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68879055"/>
    <w:bookmarkEnd w:id="0"/>
    <w:p w14:paraId="3F5C25C9" w14:textId="4471BC9E" w:rsidR="00050B76" w:rsidRDefault="0080079D" w:rsidP="00080E86">
      <w:pPr>
        <w:jc w:val="right"/>
        <w:rPr>
          <w:rFonts w:ascii="Arial" w:hAnsi="Arial" w:cs="Arial"/>
          <w:sz w:val="24"/>
          <w:szCs w:val="24"/>
        </w:rPr>
      </w:pPr>
      <w:r>
        <w:rPr>
          <w:rFonts w:ascii="Arial" w:hAnsi="Arial" w:cs="Arial"/>
          <w:noProof/>
          <w:sz w:val="24"/>
          <w:szCs w:val="24"/>
        </w:rPr>
        <mc:AlternateContent>
          <mc:Choice Requires="wpg">
            <w:drawing>
              <wp:anchor distT="0" distB="0" distL="114300" distR="114300" simplePos="0" relativeHeight="251765760" behindDoc="0" locked="0" layoutInCell="1" allowOverlap="1" wp14:anchorId="5A5DC932" wp14:editId="279FD527">
                <wp:simplePos x="0" y="0"/>
                <wp:positionH relativeFrom="margin">
                  <wp:posOffset>-635</wp:posOffset>
                </wp:positionH>
                <wp:positionV relativeFrom="paragraph">
                  <wp:posOffset>-375285</wp:posOffset>
                </wp:positionV>
                <wp:extent cx="5763260" cy="736953"/>
                <wp:effectExtent l="0" t="0" r="8890" b="6350"/>
                <wp:wrapNone/>
                <wp:docPr id="226" name="Group 226"/>
                <wp:cNvGraphicFramePr/>
                <a:graphic xmlns:a="http://schemas.openxmlformats.org/drawingml/2006/main">
                  <a:graphicData uri="http://schemas.microsoft.com/office/word/2010/wordprocessingGroup">
                    <wpg:wgp>
                      <wpg:cNvGrpSpPr/>
                      <wpg:grpSpPr>
                        <a:xfrm>
                          <a:off x="0" y="0"/>
                          <a:ext cx="5763260" cy="736953"/>
                          <a:chOff x="0" y="0"/>
                          <a:chExt cx="5433316" cy="736953"/>
                        </a:xfrm>
                      </wpg:grpSpPr>
                      <wpg:grpSp>
                        <wpg:cNvPr id="4" name="Group 4"/>
                        <wpg:cNvGrpSpPr/>
                        <wpg:grpSpPr>
                          <a:xfrm>
                            <a:off x="0" y="0"/>
                            <a:ext cx="4320199" cy="736953"/>
                            <a:chOff x="0" y="0"/>
                            <a:chExt cx="4320199" cy="736953"/>
                          </a:xfrm>
                        </wpg:grpSpPr>
                        <pic:pic xmlns:pic="http://schemas.openxmlformats.org/drawingml/2006/picture">
                          <pic:nvPicPr>
                            <pic:cNvPr id="5" name="Picture 5"/>
                            <pic:cNvPicPr/>
                          </pic:nvPicPr>
                          <pic:blipFill>
                            <a:blip r:embed="rId8"/>
                            <a:stretch>
                              <a:fillRect/>
                            </a:stretch>
                          </pic:blipFill>
                          <pic:spPr>
                            <a:xfrm>
                              <a:off x="320884" y="256428"/>
                              <a:ext cx="666836" cy="289253"/>
                            </a:xfrm>
                            <a:prstGeom prst="rect">
                              <a:avLst/>
                            </a:prstGeom>
                          </pic:spPr>
                        </pic:pic>
                        <wps:wsp>
                          <wps:cNvPr id="9" name="Shape 10"/>
                          <wps:cNvSpPr/>
                          <wps:spPr>
                            <a:xfrm>
                              <a:off x="353639" y="5676"/>
                              <a:ext cx="132281" cy="529885"/>
                            </a:xfrm>
                            <a:custGeom>
                              <a:avLst/>
                              <a:gdLst/>
                              <a:ahLst/>
                              <a:cxnLst/>
                              <a:rect l="0" t="0" r="0" b="0"/>
                              <a:pathLst>
                                <a:path w="132281" h="529885">
                                  <a:moveTo>
                                    <a:pt x="127563" y="0"/>
                                  </a:moveTo>
                                  <a:lnTo>
                                    <a:pt x="132281" y="0"/>
                                  </a:lnTo>
                                  <a:lnTo>
                                    <a:pt x="132281" y="1749"/>
                                  </a:lnTo>
                                  <a:lnTo>
                                    <a:pt x="126818" y="2221"/>
                                  </a:lnTo>
                                  <a:lnTo>
                                    <a:pt x="121356" y="2468"/>
                                  </a:lnTo>
                                  <a:lnTo>
                                    <a:pt x="115903" y="3208"/>
                                  </a:lnTo>
                                  <a:lnTo>
                                    <a:pt x="111186" y="4689"/>
                                  </a:lnTo>
                                  <a:lnTo>
                                    <a:pt x="106220" y="6170"/>
                                  </a:lnTo>
                                  <a:lnTo>
                                    <a:pt x="101999" y="7898"/>
                                  </a:lnTo>
                                  <a:lnTo>
                                    <a:pt x="97539" y="9625"/>
                                  </a:lnTo>
                                  <a:lnTo>
                                    <a:pt x="93567" y="11847"/>
                                  </a:lnTo>
                                  <a:lnTo>
                                    <a:pt x="90339" y="14315"/>
                                  </a:lnTo>
                                  <a:lnTo>
                                    <a:pt x="87111" y="17276"/>
                                  </a:lnTo>
                                  <a:lnTo>
                                    <a:pt x="84380" y="19991"/>
                                  </a:lnTo>
                                  <a:lnTo>
                                    <a:pt x="82145" y="22953"/>
                                  </a:lnTo>
                                  <a:lnTo>
                                    <a:pt x="80407" y="26161"/>
                                  </a:lnTo>
                                  <a:lnTo>
                                    <a:pt x="78927" y="29370"/>
                                  </a:lnTo>
                                  <a:lnTo>
                                    <a:pt x="78183" y="33072"/>
                                  </a:lnTo>
                                  <a:lnTo>
                                    <a:pt x="77686" y="36527"/>
                                  </a:lnTo>
                                  <a:lnTo>
                                    <a:pt x="78183" y="39735"/>
                                  </a:lnTo>
                                  <a:lnTo>
                                    <a:pt x="78927" y="43437"/>
                                  </a:lnTo>
                                  <a:lnTo>
                                    <a:pt x="80407" y="46646"/>
                                  </a:lnTo>
                                  <a:lnTo>
                                    <a:pt x="82145" y="49854"/>
                                  </a:lnTo>
                                  <a:lnTo>
                                    <a:pt x="84380" y="52816"/>
                                  </a:lnTo>
                                  <a:lnTo>
                                    <a:pt x="87111" y="55531"/>
                                  </a:lnTo>
                                  <a:lnTo>
                                    <a:pt x="90339" y="58492"/>
                                  </a:lnTo>
                                  <a:lnTo>
                                    <a:pt x="93567" y="60960"/>
                                  </a:lnTo>
                                  <a:lnTo>
                                    <a:pt x="97539" y="63182"/>
                                  </a:lnTo>
                                  <a:lnTo>
                                    <a:pt x="101999" y="64909"/>
                                  </a:lnTo>
                                  <a:lnTo>
                                    <a:pt x="106220" y="66637"/>
                                  </a:lnTo>
                                  <a:lnTo>
                                    <a:pt x="111186" y="68118"/>
                                  </a:lnTo>
                                  <a:lnTo>
                                    <a:pt x="115903" y="69105"/>
                                  </a:lnTo>
                                  <a:lnTo>
                                    <a:pt x="121356" y="70339"/>
                                  </a:lnTo>
                                  <a:lnTo>
                                    <a:pt x="126818" y="70586"/>
                                  </a:lnTo>
                                  <a:lnTo>
                                    <a:pt x="132281" y="71058"/>
                                  </a:lnTo>
                                  <a:lnTo>
                                    <a:pt x="132281" y="529885"/>
                                  </a:lnTo>
                                  <a:lnTo>
                                    <a:pt x="128308" y="529885"/>
                                  </a:lnTo>
                                  <a:lnTo>
                                    <a:pt x="121356" y="529392"/>
                                  </a:lnTo>
                                  <a:lnTo>
                                    <a:pt x="114910" y="528898"/>
                                  </a:lnTo>
                                  <a:lnTo>
                                    <a:pt x="107958" y="527911"/>
                                  </a:lnTo>
                                  <a:lnTo>
                                    <a:pt x="101502" y="526430"/>
                                  </a:lnTo>
                                  <a:lnTo>
                                    <a:pt x="95057" y="524949"/>
                                  </a:lnTo>
                                  <a:lnTo>
                                    <a:pt x="88849" y="523468"/>
                                  </a:lnTo>
                                  <a:lnTo>
                                    <a:pt x="82890" y="521494"/>
                                  </a:lnTo>
                                  <a:lnTo>
                                    <a:pt x="76693" y="519273"/>
                                  </a:lnTo>
                                  <a:lnTo>
                                    <a:pt x="70982" y="516805"/>
                                  </a:lnTo>
                                  <a:lnTo>
                                    <a:pt x="65271" y="514337"/>
                                  </a:lnTo>
                                  <a:lnTo>
                                    <a:pt x="59819" y="511375"/>
                                  </a:lnTo>
                                  <a:lnTo>
                                    <a:pt x="54356" y="508413"/>
                                  </a:lnTo>
                                  <a:lnTo>
                                    <a:pt x="49390" y="505205"/>
                                  </a:lnTo>
                                  <a:lnTo>
                                    <a:pt x="44176" y="501750"/>
                                  </a:lnTo>
                                  <a:lnTo>
                                    <a:pt x="39717" y="498048"/>
                                  </a:lnTo>
                                  <a:lnTo>
                                    <a:pt x="35248" y="494593"/>
                                  </a:lnTo>
                                  <a:lnTo>
                                    <a:pt x="31027" y="490644"/>
                                  </a:lnTo>
                                  <a:lnTo>
                                    <a:pt x="27054" y="486201"/>
                                  </a:lnTo>
                                  <a:lnTo>
                                    <a:pt x="23081" y="482006"/>
                                  </a:lnTo>
                                  <a:lnTo>
                                    <a:pt x="19854" y="477810"/>
                                  </a:lnTo>
                                  <a:lnTo>
                                    <a:pt x="16636" y="473121"/>
                                  </a:lnTo>
                                  <a:lnTo>
                                    <a:pt x="13408" y="468431"/>
                                  </a:lnTo>
                                  <a:lnTo>
                                    <a:pt x="10677" y="463742"/>
                                  </a:lnTo>
                                  <a:lnTo>
                                    <a:pt x="8194" y="458806"/>
                                  </a:lnTo>
                                  <a:lnTo>
                                    <a:pt x="6207" y="453623"/>
                                  </a:lnTo>
                                  <a:lnTo>
                                    <a:pt x="4221" y="448687"/>
                                  </a:lnTo>
                                  <a:lnTo>
                                    <a:pt x="2980" y="443258"/>
                                  </a:lnTo>
                                  <a:lnTo>
                                    <a:pt x="1738" y="438075"/>
                                  </a:lnTo>
                                  <a:lnTo>
                                    <a:pt x="745" y="432645"/>
                                  </a:lnTo>
                                  <a:lnTo>
                                    <a:pt x="248" y="426969"/>
                                  </a:lnTo>
                                  <a:lnTo>
                                    <a:pt x="0" y="421539"/>
                                  </a:lnTo>
                                  <a:lnTo>
                                    <a:pt x="248" y="416850"/>
                                  </a:lnTo>
                                  <a:lnTo>
                                    <a:pt x="745" y="412160"/>
                                  </a:lnTo>
                                  <a:lnTo>
                                    <a:pt x="993" y="407965"/>
                                  </a:lnTo>
                                  <a:lnTo>
                                    <a:pt x="1738" y="403275"/>
                                  </a:lnTo>
                                  <a:lnTo>
                                    <a:pt x="2980" y="398833"/>
                                  </a:lnTo>
                                  <a:lnTo>
                                    <a:pt x="4221" y="394637"/>
                                  </a:lnTo>
                                  <a:lnTo>
                                    <a:pt x="5711" y="390442"/>
                                  </a:lnTo>
                                  <a:lnTo>
                                    <a:pt x="7449" y="385999"/>
                                  </a:lnTo>
                                  <a:lnTo>
                                    <a:pt x="7449" y="385012"/>
                                  </a:lnTo>
                                  <a:lnTo>
                                    <a:pt x="7201" y="382791"/>
                                  </a:lnTo>
                                  <a:lnTo>
                                    <a:pt x="7449" y="375634"/>
                                  </a:lnTo>
                                  <a:lnTo>
                                    <a:pt x="8690" y="368476"/>
                                  </a:lnTo>
                                  <a:lnTo>
                                    <a:pt x="10180" y="361813"/>
                                  </a:lnTo>
                                  <a:lnTo>
                                    <a:pt x="12166" y="354902"/>
                                  </a:lnTo>
                                  <a:lnTo>
                                    <a:pt x="14649" y="347992"/>
                                  </a:lnTo>
                                  <a:lnTo>
                                    <a:pt x="18125" y="341575"/>
                                  </a:lnTo>
                                  <a:lnTo>
                                    <a:pt x="21592" y="335652"/>
                                  </a:lnTo>
                                  <a:lnTo>
                                    <a:pt x="25813" y="329728"/>
                                  </a:lnTo>
                                  <a:lnTo>
                                    <a:pt x="30530" y="324052"/>
                                  </a:lnTo>
                                  <a:lnTo>
                                    <a:pt x="35744" y="318622"/>
                                  </a:lnTo>
                                  <a:lnTo>
                                    <a:pt x="40948" y="313439"/>
                                  </a:lnTo>
                                  <a:lnTo>
                                    <a:pt x="47156" y="308750"/>
                                  </a:lnTo>
                                  <a:lnTo>
                                    <a:pt x="53363" y="304061"/>
                                  </a:lnTo>
                                  <a:lnTo>
                                    <a:pt x="59819" y="299865"/>
                                  </a:lnTo>
                                  <a:lnTo>
                                    <a:pt x="67009" y="296163"/>
                                  </a:lnTo>
                                  <a:lnTo>
                                    <a:pt x="74210" y="292708"/>
                                  </a:lnTo>
                                  <a:lnTo>
                                    <a:pt x="75948" y="285797"/>
                                  </a:lnTo>
                                  <a:lnTo>
                                    <a:pt x="77438" y="279381"/>
                                  </a:lnTo>
                                  <a:lnTo>
                                    <a:pt x="78927" y="272470"/>
                                  </a:lnTo>
                                  <a:lnTo>
                                    <a:pt x="79921" y="265806"/>
                                  </a:lnTo>
                                  <a:lnTo>
                                    <a:pt x="80904" y="258896"/>
                                  </a:lnTo>
                                  <a:lnTo>
                                    <a:pt x="81649" y="252232"/>
                                  </a:lnTo>
                                  <a:lnTo>
                                    <a:pt x="82145" y="245075"/>
                                  </a:lnTo>
                                  <a:lnTo>
                                    <a:pt x="82394" y="237918"/>
                                  </a:lnTo>
                                  <a:lnTo>
                                    <a:pt x="76693" y="235697"/>
                                  </a:lnTo>
                                  <a:lnTo>
                                    <a:pt x="71230" y="233229"/>
                                  </a:lnTo>
                                  <a:lnTo>
                                    <a:pt x="66264" y="230760"/>
                                  </a:lnTo>
                                  <a:lnTo>
                                    <a:pt x="61547" y="227799"/>
                                  </a:lnTo>
                                  <a:lnTo>
                                    <a:pt x="56839" y="224837"/>
                                  </a:lnTo>
                                  <a:lnTo>
                                    <a:pt x="52618" y="222122"/>
                                  </a:lnTo>
                                  <a:lnTo>
                                    <a:pt x="48646" y="218914"/>
                                  </a:lnTo>
                                  <a:lnTo>
                                    <a:pt x="44921" y="215212"/>
                                  </a:lnTo>
                                  <a:lnTo>
                                    <a:pt x="41693" y="211757"/>
                                  </a:lnTo>
                                  <a:lnTo>
                                    <a:pt x="38972" y="208055"/>
                                  </a:lnTo>
                                  <a:lnTo>
                                    <a:pt x="36737" y="204106"/>
                                  </a:lnTo>
                                  <a:lnTo>
                                    <a:pt x="34503" y="200157"/>
                                  </a:lnTo>
                                  <a:lnTo>
                                    <a:pt x="33013" y="196208"/>
                                  </a:lnTo>
                                  <a:lnTo>
                                    <a:pt x="31772" y="192013"/>
                                  </a:lnTo>
                                  <a:lnTo>
                                    <a:pt x="31027" y="187570"/>
                                  </a:lnTo>
                                  <a:lnTo>
                                    <a:pt x="31027" y="183374"/>
                                  </a:lnTo>
                                  <a:lnTo>
                                    <a:pt x="31275" y="177945"/>
                                  </a:lnTo>
                                  <a:lnTo>
                                    <a:pt x="32517" y="173009"/>
                                  </a:lnTo>
                                  <a:lnTo>
                                    <a:pt x="33758" y="168073"/>
                                  </a:lnTo>
                                  <a:lnTo>
                                    <a:pt x="36489" y="163383"/>
                                  </a:lnTo>
                                  <a:lnTo>
                                    <a:pt x="39220" y="158694"/>
                                  </a:lnTo>
                                  <a:lnTo>
                                    <a:pt x="42935" y="154005"/>
                                  </a:lnTo>
                                  <a:lnTo>
                                    <a:pt x="46908" y="149809"/>
                                  </a:lnTo>
                                  <a:lnTo>
                                    <a:pt x="51377" y="145860"/>
                                  </a:lnTo>
                                  <a:lnTo>
                                    <a:pt x="47901" y="140184"/>
                                  </a:lnTo>
                                  <a:lnTo>
                                    <a:pt x="44921" y="134261"/>
                                  </a:lnTo>
                                  <a:lnTo>
                                    <a:pt x="42438" y="128337"/>
                                  </a:lnTo>
                                  <a:lnTo>
                                    <a:pt x="40700" y="121921"/>
                                  </a:lnTo>
                                  <a:lnTo>
                                    <a:pt x="38972" y="115257"/>
                                  </a:lnTo>
                                  <a:lnTo>
                                    <a:pt x="37731" y="108840"/>
                                  </a:lnTo>
                                  <a:lnTo>
                                    <a:pt x="36986" y="102176"/>
                                  </a:lnTo>
                                  <a:lnTo>
                                    <a:pt x="36737" y="95266"/>
                                  </a:lnTo>
                                  <a:lnTo>
                                    <a:pt x="36737" y="90330"/>
                                  </a:lnTo>
                                  <a:lnTo>
                                    <a:pt x="36986" y="85641"/>
                                  </a:lnTo>
                                  <a:lnTo>
                                    <a:pt x="37731" y="80704"/>
                                  </a:lnTo>
                                  <a:lnTo>
                                    <a:pt x="38475" y="76015"/>
                                  </a:lnTo>
                                  <a:lnTo>
                                    <a:pt x="39717" y="71326"/>
                                  </a:lnTo>
                                  <a:lnTo>
                                    <a:pt x="40948" y="67130"/>
                                  </a:lnTo>
                                  <a:lnTo>
                                    <a:pt x="42438" y="62441"/>
                                  </a:lnTo>
                                  <a:lnTo>
                                    <a:pt x="44176" y="57999"/>
                                  </a:lnTo>
                                  <a:lnTo>
                                    <a:pt x="46163" y="54050"/>
                                  </a:lnTo>
                                  <a:lnTo>
                                    <a:pt x="48149" y="49854"/>
                                  </a:lnTo>
                                  <a:lnTo>
                                    <a:pt x="50384" y="45905"/>
                                  </a:lnTo>
                                  <a:lnTo>
                                    <a:pt x="52867" y="41956"/>
                                  </a:lnTo>
                                  <a:lnTo>
                                    <a:pt x="55846" y="38254"/>
                                  </a:lnTo>
                                  <a:lnTo>
                                    <a:pt x="58577" y="34799"/>
                                  </a:lnTo>
                                  <a:lnTo>
                                    <a:pt x="61547" y="31097"/>
                                  </a:lnTo>
                                  <a:lnTo>
                                    <a:pt x="64775" y="27889"/>
                                  </a:lnTo>
                                  <a:lnTo>
                                    <a:pt x="68003" y="24680"/>
                                  </a:lnTo>
                                  <a:lnTo>
                                    <a:pt x="71727" y="21966"/>
                                  </a:lnTo>
                                  <a:lnTo>
                                    <a:pt x="75203" y="19004"/>
                                  </a:lnTo>
                                  <a:lnTo>
                                    <a:pt x="78927" y="16289"/>
                                  </a:lnTo>
                                  <a:lnTo>
                                    <a:pt x="82890" y="14068"/>
                                  </a:lnTo>
                                  <a:lnTo>
                                    <a:pt x="86863" y="11600"/>
                                  </a:lnTo>
                                  <a:lnTo>
                                    <a:pt x="90835" y="9379"/>
                                  </a:lnTo>
                                  <a:lnTo>
                                    <a:pt x="95057" y="7651"/>
                                  </a:lnTo>
                                  <a:lnTo>
                                    <a:pt x="99278" y="5676"/>
                                  </a:lnTo>
                                  <a:lnTo>
                                    <a:pt x="103985" y="4442"/>
                                  </a:lnTo>
                                  <a:lnTo>
                                    <a:pt x="108454" y="2962"/>
                                  </a:lnTo>
                                  <a:lnTo>
                                    <a:pt x="113172" y="1728"/>
                                  </a:lnTo>
                                  <a:lnTo>
                                    <a:pt x="117641" y="1234"/>
                                  </a:lnTo>
                                  <a:lnTo>
                                    <a:pt x="122349" y="494"/>
                                  </a:lnTo>
                                  <a:lnTo>
                                    <a:pt x="127563"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1" name="Shape 11"/>
                          <wps:cNvSpPr/>
                          <wps:spPr>
                            <a:xfrm>
                              <a:off x="485919" y="5676"/>
                              <a:ext cx="138230" cy="529885"/>
                            </a:xfrm>
                            <a:custGeom>
                              <a:avLst/>
                              <a:gdLst/>
                              <a:ahLst/>
                              <a:cxnLst/>
                              <a:rect l="0" t="0" r="0" b="0"/>
                              <a:pathLst>
                                <a:path w="138230" h="529885">
                                  <a:moveTo>
                                    <a:pt x="0" y="0"/>
                                  </a:moveTo>
                                  <a:lnTo>
                                    <a:pt x="248" y="0"/>
                                  </a:lnTo>
                                  <a:lnTo>
                                    <a:pt x="4966" y="0"/>
                                  </a:lnTo>
                                  <a:lnTo>
                                    <a:pt x="9922" y="494"/>
                                  </a:lnTo>
                                  <a:lnTo>
                                    <a:pt x="14639" y="1234"/>
                                  </a:lnTo>
                                  <a:lnTo>
                                    <a:pt x="19357" y="1728"/>
                                  </a:lnTo>
                                  <a:lnTo>
                                    <a:pt x="24075" y="2962"/>
                                  </a:lnTo>
                                  <a:lnTo>
                                    <a:pt x="28782" y="4442"/>
                                  </a:lnTo>
                                  <a:lnTo>
                                    <a:pt x="33003" y="5676"/>
                                  </a:lnTo>
                                  <a:lnTo>
                                    <a:pt x="37224" y="7651"/>
                                  </a:lnTo>
                                  <a:lnTo>
                                    <a:pt x="41693" y="9379"/>
                                  </a:lnTo>
                                  <a:lnTo>
                                    <a:pt x="45666" y="11600"/>
                                  </a:lnTo>
                                  <a:lnTo>
                                    <a:pt x="49629" y="14068"/>
                                  </a:lnTo>
                                  <a:lnTo>
                                    <a:pt x="53602" y="16289"/>
                                  </a:lnTo>
                                  <a:lnTo>
                                    <a:pt x="57078" y="19004"/>
                                  </a:lnTo>
                                  <a:lnTo>
                                    <a:pt x="60802" y="21966"/>
                                  </a:lnTo>
                                  <a:lnTo>
                                    <a:pt x="64278" y="24680"/>
                                  </a:lnTo>
                                  <a:lnTo>
                                    <a:pt x="67506" y="27889"/>
                                  </a:lnTo>
                                  <a:lnTo>
                                    <a:pt x="70724" y="31097"/>
                                  </a:lnTo>
                                  <a:lnTo>
                                    <a:pt x="73952" y="34799"/>
                                  </a:lnTo>
                                  <a:lnTo>
                                    <a:pt x="76683" y="38254"/>
                                  </a:lnTo>
                                  <a:lnTo>
                                    <a:pt x="79414" y="41956"/>
                                  </a:lnTo>
                                  <a:lnTo>
                                    <a:pt x="81897" y="45905"/>
                                  </a:lnTo>
                                  <a:lnTo>
                                    <a:pt x="84132" y="49854"/>
                                  </a:lnTo>
                                  <a:lnTo>
                                    <a:pt x="86366" y="54050"/>
                                  </a:lnTo>
                                  <a:lnTo>
                                    <a:pt x="88104" y="57999"/>
                                  </a:lnTo>
                                  <a:lnTo>
                                    <a:pt x="89833" y="62441"/>
                                  </a:lnTo>
                                  <a:lnTo>
                                    <a:pt x="91322" y="67130"/>
                                  </a:lnTo>
                                  <a:lnTo>
                                    <a:pt x="92812" y="71326"/>
                                  </a:lnTo>
                                  <a:lnTo>
                                    <a:pt x="93805" y="76015"/>
                                  </a:lnTo>
                                  <a:lnTo>
                                    <a:pt x="94550" y="80704"/>
                                  </a:lnTo>
                                  <a:lnTo>
                                    <a:pt x="95295" y="85641"/>
                                  </a:lnTo>
                                  <a:lnTo>
                                    <a:pt x="95543" y="90330"/>
                                  </a:lnTo>
                                  <a:lnTo>
                                    <a:pt x="95543" y="95266"/>
                                  </a:lnTo>
                                  <a:lnTo>
                                    <a:pt x="95295" y="102176"/>
                                  </a:lnTo>
                                  <a:lnTo>
                                    <a:pt x="94550" y="108840"/>
                                  </a:lnTo>
                                  <a:lnTo>
                                    <a:pt x="93557" y="115750"/>
                                  </a:lnTo>
                                  <a:lnTo>
                                    <a:pt x="91819" y="122167"/>
                                  </a:lnTo>
                                  <a:lnTo>
                                    <a:pt x="89584" y="128584"/>
                                  </a:lnTo>
                                  <a:lnTo>
                                    <a:pt x="87111" y="134754"/>
                                  </a:lnTo>
                                  <a:lnTo>
                                    <a:pt x="84132" y="140678"/>
                                  </a:lnTo>
                                  <a:lnTo>
                                    <a:pt x="80904" y="146601"/>
                                  </a:lnTo>
                                  <a:lnTo>
                                    <a:pt x="84877" y="150056"/>
                                  </a:lnTo>
                                  <a:lnTo>
                                    <a:pt x="88353" y="154005"/>
                                  </a:lnTo>
                                  <a:lnTo>
                                    <a:pt x="91819" y="158447"/>
                                  </a:lnTo>
                                  <a:lnTo>
                                    <a:pt x="94550" y="162643"/>
                                  </a:lnTo>
                                  <a:lnTo>
                                    <a:pt x="97033" y="167579"/>
                                  </a:lnTo>
                                  <a:lnTo>
                                    <a:pt x="99019" y="172762"/>
                                  </a:lnTo>
                                  <a:lnTo>
                                    <a:pt x="99516" y="175230"/>
                                  </a:lnTo>
                                  <a:lnTo>
                                    <a:pt x="100013" y="177945"/>
                                  </a:lnTo>
                                  <a:lnTo>
                                    <a:pt x="100261" y="180413"/>
                                  </a:lnTo>
                                  <a:lnTo>
                                    <a:pt x="100261" y="187323"/>
                                  </a:lnTo>
                                  <a:lnTo>
                                    <a:pt x="99516" y="191272"/>
                                  </a:lnTo>
                                  <a:lnTo>
                                    <a:pt x="98523" y="195221"/>
                                  </a:lnTo>
                                  <a:lnTo>
                                    <a:pt x="97033" y="199170"/>
                                  </a:lnTo>
                                  <a:lnTo>
                                    <a:pt x="95295" y="203119"/>
                                  </a:lnTo>
                                  <a:lnTo>
                                    <a:pt x="93060" y="206574"/>
                                  </a:lnTo>
                                  <a:lnTo>
                                    <a:pt x="90577" y="210276"/>
                                  </a:lnTo>
                                  <a:lnTo>
                                    <a:pt x="87856" y="213484"/>
                                  </a:lnTo>
                                  <a:lnTo>
                                    <a:pt x="84380" y="216693"/>
                                  </a:lnTo>
                                  <a:lnTo>
                                    <a:pt x="81152" y="219901"/>
                                  </a:lnTo>
                                  <a:lnTo>
                                    <a:pt x="77179" y="223110"/>
                                  </a:lnTo>
                                  <a:lnTo>
                                    <a:pt x="73455" y="226071"/>
                                  </a:lnTo>
                                  <a:lnTo>
                                    <a:pt x="68996" y="228539"/>
                                  </a:lnTo>
                                  <a:lnTo>
                                    <a:pt x="64278" y="231007"/>
                                  </a:lnTo>
                                  <a:lnTo>
                                    <a:pt x="59312" y="233475"/>
                                  </a:lnTo>
                                  <a:lnTo>
                                    <a:pt x="54346" y="235697"/>
                                  </a:lnTo>
                                  <a:lnTo>
                                    <a:pt x="55091" y="242113"/>
                                  </a:lnTo>
                                  <a:lnTo>
                                    <a:pt x="56084" y="249024"/>
                                  </a:lnTo>
                                  <a:lnTo>
                                    <a:pt x="57078" y="256181"/>
                                  </a:lnTo>
                                  <a:lnTo>
                                    <a:pt x="58319" y="263338"/>
                                  </a:lnTo>
                                  <a:lnTo>
                                    <a:pt x="60057" y="270496"/>
                                  </a:lnTo>
                                  <a:lnTo>
                                    <a:pt x="61795" y="277900"/>
                                  </a:lnTo>
                                  <a:lnTo>
                                    <a:pt x="63533" y="285551"/>
                                  </a:lnTo>
                                  <a:lnTo>
                                    <a:pt x="65768" y="293202"/>
                                  </a:lnTo>
                                  <a:lnTo>
                                    <a:pt x="72710" y="296904"/>
                                  </a:lnTo>
                                  <a:lnTo>
                                    <a:pt x="79414" y="300852"/>
                                  </a:lnTo>
                                  <a:lnTo>
                                    <a:pt x="85870" y="304801"/>
                                  </a:lnTo>
                                  <a:lnTo>
                                    <a:pt x="92315" y="309491"/>
                                  </a:lnTo>
                                  <a:lnTo>
                                    <a:pt x="98274" y="314180"/>
                                  </a:lnTo>
                                  <a:lnTo>
                                    <a:pt x="103489" y="319363"/>
                                  </a:lnTo>
                                  <a:lnTo>
                                    <a:pt x="108206" y="324792"/>
                                  </a:lnTo>
                                  <a:lnTo>
                                    <a:pt x="112914" y="330222"/>
                                  </a:lnTo>
                                  <a:lnTo>
                                    <a:pt x="116886" y="336392"/>
                                  </a:lnTo>
                                  <a:lnTo>
                                    <a:pt x="120611" y="342315"/>
                                  </a:lnTo>
                                  <a:lnTo>
                                    <a:pt x="123839" y="348732"/>
                                  </a:lnTo>
                                  <a:lnTo>
                                    <a:pt x="126322" y="355149"/>
                                  </a:lnTo>
                                  <a:lnTo>
                                    <a:pt x="128556" y="362060"/>
                                  </a:lnTo>
                                  <a:lnTo>
                                    <a:pt x="129788" y="368970"/>
                                  </a:lnTo>
                                  <a:lnTo>
                                    <a:pt x="130533" y="375634"/>
                                  </a:lnTo>
                                  <a:lnTo>
                                    <a:pt x="131029" y="382791"/>
                                  </a:lnTo>
                                  <a:lnTo>
                                    <a:pt x="131029" y="385999"/>
                                  </a:lnTo>
                                  <a:lnTo>
                                    <a:pt x="132271" y="390442"/>
                                  </a:lnTo>
                                  <a:lnTo>
                                    <a:pt x="134257" y="394637"/>
                                  </a:lnTo>
                                  <a:lnTo>
                                    <a:pt x="135250" y="398833"/>
                                  </a:lnTo>
                                  <a:lnTo>
                                    <a:pt x="136243" y="403275"/>
                                  </a:lnTo>
                                  <a:lnTo>
                                    <a:pt x="136988" y="407965"/>
                                  </a:lnTo>
                                  <a:lnTo>
                                    <a:pt x="137733" y="412160"/>
                                  </a:lnTo>
                                  <a:lnTo>
                                    <a:pt x="138230" y="416850"/>
                                  </a:lnTo>
                                  <a:lnTo>
                                    <a:pt x="138230" y="426969"/>
                                  </a:lnTo>
                                  <a:lnTo>
                                    <a:pt x="137485" y="432645"/>
                                  </a:lnTo>
                                  <a:lnTo>
                                    <a:pt x="136740" y="438075"/>
                                  </a:lnTo>
                                  <a:lnTo>
                                    <a:pt x="135747" y="443258"/>
                                  </a:lnTo>
                                  <a:lnTo>
                                    <a:pt x="133760" y="448687"/>
                                  </a:lnTo>
                                  <a:lnTo>
                                    <a:pt x="132022" y="453623"/>
                                  </a:lnTo>
                                  <a:lnTo>
                                    <a:pt x="129788" y="458806"/>
                                  </a:lnTo>
                                  <a:lnTo>
                                    <a:pt x="127811" y="463742"/>
                                  </a:lnTo>
                                  <a:lnTo>
                                    <a:pt x="124832" y="468431"/>
                                  </a:lnTo>
                                  <a:lnTo>
                                    <a:pt x="121852" y="473121"/>
                                  </a:lnTo>
                                  <a:lnTo>
                                    <a:pt x="118625" y="477810"/>
                                  </a:lnTo>
                                  <a:lnTo>
                                    <a:pt x="115148" y="482006"/>
                                  </a:lnTo>
                                  <a:lnTo>
                                    <a:pt x="111424" y="486201"/>
                                  </a:lnTo>
                                  <a:lnTo>
                                    <a:pt x="107213" y="490644"/>
                                  </a:lnTo>
                                  <a:lnTo>
                                    <a:pt x="103240" y="494593"/>
                                  </a:lnTo>
                                  <a:lnTo>
                                    <a:pt x="98523" y="498048"/>
                                  </a:lnTo>
                                  <a:lnTo>
                                    <a:pt x="93805" y="501750"/>
                                  </a:lnTo>
                                  <a:lnTo>
                                    <a:pt x="89097" y="505205"/>
                                  </a:lnTo>
                                  <a:lnTo>
                                    <a:pt x="83883" y="508413"/>
                                  </a:lnTo>
                                  <a:lnTo>
                                    <a:pt x="78669" y="511375"/>
                                  </a:lnTo>
                                  <a:lnTo>
                                    <a:pt x="72958" y="514337"/>
                                  </a:lnTo>
                                  <a:lnTo>
                                    <a:pt x="67506" y="516805"/>
                                  </a:lnTo>
                                  <a:lnTo>
                                    <a:pt x="61547" y="519273"/>
                                  </a:lnTo>
                                  <a:lnTo>
                                    <a:pt x="55588" y="521494"/>
                                  </a:lnTo>
                                  <a:lnTo>
                                    <a:pt x="49629" y="523468"/>
                                  </a:lnTo>
                                  <a:lnTo>
                                    <a:pt x="43183" y="524949"/>
                                  </a:lnTo>
                                  <a:lnTo>
                                    <a:pt x="36976" y="526430"/>
                                  </a:lnTo>
                                  <a:lnTo>
                                    <a:pt x="30024" y="527911"/>
                                  </a:lnTo>
                                  <a:lnTo>
                                    <a:pt x="23578" y="528898"/>
                                  </a:lnTo>
                                  <a:lnTo>
                                    <a:pt x="16874" y="529392"/>
                                  </a:lnTo>
                                  <a:lnTo>
                                    <a:pt x="9922" y="529885"/>
                                  </a:lnTo>
                                  <a:lnTo>
                                    <a:pt x="0" y="529885"/>
                                  </a:lnTo>
                                  <a:lnTo>
                                    <a:pt x="0" y="71058"/>
                                  </a:lnTo>
                                  <a:lnTo>
                                    <a:pt x="248" y="71079"/>
                                  </a:lnTo>
                                  <a:lnTo>
                                    <a:pt x="5711" y="70586"/>
                                  </a:lnTo>
                                  <a:lnTo>
                                    <a:pt x="10915" y="70339"/>
                                  </a:lnTo>
                                  <a:lnTo>
                                    <a:pt x="16377" y="69105"/>
                                  </a:lnTo>
                                  <a:lnTo>
                                    <a:pt x="21592" y="68118"/>
                                  </a:lnTo>
                                  <a:lnTo>
                                    <a:pt x="26061" y="66637"/>
                                  </a:lnTo>
                                  <a:lnTo>
                                    <a:pt x="30520" y="64909"/>
                                  </a:lnTo>
                                  <a:lnTo>
                                    <a:pt x="34741" y="63182"/>
                                  </a:lnTo>
                                  <a:lnTo>
                                    <a:pt x="38714" y="60960"/>
                                  </a:lnTo>
                                  <a:lnTo>
                                    <a:pt x="42438" y="58492"/>
                                  </a:lnTo>
                                  <a:lnTo>
                                    <a:pt x="45170" y="55531"/>
                                  </a:lnTo>
                                  <a:lnTo>
                                    <a:pt x="48149" y="52816"/>
                                  </a:lnTo>
                                  <a:lnTo>
                                    <a:pt x="50374" y="49854"/>
                                  </a:lnTo>
                                  <a:lnTo>
                                    <a:pt x="52112" y="46646"/>
                                  </a:lnTo>
                                  <a:lnTo>
                                    <a:pt x="53602" y="43437"/>
                                  </a:lnTo>
                                  <a:lnTo>
                                    <a:pt x="54346" y="39735"/>
                                  </a:lnTo>
                                  <a:lnTo>
                                    <a:pt x="54595" y="36527"/>
                                  </a:lnTo>
                                  <a:lnTo>
                                    <a:pt x="54346" y="33072"/>
                                  </a:lnTo>
                                  <a:lnTo>
                                    <a:pt x="53602" y="29370"/>
                                  </a:lnTo>
                                  <a:lnTo>
                                    <a:pt x="52112" y="26161"/>
                                  </a:lnTo>
                                  <a:lnTo>
                                    <a:pt x="50374" y="22953"/>
                                  </a:lnTo>
                                  <a:lnTo>
                                    <a:pt x="48149" y="19991"/>
                                  </a:lnTo>
                                  <a:lnTo>
                                    <a:pt x="45170" y="17276"/>
                                  </a:lnTo>
                                  <a:lnTo>
                                    <a:pt x="42438" y="14315"/>
                                  </a:lnTo>
                                  <a:lnTo>
                                    <a:pt x="38714" y="11847"/>
                                  </a:lnTo>
                                  <a:lnTo>
                                    <a:pt x="34741" y="9625"/>
                                  </a:lnTo>
                                  <a:lnTo>
                                    <a:pt x="30520" y="7898"/>
                                  </a:lnTo>
                                  <a:lnTo>
                                    <a:pt x="26061" y="6170"/>
                                  </a:lnTo>
                                  <a:lnTo>
                                    <a:pt x="21592" y="4689"/>
                                  </a:lnTo>
                                  <a:lnTo>
                                    <a:pt x="16377" y="3208"/>
                                  </a:lnTo>
                                  <a:lnTo>
                                    <a:pt x="10915" y="2468"/>
                                  </a:lnTo>
                                  <a:lnTo>
                                    <a:pt x="5711" y="2221"/>
                                  </a:lnTo>
                                  <a:lnTo>
                                    <a:pt x="248" y="1728"/>
                                  </a:lnTo>
                                  <a:lnTo>
                                    <a:pt x="0" y="1749"/>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3" name="Shape 12"/>
                          <wps:cNvSpPr/>
                          <wps:spPr>
                            <a:xfrm>
                              <a:off x="176447" y="641835"/>
                              <a:ext cx="46659" cy="95118"/>
                            </a:xfrm>
                            <a:custGeom>
                              <a:avLst/>
                              <a:gdLst/>
                              <a:ahLst/>
                              <a:cxnLst/>
                              <a:rect l="0" t="0" r="0" b="0"/>
                              <a:pathLst>
                                <a:path w="46659" h="95118">
                                  <a:moveTo>
                                    <a:pt x="46659" y="0"/>
                                  </a:moveTo>
                                  <a:lnTo>
                                    <a:pt x="46659" y="26831"/>
                                  </a:lnTo>
                                  <a:lnTo>
                                    <a:pt x="46411" y="27000"/>
                                  </a:lnTo>
                                  <a:lnTo>
                                    <a:pt x="43183" y="29468"/>
                                  </a:lnTo>
                                  <a:lnTo>
                                    <a:pt x="41445" y="31936"/>
                                  </a:lnTo>
                                  <a:lnTo>
                                    <a:pt x="39955" y="34158"/>
                                  </a:lnTo>
                                  <a:lnTo>
                                    <a:pt x="38962" y="37366"/>
                                  </a:lnTo>
                                  <a:lnTo>
                                    <a:pt x="38217" y="40574"/>
                                  </a:lnTo>
                                  <a:lnTo>
                                    <a:pt x="37721" y="44277"/>
                                  </a:lnTo>
                                  <a:lnTo>
                                    <a:pt x="37721" y="58591"/>
                                  </a:lnTo>
                                  <a:lnTo>
                                    <a:pt x="38217" y="62540"/>
                                  </a:lnTo>
                                  <a:lnTo>
                                    <a:pt x="38217" y="65255"/>
                                  </a:lnTo>
                                  <a:lnTo>
                                    <a:pt x="38962" y="67476"/>
                                  </a:lnTo>
                                  <a:lnTo>
                                    <a:pt x="39707" y="69204"/>
                                  </a:lnTo>
                                  <a:lnTo>
                                    <a:pt x="40452" y="70438"/>
                                  </a:lnTo>
                                  <a:lnTo>
                                    <a:pt x="41445" y="71178"/>
                                  </a:lnTo>
                                  <a:lnTo>
                                    <a:pt x="42935" y="71672"/>
                                  </a:lnTo>
                                  <a:lnTo>
                                    <a:pt x="44673" y="71672"/>
                                  </a:lnTo>
                                  <a:lnTo>
                                    <a:pt x="46659" y="71474"/>
                                  </a:lnTo>
                                  <a:lnTo>
                                    <a:pt x="46659" y="90217"/>
                                  </a:lnTo>
                                  <a:lnTo>
                                    <a:pt x="43680" y="91909"/>
                                  </a:lnTo>
                                  <a:lnTo>
                                    <a:pt x="40452" y="93390"/>
                                  </a:lnTo>
                                  <a:lnTo>
                                    <a:pt x="36728" y="94377"/>
                                  </a:lnTo>
                                  <a:lnTo>
                                    <a:pt x="33261" y="94624"/>
                                  </a:lnTo>
                                  <a:lnTo>
                                    <a:pt x="29289" y="95118"/>
                                  </a:lnTo>
                                  <a:lnTo>
                                    <a:pt x="26061" y="95118"/>
                                  </a:lnTo>
                                  <a:lnTo>
                                    <a:pt x="22585" y="94377"/>
                                  </a:lnTo>
                                  <a:lnTo>
                                    <a:pt x="19853" y="93637"/>
                                  </a:lnTo>
                                  <a:lnTo>
                                    <a:pt x="17371" y="92897"/>
                                  </a:lnTo>
                                  <a:lnTo>
                                    <a:pt x="14401" y="91416"/>
                                  </a:lnTo>
                                  <a:lnTo>
                                    <a:pt x="12166" y="89688"/>
                                  </a:lnTo>
                                  <a:lnTo>
                                    <a:pt x="9683" y="87961"/>
                                  </a:lnTo>
                                  <a:lnTo>
                                    <a:pt x="7945" y="85739"/>
                                  </a:lnTo>
                                  <a:lnTo>
                                    <a:pt x="6207" y="83271"/>
                                  </a:lnTo>
                                  <a:lnTo>
                                    <a:pt x="4221" y="80803"/>
                                  </a:lnTo>
                                  <a:lnTo>
                                    <a:pt x="2979" y="77842"/>
                                  </a:lnTo>
                                  <a:lnTo>
                                    <a:pt x="1738" y="75127"/>
                                  </a:lnTo>
                                  <a:lnTo>
                                    <a:pt x="993" y="71672"/>
                                  </a:lnTo>
                                  <a:lnTo>
                                    <a:pt x="248" y="68216"/>
                                  </a:lnTo>
                                  <a:lnTo>
                                    <a:pt x="0" y="64514"/>
                                  </a:lnTo>
                                  <a:lnTo>
                                    <a:pt x="0" y="46004"/>
                                  </a:lnTo>
                                  <a:lnTo>
                                    <a:pt x="248" y="42796"/>
                                  </a:lnTo>
                                  <a:lnTo>
                                    <a:pt x="745" y="39834"/>
                                  </a:lnTo>
                                  <a:lnTo>
                                    <a:pt x="1490" y="36626"/>
                                  </a:lnTo>
                                  <a:lnTo>
                                    <a:pt x="2483" y="33911"/>
                                  </a:lnTo>
                                  <a:lnTo>
                                    <a:pt x="3724" y="31443"/>
                                  </a:lnTo>
                                  <a:lnTo>
                                    <a:pt x="4966" y="28481"/>
                                  </a:lnTo>
                                  <a:lnTo>
                                    <a:pt x="6456" y="26260"/>
                                  </a:lnTo>
                                  <a:lnTo>
                                    <a:pt x="7945" y="23792"/>
                                  </a:lnTo>
                                  <a:lnTo>
                                    <a:pt x="10180" y="21571"/>
                                  </a:lnTo>
                                  <a:lnTo>
                                    <a:pt x="12166" y="19596"/>
                                  </a:lnTo>
                                  <a:lnTo>
                                    <a:pt x="14898" y="17375"/>
                                  </a:lnTo>
                                  <a:lnTo>
                                    <a:pt x="17371" y="15647"/>
                                  </a:lnTo>
                                  <a:lnTo>
                                    <a:pt x="20102" y="13673"/>
                                  </a:lnTo>
                                  <a:lnTo>
                                    <a:pt x="23081" y="11945"/>
                                  </a:lnTo>
                                  <a:lnTo>
                                    <a:pt x="26557" y="10218"/>
                                  </a:lnTo>
                                  <a:lnTo>
                                    <a:pt x="29537" y="8737"/>
                                  </a:lnTo>
                                  <a:lnTo>
                                    <a:pt x="33510" y="7009"/>
                                  </a:lnTo>
                                  <a:lnTo>
                                    <a:pt x="38465" y="4541"/>
                                  </a:lnTo>
                                  <a:lnTo>
                                    <a:pt x="43183" y="2073"/>
                                  </a:lnTo>
                                  <a:lnTo>
                                    <a:pt x="46659"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4" name="Shape 13"/>
                          <wps:cNvSpPr/>
                          <wps:spPr>
                            <a:xfrm>
                              <a:off x="178930" y="589477"/>
                              <a:ext cx="44176" cy="47767"/>
                            </a:xfrm>
                            <a:custGeom>
                              <a:avLst/>
                              <a:gdLst/>
                              <a:ahLst/>
                              <a:cxnLst/>
                              <a:rect l="0" t="0" r="0" b="0"/>
                              <a:pathLst>
                                <a:path w="44176" h="47767">
                                  <a:moveTo>
                                    <a:pt x="44176" y="0"/>
                                  </a:moveTo>
                                  <a:lnTo>
                                    <a:pt x="44176" y="25308"/>
                                  </a:lnTo>
                                  <a:lnTo>
                                    <a:pt x="42190" y="25308"/>
                                  </a:lnTo>
                                  <a:lnTo>
                                    <a:pt x="40452" y="26049"/>
                                  </a:lnTo>
                                  <a:lnTo>
                                    <a:pt x="38962" y="27530"/>
                                  </a:lnTo>
                                  <a:lnTo>
                                    <a:pt x="37472" y="29010"/>
                                  </a:lnTo>
                                  <a:lnTo>
                                    <a:pt x="36479" y="30985"/>
                                  </a:lnTo>
                                  <a:lnTo>
                                    <a:pt x="35734" y="33206"/>
                                  </a:lnTo>
                                  <a:lnTo>
                                    <a:pt x="35238" y="36168"/>
                                  </a:lnTo>
                                  <a:lnTo>
                                    <a:pt x="34989" y="38883"/>
                                  </a:lnTo>
                                  <a:lnTo>
                                    <a:pt x="34989" y="47767"/>
                                  </a:lnTo>
                                  <a:lnTo>
                                    <a:pt x="0" y="47767"/>
                                  </a:lnTo>
                                  <a:lnTo>
                                    <a:pt x="0" y="34687"/>
                                  </a:lnTo>
                                  <a:lnTo>
                                    <a:pt x="745" y="30244"/>
                                  </a:lnTo>
                                  <a:lnTo>
                                    <a:pt x="1490" y="26296"/>
                                  </a:lnTo>
                                  <a:lnTo>
                                    <a:pt x="2980" y="22347"/>
                                  </a:lnTo>
                                  <a:lnTo>
                                    <a:pt x="4718" y="18891"/>
                                  </a:lnTo>
                                  <a:lnTo>
                                    <a:pt x="6456" y="15930"/>
                                  </a:lnTo>
                                  <a:lnTo>
                                    <a:pt x="8939" y="12722"/>
                                  </a:lnTo>
                                  <a:lnTo>
                                    <a:pt x="11918" y="10253"/>
                                  </a:lnTo>
                                  <a:lnTo>
                                    <a:pt x="14888" y="7785"/>
                                  </a:lnTo>
                                  <a:lnTo>
                                    <a:pt x="18364" y="5564"/>
                                  </a:lnTo>
                                  <a:lnTo>
                                    <a:pt x="22088" y="3837"/>
                                  </a:lnTo>
                                  <a:lnTo>
                                    <a:pt x="26061" y="2356"/>
                                  </a:lnTo>
                                  <a:lnTo>
                                    <a:pt x="30282" y="1369"/>
                                  </a:lnTo>
                                  <a:lnTo>
                                    <a:pt x="34989" y="628"/>
                                  </a:lnTo>
                                  <a:lnTo>
                                    <a:pt x="39955" y="381"/>
                                  </a:lnTo>
                                  <a:lnTo>
                                    <a:pt x="44176"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6" name="Shape 14"/>
                          <wps:cNvSpPr/>
                          <wps:spPr>
                            <a:xfrm>
                              <a:off x="10175" y="556787"/>
                              <a:ext cx="149646" cy="177204"/>
                            </a:xfrm>
                            <a:custGeom>
                              <a:avLst/>
                              <a:gdLst/>
                              <a:ahLst/>
                              <a:cxnLst/>
                              <a:rect l="0" t="0" r="0" b="0"/>
                              <a:pathLst>
                                <a:path w="149646" h="177204">
                                  <a:moveTo>
                                    <a:pt x="0" y="0"/>
                                  </a:moveTo>
                                  <a:lnTo>
                                    <a:pt x="61794" y="0"/>
                                  </a:lnTo>
                                  <a:lnTo>
                                    <a:pt x="70232" y="56271"/>
                                  </a:lnTo>
                                  <a:lnTo>
                                    <a:pt x="70977" y="61701"/>
                                  </a:lnTo>
                                  <a:lnTo>
                                    <a:pt x="71474" y="66884"/>
                                  </a:lnTo>
                                  <a:lnTo>
                                    <a:pt x="72217" y="72807"/>
                                  </a:lnTo>
                                  <a:lnTo>
                                    <a:pt x="72714" y="78483"/>
                                  </a:lnTo>
                                  <a:lnTo>
                                    <a:pt x="73459" y="84406"/>
                                  </a:lnTo>
                                  <a:lnTo>
                                    <a:pt x="73706" y="90577"/>
                                  </a:lnTo>
                                  <a:lnTo>
                                    <a:pt x="74203" y="96994"/>
                                  </a:lnTo>
                                  <a:lnTo>
                                    <a:pt x="74451" y="103904"/>
                                  </a:lnTo>
                                  <a:lnTo>
                                    <a:pt x="75196" y="96253"/>
                                  </a:lnTo>
                                  <a:lnTo>
                                    <a:pt x="75444" y="89096"/>
                                  </a:lnTo>
                                  <a:lnTo>
                                    <a:pt x="76188" y="82432"/>
                                  </a:lnTo>
                                  <a:lnTo>
                                    <a:pt x="76685" y="76262"/>
                                  </a:lnTo>
                                  <a:lnTo>
                                    <a:pt x="77430" y="70586"/>
                                  </a:lnTo>
                                  <a:lnTo>
                                    <a:pt x="77677" y="65649"/>
                                  </a:lnTo>
                                  <a:lnTo>
                                    <a:pt x="78422" y="61207"/>
                                  </a:lnTo>
                                  <a:lnTo>
                                    <a:pt x="78670" y="57752"/>
                                  </a:lnTo>
                                  <a:lnTo>
                                    <a:pt x="88100" y="0"/>
                                  </a:lnTo>
                                  <a:lnTo>
                                    <a:pt x="149646" y="0"/>
                                  </a:lnTo>
                                  <a:lnTo>
                                    <a:pt x="149646" y="177204"/>
                                  </a:lnTo>
                                  <a:lnTo>
                                    <a:pt x="110932" y="177204"/>
                                  </a:lnTo>
                                  <a:lnTo>
                                    <a:pt x="110932" y="91564"/>
                                  </a:lnTo>
                                  <a:lnTo>
                                    <a:pt x="111181" y="81198"/>
                                  </a:lnTo>
                                  <a:lnTo>
                                    <a:pt x="111181" y="59480"/>
                                  </a:lnTo>
                                  <a:lnTo>
                                    <a:pt x="111429" y="48373"/>
                                  </a:lnTo>
                                  <a:lnTo>
                                    <a:pt x="111926" y="37267"/>
                                  </a:lnTo>
                                  <a:lnTo>
                                    <a:pt x="111926" y="26161"/>
                                  </a:lnTo>
                                  <a:lnTo>
                                    <a:pt x="110187" y="37267"/>
                                  </a:lnTo>
                                  <a:lnTo>
                                    <a:pt x="108698" y="47386"/>
                                  </a:lnTo>
                                  <a:lnTo>
                                    <a:pt x="107208" y="56518"/>
                                  </a:lnTo>
                                  <a:lnTo>
                                    <a:pt x="105718" y="64909"/>
                                  </a:lnTo>
                                  <a:lnTo>
                                    <a:pt x="104725" y="72066"/>
                                  </a:lnTo>
                                  <a:lnTo>
                                    <a:pt x="103980" y="77249"/>
                                  </a:lnTo>
                                  <a:lnTo>
                                    <a:pt x="103235" y="81938"/>
                                  </a:lnTo>
                                  <a:lnTo>
                                    <a:pt x="102490" y="84900"/>
                                  </a:lnTo>
                                  <a:lnTo>
                                    <a:pt x="87356" y="177204"/>
                                  </a:lnTo>
                                  <a:lnTo>
                                    <a:pt x="61794" y="177204"/>
                                  </a:lnTo>
                                  <a:lnTo>
                                    <a:pt x="46656" y="88849"/>
                                  </a:lnTo>
                                  <a:lnTo>
                                    <a:pt x="45167" y="79471"/>
                                  </a:lnTo>
                                  <a:lnTo>
                                    <a:pt x="43926" y="70832"/>
                                  </a:lnTo>
                                  <a:lnTo>
                                    <a:pt x="42437" y="62688"/>
                                  </a:lnTo>
                                  <a:lnTo>
                                    <a:pt x="41444" y="54790"/>
                                  </a:lnTo>
                                  <a:lnTo>
                                    <a:pt x="40204" y="47386"/>
                                  </a:lnTo>
                                  <a:lnTo>
                                    <a:pt x="39211" y="40229"/>
                                  </a:lnTo>
                                  <a:lnTo>
                                    <a:pt x="37970" y="33072"/>
                                  </a:lnTo>
                                  <a:lnTo>
                                    <a:pt x="37473" y="25667"/>
                                  </a:lnTo>
                                  <a:lnTo>
                                    <a:pt x="37722" y="36280"/>
                                  </a:lnTo>
                                  <a:lnTo>
                                    <a:pt x="37970" y="46152"/>
                                  </a:lnTo>
                                  <a:lnTo>
                                    <a:pt x="37970" y="56518"/>
                                  </a:lnTo>
                                  <a:lnTo>
                                    <a:pt x="38467" y="66884"/>
                                  </a:lnTo>
                                  <a:lnTo>
                                    <a:pt x="38467" y="77743"/>
                                  </a:lnTo>
                                  <a:lnTo>
                                    <a:pt x="38715" y="88355"/>
                                  </a:lnTo>
                                  <a:lnTo>
                                    <a:pt x="38715" y="177204"/>
                                  </a:lnTo>
                                  <a:lnTo>
                                    <a:pt x="0" y="177204"/>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9" name="Shape 15"/>
                          <wps:cNvSpPr/>
                          <wps:spPr>
                            <a:xfrm>
                              <a:off x="444474" y="589365"/>
                              <a:ext cx="46406" cy="147588"/>
                            </a:xfrm>
                            <a:custGeom>
                              <a:avLst/>
                              <a:gdLst/>
                              <a:ahLst/>
                              <a:cxnLst/>
                              <a:rect l="0" t="0" r="0" b="0"/>
                              <a:pathLst>
                                <a:path w="46406" h="147588">
                                  <a:moveTo>
                                    <a:pt x="46406" y="0"/>
                                  </a:moveTo>
                                  <a:lnTo>
                                    <a:pt x="46406" y="27149"/>
                                  </a:lnTo>
                                  <a:lnTo>
                                    <a:pt x="44176" y="27642"/>
                                  </a:lnTo>
                                  <a:lnTo>
                                    <a:pt x="42438" y="27888"/>
                                  </a:lnTo>
                                  <a:lnTo>
                                    <a:pt x="40949" y="29122"/>
                                  </a:lnTo>
                                  <a:lnTo>
                                    <a:pt x="39955" y="30109"/>
                                  </a:lnTo>
                                  <a:lnTo>
                                    <a:pt x="39211" y="31837"/>
                                  </a:lnTo>
                                  <a:lnTo>
                                    <a:pt x="38466" y="33565"/>
                                  </a:lnTo>
                                  <a:lnTo>
                                    <a:pt x="37969" y="36280"/>
                                  </a:lnTo>
                                  <a:lnTo>
                                    <a:pt x="37721" y="38994"/>
                                  </a:lnTo>
                                  <a:lnTo>
                                    <a:pt x="37721" y="54049"/>
                                  </a:lnTo>
                                  <a:lnTo>
                                    <a:pt x="46406" y="54049"/>
                                  </a:lnTo>
                                  <a:lnTo>
                                    <a:pt x="46406" y="80210"/>
                                  </a:lnTo>
                                  <a:lnTo>
                                    <a:pt x="37721" y="80210"/>
                                  </a:lnTo>
                                  <a:lnTo>
                                    <a:pt x="37721" y="108593"/>
                                  </a:lnTo>
                                  <a:lnTo>
                                    <a:pt x="37969" y="111308"/>
                                  </a:lnTo>
                                  <a:lnTo>
                                    <a:pt x="38466" y="113776"/>
                                  </a:lnTo>
                                  <a:lnTo>
                                    <a:pt x="38714" y="115997"/>
                                  </a:lnTo>
                                  <a:lnTo>
                                    <a:pt x="39955" y="117478"/>
                                  </a:lnTo>
                                  <a:lnTo>
                                    <a:pt x="40949" y="118958"/>
                                  </a:lnTo>
                                  <a:lnTo>
                                    <a:pt x="42438" y="119699"/>
                                  </a:lnTo>
                                  <a:lnTo>
                                    <a:pt x="44176" y="119946"/>
                                  </a:lnTo>
                                  <a:lnTo>
                                    <a:pt x="46406" y="120438"/>
                                  </a:lnTo>
                                  <a:lnTo>
                                    <a:pt x="46406" y="147588"/>
                                  </a:lnTo>
                                  <a:lnTo>
                                    <a:pt x="40700" y="147588"/>
                                  </a:lnTo>
                                  <a:lnTo>
                                    <a:pt x="35238" y="146847"/>
                                  </a:lnTo>
                                  <a:lnTo>
                                    <a:pt x="30520" y="146107"/>
                                  </a:lnTo>
                                  <a:lnTo>
                                    <a:pt x="25813" y="144626"/>
                                  </a:lnTo>
                                  <a:lnTo>
                                    <a:pt x="21592" y="143145"/>
                                  </a:lnTo>
                                  <a:lnTo>
                                    <a:pt x="17867" y="141418"/>
                                  </a:lnTo>
                                  <a:lnTo>
                                    <a:pt x="14391" y="139196"/>
                                  </a:lnTo>
                                  <a:lnTo>
                                    <a:pt x="11412" y="136481"/>
                                  </a:lnTo>
                                  <a:lnTo>
                                    <a:pt x="8442" y="133520"/>
                                  </a:lnTo>
                                  <a:lnTo>
                                    <a:pt x="6456" y="130311"/>
                                  </a:lnTo>
                                  <a:lnTo>
                                    <a:pt x="4221" y="126856"/>
                                  </a:lnTo>
                                  <a:lnTo>
                                    <a:pt x="2731" y="122907"/>
                                  </a:lnTo>
                                  <a:lnTo>
                                    <a:pt x="1242" y="118218"/>
                                  </a:lnTo>
                                  <a:lnTo>
                                    <a:pt x="745" y="113529"/>
                                  </a:lnTo>
                                  <a:lnTo>
                                    <a:pt x="0" y="108593"/>
                                  </a:lnTo>
                                  <a:lnTo>
                                    <a:pt x="0" y="38994"/>
                                  </a:lnTo>
                                  <a:lnTo>
                                    <a:pt x="745" y="34058"/>
                                  </a:lnTo>
                                  <a:lnTo>
                                    <a:pt x="1242" y="29369"/>
                                  </a:lnTo>
                                  <a:lnTo>
                                    <a:pt x="2731" y="24680"/>
                                  </a:lnTo>
                                  <a:lnTo>
                                    <a:pt x="4221" y="20731"/>
                                  </a:lnTo>
                                  <a:lnTo>
                                    <a:pt x="6456" y="17276"/>
                                  </a:lnTo>
                                  <a:lnTo>
                                    <a:pt x="8442" y="14067"/>
                                  </a:lnTo>
                                  <a:lnTo>
                                    <a:pt x="11412" y="11106"/>
                                  </a:lnTo>
                                  <a:lnTo>
                                    <a:pt x="14391" y="8638"/>
                                  </a:lnTo>
                                  <a:lnTo>
                                    <a:pt x="17867" y="6170"/>
                                  </a:lnTo>
                                  <a:lnTo>
                                    <a:pt x="21592" y="4195"/>
                                  </a:lnTo>
                                  <a:lnTo>
                                    <a:pt x="25813" y="2961"/>
                                  </a:lnTo>
                                  <a:lnTo>
                                    <a:pt x="30520" y="1727"/>
                                  </a:lnTo>
                                  <a:lnTo>
                                    <a:pt x="35238" y="740"/>
                                  </a:lnTo>
                                  <a:lnTo>
                                    <a:pt x="40700" y="493"/>
                                  </a:lnTo>
                                  <a:lnTo>
                                    <a:pt x="46406"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2" name="Shape 16"/>
                          <wps:cNvSpPr/>
                          <wps:spPr>
                            <a:xfrm>
                              <a:off x="283411" y="589365"/>
                              <a:ext cx="87608" cy="147588"/>
                            </a:xfrm>
                            <a:custGeom>
                              <a:avLst/>
                              <a:gdLst/>
                              <a:ahLst/>
                              <a:cxnLst/>
                              <a:rect l="0" t="0" r="0" b="0"/>
                              <a:pathLst>
                                <a:path w="87608" h="147588">
                                  <a:moveTo>
                                    <a:pt x="39955" y="0"/>
                                  </a:moveTo>
                                  <a:lnTo>
                                    <a:pt x="49629" y="0"/>
                                  </a:lnTo>
                                  <a:lnTo>
                                    <a:pt x="54346" y="494"/>
                                  </a:lnTo>
                                  <a:lnTo>
                                    <a:pt x="58319" y="1481"/>
                                  </a:lnTo>
                                  <a:lnTo>
                                    <a:pt x="62292" y="2468"/>
                                  </a:lnTo>
                                  <a:lnTo>
                                    <a:pt x="66016" y="3949"/>
                                  </a:lnTo>
                                  <a:lnTo>
                                    <a:pt x="69244" y="5676"/>
                                  </a:lnTo>
                                  <a:lnTo>
                                    <a:pt x="72462" y="7651"/>
                                  </a:lnTo>
                                  <a:lnTo>
                                    <a:pt x="75193" y="10119"/>
                                  </a:lnTo>
                                  <a:lnTo>
                                    <a:pt x="77676" y="12587"/>
                                  </a:lnTo>
                                  <a:lnTo>
                                    <a:pt x="79911" y="15302"/>
                                  </a:lnTo>
                                  <a:lnTo>
                                    <a:pt x="81649" y="18757"/>
                                  </a:lnTo>
                                  <a:lnTo>
                                    <a:pt x="83138" y="22212"/>
                                  </a:lnTo>
                                  <a:lnTo>
                                    <a:pt x="84380" y="25914"/>
                                  </a:lnTo>
                                  <a:lnTo>
                                    <a:pt x="84877" y="29616"/>
                                  </a:lnTo>
                                  <a:lnTo>
                                    <a:pt x="85621" y="34059"/>
                                  </a:lnTo>
                                  <a:lnTo>
                                    <a:pt x="85621" y="44671"/>
                                  </a:lnTo>
                                  <a:lnTo>
                                    <a:pt x="51864" y="44671"/>
                                  </a:lnTo>
                                  <a:lnTo>
                                    <a:pt x="51864" y="38748"/>
                                  </a:lnTo>
                                  <a:lnTo>
                                    <a:pt x="51615" y="35539"/>
                                  </a:lnTo>
                                  <a:lnTo>
                                    <a:pt x="51119" y="33071"/>
                                  </a:lnTo>
                                  <a:lnTo>
                                    <a:pt x="50870" y="30850"/>
                                  </a:lnTo>
                                  <a:lnTo>
                                    <a:pt x="49629" y="29123"/>
                                  </a:lnTo>
                                  <a:lnTo>
                                    <a:pt x="48646" y="27642"/>
                                  </a:lnTo>
                                  <a:lnTo>
                                    <a:pt x="47156" y="26901"/>
                                  </a:lnTo>
                                  <a:lnTo>
                                    <a:pt x="45666" y="26161"/>
                                  </a:lnTo>
                                  <a:lnTo>
                                    <a:pt x="43680" y="25914"/>
                                  </a:lnTo>
                                  <a:lnTo>
                                    <a:pt x="42190" y="26161"/>
                                  </a:lnTo>
                                  <a:lnTo>
                                    <a:pt x="40452" y="26408"/>
                                  </a:lnTo>
                                  <a:lnTo>
                                    <a:pt x="39210" y="27642"/>
                                  </a:lnTo>
                                  <a:lnTo>
                                    <a:pt x="37721" y="28629"/>
                                  </a:lnTo>
                                  <a:lnTo>
                                    <a:pt x="36728" y="30110"/>
                                  </a:lnTo>
                                  <a:lnTo>
                                    <a:pt x="35983" y="31591"/>
                                  </a:lnTo>
                                  <a:lnTo>
                                    <a:pt x="35734" y="33318"/>
                                  </a:lnTo>
                                  <a:lnTo>
                                    <a:pt x="35734" y="37267"/>
                                  </a:lnTo>
                                  <a:lnTo>
                                    <a:pt x="36728" y="39488"/>
                                  </a:lnTo>
                                  <a:lnTo>
                                    <a:pt x="38217" y="41956"/>
                                  </a:lnTo>
                                  <a:lnTo>
                                    <a:pt x="39955" y="44424"/>
                                  </a:lnTo>
                                  <a:lnTo>
                                    <a:pt x="42438" y="47386"/>
                                  </a:lnTo>
                                  <a:lnTo>
                                    <a:pt x="45418" y="50101"/>
                                  </a:lnTo>
                                  <a:lnTo>
                                    <a:pt x="49390" y="53309"/>
                                  </a:lnTo>
                                  <a:lnTo>
                                    <a:pt x="53353" y="57011"/>
                                  </a:lnTo>
                                  <a:lnTo>
                                    <a:pt x="58319" y="60467"/>
                                  </a:lnTo>
                                  <a:lnTo>
                                    <a:pt x="62044" y="63675"/>
                                  </a:lnTo>
                                  <a:lnTo>
                                    <a:pt x="68747" y="69598"/>
                                  </a:lnTo>
                                  <a:lnTo>
                                    <a:pt x="74448" y="74781"/>
                                  </a:lnTo>
                                  <a:lnTo>
                                    <a:pt x="78917" y="80211"/>
                                  </a:lnTo>
                                  <a:lnTo>
                                    <a:pt x="82145" y="84900"/>
                                  </a:lnTo>
                                  <a:lnTo>
                                    <a:pt x="83635" y="87368"/>
                                  </a:lnTo>
                                  <a:lnTo>
                                    <a:pt x="84628" y="89836"/>
                                  </a:lnTo>
                                  <a:lnTo>
                                    <a:pt x="85373" y="92304"/>
                                  </a:lnTo>
                                  <a:lnTo>
                                    <a:pt x="86366" y="95019"/>
                                  </a:lnTo>
                                  <a:lnTo>
                                    <a:pt x="87111" y="100695"/>
                                  </a:lnTo>
                                  <a:lnTo>
                                    <a:pt x="87608" y="106619"/>
                                  </a:lnTo>
                                  <a:lnTo>
                                    <a:pt x="87608" y="111308"/>
                                  </a:lnTo>
                                  <a:lnTo>
                                    <a:pt x="86863" y="115750"/>
                                  </a:lnTo>
                                  <a:lnTo>
                                    <a:pt x="86118" y="119699"/>
                                  </a:lnTo>
                                  <a:lnTo>
                                    <a:pt x="84628" y="123648"/>
                                  </a:lnTo>
                                  <a:lnTo>
                                    <a:pt x="82890" y="127103"/>
                                  </a:lnTo>
                                  <a:lnTo>
                                    <a:pt x="80656" y="130312"/>
                                  </a:lnTo>
                                  <a:lnTo>
                                    <a:pt x="78173" y="133520"/>
                                  </a:lnTo>
                                  <a:lnTo>
                                    <a:pt x="75193" y="136482"/>
                                  </a:lnTo>
                                  <a:lnTo>
                                    <a:pt x="71965" y="138950"/>
                                  </a:lnTo>
                                  <a:lnTo>
                                    <a:pt x="68747" y="141418"/>
                                  </a:lnTo>
                                  <a:lnTo>
                                    <a:pt x="64775" y="143146"/>
                                  </a:lnTo>
                                  <a:lnTo>
                                    <a:pt x="60802" y="144626"/>
                                  </a:lnTo>
                                  <a:lnTo>
                                    <a:pt x="56581" y="146107"/>
                                  </a:lnTo>
                                  <a:lnTo>
                                    <a:pt x="52112" y="146847"/>
                                  </a:lnTo>
                                  <a:lnTo>
                                    <a:pt x="47156" y="147588"/>
                                  </a:lnTo>
                                  <a:lnTo>
                                    <a:pt x="37472" y="147588"/>
                                  </a:lnTo>
                                  <a:lnTo>
                                    <a:pt x="32755" y="146847"/>
                                  </a:lnTo>
                                  <a:lnTo>
                                    <a:pt x="28544" y="146107"/>
                                  </a:lnTo>
                                  <a:lnTo>
                                    <a:pt x="24571" y="145120"/>
                                  </a:lnTo>
                                  <a:lnTo>
                                    <a:pt x="20847" y="143639"/>
                                  </a:lnTo>
                                  <a:lnTo>
                                    <a:pt x="17371" y="141912"/>
                                  </a:lnTo>
                                  <a:lnTo>
                                    <a:pt x="14143" y="139690"/>
                                  </a:lnTo>
                                  <a:lnTo>
                                    <a:pt x="11163" y="137222"/>
                                  </a:lnTo>
                                  <a:lnTo>
                                    <a:pt x="8690" y="134261"/>
                                  </a:lnTo>
                                  <a:lnTo>
                                    <a:pt x="6456" y="131546"/>
                                  </a:lnTo>
                                  <a:lnTo>
                                    <a:pt x="4221" y="128090"/>
                                  </a:lnTo>
                                  <a:lnTo>
                                    <a:pt x="2980" y="124635"/>
                                  </a:lnTo>
                                  <a:lnTo>
                                    <a:pt x="1490" y="120933"/>
                                  </a:lnTo>
                                  <a:lnTo>
                                    <a:pt x="745" y="116984"/>
                                  </a:lnTo>
                                  <a:lnTo>
                                    <a:pt x="248" y="112789"/>
                                  </a:lnTo>
                                  <a:lnTo>
                                    <a:pt x="0" y="108099"/>
                                  </a:lnTo>
                                  <a:lnTo>
                                    <a:pt x="0" y="98721"/>
                                  </a:lnTo>
                                  <a:lnTo>
                                    <a:pt x="34245" y="98721"/>
                                  </a:lnTo>
                                  <a:lnTo>
                                    <a:pt x="34245" y="107112"/>
                                  </a:lnTo>
                                  <a:lnTo>
                                    <a:pt x="34493" y="109827"/>
                                  </a:lnTo>
                                  <a:lnTo>
                                    <a:pt x="34989" y="112789"/>
                                  </a:lnTo>
                                  <a:lnTo>
                                    <a:pt x="35734" y="115257"/>
                                  </a:lnTo>
                                  <a:lnTo>
                                    <a:pt x="36479" y="116984"/>
                                  </a:lnTo>
                                  <a:lnTo>
                                    <a:pt x="37721" y="118465"/>
                                  </a:lnTo>
                                  <a:lnTo>
                                    <a:pt x="39210" y="119699"/>
                                  </a:lnTo>
                                  <a:lnTo>
                                    <a:pt x="40700" y="120440"/>
                                  </a:lnTo>
                                  <a:lnTo>
                                    <a:pt x="42935" y="120686"/>
                                  </a:lnTo>
                                  <a:lnTo>
                                    <a:pt x="44673" y="120440"/>
                                  </a:lnTo>
                                  <a:lnTo>
                                    <a:pt x="46163" y="119946"/>
                                  </a:lnTo>
                                  <a:lnTo>
                                    <a:pt x="47652" y="118959"/>
                                  </a:lnTo>
                                  <a:lnTo>
                                    <a:pt x="48894" y="117725"/>
                                  </a:lnTo>
                                  <a:lnTo>
                                    <a:pt x="50125" y="115997"/>
                                  </a:lnTo>
                                  <a:lnTo>
                                    <a:pt x="50870" y="114270"/>
                                  </a:lnTo>
                                  <a:lnTo>
                                    <a:pt x="51119" y="112048"/>
                                  </a:lnTo>
                                  <a:lnTo>
                                    <a:pt x="51119" y="107853"/>
                                  </a:lnTo>
                                  <a:lnTo>
                                    <a:pt x="50374" y="105632"/>
                                  </a:lnTo>
                                  <a:lnTo>
                                    <a:pt x="49390" y="103904"/>
                                  </a:lnTo>
                                  <a:lnTo>
                                    <a:pt x="48149" y="101683"/>
                                  </a:lnTo>
                                  <a:lnTo>
                                    <a:pt x="46411" y="99215"/>
                                  </a:lnTo>
                                  <a:lnTo>
                                    <a:pt x="44176" y="96993"/>
                                  </a:lnTo>
                                  <a:lnTo>
                                    <a:pt x="41693" y="94525"/>
                                  </a:lnTo>
                                  <a:lnTo>
                                    <a:pt x="38466" y="92057"/>
                                  </a:lnTo>
                                  <a:lnTo>
                                    <a:pt x="37721" y="91317"/>
                                  </a:lnTo>
                                  <a:lnTo>
                                    <a:pt x="37472" y="91070"/>
                                  </a:lnTo>
                                  <a:lnTo>
                                    <a:pt x="34493" y="88849"/>
                                  </a:lnTo>
                                  <a:lnTo>
                                    <a:pt x="30520" y="85641"/>
                                  </a:lnTo>
                                  <a:lnTo>
                                    <a:pt x="23826" y="79964"/>
                                  </a:lnTo>
                                  <a:lnTo>
                                    <a:pt x="17619" y="73794"/>
                                  </a:lnTo>
                                  <a:lnTo>
                                    <a:pt x="12653" y="68118"/>
                                  </a:lnTo>
                                  <a:lnTo>
                                    <a:pt x="8690" y="62441"/>
                                  </a:lnTo>
                                  <a:lnTo>
                                    <a:pt x="6952" y="59479"/>
                                  </a:lnTo>
                                  <a:lnTo>
                                    <a:pt x="5462" y="57011"/>
                                  </a:lnTo>
                                  <a:lnTo>
                                    <a:pt x="3973" y="54050"/>
                                  </a:lnTo>
                                  <a:lnTo>
                                    <a:pt x="2980" y="51335"/>
                                  </a:lnTo>
                                  <a:lnTo>
                                    <a:pt x="2235" y="48373"/>
                                  </a:lnTo>
                                  <a:lnTo>
                                    <a:pt x="1490" y="45905"/>
                                  </a:lnTo>
                                  <a:lnTo>
                                    <a:pt x="993" y="42944"/>
                                  </a:lnTo>
                                  <a:lnTo>
                                    <a:pt x="993" y="40476"/>
                                  </a:lnTo>
                                  <a:lnTo>
                                    <a:pt x="1490" y="35786"/>
                                  </a:lnTo>
                                  <a:lnTo>
                                    <a:pt x="1738" y="31591"/>
                                  </a:lnTo>
                                  <a:lnTo>
                                    <a:pt x="2980" y="27642"/>
                                  </a:lnTo>
                                  <a:lnTo>
                                    <a:pt x="3973" y="23693"/>
                                  </a:lnTo>
                                  <a:lnTo>
                                    <a:pt x="5711" y="19991"/>
                                  </a:lnTo>
                                  <a:lnTo>
                                    <a:pt x="7945" y="16783"/>
                                  </a:lnTo>
                                  <a:lnTo>
                                    <a:pt x="10170" y="13574"/>
                                  </a:lnTo>
                                  <a:lnTo>
                                    <a:pt x="12901" y="10859"/>
                                  </a:lnTo>
                                  <a:lnTo>
                                    <a:pt x="16129" y="8144"/>
                                  </a:lnTo>
                                  <a:lnTo>
                                    <a:pt x="19357" y="6170"/>
                                  </a:lnTo>
                                  <a:lnTo>
                                    <a:pt x="23081" y="4195"/>
                                  </a:lnTo>
                                  <a:lnTo>
                                    <a:pt x="27054" y="2468"/>
                                  </a:lnTo>
                                  <a:lnTo>
                                    <a:pt x="31017" y="1481"/>
                                  </a:lnTo>
                                  <a:lnTo>
                                    <a:pt x="35734" y="740"/>
                                  </a:lnTo>
                                  <a:lnTo>
                                    <a:pt x="39955"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4" name="Shape 17"/>
                          <wps:cNvSpPr/>
                          <wps:spPr>
                            <a:xfrm>
                              <a:off x="223106" y="589365"/>
                              <a:ext cx="46163" cy="144626"/>
                            </a:xfrm>
                            <a:custGeom>
                              <a:avLst/>
                              <a:gdLst/>
                              <a:ahLst/>
                              <a:cxnLst/>
                              <a:rect l="0" t="0" r="0" b="0"/>
                              <a:pathLst>
                                <a:path w="46163" h="144626">
                                  <a:moveTo>
                                    <a:pt x="1241" y="0"/>
                                  </a:moveTo>
                                  <a:lnTo>
                                    <a:pt x="6704" y="494"/>
                                  </a:lnTo>
                                  <a:lnTo>
                                    <a:pt x="12156" y="740"/>
                                  </a:lnTo>
                                  <a:lnTo>
                                    <a:pt x="17122" y="1481"/>
                                  </a:lnTo>
                                  <a:lnTo>
                                    <a:pt x="21343" y="2468"/>
                                  </a:lnTo>
                                  <a:lnTo>
                                    <a:pt x="25813" y="3949"/>
                                  </a:lnTo>
                                  <a:lnTo>
                                    <a:pt x="29279" y="5676"/>
                                  </a:lnTo>
                                  <a:lnTo>
                                    <a:pt x="32507" y="7651"/>
                                  </a:lnTo>
                                  <a:lnTo>
                                    <a:pt x="35486" y="10119"/>
                                  </a:lnTo>
                                  <a:lnTo>
                                    <a:pt x="37969" y="12587"/>
                                  </a:lnTo>
                                  <a:lnTo>
                                    <a:pt x="40204" y="15795"/>
                                  </a:lnTo>
                                  <a:lnTo>
                                    <a:pt x="41942" y="19004"/>
                                  </a:lnTo>
                                  <a:lnTo>
                                    <a:pt x="43680" y="22952"/>
                                  </a:lnTo>
                                  <a:lnTo>
                                    <a:pt x="44921" y="27148"/>
                                  </a:lnTo>
                                  <a:lnTo>
                                    <a:pt x="45666" y="31837"/>
                                  </a:lnTo>
                                  <a:lnTo>
                                    <a:pt x="46163" y="36774"/>
                                  </a:lnTo>
                                  <a:lnTo>
                                    <a:pt x="46163" y="144626"/>
                                  </a:lnTo>
                                  <a:lnTo>
                                    <a:pt x="10915" y="144626"/>
                                  </a:lnTo>
                                  <a:lnTo>
                                    <a:pt x="10667" y="134754"/>
                                  </a:lnTo>
                                  <a:lnTo>
                                    <a:pt x="6952" y="137963"/>
                                  </a:lnTo>
                                  <a:lnTo>
                                    <a:pt x="3724" y="140431"/>
                                  </a:lnTo>
                                  <a:lnTo>
                                    <a:pt x="497" y="142405"/>
                                  </a:lnTo>
                                  <a:lnTo>
                                    <a:pt x="0" y="142687"/>
                                  </a:lnTo>
                                  <a:lnTo>
                                    <a:pt x="0" y="123944"/>
                                  </a:lnTo>
                                  <a:lnTo>
                                    <a:pt x="497" y="123895"/>
                                  </a:lnTo>
                                  <a:lnTo>
                                    <a:pt x="2731" y="123155"/>
                                  </a:lnTo>
                                  <a:lnTo>
                                    <a:pt x="4469" y="121674"/>
                                  </a:lnTo>
                                  <a:lnTo>
                                    <a:pt x="5959" y="119699"/>
                                  </a:lnTo>
                                  <a:lnTo>
                                    <a:pt x="7449" y="116984"/>
                                  </a:lnTo>
                                  <a:lnTo>
                                    <a:pt x="8194" y="114270"/>
                                  </a:lnTo>
                                  <a:lnTo>
                                    <a:pt x="8939" y="110567"/>
                                  </a:lnTo>
                                  <a:lnTo>
                                    <a:pt x="8939" y="73794"/>
                                  </a:lnTo>
                                  <a:lnTo>
                                    <a:pt x="3724" y="76756"/>
                                  </a:lnTo>
                                  <a:lnTo>
                                    <a:pt x="0" y="79301"/>
                                  </a:lnTo>
                                  <a:lnTo>
                                    <a:pt x="0" y="52470"/>
                                  </a:lnTo>
                                  <a:lnTo>
                                    <a:pt x="248" y="52322"/>
                                  </a:lnTo>
                                  <a:lnTo>
                                    <a:pt x="3476" y="49854"/>
                                  </a:lnTo>
                                  <a:lnTo>
                                    <a:pt x="5959" y="47386"/>
                                  </a:lnTo>
                                  <a:lnTo>
                                    <a:pt x="7449" y="44671"/>
                                  </a:lnTo>
                                  <a:lnTo>
                                    <a:pt x="8442" y="41956"/>
                                  </a:lnTo>
                                  <a:lnTo>
                                    <a:pt x="8939" y="39488"/>
                                  </a:lnTo>
                                  <a:lnTo>
                                    <a:pt x="8939" y="32578"/>
                                  </a:lnTo>
                                  <a:lnTo>
                                    <a:pt x="8194" y="30850"/>
                                  </a:lnTo>
                                  <a:lnTo>
                                    <a:pt x="7449" y="29370"/>
                                  </a:lnTo>
                                  <a:lnTo>
                                    <a:pt x="6207" y="27889"/>
                                  </a:lnTo>
                                  <a:lnTo>
                                    <a:pt x="4966" y="26901"/>
                                  </a:lnTo>
                                  <a:lnTo>
                                    <a:pt x="3476" y="26161"/>
                                  </a:lnTo>
                                  <a:lnTo>
                                    <a:pt x="1986" y="25421"/>
                                  </a:lnTo>
                                  <a:lnTo>
                                    <a:pt x="0" y="25421"/>
                                  </a:lnTo>
                                  <a:lnTo>
                                    <a:pt x="0" y="112"/>
                                  </a:lnTo>
                                  <a:lnTo>
                                    <a:pt x="1241"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5" name="Shape 18"/>
                          <wps:cNvSpPr/>
                          <wps:spPr>
                            <a:xfrm>
                              <a:off x="376720" y="564685"/>
                              <a:ext cx="56839" cy="172268"/>
                            </a:xfrm>
                            <a:custGeom>
                              <a:avLst/>
                              <a:gdLst/>
                              <a:ahLst/>
                              <a:cxnLst/>
                              <a:rect l="0" t="0" r="0" b="0"/>
                              <a:pathLst>
                                <a:path w="56839" h="172268">
                                  <a:moveTo>
                                    <a:pt x="9435" y="0"/>
                                  </a:moveTo>
                                  <a:lnTo>
                                    <a:pt x="46411" y="0"/>
                                  </a:lnTo>
                                  <a:lnTo>
                                    <a:pt x="46411" y="29616"/>
                                  </a:lnTo>
                                  <a:lnTo>
                                    <a:pt x="56839" y="29616"/>
                                  </a:lnTo>
                                  <a:lnTo>
                                    <a:pt x="56839" y="57011"/>
                                  </a:lnTo>
                                  <a:lnTo>
                                    <a:pt x="46163" y="57011"/>
                                  </a:lnTo>
                                  <a:lnTo>
                                    <a:pt x="46163" y="137222"/>
                                  </a:lnTo>
                                  <a:lnTo>
                                    <a:pt x="46411" y="138456"/>
                                  </a:lnTo>
                                  <a:lnTo>
                                    <a:pt x="47156" y="139937"/>
                                  </a:lnTo>
                                  <a:lnTo>
                                    <a:pt x="48646" y="141171"/>
                                  </a:lnTo>
                                  <a:lnTo>
                                    <a:pt x="50135" y="141665"/>
                                  </a:lnTo>
                                  <a:lnTo>
                                    <a:pt x="51377" y="142405"/>
                                  </a:lnTo>
                                  <a:lnTo>
                                    <a:pt x="53611" y="142899"/>
                                  </a:lnTo>
                                  <a:lnTo>
                                    <a:pt x="56839" y="142899"/>
                                  </a:lnTo>
                                  <a:lnTo>
                                    <a:pt x="56839" y="170787"/>
                                  </a:lnTo>
                                  <a:lnTo>
                                    <a:pt x="53363" y="171528"/>
                                  </a:lnTo>
                                  <a:lnTo>
                                    <a:pt x="49390" y="171775"/>
                                  </a:lnTo>
                                  <a:lnTo>
                                    <a:pt x="45666" y="172268"/>
                                  </a:lnTo>
                                  <a:lnTo>
                                    <a:pt x="37472" y="172268"/>
                                  </a:lnTo>
                                  <a:lnTo>
                                    <a:pt x="33510" y="171775"/>
                                  </a:lnTo>
                                  <a:lnTo>
                                    <a:pt x="29537" y="171034"/>
                                  </a:lnTo>
                                  <a:lnTo>
                                    <a:pt x="26309" y="170541"/>
                                  </a:lnTo>
                                  <a:lnTo>
                                    <a:pt x="23330" y="169307"/>
                                  </a:lnTo>
                                  <a:lnTo>
                                    <a:pt x="20598" y="167826"/>
                                  </a:lnTo>
                                  <a:lnTo>
                                    <a:pt x="18364" y="166098"/>
                                  </a:lnTo>
                                  <a:lnTo>
                                    <a:pt x="16636" y="164371"/>
                                  </a:lnTo>
                                  <a:lnTo>
                                    <a:pt x="14649" y="162149"/>
                                  </a:lnTo>
                                  <a:lnTo>
                                    <a:pt x="13408" y="159434"/>
                                  </a:lnTo>
                                  <a:lnTo>
                                    <a:pt x="12166" y="156226"/>
                                  </a:lnTo>
                                  <a:lnTo>
                                    <a:pt x="11173" y="152277"/>
                                  </a:lnTo>
                                  <a:lnTo>
                                    <a:pt x="10428" y="147588"/>
                                  </a:lnTo>
                                  <a:lnTo>
                                    <a:pt x="9932" y="142405"/>
                                  </a:lnTo>
                                  <a:lnTo>
                                    <a:pt x="9683" y="136729"/>
                                  </a:lnTo>
                                  <a:lnTo>
                                    <a:pt x="9435" y="130805"/>
                                  </a:lnTo>
                                  <a:lnTo>
                                    <a:pt x="9435" y="57011"/>
                                  </a:lnTo>
                                  <a:lnTo>
                                    <a:pt x="0" y="57011"/>
                                  </a:lnTo>
                                  <a:lnTo>
                                    <a:pt x="0" y="29616"/>
                                  </a:lnTo>
                                  <a:lnTo>
                                    <a:pt x="9435" y="29616"/>
                                  </a:lnTo>
                                  <a:lnTo>
                                    <a:pt x="9435"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8" name="Shape 19"/>
                          <wps:cNvSpPr/>
                          <wps:spPr>
                            <a:xfrm>
                              <a:off x="490880" y="681422"/>
                              <a:ext cx="46654" cy="55531"/>
                            </a:xfrm>
                            <a:custGeom>
                              <a:avLst/>
                              <a:gdLst/>
                              <a:ahLst/>
                              <a:cxnLst/>
                              <a:rect l="0" t="0" r="0" b="0"/>
                              <a:pathLst>
                                <a:path w="46654" h="55531">
                                  <a:moveTo>
                                    <a:pt x="8685" y="0"/>
                                  </a:moveTo>
                                  <a:lnTo>
                                    <a:pt x="46654" y="0"/>
                                  </a:lnTo>
                                  <a:lnTo>
                                    <a:pt x="46654" y="16536"/>
                                  </a:lnTo>
                                  <a:lnTo>
                                    <a:pt x="46158" y="21472"/>
                                  </a:lnTo>
                                  <a:lnTo>
                                    <a:pt x="44916" y="26161"/>
                                  </a:lnTo>
                                  <a:lnTo>
                                    <a:pt x="43923" y="30357"/>
                                  </a:lnTo>
                                  <a:lnTo>
                                    <a:pt x="42195" y="34799"/>
                                  </a:lnTo>
                                  <a:lnTo>
                                    <a:pt x="40209" y="38254"/>
                                  </a:lnTo>
                                  <a:lnTo>
                                    <a:pt x="37726" y="41463"/>
                                  </a:lnTo>
                                  <a:lnTo>
                                    <a:pt x="35243" y="44424"/>
                                  </a:lnTo>
                                  <a:lnTo>
                                    <a:pt x="32015" y="46892"/>
                                  </a:lnTo>
                                  <a:lnTo>
                                    <a:pt x="28291" y="49361"/>
                                  </a:lnTo>
                                  <a:lnTo>
                                    <a:pt x="24814" y="51088"/>
                                  </a:lnTo>
                                  <a:lnTo>
                                    <a:pt x="20603" y="52569"/>
                                  </a:lnTo>
                                  <a:lnTo>
                                    <a:pt x="15886" y="54050"/>
                                  </a:lnTo>
                                  <a:lnTo>
                                    <a:pt x="11168" y="54790"/>
                                  </a:lnTo>
                                  <a:lnTo>
                                    <a:pt x="5706" y="55531"/>
                                  </a:lnTo>
                                  <a:lnTo>
                                    <a:pt x="0" y="55531"/>
                                  </a:lnTo>
                                  <a:lnTo>
                                    <a:pt x="0" y="28381"/>
                                  </a:lnTo>
                                  <a:lnTo>
                                    <a:pt x="5" y="28382"/>
                                  </a:lnTo>
                                  <a:lnTo>
                                    <a:pt x="2240" y="27889"/>
                                  </a:lnTo>
                                  <a:lnTo>
                                    <a:pt x="3968" y="27642"/>
                                  </a:lnTo>
                                  <a:lnTo>
                                    <a:pt x="5457" y="26901"/>
                                  </a:lnTo>
                                  <a:lnTo>
                                    <a:pt x="6451" y="25421"/>
                                  </a:lnTo>
                                  <a:lnTo>
                                    <a:pt x="7444" y="23940"/>
                                  </a:lnTo>
                                  <a:lnTo>
                                    <a:pt x="7940" y="21719"/>
                                  </a:lnTo>
                                  <a:lnTo>
                                    <a:pt x="8189" y="19251"/>
                                  </a:lnTo>
                                  <a:lnTo>
                                    <a:pt x="8685" y="16536"/>
                                  </a:lnTo>
                                  <a:lnTo>
                                    <a:pt x="8685"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9" name="Shape 20"/>
                          <wps:cNvSpPr/>
                          <wps:spPr>
                            <a:xfrm>
                              <a:off x="554915" y="589365"/>
                              <a:ext cx="62282" cy="144626"/>
                            </a:xfrm>
                            <a:custGeom>
                              <a:avLst/>
                              <a:gdLst/>
                              <a:ahLst/>
                              <a:cxnLst/>
                              <a:rect l="0" t="0" r="0" b="0"/>
                              <a:pathLst>
                                <a:path w="62282" h="144626">
                                  <a:moveTo>
                                    <a:pt x="62282" y="0"/>
                                  </a:moveTo>
                                  <a:lnTo>
                                    <a:pt x="62282" y="46152"/>
                                  </a:lnTo>
                                  <a:lnTo>
                                    <a:pt x="59064" y="46152"/>
                                  </a:lnTo>
                                  <a:lnTo>
                                    <a:pt x="56084" y="46646"/>
                                  </a:lnTo>
                                  <a:lnTo>
                                    <a:pt x="53353" y="47386"/>
                                  </a:lnTo>
                                  <a:lnTo>
                                    <a:pt x="50870" y="47633"/>
                                  </a:lnTo>
                                  <a:lnTo>
                                    <a:pt x="48387" y="48620"/>
                                  </a:lnTo>
                                  <a:lnTo>
                                    <a:pt x="46401" y="49854"/>
                                  </a:lnTo>
                                  <a:lnTo>
                                    <a:pt x="44663" y="50841"/>
                                  </a:lnTo>
                                  <a:lnTo>
                                    <a:pt x="42925" y="52322"/>
                                  </a:lnTo>
                                  <a:lnTo>
                                    <a:pt x="41683" y="53803"/>
                                  </a:lnTo>
                                  <a:lnTo>
                                    <a:pt x="40690" y="55777"/>
                                  </a:lnTo>
                                  <a:lnTo>
                                    <a:pt x="39707" y="57999"/>
                                  </a:lnTo>
                                  <a:lnTo>
                                    <a:pt x="38962" y="60467"/>
                                  </a:lnTo>
                                  <a:lnTo>
                                    <a:pt x="38217" y="63428"/>
                                  </a:lnTo>
                                  <a:lnTo>
                                    <a:pt x="37721" y="66143"/>
                                  </a:lnTo>
                                  <a:lnTo>
                                    <a:pt x="37472" y="69845"/>
                                  </a:lnTo>
                                  <a:lnTo>
                                    <a:pt x="37472" y="144626"/>
                                  </a:lnTo>
                                  <a:lnTo>
                                    <a:pt x="0" y="144626"/>
                                  </a:lnTo>
                                  <a:lnTo>
                                    <a:pt x="0" y="2468"/>
                                  </a:lnTo>
                                  <a:lnTo>
                                    <a:pt x="35734" y="2468"/>
                                  </a:lnTo>
                                  <a:lnTo>
                                    <a:pt x="35734" y="26901"/>
                                  </a:lnTo>
                                  <a:lnTo>
                                    <a:pt x="38217" y="20731"/>
                                  </a:lnTo>
                                  <a:lnTo>
                                    <a:pt x="40690" y="15302"/>
                                  </a:lnTo>
                                  <a:lnTo>
                                    <a:pt x="43918" y="10859"/>
                                  </a:lnTo>
                                  <a:lnTo>
                                    <a:pt x="47146" y="7157"/>
                                  </a:lnTo>
                                  <a:lnTo>
                                    <a:pt x="48884" y="5430"/>
                                  </a:lnTo>
                                  <a:lnTo>
                                    <a:pt x="50870" y="3949"/>
                                  </a:lnTo>
                                  <a:lnTo>
                                    <a:pt x="52608" y="2962"/>
                                  </a:lnTo>
                                  <a:lnTo>
                                    <a:pt x="54346" y="1728"/>
                                  </a:lnTo>
                                  <a:lnTo>
                                    <a:pt x="56581" y="987"/>
                                  </a:lnTo>
                                  <a:lnTo>
                                    <a:pt x="58319" y="740"/>
                                  </a:lnTo>
                                  <a:lnTo>
                                    <a:pt x="60544" y="494"/>
                                  </a:lnTo>
                                  <a:lnTo>
                                    <a:pt x="62282"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31" name="Shape 21"/>
                          <wps:cNvSpPr/>
                          <wps:spPr>
                            <a:xfrm>
                              <a:off x="490880" y="589365"/>
                              <a:ext cx="46654" cy="80211"/>
                            </a:xfrm>
                            <a:custGeom>
                              <a:avLst/>
                              <a:gdLst/>
                              <a:ahLst/>
                              <a:cxnLst/>
                              <a:rect l="0" t="0" r="0" b="0"/>
                              <a:pathLst>
                                <a:path w="46654" h="80211">
                                  <a:moveTo>
                                    <a:pt x="5" y="0"/>
                                  </a:moveTo>
                                  <a:lnTo>
                                    <a:pt x="5706" y="494"/>
                                  </a:lnTo>
                                  <a:lnTo>
                                    <a:pt x="11168" y="740"/>
                                  </a:lnTo>
                                  <a:lnTo>
                                    <a:pt x="15886" y="1728"/>
                                  </a:lnTo>
                                  <a:lnTo>
                                    <a:pt x="20603" y="2962"/>
                                  </a:lnTo>
                                  <a:lnTo>
                                    <a:pt x="24814" y="4196"/>
                                  </a:lnTo>
                                  <a:lnTo>
                                    <a:pt x="28291" y="6170"/>
                                  </a:lnTo>
                                  <a:lnTo>
                                    <a:pt x="32015" y="8638"/>
                                  </a:lnTo>
                                  <a:lnTo>
                                    <a:pt x="35243" y="11106"/>
                                  </a:lnTo>
                                  <a:lnTo>
                                    <a:pt x="37726" y="14068"/>
                                  </a:lnTo>
                                  <a:lnTo>
                                    <a:pt x="40209" y="17276"/>
                                  </a:lnTo>
                                  <a:lnTo>
                                    <a:pt x="42195" y="20731"/>
                                  </a:lnTo>
                                  <a:lnTo>
                                    <a:pt x="43923" y="24680"/>
                                  </a:lnTo>
                                  <a:lnTo>
                                    <a:pt x="44916" y="29370"/>
                                  </a:lnTo>
                                  <a:lnTo>
                                    <a:pt x="46158" y="34059"/>
                                  </a:lnTo>
                                  <a:lnTo>
                                    <a:pt x="46654" y="38995"/>
                                  </a:lnTo>
                                  <a:lnTo>
                                    <a:pt x="46654" y="80211"/>
                                  </a:lnTo>
                                  <a:lnTo>
                                    <a:pt x="0" y="80211"/>
                                  </a:lnTo>
                                  <a:lnTo>
                                    <a:pt x="0" y="54050"/>
                                  </a:lnTo>
                                  <a:lnTo>
                                    <a:pt x="8685" y="54050"/>
                                  </a:lnTo>
                                  <a:lnTo>
                                    <a:pt x="8685" y="38995"/>
                                  </a:lnTo>
                                  <a:lnTo>
                                    <a:pt x="8189" y="36280"/>
                                  </a:lnTo>
                                  <a:lnTo>
                                    <a:pt x="7940" y="33565"/>
                                  </a:lnTo>
                                  <a:lnTo>
                                    <a:pt x="7444" y="31591"/>
                                  </a:lnTo>
                                  <a:lnTo>
                                    <a:pt x="6451" y="30110"/>
                                  </a:lnTo>
                                  <a:lnTo>
                                    <a:pt x="5457" y="29123"/>
                                  </a:lnTo>
                                  <a:lnTo>
                                    <a:pt x="3968" y="27889"/>
                                  </a:lnTo>
                                  <a:lnTo>
                                    <a:pt x="2240" y="27642"/>
                                  </a:lnTo>
                                  <a:lnTo>
                                    <a:pt x="5" y="27148"/>
                                  </a:lnTo>
                                  <a:lnTo>
                                    <a:pt x="0" y="27150"/>
                                  </a:lnTo>
                                  <a:lnTo>
                                    <a:pt x="0" y="0"/>
                                  </a:lnTo>
                                  <a:lnTo>
                                    <a:pt x="5"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64" name="Shape 22"/>
                          <wps:cNvSpPr/>
                          <wps:spPr>
                            <a:xfrm>
                              <a:off x="0" y="133"/>
                              <a:ext cx="178557" cy="526297"/>
                            </a:xfrm>
                            <a:custGeom>
                              <a:avLst/>
                              <a:gdLst/>
                              <a:ahLst/>
                              <a:cxnLst/>
                              <a:rect l="0" t="0" r="0" b="0"/>
                              <a:pathLst>
                                <a:path w="178557" h="526297">
                                  <a:moveTo>
                                    <a:pt x="178557" y="0"/>
                                  </a:moveTo>
                                  <a:lnTo>
                                    <a:pt x="178557" y="82803"/>
                                  </a:lnTo>
                                  <a:lnTo>
                                    <a:pt x="174709" y="81805"/>
                                  </a:lnTo>
                                  <a:lnTo>
                                    <a:pt x="168511" y="81065"/>
                                  </a:lnTo>
                                  <a:lnTo>
                                    <a:pt x="162056" y="80818"/>
                                  </a:lnTo>
                                  <a:lnTo>
                                    <a:pt x="155848" y="81065"/>
                                  </a:lnTo>
                                  <a:lnTo>
                                    <a:pt x="149899" y="81805"/>
                                  </a:lnTo>
                                  <a:lnTo>
                                    <a:pt x="143940" y="83286"/>
                                  </a:lnTo>
                                  <a:lnTo>
                                    <a:pt x="138230" y="85014"/>
                                  </a:lnTo>
                                  <a:lnTo>
                                    <a:pt x="132767" y="87482"/>
                                  </a:lnTo>
                                  <a:lnTo>
                                    <a:pt x="127811" y="90197"/>
                                  </a:lnTo>
                                  <a:lnTo>
                                    <a:pt x="123094" y="93405"/>
                                  </a:lnTo>
                                  <a:lnTo>
                                    <a:pt x="118873" y="96860"/>
                                  </a:lnTo>
                                  <a:lnTo>
                                    <a:pt x="114900" y="100562"/>
                                  </a:lnTo>
                                  <a:lnTo>
                                    <a:pt x="111176" y="104758"/>
                                  </a:lnTo>
                                  <a:lnTo>
                                    <a:pt x="108454" y="109447"/>
                                  </a:lnTo>
                                  <a:lnTo>
                                    <a:pt x="105971" y="114137"/>
                                  </a:lnTo>
                                  <a:lnTo>
                                    <a:pt x="103737" y="119073"/>
                                  </a:lnTo>
                                  <a:lnTo>
                                    <a:pt x="102247" y="124009"/>
                                  </a:lnTo>
                                  <a:lnTo>
                                    <a:pt x="101254" y="129438"/>
                                  </a:lnTo>
                                  <a:lnTo>
                                    <a:pt x="100757" y="135115"/>
                                  </a:lnTo>
                                  <a:lnTo>
                                    <a:pt x="101254" y="140544"/>
                                  </a:lnTo>
                                  <a:lnTo>
                                    <a:pt x="102247" y="145974"/>
                                  </a:lnTo>
                                  <a:lnTo>
                                    <a:pt x="103737" y="151404"/>
                                  </a:lnTo>
                                  <a:lnTo>
                                    <a:pt x="105971" y="156340"/>
                                  </a:lnTo>
                                  <a:lnTo>
                                    <a:pt x="108454" y="161029"/>
                                  </a:lnTo>
                                  <a:lnTo>
                                    <a:pt x="111176" y="165718"/>
                                  </a:lnTo>
                                  <a:lnTo>
                                    <a:pt x="114900" y="169667"/>
                                  </a:lnTo>
                                  <a:lnTo>
                                    <a:pt x="118873" y="173616"/>
                                  </a:lnTo>
                                  <a:lnTo>
                                    <a:pt x="123094" y="177071"/>
                                  </a:lnTo>
                                  <a:lnTo>
                                    <a:pt x="127811" y="180280"/>
                                  </a:lnTo>
                                  <a:lnTo>
                                    <a:pt x="132767" y="182748"/>
                                  </a:lnTo>
                                  <a:lnTo>
                                    <a:pt x="138230" y="185463"/>
                                  </a:lnTo>
                                  <a:lnTo>
                                    <a:pt x="143940" y="187190"/>
                                  </a:lnTo>
                                  <a:lnTo>
                                    <a:pt x="149899" y="188177"/>
                                  </a:lnTo>
                                  <a:lnTo>
                                    <a:pt x="155848" y="189411"/>
                                  </a:lnTo>
                                  <a:lnTo>
                                    <a:pt x="162056" y="189658"/>
                                  </a:lnTo>
                                  <a:lnTo>
                                    <a:pt x="168511" y="189411"/>
                                  </a:lnTo>
                                  <a:lnTo>
                                    <a:pt x="174709" y="188177"/>
                                  </a:lnTo>
                                  <a:lnTo>
                                    <a:pt x="178557" y="187512"/>
                                  </a:lnTo>
                                  <a:lnTo>
                                    <a:pt x="178557" y="273818"/>
                                  </a:lnTo>
                                  <a:lnTo>
                                    <a:pt x="173467" y="273818"/>
                                  </a:lnTo>
                                  <a:lnTo>
                                    <a:pt x="168511" y="274065"/>
                                  </a:lnTo>
                                  <a:lnTo>
                                    <a:pt x="163546" y="274805"/>
                                  </a:lnTo>
                                  <a:lnTo>
                                    <a:pt x="158331" y="275546"/>
                                  </a:lnTo>
                                  <a:lnTo>
                                    <a:pt x="153862" y="276780"/>
                                  </a:lnTo>
                                  <a:lnTo>
                                    <a:pt x="149154" y="277767"/>
                                  </a:lnTo>
                                  <a:lnTo>
                                    <a:pt x="144437" y="279248"/>
                                  </a:lnTo>
                                  <a:lnTo>
                                    <a:pt x="139968" y="280482"/>
                                  </a:lnTo>
                                  <a:lnTo>
                                    <a:pt x="135747" y="282456"/>
                                  </a:lnTo>
                                  <a:lnTo>
                                    <a:pt x="131526" y="284184"/>
                                  </a:lnTo>
                                  <a:lnTo>
                                    <a:pt x="127563" y="286405"/>
                                  </a:lnTo>
                                  <a:lnTo>
                                    <a:pt x="123590" y="288873"/>
                                  </a:lnTo>
                                  <a:lnTo>
                                    <a:pt x="119618" y="291341"/>
                                  </a:lnTo>
                                  <a:lnTo>
                                    <a:pt x="115645" y="293809"/>
                                  </a:lnTo>
                                  <a:lnTo>
                                    <a:pt x="111920" y="296277"/>
                                  </a:lnTo>
                                  <a:lnTo>
                                    <a:pt x="108703" y="299239"/>
                                  </a:lnTo>
                                  <a:lnTo>
                                    <a:pt x="105475" y="302447"/>
                                  </a:lnTo>
                                  <a:lnTo>
                                    <a:pt x="102247" y="305655"/>
                                  </a:lnTo>
                                  <a:lnTo>
                                    <a:pt x="99516" y="308864"/>
                                  </a:lnTo>
                                  <a:lnTo>
                                    <a:pt x="96538" y="312566"/>
                                  </a:lnTo>
                                  <a:lnTo>
                                    <a:pt x="94056" y="316021"/>
                                  </a:lnTo>
                                  <a:lnTo>
                                    <a:pt x="91823" y="319723"/>
                                  </a:lnTo>
                                  <a:lnTo>
                                    <a:pt x="89590" y="323178"/>
                                  </a:lnTo>
                                  <a:lnTo>
                                    <a:pt x="87605" y="327127"/>
                                  </a:lnTo>
                                  <a:lnTo>
                                    <a:pt x="85619" y="331076"/>
                                  </a:lnTo>
                                  <a:lnTo>
                                    <a:pt x="84378" y="335025"/>
                                  </a:lnTo>
                                  <a:lnTo>
                                    <a:pt x="82889" y="339221"/>
                                  </a:lnTo>
                                  <a:lnTo>
                                    <a:pt x="81649" y="343663"/>
                                  </a:lnTo>
                                  <a:lnTo>
                                    <a:pt x="81152" y="347859"/>
                                  </a:lnTo>
                                  <a:lnTo>
                                    <a:pt x="80407" y="352301"/>
                                  </a:lnTo>
                                  <a:lnTo>
                                    <a:pt x="79911" y="356497"/>
                                  </a:lnTo>
                                  <a:lnTo>
                                    <a:pt x="79911" y="365875"/>
                                  </a:lnTo>
                                  <a:lnTo>
                                    <a:pt x="80407" y="370071"/>
                                  </a:lnTo>
                                  <a:lnTo>
                                    <a:pt x="81152" y="374513"/>
                                  </a:lnTo>
                                  <a:lnTo>
                                    <a:pt x="81649" y="378709"/>
                                  </a:lnTo>
                                  <a:lnTo>
                                    <a:pt x="82889" y="382905"/>
                                  </a:lnTo>
                                  <a:lnTo>
                                    <a:pt x="84378" y="387347"/>
                                  </a:lnTo>
                                  <a:lnTo>
                                    <a:pt x="85619" y="391296"/>
                                  </a:lnTo>
                                  <a:lnTo>
                                    <a:pt x="87605" y="395245"/>
                                  </a:lnTo>
                                  <a:lnTo>
                                    <a:pt x="89590" y="399194"/>
                                  </a:lnTo>
                                  <a:lnTo>
                                    <a:pt x="91823" y="402649"/>
                                  </a:lnTo>
                                  <a:lnTo>
                                    <a:pt x="94056" y="406598"/>
                                  </a:lnTo>
                                  <a:lnTo>
                                    <a:pt x="96538" y="410300"/>
                                  </a:lnTo>
                                  <a:lnTo>
                                    <a:pt x="99516" y="413508"/>
                                  </a:lnTo>
                                  <a:lnTo>
                                    <a:pt x="102247" y="416717"/>
                                  </a:lnTo>
                                  <a:lnTo>
                                    <a:pt x="105475" y="419925"/>
                                  </a:lnTo>
                                  <a:lnTo>
                                    <a:pt x="108703" y="423134"/>
                                  </a:lnTo>
                                  <a:lnTo>
                                    <a:pt x="111920" y="425848"/>
                                  </a:lnTo>
                                  <a:lnTo>
                                    <a:pt x="115645" y="428563"/>
                                  </a:lnTo>
                                  <a:lnTo>
                                    <a:pt x="119618" y="431278"/>
                                  </a:lnTo>
                                  <a:lnTo>
                                    <a:pt x="123590" y="433499"/>
                                  </a:lnTo>
                                  <a:lnTo>
                                    <a:pt x="127563" y="435967"/>
                                  </a:lnTo>
                                  <a:lnTo>
                                    <a:pt x="131526" y="438188"/>
                                  </a:lnTo>
                                  <a:lnTo>
                                    <a:pt x="135747" y="439916"/>
                                  </a:lnTo>
                                  <a:lnTo>
                                    <a:pt x="139968" y="441644"/>
                                  </a:lnTo>
                                  <a:lnTo>
                                    <a:pt x="144437" y="443125"/>
                                  </a:lnTo>
                                  <a:lnTo>
                                    <a:pt x="149154" y="444605"/>
                                  </a:lnTo>
                                  <a:lnTo>
                                    <a:pt x="153862" y="446086"/>
                                  </a:lnTo>
                                  <a:lnTo>
                                    <a:pt x="158331" y="446827"/>
                                  </a:lnTo>
                                  <a:lnTo>
                                    <a:pt x="163546" y="447567"/>
                                  </a:lnTo>
                                  <a:lnTo>
                                    <a:pt x="168511" y="448061"/>
                                  </a:lnTo>
                                  <a:lnTo>
                                    <a:pt x="173467" y="448554"/>
                                  </a:lnTo>
                                  <a:lnTo>
                                    <a:pt x="178557" y="448554"/>
                                  </a:lnTo>
                                  <a:lnTo>
                                    <a:pt x="178557" y="526297"/>
                                  </a:lnTo>
                                  <a:lnTo>
                                    <a:pt x="56583" y="526297"/>
                                  </a:lnTo>
                                  <a:lnTo>
                                    <a:pt x="50875" y="525803"/>
                                  </a:lnTo>
                                  <a:lnTo>
                                    <a:pt x="44919" y="525063"/>
                                  </a:lnTo>
                                  <a:lnTo>
                                    <a:pt x="39707" y="523829"/>
                                  </a:lnTo>
                                  <a:lnTo>
                                    <a:pt x="34496" y="521854"/>
                                  </a:lnTo>
                                  <a:lnTo>
                                    <a:pt x="29532" y="519880"/>
                                  </a:lnTo>
                                  <a:lnTo>
                                    <a:pt x="24817" y="516919"/>
                                  </a:lnTo>
                                  <a:lnTo>
                                    <a:pt x="20598" y="513710"/>
                                  </a:lnTo>
                                  <a:lnTo>
                                    <a:pt x="16628" y="510502"/>
                                  </a:lnTo>
                                  <a:lnTo>
                                    <a:pt x="12905" y="506553"/>
                                  </a:lnTo>
                                  <a:lnTo>
                                    <a:pt x="9679" y="502357"/>
                                  </a:lnTo>
                                  <a:lnTo>
                                    <a:pt x="6949" y="497915"/>
                                  </a:lnTo>
                                  <a:lnTo>
                                    <a:pt x="4219" y="493225"/>
                                  </a:lnTo>
                                  <a:lnTo>
                                    <a:pt x="2482" y="488289"/>
                                  </a:lnTo>
                                  <a:lnTo>
                                    <a:pt x="993" y="482860"/>
                                  </a:lnTo>
                                  <a:lnTo>
                                    <a:pt x="248" y="477430"/>
                                  </a:lnTo>
                                  <a:lnTo>
                                    <a:pt x="0" y="472249"/>
                                  </a:lnTo>
                                  <a:lnTo>
                                    <a:pt x="0" y="51447"/>
                                  </a:lnTo>
                                  <a:lnTo>
                                    <a:pt x="248" y="46513"/>
                                  </a:lnTo>
                                  <a:lnTo>
                                    <a:pt x="993" y="41330"/>
                                  </a:lnTo>
                                  <a:lnTo>
                                    <a:pt x="2482" y="36394"/>
                                  </a:lnTo>
                                  <a:lnTo>
                                    <a:pt x="4219" y="31705"/>
                                  </a:lnTo>
                                  <a:lnTo>
                                    <a:pt x="6452" y="27509"/>
                                  </a:lnTo>
                                  <a:lnTo>
                                    <a:pt x="8934" y="23066"/>
                                  </a:lnTo>
                                  <a:lnTo>
                                    <a:pt x="12160" y="19118"/>
                                  </a:lnTo>
                                  <a:lnTo>
                                    <a:pt x="15386" y="15662"/>
                                  </a:lnTo>
                                  <a:lnTo>
                                    <a:pt x="19357" y="12454"/>
                                  </a:lnTo>
                                  <a:lnTo>
                                    <a:pt x="23328" y="9245"/>
                                  </a:lnTo>
                                  <a:lnTo>
                                    <a:pt x="28043" y="6777"/>
                                  </a:lnTo>
                                  <a:lnTo>
                                    <a:pt x="32510" y="4556"/>
                                  </a:lnTo>
                                  <a:lnTo>
                                    <a:pt x="37473" y="2829"/>
                                  </a:lnTo>
                                  <a:lnTo>
                                    <a:pt x="42437" y="1595"/>
                                  </a:lnTo>
                                  <a:lnTo>
                                    <a:pt x="47897" y="854"/>
                                  </a:lnTo>
                                  <a:lnTo>
                                    <a:pt x="53357" y="607"/>
                                  </a:lnTo>
                                  <a:lnTo>
                                    <a:pt x="178557"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66" name="Shape 23"/>
                          <wps:cNvSpPr/>
                          <wps:spPr>
                            <a:xfrm>
                              <a:off x="178557" y="0"/>
                              <a:ext cx="206356" cy="526430"/>
                            </a:xfrm>
                            <a:custGeom>
                              <a:avLst/>
                              <a:gdLst/>
                              <a:ahLst/>
                              <a:cxnLst/>
                              <a:rect l="0" t="0" r="0" b="0"/>
                              <a:pathLst>
                                <a:path w="206356" h="526430">
                                  <a:moveTo>
                                    <a:pt x="27422" y="0"/>
                                  </a:moveTo>
                                  <a:lnTo>
                                    <a:pt x="34617" y="0"/>
                                  </a:lnTo>
                                  <a:lnTo>
                                    <a:pt x="41569" y="740"/>
                                  </a:lnTo>
                                  <a:lnTo>
                                    <a:pt x="48273" y="1481"/>
                                  </a:lnTo>
                                  <a:lnTo>
                                    <a:pt x="54719" y="2468"/>
                                  </a:lnTo>
                                  <a:lnTo>
                                    <a:pt x="61174" y="3949"/>
                                  </a:lnTo>
                                  <a:lnTo>
                                    <a:pt x="67878" y="5676"/>
                                  </a:lnTo>
                                  <a:lnTo>
                                    <a:pt x="74324" y="7898"/>
                                  </a:lnTo>
                                  <a:lnTo>
                                    <a:pt x="80283" y="10119"/>
                                  </a:lnTo>
                                  <a:lnTo>
                                    <a:pt x="86242" y="12587"/>
                                  </a:lnTo>
                                  <a:lnTo>
                                    <a:pt x="92201" y="15302"/>
                                  </a:lnTo>
                                  <a:lnTo>
                                    <a:pt x="97902" y="18510"/>
                                  </a:lnTo>
                                  <a:lnTo>
                                    <a:pt x="103364" y="21966"/>
                                  </a:lnTo>
                                  <a:lnTo>
                                    <a:pt x="108827" y="25421"/>
                                  </a:lnTo>
                                  <a:lnTo>
                                    <a:pt x="113793" y="29123"/>
                                  </a:lnTo>
                                  <a:lnTo>
                                    <a:pt x="118997" y="33318"/>
                                  </a:lnTo>
                                  <a:lnTo>
                                    <a:pt x="123466" y="37267"/>
                                  </a:lnTo>
                                  <a:lnTo>
                                    <a:pt x="127936" y="41957"/>
                                  </a:lnTo>
                                  <a:lnTo>
                                    <a:pt x="132156" y="46646"/>
                                  </a:lnTo>
                                  <a:lnTo>
                                    <a:pt x="136119" y="51088"/>
                                  </a:lnTo>
                                  <a:lnTo>
                                    <a:pt x="140092" y="56271"/>
                                  </a:lnTo>
                                  <a:lnTo>
                                    <a:pt x="143320" y="61701"/>
                                  </a:lnTo>
                                  <a:lnTo>
                                    <a:pt x="146548" y="66884"/>
                                  </a:lnTo>
                                  <a:lnTo>
                                    <a:pt x="149775" y="72313"/>
                                  </a:lnTo>
                                  <a:lnTo>
                                    <a:pt x="152507" y="77990"/>
                                  </a:lnTo>
                                  <a:lnTo>
                                    <a:pt x="154980" y="83913"/>
                                  </a:lnTo>
                                  <a:lnTo>
                                    <a:pt x="156966" y="89836"/>
                                  </a:lnTo>
                                  <a:lnTo>
                                    <a:pt x="158952" y="96006"/>
                                  </a:lnTo>
                                  <a:lnTo>
                                    <a:pt x="160194" y="102423"/>
                                  </a:lnTo>
                                  <a:lnTo>
                                    <a:pt x="161435" y="108593"/>
                                  </a:lnTo>
                                  <a:lnTo>
                                    <a:pt x="162180" y="115010"/>
                                  </a:lnTo>
                                  <a:lnTo>
                                    <a:pt x="162428" y="121427"/>
                                  </a:lnTo>
                                  <a:lnTo>
                                    <a:pt x="162428" y="128091"/>
                                  </a:lnTo>
                                  <a:lnTo>
                                    <a:pt x="162180" y="139197"/>
                                  </a:lnTo>
                                  <a:lnTo>
                                    <a:pt x="160939" y="149562"/>
                                  </a:lnTo>
                                  <a:lnTo>
                                    <a:pt x="159201" y="159435"/>
                                  </a:lnTo>
                                  <a:lnTo>
                                    <a:pt x="156718" y="168566"/>
                                  </a:lnTo>
                                  <a:lnTo>
                                    <a:pt x="153748" y="177204"/>
                                  </a:lnTo>
                                  <a:lnTo>
                                    <a:pt x="150520" y="185596"/>
                                  </a:lnTo>
                                  <a:lnTo>
                                    <a:pt x="146548" y="193000"/>
                                  </a:lnTo>
                                  <a:lnTo>
                                    <a:pt x="142326" y="199910"/>
                                  </a:lnTo>
                                  <a:lnTo>
                                    <a:pt x="137361" y="206574"/>
                                  </a:lnTo>
                                  <a:lnTo>
                                    <a:pt x="132156" y="212250"/>
                                  </a:lnTo>
                                  <a:lnTo>
                                    <a:pt x="126446" y="218174"/>
                                  </a:lnTo>
                                  <a:lnTo>
                                    <a:pt x="120238" y="223110"/>
                                  </a:lnTo>
                                  <a:lnTo>
                                    <a:pt x="114279" y="227799"/>
                                  </a:lnTo>
                                  <a:lnTo>
                                    <a:pt x="107337" y="231748"/>
                                  </a:lnTo>
                                  <a:lnTo>
                                    <a:pt x="100633" y="235203"/>
                                  </a:lnTo>
                                  <a:lnTo>
                                    <a:pt x="92946" y="238411"/>
                                  </a:lnTo>
                                  <a:lnTo>
                                    <a:pt x="99143" y="239892"/>
                                  </a:lnTo>
                                  <a:lnTo>
                                    <a:pt x="105103" y="241373"/>
                                  </a:lnTo>
                                  <a:lnTo>
                                    <a:pt x="111310" y="243101"/>
                                  </a:lnTo>
                                  <a:lnTo>
                                    <a:pt x="117011" y="244828"/>
                                  </a:lnTo>
                                  <a:lnTo>
                                    <a:pt x="122473" y="247049"/>
                                  </a:lnTo>
                                  <a:lnTo>
                                    <a:pt x="128184" y="249518"/>
                                  </a:lnTo>
                                  <a:lnTo>
                                    <a:pt x="133646" y="251739"/>
                                  </a:lnTo>
                                  <a:lnTo>
                                    <a:pt x="138602" y="254700"/>
                                  </a:lnTo>
                                  <a:lnTo>
                                    <a:pt x="143816" y="257415"/>
                                  </a:lnTo>
                                  <a:lnTo>
                                    <a:pt x="148782" y="260377"/>
                                  </a:lnTo>
                                  <a:lnTo>
                                    <a:pt x="153500" y="263585"/>
                                  </a:lnTo>
                                  <a:lnTo>
                                    <a:pt x="158207" y="267040"/>
                                  </a:lnTo>
                                  <a:lnTo>
                                    <a:pt x="162428" y="270743"/>
                                  </a:lnTo>
                                  <a:lnTo>
                                    <a:pt x="166898" y="274198"/>
                                  </a:lnTo>
                                  <a:lnTo>
                                    <a:pt x="170870" y="278640"/>
                                  </a:lnTo>
                                  <a:lnTo>
                                    <a:pt x="174833" y="282589"/>
                                  </a:lnTo>
                                  <a:lnTo>
                                    <a:pt x="178309" y="287278"/>
                                  </a:lnTo>
                                  <a:lnTo>
                                    <a:pt x="182034" y="291721"/>
                                  </a:lnTo>
                                  <a:lnTo>
                                    <a:pt x="185261" y="296410"/>
                                  </a:lnTo>
                                  <a:lnTo>
                                    <a:pt x="188489" y="301593"/>
                                  </a:lnTo>
                                  <a:lnTo>
                                    <a:pt x="191220" y="306776"/>
                                  </a:lnTo>
                                  <a:lnTo>
                                    <a:pt x="193703" y="312205"/>
                                  </a:lnTo>
                                  <a:lnTo>
                                    <a:pt x="195928" y="317882"/>
                                  </a:lnTo>
                                  <a:lnTo>
                                    <a:pt x="198163" y="324052"/>
                                  </a:lnTo>
                                  <a:lnTo>
                                    <a:pt x="200397" y="330222"/>
                                  </a:lnTo>
                                  <a:lnTo>
                                    <a:pt x="201639" y="336639"/>
                                  </a:lnTo>
                                  <a:lnTo>
                                    <a:pt x="203129" y="343303"/>
                                  </a:lnTo>
                                  <a:lnTo>
                                    <a:pt x="204618" y="350213"/>
                                  </a:lnTo>
                                  <a:lnTo>
                                    <a:pt x="205363" y="357370"/>
                                  </a:lnTo>
                                  <a:lnTo>
                                    <a:pt x="206108" y="364528"/>
                                  </a:lnTo>
                                  <a:lnTo>
                                    <a:pt x="206356" y="371932"/>
                                  </a:lnTo>
                                  <a:lnTo>
                                    <a:pt x="206356" y="379829"/>
                                  </a:lnTo>
                                  <a:lnTo>
                                    <a:pt x="206108" y="387727"/>
                                  </a:lnTo>
                                  <a:lnTo>
                                    <a:pt x="205363" y="395625"/>
                                  </a:lnTo>
                                  <a:lnTo>
                                    <a:pt x="204122" y="403276"/>
                                  </a:lnTo>
                                  <a:lnTo>
                                    <a:pt x="202880" y="410433"/>
                                  </a:lnTo>
                                  <a:lnTo>
                                    <a:pt x="200894" y="417837"/>
                                  </a:lnTo>
                                  <a:lnTo>
                                    <a:pt x="198908" y="424747"/>
                                  </a:lnTo>
                                  <a:lnTo>
                                    <a:pt x="196425" y="431905"/>
                                  </a:lnTo>
                                  <a:lnTo>
                                    <a:pt x="193207" y="438322"/>
                                  </a:lnTo>
                                  <a:lnTo>
                                    <a:pt x="189731" y="444985"/>
                                  </a:lnTo>
                                  <a:lnTo>
                                    <a:pt x="186255" y="451155"/>
                                  </a:lnTo>
                                  <a:lnTo>
                                    <a:pt x="182282" y="457325"/>
                                  </a:lnTo>
                                  <a:lnTo>
                                    <a:pt x="178061" y="463249"/>
                                  </a:lnTo>
                                  <a:lnTo>
                                    <a:pt x="173602" y="469172"/>
                                  </a:lnTo>
                                  <a:lnTo>
                                    <a:pt x="168636" y="474355"/>
                                  </a:lnTo>
                                  <a:lnTo>
                                    <a:pt x="163670" y="479784"/>
                                  </a:lnTo>
                                  <a:lnTo>
                                    <a:pt x="158207" y="484720"/>
                                  </a:lnTo>
                                  <a:lnTo>
                                    <a:pt x="152507" y="489410"/>
                                  </a:lnTo>
                                  <a:lnTo>
                                    <a:pt x="146548" y="494099"/>
                                  </a:lnTo>
                                  <a:lnTo>
                                    <a:pt x="140589" y="498048"/>
                                  </a:lnTo>
                                  <a:lnTo>
                                    <a:pt x="134143" y="502490"/>
                                  </a:lnTo>
                                  <a:lnTo>
                                    <a:pt x="127439" y="505945"/>
                                  </a:lnTo>
                                  <a:lnTo>
                                    <a:pt x="120735" y="509154"/>
                                  </a:lnTo>
                                  <a:lnTo>
                                    <a:pt x="113544" y="512362"/>
                                  </a:lnTo>
                                  <a:lnTo>
                                    <a:pt x="106344" y="515324"/>
                                  </a:lnTo>
                                  <a:lnTo>
                                    <a:pt x="98647" y="517792"/>
                                  </a:lnTo>
                                  <a:lnTo>
                                    <a:pt x="91208" y="520013"/>
                                  </a:lnTo>
                                  <a:lnTo>
                                    <a:pt x="83511" y="521741"/>
                                  </a:lnTo>
                                  <a:lnTo>
                                    <a:pt x="75566" y="523468"/>
                                  </a:lnTo>
                                  <a:lnTo>
                                    <a:pt x="67382" y="524456"/>
                                  </a:lnTo>
                                  <a:lnTo>
                                    <a:pt x="59436" y="525690"/>
                                  </a:lnTo>
                                  <a:lnTo>
                                    <a:pt x="51253" y="525937"/>
                                  </a:lnTo>
                                  <a:lnTo>
                                    <a:pt x="42562" y="526430"/>
                                  </a:lnTo>
                                  <a:lnTo>
                                    <a:pt x="0" y="526430"/>
                                  </a:lnTo>
                                  <a:lnTo>
                                    <a:pt x="0" y="448687"/>
                                  </a:lnTo>
                                  <a:lnTo>
                                    <a:pt x="5090" y="448687"/>
                                  </a:lnTo>
                                  <a:lnTo>
                                    <a:pt x="10056" y="448194"/>
                                  </a:lnTo>
                                  <a:lnTo>
                                    <a:pt x="14764" y="447700"/>
                                  </a:lnTo>
                                  <a:lnTo>
                                    <a:pt x="19978" y="446960"/>
                                  </a:lnTo>
                                  <a:lnTo>
                                    <a:pt x="24447" y="446219"/>
                                  </a:lnTo>
                                  <a:lnTo>
                                    <a:pt x="29165" y="444738"/>
                                  </a:lnTo>
                                  <a:lnTo>
                                    <a:pt x="33872" y="443258"/>
                                  </a:lnTo>
                                  <a:lnTo>
                                    <a:pt x="38341" y="441777"/>
                                  </a:lnTo>
                                  <a:lnTo>
                                    <a:pt x="42562" y="440049"/>
                                  </a:lnTo>
                                  <a:lnTo>
                                    <a:pt x="46783" y="438322"/>
                                  </a:lnTo>
                                  <a:lnTo>
                                    <a:pt x="51253" y="436100"/>
                                  </a:lnTo>
                                  <a:lnTo>
                                    <a:pt x="55215" y="433632"/>
                                  </a:lnTo>
                                  <a:lnTo>
                                    <a:pt x="59188" y="431411"/>
                                  </a:lnTo>
                                  <a:lnTo>
                                    <a:pt x="62664" y="428696"/>
                                  </a:lnTo>
                                  <a:lnTo>
                                    <a:pt x="66389" y="425981"/>
                                  </a:lnTo>
                                  <a:lnTo>
                                    <a:pt x="69616" y="423267"/>
                                  </a:lnTo>
                                  <a:lnTo>
                                    <a:pt x="73093" y="420058"/>
                                  </a:lnTo>
                                  <a:lnTo>
                                    <a:pt x="76062" y="416850"/>
                                  </a:lnTo>
                                  <a:lnTo>
                                    <a:pt x="79042" y="413641"/>
                                  </a:lnTo>
                                  <a:lnTo>
                                    <a:pt x="81773" y="410433"/>
                                  </a:lnTo>
                                  <a:lnTo>
                                    <a:pt x="84256" y="406731"/>
                                  </a:lnTo>
                                  <a:lnTo>
                                    <a:pt x="86739" y="402782"/>
                                  </a:lnTo>
                                  <a:lnTo>
                                    <a:pt x="88973" y="399327"/>
                                  </a:lnTo>
                                  <a:lnTo>
                                    <a:pt x="90711" y="395378"/>
                                  </a:lnTo>
                                  <a:lnTo>
                                    <a:pt x="92698" y="391429"/>
                                  </a:lnTo>
                                  <a:lnTo>
                                    <a:pt x="93929" y="387480"/>
                                  </a:lnTo>
                                  <a:lnTo>
                                    <a:pt x="95419" y="383038"/>
                                  </a:lnTo>
                                  <a:lnTo>
                                    <a:pt x="96660" y="378842"/>
                                  </a:lnTo>
                                  <a:lnTo>
                                    <a:pt x="97654" y="374646"/>
                                  </a:lnTo>
                                  <a:lnTo>
                                    <a:pt x="97902" y="370204"/>
                                  </a:lnTo>
                                  <a:lnTo>
                                    <a:pt x="98399" y="366008"/>
                                  </a:lnTo>
                                  <a:lnTo>
                                    <a:pt x="98647" y="361319"/>
                                  </a:lnTo>
                                  <a:lnTo>
                                    <a:pt x="98399" y="356630"/>
                                  </a:lnTo>
                                  <a:lnTo>
                                    <a:pt x="97902" y="352434"/>
                                  </a:lnTo>
                                  <a:lnTo>
                                    <a:pt x="97654" y="347992"/>
                                  </a:lnTo>
                                  <a:lnTo>
                                    <a:pt x="96660" y="343796"/>
                                  </a:lnTo>
                                  <a:lnTo>
                                    <a:pt x="95419" y="339354"/>
                                  </a:lnTo>
                                  <a:lnTo>
                                    <a:pt x="93929" y="335158"/>
                                  </a:lnTo>
                                  <a:lnTo>
                                    <a:pt x="92698" y="331209"/>
                                  </a:lnTo>
                                  <a:lnTo>
                                    <a:pt x="90711" y="327260"/>
                                  </a:lnTo>
                                  <a:lnTo>
                                    <a:pt x="88973" y="323311"/>
                                  </a:lnTo>
                                  <a:lnTo>
                                    <a:pt x="86739" y="319856"/>
                                  </a:lnTo>
                                  <a:lnTo>
                                    <a:pt x="84256" y="316154"/>
                                  </a:lnTo>
                                  <a:lnTo>
                                    <a:pt x="81773" y="312699"/>
                                  </a:lnTo>
                                  <a:lnTo>
                                    <a:pt x="79042" y="308997"/>
                                  </a:lnTo>
                                  <a:lnTo>
                                    <a:pt x="76062" y="305789"/>
                                  </a:lnTo>
                                  <a:lnTo>
                                    <a:pt x="73093" y="302580"/>
                                  </a:lnTo>
                                  <a:lnTo>
                                    <a:pt x="69616" y="299372"/>
                                  </a:lnTo>
                                  <a:lnTo>
                                    <a:pt x="66389" y="296410"/>
                                  </a:lnTo>
                                  <a:lnTo>
                                    <a:pt x="62664" y="293942"/>
                                  </a:lnTo>
                                  <a:lnTo>
                                    <a:pt x="59188" y="291474"/>
                                  </a:lnTo>
                                  <a:lnTo>
                                    <a:pt x="55215" y="289006"/>
                                  </a:lnTo>
                                  <a:lnTo>
                                    <a:pt x="51253" y="286538"/>
                                  </a:lnTo>
                                  <a:lnTo>
                                    <a:pt x="46783" y="284317"/>
                                  </a:lnTo>
                                  <a:lnTo>
                                    <a:pt x="42562" y="282589"/>
                                  </a:lnTo>
                                  <a:lnTo>
                                    <a:pt x="38341" y="280615"/>
                                  </a:lnTo>
                                  <a:lnTo>
                                    <a:pt x="33872" y="279381"/>
                                  </a:lnTo>
                                  <a:lnTo>
                                    <a:pt x="29165" y="277900"/>
                                  </a:lnTo>
                                  <a:lnTo>
                                    <a:pt x="24447" y="276913"/>
                                  </a:lnTo>
                                  <a:lnTo>
                                    <a:pt x="19978" y="275679"/>
                                  </a:lnTo>
                                  <a:lnTo>
                                    <a:pt x="14764" y="274938"/>
                                  </a:lnTo>
                                  <a:lnTo>
                                    <a:pt x="10056" y="274198"/>
                                  </a:lnTo>
                                  <a:lnTo>
                                    <a:pt x="5090" y="273951"/>
                                  </a:lnTo>
                                  <a:lnTo>
                                    <a:pt x="0" y="273951"/>
                                  </a:lnTo>
                                  <a:lnTo>
                                    <a:pt x="0" y="187645"/>
                                  </a:lnTo>
                                  <a:lnTo>
                                    <a:pt x="1862" y="187323"/>
                                  </a:lnTo>
                                  <a:lnTo>
                                    <a:pt x="7573" y="185596"/>
                                  </a:lnTo>
                                  <a:lnTo>
                                    <a:pt x="13035" y="182881"/>
                                  </a:lnTo>
                                  <a:lnTo>
                                    <a:pt x="17991" y="180413"/>
                                  </a:lnTo>
                                  <a:lnTo>
                                    <a:pt x="22709" y="177204"/>
                                  </a:lnTo>
                                  <a:lnTo>
                                    <a:pt x="27178" y="173749"/>
                                  </a:lnTo>
                                  <a:lnTo>
                                    <a:pt x="31151" y="169800"/>
                                  </a:lnTo>
                                  <a:lnTo>
                                    <a:pt x="34617" y="165851"/>
                                  </a:lnTo>
                                  <a:lnTo>
                                    <a:pt x="37597" y="161162"/>
                                  </a:lnTo>
                                  <a:lnTo>
                                    <a:pt x="40079" y="156473"/>
                                  </a:lnTo>
                                  <a:lnTo>
                                    <a:pt x="42314" y="151537"/>
                                  </a:lnTo>
                                  <a:lnTo>
                                    <a:pt x="43556" y="146107"/>
                                  </a:lnTo>
                                  <a:lnTo>
                                    <a:pt x="44797" y="140678"/>
                                  </a:lnTo>
                                  <a:lnTo>
                                    <a:pt x="45045" y="135248"/>
                                  </a:lnTo>
                                  <a:lnTo>
                                    <a:pt x="44797" y="129571"/>
                                  </a:lnTo>
                                  <a:lnTo>
                                    <a:pt x="43556" y="124142"/>
                                  </a:lnTo>
                                  <a:lnTo>
                                    <a:pt x="42314" y="119206"/>
                                  </a:lnTo>
                                  <a:lnTo>
                                    <a:pt x="40079" y="114270"/>
                                  </a:lnTo>
                                  <a:lnTo>
                                    <a:pt x="37597" y="109580"/>
                                  </a:lnTo>
                                  <a:lnTo>
                                    <a:pt x="34617" y="104891"/>
                                  </a:lnTo>
                                  <a:lnTo>
                                    <a:pt x="31151" y="100696"/>
                                  </a:lnTo>
                                  <a:lnTo>
                                    <a:pt x="27178" y="96994"/>
                                  </a:lnTo>
                                  <a:lnTo>
                                    <a:pt x="22709" y="93538"/>
                                  </a:lnTo>
                                  <a:lnTo>
                                    <a:pt x="17991" y="90330"/>
                                  </a:lnTo>
                                  <a:lnTo>
                                    <a:pt x="13035" y="87615"/>
                                  </a:lnTo>
                                  <a:lnTo>
                                    <a:pt x="7573" y="85147"/>
                                  </a:lnTo>
                                  <a:lnTo>
                                    <a:pt x="1862" y="83419"/>
                                  </a:lnTo>
                                  <a:lnTo>
                                    <a:pt x="0" y="82936"/>
                                  </a:lnTo>
                                  <a:lnTo>
                                    <a:pt x="0" y="133"/>
                                  </a:lnTo>
                                  <a:lnTo>
                                    <a:pt x="27422"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78" name="Shape 33"/>
                          <wps:cNvSpPr/>
                          <wps:spPr>
                            <a:xfrm>
                              <a:off x="1199156" y="198429"/>
                              <a:ext cx="84618" cy="275185"/>
                            </a:xfrm>
                            <a:custGeom>
                              <a:avLst/>
                              <a:gdLst/>
                              <a:ahLst/>
                              <a:cxnLst/>
                              <a:rect l="0" t="0" r="0" b="0"/>
                              <a:pathLst>
                                <a:path w="84618" h="275185">
                                  <a:moveTo>
                                    <a:pt x="0" y="0"/>
                                  </a:moveTo>
                                  <a:lnTo>
                                    <a:pt x="73197" y="0"/>
                                  </a:lnTo>
                                  <a:lnTo>
                                    <a:pt x="84618" y="873"/>
                                  </a:lnTo>
                                  <a:lnTo>
                                    <a:pt x="84618" y="46399"/>
                                  </a:lnTo>
                                  <a:lnTo>
                                    <a:pt x="84618" y="46399"/>
                                  </a:lnTo>
                                  <a:lnTo>
                                    <a:pt x="79950" y="45659"/>
                                  </a:lnTo>
                                  <a:lnTo>
                                    <a:pt x="75183" y="45165"/>
                                  </a:lnTo>
                                  <a:lnTo>
                                    <a:pt x="70019" y="44671"/>
                                  </a:lnTo>
                                  <a:lnTo>
                                    <a:pt x="64556" y="44425"/>
                                  </a:lnTo>
                                  <a:lnTo>
                                    <a:pt x="58299" y="44425"/>
                                  </a:lnTo>
                                  <a:lnTo>
                                    <a:pt x="58299" y="114270"/>
                                  </a:lnTo>
                                  <a:lnTo>
                                    <a:pt x="64755" y="114270"/>
                                  </a:lnTo>
                                  <a:lnTo>
                                    <a:pt x="70217" y="113776"/>
                                  </a:lnTo>
                                  <a:lnTo>
                                    <a:pt x="75680" y="113529"/>
                                  </a:lnTo>
                                  <a:lnTo>
                                    <a:pt x="80447" y="113036"/>
                                  </a:lnTo>
                                  <a:lnTo>
                                    <a:pt x="84618" y="112114"/>
                                  </a:lnTo>
                                  <a:lnTo>
                                    <a:pt x="84618" y="156010"/>
                                  </a:lnTo>
                                  <a:lnTo>
                                    <a:pt x="81639" y="155239"/>
                                  </a:lnTo>
                                  <a:lnTo>
                                    <a:pt x="76673" y="154992"/>
                                  </a:lnTo>
                                  <a:lnTo>
                                    <a:pt x="71210" y="154252"/>
                                  </a:lnTo>
                                  <a:lnTo>
                                    <a:pt x="58299" y="154252"/>
                                  </a:lnTo>
                                  <a:lnTo>
                                    <a:pt x="58299" y="226318"/>
                                  </a:lnTo>
                                  <a:lnTo>
                                    <a:pt x="62768" y="226318"/>
                                  </a:lnTo>
                                  <a:lnTo>
                                    <a:pt x="65251" y="226565"/>
                                  </a:lnTo>
                                  <a:lnTo>
                                    <a:pt x="67039" y="226565"/>
                                  </a:lnTo>
                                  <a:lnTo>
                                    <a:pt x="72501" y="226318"/>
                                  </a:lnTo>
                                  <a:lnTo>
                                    <a:pt x="77666" y="225824"/>
                                  </a:lnTo>
                                  <a:lnTo>
                                    <a:pt x="82433" y="225084"/>
                                  </a:lnTo>
                                  <a:lnTo>
                                    <a:pt x="84618" y="224722"/>
                                  </a:lnTo>
                                  <a:lnTo>
                                    <a:pt x="84618" y="274550"/>
                                  </a:lnTo>
                                  <a:lnTo>
                                    <a:pt x="82433" y="274691"/>
                                  </a:lnTo>
                                  <a:lnTo>
                                    <a:pt x="74190" y="274938"/>
                                  </a:lnTo>
                                  <a:lnTo>
                                    <a:pt x="65549" y="275185"/>
                                  </a:lnTo>
                                  <a:lnTo>
                                    <a:pt x="0" y="275185"/>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83" name="Shape 34"/>
                          <wps:cNvSpPr/>
                          <wps:spPr>
                            <a:xfrm>
                              <a:off x="1283774" y="199303"/>
                              <a:ext cx="86902" cy="273677"/>
                            </a:xfrm>
                            <a:custGeom>
                              <a:avLst/>
                              <a:gdLst/>
                              <a:ahLst/>
                              <a:cxnLst/>
                              <a:rect l="0" t="0" r="0" b="0"/>
                              <a:pathLst>
                                <a:path w="86902" h="273677">
                                  <a:moveTo>
                                    <a:pt x="0" y="0"/>
                                  </a:moveTo>
                                  <a:lnTo>
                                    <a:pt x="1490" y="114"/>
                                  </a:lnTo>
                                  <a:lnTo>
                                    <a:pt x="13706" y="1101"/>
                                  </a:lnTo>
                                  <a:lnTo>
                                    <a:pt x="24631" y="3076"/>
                                  </a:lnTo>
                                  <a:lnTo>
                                    <a:pt x="29795" y="4063"/>
                                  </a:lnTo>
                                  <a:lnTo>
                                    <a:pt x="34463" y="5544"/>
                                  </a:lnTo>
                                  <a:lnTo>
                                    <a:pt x="39230" y="7024"/>
                                  </a:lnTo>
                                  <a:lnTo>
                                    <a:pt x="43203" y="8505"/>
                                  </a:lnTo>
                                  <a:lnTo>
                                    <a:pt x="47672" y="10233"/>
                                  </a:lnTo>
                                  <a:lnTo>
                                    <a:pt x="51148" y="11961"/>
                                  </a:lnTo>
                                  <a:lnTo>
                                    <a:pt x="54823" y="13688"/>
                                  </a:lnTo>
                                  <a:lnTo>
                                    <a:pt x="58101" y="15909"/>
                                  </a:lnTo>
                                  <a:lnTo>
                                    <a:pt x="60782" y="18130"/>
                                  </a:lnTo>
                                  <a:lnTo>
                                    <a:pt x="63265" y="20105"/>
                                  </a:lnTo>
                                  <a:lnTo>
                                    <a:pt x="66244" y="23067"/>
                                  </a:lnTo>
                                  <a:lnTo>
                                    <a:pt x="68529" y="25535"/>
                                  </a:lnTo>
                                  <a:lnTo>
                                    <a:pt x="70515" y="28496"/>
                                  </a:lnTo>
                                  <a:lnTo>
                                    <a:pt x="72700" y="31705"/>
                                  </a:lnTo>
                                  <a:lnTo>
                                    <a:pt x="74488" y="34913"/>
                                  </a:lnTo>
                                  <a:lnTo>
                                    <a:pt x="76474" y="38368"/>
                                  </a:lnTo>
                                  <a:lnTo>
                                    <a:pt x="77467" y="42070"/>
                                  </a:lnTo>
                                  <a:lnTo>
                                    <a:pt x="78957" y="45526"/>
                                  </a:lnTo>
                                  <a:lnTo>
                                    <a:pt x="79950" y="49968"/>
                                  </a:lnTo>
                                  <a:lnTo>
                                    <a:pt x="80646" y="53917"/>
                                  </a:lnTo>
                                  <a:lnTo>
                                    <a:pt x="81440" y="58113"/>
                                  </a:lnTo>
                                  <a:lnTo>
                                    <a:pt x="81639" y="62802"/>
                                  </a:lnTo>
                                  <a:lnTo>
                                    <a:pt x="82135" y="67491"/>
                                  </a:lnTo>
                                  <a:lnTo>
                                    <a:pt x="82433" y="72180"/>
                                  </a:lnTo>
                                  <a:lnTo>
                                    <a:pt x="82135" y="77857"/>
                                  </a:lnTo>
                                  <a:lnTo>
                                    <a:pt x="81639" y="82793"/>
                                  </a:lnTo>
                                  <a:lnTo>
                                    <a:pt x="81142" y="87976"/>
                                  </a:lnTo>
                                  <a:lnTo>
                                    <a:pt x="79950" y="92912"/>
                                  </a:lnTo>
                                  <a:lnTo>
                                    <a:pt x="78461" y="97107"/>
                                  </a:lnTo>
                                  <a:lnTo>
                                    <a:pt x="77169" y="101550"/>
                                  </a:lnTo>
                                  <a:lnTo>
                                    <a:pt x="75183" y="105499"/>
                                  </a:lnTo>
                                  <a:lnTo>
                                    <a:pt x="73197" y="109448"/>
                                  </a:lnTo>
                                  <a:lnTo>
                                    <a:pt x="70515" y="112903"/>
                                  </a:lnTo>
                                  <a:lnTo>
                                    <a:pt x="67734" y="116111"/>
                                  </a:lnTo>
                                  <a:lnTo>
                                    <a:pt x="64556" y="119320"/>
                                  </a:lnTo>
                                  <a:lnTo>
                                    <a:pt x="61279" y="122281"/>
                                  </a:lnTo>
                                  <a:lnTo>
                                    <a:pt x="57306" y="124996"/>
                                  </a:lnTo>
                                  <a:lnTo>
                                    <a:pt x="53333" y="127711"/>
                                  </a:lnTo>
                                  <a:lnTo>
                                    <a:pt x="48864" y="130179"/>
                                  </a:lnTo>
                                  <a:lnTo>
                                    <a:pt x="43898" y="132647"/>
                                  </a:lnTo>
                                  <a:lnTo>
                                    <a:pt x="49361" y="134375"/>
                                  </a:lnTo>
                                  <a:lnTo>
                                    <a:pt x="54326" y="136596"/>
                                  </a:lnTo>
                                  <a:lnTo>
                                    <a:pt x="58796" y="139064"/>
                                  </a:lnTo>
                                  <a:lnTo>
                                    <a:pt x="63066" y="141532"/>
                                  </a:lnTo>
                                  <a:lnTo>
                                    <a:pt x="67039" y="144740"/>
                                  </a:lnTo>
                                  <a:lnTo>
                                    <a:pt x="70515" y="147702"/>
                                  </a:lnTo>
                                  <a:lnTo>
                                    <a:pt x="73495" y="151157"/>
                                  </a:lnTo>
                                  <a:lnTo>
                                    <a:pt x="76474" y="155106"/>
                                  </a:lnTo>
                                  <a:lnTo>
                                    <a:pt x="78957" y="159055"/>
                                  </a:lnTo>
                                  <a:lnTo>
                                    <a:pt x="81142" y="163497"/>
                                  </a:lnTo>
                                  <a:lnTo>
                                    <a:pt x="82930" y="168187"/>
                                  </a:lnTo>
                                  <a:lnTo>
                                    <a:pt x="84419" y="172629"/>
                                  </a:lnTo>
                                  <a:lnTo>
                                    <a:pt x="85413" y="178059"/>
                                  </a:lnTo>
                                  <a:lnTo>
                                    <a:pt x="86108" y="183488"/>
                                  </a:lnTo>
                                  <a:lnTo>
                                    <a:pt x="86902" y="189165"/>
                                  </a:lnTo>
                                  <a:lnTo>
                                    <a:pt x="86902" y="200024"/>
                                  </a:lnTo>
                                  <a:lnTo>
                                    <a:pt x="86406" y="204713"/>
                                  </a:lnTo>
                                  <a:lnTo>
                                    <a:pt x="85611" y="208909"/>
                                  </a:lnTo>
                                  <a:lnTo>
                                    <a:pt x="84916" y="213105"/>
                                  </a:lnTo>
                                  <a:lnTo>
                                    <a:pt x="84419" y="217547"/>
                                  </a:lnTo>
                                  <a:lnTo>
                                    <a:pt x="82930" y="221496"/>
                                  </a:lnTo>
                                  <a:lnTo>
                                    <a:pt x="81639" y="225445"/>
                                  </a:lnTo>
                                  <a:lnTo>
                                    <a:pt x="79950" y="229394"/>
                                  </a:lnTo>
                                  <a:lnTo>
                                    <a:pt x="78162" y="232849"/>
                                  </a:lnTo>
                                  <a:lnTo>
                                    <a:pt x="76474" y="236551"/>
                                  </a:lnTo>
                                  <a:lnTo>
                                    <a:pt x="73693" y="240006"/>
                                  </a:lnTo>
                                  <a:lnTo>
                                    <a:pt x="71707" y="243215"/>
                                  </a:lnTo>
                                  <a:lnTo>
                                    <a:pt x="69224" y="246423"/>
                                  </a:lnTo>
                                  <a:lnTo>
                                    <a:pt x="66244" y="249385"/>
                                  </a:lnTo>
                                  <a:lnTo>
                                    <a:pt x="63265" y="252346"/>
                                  </a:lnTo>
                                  <a:lnTo>
                                    <a:pt x="60087" y="255061"/>
                                  </a:lnTo>
                                  <a:lnTo>
                                    <a:pt x="56809" y="257529"/>
                                  </a:lnTo>
                                  <a:lnTo>
                                    <a:pt x="53333" y="259750"/>
                                  </a:lnTo>
                                  <a:lnTo>
                                    <a:pt x="49658" y="261972"/>
                                  </a:lnTo>
                                  <a:lnTo>
                                    <a:pt x="45686" y="263946"/>
                                  </a:lnTo>
                                  <a:lnTo>
                                    <a:pt x="41713" y="265920"/>
                                  </a:lnTo>
                                  <a:lnTo>
                                    <a:pt x="37741" y="267154"/>
                                  </a:lnTo>
                                  <a:lnTo>
                                    <a:pt x="33470" y="268635"/>
                                  </a:lnTo>
                                  <a:lnTo>
                                    <a:pt x="28802" y="269869"/>
                                  </a:lnTo>
                                  <a:lnTo>
                                    <a:pt x="23836" y="270856"/>
                                  </a:lnTo>
                                  <a:lnTo>
                                    <a:pt x="18373" y="271844"/>
                                  </a:lnTo>
                                  <a:lnTo>
                                    <a:pt x="12216" y="272584"/>
                                  </a:lnTo>
                                  <a:lnTo>
                                    <a:pt x="5462" y="273324"/>
                                  </a:lnTo>
                                  <a:lnTo>
                                    <a:pt x="0" y="273677"/>
                                  </a:lnTo>
                                  <a:lnTo>
                                    <a:pt x="0" y="223849"/>
                                  </a:lnTo>
                                  <a:lnTo>
                                    <a:pt x="2284" y="223470"/>
                                  </a:lnTo>
                                  <a:lnTo>
                                    <a:pt x="6257" y="222483"/>
                                  </a:lnTo>
                                  <a:lnTo>
                                    <a:pt x="9733" y="220756"/>
                                  </a:lnTo>
                                  <a:lnTo>
                                    <a:pt x="12911" y="219275"/>
                                  </a:lnTo>
                                  <a:lnTo>
                                    <a:pt x="15891" y="217053"/>
                                  </a:lnTo>
                                  <a:lnTo>
                                    <a:pt x="18373" y="215079"/>
                                  </a:lnTo>
                                  <a:lnTo>
                                    <a:pt x="20658" y="212117"/>
                                  </a:lnTo>
                                  <a:lnTo>
                                    <a:pt x="22346" y="209156"/>
                                  </a:lnTo>
                                  <a:lnTo>
                                    <a:pt x="23836" y="205947"/>
                                  </a:lnTo>
                                  <a:lnTo>
                                    <a:pt x="24829" y="202739"/>
                                  </a:lnTo>
                                  <a:lnTo>
                                    <a:pt x="25624" y="198790"/>
                                  </a:lnTo>
                                  <a:lnTo>
                                    <a:pt x="26319" y="194595"/>
                                  </a:lnTo>
                                  <a:lnTo>
                                    <a:pt x="26319" y="185216"/>
                                  </a:lnTo>
                                  <a:lnTo>
                                    <a:pt x="25624" y="181020"/>
                                  </a:lnTo>
                                  <a:lnTo>
                                    <a:pt x="24829" y="177071"/>
                                  </a:lnTo>
                                  <a:lnTo>
                                    <a:pt x="23836" y="173123"/>
                                  </a:lnTo>
                                  <a:lnTo>
                                    <a:pt x="22346" y="169914"/>
                                  </a:lnTo>
                                  <a:lnTo>
                                    <a:pt x="20161" y="166953"/>
                                  </a:lnTo>
                                  <a:lnTo>
                                    <a:pt x="18175" y="164238"/>
                                  </a:lnTo>
                                  <a:lnTo>
                                    <a:pt x="15891" y="162016"/>
                                  </a:lnTo>
                                  <a:lnTo>
                                    <a:pt x="12911" y="159795"/>
                                  </a:lnTo>
                                  <a:lnTo>
                                    <a:pt x="9733" y="158068"/>
                                  </a:lnTo>
                                  <a:lnTo>
                                    <a:pt x="5760" y="156587"/>
                                  </a:lnTo>
                                  <a:lnTo>
                                    <a:pt x="1788" y="155600"/>
                                  </a:lnTo>
                                  <a:lnTo>
                                    <a:pt x="0" y="155137"/>
                                  </a:lnTo>
                                  <a:lnTo>
                                    <a:pt x="0" y="111241"/>
                                  </a:lnTo>
                                  <a:lnTo>
                                    <a:pt x="298" y="111175"/>
                                  </a:lnTo>
                                  <a:lnTo>
                                    <a:pt x="4270" y="110188"/>
                                  </a:lnTo>
                                  <a:lnTo>
                                    <a:pt x="7945" y="108707"/>
                                  </a:lnTo>
                                  <a:lnTo>
                                    <a:pt x="11223" y="106733"/>
                                  </a:lnTo>
                                  <a:lnTo>
                                    <a:pt x="14202" y="105005"/>
                                  </a:lnTo>
                                  <a:lnTo>
                                    <a:pt x="16685" y="102537"/>
                                  </a:lnTo>
                                  <a:lnTo>
                                    <a:pt x="19168" y="100069"/>
                                  </a:lnTo>
                                  <a:lnTo>
                                    <a:pt x="20856" y="97601"/>
                                  </a:lnTo>
                                  <a:lnTo>
                                    <a:pt x="22346" y="94392"/>
                                  </a:lnTo>
                                  <a:lnTo>
                                    <a:pt x="23339" y="91184"/>
                                  </a:lnTo>
                                  <a:lnTo>
                                    <a:pt x="24631" y="87482"/>
                                  </a:lnTo>
                                  <a:lnTo>
                                    <a:pt x="24829" y="83533"/>
                                  </a:lnTo>
                                  <a:lnTo>
                                    <a:pt x="24829" y="74895"/>
                                  </a:lnTo>
                                  <a:lnTo>
                                    <a:pt x="24631" y="70699"/>
                                  </a:lnTo>
                                  <a:lnTo>
                                    <a:pt x="23339" y="66751"/>
                                  </a:lnTo>
                                  <a:lnTo>
                                    <a:pt x="22346" y="63542"/>
                                  </a:lnTo>
                                  <a:lnTo>
                                    <a:pt x="20658" y="60334"/>
                                  </a:lnTo>
                                  <a:lnTo>
                                    <a:pt x="18672" y="57125"/>
                                  </a:lnTo>
                                  <a:lnTo>
                                    <a:pt x="16685" y="54657"/>
                                  </a:lnTo>
                                  <a:lnTo>
                                    <a:pt x="14202" y="52436"/>
                                  </a:lnTo>
                                  <a:lnTo>
                                    <a:pt x="11223" y="50215"/>
                                  </a:lnTo>
                                  <a:lnTo>
                                    <a:pt x="7449" y="48487"/>
                                  </a:lnTo>
                                  <a:lnTo>
                                    <a:pt x="3973" y="47006"/>
                                  </a:lnTo>
                                  <a:lnTo>
                                    <a:pt x="0" y="45526"/>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84" name="Shape 35"/>
                          <wps:cNvSpPr/>
                          <wps:spPr>
                            <a:xfrm>
                              <a:off x="1401167" y="288512"/>
                              <a:ext cx="148380" cy="188557"/>
                            </a:xfrm>
                            <a:custGeom>
                              <a:avLst/>
                              <a:gdLst/>
                              <a:ahLst/>
                              <a:cxnLst/>
                              <a:rect l="0" t="0" r="0" b="0"/>
                              <a:pathLst>
                                <a:path w="148380" h="188557">
                                  <a:moveTo>
                                    <a:pt x="0" y="0"/>
                                  </a:moveTo>
                                  <a:lnTo>
                                    <a:pt x="54327" y="0"/>
                                  </a:lnTo>
                                  <a:lnTo>
                                    <a:pt x="54327" y="118959"/>
                                  </a:lnTo>
                                  <a:lnTo>
                                    <a:pt x="54823" y="125869"/>
                                  </a:lnTo>
                                  <a:lnTo>
                                    <a:pt x="55618" y="131052"/>
                                  </a:lnTo>
                                  <a:lnTo>
                                    <a:pt x="56114" y="133767"/>
                                  </a:lnTo>
                                  <a:lnTo>
                                    <a:pt x="56810" y="135742"/>
                                  </a:lnTo>
                                  <a:lnTo>
                                    <a:pt x="57604" y="137222"/>
                                  </a:lnTo>
                                  <a:lnTo>
                                    <a:pt x="58796" y="138703"/>
                                  </a:lnTo>
                                  <a:lnTo>
                                    <a:pt x="59789" y="140184"/>
                                  </a:lnTo>
                                  <a:lnTo>
                                    <a:pt x="61279" y="141171"/>
                                  </a:lnTo>
                                  <a:lnTo>
                                    <a:pt x="63067" y="141912"/>
                                  </a:lnTo>
                                  <a:lnTo>
                                    <a:pt x="64755" y="142652"/>
                                  </a:lnTo>
                                  <a:lnTo>
                                    <a:pt x="66741" y="143392"/>
                                  </a:lnTo>
                                  <a:lnTo>
                                    <a:pt x="68727" y="143639"/>
                                  </a:lnTo>
                                  <a:lnTo>
                                    <a:pt x="79156" y="143639"/>
                                  </a:lnTo>
                                  <a:lnTo>
                                    <a:pt x="81440" y="142899"/>
                                  </a:lnTo>
                                  <a:lnTo>
                                    <a:pt x="83128" y="142652"/>
                                  </a:lnTo>
                                  <a:lnTo>
                                    <a:pt x="85115" y="141912"/>
                                  </a:lnTo>
                                  <a:lnTo>
                                    <a:pt x="86903" y="140924"/>
                                  </a:lnTo>
                                  <a:lnTo>
                                    <a:pt x="88392" y="139690"/>
                                  </a:lnTo>
                                  <a:lnTo>
                                    <a:pt x="89385" y="138703"/>
                                  </a:lnTo>
                                  <a:lnTo>
                                    <a:pt x="90379" y="137222"/>
                                  </a:lnTo>
                                  <a:lnTo>
                                    <a:pt x="91571" y="135495"/>
                                  </a:lnTo>
                                  <a:lnTo>
                                    <a:pt x="92365" y="133273"/>
                                  </a:lnTo>
                                  <a:lnTo>
                                    <a:pt x="92862" y="131052"/>
                                  </a:lnTo>
                                  <a:lnTo>
                                    <a:pt x="93557" y="125869"/>
                                  </a:lnTo>
                                  <a:lnTo>
                                    <a:pt x="94053" y="118959"/>
                                  </a:lnTo>
                                  <a:lnTo>
                                    <a:pt x="94053" y="0"/>
                                  </a:lnTo>
                                  <a:lnTo>
                                    <a:pt x="148380" y="0"/>
                                  </a:lnTo>
                                  <a:lnTo>
                                    <a:pt x="148380" y="96006"/>
                                  </a:lnTo>
                                  <a:lnTo>
                                    <a:pt x="147883" y="109334"/>
                                  </a:lnTo>
                                  <a:lnTo>
                                    <a:pt x="147387" y="121427"/>
                                  </a:lnTo>
                                  <a:lnTo>
                                    <a:pt x="146195" y="132286"/>
                                  </a:lnTo>
                                  <a:lnTo>
                                    <a:pt x="144407" y="142158"/>
                                  </a:lnTo>
                                  <a:lnTo>
                                    <a:pt x="143414" y="146601"/>
                                  </a:lnTo>
                                  <a:lnTo>
                                    <a:pt x="142222" y="150796"/>
                                  </a:lnTo>
                                  <a:lnTo>
                                    <a:pt x="140733" y="154745"/>
                                  </a:lnTo>
                                  <a:lnTo>
                                    <a:pt x="139441" y="158447"/>
                                  </a:lnTo>
                                  <a:lnTo>
                                    <a:pt x="137952" y="161656"/>
                                  </a:lnTo>
                                  <a:lnTo>
                                    <a:pt x="136263" y="164864"/>
                                  </a:lnTo>
                                  <a:lnTo>
                                    <a:pt x="134277" y="167332"/>
                                  </a:lnTo>
                                  <a:lnTo>
                                    <a:pt x="132489" y="169800"/>
                                  </a:lnTo>
                                  <a:lnTo>
                                    <a:pt x="130304" y="172268"/>
                                  </a:lnTo>
                                  <a:lnTo>
                                    <a:pt x="127821" y="174490"/>
                                  </a:lnTo>
                                  <a:lnTo>
                                    <a:pt x="125338" y="176217"/>
                                  </a:lnTo>
                                  <a:lnTo>
                                    <a:pt x="122855" y="177945"/>
                                  </a:lnTo>
                                  <a:lnTo>
                                    <a:pt x="119876" y="179919"/>
                                  </a:lnTo>
                                  <a:lnTo>
                                    <a:pt x="116599" y="181153"/>
                                  </a:lnTo>
                                  <a:lnTo>
                                    <a:pt x="113420" y="182634"/>
                                  </a:lnTo>
                                  <a:lnTo>
                                    <a:pt x="109944" y="183868"/>
                                  </a:lnTo>
                                  <a:lnTo>
                                    <a:pt x="106269" y="184855"/>
                                  </a:lnTo>
                                  <a:lnTo>
                                    <a:pt x="102297" y="185842"/>
                                  </a:lnTo>
                                  <a:lnTo>
                                    <a:pt x="98026" y="186583"/>
                                  </a:lnTo>
                                  <a:lnTo>
                                    <a:pt x="93557" y="187323"/>
                                  </a:lnTo>
                                  <a:lnTo>
                                    <a:pt x="84618" y="188064"/>
                                  </a:lnTo>
                                  <a:lnTo>
                                    <a:pt x="74488" y="188557"/>
                                  </a:lnTo>
                                  <a:lnTo>
                                    <a:pt x="64059" y="188064"/>
                                  </a:lnTo>
                                  <a:lnTo>
                                    <a:pt x="55121" y="187323"/>
                                  </a:lnTo>
                                  <a:lnTo>
                                    <a:pt x="50354" y="186583"/>
                                  </a:lnTo>
                                  <a:lnTo>
                                    <a:pt x="46381" y="185842"/>
                                  </a:lnTo>
                                  <a:lnTo>
                                    <a:pt x="42408" y="184855"/>
                                  </a:lnTo>
                                  <a:lnTo>
                                    <a:pt x="38932" y="183868"/>
                                  </a:lnTo>
                                  <a:lnTo>
                                    <a:pt x="35258" y="182634"/>
                                  </a:lnTo>
                                  <a:lnTo>
                                    <a:pt x="31782" y="181153"/>
                                  </a:lnTo>
                                  <a:lnTo>
                                    <a:pt x="28802" y="179919"/>
                                  </a:lnTo>
                                  <a:lnTo>
                                    <a:pt x="26021" y="177945"/>
                                  </a:lnTo>
                                  <a:lnTo>
                                    <a:pt x="23041" y="176217"/>
                                  </a:lnTo>
                                  <a:lnTo>
                                    <a:pt x="20559" y="174490"/>
                                  </a:lnTo>
                                  <a:lnTo>
                                    <a:pt x="18076" y="172268"/>
                                  </a:lnTo>
                                  <a:lnTo>
                                    <a:pt x="16089" y="170294"/>
                                  </a:lnTo>
                                  <a:lnTo>
                                    <a:pt x="14103" y="167579"/>
                                  </a:lnTo>
                                  <a:lnTo>
                                    <a:pt x="12117" y="164864"/>
                                  </a:lnTo>
                                  <a:lnTo>
                                    <a:pt x="10428" y="161903"/>
                                  </a:lnTo>
                                  <a:lnTo>
                                    <a:pt x="8938" y="158447"/>
                                  </a:lnTo>
                                  <a:lnTo>
                                    <a:pt x="7747" y="154745"/>
                                  </a:lnTo>
                                  <a:lnTo>
                                    <a:pt x="6257" y="150796"/>
                                  </a:lnTo>
                                  <a:lnTo>
                                    <a:pt x="4966" y="146848"/>
                                  </a:lnTo>
                                  <a:lnTo>
                                    <a:pt x="3973" y="142158"/>
                                  </a:lnTo>
                                  <a:lnTo>
                                    <a:pt x="2284" y="132533"/>
                                  </a:lnTo>
                                  <a:lnTo>
                                    <a:pt x="795" y="121427"/>
                                  </a:lnTo>
                                  <a:lnTo>
                                    <a:pt x="0" y="109334"/>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85" name="Shape 36"/>
                          <wps:cNvSpPr/>
                          <wps:spPr>
                            <a:xfrm>
                              <a:off x="1574178" y="285057"/>
                              <a:ext cx="126332" cy="192013"/>
                            </a:xfrm>
                            <a:custGeom>
                              <a:avLst/>
                              <a:gdLst/>
                              <a:ahLst/>
                              <a:cxnLst/>
                              <a:rect l="0" t="0" r="0" b="0"/>
                              <a:pathLst>
                                <a:path w="126332" h="192013">
                                  <a:moveTo>
                                    <a:pt x="70714" y="0"/>
                                  </a:moveTo>
                                  <a:lnTo>
                                    <a:pt x="77865" y="247"/>
                                  </a:lnTo>
                                  <a:lnTo>
                                    <a:pt x="85611" y="987"/>
                                  </a:lnTo>
                                  <a:lnTo>
                                    <a:pt x="92266" y="2221"/>
                                  </a:lnTo>
                                  <a:lnTo>
                                    <a:pt x="99714" y="3949"/>
                                  </a:lnTo>
                                  <a:lnTo>
                                    <a:pt x="106468" y="6170"/>
                                  </a:lnTo>
                                  <a:lnTo>
                                    <a:pt x="112924" y="8885"/>
                                  </a:lnTo>
                                  <a:lnTo>
                                    <a:pt x="119876" y="12093"/>
                                  </a:lnTo>
                                  <a:lnTo>
                                    <a:pt x="126332" y="16042"/>
                                  </a:lnTo>
                                  <a:lnTo>
                                    <a:pt x="102495" y="52569"/>
                                  </a:lnTo>
                                  <a:lnTo>
                                    <a:pt x="98523" y="49854"/>
                                  </a:lnTo>
                                  <a:lnTo>
                                    <a:pt x="94550" y="47139"/>
                                  </a:lnTo>
                                  <a:lnTo>
                                    <a:pt x="91074" y="45165"/>
                                  </a:lnTo>
                                  <a:lnTo>
                                    <a:pt x="87300" y="43190"/>
                                  </a:lnTo>
                                  <a:lnTo>
                                    <a:pt x="83824" y="41957"/>
                                  </a:lnTo>
                                  <a:lnTo>
                                    <a:pt x="80645" y="41216"/>
                                  </a:lnTo>
                                  <a:lnTo>
                                    <a:pt x="77666" y="40476"/>
                                  </a:lnTo>
                                  <a:lnTo>
                                    <a:pt x="71210" y="40476"/>
                                  </a:lnTo>
                                  <a:lnTo>
                                    <a:pt x="68231" y="41216"/>
                                  </a:lnTo>
                                  <a:lnTo>
                                    <a:pt x="65748" y="42203"/>
                                  </a:lnTo>
                                  <a:lnTo>
                                    <a:pt x="63265" y="43684"/>
                                  </a:lnTo>
                                  <a:lnTo>
                                    <a:pt x="61477" y="45412"/>
                                  </a:lnTo>
                                  <a:lnTo>
                                    <a:pt x="60286" y="47633"/>
                                  </a:lnTo>
                                  <a:lnTo>
                                    <a:pt x="59293" y="50101"/>
                                  </a:lnTo>
                                  <a:lnTo>
                                    <a:pt x="59293" y="54790"/>
                                  </a:lnTo>
                                  <a:lnTo>
                                    <a:pt x="60286" y="57011"/>
                                  </a:lnTo>
                                  <a:lnTo>
                                    <a:pt x="61775" y="58986"/>
                                  </a:lnTo>
                                  <a:lnTo>
                                    <a:pt x="63960" y="61207"/>
                                  </a:lnTo>
                                  <a:lnTo>
                                    <a:pt x="66443" y="63675"/>
                                  </a:lnTo>
                                  <a:lnTo>
                                    <a:pt x="70217" y="66143"/>
                                  </a:lnTo>
                                  <a:lnTo>
                                    <a:pt x="73693" y="68611"/>
                                  </a:lnTo>
                                  <a:lnTo>
                                    <a:pt x="78361" y="71326"/>
                                  </a:lnTo>
                                  <a:lnTo>
                                    <a:pt x="83824" y="74534"/>
                                  </a:lnTo>
                                  <a:lnTo>
                                    <a:pt x="87796" y="77002"/>
                                  </a:lnTo>
                                  <a:lnTo>
                                    <a:pt x="92762" y="80211"/>
                                  </a:lnTo>
                                  <a:lnTo>
                                    <a:pt x="97530" y="83419"/>
                                  </a:lnTo>
                                  <a:lnTo>
                                    <a:pt x="101701" y="86875"/>
                                  </a:lnTo>
                                  <a:lnTo>
                                    <a:pt x="105674" y="90083"/>
                                  </a:lnTo>
                                  <a:lnTo>
                                    <a:pt x="109448" y="93538"/>
                                  </a:lnTo>
                                  <a:lnTo>
                                    <a:pt x="112626" y="96253"/>
                                  </a:lnTo>
                                  <a:lnTo>
                                    <a:pt x="115407" y="99462"/>
                                  </a:lnTo>
                                  <a:lnTo>
                                    <a:pt x="117592" y="102670"/>
                                  </a:lnTo>
                                  <a:lnTo>
                                    <a:pt x="119876" y="105632"/>
                                  </a:lnTo>
                                  <a:lnTo>
                                    <a:pt x="121366" y="108840"/>
                                  </a:lnTo>
                                  <a:lnTo>
                                    <a:pt x="122557" y="112295"/>
                                  </a:lnTo>
                                  <a:lnTo>
                                    <a:pt x="124047" y="115997"/>
                                  </a:lnTo>
                                  <a:lnTo>
                                    <a:pt x="124842" y="119453"/>
                                  </a:lnTo>
                                  <a:lnTo>
                                    <a:pt x="125537" y="123401"/>
                                  </a:lnTo>
                                  <a:lnTo>
                                    <a:pt x="125835" y="127350"/>
                                  </a:lnTo>
                                  <a:lnTo>
                                    <a:pt x="126332" y="131299"/>
                                  </a:lnTo>
                                  <a:lnTo>
                                    <a:pt x="125835" y="137716"/>
                                  </a:lnTo>
                                  <a:lnTo>
                                    <a:pt x="124842" y="144380"/>
                                  </a:lnTo>
                                  <a:lnTo>
                                    <a:pt x="123352" y="150303"/>
                                  </a:lnTo>
                                  <a:lnTo>
                                    <a:pt x="121366" y="155733"/>
                                  </a:lnTo>
                                  <a:lnTo>
                                    <a:pt x="118386" y="161162"/>
                                  </a:lnTo>
                                  <a:lnTo>
                                    <a:pt x="115109" y="166098"/>
                                  </a:lnTo>
                                  <a:lnTo>
                                    <a:pt x="111136" y="170787"/>
                                  </a:lnTo>
                                  <a:lnTo>
                                    <a:pt x="106965" y="174983"/>
                                  </a:lnTo>
                                  <a:lnTo>
                                    <a:pt x="101701" y="178932"/>
                                  </a:lnTo>
                                  <a:lnTo>
                                    <a:pt x="96239" y="182634"/>
                                  </a:lnTo>
                                  <a:lnTo>
                                    <a:pt x="90279" y="185349"/>
                                  </a:lnTo>
                                  <a:lnTo>
                                    <a:pt x="84122" y="188064"/>
                                  </a:lnTo>
                                  <a:lnTo>
                                    <a:pt x="77666" y="189791"/>
                                  </a:lnTo>
                                  <a:lnTo>
                                    <a:pt x="70714" y="190778"/>
                                  </a:lnTo>
                                  <a:lnTo>
                                    <a:pt x="63464" y="192013"/>
                                  </a:lnTo>
                                  <a:lnTo>
                                    <a:pt x="55518" y="192013"/>
                                  </a:lnTo>
                                  <a:lnTo>
                                    <a:pt x="48070" y="191519"/>
                                  </a:lnTo>
                                  <a:lnTo>
                                    <a:pt x="40919" y="190778"/>
                                  </a:lnTo>
                                  <a:lnTo>
                                    <a:pt x="33768" y="189298"/>
                                  </a:lnTo>
                                  <a:lnTo>
                                    <a:pt x="26518" y="187323"/>
                                  </a:lnTo>
                                  <a:lnTo>
                                    <a:pt x="19565" y="184608"/>
                                  </a:lnTo>
                                  <a:lnTo>
                                    <a:pt x="13110" y="181153"/>
                                  </a:lnTo>
                                  <a:lnTo>
                                    <a:pt x="6456" y="177204"/>
                                  </a:lnTo>
                                  <a:lnTo>
                                    <a:pt x="0" y="173009"/>
                                  </a:lnTo>
                                  <a:lnTo>
                                    <a:pt x="23340" y="135248"/>
                                  </a:lnTo>
                                  <a:lnTo>
                                    <a:pt x="28306" y="138210"/>
                                  </a:lnTo>
                                  <a:lnTo>
                                    <a:pt x="32973" y="140677"/>
                                  </a:lnTo>
                                  <a:lnTo>
                                    <a:pt x="37244" y="142899"/>
                                  </a:lnTo>
                                  <a:lnTo>
                                    <a:pt x="41117" y="144380"/>
                                  </a:lnTo>
                                  <a:lnTo>
                                    <a:pt x="44891" y="145614"/>
                                  </a:lnTo>
                                  <a:lnTo>
                                    <a:pt x="48368" y="146354"/>
                                  </a:lnTo>
                                  <a:lnTo>
                                    <a:pt x="51844" y="147094"/>
                                  </a:lnTo>
                                  <a:lnTo>
                                    <a:pt x="58299" y="147094"/>
                                  </a:lnTo>
                                  <a:lnTo>
                                    <a:pt x="60782" y="146354"/>
                                  </a:lnTo>
                                  <a:lnTo>
                                    <a:pt x="63265" y="145367"/>
                                  </a:lnTo>
                                  <a:lnTo>
                                    <a:pt x="65748" y="143639"/>
                                  </a:lnTo>
                                  <a:lnTo>
                                    <a:pt x="67436" y="141418"/>
                                  </a:lnTo>
                                  <a:lnTo>
                                    <a:pt x="68728" y="139197"/>
                                  </a:lnTo>
                                  <a:lnTo>
                                    <a:pt x="69721" y="136729"/>
                                  </a:lnTo>
                                  <a:lnTo>
                                    <a:pt x="69721" y="134261"/>
                                  </a:lnTo>
                                  <a:lnTo>
                                    <a:pt x="69423" y="131793"/>
                                  </a:lnTo>
                                  <a:lnTo>
                                    <a:pt x="68728" y="129325"/>
                                  </a:lnTo>
                                  <a:lnTo>
                                    <a:pt x="66741" y="126363"/>
                                  </a:lnTo>
                                  <a:lnTo>
                                    <a:pt x="64755" y="123895"/>
                                  </a:lnTo>
                                  <a:lnTo>
                                    <a:pt x="61775" y="120933"/>
                                  </a:lnTo>
                                  <a:lnTo>
                                    <a:pt x="58299" y="118219"/>
                                  </a:lnTo>
                                  <a:lnTo>
                                    <a:pt x="53830" y="115504"/>
                                  </a:lnTo>
                                  <a:lnTo>
                                    <a:pt x="49063" y="112295"/>
                                  </a:lnTo>
                                  <a:lnTo>
                                    <a:pt x="44593" y="109827"/>
                                  </a:lnTo>
                                  <a:lnTo>
                                    <a:pt x="40919" y="107853"/>
                                  </a:lnTo>
                                  <a:lnTo>
                                    <a:pt x="36251" y="104891"/>
                                  </a:lnTo>
                                  <a:lnTo>
                                    <a:pt x="31980" y="101683"/>
                                  </a:lnTo>
                                  <a:lnTo>
                                    <a:pt x="27511" y="98721"/>
                                  </a:lnTo>
                                  <a:lnTo>
                                    <a:pt x="24035" y="95513"/>
                                  </a:lnTo>
                                  <a:lnTo>
                                    <a:pt x="20857" y="92798"/>
                                  </a:lnTo>
                                  <a:lnTo>
                                    <a:pt x="17877" y="89836"/>
                                  </a:lnTo>
                                  <a:lnTo>
                                    <a:pt x="15394" y="86875"/>
                                  </a:lnTo>
                                  <a:lnTo>
                                    <a:pt x="13110" y="84160"/>
                                  </a:lnTo>
                                  <a:lnTo>
                                    <a:pt x="11124" y="80951"/>
                                  </a:lnTo>
                                  <a:lnTo>
                                    <a:pt x="9634" y="77990"/>
                                  </a:lnTo>
                                  <a:lnTo>
                                    <a:pt x="8144" y="74781"/>
                                  </a:lnTo>
                                  <a:lnTo>
                                    <a:pt x="7151" y="71326"/>
                                  </a:lnTo>
                                  <a:lnTo>
                                    <a:pt x="5959" y="67624"/>
                                  </a:lnTo>
                                  <a:lnTo>
                                    <a:pt x="5661" y="64169"/>
                                  </a:lnTo>
                                  <a:lnTo>
                                    <a:pt x="5165" y="60467"/>
                                  </a:lnTo>
                                  <a:lnTo>
                                    <a:pt x="4966" y="56518"/>
                                  </a:lnTo>
                                  <a:lnTo>
                                    <a:pt x="5165" y="50101"/>
                                  </a:lnTo>
                                  <a:lnTo>
                                    <a:pt x="5959" y="43931"/>
                                  </a:lnTo>
                                  <a:lnTo>
                                    <a:pt x="7449" y="38748"/>
                                  </a:lnTo>
                                  <a:lnTo>
                                    <a:pt x="9634" y="33318"/>
                                  </a:lnTo>
                                  <a:lnTo>
                                    <a:pt x="11620" y="28135"/>
                                  </a:lnTo>
                                  <a:lnTo>
                                    <a:pt x="15096" y="23693"/>
                                  </a:lnTo>
                                  <a:lnTo>
                                    <a:pt x="18572" y="19251"/>
                                  </a:lnTo>
                                  <a:lnTo>
                                    <a:pt x="22843" y="15302"/>
                                  </a:lnTo>
                                  <a:lnTo>
                                    <a:pt x="27312" y="11847"/>
                                  </a:lnTo>
                                  <a:lnTo>
                                    <a:pt x="32278" y="8638"/>
                                  </a:lnTo>
                                  <a:lnTo>
                                    <a:pt x="37741" y="6170"/>
                                  </a:lnTo>
                                  <a:lnTo>
                                    <a:pt x="43898" y="3949"/>
                                  </a:lnTo>
                                  <a:lnTo>
                                    <a:pt x="49857" y="2221"/>
                                  </a:lnTo>
                                  <a:lnTo>
                                    <a:pt x="56313" y="987"/>
                                  </a:lnTo>
                                  <a:lnTo>
                                    <a:pt x="63265" y="247"/>
                                  </a:lnTo>
                                  <a:lnTo>
                                    <a:pt x="70714"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86" name="Shape 43796"/>
                          <wps:cNvSpPr/>
                          <wps:spPr>
                            <a:xfrm>
                              <a:off x="1732489" y="288512"/>
                              <a:ext cx="55816" cy="185102"/>
                            </a:xfrm>
                            <a:custGeom>
                              <a:avLst/>
                              <a:gdLst/>
                              <a:ahLst/>
                              <a:cxnLst/>
                              <a:rect l="0" t="0" r="0" b="0"/>
                              <a:pathLst>
                                <a:path w="55816" h="185102">
                                  <a:moveTo>
                                    <a:pt x="0" y="0"/>
                                  </a:moveTo>
                                  <a:lnTo>
                                    <a:pt x="55816" y="0"/>
                                  </a:lnTo>
                                  <a:lnTo>
                                    <a:pt x="55816" y="185102"/>
                                  </a:lnTo>
                                  <a:lnTo>
                                    <a:pt x="0" y="185102"/>
                                  </a:lnTo>
                                  <a:lnTo>
                                    <a:pt x="0" y="0"/>
                                  </a:lnTo>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87" name="Shape 38"/>
                          <wps:cNvSpPr/>
                          <wps:spPr>
                            <a:xfrm>
                              <a:off x="1728219" y="209042"/>
                              <a:ext cx="64358" cy="58739"/>
                            </a:xfrm>
                            <a:custGeom>
                              <a:avLst/>
                              <a:gdLst/>
                              <a:ahLst/>
                              <a:cxnLst/>
                              <a:rect l="0" t="0" r="0" b="0"/>
                              <a:pathLst>
                                <a:path w="64358" h="58739">
                                  <a:moveTo>
                                    <a:pt x="32278" y="0"/>
                                  </a:moveTo>
                                  <a:lnTo>
                                    <a:pt x="35556" y="494"/>
                                  </a:lnTo>
                                  <a:lnTo>
                                    <a:pt x="38535" y="740"/>
                                  </a:lnTo>
                                  <a:lnTo>
                                    <a:pt x="41713" y="1481"/>
                                  </a:lnTo>
                                  <a:lnTo>
                                    <a:pt x="44693" y="2468"/>
                                  </a:lnTo>
                                  <a:lnTo>
                                    <a:pt x="47176" y="3702"/>
                                  </a:lnTo>
                                  <a:lnTo>
                                    <a:pt x="49956" y="5183"/>
                                  </a:lnTo>
                                  <a:lnTo>
                                    <a:pt x="52439" y="6910"/>
                                  </a:lnTo>
                                  <a:lnTo>
                                    <a:pt x="55121" y="9132"/>
                                  </a:lnTo>
                                  <a:lnTo>
                                    <a:pt x="57107" y="11106"/>
                                  </a:lnTo>
                                  <a:lnTo>
                                    <a:pt x="59094" y="13574"/>
                                  </a:lnTo>
                                  <a:lnTo>
                                    <a:pt x="60385" y="15795"/>
                                  </a:lnTo>
                                  <a:lnTo>
                                    <a:pt x="61875" y="18757"/>
                                  </a:lnTo>
                                  <a:lnTo>
                                    <a:pt x="63067" y="21225"/>
                                  </a:lnTo>
                                  <a:lnTo>
                                    <a:pt x="63563" y="24187"/>
                                  </a:lnTo>
                                  <a:lnTo>
                                    <a:pt x="64060" y="26901"/>
                                  </a:lnTo>
                                  <a:lnTo>
                                    <a:pt x="64358" y="30110"/>
                                  </a:lnTo>
                                  <a:lnTo>
                                    <a:pt x="64060" y="33072"/>
                                  </a:lnTo>
                                  <a:lnTo>
                                    <a:pt x="63563" y="35786"/>
                                  </a:lnTo>
                                  <a:lnTo>
                                    <a:pt x="63067" y="38748"/>
                                  </a:lnTo>
                                  <a:lnTo>
                                    <a:pt x="61875" y="41216"/>
                                  </a:lnTo>
                                  <a:lnTo>
                                    <a:pt x="60385" y="43684"/>
                                  </a:lnTo>
                                  <a:lnTo>
                                    <a:pt x="59094" y="46152"/>
                                  </a:lnTo>
                                  <a:lnTo>
                                    <a:pt x="57107" y="48373"/>
                                  </a:lnTo>
                                  <a:lnTo>
                                    <a:pt x="55121" y="50594"/>
                                  </a:lnTo>
                                  <a:lnTo>
                                    <a:pt x="52439" y="52322"/>
                                  </a:lnTo>
                                  <a:lnTo>
                                    <a:pt x="49956" y="54050"/>
                                  </a:lnTo>
                                  <a:lnTo>
                                    <a:pt x="47474" y="55531"/>
                                  </a:lnTo>
                                  <a:lnTo>
                                    <a:pt x="44693" y="57011"/>
                                  </a:lnTo>
                                  <a:lnTo>
                                    <a:pt x="41713" y="57752"/>
                                  </a:lnTo>
                                  <a:lnTo>
                                    <a:pt x="38734" y="58492"/>
                                  </a:lnTo>
                                  <a:lnTo>
                                    <a:pt x="35556" y="58739"/>
                                  </a:lnTo>
                                  <a:lnTo>
                                    <a:pt x="28802" y="58739"/>
                                  </a:lnTo>
                                  <a:lnTo>
                                    <a:pt x="25624" y="58492"/>
                                  </a:lnTo>
                                  <a:lnTo>
                                    <a:pt x="22644" y="57752"/>
                                  </a:lnTo>
                                  <a:lnTo>
                                    <a:pt x="19367" y="57011"/>
                                  </a:lnTo>
                                  <a:lnTo>
                                    <a:pt x="16884" y="55531"/>
                                  </a:lnTo>
                                  <a:lnTo>
                                    <a:pt x="13905" y="54543"/>
                                  </a:lnTo>
                                  <a:lnTo>
                                    <a:pt x="11422" y="52816"/>
                                  </a:lnTo>
                                  <a:lnTo>
                                    <a:pt x="9237" y="50594"/>
                                  </a:lnTo>
                                  <a:lnTo>
                                    <a:pt x="7250" y="48867"/>
                                  </a:lnTo>
                                  <a:lnTo>
                                    <a:pt x="4966" y="46152"/>
                                  </a:lnTo>
                                  <a:lnTo>
                                    <a:pt x="3476" y="44178"/>
                                  </a:lnTo>
                                  <a:lnTo>
                                    <a:pt x="1987" y="41710"/>
                                  </a:lnTo>
                                  <a:lnTo>
                                    <a:pt x="1291" y="38748"/>
                                  </a:lnTo>
                                  <a:lnTo>
                                    <a:pt x="795" y="35786"/>
                                  </a:lnTo>
                                  <a:lnTo>
                                    <a:pt x="0" y="33072"/>
                                  </a:lnTo>
                                  <a:lnTo>
                                    <a:pt x="0" y="30110"/>
                                  </a:lnTo>
                                  <a:lnTo>
                                    <a:pt x="0" y="26901"/>
                                  </a:lnTo>
                                  <a:lnTo>
                                    <a:pt x="795" y="24187"/>
                                  </a:lnTo>
                                  <a:lnTo>
                                    <a:pt x="1291" y="21225"/>
                                  </a:lnTo>
                                  <a:lnTo>
                                    <a:pt x="1987" y="18263"/>
                                  </a:lnTo>
                                  <a:lnTo>
                                    <a:pt x="3476" y="15795"/>
                                  </a:lnTo>
                                  <a:lnTo>
                                    <a:pt x="4966" y="13327"/>
                                  </a:lnTo>
                                  <a:lnTo>
                                    <a:pt x="7250" y="11106"/>
                                  </a:lnTo>
                                  <a:lnTo>
                                    <a:pt x="9237" y="8638"/>
                                  </a:lnTo>
                                  <a:lnTo>
                                    <a:pt x="11422" y="6910"/>
                                  </a:lnTo>
                                  <a:lnTo>
                                    <a:pt x="13905" y="5183"/>
                                  </a:lnTo>
                                  <a:lnTo>
                                    <a:pt x="16884" y="3702"/>
                                  </a:lnTo>
                                  <a:lnTo>
                                    <a:pt x="19367" y="2221"/>
                                  </a:lnTo>
                                  <a:lnTo>
                                    <a:pt x="22644" y="1481"/>
                                  </a:lnTo>
                                  <a:lnTo>
                                    <a:pt x="25624" y="740"/>
                                  </a:lnTo>
                                  <a:lnTo>
                                    <a:pt x="28802" y="494"/>
                                  </a:lnTo>
                                  <a:lnTo>
                                    <a:pt x="32278"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88" name="Shape 39"/>
                          <wps:cNvSpPr/>
                          <wps:spPr>
                            <a:xfrm>
                              <a:off x="1830019" y="286785"/>
                              <a:ext cx="150168" cy="186830"/>
                            </a:xfrm>
                            <a:custGeom>
                              <a:avLst/>
                              <a:gdLst/>
                              <a:ahLst/>
                              <a:cxnLst/>
                              <a:rect l="0" t="0" r="0" b="0"/>
                              <a:pathLst>
                                <a:path w="150168" h="186830">
                                  <a:moveTo>
                                    <a:pt x="103687" y="0"/>
                                  </a:moveTo>
                                  <a:lnTo>
                                    <a:pt x="113420" y="0"/>
                                  </a:lnTo>
                                  <a:lnTo>
                                    <a:pt x="118883" y="740"/>
                                  </a:lnTo>
                                  <a:lnTo>
                                    <a:pt x="123551" y="1481"/>
                                  </a:lnTo>
                                  <a:lnTo>
                                    <a:pt x="128318" y="2962"/>
                                  </a:lnTo>
                                  <a:lnTo>
                                    <a:pt x="131794" y="4689"/>
                                  </a:lnTo>
                                  <a:lnTo>
                                    <a:pt x="135469" y="6911"/>
                                  </a:lnTo>
                                  <a:lnTo>
                                    <a:pt x="138250" y="9378"/>
                                  </a:lnTo>
                                  <a:lnTo>
                                    <a:pt x="140931" y="12093"/>
                                  </a:lnTo>
                                  <a:lnTo>
                                    <a:pt x="142917" y="15549"/>
                                  </a:lnTo>
                                  <a:lnTo>
                                    <a:pt x="145202" y="19744"/>
                                  </a:lnTo>
                                  <a:lnTo>
                                    <a:pt x="146691" y="24680"/>
                                  </a:lnTo>
                                  <a:lnTo>
                                    <a:pt x="148181" y="30357"/>
                                  </a:lnTo>
                                  <a:lnTo>
                                    <a:pt x="149174" y="37020"/>
                                  </a:lnTo>
                                  <a:lnTo>
                                    <a:pt x="149870" y="44178"/>
                                  </a:lnTo>
                                  <a:lnTo>
                                    <a:pt x="150168" y="51829"/>
                                  </a:lnTo>
                                  <a:lnTo>
                                    <a:pt x="150168" y="186830"/>
                                  </a:lnTo>
                                  <a:lnTo>
                                    <a:pt x="94252" y="186830"/>
                                  </a:lnTo>
                                  <a:lnTo>
                                    <a:pt x="94252" y="67377"/>
                                  </a:lnTo>
                                  <a:lnTo>
                                    <a:pt x="93259" y="61207"/>
                                  </a:lnTo>
                                  <a:lnTo>
                                    <a:pt x="93060" y="58739"/>
                                  </a:lnTo>
                                  <a:lnTo>
                                    <a:pt x="92266" y="56518"/>
                                  </a:lnTo>
                                  <a:lnTo>
                                    <a:pt x="91074" y="54543"/>
                                  </a:lnTo>
                                  <a:lnTo>
                                    <a:pt x="90279" y="53063"/>
                                  </a:lnTo>
                                  <a:lnTo>
                                    <a:pt x="89286" y="51582"/>
                                  </a:lnTo>
                                  <a:lnTo>
                                    <a:pt x="87796" y="50594"/>
                                  </a:lnTo>
                                  <a:lnTo>
                                    <a:pt x="86605" y="49360"/>
                                  </a:lnTo>
                                  <a:lnTo>
                                    <a:pt x="84618" y="48373"/>
                                  </a:lnTo>
                                  <a:lnTo>
                                    <a:pt x="82930" y="48126"/>
                                  </a:lnTo>
                                  <a:lnTo>
                                    <a:pt x="81142" y="47386"/>
                                  </a:lnTo>
                                  <a:lnTo>
                                    <a:pt x="78659" y="47386"/>
                                  </a:lnTo>
                                  <a:lnTo>
                                    <a:pt x="76474" y="46892"/>
                                  </a:lnTo>
                                  <a:lnTo>
                                    <a:pt x="73991" y="47386"/>
                                  </a:lnTo>
                                  <a:lnTo>
                                    <a:pt x="71508" y="47633"/>
                                  </a:lnTo>
                                  <a:lnTo>
                                    <a:pt x="69224" y="48126"/>
                                  </a:lnTo>
                                  <a:lnTo>
                                    <a:pt x="67039" y="48620"/>
                                  </a:lnTo>
                                  <a:lnTo>
                                    <a:pt x="65251" y="49854"/>
                                  </a:lnTo>
                                  <a:lnTo>
                                    <a:pt x="63563" y="50841"/>
                                  </a:lnTo>
                                  <a:lnTo>
                                    <a:pt x="62073" y="52322"/>
                                  </a:lnTo>
                                  <a:lnTo>
                                    <a:pt x="60782" y="54050"/>
                                  </a:lnTo>
                                  <a:lnTo>
                                    <a:pt x="59789" y="55777"/>
                                  </a:lnTo>
                                  <a:lnTo>
                                    <a:pt x="58796" y="57999"/>
                                  </a:lnTo>
                                  <a:lnTo>
                                    <a:pt x="58101" y="60467"/>
                                  </a:lnTo>
                                  <a:lnTo>
                                    <a:pt x="57306" y="63428"/>
                                  </a:lnTo>
                                  <a:lnTo>
                                    <a:pt x="56313" y="69598"/>
                                  </a:lnTo>
                                  <a:lnTo>
                                    <a:pt x="56313" y="186830"/>
                                  </a:lnTo>
                                  <a:lnTo>
                                    <a:pt x="0" y="186830"/>
                                  </a:lnTo>
                                  <a:lnTo>
                                    <a:pt x="0" y="1728"/>
                                  </a:lnTo>
                                  <a:lnTo>
                                    <a:pt x="52340" y="1728"/>
                                  </a:lnTo>
                                  <a:lnTo>
                                    <a:pt x="52340" y="30357"/>
                                  </a:lnTo>
                                  <a:lnTo>
                                    <a:pt x="54823" y="26408"/>
                                  </a:lnTo>
                                  <a:lnTo>
                                    <a:pt x="57604" y="23199"/>
                                  </a:lnTo>
                                  <a:lnTo>
                                    <a:pt x="60584" y="19991"/>
                                  </a:lnTo>
                                  <a:lnTo>
                                    <a:pt x="63762" y="16783"/>
                                  </a:lnTo>
                                  <a:lnTo>
                                    <a:pt x="67039" y="14315"/>
                                  </a:lnTo>
                                  <a:lnTo>
                                    <a:pt x="70217" y="11846"/>
                                  </a:lnTo>
                                  <a:lnTo>
                                    <a:pt x="73495" y="9378"/>
                                  </a:lnTo>
                                  <a:lnTo>
                                    <a:pt x="76673" y="7651"/>
                                  </a:lnTo>
                                  <a:lnTo>
                                    <a:pt x="80447" y="5676"/>
                                  </a:lnTo>
                                  <a:lnTo>
                                    <a:pt x="83923" y="4442"/>
                                  </a:lnTo>
                                  <a:lnTo>
                                    <a:pt x="87598" y="2962"/>
                                  </a:lnTo>
                                  <a:lnTo>
                                    <a:pt x="91570" y="1728"/>
                                  </a:lnTo>
                                  <a:lnTo>
                                    <a:pt x="95543" y="987"/>
                                  </a:lnTo>
                                  <a:lnTo>
                                    <a:pt x="99516" y="494"/>
                                  </a:lnTo>
                                  <a:lnTo>
                                    <a:pt x="103687"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89" name="Shape 40"/>
                          <wps:cNvSpPr/>
                          <wps:spPr>
                            <a:xfrm>
                              <a:off x="2008988" y="285057"/>
                              <a:ext cx="84718" cy="192012"/>
                            </a:xfrm>
                            <a:custGeom>
                              <a:avLst/>
                              <a:gdLst/>
                              <a:ahLst/>
                              <a:cxnLst/>
                              <a:rect l="0" t="0" r="0" b="0"/>
                              <a:pathLst>
                                <a:path w="84718" h="192012">
                                  <a:moveTo>
                                    <a:pt x="82632" y="0"/>
                                  </a:moveTo>
                                  <a:lnTo>
                                    <a:pt x="84718" y="104"/>
                                  </a:lnTo>
                                  <a:lnTo>
                                    <a:pt x="84718" y="40722"/>
                                  </a:lnTo>
                                  <a:lnTo>
                                    <a:pt x="81142" y="40722"/>
                                  </a:lnTo>
                                  <a:lnTo>
                                    <a:pt x="77368" y="41216"/>
                                  </a:lnTo>
                                  <a:lnTo>
                                    <a:pt x="74687" y="42203"/>
                                  </a:lnTo>
                                  <a:lnTo>
                                    <a:pt x="71707" y="43190"/>
                                  </a:lnTo>
                                  <a:lnTo>
                                    <a:pt x="68926" y="44671"/>
                                  </a:lnTo>
                                  <a:lnTo>
                                    <a:pt x="66741" y="46399"/>
                                  </a:lnTo>
                                  <a:lnTo>
                                    <a:pt x="64258" y="48373"/>
                                  </a:lnTo>
                                  <a:lnTo>
                                    <a:pt x="62272" y="50841"/>
                                  </a:lnTo>
                                  <a:lnTo>
                                    <a:pt x="60484" y="53556"/>
                                  </a:lnTo>
                                  <a:lnTo>
                                    <a:pt x="58994" y="56518"/>
                                  </a:lnTo>
                                  <a:lnTo>
                                    <a:pt x="57803" y="59726"/>
                                  </a:lnTo>
                                  <a:lnTo>
                                    <a:pt x="56512" y="63428"/>
                                  </a:lnTo>
                                  <a:lnTo>
                                    <a:pt x="55816" y="67377"/>
                                  </a:lnTo>
                                  <a:lnTo>
                                    <a:pt x="55022" y="71326"/>
                                  </a:lnTo>
                                  <a:lnTo>
                                    <a:pt x="54823" y="75768"/>
                                  </a:lnTo>
                                  <a:lnTo>
                                    <a:pt x="54823" y="80458"/>
                                  </a:lnTo>
                                  <a:lnTo>
                                    <a:pt x="84718" y="80334"/>
                                  </a:lnTo>
                                  <a:lnTo>
                                    <a:pt x="84718" y="109580"/>
                                  </a:lnTo>
                                  <a:lnTo>
                                    <a:pt x="54823" y="109580"/>
                                  </a:lnTo>
                                  <a:lnTo>
                                    <a:pt x="54823" y="116244"/>
                                  </a:lnTo>
                                  <a:lnTo>
                                    <a:pt x="55022" y="120933"/>
                                  </a:lnTo>
                                  <a:lnTo>
                                    <a:pt x="55816" y="125376"/>
                                  </a:lnTo>
                                  <a:lnTo>
                                    <a:pt x="56512" y="129571"/>
                                  </a:lnTo>
                                  <a:lnTo>
                                    <a:pt x="57803" y="133520"/>
                                  </a:lnTo>
                                  <a:lnTo>
                                    <a:pt x="58994" y="137222"/>
                                  </a:lnTo>
                                  <a:lnTo>
                                    <a:pt x="60981" y="140431"/>
                                  </a:lnTo>
                                  <a:lnTo>
                                    <a:pt x="62769" y="143146"/>
                                  </a:lnTo>
                                  <a:lnTo>
                                    <a:pt x="64954" y="145614"/>
                                  </a:lnTo>
                                  <a:lnTo>
                                    <a:pt x="66940" y="147835"/>
                                  </a:lnTo>
                                  <a:lnTo>
                                    <a:pt x="69423" y="150056"/>
                                  </a:lnTo>
                                  <a:lnTo>
                                    <a:pt x="72402" y="151537"/>
                                  </a:lnTo>
                                  <a:lnTo>
                                    <a:pt x="75382" y="152771"/>
                                  </a:lnTo>
                                  <a:lnTo>
                                    <a:pt x="78659" y="153511"/>
                                  </a:lnTo>
                                  <a:lnTo>
                                    <a:pt x="82135" y="154005"/>
                                  </a:lnTo>
                                  <a:lnTo>
                                    <a:pt x="84718" y="154178"/>
                                  </a:lnTo>
                                  <a:lnTo>
                                    <a:pt x="84718" y="192012"/>
                                  </a:lnTo>
                                  <a:lnTo>
                                    <a:pt x="77865" y="192012"/>
                                  </a:lnTo>
                                  <a:lnTo>
                                    <a:pt x="73396" y="191519"/>
                                  </a:lnTo>
                                  <a:lnTo>
                                    <a:pt x="68926" y="191272"/>
                                  </a:lnTo>
                                  <a:lnTo>
                                    <a:pt x="64457" y="190532"/>
                                  </a:lnTo>
                                  <a:lnTo>
                                    <a:pt x="60484" y="189298"/>
                                  </a:lnTo>
                                  <a:lnTo>
                                    <a:pt x="56313" y="188310"/>
                                  </a:lnTo>
                                  <a:lnTo>
                                    <a:pt x="52340" y="186830"/>
                                  </a:lnTo>
                                  <a:lnTo>
                                    <a:pt x="48566" y="185349"/>
                                  </a:lnTo>
                                  <a:lnTo>
                                    <a:pt x="45090" y="183621"/>
                                  </a:lnTo>
                                  <a:lnTo>
                                    <a:pt x="41415" y="181893"/>
                                  </a:lnTo>
                                  <a:lnTo>
                                    <a:pt x="37939" y="179672"/>
                                  </a:lnTo>
                                  <a:lnTo>
                                    <a:pt x="34662" y="177451"/>
                                  </a:lnTo>
                                  <a:lnTo>
                                    <a:pt x="31484" y="174983"/>
                                  </a:lnTo>
                                  <a:lnTo>
                                    <a:pt x="28206" y="172268"/>
                                  </a:lnTo>
                                  <a:lnTo>
                                    <a:pt x="25227" y="169307"/>
                                  </a:lnTo>
                                  <a:lnTo>
                                    <a:pt x="22247" y="166098"/>
                                  </a:lnTo>
                                  <a:lnTo>
                                    <a:pt x="19764" y="162890"/>
                                  </a:lnTo>
                                  <a:lnTo>
                                    <a:pt x="17281" y="159188"/>
                                  </a:lnTo>
                                  <a:lnTo>
                                    <a:pt x="14798" y="155732"/>
                                  </a:lnTo>
                                  <a:lnTo>
                                    <a:pt x="12613" y="152030"/>
                                  </a:lnTo>
                                  <a:lnTo>
                                    <a:pt x="10627" y="148328"/>
                                  </a:lnTo>
                                  <a:lnTo>
                                    <a:pt x="8641" y="144379"/>
                                  </a:lnTo>
                                  <a:lnTo>
                                    <a:pt x="7151" y="139937"/>
                                  </a:lnTo>
                                  <a:lnTo>
                                    <a:pt x="5959" y="135741"/>
                                  </a:lnTo>
                                  <a:lnTo>
                                    <a:pt x="4469" y="131299"/>
                                  </a:lnTo>
                                  <a:lnTo>
                                    <a:pt x="3476" y="126610"/>
                                  </a:lnTo>
                                  <a:lnTo>
                                    <a:pt x="2185" y="122167"/>
                                  </a:lnTo>
                                  <a:lnTo>
                                    <a:pt x="1490" y="116984"/>
                                  </a:lnTo>
                                  <a:lnTo>
                                    <a:pt x="695" y="112048"/>
                                  </a:lnTo>
                                  <a:lnTo>
                                    <a:pt x="497" y="107112"/>
                                  </a:lnTo>
                                  <a:lnTo>
                                    <a:pt x="0" y="101683"/>
                                  </a:lnTo>
                                  <a:lnTo>
                                    <a:pt x="0" y="90823"/>
                                  </a:lnTo>
                                  <a:lnTo>
                                    <a:pt x="497" y="85641"/>
                                  </a:lnTo>
                                  <a:lnTo>
                                    <a:pt x="695" y="80211"/>
                                  </a:lnTo>
                                  <a:lnTo>
                                    <a:pt x="1490" y="75275"/>
                                  </a:lnTo>
                                  <a:lnTo>
                                    <a:pt x="2185" y="70092"/>
                                  </a:lnTo>
                                  <a:lnTo>
                                    <a:pt x="3476" y="65403"/>
                                  </a:lnTo>
                                  <a:lnTo>
                                    <a:pt x="4469" y="60960"/>
                                  </a:lnTo>
                                  <a:lnTo>
                                    <a:pt x="5959" y="56518"/>
                                  </a:lnTo>
                                  <a:lnTo>
                                    <a:pt x="7151" y="52322"/>
                                  </a:lnTo>
                                  <a:lnTo>
                                    <a:pt x="8641" y="47880"/>
                                  </a:lnTo>
                                  <a:lnTo>
                                    <a:pt x="10627" y="43931"/>
                                  </a:lnTo>
                                  <a:lnTo>
                                    <a:pt x="12613" y="39982"/>
                                  </a:lnTo>
                                  <a:lnTo>
                                    <a:pt x="14798" y="36033"/>
                                  </a:lnTo>
                                  <a:lnTo>
                                    <a:pt x="17281" y="32578"/>
                                  </a:lnTo>
                                  <a:lnTo>
                                    <a:pt x="19764" y="29369"/>
                                  </a:lnTo>
                                  <a:lnTo>
                                    <a:pt x="22247" y="25667"/>
                                  </a:lnTo>
                                  <a:lnTo>
                                    <a:pt x="25227" y="22953"/>
                                  </a:lnTo>
                                  <a:lnTo>
                                    <a:pt x="28206" y="19991"/>
                                  </a:lnTo>
                                  <a:lnTo>
                                    <a:pt x="31484" y="17276"/>
                                  </a:lnTo>
                                  <a:lnTo>
                                    <a:pt x="34662" y="14561"/>
                                  </a:lnTo>
                                  <a:lnTo>
                                    <a:pt x="37939" y="12093"/>
                                  </a:lnTo>
                                  <a:lnTo>
                                    <a:pt x="41415" y="10366"/>
                                  </a:lnTo>
                                  <a:lnTo>
                                    <a:pt x="45090" y="8144"/>
                                  </a:lnTo>
                                  <a:lnTo>
                                    <a:pt x="48566" y="6417"/>
                                  </a:lnTo>
                                  <a:lnTo>
                                    <a:pt x="52340" y="4936"/>
                                  </a:lnTo>
                                  <a:lnTo>
                                    <a:pt x="56313" y="3949"/>
                                  </a:lnTo>
                                  <a:lnTo>
                                    <a:pt x="60484" y="2468"/>
                                  </a:lnTo>
                                  <a:lnTo>
                                    <a:pt x="64457" y="1728"/>
                                  </a:lnTo>
                                  <a:lnTo>
                                    <a:pt x="68926" y="987"/>
                                  </a:lnTo>
                                  <a:lnTo>
                                    <a:pt x="73396" y="247"/>
                                  </a:lnTo>
                                  <a:lnTo>
                                    <a:pt x="77865" y="247"/>
                                  </a:lnTo>
                                  <a:lnTo>
                                    <a:pt x="82632"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90" name="Shape 41"/>
                          <wps:cNvSpPr/>
                          <wps:spPr>
                            <a:xfrm>
                              <a:off x="2093706" y="417837"/>
                              <a:ext cx="76276" cy="59233"/>
                            </a:xfrm>
                            <a:custGeom>
                              <a:avLst/>
                              <a:gdLst/>
                              <a:ahLst/>
                              <a:cxnLst/>
                              <a:rect l="0" t="0" r="0" b="0"/>
                              <a:pathLst>
                                <a:path w="76276" h="59233">
                                  <a:moveTo>
                                    <a:pt x="28107" y="0"/>
                                  </a:moveTo>
                                  <a:lnTo>
                                    <a:pt x="76276" y="0"/>
                                  </a:lnTo>
                                  <a:lnTo>
                                    <a:pt x="74091" y="6910"/>
                                  </a:lnTo>
                                  <a:lnTo>
                                    <a:pt x="72104" y="13327"/>
                                  </a:lnTo>
                                  <a:lnTo>
                                    <a:pt x="69125" y="19251"/>
                                  </a:lnTo>
                                  <a:lnTo>
                                    <a:pt x="65847" y="24680"/>
                                  </a:lnTo>
                                  <a:lnTo>
                                    <a:pt x="62173" y="30110"/>
                                  </a:lnTo>
                                  <a:lnTo>
                                    <a:pt x="58399" y="35046"/>
                                  </a:lnTo>
                                  <a:lnTo>
                                    <a:pt x="53731" y="39488"/>
                                  </a:lnTo>
                                  <a:lnTo>
                                    <a:pt x="48963" y="43684"/>
                                  </a:lnTo>
                                  <a:lnTo>
                                    <a:pt x="43501" y="47386"/>
                                  </a:lnTo>
                                  <a:lnTo>
                                    <a:pt x="37840" y="50595"/>
                                  </a:lnTo>
                                  <a:lnTo>
                                    <a:pt x="32079" y="53063"/>
                                  </a:lnTo>
                                  <a:lnTo>
                                    <a:pt x="25425" y="55284"/>
                                  </a:lnTo>
                                  <a:lnTo>
                                    <a:pt x="18970" y="57011"/>
                                  </a:lnTo>
                                  <a:lnTo>
                                    <a:pt x="12315" y="58492"/>
                                  </a:lnTo>
                                  <a:lnTo>
                                    <a:pt x="5363" y="59233"/>
                                  </a:lnTo>
                                  <a:lnTo>
                                    <a:pt x="0" y="59233"/>
                                  </a:lnTo>
                                  <a:lnTo>
                                    <a:pt x="0" y="21399"/>
                                  </a:lnTo>
                                  <a:lnTo>
                                    <a:pt x="1092" y="21472"/>
                                  </a:lnTo>
                                  <a:lnTo>
                                    <a:pt x="5363" y="21225"/>
                                  </a:lnTo>
                                  <a:lnTo>
                                    <a:pt x="9832" y="19991"/>
                                  </a:lnTo>
                                  <a:lnTo>
                                    <a:pt x="11819" y="19251"/>
                                  </a:lnTo>
                                  <a:lnTo>
                                    <a:pt x="13805" y="18757"/>
                                  </a:lnTo>
                                  <a:lnTo>
                                    <a:pt x="15493" y="17523"/>
                                  </a:lnTo>
                                  <a:lnTo>
                                    <a:pt x="17281" y="16042"/>
                                  </a:lnTo>
                                  <a:lnTo>
                                    <a:pt x="20459" y="13327"/>
                                  </a:lnTo>
                                  <a:lnTo>
                                    <a:pt x="23439" y="9625"/>
                                  </a:lnTo>
                                  <a:lnTo>
                                    <a:pt x="25922" y="4936"/>
                                  </a:lnTo>
                                  <a:lnTo>
                                    <a:pt x="28107"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91" name="Shape 42"/>
                          <wps:cNvSpPr/>
                          <wps:spPr>
                            <a:xfrm>
                              <a:off x="2093706" y="285161"/>
                              <a:ext cx="78758" cy="109477"/>
                            </a:xfrm>
                            <a:custGeom>
                              <a:avLst/>
                              <a:gdLst/>
                              <a:ahLst/>
                              <a:cxnLst/>
                              <a:rect l="0" t="0" r="0" b="0"/>
                              <a:pathLst>
                                <a:path w="78758" h="109477">
                                  <a:moveTo>
                                    <a:pt x="0" y="0"/>
                                  </a:moveTo>
                                  <a:lnTo>
                                    <a:pt x="2880" y="143"/>
                                  </a:lnTo>
                                  <a:lnTo>
                                    <a:pt x="7548" y="143"/>
                                  </a:lnTo>
                                  <a:lnTo>
                                    <a:pt x="12315" y="884"/>
                                  </a:lnTo>
                                  <a:lnTo>
                                    <a:pt x="16487" y="1624"/>
                                  </a:lnTo>
                                  <a:lnTo>
                                    <a:pt x="20956" y="2364"/>
                                  </a:lnTo>
                                  <a:lnTo>
                                    <a:pt x="25227" y="3352"/>
                                  </a:lnTo>
                                  <a:lnTo>
                                    <a:pt x="29100" y="4832"/>
                                  </a:lnTo>
                                  <a:lnTo>
                                    <a:pt x="33073" y="6313"/>
                                  </a:lnTo>
                                  <a:lnTo>
                                    <a:pt x="36549" y="8041"/>
                                  </a:lnTo>
                                  <a:lnTo>
                                    <a:pt x="40323" y="9768"/>
                                  </a:lnTo>
                                  <a:lnTo>
                                    <a:pt x="43501" y="11990"/>
                                  </a:lnTo>
                                  <a:lnTo>
                                    <a:pt x="46778" y="14211"/>
                                  </a:lnTo>
                                  <a:lnTo>
                                    <a:pt x="49956" y="16679"/>
                                  </a:lnTo>
                                  <a:lnTo>
                                    <a:pt x="52936" y="19641"/>
                                  </a:lnTo>
                                  <a:lnTo>
                                    <a:pt x="55717" y="22355"/>
                                  </a:lnTo>
                                  <a:lnTo>
                                    <a:pt x="58399" y="25317"/>
                                  </a:lnTo>
                                  <a:lnTo>
                                    <a:pt x="60882" y="28772"/>
                                  </a:lnTo>
                                  <a:lnTo>
                                    <a:pt x="63364" y="31981"/>
                                  </a:lnTo>
                                  <a:lnTo>
                                    <a:pt x="65649" y="35929"/>
                                  </a:lnTo>
                                  <a:lnTo>
                                    <a:pt x="67337" y="39632"/>
                                  </a:lnTo>
                                  <a:lnTo>
                                    <a:pt x="69125" y="43827"/>
                                  </a:lnTo>
                                  <a:lnTo>
                                    <a:pt x="70813" y="47776"/>
                                  </a:lnTo>
                                  <a:lnTo>
                                    <a:pt x="72303" y="52465"/>
                                  </a:lnTo>
                                  <a:lnTo>
                                    <a:pt x="73793" y="57155"/>
                                  </a:lnTo>
                                  <a:lnTo>
                                    <a:pt x="74786" y="61844"/>
                                  </a:lnTo>
                                  <a:lnTo>
                                    <a:pt x="76077" y="66780"/>
                                  </a:lnTo>
                                  <a:lnTo>
                                    <a:pt x="77070" y="71716"/>
                                  </a:lnTo>
                                  <a:lnTo>
                                    <a:pt x="77765" y="77146"/>
                                  </a:lnTo>
                                  <a:lnTo>
                                    <a:pt x="78560" y="88745"/>
                                  </a:lnTo>
                                  <a:lnTo>
                                    <a:pt x="78758" y="100839"/>
                                  </a:lnTo>
                                  <a:lnTo>
                                    <a:pt x="78758" y="109477"/>
                                  </a:lnTo>
                                  <a:lnTo>
                                    <a:pt x="0" y="109477"/>
                                  </a:lnTo>
                                  <a:lnTo>
                                    <a:pt x="0" y="80231"/>
                                  </a:lnTo>
                                  <a:lnTo>
                                    <a:pt x="29894" y="80107"/>
                                  </a:lnTo>
                                  <a:lnTo>
                                    <a:pt x="29398" y="75418"/>
                                  </a:lnTo>
                                  <a:lnTo>
                                    <a:pt x="29100" y="70729"/>
                                  </a:lnTo>
                                  <a:lnTo>
                                    <a:pt x="28405" y="66533"/>
                                  </a:lnTo>
                                  <a:lnTo>
                                    <a:pt x="27412" y="62584"/>
                                  </a:lnTo>
                                  <a:lnTo>
                                    <a:pt x="26120" y="58882"/>
                                  </a:lnTo>
                                  <a:lnTo>
                                    <a:pt x="24929" y="55674"/>
                                  </a:lnTo>
                                  <a:lnTo>
                                    <a:pt x="23439" y="52959"/>
                                  </a:lnTo>
                                  <a:lnTo>
                                    <a:pt x="21750" y="50244"/>
                                  </a:lnTo>
                                  <a:lnTo>
                                    <a:pt x="19764" y="47776"/>
                                  </a:lnTo>
                                  <a:lnTo>
                                    <a:pt x="17778" y="46048"/>
                                  </a:lnTo>
                                  <a:lnTo>
                                    <a:pt x="14997" y="44321"/>
                                  </a:lnTo>
                                  <a:lnTo>
                                    <a:pt x="12514" y="42840"/>
                                  </a:lnTo>
                                  <a:lnTo>
                                    <a:pt x="9832" y="41853"/>
                                  </a:lnTo>
                                  <a:lnTo>
                                    <a:pt x="6555" y="41112"/>
                                  </a:lnTo>
                                  <a:lnTo>
                                    <a:pt x="3079" y="40619"/>
                                  </a:lnTo>
                                  <a:lnTo>
                                    <a:pt x="0" y="40619"/>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92" name="Shape 43"/>
                          <wps:cNvSpPr/>
                          <wps:spPr>
                            <a:xfrm>
                              <a:off x="2186171" y="285057"/>
                              <a:ext cx="126033" cy="192012"/>
                            </a:xfrm>
                            <a:custGeom>
                              <a:avLst/>
                              <a:gdLst/>
                              <a:ahLst/>
                              <a:cxnLst/>
                              <a:rect l="0" t="0" r="0" b="0"/>
                              <a:pathLst>
                                <a:path w="126033" h="192012">
                                  <a:moveTo>
                                    <a:pt x="70714" y="0"/>
                                  </a:moveTo>
                                  <a:lnTo>
                                    <a:pt x="78163" y="247"/>
                                  </a:lnTo>
                                  <a:lnTo>
                                    <a:pt x="85313" y="987"/>
                                  </a:lnTo>
                                  <a:lnTo>
                                    <a:pt x="92563" y="2221"/>
                                  </a:lnTo>
                                  <a:lnTo>
                                    <a:pt x="99516" y="3949"/>
                                  </a:lnTo>
                                  <a:lnTo>
                                    <a:pt x="106170" y="6170"/>
                                  </a:lnTo>
                                  <a:lnTo>
                                    <a:pt x="113122" y="8885"/>
                                  </a:lnTo>
                                  <a:lnTo>
                                    <a:pt x="119578" y="12093"/>
                                  </a:lnTo>
                                  <a:lnTo>
                                    <a:pt x="126033" y="16042"/>
                                  </a:lnTo>
                                  <a:lnTo>
                                    <a:pt x="102197" y="52569"/>
                                  </a:lnTo>
                                  <a:lnTo>
                                    <a:pt x="98224" y="49854"/>
                                  </a:lnTo>
                                  <a:lnTo>
                                    <a:pt x="94550" y="47139"/>
                                  </a:lnTo>
                                  <a:lnTo>
                                    <a:pt x="90776" y="45165"/>
                                  </a:lnTo>
                                  <a:lnTo>
                                    <a:pt x="87300" y="43190"/>
                                  </a:lnTo>
                                  <a:lnTo>
                                    <a:pt x="83824" y="41956"/>
                                  </a:lnTo>
                                  <a:lnTo>
                                    <a:pt x="80645" y="41216"/>
                                  </a:lnTo>
                                  <a:lnTo>
                                    <a:pt x="77368" y="40476"/>
                                  </a:lnTo>
                                  <a:lnTo>
                                    <a:pt x="70912" y="40476"/>
                                  </a:lnTo>
                                  <a:lnTo>
                                    <a:pt x="68231" y="41216"/>
                                  </a:lnTo>
                                  <a:lnTo>
                                    <a:pt x="65450" y="42203"/>
                                  </a:lnTo>
                                  <a:lnTo>
                                    <a:pt x="63464" y="43684"/>
                                  </a:lnTo>
                                  <a:lnTo>
                                    <a:pt x="61477" y="45412"/>
                                  </a:lnTo>
                                  <a:lnTo>
                                    <a:pt x="60285" y="47633"/>
                                  </a:lnTo>
                                  <a:lnTo>
                                    <a:pt x="59491" y="50101"/>
                                  </a:lnTo>
                                  <a:lnTo>
                                    <a:pt x="58994" y="52569"/>
                                  </a:lnTo>
                                  <a:lnTo>
                                    <a:pt x="59491" y="54790"/>
                                  </a:lnTo>
                                  <a:lnTo>
                                    <a:pt x="60285" y="57011"/>
                                  </a:lnTo>
                                  <a:lnTo>
                                    <a:pt x="61974" y="58986"/>
                                  </a:lnTo>
                                  <a:lnTo>
                                    <a:pt x="63761" y="61207"/>
                                  </a:lnTo>
                                  <a:lnTo>
                                    <a:pt x="66741" y="63675"/>
                                  </a:lnTo>
                                  <a:lnTo>
                                    <a:pt x="69919" y="66143"/>
                                  </a:lnTo>
                                  <a:lnTo>
                                    <a:pt x="73892" y="68611"/>
                                  </a:lnTo>
                                  <a:lnTo>
                                    <a:pt x="78163" y="71326"/>
                                  </a:lnTo>
                                  <a:lnTo>
                                    <a:pt x="83625" y="74534"/>
                                  </a:lnTo>
                                  <a:lnTo>
                                    <a:pt x="87598" y="77002"/>
                                  </a:lnTo>
                                  <a:lnTo>
                                    <a:pt x="93060" y="80211"/>
                                  </a:lnTo>
                                  <a:lnTo>
                                    <a:pt x="97728" y="83419"/>
                                  </a:lnTo>
                                  <a:lnTo>
                                    <a:pt x="101998" y="86874"/>
                                  </a:lnTo>
                                  <a:lnTo>
                                    <a:pt x="105971" y="90083"/>
                                  </a:lnTo>
                                  <a:lnTo>
                                    <a:pt x="109448" y="93538"/>
                                  </a:lnTo>
                                  <a:lnTo>
                                    <a:pt x="112427" y="96253"/>
                                  </a:lnTo>
                                  <a:lnTo>
                                    <a:pt x="115407" y="99461"/>
                                  </a:lnTo>
                                  <a:lnTo>
                                    <a:pt x="117393" y="102670"/>
                                  </a:lnTo>
                                  <a:lnTo>
                                    <a:pt x="119578" y="105631"/>
                                  </a:lnTo>
                                  <a:lnTo>
                                    <a:pt x="121365" y="108840"/>
                                  </a:lnTo>
                                  <a:lnTo>
                                    <a:pt x="122855" y="112295"/>
                                  </a:lnTo>
                                  <a:lnTo>
                                    <a:pt x="124047" y="115997"/>
                                  </a:lnTo>
                                  <a:lnTo>
                                    <a:pt x="125040" y="119452"/>
                                  </a:lnTo>
                                  <a:lnTo>
                                    <a:pt x="125835" y="123401"/>
                                  </a:lnTo>
                                  <a:lnTo>
                                    <a:pt x="126033" y="127350"/>
                                  </a:lnTo>
                                  <a:lnTo>
                                    <a:pt x="126033" y="131299"/>
                                  </a:lnTo>
                                  <a:lnTo>
                                    <a:pt x="125835" y="137716"/>
                                  </a:lnTo>
                                  <a:lnTo>
                                    <a:pt x="125040" y="144380"/>
                                  </a:lnTo>
                                  <a:lnTo>
                                    <a:pt x="123352" y="150303"/>
                                  </a:lnTo>
                                  <a:lnTo>
                                    <a:pt x="121067" y="155732"/>
                                  </a:lnTo>
                                  <a:lnTo>
                                    <a:pt x="118585" y="161162"/>
                                  </a:lnTo>
                                  <a:lnTo>
                                    <a:pt x="115407" y="166098"/>
                                  </a:lnTo>
                                  <a:lnTo>
                                    <a:pt x="111434" y="170787"/>
                                  </a:lnTo>
                                  <a:lnTo>
                                    <a:pt x="106666" y="174983"/>
                                  </a:lnTo>
                                  <a:lnTo>
                                    <a:pt x="101701" y="178932"/>
                                  </a:lnTo>
                                  <a:lnTo>
                                    <a:pt x="96238" y="182634"/>
                                  </a:lnTo>
                                  <a:lnTo>
                                    <a:pt x="90577" y="185349"/>
                                  </a:lnTo>
                                  <a:lnTo>
                                    <a:pt x="84320" y="188064"/>
                                  </a:lnTo>
                                  <a:lnTo>
                                    <a:pt x="77865" y="189791"/>
                                  </a:lnTo>
                                  <a:lnTo>
                                    <a:pt x="70714" y="190778"/>
                                  </a:lnTo>
                                  <a:lnTo>
                                    <a:pt x="63464" y="192012"/>
                                  </a:lnTo>
                                  <a:lnTo>
                                    <a:pt x="55816" y="192012"/>
                                  </a:lnTo>
                                  <a:lnTo>
                                    <a:pt x="48368" y="191519"/>
                                  </a:lnTo>
                                  <a:lnTo>
                                    <a:pt x="40621" y="190778"/>
                                  </a:lnTo>
                                  <a:lnTo>
                                    <a:pt x="33470" y="189298"/>
                                  </a:lnTo>
                                  <a:lnTo>
                                    <a:pt x="26815" y="187323"/>
                                  </a:lnTo>
                                  <a:lnTo>
                                    <a:pt x="19863" y="184608"/>
                                  </a:lnTo>
                                  <a:lnTo>
                                    <a:pt x="13110" y="181153"/>
                                  </a:lnTo>
                                  <a:lnTo>
                                    <a:pt x="6455" y="177204"/>
                                  </a:lnTo>
                                  <a:lnTo>
                                    <a:pt x="0" y="173009"/>
                                  </a:lnTo>
                                  <a:lnTo>
                                    <a:pt x="23041" y="135248"/>
                                  </a:lnTo>
                                  <a:lnTo>
                                    <a:pt x="28305" y="138209"/>
                                  </a:lnTo>
                                  <a:lnTo>
                                    <a:pt x="32775" y="140677"/>
                                  </a:lnTo>
                                  <a:lnTo>
                                    <a:pt x="37144" y="142899"/>
                                  </a:lnTo>
                                  <a:lnTo>
                                    <a:pt x="41117" y="144380"/>
                                  </a:lnTo>
                                  <a:lnTo>
                                    <a:pt x="44593" y="145613"/>
                                  </a:lnTo>
                                  <a:lnTo>
                                    <a:pt x="48368" y="146354"/>
                                  </a:lnTo>
                                  <a:lnTo>
                                    <a:pt x="51843" y="147094"/>
                                  </a:lnTo>
                                  <a:lnTo>
                                    <a:pt x="58001" y="147094"/>
                                  </a:lnTo>
                                  <a:lnTo>
                                    <a:pt x="60981" y="146354"/>
                                  </a:lnTo>
                                  <a:lnTo>
                                    <a:pt x="63464" y="145367"/>
                                  </a:lnTo>
                                  <a:lnTo>
                                    <a:pt x="65450" y="143639"/>
                                  </a:lnTo>
                                  <a:lnTo>
                                    <a:pt x="67436" y="141418"/>
                                  </a:lnTo>
                                  <a:lnTo>
                                    <a:pt x="68926" y="139197"/>
                                  </a:lnTo>
                                  <a:lnTo>
                                    <a:pt x="69423" y="136728"/>
                                  </a:lnTo>
                                  <a:lnTo>
                                    <a:pt x="69919" y="134261"/>
                                  </a:lnTo>
                                  <a:lnTo>
                                    <a:pt x="69423" y="131793"/>
                                  </a:lnTo>
                                  <a:lnTo>
                                    <a:pt x="68429" y="129324"/>
                                  </a:lnTo>
                                  <a:lnTo>
                                    <a:pt x="66939" y="126363"/>
                                  </a:lnTo>
                                  <a:lnTo>
                                    <a:pt x="64457" y="123895"/>
                                  </a:lnTo>
                                  <a:lnTo>
                                    <a:pt x="61477" y="120933"/>
                                  </a:lnTo>
                                  <a:lnTo>
                                    <a:pt x="58299" y="118218"/>
                                  </a:lnTo>
                                  <a:lnTo>
                                    <a:pt x="54028" y="115504"/>
                                  </a:lnTo>
                                  <a:lnTo>
                                    <a:pt x="49063" y="112295"/>
                                  </a:lnTo>
                                  <a:lnTo>
                                    <a:pt x="44395" y="109827"/>
                                  </a:lnTo>
                                  <a:lnTo>
                                    <a:pt x="41117" y="107853"/>
                                  </a:lnTo>
                                  <a:lnTo>
                                    <a:pt x="35953" y="104891"/>
                                  </a:lnTo>
                                  <a:lnTo>
                                    <a:pt x="31781" y="101683"/>
                                  </a:lnTo>
                                  <a:lnTo>
                                    <a:pt x="27808" y="98721"/>
                                  </a:lnTo>
                                  <a:lnTo>
                                    <a:pt x="24333" y="95513"/>
                                  </a:lnTo>
                                  <a:lnTo>
                                    <a:pt x="20558" y="92798"/>
                                  </a:lnTo>
                                  <a:lnTo>
                                    <a:pt x="17579" y="89836"/>
                                  </a:lnTo>
                                  <a:lnTo>
                                    <a:pt x="15096" y="86874"/>
                                  </a:lnTo>
                                  <a:lnTo>
                                    <a:pt x="13110" y="84160"/>
                                  </a:lnTo>
                                  <a:lnTo>
                                    <a:pt x="11123" y="80951"/>
                                  </a:lnTo>
                                  <a:lnTo>
                                    <a:pt x="9435" y="77990"/>
                                  </a:lnTo>
                                  <a:lnTo>
                                    <a:pt x="7945" y="74781"/>
                                  </a:lnTo>
                                  <a:lnTo>
                                    <a:pt x="6952" y="71326"/>
                                  </a:lnTo>
                                  <a:lnTo>
                                    <a:pt x="6158" y="67624"/>
                                  </a:lnTo>
                                  <a:lnTo>
                                    <a:pt x="5462" y="64169"/>
                                  </a:lnTo>
                                  <a:lnTo>
                                    <a:pt x="5164" y="60467"/>
                                  </a:lnTo>
                                  <a:lnTo>
                                    <a:pt x="5164" y="50101"/>
                                  </a:lnTo>
                                  <a:lnTo>
                                    <a:pt x="6158" y="43931"/>
                                  </a:lnTo>
                                  <a:lnTo>
                                    <a:pt x="7647" y="38748"/>
                                  </a:lnTo>
                                  <a:lnTo>
                                    <a:pt x="9435" y="33318"/>
                                  </a:lnTo>
                                  <a:lnTo>
                                    <a:pt x="11918" y="28135"/>
                                  </a:lnTo>
                                  <a:lnTo>
                                    <a:pt x="14898" y="23693"/>
                                  </a:lnTo>
                                  <a:lnTo>
                                    <a:pt x="18373" y="19251"/>
                                  </a:lnTo>
                                  <a:lnTo>
                                    <a:pt x="22843" y="15302"/>
                                  </a:lnTo>
                                  <a:lnTo>
                                    <a:pt x="27511" y="11846"/>
                                  </a:lnTo>
                                  <a:lnTo>
                                    <a:pt x="32476" y="8638"/>
                                  </a:lnTo>
                                  <a:lnTo>
                                    <a:pt x="37939" y="6170"/>
                                  </a:lnTo>
                                  <a:lnTo>
                                    <a:pt x="43600" y="3949"/>
                                  </a:lnTo>
                                  <a:lnTo>
                                    <a:pt x="49857" y="2221"/>
                                  </a:lnTo>
                                  <a:lnTo>
                                    <a:pt x="56313" y="987"/>
                                  </a:lnTo>
                                  <a:lnTo>
                                    <a:pt x="63464" y="247"/>
                                  </a:lnTo>
                                  <a:lnTo>
                                    <a:pt x="70714"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93" name="Shape 44"/>
                          <wps:cNvSpPr/>
                          <wps:spPr>
                            <a:xfrm>
                              <a:off x="2328094" y="285057"/>
                              <a:ext cx="126034" cy="192012"/>
                            </a:xfrm>
                            <a:custGeom>
                              <a:avLst/>
                              <a:gdLst/>
                              <a:ahLst/>
                              <a:cxnLst/>
                              <a:rect l="0" t="0" r="0" b="0"/>
                              <a:pathLst>
                                <a:path w="126034" h="192012">
                                  <a:moveTo>
                                    <a:pt x="70515" y="0"/>
                                  </a:moveTo>
                                  <a:lnTo>
                                    <a:pt x="78163" y="247"/>
                                  </a:lnTo>
                                  <a:lnTo>
                                    <a:pt x="85413" y="987"/>
                                  </a:lnTo>
                                  <a:lnTo>
                                    <a:pt x="92564" y="2221"/>
                                  </a:lnTo>
                                  <a:lnTo>
                                    <a:pt x="99516" y="3949"/>
                                  </a:lnTo>
                                  <a:lnTo>
                                    <a:pt x="106170" y="6170"/>
                                  </a:lnTo>
                                  <a:lnTo>
                                    <a:pt x="112626" y="8885"/>
                                  </a:lnTo>
                                  <a:lnTo>
                                    <a:pt x="119578" y="12093"/>
                                  </a:lnTo>
                                  <a:lnTo>
                                    <a:pt x="126034" y="16042"/>
                                  </a:lnTo>
                                  <a:lnTo>
                                    <a:pt x="102198" y="52569"/>
                                  </a:lnTo>
                                  <a:lnTo>
                                    <a:pt x="98225" y="49854"/>
                                  </a:lnTo>
                                  <a:lnTo>
                                    <a:pt x="94252" y="47139"/>
                                  </a:lnTo>
                                  <a:lnTo>
                                    <a:pt x="90875" y="45165"/>
                                  </a:lnTo>
                                  <a:lnTo>
                                    <a:pt x="87101" y="43190"/>
                                  </a:lnTo>
                                  <a:lnTo>
                                    <a:pt x="83923" y="41956"/>
                                  </a:lnTo>
                                  <a:lnTo>
                                    <a:pt x="80646" y="41216"/>
                                  </a:lnTo>
                                  <a:lnTo>
                                    <a:pt x="77468" y="40476"/>
                                  </a:lnTo>
                                  <a:lnTo>
                                    <a:pt x="71012" y="40476"/>
                                  </a:lnTo>
                                  <a:lnTo>
                                    <a:pt x="68032" y="41216"/>
                                  </a:lnTo>
                                  <a:lnTo>
                                    <a:pt x="65549" y="42203"/>
                                  </a:lnTo>
                                  <a:lnTo>
                                    <a:pt x="63265" y="43684"/>
                                  </a:lnTo>
                                  <a:lnTo>
                                    <a:pt x="61279" y="45412"/>
                                  </a:lnTo>
                                  <a:lnTo>
                                    <a:pt x="60087" y="47633"/>
                                  </a:lnTo>
                                  <a:lnTo>
                                    <a:pt x="59293" y="50101"/>
                                  </a:lnTo>
                                  <a:lnTo>
                                    <a:pt x="59094" y="52569"/>
                                  </a:lnTo>
                                  <a:lnTo>
                                    <a:pt x="59293" y="54790"/>
                                  </a:lnTo>
                                  <a:lnTo>
                                    <a:pt x="60087" y="57011"/>
                                  </a:lnTo>
                                  <a:lnTo>
                                    <a:pt x="61577" y="58986"/>
                                  </a:lnTo>
                                  <a:lnTo>
                                    <a:pt x="63762" y="61207"/>
                                  </a:lnTo>
                                  <a:lnTo>
                                    <a:pt x="66742" y="63675"/>
                                  </a:lnTo>
                                  <a:lnTo>
                                    <a:pt x="70019" y="66143"/>
                                  </a:lnTo>
                                  <a:lnTo>
                                    <a:pt x="73992" y="68611"/>
                                  </a:lnTo>
                                  <a:lnTo>
                                    <a:pt x="78163" y="71326"/>
                                  </a:lnTo>
                                  <a:lnTo>
                                    <a:pt x="83625" y="74534"/>
                                  </a:lnTo>
                                  <a:lnTo>
                                    <a:pt x="87598" y="77002"/>
                                  </a:lnTo>
                                  <a:lnTo>
                                    <a:pt x="92564" y="80211"/>
                                  </a:lnTo>
                                  <a:lnTo>
                                    <a:pt x="97530" y="83419"/>
                                  </a:lnTo>
                                  <a:lnTo>
                                    <a:pt x="101999" y="86874"/>
                                  </a:lnTo>
                                  <a:lnTo>
                                    <a:pt x="105972" y="90083"/>
                                  </a:lnTo>
                                  <a:lnTo>
                                    <a:pt x="109150" y="93538"/>
                                  </a:lnTo>
                                  <a:lnTo>
                                    <a:pt x="112427" y="96253"/>
                                  </a:lnTo>
                                  <a:lnTo>
                                    <a:pt x="115109" y="99461"/>
                                  </a:lnTo>
                                  <a:lnTo>
                                    <a:pt x="117393" y="102670"/>
                                  </a:lnTo>
                                  <a:lnTo>
                                    <a:pt x="119578" y="105631"/>
                                  </a:lnTo>
                                  <a:lnTo>
                                    <a:pt x="121366" y="108840"/>
                                  </a:lnTo>
                                  <a:lnTo>
                                    <a:pt x="122855" y="112295"/>
                                  </a:lnTo>
                                  <a:lnTo>
                                    <a:pt x="123849" y="115997"/>
                                  </a:lnTo>
                                  <a:lnTo>
                                    <a:pt x="124544" y="119452"/>
                                  </a:lnTo>
                                  <a:lnTo>
                                    <a:pt x="125338" y="123401"/>
                                  </a:lnTo>
                                  <a:lnTo>
                                    <a:pt x="125537" y="127350"/>
                                  </a:lnTo>
                                  <a:lnTo>
                                    <a:pt x="126034" y="131299"/>
                                  </a:lnTo>
                                  <a:lnTo>
                                    <a:pt x="125537" y="137716"/>
                                  </a:lnTo>
                                  <a:lnTo>
                                    <a:pt x="124544" y="144380"/>
                                  </a:lnTo>
                                  <a:lnTo>
                                    <a:pt x="123055" y="150303"/>
                                  </a:lnTo>
                                  <a:lnTo>
                                    <a:pt x="121068" y="155732"/>
                                  </a:lnTo>
                                  <a:lnTo>
                                    <a:pt x="118387" y="161162"/>
                                  </a:lnTo>
                                  <a:lnTo>
                                    <a:pt x="114910" y="166098"/>
                                  </a:lnTo>
                                  <a:lnTo>
                                    <a:pt x="110937" y="170787"/>
                                  </a:lnTo>
                                  <a:lnTo>
                                    <a:pt x="106667" y="174983"/>
                                  </a:lnTo>
                                  <a:lnTo>
                                    <a:pt x="101502" y="178932"/>
                                  </a:lnTo>
                                  <a:lnTo>
                                    <a:pt x="96239" y="182634"/>
                                  </a:lnTo>
                                  <a:lnTo>
                                    <a:pt x="90379" y="185349"/>
                                  </a:lnTo>
                                  <a:lnTo>
                                    <a:pt x="84420" y="188064"/>
                                  </a:lnTo>
                                  <a:lnTo>
                                    <a:pt x="77468" y="189791"/>
                                  </a:lnTo>
                                  <a:lnTo>
                                    <a:pt x="70515" y="190778"/>
                                  </a:lnTo>
                                  <a:lnTo>
                                    <a:pt x="63265" y="192012"/>
                                  </a:lnTo>
                                  <a:lnTo>
                                    <a:pt x="55817" y="192012"/>
                                  </a:lnTo>
                                  <a:lnTo>
                                    <a:pt x="48368" y="191519"/>
                                  </a:lnTo>
                                  <a:lnTo>
                                    <a:pt x="40720" y="190778"/>
                                  </a:lnTo>
                                  <a:lnTo>
                                    <a:pt x="33470" y="189298"/>
                                  </a:lnTo>
                                  <a:lnTo>
                                    <a:pt x="26518" y="187323"/>
                                  </a:lnTo>
                                  <a:lnTo>
                                    <a:pt x="19864" y="184608"/>
                                  </a:lnTo>
                                  <a:lnTo>
                                    <a:pt x="12912" y="181153"/>
                                  </a:lnTo>
                                  <a:lnTo>
                                    <a:pt x="6456" y="177204"/>
                                  </a:lnTo>
                                  <a:lnTo>
                                    <a:pt x="0" y="173009"/>
                                  </a:lnTo>
                                  <a:lnTo>
                                    <a:pt x="23042" y="135248"/>
                                  </a:lnTo>
                                  <a:lnTo>
                                    <a:pt x="28008" y="138209"/>
                                  </a:lnTo>
                                  <a:lnTo>
                                    <a:pt x="32775" y="140677"/>
                                  </a:lnTo>
                                  <a:lnTo>
                                    <a:pt x="37244" y="142899"/>
                                  </a:lnTo>
                                  <a:lnTo>
                                    <a:pt x="40919" y="144380"/>
                                  </a:lnTo>
                                  <a:lnTo>
                                    <a:pt x="44693" y="145614"/>
                                  </a:lnTo>
                                  <a:lnTo>
                                    <a:pt x="48368" y="146354"/>
                                  </a:lnTo>
                                  <a:lnTo>
                                    <a:pt x="51645" y="147094"/>
                                  </a:lnTo>
                                  <a:lnTo>
                                    <a:pt x="58101" y="147094"/>
                                  </a:lnTo>
                                  <a:lnTo>
                                    <a:pt x="60782" y="146354"/>
                                  </a:lnTo>
                                  <a:lnTo>
                                    <a:pt x="63265" y="145367"/>
                                  </a:lnTo>
                                  <a:lnTo>
                                    <a:pt x="65549" y="143639"/>
                                  </a:lnTo>
                                  <a:lnTo>
                                    <a:pt x="67238" y="141418"/>
                                  </a:lnTo>
                                  <a:lnTo>
                                    <a:pt x="68728" y="139197"/>
                                  </a:lnTo>
                                  <a:lnTo>
                                    <a:pt x="69522" y="136728"/>
                                  </a:lnTo>
                                  <a:lnTo>
                                    <a:pt x="70019" y="134261"/>
                                  </a:lnTo>
                                  <a:lnTo>
                                    <a:pt x="69522" y="131793"/>
                                  </a:lnTo>
                                  <a:lnTo>
                                    <a:pt x="68529" y="129324"/>
                                  </a:lnTo>
                                  <a:lnTo>
                                    <a:pt x="67039" y="126363"/>
                                  </a:lnTo>
                                  <a:lnTo>
                                    <a:pt x="64557" y="123895"/>
                                  </a:lnTo>
                                  <a:lnTo>
                                    <a:pt x="61577" y="120933"/>
                                  </a:lnTo>
                                  <a:lnTo>
                                    <a:pt x="58101" y="118218"/>
                                  </a:lnTo>
                                  <a:lnTo>
                                    <a:pt x="54128" y="115504"/>
                                  </a:lnTo>
                                  <a:lnTo>
                                    <a:pt x="48864" y="112295"/>
                                  </a:lnTo>
                                  <a:lnTo>
                                    <a:pt x="44395" y="109827"/>
                                  </a:lnTo>
                                  <a:lnTo>
                                    <a:pt x="40720" y="107853"/>
                                  </a:lnTo>
                                  <a:lnTo>
                                    <a:pt x="35953" y="104891"/>
                                  </a:lnTo>
                                  <a:lnTo>
                                    <a:pt x="31782" y="101683"/>
                                  </a:lnTo>
                                  <a:lnTo>
                                    <a:pt x="27809" y="98721"/>
                                  </a:lnTo>
                                  <a:lnTo>
                                    <a:pt x="23837" y="95513"/>
                                  </a:lnTo>
                                  <a:lnTo>
                                    <a:pt x="20559" y="92798"/>
                                  </a:lnTo>
                                  <a:lnTo>
                                    <a:pt x="17580" y="89836"/>
                                  </a:lnTo>
                                  <a:lnTo>
                                    <a:pt x="15096" y="86874"/>
                                  </a:lnTo>
                                  <a:lnTo>
                                    <a:pt x="12912" y="84160"/>
                                  </a:lnTo>
                                  <a:lnTo>
                                    <a:pt x="10925" y="80951"/>
                                  </a:lnTo>
                                  <a:lnTo>
                                    <a:pt x="9435" y="77990"/>
                                  </a:lnTo>
                                  <a:lnTo>
                                    <a:pt x="7946" y="74781"/>
                                  </a:lnTo>
                                  <a:lnTo>
                                    <a:pt x="6952" y="71326"/>
                                  </a:lnTo>
                                  <a:lnTo>
                                    <a:pt x="6158" y="67624"/>
                                  </a:lnTo>
                                  <a:lnTo>
                                    <a:pt x="5462" y="64169"/>
                                  </a:lnTo>
                                  <a:lnTo>
                                    <a:pt x="4966" y="60467"/>
                                  </a:lnTo>
                                  <a:lnTo>
                                    <a:pt x="4668" y="56518"/>
                                  </a:lnTo>
                                  <a:lnTo>
                                    <a:pt x="4966" y="50101"/>
                                  </a:lnTo>
                                  <a:lnTo>
                                    <a:pt x="5661" y="43931"/>
                                  </a:lnTo>
                                  <a:lnTo>
                                    <a:pt x="7151" y="38748"/>
                                  </a:lnTo>
                                  <a:lnTo>
                                    <a:pt x="9435" y="33318"/>
                                  </a:lnTo>
                                  <a:lnTo>
                                    <a:pt x="11918" y="28135"/>
                                  </a:lnTo>
                                  <a:lnTo>
                                    <a:pt x="14898" y="23693"/>
                                  </a:lnTo>
                                  <a:lnTo>
                                    <a:pt x="18374" y="19251"/>
                                  </a:lnTo>
                                  <a:lnTo>
                                    <a:pt x="22545" y="15302"/>
                                  </a:lnTo>
                                  <a:lnTo>
                                    <a:pt x="27312" y="11846"/>
                                  </a:lnTo>
                                  <a:lnTo>
                                    <a:pt x="32477" y="8638"/>
                                  </a:lnTo>
                                  <a:lnTo>
                                    <a:pt x="37741" y="6170"/>
                                  </a:lnTo>
                                  <a:lnTo>
                                    <a:pt x="43700" y="3949"/>
                                  </a:lnTo>
                                  <a:lnTo>
                                    <a:pt x="49659" y="2221"/>
                                  </a:lnTo>
                                  <a:lnTo>
                                    <a:pt x="56114" y="987"/>
                                  </a:lnTo>
                                  <a:lnTo>
                                    <a:pt x="63265" y="247"/>
                                  </a:lnTo>
                                  <a:lnTo>
                                    <a:pt x="70515"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95" name="Shape 45"/>
                          <wps:cNvSpPr/>
                          <wps:spPr>
                            <a:xfrm>
                              <a:off x="2583737" y="198430"/>
                              <a:ext cx="61298" cy="275185"/>
                            </a:xfrm>
                            <a:custGeom>
                              <a:avLst/>
                              <a:gdLst/>
                              <a:ahLst/>
                              <a:cxnLst/>
                              <a:rect l="0" t="0" r="0" b="0"/>
                              <a:pathLst>
                                <a:path w="61298" h="275185">
                                  <a:moveTo>
                                    <a:pt x="0" y="0"/>
                                  </a:moveTo>
                                  <a:lnTo>
                                    <a:pt x="61298" y="0"/>
                                  </a:lnTo>
                                  <a:lnTo>
                                    <a:pt x="61298" y="275185"/>
                                  </a:lnTo>
                                  <a:lnTo>
                                    <a:pt x="0" y="275185"/>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94" name="Shape 46"/>
                          <wps:cNvSpPr/>
                          <wps:spPr>
                            <a:xfrm>
                              <a:off x="2691397" y="286785"/>
                              <a:ext cx="150168" cy="186829"/>
                            </a:xfrm>
                            <a:custGeom>
                              <a:avLst/>
                              <a:gdLst/>
                              <a:ahLst/>
                              <a:cxnLst/>
                              <a:rect l="0" t="0" r="0" b="0"/>
                              <a:pathLst>
                                <a:path w="150168" h="186829">
                                  <a:moveTo>
                                    <a:pt x="103787" y="0"/>
                                  </a:moveTo>
                                  <a:lnTo>
                                    <a:pt x="113917" y="0"/>
                                  </a:lnTo>
                                  <a:lnTo>
                                    <a:pt x="118883" y="740"/>
                                  </a:lnTo>
                                  <a:lnTo>
                                    <a:pt x="123848" y="1481"/>
                                  </a:lnTo>
                                  <a:lnTo>
                                    <a:pt x="128318" y="2962"/>
                                  </a:lnTo>
                                  <a:lnTo>
                                    <a:pt x="132290" y="4689"/>
                                  </a:lnTo>
                                  <a:lnTo>
                                    <a:pt x="135468" y="6910"/>
                                  </a:lnTo>
                                  <a:lnTo>
                                    <a:pt x="138250" y="9378"/>
                                  </a:lnTo>
                                  <a:lnTo>
                                    <a:pt x="141229" y="12093"/>
                                  </a:lnTo>
                                  <a:lnTo>
                                    <a:pt x="143414" y="15549"/>
                                  </a:lnTo>
                                  <a:lnTo>
                                    <a:pt x="145202" y="19744"/>
                                  </a:lnTo>
                                  <a:lnTo>
                                    <a:pt x="146692" y="24680"/>
                                  </a:lnTo>
                                  <a:lnTo>
                                    <a:pt x="148181" y="30357"/>
                                  </a:lnTo>
                                  <a:lnTo>
                                    <a:pt x="149175" y="37020"/>
                                  </a:lnTo>
                                  <a:lnTo>
                                    <a:pt x="149870" y="44178"/>
                                  </a:lnTo>
                                  <a:lnTo>
                                    <a:pt x="150168" y="51829"/>
                                  </a:lnTo>
                                  <a:lnTo>
                                    <a:pt x="150168" y="186829"/>
                                  </a:lnTo>
                                  <a:lnTo>
                                    <a:pt x="94351" y="186829"/>
                                  </a:lnTo>
                                  <a:lnTo>
                                    <a:pt x="94351" y="67377"/>
                                  </a:lnTo>
                                  <a:lnTo>
                                    <a:pt x="93557" y="61207"/>
                                  </a:lnTo>
                                  <a:lnTo>
                                    <a:pt x="93060" y="58739"/>
                                  </a:lnTo>
                                  <a:lnTo>
                                    <a:pt x="92365" y="56518"/>
                                  </a:lnTo>
                                  <a:lnTo>
                                    <a:pt x="91570" y="54543"/>
                                  </a:lnTo>
                                  <a:lnTo>
                                    <a:pt x="90379" y="53063"/>
                                  </a:lnTo>
                                  <a:lnTo>
                                    <a:pt x="89385" y="51582"/>
                                  </a:lnTo>
                                  <a:lnTo>
                                    <a:pt x="87895" y="50595"/>
                                  </a:lnTo>
                                  <a:lnTo>
                                    <a:pt x="86406" y="49361"/>
                                  </a:lnTo>
                                  <a:lnTo>
                                    <a:pt x="84618" y="48373"/>
                                  </a:lnTo>
                                  <a:lnTo>
                                    <a:pt x="82930" y="48127"/>
                                  </a:lnTo>
                                  <a:lnTo>
                                    <a:pt x="81142" y="47386"/>
                                  </a:lnTo>
                                  <a:lnTo>
                                    <a:pt x="78957" y="47386"/>
                                  </a:lnTo>
                                  <a:lnTo>
                                    <a:pt x="76474" y="46892"/>
                                  </a:lnTo>
                                  <a:lnTo>
                                    <a:pt x="73991" y="47386"/>
                                  </a:lnTo>
                                  <a:lnTo>
                                    <a:pt x="71210" y="47633"/>
                                  </a:lnTo>
                                  <a:lnTo>
                                    <a:pt x="69224" y="48127"/>
                                  </a:lnTo>
                                  <a:lnTo>
                                    <a:pt x="67039" y="48620"/>
                                  </a:lnTo>
                                  <a:lnTo>
                                    <a:pt x="65251" y="49854"/>
                                  </a:lnTo>
                                  <a:lnTo>
                                    <a:pt x="63563" y="50841"/>
                                  </a:lnTo>
                                  <a:lnTo>
                                    <a:pt x="62073" y="52322"/>
                                  </a:lnTo>
                                  <a:lnTo>
                                    <a:pt x="60782" y="54050"/>
                                  </a:lnTo>
                                  <a:lnTo>
                                    <a:pt x="59789" y="55777"/>
                                  </a:lnTo>
                                  <a:lnTo>
                                    <a:pt x="58796" y="57999"/>
                                  </a:lnTo>
                                  <a:lnTo>
                                    <a:pt x="58100" y="60467"/>
                                  </a:lnTo>
                                  <a:lnTo>
                                    <a:pt x="57306" y="63428"/>
                                  </a:lnTo>
                                  <a:lnTo>
                                    <a:pt x="56313" y="69598"/>
                                  </a:lnTo>
                                  <a:lnTo>
                                    <a:pt x="56313" y="186829"/>
                                  </a:lnTo>
                                  <a:lnTo>
                                    <a:pt x="0" y="186829"/>
                                  </a:lnTo>
                                  <a:lnTo>
                                    <a:pt x="0" y="1728"/>
                                  </a:lnTo>
                                  <a:lnTo>
                                    <a:pt x="52340" y="1728"/>
                                  </a:lnTo>
                                  <a:lnTo>
                                    <a:pt x="52340" y="30357"/>
                                  </a:lnTo>
                                  <a:lnTo>
                                    <a:pt x="54823" y="26408"/>
                                  </a:lnTo>
                                  <a:lnTo>
                                    <a:pt x="57604" y="23199"/>
                                  </a:lnTo>
                                  <a:lnTo>
                                    <a:pt x="60782" y="19991"/>
                                  </a:lnTo>
                                  <a:lnTo>
                                    <a:pt x="63762" y="16783"/>
                                  </a:lnTo>
                                  <a:lnTo>
                                    <a:pt x="67039" y="14315"/>
                                  </a:lnTo>
                                  <a:lnTo>
                                    <a:pt x="70217" y="11847"/>
                                  </a:lnTo>
                                  <a:lnTo>
                                    <a:pt x="73495" y="9378"/>
                                  </a:lnTo>
                                  <a:lnTo>
                                    <a:pt x="76673" y="7651"/>
                                  </a:lnTo>
                                  <a:lnTo>
                                    <a:pt x="80447" y="5676"/>
                                  </a:lnTo>
                                  <a:lnTo>
                                    <a:pt x="83923" y="4442"/>
                                  </a:lnTo>
                                  <a:lnTo>
                                    <a:pt x="87598" y="2962"/>
                                  </a:lnTo>
                                  <a:lnTo>
                                    <a:pt x="91570" y="1728"/>
                                  </a:lnTo>
                                  <a:lnTo>
                                    <a:pt x="95543" y="987"/>
                                  </a:lnTo>
                                  <a:lnTo>
                                    <a:pt x="99516" y="494"/>
                                  </a:lnTo>
                                  <a:lnTo>
                                    <a:pt x="103787"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95" name="Shape 47"/>
                          <wps:cNvSpPr/>
                          <wps:spPr>
                            <a:xfrm>
                              <a:off x="2865103" y="235203"/>
                              <a:ext cx="99814" cy="238411"/>
                            </a:xfrm>
                            <a:custGeom>
                              <a:avLst/>
                              <a:gdLst/>
                              <a:ahLst/>
                              <a:cxnLst/>
                              <a:rect l="0" t="0" r="0" b="0"/>
                              <a:pathLst>
                                <a:path w="99814" h="238411">
                                  <a:moveTo>
                                    <a:pt x="21850" y="0"/>
                                  </a:moveTo>
                                  <a:lnTo>
                                    <a:pt x="77666" y="0"/>
                                  </a:lnTo>
                                  <a:lnTo>
                                    <a:pt x="77666" y="53309"/>
                                  </a:lnTo>
                                  <a:lnTo>
                                    <a:pt x="99814" y="53309"/>
                                  </a:lnTo>
                                  <a:lnTo>
                                    <a:pt x="99814" y="93045"/>
                                  </a:lnTo>
                                  <a:lnTo>
                                    <a:pt x="77666" y="93045"/>
                                  </a:lnTo>
                                  <a:lnTo>
                                    <a:pt x="77666" y="238411"/>
                                  </a:lnTo>
                                  <a:lnTo>
                                    <a:pt x="21850" y="238411"/>
                                  </a:lnTo>
                                  <a:lnTo>
                                    <a:pt x="21850" y="93045"/>
                                  </a:lnTo>
                                  <a:lnTo>
                                    <a:pt x="0" y="93045"/>
                                  </a:lnTo>
                                  <a:lnTo>
                                    <a:pt x="0" y="53309"/>
                                  </a:lnTo>
                                  <a:lnTo>
                                    <a:pt x="21850" y="53309"/>
                                  </a:lnTo>
                                  <a:lnTo>
                                    <a:pt x="2185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96" name="Shape 48"/>
                          <wps:cNvSpPr/>
                          <wps:spPr>
                            <a:xfrm>
                              <a:off x="2979317" y="285057"/>
                              <a:ext cx="84469" cy="192013"/>
                            </a:xfrm>
                            <a:custGeom>
                              <a:avLst/>
                              <a:gdLst/>
                              <a:ahLst/>
                              <a:cxnLst/>
                              <a:rect l="0" t="0" r="0" b="0"/>
                              <a:pathLst>
                                <a:path w="84469" h="192013">
                                  <a:moveTo>
                                    <a:pt x="82334" y="0"/>
                                  </a:moveTo>
                                  <a:lnTo>
                                    <a:pt x="84469" y="106"/>
                                  </a:lnTo>
                                  <a:lnTo>
                                    <a:pt x="84469" y="40723"/>
                                  </a:lnTo>
                                  <a:lnTo>
                                    <a:pt x="80844" y="40723"/>
                                  </a:lnTo>
                                  <a:lnTo>
                                    <a:pt x="77368" y="41216"/>
                                  </a:lnTo>
                                  <a:lnTo>
                                    <a:pt x="74388" y="42203"/>
                                  </a:lnTo>
                                  <a:lnTo>
                                    <a:pt x="71410" y="43190"/>
                                  </a:lnTo>
                                  <a:lnTo>
                                    <a:pt x="68728" y="44671"/>
                                  </a:lnTo>
                                  <a:lnTo>
                                    <a:pt x="66443" y="46399"/>
                                  </a:lnTo>
                                  <a:lnTo>
                                    <a:pt x="63960" y="48373"/>
                                  </a:lnTo>
                                  <a:lnTo>
                                    <a:pt x="62272" y="50841"/>
                                  </a:lnTo>
                                  <a:lnTo>
                                    <a:pt x="60285" y="53556"/>
                                  </a:lnTo>
                                  <a:lnTo>
                                    <a:pt x="58995" y="56518"/>
                                  </a:lnTo>
                                  <a:lnTo>
                                    <a:pt x="57505" y="59726"/>
                                  </a:lnTo>
                                  <a:lnTo>
                                    <a:pt x="56313" y="63428"/>
                                  </a:lnTo>
                                  <a:lnTo>
                                    <a:pt x="55518" y="67377"/>
                                  </a:lnTo>
                                  <a:lnTo>
                                    <a:pt x="55021" y="71326"/>
                                  </a:lnTo>
                                  <a:lnTo>
                                    <a:pt x="54525" y="75768"/>
                                  </a:lnTo>
                                  <a:lnTo>
                                    <a:pt x="54525" y="80458"/>
                                  </a:lnTo>
                                  <a:lnTo>
                                    <a:pt x="84469" y="80334"/>
                                  </a:lnTo>
                                  <a:lnTo>
                                    <a:pt x="84469" y="109580"/>
                                  </a:lnTo>
                                  <a:lnTo>
                                    <a:pt x="54525" y="109580"/>
                                  </a:lnTo>
                                  <a:lnTo>
                                    <a:pt x="54525" y="116244"/>
                                  </a:lnTo>
                                  <a:lnTo>
                                    <a:pt x="55021" y="120933"/>
                                  </a:lnTo>
                                  <a:lnTo>
                                    <a:pt x="55518" y="125376"/>
                                  </a:lnTo>
                                  <a:lnTo>
                                    <a:pt x="56313" y="129571"/>
                                  </a:lnTo>
                                  <a:lnTo>
                                    <a:pt x="57505" y="133520"/>
                                  </a:lnTo>
                                  <a:lnTo>
                                    <a:pt x="58995" y="137222"/>
                                  </a:lnTo>
                                  <a:lnTo>
                                    <a:pt x="60782" y="140431"/>
                                  </a:lnTo>
                                  <a:lnTo>
                                    <a:pt x="62471" y="143146"/>
                                  </a:lnTo>
                                  <a:lnTo>
                                    <a:pt x="64755" y="145614"/>
                                  </a:lnTo>
                                  <a:lnTo>
                                    <a:pt x="66742" y="147835"/>
                                  </a:lnTo>
                                  <a:lnTo>
                                    <a:pt x="69423" y="150056"/>
                                  </a:lnTo>
                                  <a:lnTo>
                                    <a:pt x="72204" y="151537"/>
                                  </a:lnTo>
                                  <a:lnTo>
                                    <a:pt x="75183" y="152771"/>
                                  </a:lnTo>
                                  <a:lnTo>
                                    <a:pt x="78361" y="153511"/>
                                  </a:lnTo>
                                  <a:lnTo>
                                    <a:pt x="81838" y="154005"/>
                                  </a:lnTo>
                                  <a:lnTo>
                                    <a:pt x="84469" y="154177"/>
                                  </a:lnTo>
                                  <a:lnTo>
                                    <a:pt x="84469" y="192013"/>
                                  </a:lnTo>
                                  <a:lnTo>
                                    <a:pt x="77666" y="192013"/>
                                  </a:lnTo>
                                  <a:lnTo>
                                    <a:pt x="73396" y="191519"/>
                                  </a:lnTo>
                                  <a:lnTo>
                                    <a:pt x="68728" y="191272"/>
                                  </a:lnTo>
                                  <a:lnTo>
                                    <a:pt x="64258" y="190532"/>
                                  </a:lnTo>
                                  <a:lnTo>
                                    <a:pt x="60285" y="189298"/>
                                  </a:lnTo>
                                  <a:lnTo>
                                    <a:pt x="56015" y="188310"/>
                                  </a:lnTo>
                                  <a:lnTo>
                                    <a:pt x="52043" y="186830"/>
                                  </a:lnTo>
                                  <a:lnTo>
                                    <a:pt x="48368" y="185349"/>
                                  </a:lnTo>
                                  <a:lnTo>
                                    <a:pt x="44891" y="183621"/>
                                  </a:lnTo>
                                  <a:lnTo>
                                    <a:pt x="41217" y="181894"/>
                                  </a:lnTo>
                                  <a:lnTo>
                                    <a:pt x="37741" y="179672"/>
                                  </a:lnTo>
                                  <a:lnTo>
                                    <a:pt x="34463" y="177451"/>
                                  </a:lnTo>
                                  <a:lnTo>
                                    <a:pt x="31285" y="174983"/>
                                  </a:lnTo>
                                  <a:lnTo>
                                    <a:pt x="28008" y="172268"/>
                                  </a:lnTo>
                                  <a:lnTo>
                                    <a:pt x="25028" y="169307"/>
                                  </a:lnTo>
                                  <a:lnTo>
                                    <a:pt x="22347" y="166098"/>
                                  </a:lnTo>
                                  <a:lnTo>
                                    <a:pt x="19565" y="162890"/>
                                  </a:lnTo>
                                  <a:lnTo>
                                    <a:pt x="17083" y="159188"/>
                                  </a:lnTo>
                                  <a:lnTo>
                                    <a:pt x="14600" y="155733"/>
                                  </a:lnTo>
                                  <a:lnTo>
                                    <a:pt x="12415" y="152030"/>
                                  </a:lnTo>
                                  <a:lnTo>
                                    <a:pt x="10428" y="148328"/>
                                  </a:lnTo>
                                  <a:lnTo>
                                    <a:pt x="8442" y="144380"/>
                                  </a:lnTo>
                                  <a:lnTo>
                                    <a:pt x="7151" y="139937"/>
                                  </a:lnTo>
                                  <a:lnTo>
                                    <a:pt x="5661" y="135742"/>
                                  </a:lnTo>
                                  <a:lnTo>
                                    <a:pt x="4171" y="131299"/>
                                  </a:lnTo>
                                  <a:lnTo>
                                    <a:pt x="3178" y="126610"/>
                                  </a:lnTo>
                                  <a:lnTo>
                                    <a:pt x="1986" y="122167"/>
                                  </a:lnTo>
                                  <a:lnTo>
                                    <a:pt x="1192" y="116985"/>
                                  </a:lnTo>
                                  <a:lnTo>
                                    <a:pt x="497" y="112048"/>
                                  </a:lnTo>
                                  <a:lnTo>
                                    <a:pt x="199" y="107112"/>
                                  </a:lnTo>
                                  <a:lnTo>
                                    <a:pt x="0" y="101683"/>
                                  </a:lnTo>
                                  <a:lnTo>
                                    <a:pt x="0" y="90823"/>
                                  </a:lnTo>
                                  <a:lnTo>
                                    <a:pt x="199" y="85641"/>
                                  </a:lnTo>
                                  <a:lnTo>
                                    <a:pt x="497" y="80211"/>
                                  </a:lnTo>
                                  <a:lnTo>
                                    <a:pt x="1192" y="75275"/>
                                  </a:lnTo>
                                  <a:lnTo>
                                    <a:pt x="1986" y="70092"/>
                                  </a:lnTo>
                                  <a:lnTo>
                                    <a:pt x="3178" y="65403"/>
                                  </a:lnTo>
                                  <a:lnTo>
                                    <a:pt x="4171" y="60960"/>
                                  </a:lnTo>
                                  <a:lnTo>
                                    <a:pt x="5661" y="56518"/>
                                  </a:lnTo>
                                  <a:lnTo>
                                    <a:pt x="7151" y="52322"/>
                                  </a:lnTo>
                                  <a:lnTo>
                                    <a:pt x="8442" y="47880"/>
                                  </a:lnTo>
                                  <a:lnTo>
                                    <a:pt x="10428" y="43931"/>
                                  </a:lnTo>
                                  <a:lnTo>
                                    <a:pt x="12415" y="39982"/>
                                  </a:lnTo>
                                  <a:lnTo>
                                    <a:pt x="14600" y="36033"/>
                                  </a:lnTo>
                                  <a:lnTo>
                                    <a:pt x="17083" y="32578"/>
                                  </a:lnTo>
                                  <a:lnTo>
                                    <a:pt x="19565" y="29370"/>
                                  </a:lnTo>
                                  <a:lnTo>
                                    <a:pt x="22347" y="25667"/>
                                  </a:lnTo>
                                  <a:lnTo>
                                    <a:pt x="25028" y="22953"/>
                                  </a:lnTo>
                                  <a:lnTo>
                                    <a:pt x="28008" y="19991"/>
                                  </a:lnTo>
                                  <a:lnTo>
                                    <a:pt x="31285" y="17276"/>
                                  </a:lnTo>
                                  <a:lnTo>
                                    <a:pt x="34463" y="14561"/>
                                  </a:lnTo>
                                  <a:lnTo>
                                    <a:pt x="37741" y="12093"/>
                                  </a:lnTo>
                                  <a:lnTo>
                                    <a:pt x="41217" y="10366"/>
                                  </a:lnTo>
                                  <a:lnTo>
                                    <a:pt x="44891" y="8144"/>
                                  </a:lnTo>
                                  <a:lnTo>
                                    <a:pt x="48368" y="6417"/>
                                  </a:lnTo>
                                  <a:lnTo>
                                    <a:pt x="52043" y="4936"/>
                                  </a:lnTo>
                                  <a:lnTo>
                                    <a:pt x="56015" y="3949"/>
                                  </a:lnTo>
                                  <a:lnTo>
                                    <a:pt x="60285" y="2468"/>
                                  </a:lnTo>
                                  <a:lnTo>
                                    <a:pt x="64258" y="1728"/>
                                  </a:lnTo>
                                  <a:lnTo>
                                    <a:pt x="68728" y="987"/>
                                  </a:lnTo>
                                  <a:lnTo>
                                    <a:pt x="73396" y="247"/>
                                  </a:lnTo>
                                  <a:lnTo>
                                    <a:pt x="77666" y="247"/>
                                  </a:lnTo>
                                  <a:lnTo>
                                    <a:pt x="82334"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97" name="Shape 49"/>
                          <wps:cNvSpPr/>
                          <wps:spPr>
                            <a:xfrm>
                              <a:off x="3063787" y="417837"/>
                              <a:ext cx="76326" cy="59233"/>
                            </a:xfrm>
                            <a:custGeom>
                              <a:avLst/>
                              <a:gdLst/>
                              <a:ahLst/>
                              <a:cxnLst/>
                              <a:rect l="0" t="0" r="0" b="0"/>
                              <a:pathLst>
                                <a:path w="76326" h="59233">
                                  <a:moveTo>
                                    <a:pt x="28156" y="0"/>
                                  </a:moveTo>
                                  <a:lnTo>
                                    <a:pt x="76326" y="0"/>
                                  </a:lnTo>
                                  <a:lnTo>
                                    <a:pt x="74538" y="6910"/>
                                  </a:lnTo>
                                  <a:lnTo>
                                    <a:pt x="72055" y="13327"/>
                                  </a:lnTo>
                                  <a:lnTo>
                                    <a:pt x="69075" y="19251"/>
                                  </a:lnTo>
                                  <a:lnTo>
                                    <a:pt x="66394" y="24680"/>
                                  </a:lnTo>
                                  <a:lnTo>
                                    <a:pt x="62421" y="30110"/>
                                  </a:lnTo>
                                  <a:lnTo>
                                    <a:pt x="58448" y="35046"/>
                                  </a:lnTo>
                                  <a:lnTo>
                                    <a:pt x="53780" y="39488"/>
                                  </a:lnTo>
                                  <a:lnTo>
                                    <a:pt x="49013" y="43684"/>
                                  </a:lnTo>
                                  <a:lnTo>
                                    <a:pt x="43551" y="47386"/>
                                  </a:lnTo>
                                  <a:lnTo>
                                    <a:pt x="37890" y="50595"/>
                                  </a:lnTo>
                                  <a:lnTo>
                                    <a:pt x="32129" y="53062"/>
                                  </a:lnTo>
                                  <a:lnTo>
                                    <a:pt x="25674" y="55284"/>
                                  </a:lnTo>
                                  <a:lnTo>
                                    <a:pt x="19019" y="57011"/>
                                  </a:lnTo>
                                  <a:lnTo>
                                    <a:pt x="12266" y="58492"/>
                                  </a:lnTo>
                                  <a:lnTo>
                                    <a:pt x="5314" y="59233"/>
                                  </a:lnTo>
                                  <a:lnTo>
                                    <a:pt x="0" y="59233"/>
                                  </a:lnTo>
                                  <a:lnTo>
                                    <a:pt x="0" y="21397"/>
                                  </a:lnTo>
                                  <a:lnTo>
                                    <a:pt x="1143" y="21472"/>
                                  </a:lnTo>
                                  <a:lnTo>
                                    <a:pt x="5314" y="21225"/>
                                  </a:lnTo>
                                  <a:lnTo>
                                    <a:pt x="9783" y="19991"/>
                                  </a:lnTo>
                                  <a:lnTo>
                                    <a:pt x="11769" y="19251"/>
                                  </a:lnTo>
                                  <a:lnTo>
                                    <a:pt x="13756" y="18757"/>
                                  </a:lnTo>
                                  <a:lnTo>
                                    <a:pt x="15543" y="17523"/>
                                  </a:lnTo>
                                  <a:lnTo>
                                    <a:pt x="17232" y="16042"/>
                                  </a:lnTo>
                                  <a:lnTo>
                                    <a:pt x="20509" y="13327"/>
                                  </a:lnTo>
                                  <a:lnTo>
                                    <a:pt x="23488" y="9625"/>
                                  </a:lnTo>
                                  <a:lnTo>
                                    <a:pt x="25972" y="4936"/>
                                  </a:lnTo>
                                  <a:lnTo>
                                    <a:pt x="28156"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98" name="Shape 50"/>
                          <wps:cNvSpPr/>
                          <wps:spPr>
                            <a:xfrm>
                              <a:off x="3063787" y="285164"/>
                              <a:ext cx="78808" cy="109474"/>
                            </a:xfrm>
                            <a:custGeom>
                              <a:avLst/>
                              <a:gdLst/>
                              <a:ahLst/>
                              <a:cxnLst/>
                              <a:rect l="0" t="0" r="0" b="0"/>
                              <a:pathLst>
                                <a:path w="78808" h="109474">
                                  <a:moveTo>
                                    <a:pt x="0" y="0"/>
                                  </a:moveTo>
                                  <a:lnTo>
                                    <a:pt x="2831" y="141"/>
                                  </a:lnTo>
                                  <a:lnTo>
                                    <a:pt x="7598" y="141"/>
                                  </a:lnTo>
                                  <a:lnTo>
                                    <a:pt x="12266" y="881"/>
                                  </a:lnTo>
                                  <a:lnTo>
                                    <a:pt x="16536" y="1621"/>
                                  </a:lnTo>
                                  <a:lnTo>
                                    <a:pt x="21006" y="2362"/>
                                  </a:lnTo>
                                  <a:lnTo>
                                    <a:pt x="25177" y="3349"/>
                                  </a:lnTo>
                                  <a:lnTo>
                                    <a:pt x="29150" y="4830"/>
                                  </a:lnTo>
                                  <a:lnTo>
                                    <a:pt x="33123" y="6311"/>
                                  </a:lnTo>
                                  <a:lnTo>
                                    <a:pt x="36897" y="8038"/>
                                  </a:lnTo>
                                  <a:lnTo>
                                    <a:pt x="40373" y="9766"/>
                                  </a:lnTo>
                                  <a:lnTo>
                                    <a:pt x="44048" y="11987"/>
                                  </a:lnTo>
                                  <a:lnTo>
                                    <a:pt x="47325" y="14208"/>
                                  </a:lnTo>
                                  <a:lnTo>
                                    <a:pt x="50006" y="16677"/>
                                  </a:lnTo>
                                  <a:lnTo>
                                    <a:pt x="52986" y="19638"/>
                                  </a:lnTo>
                                  <a:lnTo>
                                    <a:pt x="55767" y="22353"/>
                                  </a:lnTo>
                                  <a:lnTo>
                                    <a:pt x="58448" y="25315"/>
                                  </a:lnTo>
                                  <a:lnTo>
                                    <a:pt x="60931" y="28770"/>
                                  </a:lnTo>
                                  <a:lnTo>
                                    <a:pt x="63414" y="31978"/>
                                  </a:lnTo>
                                  <a:lnTo>
                                    <a:pt x="65599" y="35927"/>
                                  </a:lnTo>
                                  <a:lnTo>
                                    <a:pt x="67387" y="39629"/>
                                  </a:lnTo>
                                  <a:lnTo>
                                    <a:pt x="69075" y="43825"/>
                                  </a:lnTo>
                                  <a:lnTo>
                                    <a:pt x="70863" y="47774"/>
                                  </a:lnTo>
                                  <a:lnTo>
                                    <a:pt x="72353" y="52463"/>
                                  </a:lnTo>
                                  <a:lnTo>
                                    <a:pt x="73843" y="57152"/>
                                  </a:lnTo>
                                  <a:lnTo>
                                    <a:pt x="74836" y="61841"/>
                                  </a:lnTo>
                                  <a:lnTo>
                                    <a:pt x="76028" y="66777"/>
                                  </a:lnTo>
                                  <a:lnTo>
                                    <a:pt x="77020" y="71713"/>
                                  </a:lnTo>
                                  <a:lnTo>
                                    <a:pt x="77815" y="77143"/>
                                  </a:lnTo>
                                  <a:lnTo>
                                    <a:pt x="78511" y="88743"/>
                                  </a:lnTo>
                                  <a:lnTo>
                                    <a:pt x="78808" y="100836"/>
                                  </a:lnTo>
                                  <a:lnTo>
                                    <a:pt x="78808" y="109474"/>
                                  </a:lnTo>
                                  <a:lnTo>
                                    <a:pt x="0" y="109474"/>
                                  </a:lnTo>
                                  <a:lnTo>
                                    <a:pt x="0" y="80228"/>
                                  </a:lnTo>
                                  <a:lnTo>
                                    <a:pt x="29944" y="80105"/>
                                  </a:lnTo>
                                  <a:lnTo>
                                    <a:pt x="29646" y="75415"/>
                                  </a:lnTo>
                                  <a:lnTo>
                                    <a:pt x="29150" y="70726"/>
                                  </a:lnTo>
                                  <a:lnTo>
                                    <a:pt x="28455" y="66531"/>
                                  </a:lnTo>
                                  <a:lnTo>
                                    <a:pt x="27461" y="62582"/>
                                  </a:lnTo>
                                  <a:lnTo>
                                    <a:pt x="26170" y="58880"/>
                                  </a:lnTo>
                                  <a:lnTo>
                                    <a:pt x="25177" y="55671"/>
                                  </a:lnTo>
                                  <a:lnTo>
                                    <a:pt x="23488" y="52956"/>
                                  </a:lnTo>
                                  <a:lnTo>
                                    <a:pt x="21701" y="50242"/>
                                  </a:lnTo>
                                  <a:lnTo>
                                    <a:pt x="19715" y="47774"/>
                                  </a:lnTo>
                                  <a:lnTo>
                                    <a:pt x="17728" y="46046"/>
                                  </a:lnTo>
                                  <a:lnTo>
                                    <a:pt x="15245" y="44318"/>
                                  </a:lnTo>
                                  <a:lnTo>
                                    <a:pt x="12564" y="42838"/>
                                  </a:lnTo>
                                  <a:lnTo>
                                    <a:pt x="9783" y="41850"/>
                                  </a:lnTo>
                                  <a:lnTo>
                                    <a:pt x="6605" y="41110"/>
                                  </a:lnTo>
                                  <a:lnTo>
                                    <a:pt x="3327" y="40616"/>
                                  </a:lnTo>
                                  <a:lnTo>
                                    <a:pt x="0" y="40616"/>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99" name="Shape 43797"/>
                          <wps:cNvSpPr/>
                          <wps:spPr>
                            <a:xfrm>
                              <a:off x="3172589" y="181153"/>
                              <a:ext cx="56087" cy="292461"/>
                            </a:xfrm>
                            <a:custGeom>
                              <a:avLst/>
                              <a:gdLst/>
                              <a:ahLst/>
                              <a:cxnLst/>
                              <a:rect l="0" t="0" r="0" b="0"/>
                              <a:pathLst>
                                <a:path w="56087" h="292461">
                                  <a:moveTo>
                                    <a:pt x="0" y="0"/>
                                  </a:moveTo>
                                  <a:lnTo>
                                    <a:pt x="56087" y="0"/>
                                  </a:lnTo>
                                  <a:lnTo>
                                    <a:pt x="56087" y="292461"/>
                                  </a:lnTo>
                                  <a:lnTo>
                                    <a:pt x="0" y="292461"/>
                                  </a:lnTo>
                                  <a:lnTo>
                                    <a:pt x="0" y="0"/>
                                  </a:lnTo>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0" name="Shape 43798"/>
                          <wps:cNvSpPr/>
                          <wps:spPr>
                            <a:xfrm>
                              <a:off x="3272601" y="181153"/>
                              <a:ext cx="55838" cy="292461"/>
                            </a:xfrm>
                            <a:custGeom>
                              <a:avLst/>
                              <a:gdLst/>
                              <a:ahLst/>
                              <a:cxnLst/>
                              <a:rect l="0" t="0" r="0" b="0"/>
                              <a:pathLst>
                                <a:path w="55838" h="292461">
                                  <a:moveTo>
                                    <a:pt x="0" y="0"/>
                                  </a:moveTo>
                                  <a:lnTo>
                                    <a:pt x="55838" y="0"/>
                                  </a:lnTo>
                                  <a:lnTo>
                                    <a:pt x="55838" y="292461"/>
                                  </a:lnTo>
                                  <a:lnTo>
                                    <a:pt x="0" y="292461"/>
                                  </a:lnTo>
                                  <a:lnTo>
                                    <a:pt x="0" y="0"/>
                                  </a:lnTo>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1" name="Shape 43799"/>
                          <wps:cNvSpPr/>
                          <wps:spPr>
                            <a:xfrm>
                              <a:off x="3372415" y="288513"/>
                              <a:ext cx="55816" cy="185102"/>
                            </a:xfrm>
                            <a:custGeom>
                              <a:avLst/>
                              <a:gdLst/>
                              <a:ahLst/>
                              <a:cxnLst/>
                              <a:rect l="0" t="0" r="0" b="0"/>
                              <a:pathLst>
                                <a:path w="55816" h="185102">
                                  <a:moveTo>
                                    <a:pt x="0" y="0"/>
                                  </a:moveTo>
                                  <a:lnTo>
                                    <a:pt x="55816" y="0"/>
                                  </a:lnTo>
                                  <a:lnTo>
                                    <a:pt x="55816" y="185102"/>
                                  </a:lnTo>
                                  <a:lnTo>
                                    <a:pt x="0" y="185102"/>
                                  </a:lnTo>
                                  <a:lnTo>
                                    <a:pt x="0" y="0"/>
                                  </a:lnTo>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2" name="Shape 54"/>
                          <wps:cNvSpPr/>
                          <wps:spPr>
                            <a:xfrm>
                              <a:off x="3368144" y="209042"/>
                              <a:ext cx="64259" cy="58739"/>
                            </a:xfrm>
                            <a:custGeom>
                              <a:avLst/>
                              <a:gdLst/>
                              <a:ahLst/>
                              <a:cxnLst/>
                              <a:rect l="0" t="0" r="0" b="0"/>
                              <a:pathLst>
                                <a:path w="64259" h="58739">
                                  <a:moveTo>
                                    <a:pt x="32279" y="0"/>
                                  </a:moveTo>
                                  <a:lnTo>
                                    <a:pt x="35556" y="494"/>
                                  </a:lnTo>
                                  <a:lnTo>
                                    <a:pt x="38536" y="740"/>
                                  </a:lnTo>
                                  <a:lnTo>
                                    <a:pt x="41714" y="1481"/>
                                  </a:lnTo>
                                  <a:lnTo>
                                    <a:pt x="44693" y="2468"/>
                                  </a:lnTo>
                                  <a:lnTo>
                                    <a:pt x="47474" y="3702"/>
                                  </a:lnTo>
                                  <a:lnTo>
                                    <a:pt x="49957" y="5183"/>
                                  </a:lnTo>
                                  <a:lnTo>
                                    <a:pt x="52639" y="6910"/>
                                  </a:lnTo>
                                  <a:lnTo>
                                    <a:pt x="55121" y="9132"/>
                                  </a:lnTo>
                                  <a:lnTo>
                                    <a:pt x="57108" y="11106"/>
                                  </a:lnTo>
                                  <a:lnTo>
                                    <a:pt x="59094" y="13574"/>
                                  </a:lnTo>
                                  <a:lnTo>
                                    <a:pt x="60882" y="15795"/>
                                  </a:lnTo>
                                  <a:lnTo>
                                    <a:pt x="61875" y="18757"/>
                                  </a:lnTo>
                                  <a:lnTo>
                                    <a:pt x="63067" y="21225"/>
                                  </a:lnTo>
                                  <a:lnTo>
                                    <a:pt x="63762" y="24187"/>
                                  </a:lnTo>
                                  <a:lnTo>
                                    <a:pt x="64060" y="26901"/>
                                  </a:lnTo>
                                  <a:lnTo>
                                    <a:pt x="64259" y="30110"/>
                                  </a:lnTo>
                                  <a:lnTo>
                                    <a:pt x="64060" y="33072"/>
                                  </a:lnTo>
                                  <a:lnTo>
                                    <a:pt x="63762" y="35786"/>
                                  </a:lnTo>
                                  <a:lnTo>
                                    <a:pt x="63067" y="38748"/>
                                  </a:lnTo>
                                  <a:lnTo>
                                    <a:pt x="61875" y="41216"/>
                                  </a:lnTo>
                                  <a:lnTo>
                                    <a:pt x="60882" y="43684"/>
                                  </a:lnTo>
                                  <a:lnTo>
                                    <a:pt x="59094" y="46152"/>
                                  </a:lnTo>
                                  <a:lnTo>
                                    <a:pt x="57108" y="48373"/>
                                  </a:lnTo>
                                  <a:lnTo>
                                    <a:pt x="55121" y="50594"/>
                                  </a:lnTo>
                                  <a:lnTo>
                                    <a:pt x="52639" y="52322"/>
                                  </a:lnTo>
                                  <a:lnTo>
                                    <a:pt x="49957" y="54050"/>
                                  </a:lnTo>
                                  <a:lnTo>
                                    <a:pt x="47474" y="55531"/>
                                  </a:lnTo>
                                  <a:lnTo>
                                    <a:pt x="44693" y="57011"/>
                                  </a:lnTo>
                                  <a:lnTo>
                                    <a:pt x="41714" y="57752"/>
                                  </a:lnTo>
                                  <a:lnTo>
                                    <a:pt x="38734" y="58492"/>
                                  </a:lnTo>
                                  <a:lnTo>
                                    <a:pt x="35556" y="58739"/>
                                  </a:lnTo>
                                  <a:lnTo>
                                    <a:pt x="28802" y="58739"/>
                                  </a:lnTo>
                                  <a:lnTo>
                                    <a:pt x="25624" y="58492"/>
                                  </a:lnTo>
                                  <a:lnTo>
                                    <a:pt x="22644" y="57752"/>
                                  </a:lnTo>
                                  <a:lnTo>
                                    <a:pt x="19367" y="57011"/>
                                  </a:lnTo>
                                  <a:lnTo>
                                    <a:pt x="16884" y="55531"/>
                                  </a:lnTo>
                                  <a:lnTo>
                                    <a:pt x="13905" y="54543"/>
                                  </a:lnTo>
                                  <a:lnTo>
                                    <a:pt x="11422" y="52816"/>
                                  </a:lnTo>
                                  <a:lnTo>
                                    <a:pt x="9237" y="50594"/>
                                  </a:lnTo>
                                  <a:lnTo>
                                    <a:pt x="7251" y="48867"/>
                                  </a:lnTo>
                                  <a:lnTo>
                                    <a:pt x="5264" y="46152"/>
                                  </a:lnTo>
                                  <a:lnTo>
                                    <a:pt x="3477" y="44178"/>
                                  </a:lnTo>
                                  <a:lnTo>
                                    <a:pt x="2484" y="41710"/>
                                  </a:lnTo>
                                  <a:lnTo>
                                    <a:pt x="1490" y="38748"/>
                                  </a:lnTo>
                                  <a:lnTo>
                                    <a:pt x="795" y="35786"/>
                                  </a:lnTo>
                                  <a:lnTo>
                                    <a:pt x="298" y="33072"/>
                                  </a:lnTo>
                                  <a:lnTo>
                                    <a:pt x="0" y="30110"/>
                                  </a:lnTo>
                                  <a:lnTo>
                                    <a:pt x="298" y="26901"/>
                                  </a:lnTo>
                                  <a:lnTo>
                                    <a:pt x="795" y="24187"/>
                                  </a:lnTo>
                                  <a:lnTo>
                                    <a:pt x="1490" y="21225"/>
                                  </a:lnTo>
                                  <a:lnTo>
                                    <a:pt x="2484" y="18263"/>
                                  </a:lnTo>
                                  <a:lnTo>
                                    <a:pt x="3477" y="15795"/>
                                  </a:lnTo>
                                  <a:lnTo>
                                    <a:pt x="5264" y="13327"/>
                                  </a:lnTo>
                                  <a:lnTo>
                                    <a:pt x="7251" y="11106"/>
                                  </a:lnTo>
                                  <a:lnTo>
                                    <a:pt x="9237" y="8638"/>
                                  </a:lnTo>
                                  <a:lnTo>
                                    <a:pt x="11422" y="6910"/>
                                  </a:lnTo>
                                  <a:lnTo>
                                    <a:pt x="13905" y="5183"/>
                                  </a:lnTo>
                                  <a:lnTo>
                                    <a:pt x="16884" y="3702"/>
                                  </a:lnTo>
                                  <a:lnTo>
                                    <a:pt x="19367" y="2221"/>
                                  </a:lnTo>
                                  <a:lnTo>
                                    <a:pt x="22644" y="1481"/>
                                  </a:lnTo>
                                  <a:lnTo>
                                    <a:pt x="25624" y="740"/>
                                  </a:lnTo>
                                  <a:lnTo>
                                    <a:pt x="28802" y="494"/>
                                  </a:lnTo>
                                  <a:lnTo>
                                    <a:pt x="32279"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3" name="Shape 55"/>
                          <wps:cNvSpPr/>
                          <wps:spPr>
                            <a:xfrm>
                              <a:off x="3466468" y="491878"/>
                              <a:ext cx="76077" cy="67130"/>
                            </a:xfrm>
                            <a:custGeom>
                              <a:avLst/>
                              <a:gdLst/>
                              <a:ahLst/>
                              <a:cxnLst/>
                              <a:rect l="0" t="0" r="0" b="0"/>
                              <a:pathLst>
                                <a:path w="76077" h="67130">
                                  <a:moveTo>
                                    <a:pt x="0" y="0"/>
                                  </a:moveTo>
                                  <a:lnTo>
                                    <a:pt x="47176" y="0"/>
                                  </a:lnTo>
                                  <a:lnTo>
                                    <a:pt x="47375" y="3455"/>
                                  </a:lnTo>
                                  <a:lnTo>
                                    <a:pt x="47871" y="6664"/>
                                  </a:lnTo>
                                  <a:lnTo>
                                    <a:pt x="48169" y="9378"/>
                                  </a:lnTo>
                                  <a:lnTo>
                                    <a:pt x="48864" y="11847"/>
                                  </a:lnTo>
                                  <a:lnTo>
                                    <a:pt x="50155" y="14314"/>
                                  </a:lnTo>
                                  <a:lnTo>
                                    <a:pt x="51149" y="16536"/>
                                  </a:lnTo>
                                  <a:lnTo>
                                    <a:pt x="52638" y="18757"/>
                                  </a:lnTo>
                                  <a:lnTo>
                                    <a:pt x="54128" y="20238"/>
                                  </a:lnTo>
                                  <a:lnTo>
                                    <a:pt x="55816" y="21965"/>
                                  </a:lnTo>
                                  <a:lnTo>
                                    <a:pt x="57604" y="23446"/>
                                  </a:lnTo>
                                  <a:lnTo>
                                    <a:pt x="59789" y="24433"/>
                                  </a:lnTo>
                                  <a:lnTo>
                                    <a:pt x="62272" y="25421"/>
                                  </a:lnTo>
                                  <a:lnTo>
                                    <a:pt x="64755" y="26161"/>
                                  </a:lnTo>
                                  <a:lnTo>
                                    <a:pt x="67735" y="26655"/>
                                  </a:lnTo>
                                  <a:lnTo>
                                    <a:pt x="70416" y="26901"/>
                                  </a:lnTo>
                                  <a:lnTo>
                                    <a:pt x="76077" y="26901"/>
                                  </a:lnTo>
                                  <a:lnTo>
                                    <a:pt x="76077" y="67130"/>
                                  </a:lnTo>
                                  <a:lnTo>
                                    <a:pt x="66245" y="67130"/>
                                  </a:lnTo>
                                  <a:lnTo>
                                    <a:pt x="57803" y="65896"/>
                                  </a:lnTo>
                                  <a:lnTo>
                                    <a:pt x="50354" y="64909"/>
                                  </a:lnTo>
                                  <a:lnTo>
                                    <a:pt x="43203" y="63181"/>
                                  </a:lnTo>
                                  <a:lnTo>
                                    <a:pt x="36747" y="60713"/>
                                  </a:lnTo>
                                  <a:lnTo>
                                    <a:pt x="30292" y="57752"/>
                                  </a:lnTo>
                                  <a:lnTo>
                                    <a:pt x="27312" y="56024"/>
                                  </a:lnTo>
                                  <a:lnTo>
                                    <a:pt x="24829" y="54296"/>
                                  </a:lnTo>
                                  <a:lnTo>
                                    <a:pt x="21850" y="52322"/>
                                  </a:lnTo>
                                  <a:lnTo>
                                    <a:pt x="19367" y="50348"/>
                                  </a:lnTo>
                                  <a:lnTo>
                                    <a:pt x="17083" y="48127"/>
                                  </a:lnTo>
                                  <a:lnTo>
                                    <a:pt x="15096" y="45905"/>
                                  </a:lnTo>
                                  <a:lnTo>
                                    <a:pt x="12912" y="43437"/>
                                  </a:lnTo>
                                  <a:lnTo>
                                    <a:pt x="11123" y="40969"/>
                                  </a:lnTo>
                                  <a:lnTo>
                                    <a:pt x="9435" y="38501"/>
                                  </a:lnTo>
                                  <a:lnTo>
                                    <a:pt x="7449" y="36033"/>
                                  </a:lnTo>
                                  <a:lnTo>
                                    <a:pt x="6158" y="33071"/>
                                  </a:lnTo>
                                  <a:lnTo>
                                    <a:pt x="4966" y="30110"/>
                                  </a:lnTo>
                                  <a:lnTo>
                                    <a:pt x="2681" y="24187"/>
                                  </a:lnTo>
                                  <a:lnTo>
                                    <a:pt x="994" y="17276"/>
                                  </a:lnTo>
                                  <a:lnTo>
                                    <a:pt x="198" y="10613"/>
                                  </a:lnTo>
                                  <a:lnTo>
                                    <a:pt x="0" y="2962"/>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4" name="Shape 56"/>
                          <wps:cNvSpPr/>
                          <wps:spPr>
                            <a:xfrm>
                              <a:off x="3462694" y="286785"/>
                              <a:ext cx="79851" cy="188804"/>
                            </a:xfrm>
                            <a:custGeom>
                              <a:avLst/>
                              <a:gdLst/>
                              <a:ahLst/>
                              <a:cxnLst/>
                              <a:rect l="0" t="0" r="0" b="0"/>
                              <a:pathLst>
                                <a:path w="79851" h="188804">
                                  <a:moveTo>
                                    <a:pt x="56611" y="0"/>
                                  </a:moveTo>
                                  <a:lnTo>
                                    <a:pt x="63563" y="0"/>
                                  </a:lnTo>
                                  <a:lnTo>
                                    <a:pt x="67039" y="494"/>
                                  </a:lnTo>
                                  <a:lnTo>
                                    <a:pt x="70019" y="987"/>
                                  </a:lnTo>
                                  <a:lnTo>
                                    <a:pt x="73197" y="1728"/>
                                  </a:lnTo>
                                  <a:lnTo>
                                    <a:pt x="76177" y="2962"/>
                                  </a:lnTo>
                                  <a:lnTo>
                                    <a:pt x="79454" y="3949"/>
                                  </a:lnTo>
                                  <a:lnTo>
                                    <a:pt x="79851" y="4225"/>
                                  </a:lnTo>
                                  <a:lnTo>
                                    <a:pt x="79851" y="41285"/>
                                  </a:lnTo>
                                  <a:lnTo>
                                    <a:pt x="78957" y="41216"/>
                                  </a:lnTo>
                                  <a:lnTo>
                                    <a:pt x="76177" y="41463"/>
                                  </a:lnTo>
                                  <a:lnTo>
                                    <a:pt x="73197" y="41956"/>
                                  </a:lnTo>
                                  <a:lnTo>
                                    <a:pt x="70714" y="42944"/>
                                  </a:lnTo>
                                  <a:lnTo>
                                    <a:pt x="68529" y="44178"/>
                                  </a:lnTo>
                                  <a:lnTo>
                                    <a:pt x="66344" y="45905"/>
                                  </a:lnTo>
                                  <a:lnTo>
                                    <a:pt x="64358" y="48126"/>
                                  </a:lnTo>
                                  <a:lnTo>
                                    <a:pt x="62868" y="50101"/>
                                  </a:lnTo>
                                  <a:lnTo>
                                    <a:pt x="61378" y="53063"/>
                                  </a:lnTo>
                                  <a:lnTo>
                                    <a:pt x="59889" y="56271"/>
                                  </a:lnTo>
                                  <a:lnTo>
                                    <a:pt x="58896" y="59726"/>
                                  </a:lnTo>
                                  <a:lnTo>
                                    <a:pt x="57903" y="64169"/>
                                  </a:lnTo>
                                  <a:lnTo>
                                    <a:pt x="57107" y="68858"/>
                                  </a:lnTo>
                                  <a:lnTo>
                                    <a:pt x="56611" y="73794"/>
                                  </a:lnTo>
                                  <a:lnTo>
                                    <a:pt x="55916" y="79224"/>
                                  </a:lnTo>
                                  <a:lnTo>
                                    <a:pt x="55916" y="98227"/>
                                  </a:lnTo>
                                  <a:lnTo>
                                    <a:pt x="56412" y="104151"/>
                                  </a:lnTo>
                                  <a:lnTo>
                                    <a:pt x="56611" y="110074"/>
                                  </a:lnTo>
                                  <a:lnTo>
                                    <a:pt x="57406" y="115010"/>
                                  </a:lnTo>
                                  <a:lnTo>
                                    <a:pt x="58101" y="119699"/>
                                  </a:lnTo>
                                  <a:lnTo>
                                    <a:pt x="59094" y="124388"/>
                                  </a:lnTo>
                                  <a:lnTo>
                                    <a:pt x="60385" y="128337"/>
                                  </a:lnTo>
                                  <a:lnTo>
                                    <a:pt x="61577" y="131546"/>
                                  </a:lnTo>
                                  <a:lnTo>
                                    <a:pt x="63563" y="134754"/>
                                  </a:lnTo>
                                  <a:lnTo>
                                    <a:pt x="65351" y="137222"/>
                                  </a:lnTo>
                                  <a:lnTo>
                                    <a:pt x="67536" y="139690"/>
                                  </a:lnTo>
                                  <a:lnTo>
                                    <a:pt x="69522" y="141418"/>
                                  </a:lnTo>
                                  <a:lnTo>
                                    <a:pt x="71707" y="142899"/>
                                  </a:lnTo>
                                  <a:lnTo>
                                    <a:pt x="74687" y="143886"/>
                                  </a:lnTo>
                                  <a:lnTo>
                                    <a:pt x="77170" y="144626"/>
                                  </a:lnTo>
                                  <a:lnTo>
                                    <a:pt x="79851" y="144626"/>
                                  </a:lnTo>
                                  <a:lnTo>
                                    <a:pt x="79851" y="183917"/>
                                  </a:lnTo>
                                  <a:lnTo>
                                    <a:pt x="77468" y="185102"/>
                                  </a:lnTo>
                                  <a:lnTo>
                                    <a:pt x="74687" y="186336"/>
                                  </a:lnTo>
                                  <a:lnTo>
                                    <a:pt x="71707" y="186830"/>
                                  </a:lnTo>
                                  <a:lnTo>
                                    <a:pt x="68728" y="187570"/>
                                  </a:lnTo>
                                  <a:lnTo>
                                    <a:pt x="66046" y="188310"/>
                                  </a:lnTo>
                                  <a:lnTo>
                                    <a:pt x="62868" y="188804"/>
                                  </a:lnTo>
                                  <a:lnTo>
                                    <a:pt x="56412" y="188804"/>
                                  </a:lnTo>
                                  <a:lnTo>
                                    <a:pt x="52639" y="188310"/>
                                  </a:lnTo>
                                  <a:lnTo>
                                    <a:pt x="49461" y="188064"/>
                                  </a:lnTo>
                                  <a:lnTo>
                                    <a:pt x="46182" y="187323"/>
                                  </a:lnTo>
                                  <a:lnTo>
                                    <a:pt x="43004" y="186336"/>
                                  </a:lnTo>
                                  <a:lnTo>
                                    <a:pt x="40025" y="185102"/>
                                  </a:lnTo>
                                  <a:lnTo>
                                    <a:pt x="37244" y="184115"/>
                                  </a:lnTo>
                                  <a:lnTo>
                                    <a:pt x="34265" y="182634"/>
                                  </a:lnTo>
                                  <a:lnTo>
                                    <a:pt x="31583" y="180906"/>
                                  </a:lnTo>
                                  <a:lnTo>
                                    <a:pt x="28802" y="179179"/>
                                  </a:lnTo>
                                  <a:lnTo>
                                    <a:pt x="26319" y="177204"/>
                                  </a:lnTo>
                                  <a:lnTo>
                                    <a:pt x="24333" y="175230"/>
                                  </a:lnTo>
                                  <a:lnTo>
                                    <a:pt x="21651" y="172515"/>
                                  </a:lnTo>
                                  <a:lnTo>
                                    <a:pt x="19665" y="170047"/>
                                  </a:lnTo>
                                  <a:lnTo>
                                    <a:pt x="17381" y="167332"/>
                                  </a:lnTo>
                                  <a:lnTo>
                                    <a:pt x="15693" y="164370"/>
                                  </a:lnTo>
                                  <a:lnTo>
                                    <a:pt x="13706" y="161162"/>
                                  </a:lnTo>
                                  <a:lnTo>
                                    <a:pt x="11919" y="157954"/>
                                  </a:lnTo>
                                  <a:lnTo>
                                    <a:pt x="10230" y="154252"/>
                                  </a:lnTo>
                                  <a:lnTo>
                                    <a:pt x="8741" y="150796"/>
                                  </a:lnTo>
                                  <a:lnTo>
                                    <a:pt x="6257" y="143145"/>
                                  </a:lnTo>
                                  <a:lnTo>
                                    <a:pt x="3973" y="134754"/>
                                  </a:lnTo>
                                  <a:lnTo>
                                    <a:pt x="2284" y="125376"/>
                                  </a:lnTo>
                                  <a:lnTo>
                                    <a:pt x="1291" y="115750"/>
                                  </a:lnTo>
                                  <a:lnTo>
                                    <a:pt x="497" y="105385"/>
                                  </a:lnTo>
                                  <a:lnTo>
                                    <a:pt x="0" y="94279"/>
                                  </a:lnTo>
                                  <a:lnTo>
                                    <a:pt x="497" y="83172"/>
                                  </a:lnTo>
                                  <a:lnTo>
                                    <a:pt x="1291" y="72807"/>
                                  </a:lnTo>
                                  <a:lnTo>
                                    <a:pt x="2284" y="62935"/>
                                  </a:lnTo>
                                  <a:lnTo>
                                    <a:pt x="3973" y="54050"/>
                                  </a:lnTo>
                                  <a:lnTo>
                                    <a:pt x="6257" y="45905"/>
                                  </a:lnTo>
                                  <a:lnTo>
                                    <a:pt x="9237" y="38008"/>
                                  </a:lnTo>
                                  <a:lnTo>
                                    <a:pt x="10429" y="34306"/>
                                  </a:lnTo>
                                  <a:lnTo>
                                    <a:pt x="12415" y="30850"/>
                                  </a:lnTo>
                                  <a:lnTo>
                                    <a:pt x="14202" y="27642"/>
                                  </a:lnTo>
                                  <a:lnTo>
                                    <a:pt x="15891" y="24433"/>
                                  </a:lnTo>
                                  <a:lnTo>
                                    <a:pt x="17679" y="21472"/>
                                  </a:lnTo>
                                  <a:lnTo>
                                    <a:pt x="19864" y="18757"/>
                                  </a:lnTo>
                                  <a:lnTo>
                                    <a:pt x="22148" y="16042"/>
                                  </a:lnTo>
                                  <a:lnTo>
                                    <a:pt x="24631" y="13574"/>
                                  </a:lnTo>
                                  <a:lnTo>
                                    <a:pt x="27114" y="11600"/>
                                  </a:lnTo>
                                  <a:lnTo>
                                    <a:pt x="29597" y="9378"/>
                                  </a:lnTo>
                                  <a:lnTo>
                                    <a:pt x="32079" y="7651"/>
                                  </a:lnTo>
                                  <a:lnTo>
                                    <a:pt x="34761" y="6170"/>
                                  </a:lnTo>
                                  <a:lnTo>
                                    <a:pt x="37542" y="4689"/>
                                  </a:lnTo>
                                  <a:lnTo>
                                    <a:pt x="40522" y="3208"/>
                                  </a:lnTo>
                                  <a:lnTo>
                                    <a:pt x="43700" y="2221"/>
                                  </a:lnTo>
                                  <a:lnTo>
                                    <a:pt x="46679" y="1481"/>
                                  </a:lnTo>
                                  <a:lnTo>
                                    <a:pt x="49957" y="740"/>
                                  </a:lnTo>
                                  <a:lnTo>
                                    <a:pt x="53433" y="494"/>
                                  </a:lnTo>
                                  <a:lnTo>
                                    <a:pt x="56611"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5" name="Shape 57"/>
                          <wps:cNvSpPr/>
                          <wps:spPr>
                            <a:xfrm>
                              <a:off x="3542546" y="288513"/>
                              <a:ext cx="78262" cy="270496"/>
                            </a:xfrm>
                            <a:custGeom>
                              <a:avLst/>
                              <a:gdLst/>
                              <a:ahLst/>
                              <a:cxnLst/>
                              <a:rect l="0" t="0" r="0" b="0"/>
                              <a:pathLst>
                                <a:path w="78262" h="270496">
                                  <a:moveTo>
                                    <a:pt x="23935" y="0"/>
                                  </a:moveTo>
                                  <a:lnTo>
                                    <a:pt x="78262" y="0"/>
                                  </a:lnTo>
                                  <a:lnTo>
                                    <a:pt x="78262" y="171281"/>
                                  </a:lnTo>
                                  <a:lnTo>
                                    <a:pt x="78063" y="185596"/>
                                  </a:lnTo>
                                  <a:lnTo>
                                    <a:pt x="77269" y="198429"/>
                                  </a:lnTo>
                                  <a:lnTo>
                                    <a:pt x="75779" y="210276"/>
                                  </a:lnTo>
                                  <a:lnTo>
                                    <a:pt x="74090" y="220641"/>
                                  </a:lnTo>
                                  <a:lnTo>
                                    <a:pt x="72601" y="225578"/>
                                  </a:lnTo>
                                  <a:lnTo>
                                    <a:pt x="71608" y="230020"/>
                                  </a:lnTo>
                                  <a:lnTo>
                                    <a:pt x="70118" y="234216"/>
                                  </a:lnTo>
                                  <a:lnTo>
                                    <a:pt x="68628" y="238165"/>
                                  </a:lnTo>
                                  <a:lnTo>
                                    <a:pt x="66840" y="241867"/>
                                  </a:lnTo>
                                  <a:lnTo>
                                    <a:pt x="65152" y="245075"/>
                                  </a:lnTo>
                                  <a:lnTo>
                                    <a:pt x="62868" y="247790"/>
                                  </a:lnTo>
                                  <a:lnTo>
                                    <a:pt x="61180" y="250505"/>
                                  </a:lnTo>
                                  <a:lnTo>
                                    <a:pt x="58697" y="252973"/>
                                  </a:lnTo>
                                  <a:lnTo>
                                    <a:pt x="55916" y="255441"/>
                                  </a:lnTo>
                                  <a:lnTo>
                                    <a:pt x="53433" y="257168"/>
                                  </a:lnTo>
                                  <a:lnTo>
                                    <a:pt x="50751" y="259390"/>
                                  </a:lnTo>
                                  <a:lnTo>
                                    <a:pt x="47473" y="261117"/>
                                  </a:lnTo>
                                  <a:lnTo>
                                    <a:pt x="43998" y="262845"/>
                                  </a:lnTo>
                                  <a:lnTo>
                                    <a:pt x="40521" y="264326"/>
                                  </a:lnTo>
                                  <a:lnTo>
                                    <a:pt x="36549" y="265313"/>
                                  </a:lnTo>
                                  <a:lnTo>
                                    <a:pt x="32576" y="266794"/>
                                  </a:lnTo>
                                  <a:lnTo>
                                    <a:pt x="28603" y="268028"/>
                                  </a:lnTo>
                                  <a:lnTo>
                                    <a:pt x="23935" y="268521"/>
                                  </a:lnTo>
                                  <a:lnTo>
                                    <a:pt x="19168" y="269262"/>
                                  </a:lnTo>
                                  <a:lnTo>
                                    <a:pt x="9535" y="270496"/>
                                  </a:lnTo>
                                  <a:lnTo>
                                    <a:pt x="0" y="270496"/>
                                  </a:lnTo>
                                  <a:lnTo>
                                    <a:pt x="0" y="230267"/>
                                  </a:lnTo>
                                  <a:lnTo>
                                    <a:pt x="1291" y="230267"/>
                                  </a:lnTo>
                                  <a:lnTo>
                                    <a:pt x="4568" y="230020"/>
                                  </a:lnTo>
                                  <a:lnTo>
                                    <a:pt x="7250" y="229280"/>
                                  </a:lnTo>
                                  <a:lnTo>
                                    <a:pt x="10031" y="228539"/>
                                  </a:lnTo>
                                  <a:lnTo>
                                    <a:pt x="12514" y="227799"/>
                                  </a:lnTo>
                                  <a:lnTo>
                                    <a:pt x="14699" y="226318"/>
                                  </a:lnTo>
                                  <a:lnTo>
                                    <a:pt x="16487" y="224837"/>
                                  </a:lnTo>
                                  <a:lnTo>
                                    <a:pt x="18175" y="223603"/>
                                  </a:lnTo>
                                  <a:lnTo>
                                    <a:pt x="19665" y="221629"/>
                                  </a:lnTo>
                                  <a:lnTo>
                                    <a:pt x="20658" y="219161"/>
                                  </a:lnTo>
                                  <a:lnTo>
                                    <a:pt x="21949" y="216693"/>
                                  </a:lnTo>
                                  <a:lnTo>
                                    <a:pt x="22446" y="213978"/>
                                  </a:lnTo>
                                  <a:lnTo>
                                    <a:pt x="23141" y="210523"/>
                                  </a:lnTo>
                                  <a:lnTo>
                                    <a:pt x="23638" y="207068"/>
                                  </a:lnTo>
                                  <a:lnTo>
                                    <a:pt x="23935" y="203365"/>
                                  </a:lnTo>
                                  <a:lnTo>
                                    <a:pt x="23935" y="160915"/>
                                  </a:lnTo>
                                  <a:lnTo>
                                    <a:pt x="18970" y="166839"/>
                                  </a:lnTo>
                                  <a:lnTo>
                                    <a:pt x="14003" y="172268"/>
                                  </a:lnTo>
                                  <a:lnTo>
                                    <a:pt x="11223" y="174489"/>
                                  </a:lnTo>
                                  <a:lnTo>
                                    <a:pt x="8740" y="176711"/>
                                  </a:lnTo>
                                  <a:lnTo>
                                    <a:pt x="6058" y="178685"/>
                                  </a:lnTo>
                                  <a:lnTo>
                                    <a:pt x="3575" y="180166"/>
                                  </a:lnTo>
                                  <a:lnTo>
                                    <a:pt x="596" y="181893"/>
                                  </a:lnTo>
                                  <a:lnTo>
                                    <a:pt x="0" y="182190"/>
                                  </a:lnTo>
                                  <a:lnTo>
                                    <a:pt x="0" y="142899"/>
                                  </a:lnTo>
                                  <a:lnTo>
                                    <a:pt x="3575" y="142899"/>
                                  </a:lnTo>
                                  <a:lnTo>
                                    <a:pt x="6257" y="142158"/>
                                  </a:lnTo>
                                  <a:lnTo>
                                    <a:pt x="8740" y="141171"/>
                                  </a:lnTo>
                                  <a:lnTo>
                                    <a:pt x="11223" y="140184"/>
                                  </a:lnTo>
                                  <a:lnTo>
                                    <a:pt x="13507" y="138209"/>
                                  </a:lnTo>
                                  <a:lnTo>
                                    <a:pt x="15196" y="136235"/>
                                  </a:lnTo>
                                  <a:lnTo>
                                    <a:pt x="17182" y="133767"/>
                                  </a:lnTo>
                                  <a:lnTo>
                                    <a:pt x="18473" y="130805"/>
                                  </a:lnTo>
                                  <a:lnTo>
                                    <a:pt x="19665" y="127597"/>
                                  </a:lnTo>
                                  <a:lnTo>
                                    <a:pt x="20658" y="123648"/>
                                  </a:lnTo>
                                  <a:lnTo>
                                    <a:pt x="21949" y="119452"/>
                                  </a:lnTo>
                                  <a:lnTo>
                                    <a:pt x="22446" y="114270"/>
                                  </a:lnTo>
                                  <a:lnTo>
                                    <a:pt x="23141" y="108840"/>
                                  </a:lnTo>
                                  <a:lnTo>
                                    <a:pt x="23638" y="103164"/>
                                  </a:lnTo>
                                  <a:lnTo>
                                    <a:pt x="23935" y="96747"/>
                                  </a:lnTo>
                                  <a:lnTo>
                                    <a:pt x="23935" y="89589"/>
                                  </a:lnTo>
                                  <a:lnTo>
                                    <a:pt x="23935" y="83173"/>
                                  </a:lnTo>
                                  <a:lnTo>
                                    <a:pt x="23638" y="77002"/>
                                  </a:lnTo>
                                  <a:lnTo>
                                    <a:pt x="23141" y="71820"/>
                                  </a:lnTo>
                                  <a:lnTo>
                                    <a:pt x="22446" y="66637"/>
                                  </a:lnTo>
                                  <a:lnTo>
                                    <a:pt x="21949" y="61947"/>
                                  </a:lnTo>
                                  <a:lnTo>
                                    <a:pt x="20658" y="57752"/>
                                  </a:lnTo>
                                  <a:lnTo>
                                    <a:pt x="19665" y="54050"/>
                                  </a:lnTo>
                                  <a:lnTo>
                                    <a:pt x="18175" y="51335"/>
                                  </a:lnTo>
                                  <a:lnTo>
                                    <a:pt x="16685" y="48373"/>
                                  </a:lnTo>
                                  <a:lnTo>
                                    <a:pt x="14997" y="45905"/>
                                  </a:lnTo>
                                  <a:lnTo>
                                    <a:pt x="12713" y="44178"/>
                                  </a:lnTo>
                                  <a:lnTo>
                                    <a:pt x="10726" y="42450"/>
                                  </a:lnTo>
                                  <a:lnTo>
                                    <a:pt x="8045" y="41216"/>
                                  </a:lnTo>
                                  <a:lnTo>
                                    <a:pt x="5264" y="40229"/>
                                  </a:lnTo>
                                  <a:lnTo>
                                    <a:pt x="2285" y="39735"/>
                                  </a:lnTo>
                                  <a:lnTo>
                                    <a:pt x="0" y="39558"/>
                                  </a:lnTo>
                                  <a:lnTo>
                                    <a:pt x="0" y="2498"/>
                                  </a:lnTo>
                                  <a:lnTo>
                                    <a:pt x="2086" y="3949"/>
                                  </a:lnTo>
                                  <a:lnTo>
                                    <a:pt x="4768" y="5923"/>
                                  </a:lnTo>
                                  <a:lnTo>
                                    <a:pt x="7250" y="7651"/>
                                  </a:lnTo>
                                  <a:lnTo>
                                    <a:pt x="10230" y="9872"/>
                                  </a:lnTo>
                                  <a:lnTo>
                                    <a:pt x="12713" y="12340"/>
                                  </a:lnTo>
                                  <a:lnTo>
                                    <a:pt x="14997" y="15055"/>
                                  </a:lnTo>
                                  <a:lnTo>
                                    <a:pt x="17480" y="18017"/>
                                  </a:lnTo>
                                  <a:lnTo>
                                    <a:pt x="19665" y="21225"/>
                                  </a:lnTo>
                                  <a:lnTo>
                                    <a:pt x="21949" y="24680"/>
                                  </a:lnTo>
                                  <a:lnTo>
                                    <a:pt x="23935" y="28382"/>
                                  </a:lnTo>
                                  <a:lnTo>
                                    <a:pt x="23935"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6" name="Shape 58"/>
                          <wps:cNvSpPr/>
                          <wps:spPr>
                            <a:xfrm>
                              <a:off x="3651794" y="285058"/>
                              <a:ext cx="84320" cy="192012"/>
                            </a:xfrm>
                            <a:custGeom>
                              <a:avLst/>
                              <a:gdLst/>
                              <a:ahLst/>
                              <a:cxnLst/>
                              <a:rect l="0" t="0" r="0" b="0"/>
                              <a:pathLst>
                                <a:path w="84320" h="192012">
                                  <a:moveTo>
                                    <a:pt x="82434" y="0"/>
                                  </a:moveTo>
                                  <a:lnTo>
                                    <a:pt x="84320" y="100"/>
                                  </a:lnTo>
                                  <a:lnTo>
                                    <a:pt x="84320" y="40722"/>
                                  </a:lnTo>
                                  <a:lnTo>
                                    <a:pt x="80745" y="40722"/>
                                  </a:lnTo>
                                  <a:lnTo>
                                    <a:pt x="77467" y="41216"/>
                                  </a:lnTo>
                                  <a:lnTo>
                                    <a:pt x="74289" y="42203"/>
                                  </a:lnTo>
                                  <a:lnTo>
                                    <a:pt x="71310" y="43190"/>
                                  </a:lnTo>
                                  <a:lnTo>
                                    <a:pt x="68827" y="44671"/>
                                  </a:lnTo>
                                  <a:lnTo>
                                    <a:pt x="66344" y="46399"/>
                                  </a:lnTo>
                                  <a:lnTo>
                                    <a:pt x="64060" y="48373"/>
                                  </a:lnTo>
                                  <a:lnTo>
                                    <a:pt x="62074" y="50841"/>
                                  </a:lnTo>
                                  <a:lnTo>
                                    <a:pt x="60087" y="53556"/>
                                  </a:lnTo>
                                  <a:lnTo>
                                    <a:pt x="58895" y="56518"/>
                                  </a:lnTo>
                                  <a:lnTo>
                                    <a:pt x="57406" y="59726"/>
                                  </a:lnTo>
                                  <a:lnTo>
                                    <a:pt x="56412" y="63428"/>
                                  </a:lnTo>
                                  <a:lnTo>
                                    <a:pt x="55618" y="67377"/>
                                  </a:lnTo>
                                  <a:lnTo>
                                    <a:pt x="55121" y="71326"/>
                                  </a:lnTo>
                                  <a:lnTo>
                                    <a:pt x="54922" y="75768"/>
                                  </a:lnTo>
                                  <a:lnTo>
                                    <a:pt x="54426" y="80458"/>
                                  </a:lnTo>
                                  <a:lnTo>
                                    <a:pt x="84320" y="80334"/>
                                  </a:lnTo>
                                  <a:lnTo>
                                    <a:pt x="84320" y="109580"/>
                                  </a:lnTo>
                                  <a:lnTo>
                                    <a:pt x="54426" y="109580"/>
                                  </a:lnTo>
                                  <a:lnTo>
                                    <a:pt x="54426" y="111308"/>
                                  </a:lnTo>
                                  <a:lnTo>
                                    <a:pt x="54922" y="116244"/>
                                  </a:lnTo>
                                  <a:lnTo>
                                    <a:pt x="55121" y="120933"/>
                                  </a:lnTo>
                                  <a:lnTo>
                                    <a:pt x="55618" y="125376"/>
                                  </a:lnTo>
                                  <a:lnTo>
                                    <a:pt x="56611" y="129571"/>
                                  </a:lnTo>
                                  <a:lnTo>
                                    <a:pt x="57604" y="133520"/>
                                  </a:lnTo>
                                  <a:lnTo>
                                    <a:pt x="59094" y="137222"/>
                                  </a:lnTo>
                                  <a:lnTo>
                                    <a:pt x="60584" y="140431"/>
                                  </a:lnTo>
                                  <a:lnTo>
                                    <a:pt x="62867" y="143145"/>
                                  </a:lnTo>
                                  <a:lnTo>
                                    <a:pt x="64557" y="145614"/>
                                  </a:lnTo>
                                  <a:lnTo>
                                    <a:pt x="67039" y="147835"/>
                                  </a:lnTo>
                                  <a:lnTo>
                                    <a:pt x="69522" y="150056"/>
                                  </a:lnTo>
                                  <a:lnTo>
                                    <a:pt x="72502" y="151537"/>
                                  </a:lnTo>
                                  <a:lnTo>
                                    <a:pt x="75282" y="152771"/>
                                  </a:lnTo>
                                  <a:lnTo>
                                    <a:pt x="78461" y="153511"/>
                                  </a:lnTo>
                                  <a:lnTo>
                                    <a:pt x="81937" y="154005"/>
                                  </a:lnTo>
                                  <a:lnTo>
                                    <a:pt x="84320" y="154174"/>
                                  </a:lnTo>
                                  <a:lnTo>
                                    <a:pt x="84320" y="192012"/>
                                  </a:lnTo>
                                  <a:lnTo>
                                    <a:pt x="77964" y="192012"/>
                                  </a:lnTo>
                                  <a:lnTo>
                                    <a:pt x="73296" y="191519"/>
                                  </a:lnTo>
                                  <a:lnTo>
                                    <a:pt x="68827" y="191272"/>
                                  </a:lnTo>
                                  <a:lnTo>
                                    <a:pt x="64557" y="190532"/>
                                  </a:lnTo>
                                  <a:lnTo>
                                    <a:pt x="60087" y="189298"/>
                                  </a:lnTo>
                                  <a:lnTo>
                                    <a:pt x="56412" y="188311"/>
                                  </a:lnTo>
                                  <a:lnTo>
                                    <a:pt x="52439" y="186830"/>
                                  </a:lnTo>
                                  <a:lnTo>
                                    <a:pt x="48467" y="185349"/>
                                  </a:lnTo>
                                  <a:lnTo>
                                    <a:pt x="44693" y="183621"/>
                                  </a:lnTo>
                                  <a:lnTo>
                                    <a:pt x="41217" y="181893"/>
                                  </a:lnTo>
                                  <a:lnTo>
                                    <a:pt x="37740" y="179672"/>
                                  </a:lnTo>
                                  <a:lnTo>
                                    <a:pt x="34265" y="177451"/>
                                  </a:lnTo>
                                  <a:lnTo>
                                    <a:pt x="31086" y="174983"/>
                                  </a:lnTo>
                                  <a:lnTo>
                                    <a:pt x="28107" y="172268"/>
                                  </a:lnTo>
                                  <a:lnTo>
                                    <a:pt x="25326" y="169307"/>
                                  </a:lnTo>
                                  <a:lnTo>
                                    <a:pt x="22347" y="166098"/>
                                  </a:lnTo>
                                  <a:lnTo>
                                    <a:pt x="19367" y="162890"/>
                                  </a:lnTo>
                                  <a:lnTo>
                                    <a:pt x="16884" y="159188"/>
                                  </a:lnTo>
                                  <a:lnTo>
                                    <a:pt x="14898" y="155732"/>
                                  </a:lnTo>
                                  <a:lnTo>
                                    <a:pt x="12712" y="152030"/>
                                  </a:lnTo>
                                  <a:lnTo>
                                    <a:pt x="10428" y="148328"/>
                                  </a:lnTo>
                                  <a:lnTo>
                                    <a:pt x="8740" y="144379"/>
                                  </a:lnTo>
                                  <a:lnTo>
                                    <a:pt x="6952" y="139937"/>
                                  </a:lnTo>
                                  <a:lnTo>
                                    <a:pt x="5462" y="135741"/>
                                  </a:lnTo>
                                  <a:lnTo>
                                    <a:pt x="4469" y="131299"/>
                                  </a:lnTo>
                                  <a:lnTo>
                                    <a:pt x="2980" y="126610"/>
                                  </a:lnTo>
                                  <a:lnTo>
                                    <a:pt x="2284" y="122167"/>
                                  </a:lnTo>
                                  <a:lnTo>
                                    <a:pt x="1490" y="116984"/>
                                  </a:lnTo>
                                  <a:lnTo>
                                    <a:pt x="795" y="112048"/>
                                  </a:lnTo>
                                  <a:lnTo>
                                    <a:pt x="497" y="107112"/>
                                  </a:lnTo>
                                  <a:lnTo>
                                    <a:pt x="0" y="101683"/>
                                  </a:lnTo>
                                  <a:lnTo>
                                    <a:pt x="0" y="90823"/>
                                  </a:lnTo>
                                  <a:lnTo>
                                    <a:pt x="497" y="85641"/>
                                  </a:lnTo>
                                  <a:lnTo>
                                    <a:pt x="795" y="80211"/>
                                  </a:lnTo>
                                  <a:lnTo>
                                    <a:pt x="1490" y="75275"/>
                                  </a:lnTo>
                                  <a:lnTo>
                                    <a:pt x="2284" y="70092"/>
                                  </a:lnTo>
                                  <a:lnTo>
                                    <a:pt x="2980" y="65403"/>
                                  </a:lnTo>
                                  <a:lnTo>
                                    <a:pt x="4469" y="60960"/>
                                  </a:lnTo>
                                  <a:lnTo>
                                    <a:pt x="5462" y="56518"/>
                                  </a:lnTo>
                                  <a:lnTo>
                                    <a:pt x="6952" y="52322"/>
                                  </a:lnTo>
                                  <a:lnTo>
                                    <a:pt x="8740" y="47880"/>
                                  </a:lnTo>
                                  <a:lnTo>
                                    <a:pt x="10428" y="43931"/>
                                  </a:lnTo>
                                  <a:lnTo>
                                    <a:pt x="12712" y="39982"/>
                                  </a:lnTo>
                                  <a:lnTo>
                                    <a:pt x="14898" y="36033"/>
                                  </a:lnTo>
                                  <a:lnTo>
                                    <a:pt x="16884" y="32578"/>
                                  </a:lnTo>
                                  <a:lnTo>
                                    <a:pt x="19367" y="29369"/>
                                  </a:lnTo>
                                  <a:lnTo>
                                    <a:pt x="22347" y="25667"/>
                                  </a:lnTo>
                                  <a:lnTo>
                                    <a:pt x="25326" y="22953"/>
                                  </a:lnTo>
                                  <a:lnTo>
                                    <a:pt x="28107" y="19991"/>
                                  </a:lnTo>
                                  <a:lnTo>
                                    <a:pt x="31086" y="17276"/>
                                  </a:lnTo>
                                  <a:lnTo>
                                    <a:pt x="34265" y="14561"/>
                                  </a:lnTo>
                                  <a:lnTo>
                                    <a:pt x="37740" y="12093"/>
                                  </a:lnTo>
                                  <a:lnTo>
                                    <a:pt x="41217" y="10366"/>
                                  </a:lnTo>
                                  <a:lnTo>
                                    <a:pt x="44693" y="8144"/>
                                  </a:lnTo>
                                  <a:lnTo>
                                    <a:pt x="48467" y="6417"/>
                                  </a:lnTo>
                                  <a:lnTo>
                                    <a:pt x="52439" y="4936"/>
                                  </a:lnTo>
                                  <a:lnTo>
                                    <a:pt x="56412" y="3949"/>
                                  </a:lnTo>
                                  <a:lnTo>
                                    <a:pt x="60087" y="2468"/>
                                  </a:lnTo>
                                  <a:lnTo>
                                    <a:pt x="64557" y="1728"/>
                                  </a:lnTo>
                                  <a:lnTo>
                                    <a:pt x="68827" y="987"/>
                                  </a:lnTo>
                                  <a:lnTo>
                                    <a:pt x="73296" y="247"/>
                                  </a:lnTo>
                                  <a:lnTo>
                                    <a:pt x="77964" y="247"/>
                                  </a:lnTo>
                                  <a:lnTo>
                                    <a:pt x="82434"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7" name="Shape 59"/>
                          <wps:cNvSpPr/>
                          <wps:spPr>
                            <a:xfrm>
                              <a:off x="3736115" y="417837"/>
                              <a:ext cx="76275" cy="59233"/>
                            </a:xfrm>
                            <a:custGeom>
                              <a:avLst/>
                              <a:gdLst/>
                              <a:ahLst/>
                              <a:cxnLst/>
                              <a:rect l="0" t="0" r="0" b="0"/>
                              <a:pathLst>
                                <a:path w="76275" h="59233">
                                  <a:moveTo>
                                    <a:pt x="28404" y="0"/>
                                  </a:moveTo>
                                  <a:lnTo>
                                    <a:pt x="76275" y="0"/>
                                  </a:lnTo>
                                  <a:lnTo>
                                    <a:pt x="74587" y="6910"/>
                                  </a:lnTo>
                                  <a:lnTo>
                                    <a:pt x="72303" y="13327"/>
                                  </a:lnTo>
                                  <a:lnTo>
                                    <a:pt x="69621" y="19251"/>
                                  </a:lnTo>
                                  <a:lnTo>
                                    <a:pt x="66344" y="24680"/>
                                  </a:lnTo>
                                  <a:lnTo>
                                    <a:pt x="62669" y="30110"/>
                                  </a:lnTo>
                                  <a:lnTo>
                                    <a:pt x="58696" y="35046"/>
                                  </a:lnTo>
                                  <a:lnTo>
                                    <a:pt x="53929" y="39488"/>
                                  </a:lnTo>
                                  <a:lnTo>
                                    <a:pt x="48963" y="43684"/>
                                  </a:lnTo>
                                  <a:lnTo>
                                    <a:pt x="43501" y="47386"/>
                                  </a:lnTo>
                                  <a:lnTo>
                                    <a:pt x="38039" y="50595"/>
                                  </a:lnTo>
                                  <a:lnTo>
                                    <a:pt x="32079" y="53063"/>
                                  </a:lnTo>
                                  <a:lnTo>
                                    <a:pt x="25922" y="55284"/>
                                  </a:lnTo>
                                  <a:lnTo>
                                    <a:pt x="19466" y="57011"/>
                                  </a:lnTo>
                                  <a:lnTo>
                                    <a:pt x="12514" y="58492"/>
                                  </a:lnTo>
                                  <a:lnTo>
                                    <a:pt x="5264" y="59233"/>
                                  </a:lnTo>
                                  <a:lnTo>
                                    <a:pt x="0" y="59233"/>
                                  </a:lnTo>
                                  <a:lnTo>
                                    <a:pt x="0" y="21394"/>
                                  </a:lnTo>
                                  <a:lnTo>
                                    <a:pt x="1093" y="21472"/>
                                  </a:lnTo>
                                  <a:lnTo>
                                    <a:pt x="5761" y="21225"/>
                                  </a:lnTo>
                                  <a:lnTo>
                                    <a:pt x="10031" y="19991"/>
                                  </a:lnTo>
                                  <a:lnTo>
                                    <a:pt x="12018" y="19251"/>
                                  </a:lnTo>
                                  <a:lnTo>
                                    <a:pt x="14004" y="18757"/>
                                  </a:lnTo>
                                  <a:lnTo>
                                    <a:pt x="15990" y="17523"/>
                                  </a:lnTo>
                                  <a:lnTo>
                                    <a:pt x="17182" y="16042"/>
                                  </a:lnTo>
                                  <a:lnTo>
                                    <a:pt x="20459" y="13327"/>
                                  </a:lnTo>
                                  <a:lnTo>
                                    <a:pt x="23439" y="9625"/>
                                  </a:lnTo>
                                  <a:lnTo>
                                    <a:pt x="25922" y="4936"/>
                                  </a:lnTo>
                                  <a:lnTo>
                                    <a:pt x="28404"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8" name="Shape 60"/>
                          <wps:cNvSpPr/>
                          <wps:spPr>
                            <a:xfrm>
                              <a:off x="3736115" y="285157"/>
                              <a:ext cx="79255" cy="109481"/>
                            </a:xfrm>
                            <a:custGeom>
                              <a:avLst/>
                              <a:gdLst/>
                              <a:ahLst/>
                              <a:cxnLst/>
                              <a:rect l="0" t="0" r="0" b="0"/>
                              <a:pathLst>
                                <a:path w="79255" h="109481">
                                  <a:moveTo>
                                    <a:pt x="0" y="0"/>
                                  </a:moveTo>
                                  <a:lnTo>
                                    <a:pt x="2780" y="147"/>
                                  </a:lnTo>
                                  <a:lnTo>
                                    <a:pt x="8044" y="147"/>
                                  </a:lnTo>
                                  <a:lnTo>
                                    <a:pt x="12514" y="887"/>
                                  </a:lnTo>
                                  <a:lnTo>
                                    <a:pt x="16983" y="1628"/>
                                  </a:lnTo>
                                  <a:lnTo>
                                    <a:pt x="21155" y="2368"/>
                                  </a:lnTo>
                                  <a:lnTo>
                                    <a:pt x="25624" y="3355"/>
                                  </a:lnTo>
                                  <a:lnTo>
                                    <a:pt x="29597" y="4836"/>
                                  </a:lnTo>
                                  <a:lnTo>
                                    <a:pt x="33072" y="6317"/>
                                  </a:lnTo>
                                  <a:lnTo>
                                    <a:pt x="37045" y="8045"/>
                                  </a:lnTo>
                                  <a:lnTo>
                                    <a:pt x="40819" y="9772"/>
                                  </a:lnTo>
                                  <a:lnTo>
                                    <a:pt x="43997" y="11994"/>
                                  </a:lnTo>
                                  <a:lnTo>
                                    <a:pt x="47275" y="14215"/>
                                  </a:lnTo>
                                  <a:lnTo>
                                    <a:pt x="50454" y="16683"/>
                                  </a:lnTo>
                                  <a:lnTo>
                                    <a:pt x="53234" y="19644"/>
                                  </a:lnTo>
                                  <a:lnTo>
                                    <a:pt x="56214" y="22359"/>
                                  </a:lnTo>
                                  <a:lnTo>
                                    <a:pt x="58696" y="25321"/>
                                  </a:lnTo>
                                  <a:lnTo>
                                    <a:pt x="61179" y="28776"/>
                                  </a:lnTo>
                                  <a:lnTo>
                                    <a:pt x="63364" y="31985"/>
                                  </a:lnTo>
                                  <a:lnTo>
                                    <a:pt x="65649" y="35933"/>
                                  </a:lnTo>
                                  <a:lnTo>
                                    <a:pt x="67635" y="39635"/>
                                  </a:lnTo>
                                  <a:lnTo>
                                    <a:pt x="69621" y="43831"/>
                                  </a:lnTo>
                                  <a:lnTo>
                                    <a:pt x="71111" y="47780"/>
                                  </a:lnTo>
                                  <a:lnTo>
                                    <a:pt x="72799" y="52469"/>
                                  </a:lnTo>
                                  <a:lnTo>
                                    <a:pt x="73792" y="57158"/>
                                  </a:lnTo>
                                  <a:lnTo>
                                    <a:pt x="75282" y="61848"/>
                                  </a:lnTo>
                                  <a:lnTo>
                                    <a:pt x="76275" y="66784"/>
                                  </a:lnTo>
                                  <a:lnTo>
                                    <a:pt x="77070" y="71720"/>
                                  </a:lnTo>
                                  <a:lnTo>
                                    <a:pt x="77766" y="77149"/>
                                  </a:lnTo>
                                  <a:lnTo>
                                    <a:pt x="78759" y="88749"/>
                                  </a:lnTo>
                                  <a:lnTo>
                                    <a:pt x="79255" y="100842"/>
                                  </a:lnTo>
                                  <a:lnTo>
                                    <a:pt x="79255" y="109481"/>
                                  </a:lnTo>
                                  <a:lnTo>
                                    <a:pt x="0" y="109481"/>
                                  </a:lnTo>
                                  <a:lnTo>
                                    <a:pt x="0" y="80235"/>
                                  </a:lnTo>
                                  <a:lnTo>
                                    <a:pt x="29894" y="80111"/>
                                  </a:lnTo>
                                  <a:lnTo>
                                    <a:pt x="29597" y="75422"/>
                                  </a:lnTo>
                                  <a:lnTo>
                                    <a:pt x="29100" y="70733"/>
                                  </a:lnTo>
                                  <a:lnTo>
                                    <a:pt x="28404" y="66537"/>
                                  </a:lnTo>
                                  <a:lnTo>
                                    <a:pt x="27610" y="62588"/>
                                  </a:lnTo>
                                  <a:lnTo>
                                    <a:pt x="26617" y="58886"/>
                                  </a:lnTo>
                                  <a:lnTo>
                                    <a:pt x="25127" y="55678"/>
                                  </a:lnTo>
                                  <a:lnTo>
                                    <a:pt x="23637" y="52963"/>
                                  </a:lnTo>
                                  <a:lnTo>
                                    <a:pt x="21949" y="50248"/>
                                  </a:lnTo>
                                  <a:lnTo>
                                    <a:pt x="20162" y="47780"/>
                                  </a:lnTo>
                                  <a:lnTo>
                                    <a:pt x="17976" y="46052"/>
                                  </a:lnTo>
                                  <a:lnTo>
                                    <a:pt x="15494" y="44325"/>
                                  </a:lnTo>
                                  <a:lnTo>
                                    <a:pt x="13011" y="42844"/>
                                  </a:lnTo>
                                  <a:lnTo>
                                    <a:pt x="10031" y="41857"/>
                                  </a:lnTo>
                                  <a:lnTo>
                                    <a:pt x="6753" y="41116"/>
                                  </a:lnTo>
                                  <a:lnTo>
                                    <a:pt x="3576" y="40623"/>
                                  </a:lnTo>
                                  <a:lnTo>
                                    <a:pt x="0" y="40623"/>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9" name="Shape 61"/>
                          <wps:cNvSpPr/>
                          <wps:spPr>
                            <a:xfrm>
                              <a:off x="3843179" y="286785"/>
                              <a:ext cx="150168" cy="186829"/>
                            </a:xfrm>
                            <a:custGeom>
                              <a:avLst/>
                              <a:gdLst/>
                              <a:ahLst/>
                              <a:cxnLst/>
                              <a:rect l="0" t="0" r="0" b="0"/>
                              <a:pathLst>
                                <a:path w="150168" h="186829">
                                  <a:moveTo>
                                    <a:pt x="103687" y="0"/>
                                  </a:moveTo>
                                  <a:lnTo>
                                    <a:pt x="113420" y="0"/>
                                  </a:lnTo>
                                  <a:lnTo>
                                    <a:pt x="118585" y="740"/>
                                  </a:lnTo>
                                  <a:lnTo>
                                    <a:pt x="123352" y="1481"/>
                                  </a:lnTo>
                                  <a:lnTo>
                                    <a:pt x="128020" y="2962"/>
                                  </a:lnTo>
                                  <a:lnTo>
                                    <a:pt x="131794" y="4689"/>
                                  </a:lnTo>
                                  <a:lnTo>
                                    <a:pt x="135270" y="6910"/>
                                  </a:lnTo>
                                  <a:lnTo>
                                    <a:pt x="138250" y="9378"/>
                                  </a:lnTo>
                                  <a:lnTo>
                                    <a:pt x="140733" y="12093"/>
                                  </a:lnTo>
                                  <a:lnTo>
                                    <a:pt x="143215" y="15548"/>
                                  </a:lnTo>
                                  <a:lnTo>
                                    <a:pt x="144904" y="19744"/>
                                  </a:lnTo>
                                  <a:lnTo>
                                    <a:pt x="146393" y="24680"/>
                                  </a:lnTo>
                                  <a:lnTo>
                                    <a:pt x="147883" y="30357"/>
                                  </a:lnTo>
                                  <a:lnTo>
                                    <a:pt x="148877" y="37020"/>
                                  </a:lnTo>
                                  <a:lnTo>
                                    <a:pt x="149671" y="44178"/>
                                  </a:lnTo>
                                  <a:lnTo>
                                    <a:pt x="150168" y="51829"/>
                                  </a:lnTo>
                                  <a:lnTo>
                                    <a:pt x="150168" y="186829"/>
                                  </a:lnTo>
                                  <a:lnTo>
                                    <a:pt x="94252" y="186829"/>
                                  </a:lnTo>
                                  <a:lnTo>
                                    <a:pt x="94252" y="67377"/>
                                  </a:lnTo>
                                  <a:lnTo>
                                    <a:pt x="93060" y="61207"/>
                                  </a:lnTo>
                                  <a:lnTo>
                                    <a:pt x="92762" y="58739"/>
                                  </a:lnTo>
                                  <a:lnTo>
                                    <a:pt x="92067" y="56518"/>
                                  </a:lnTo>
                                  <a:lnTo>
                                    <a:pt x="91074" y="54543"/>
                                  </a:lnTo>
                                  <a:lnTo>
                                    <a:pt x="90379" y="53062"/>
                                  </a:lnTo>
                                  <a:lnTo>
                                    <a:pt x="89385" y="51582"/>
                                  </a:lnTo>
                                  <a:lnTo>
                                    <a:pt x="87895" y="50594"/>
                                  </a:lnTo>
                                  <a:lnTo>
                                    <a:pt x="86406" y="49360"/>
                                  </a:lnTo>
                                  <a:lnTo>
                                    <a:pt x="84618" y="48373"/>
                                  </a:lnTo>
                                  <a:lnTo>
                                    <a:pt x="82632" y="48126"/>
                                  </a:lnTo>
                                  <a:lnTo>
                                    <a:pt x="80943" y="47386"/>
                                  </a:lnTo>
                                  <a:lnTo>
                                    <a:pt x="78460" y="47386"/>
                                  </a:lnTo>
                                  <a:lnTo>
                                    <a:pt x="76176" y="46892"/>
                                  </a:lnTo>
                                  <a:lnTo>
                                    <a:pt x="73693" y="47386"/>
                                  </a:lnTo>
                                  <a:lnTo>
                                    <a:pt x="71210" y="47633"/>
                                  </a:lnTo>
                                  <a:lnTo>
                                    <a:pt x="69025" y="48126"/>
                                  </a:lnTo>
                                  <a:lnTo>
                                    <a:pt x="67039" y="48620"/>
                                  </a:lnTo>
                                  <a:lnTo>
                                    <a:pt x="65053" y="49854"/>
                                  </a:lnTo>
                                  <a:lnTo>
                                    <a:pt x="63265" y="50841"/>
                                  </a:lnTo>
                                  <a:lnTo>
                                    <a:pt x="61775" y="52322"/>
                                  </a:lnTo>
                                  <a:lnTo>
                                    <a:pt x="60782" y="54050"/>
                                  </a:lnTo>
                                  <a:lnTo>
                                    <a:pt x="59789" y="55777"/>
                                  </a:lnTo>
                                  <a:lnTo>
                                    <a:pt x="58597" y="57999"/>
                                  </a:lnTo>
                                  <a:lnTo>
                                    <a:pt x="57803" y="60467"/>
                                  </a:lnTo>
                                  <a:lnTo>
                                    <a:pt x="57107" y="63428"/>
                                  </a:lnTo>
                                  <a:lnTo>
                                    <a:pt x="56114" y="69598"/>
                                  </a:lnTo>
                                  <a:lnTo>
                                    <a:pt x="56114" y="186829"/>
                                  </a:lnTo>
                                  <a:lnTo>
                                    <a:pt x="0" y="186829"/>
                                  </a:lnTo>
                                  <a:lnTo>
                                    <a:pt x="0" y="1728"/>
                                  </a:lnTo>
                                  <a:lnTo>
                                    <a:pt x="52142" y="1728"/>
                                  </a:lnTo>
                                  <a:lnTo>
                                    <a:pt x="52142" y="30357"/>
                                  </a:lnTo>
                                  <a:lnTo>
                                    <a:pt x="54625" y="26408"/>
                                  </a:lnTo>
                                  <a:lnTo>
                                    <a:pt x="57604" y="23199"/>
                                  </a:lnTo>
                                  <a:lnTo>
                                    <a:pt x="60782" y="19991"/>
                                  </a:lnTo>
                                  <a:lnTo>
                                    <a:pt x="63563" y="16783"/>
                                  </a:lnTo>
                                  <a:lnTo>
                                    <a:pt x="67039" y="14314"/>
                                  </a:lnTo>
                                  <a:lnTo>
                                    <a:pt x="70217" y="11846"/>
                                  </a:lnTo>
                                  <a:lnTo>
                                    <a:pt x="73495" y="9378"/>
                                  </a:lnTo>
                                  <a:lnTo>
                                    <a:pt x="76673" y="7651"/>
                                  </a:lnTo>
                                  <a:lnTo>
                                    <a:pt x="80149" y="5676"/>
                                  </a:lnTo>
                                  <a:lnTo>
                                    <a:pt x="83923" y="4442"/>
                                  </a:lnTo>
                                  <a:lnTo>
                                    <a:pt x="87399" y="2962"/>
                                  </a:lnTo>
                                  <a:lnTo>
                                    <a:pt x="91372" y="1728"/>
                                  </a:lnTo>
                                  <a:lnTo>
                                    <a:pt x="95245" y="987"/>
                                  </a:lnTo>
                                  <a:lnTo>
                                    <a:pt x="99218" y="494"/>
                                  </a:lnTo>
                                  <a:lnTo>
                                    <a:pt x="103687"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10" name="Shape 62"/>
                          <wps:cNvSpPr/>
                          <wps:spPr>
                            <a:xfrm>
                              <a:off x="4023638" y="285058"/>
                              <a:ext cx="115804" cy="192012"/>
                            </a:xfrm>
                            <a:custGeom>
                              <a:avLst/>
                              <a:gdLst/>
                              <a:ahLst/>
                              <a:cxnLst/>
                              <a:rect l="0" t="0" r="0" b="0"/>
                              <a:pathLst>
                                <a:path w="115804" h="192012">
                                  <a:moveTo>
                                    <a:pt x="77368" y="0"/>
                                  </a:moveTo>
                                  <a:lnTo>
                                    <a:pt x="82334" y="247"/>
                                  </a:lnTo>
                                  <a:lnTo>
                                    <a:pt x="87300" y="740"/>
                                  </a:lnTo>
                                  <a:lnTo>
                                    <a:pt x="92066" y="987"/>
                                  </a:lnTo>
                                  <a:lnTo>
                                    <a:pt x="96734" y="1728"/>
                                  </a:lnTo>
                                  <a:lnTo>
                                    <a:pt x="101701" y="2715"/>
                                  </a:lnTo>
                                  <a:lnTo>
                                    <a:pt x="106468" y="4196"/>
                                  </a:lnTo>
                                  <a:lnTo>
                                    <a:pt x="111136" y="5676"/>
                                  </a:lnTo>
                                  <a:lnTo>
                                    <a:pt x="115804" y="7157"/>
                                  </a:lnTo>
                                  <a:lnTo>
                                    <a:pt x="115804" y="56271"/>
                                  </a:lnTo>
                                  <a:lnTo>
                                    <a:pt x="112129" y="54050"/>
                                  </a:lnTo>
                                  <a:lnTo>
                                    <a:pt x="109448" y="52322"/>
                                  </a:lnTo>
                                  <a:lnTo>
                                    <a:pt x="106170" y="50841"/>
                                  </a:lnTo>
                                  <a:lnTo>
                                    <a:pt x="102991" y="49360"/>
                                  </a:lnTo>
                                  <a:lnTo>
                                    <a:pt x="99714" y="48620"/>
                                  </a:lnTo>
                                  <a:lnTo>
                                    <a:pt x="96734" y="47880"/>
                                  </a:lnTo>
                                  <a:lnTo>
                                    <a:pt x="93556" y="47633"/>
                                  </a:lnTo>
                                  <a:lnTo>
                                    <a:pt x="86605" y="47633"/>
                                  </a:lnTo>
                                  <a:lnTo>
                                    <a:pt x="82632" y="48373"/>
                                  </a:lnTo>
                                  <a:lnTo>
                                    <a:pt x="79354" y="49360"/>
                                  </a:lnTo>
                                  <a:lnTo>
                                    <a:pt x="75878" y="50348"/>
                                  </a:lnTo>
                                  <a:lnTo>
                                    <a:pt x="72899" y="52322"/>
                                  </a:lnTo>
                                  <a:lnTo>
                                    <a:pt x="70217" y="54790"/>
                                  </a:lnTo>
                                  <a:lnTo>
                                    <a:pt x="67238" y="57258"/>
                                  </a:lnTo>
                                  <a:lnTo>
                                    <a:pt x="64755" y="60220"/>
                                  </a:lnTo>
                                  <a:lnTo>
                                    <a:pt x="62471" y="63428"/>
                                  </a:lnTo>
                                  <a:lnTo>
                                    <a:pt x="60782" y="67377"/>
                                  </a:lnTo>
                                  <a:lnTo>
                                    <a:pt x="58994" y="70832"/>
                                  </a:lnTo>
                                  <a:lnTo>
                                    <a:pt x="57803" y="75275"/>
                                  </a:lnTo>
                                  <a:lnTo>
                                    <a:pt x="56810" y="79470"/>
                                  </a:lnTo>
                                  <a:lnTo>
                                    <a:pt x="56014" y="84406"/>
                                  </a:lnTo>
                                  <a:lnTo>
                                    <a:pt x="55320" y="89589"/>
                                  </a:lnTo>
                                  <a:lnTo>
                                    <a:pt x="55320" y="100202"/>
                                  </a:lnTo>
                                  <a:lnTo>
                                    <a:pt x="56014" y="105138"/>
                                  </a:lnTo>
                                  <a:lnTo>
                                    <a:pt x="56810" y="110321"/>
                                  </a:lnTo>
                                  <a:lnTo>
                                    <a:pt x="57803" y="115010"/>
                                  </a:lnTo>
                                  <a:lnTo>
                                    <a:pt x="58994" y="119206"/>
                                  </a:lnTo>
                                  <a:lnTo>
                                    <a:pt x="60782" y="123155"/>
                                  </a:lnTo>
                                  <a:lnTo>
                                    <a:pt x="62471" y="126610"/>
                                  </a:lnTo>
                                  <a:lnTo>
                                    <a:pt x="64953" y="130065"/>
                                  </a:lnTo>
                                  <a:lnTo>
                                    <a:pt x="67436" y="132780"/>
                                  </a:lnTo>
                                  <a:lnTo>
                                    <a:pt x="70217" y="135248"/>
                                  </a:lnTo>
                                  <a:lnTo>
                                    <a:pt x="73395" y="137469"/>
                                  </a:lnTo>
                                  <a:lnTo>
                                    <a:pt x="76673" y="139197"/>
                                  </a:lnTo>
                                  <a:lnTo>
                                    <a:pt x="80149" y="140431"/>
                                  </a:lnTo>
                                  <a:lnTo>
                                    <a:pt x="83824" y="141418"/>
                                  </a:lnTo>
                                  <a:lnTo>
                                    <a:pt x="87796" y="142158"/>
                                  </a:lnTo>
                                  <a:lnTo>
                                    <a:pt x="95245" y="142158"/>
                                  </a:lnTo>
                                  <a:lnTo>
                                    <a:pt x="98523" y="141665"/>
                                  </a:lnTo>
                                  <a:lnTo>
                                    <a:pt x="101502" y="140924"/>
                                  </a:lnTo>
                                  <a:lnTo>
                                    <a:pt x="104680" y="139937"/>
                                  </a:lnTo>
                                  <a:lnTo>
                                    <a:pt x="107461" y="138456"/>
                                  </a:lnTo>
                                  <a:lnTo>
                                    <a:pt x="110143" y="136729"/>
                                  </a:lnTo>
                                  <a:lnTo>
                                    <a:pt x="112923" y="135001"/>
                                  </a:lnTo>
                                  <a:lnTo>
                                    <a:pt x="115804" y="132533"/>
                                  </a:lnTo>
                                  <a:lnTo>
                                    <a:pt x="115804" y="181153"/>
                                  </a:lnTo>
                                  <a:lnTo>
                                    <a:pt x="111136" y="183621"/>
                                  </a:lnTo>
                                  <a:lnTo>
                                    <a:pt x="106964" y="186089"/>
                                  </a:lnTo>
                                  <a:lnTo>
                                    <a:pt x="102198" y="188064"/>
                                  </a:lnTo>
                                  <a:lnTo>
                                    <a:pt x="97530" y="189298"/>
                                  </a:lnTo>
                                  <a:lnTo>
                                    <a:pt x="92563" y="190532"/>
                                  </a:lnTo>
                                  <a:lnTo>
                                    <a:pt x="87796" y="191272"/>
                                  </a:lnTo>
                                  <a:lnTo>
                                    <a:pt x="82334" y="192012"/>
                                  </a:lnTo>
                                  <a:lnTo>
                                    <a:pt x="72899" y="192012"/>
                                  </a:lnTo>
                                  <a:lnTo>
                                    <a:pt x="68728" y="191519"/>
                                  </a:lnTo>
                                  <a:lnTo>
                                    <a:pt x="64258" y="191272"/>
                                  </a:lnTo>
                                  <a:lnTo>
                                    <a:pt x="60285" y="190532"/>
                                  </a:lnTo>
                                  <a:lnTo>
                                    <a:pt x="56313" y="189298"/>
                                  </a:lnTo>
                                  <a:lnTo>
                                    <a:pt x="52340" y="188310"/>
                                  </a:lnTo>
                                  <a:lnTo>
                                    <a:pt x="48864" y="186829"/>
                                  </a:lnTo>
                                  <a:lnTo>
                                    <a:pt x="45090" y="185349"/>
                                  </a:lnTo>
                                  <a:lnTo>
                                    <a:pt x="41911" y="183621"/>
                                  </a:lnTo>
                                  <a:lnTo>
                                    <a:pt x="38436" y="181894"/>
                                  </a:lnTo>
                                  <a:lnTo>
                                    <a:pt x="35158" y="179672"/>
                                  </a:lnTo>
                                  <a:lnTo>
                                    <a:pt x="31980" y="177451"/>
                                  </a:lnTo>
                                  <a:lnTo>
                                    <a:pt x="29001" y="174983"/>
                                  </a:lnTo>
                                  <a:lnTo>
                                    <a:pt x="26219" y="172268"/>
                                  </a:lnTo>
                                  <a:lnTo>
                                    <a:pt x="23240" y="169307"/>
                                  </a:lnTo>
                                  <a:lnTo>
                                    <a:pt x="20757" y="166098"/>
                                  </a:lnTo>
                                  <a:lnTo>
                                    <a:pt x="18274" y="162890"/>
                                  </a:lnTo>
                                  <a:lnTo>
                                    <a:pt x="15593" y="159188"/>
                                  </a:lnTo>
                                  <a:lnTo>
                                    <a:pt x="13606" y="155732"/>
                                  </a:lnTo>
                                  <a:lnTo>
                                    <a:pt x="11421" y="152030"/>
                                  </a:lnTo>
                                  <a:lnTo>
                                    <a:pt x="9634" y="148328"/>
                                  </a:lnTo>
                                  <a:lnTo>
                                    <a:pt x="7945" y="144380"/>
                                  </a:lnTo>
                                  <a:lnTo>
                                    <a:pt x="6455" y="139937"/>
                                  </a:lnTo>
                                  <a:lnTo>
                                    <a:pt x="4966" y="135741"/>
                                  </a:lnTo>
                                  <a:lnTo>
                                    <a:pt x="3973" y="131052"/>
                                  </a:lnTo>
                                  <a:lnTo>
                                    <a:pt x="2681" y="126610"/>
                                  </a:lnTo>
                                  <a:lnTo>
                                    <a:pt x="1688" y="121674"/>
                                  </a:lnTo>
                                  <a:lnTo>
                                    <a:pt x="993" y="116984"/>
                                  </a:lnTo>
                                  <a:lnTo>
                                    <a:pt x="0" y="106619"/>
                                  </a:lnTo>
                                  <a:lnTo>
                                    <a:pt x="0" y="85147"/>
                                  </a:lnTo>
                                  <a:lnTo>
                                    <a:pt x="993" y="74781"/>
                                  </a:lnTo>
                                  <a:lnTo>
                                    <a:pt x="1688" y="70092"/>
                                  </a:lnTo>
                                  <a:lnTo>
                                    <a:pt x="2681" y="65403"/>
                                  </a:lnTo>
                                  <a:lnTo>
                                    <a:pt x="3973" y="60960"/>
                                  </a:lnTo>
                                  <a:lnTo>
                                    <a:pt x="4966" y="56271"/>
                                  </a:lnTo>
                                  <a:lnTo>
                                    <a:pt x="6455" y="51829"/>
                                  </a:lnTo>
                                  <a:lnTo>
                                    <a:pt x="7945" y="47880"/>
                                  </a:lnTo>
                                  <a:lnTo>
                                    <a:pt x="9634" y="43931"/>
                                  </a:lnTo>
                                  <a:lnTo>
                                    <a:pt x="11918" y="39982"/>
                                  </a:lnTo>
                                  <a:lnTo>
                                    <a:pt x="13606" y="36033"/>
                                  </a:lnTo>
                                  <a:lnTo>
                                    <a:pt x="15593" y="32578"/>
                                  </a:lnTo>
                                  <a:lnTo>
                                    <a:pt x="18274" y="29369"/>
                                  </a:lnTo>
                                  <a:lnTo>
                                    <a:pt x="20757" y="25667"/>
                                  </a:lnTo>
                                  <a:lnTo>
                                    <a:pt x="23538" y="22953"/>
                                  </a:lnTo>
                                  <a:lnTo>
                                    <a:pt x="26219" y="19991"/>
                                  </a:lnTo>
                                  <a:lnTo>
                                    <a:pt x="29001" y="17276"/>
                                  </a:lnTo>
                                  <a:lnTo>
                                    <a:pt x="32179" y="14561"/>
                                  </a:lnTo>
                                  <a:lnTo>
                                    <a:pt x="35456" y="12093"/>
                                  </a:lnTo>
                                  <a:lnTo>
                                    <a:pt x="38634" y="10366"/>
                                  </a:lnTo>
                                  <a:lnTo>
                                    <a:pt x="41911" y="8144"/>
                                  </a:lnTo>
                                  <a:lnTo>
                                    <a:pt x="45586" y="6417"/>
                                  </a:lnTo>
                                  <a:lnTo>
                                    <a:pt x="49063" y="4936"/>
                                  </a:lnTo>
                                  <a:lnTo>
                                    <a:pt x="52837" y="3949"/>
                                  </a:lnTo>
                                  <a:lnTo>
                                    <a:pt x="56313" y="2468"/>
                                  </a:lnTo>
                                  <a:lnTo>
                                    <a:pt x="60285" y="1728"/>
                                  </a:lnTo>
                                  <a:lnTo>
                                    <a:pt x="64258" y="987"/>
                                  </a:lnTo>
                                  <a:lnTo>
                                    <a:pt x="68728" y="247"/>
                                  </a:lnTo>
                                  <a:lnTo>
                                    <a:pt x="72899" y="247"/>
                                  </a:lnTo>
                                  <a:lnTo>
                                    <a:pt x="77368"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11" name="Shape 63"/>
                          <wps:cNvSpPr/>
                          <wps:spPr>
                            <a:xfrm>
                              <a:off x="4156822" y="285058"/>
                              <a:ext cx="84172" cy="192013"/>
                            </a:xfrm>
                            <a:custGeom>
                              <a:avLst/>
                              <a:gdLst/>
                              <a:ahLst/>
                              <a:cxnLst/>
                              <a:rect l="0" t="0" r="0" b="0"/>
                              <a:pathLst>
                                <a:path w="84172" h="192013">
                                  <a:moveTo>
                                    <a:pt x="82433" y="0"/>
                                  </a:moveTo>
                                  <a:lnTo>
                                    <a:pt x="84172" y="86"/>
                                  </a:lnTo>
                                  <a:lnTo>
                                    <a:pt x="84172" y="40722"/>
                                  </a:lnTo>
                                  <a:lnTo>
                                    <a:pt x="80745" y="40722"/>
                                  </a:lnTo>
                                  <a:lnTo>
                                    <a:pt x="77269" y="41216"/>
                                  </a:lnTo>
                                  <a:lnTo>
                                    <a:pt x="73992" y="42203"/>
                                  </a:lnTo>
                                  <a:lnTo>
                                    <a:pt x="71310" y="43190"/>
                                  </a:lnTo>
                                  <a:lnTo>
                                    <a:pt x="68827" y="44671"/>
                                  </a:lnTo>
                                  <a:lnTo>
                                    <a:pt x="66344" y="46399"/>
                                  </a:lnTo>
                                  <a:lnTo>
                                    <a:pt x="64060" y="48373"/>
                                  </a:lnTo>
                                  <a:lnTo>
                                    <a:pt x="61875" y="50841"/>
                                  </a:lnTo>
                                  <a:lnTo>
                                    <a:pt x="60087" y="53556"/>
                                  </a:lnTo>
                                  <a:lnTo>
                                    <a:pt x="58597" y="56518"/>
                                  </a:lnTo>
                                  <a:lnTo>
                                    <a:pt x="57604" y="59726"/>
                                  </a:lnTo>
                                  <a:lnTo>
                                    <a:pt x="56412" y="63428"/>
                                  </a:lnTo>
                                  <a:lnTo>
                                    <a:pt x="55419" y="67377"/>
                                  </a:lnTo>
                                  <a:lnTo>
                                    <a:pt x="55121" y="71326"/>
                                  </a:lnTo>
                                  <a:lnTo>
                                    <a:pt x="54625" y="75768"/>
                                  </a:lnTo>
                                  <a:lnTo>
                                    <a:pt x="54426" y="80458"/>
                                  </a:lnTo>
                                  <a:lnTo>
                                    <a:pt x="84172" y="80334"/>
                                  </a:lnTo>
                                  <a:lnTo>
                                    <a:pt x="84172" y="109580"/>
                                  </a:lnTo>
                                  <a:lnTo>
                                    <a:pt x="54426" y="109580"/>
                                  </a:lnTo>
                                  <a:lnTo>
                                    <a:pt x="54426" y="111308"/>
                                  </a:lnTo>
                                  <a:lnTo>
                                    <a:pt x="54625" y="116244"/>
                                  </a:lnTo>
                                  <a:lnTo>
                                    <a:pt x="55121" y="120933"/>
                                  </a:lnTo>
                                  <a:lnTo>
                                    <a:pt x="55419" y="125376"/>
                                  </a:lnTo>
                                  <a:lnTo>
                                    <a:pt x="56412" y="129571"/>
                                  </a:lnTo>
                                  <a:lnTo>
                                    <a:pt x="57604" y="133520"/>
                                  </a:lnTo>
                                  <a:lnTo>
                                    <a:pt x="58895" y="137222"/>
                                  </a:lnTo>
                                  <a:lnTo>
                                    <a:pt x="60385" y="140431"/>
                                  </a:lnTo>
                                  <a:lnTo>
                                    <a:pt x="62570" y="143146"/>
                                  </a:lnTo>
                                  <a:lnTo>
                                    <a:pt x="64357" y="145614"/>
                                  </a:lnTo>
                                  <a:lnTo>
                                    <a:pt x="66840" y="147835"/>
                                  </a:lnTo>
                                  <a:lnTo>
                                    <a:pt x="69522" y="150056"/>
                                  </a:lnTo>
                                  <a:lnTo>
                                    <a:pt x="72303" y="151537"/>
                                  </a:lnTo>
                                  <a:lnTo>
                                    <a:pt x="75282" y="152771"/>
                                  </a:lnTo>
                                  <a:lnTo>
                                    <a:pt x="78460" y="153511"/>
                                  </a:lnTo>
                                  <a:lnTo>
                                    <a:pt x="81639" y="154005"/>
                                  </a:lnTo>
                                  <a:lnTo>
                                    <a:pt x="84172" y="154185"/>
                                  </a:lnTo>
                                  <a:lnTo>
                                    <a:pt x="84172" y="192013"/>
                                  </a:lnTo>
                                  <a:lnTo>
                                    <a:pt x="77766" y="192013"/>
                                  </a:lnTo>
                                  <a:lnTo>
                                    <a:pt x="72999" y="191519"/>
                                  </a:lnTo>
                                  <a:lnTo>
                                    <a:pt x="68827" y="191272"/>
                                  </a:lnTo>
                                  <a:lnTo>
                                    <a:pt x="64357" y="190532"/>
                                  </a:lnTo>
                                  <a:lnTo>
                                    <a:pt x="60087" y="189298"/>
                                  </a:lnTo>
                                  <a:lnTo>
                                    <a:pt x="56114" y="188310"/>
                                  </a:lnTo>
                                  <a:lnTo>
                                    <a:pt x="52142" y="186829"/>
                                  </a:lnTo>
                                  <a:lnTo>
                                    <a:pt x="48169" y="185349"/>
                                  </a:lnTo>
                                  <a:lnTo>
                                    <a:pt x="44494" y="183621"/>
                                  </a:lnTo>
                                  <a:lnTo>
                                    <a:pt x="41018" y="181894"/>
                                  </a:lnTo>
                                  <a:lnTo>
                                    <a:pt x="37740" y="179672"/>
                                  </a:lnTo>
                                  <a:lnTo>
                                    <a:pt x="34066" y="177451"/>
                                  </a:lnTo>
                                  <a:lnTo>
                                    <a:pt x="30789" y="174983"/>
                                  </a:lnTo>
                                  <a:lnTo>
                                    <a:pt x="28107" y="172268"/>
                                  </a:lnTo>
                                  <a:lnTo>
                                    <a:pt x="25127" y="169307"/>
                                  </a:lnTo>
                                  <a:lnTo>
                                    <a:pt x="22147" y="166098"/>
                                  </a:lnTo>
                                  <a:lnTo>
                                    <a:pt x="19367" y="162890"/>
                                  </a:lnTo>
                                  <a:lnTo>
                                    <a:pt x="16884" y="159188"/>
                                  </a:lnTo>
                                  <a:lnTo>
                                    <a:pt x="14699" y="155732"/>
                                  </a:lnTo>
                                  <a:lnTo>
                                    <a:pt x="12415" y="152030"/>
                                  </a:lnTo>
                                  <a:lnTo>
                                    <a:pt x="10428" y="148328"/>
                                  </a:lnTo>
                                  <a:lnTo>
                                    <a:pt x="8442" y="144380"/>
                                  </a:lnTo>
                                  <a:lnTo>
                                    <a:pt x="6754" y="139937"/>
                                  </a:lnTo>
                                  <a:lnTo>
                                    <a:pt x="5264" y="135741"/>
                                  </a:lnTo>
                                  <a:lnTo>
                                    <a:pt x="4271" y="131299"/>
                                  </a:lnTo>
                                  <a:lnTo>
                                    <a:pt x="3277" y="126610"/>
                                  </a:lnTo>
                                  <a:lnTo>
                                    <a:pt x="1987" y="122167"/>
                                  </a:lnTo>
                                  <a:lnTo>
                                    <a:pt x="1291" y="116984"/>
                                  </a:lnTo>
                                  <a:lnTo>
                                    <a:pt x="497" y="112048"/>
                                  </a:lnTo>
                                  <a:lnTo>
                                    <a:pt x="298" y="107112"/>
                                  </a:lnTo>
                                  <a:lnTo>
                                    <a:pt x="0" y="101683"/>
                                  </a:lnTo>
                                  <a:lnTo>
                                    <a:pt x="0" y="90823"/>
                                  </a:lnTo>
                                  <a:lnTo>
                                    <a:pt x="298" y="85641"/>
                                  </a:lnTo>
                                  <a:lnTo>
                                    <a:pt x="497" y="80211"/>
                                  </a:lnTo>
                                  <a:lnTo>
                                    <a:pt x="1291" y="75275"/>
                                  </a:lnTo>
                                  <a:lnTo>
                                    <a:pt x="1987" y="70092"/>
                                  </a:lnTo>
                                  <a:lnTo>
                                    <a:pt x="3277" y="65403"/>
                                  </a:lnTo>
                                  <a:lnTo>
                                    <a:pt x="4271" y="60960"/>
                                  </a:lnTo>
                                  <a:lnTo>
                                    <a:pt x="5264" y="56518"/>
                                  </a:lnTo>
                                  <a:lnTo>
                                    <a:pt x="6754" y="52322"/>
                                  </a:lnTo>
                                  <a:lnTo>
                                    <a:pt x="8442" y="47880"/>
                                  </a:lnTo>
                                  <a:lnTo>
                                    <a:pt x="10428" y="43931"/>
                                  </a:lnTo>
                                  <a:lnTo>
                                    <a:pt x="12415" y="39982"/>
                                  </a:lnTo>
                                  <a:lnTo>
                                    <a:pt x="14699" y="36033"/>
                                  </a:lnTo>
                                  <a:lnTo>
                                    <a:pt x="16884" y="32578"/>
                                  </a:lnTo>
                                  <a:lnTo>
                                    <a:pt x="19367" y="29369"/>
                                  </a:lnTo>
                                  <a:lnTo>
                                    <a:pt x="22147" y="25667"/>
                                  </a:lnTo>
                                  <a:lnTo>
                                    <a:pt x="25127" y="22953"/>
                                  </a:lnTo>
                                  <a:lnTo>
                                    <a:pt x="28107" y="19991"/>
                                  </a:lnTo>
                                  <a:lnTo>
                                    <a:pt x="30789" y="17276"/>
                                  </a:lnTo>
                                  <a:lnTo>
                                    <a:pt x="34066" y="14561"/>
                                  </a:lnTo>
                                  <a:lnTo>
                                    <a:pt x="37740" y="12093"/>
                                  </a:lnTo>
                                  <a:lnTo>
                                    <a:pt x="41018" y="10366"/>
                                  </a:lnTo>
                                  <a:lnTo>
                                    <a:pt x="44494" y="8144"/>
                                  </a:lnTo>
                                  <a:lnTo>
                                    <a:pt x="48169" y="6417"/>
                                  </a:lnTo>
                                  <a:lnTo>
                                    <a:pt x="52142" y="4936"/>
                                  </a:lnTo>
                                  <a:lnTo>
                                    <a:pt x="56114" y="3949"/>
                                  </a:lnTo>
                                  <a:lnTo>
                                    <a:pt x="60087" y="2468"/>
                                  </a:lnTo>
                                  <a:lnTo>
                                    <a:pt x="64357" y="1728"/>
                                  </a:lnTo>
                                  <a:lnTo>
                                    <a:pt x="68827" y="987"/>
                                  </a:lnTo>
                                  <a:lnTo>
                                    <a:pt x="72999" y="247"/>
                                  </a:lnTo>
                                  <a:lnTo>
                                    <a:pt x="77766" y="247"/>
                                  </a:lnTo>
                                  <a:lnTo>
                                    <a:pt x="82433"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12" name="Shape 64"/>
                          <wps:cNvSpPr/>
                          <wps:spPr>
                            <a:xfrm>
                              <a:off x="4240994" y="417837"/>
                              <a:ext cx="76424" cy="59233"/>
                            </a:xfrm>
                            <a:custGeom>
                              <a:avLst/>
                              <a:gdLst/>
                              <a:ahLst/>
                              <a:cxnLst/>
                              <a:rect l="0" t="0" r="0" b="0"/>
                              <a:pathLst>
                                <a:path w="76424" h="59233">
                                  <a:moveTo>
                                    <a:pt x="28553" y="0"/>
                                  </a:moveTo>
                                  <a:lnTo>
                                    <a:pt x="76424" y="0"/>
                                  </a:lnTo>
                                  <a:lnTo>
                                    <a:pt x="74438" y="6911"/>
                                  </a:lnTo>
                                  <a:lnTo>
                                    <a:pt x="72451" y="13327"/>
                                  </a:lnTo>
                                  <a:lnTo>
                                    <a:pt x="69473" y="19251"/>
                                  </a:lnTo>
                                  <a:lnTo>
                                    <a:pt x="66294" y="24680"/>
                                  </a:lnTo>
                                  <a:lnTo>
                                    <a:pt x="62818" y="30110"/>
                                  </a:lnTo>
                                  <a:lnTo>
                                    <a:pt x="58845" y="35046"/>
                                  </a:lnTo>
                                  <a:lnTo>
                                    <a:pt x="54078" y="39488"/>
                                  </a:lnTo>
                                  <a:lnTo>
                                    <a:pt x="48913" y="43684"/>
                                  </a:lnTo>
                                  <a:lnTo>
                                    <a:pt x="43650" y="47386"/>
                                  </a:lnTo>
                                  <a:lnTo>
                                    <a:pt x="38187" y="50595"/>
                                  </a:lnTo>
                                  <a:lnTo>
                                    <a:pt x="32030" y="53063"/>
                                  </a:lnTo>
                                  <a:lnTo>
                                    <a:pt x="26071" y="55284"/>
                                  </a:lnTo>
                                  <a:lnTo>
                                    <a:pt x="19317" y="57011"/>
                                  </a:lnTo>
                                  <a:lnTo>
                                    <a:pt x="12663" y="58492"/>
                                  </a:lnTo>
                                  <a:lnTo>
                                    <a:pt x="5413" y="59233"/>
                                  </a:lnTo>
                                  <a:lnTo>
                                    <a:pt x="0" y="59233"/>
                                  </a:lnTo>
                                  <a:lnTo>
                                    <a:pt x="0" y="21405"/>
                                  </a:lnTo>
                                  <a:lnTo>
                                    <a:pt x="943" y="21472"/>
                                  </a:lnTo>
                                  <a:lnTo>
                                    <a:pt x="5711" y="21225"/>
                                  </a:lnTo>
                                  <a:lnTo>
                                    <a:pt x="10180" y="19991"/>
                                  </a:lnTo>
                                  <a:lnTo>
                                    <a:pt x="11868" y="19251"/>
                                  </a:lnTo>
                                  <a:lnTo>
                                    <a:pt x="14153" y="18757"/>
                                  </a:lnTo>
                                  <a:lnTo>
                                    <a:pt x="15841" y="17523"/>
                                  </a:lnTo>
                                  <a:lnTo>
                                    <a:pt x="17628" y="16042"/>
                                  </a:lnTo>
                                  <a:lnTo>
                                    <a:pt x="20608" y="13327"/>
                                  </a:lnTo>
                                  <a:lnTo>
                                    <a:pt x="23289" y="9625"/>
                                  </a:lnTo>
                                  <a:lnTo>
                                    <a:pt x="26071" y="4936"/>
                                  </a:lnTo>
                                  <a:lnTo>
                                    <a:pt x="28553"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13" name="Shape 65"/>
                          <wps:cNvSpPr/>
                          <wps:spPr>
                            <a:xfrm>
                              <a:off x="4240994" y="285144"/>
                              <a:ext cx="79205" cy="109494"/>
                            </a:xfrm>
                            <a:custGeom>
                              <a:avLst/>
                              <a:gdLst/>
                              <a:ahLst/>
                              <a:cxnLst/>
                              <a:rect l="0" t="0" r="0" b="0"/>
                              <a:pathLst>
                                <a:path w="79205" h="109494">
                                  <a:moveTo>
                                    <a:pt x="0" y="0"/>
                                  </a:moveTo>
                                  <a:lnTo>
                                    <a:pt x="3228" y="160"/>
                                  </a:lnTo>
                                  <a:lnTo>
                                    <a:pt x="7896" y="160"/>
                                  </a:lnTo>
                                  <a:lnTo>
                                    <a:pt x="12663" y="901"/>
                                  </a:lnTo>
                                  <a:lnTo>
                                    <a:pt x="16834" y="1641"/>
                                  </a:lnTo>
                                  <a:lnTo>
                                    <a:pt x="21303" y="2382"/>
                                  </a:lnTo>
                                  <a:lnTo>
                                    <a:pt x="25574" y="3369"/>
                                  </a:lnTo>
                                  <a:lnTo>
                                    <a:pt x="29546" y="4850"/>
                                  </a:lnTo>
                                  <a:lnTo>
                                    <a:pt x="33520" y="6331"/>
                                  </a:lnTo>
                                  <a:lnTo>
                                    <a:pt x="37194" y="8058"/>
                                  </a:lnTo>
                                  <a:lnTo>
                                    <a:pt x="40670" y="9786"/>
                                  </a:lnTo>
                                  <a:lnTo>
                                    <a:pt x="43948" y="12007"/>
                                  </a:lnTo>
                                  <a:lnTo>
                                    <a:pt x="47126" y="14228"/>
                                  </a:lnTo>
                                  <a:lnTo>
                                    <a:pt x="50403" y="16696"/>
                                  </a:lnTo>
                                  <a:lnTo>
                                    <a:pt x="53383" y="19658"/>
                                  </a:lnTo>
                                  <a:lnTo>
                                    <a:pt x="56065" y="22373"/>
                                  </a:lnTo>
                                  <a:lnTo>
                                    <a:pt x="58845" y="25334"/>
                                  </a:lnTo>
                                  <a:lnTo>
                                    <a:pt x="61328" y="28790"/>
                                  </a:lnTo>
                                  <a:lnTo>
                                    <a:pt x="63315" y="31998"/>
                                  </a:lnTo>
                                  <a:lnTo>
                                    <a:pt x="65499" y="35947"/>
                                  </a:lnTo>
                                  <a:lnTo>
                                    <a:pt x="67783" y="39649"/>
                                  </a:lnTo>
                                  <a:lnTo>
                                    <a:pt x="69473" y="43845"/>
                                  </a:lnTo>
                                  <a:lnTo>
                                    <a:pt x="71260" y="47793"/>
                                  </a:lnTo>
                                  <a:lnTo>
                                    <a:pt x="72750" y="52483"/>
                                  </a:lnTo>
                                  <a:lnTo>
                                    <a:pt x="74240" y="57172"/>
                                  </a:lnTo>
                                  <a:lnTo>
                                    <a:pt x="75233" y="61861"/>
                                  </a:lnTo>
                                  <a:lnTo>
                                    <a:pt x="76424" y="66797"/>
                                  </a:lnTo>
                                  <a:lnTo>
                                    <a:pt x="77219" y="71733"/>
                                  </a:lnTo>
                                  <a:lnTo>
                                    <a:pt x="77715" y="77163"/>
                                  </a:lnTo>
                                  <a:lnTo>
                                    <a:pt x="78908" y="88763"/>
                                  </a:lnTo>
                                  <a:lnTo>
                                    <a:pt x="79205" y="100856"/>
                                  </a:lnTo>
                                  <a:lnTo>
                                    <a:pt x="79205" y="109494"/>
                                  </a:lnTo>
                                  <a:lnTo>
                                    <a:pt x="0" y="109494"/>
                                  </a:lnTo>
                                  <a:lnTo>
                                    <a:pt x="0" y="80248"/>
                                  </a:lnTo>
                                  <a:lnTo>
                                    <a:pt x="29745" y="80124"/>
                                  </a:lnTo>
                                  <a:lnTo>
                                    <a:pt x="29546" y="75435"/>
                                  </a:lnTo>
                                  <a:lnTo>
                                    <a:pt x="29249" y="70746"/>
                                  </a:lnTo>
                                  <a:lnTo>
                                    <a:pt x="28553" y="66550"/>
                                  </a:lnTo>
                                  <a:lnTo>
                                    <a:pt x="27759" y="62602"/>
                                  </a:lnTo>
                                  <a:lnTo>
                                    <a:pt x="26567" y="58899"/>
                                  </a:lnTo>
                                  <a:lnTo>
                                    <a:pt x="25276" y="55691"/>
                                  </a:lnTo>
                                  <a:lnTo>
                                    <a:pt x="23786" y="52976"/>
                                  </a:lnTo>
                                  <a:lnTo>
                                    <a:pt x="22098" y="50261"/>
                                  </a:lnTo>
                                  <a:lnTo>
                                    <a:pt x="20112" y="47793"/>
                                  </a:lnTo>
                                  <a:lnTo>
                                    <a:pt x="18125" y="46066"/>
                                  </a:lnTo>
                                  <a:lnTo>
                                    <a:pt x="15344" y="44338"/>
                                  </a:lnTo>
                                  <a:lnTo>
                                    <a:pt x="12861" y="42857"/>
                                  </a:lnTo>
                                  <a:lnTo>
                                    <a:pt x="10180" y="41870"/>
                                  </a:lnTo>
                                  <a:lnTo>
                                    <a:pt x="6902" y="41130"/>
                                  </a:lnTo>
                                  <a:lnTo>
                                    <a:pt x="3725" y="40636"/>
                                  </a:lnTo>
                                  <a:lnTo>
                                    <a:pt x="0" y="40636"/>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g:grpSp>
                      <wpg:grpSp>
                        <wpg:cNvPr id="214" name="Group 214"/>
                        <wpg:cNvGrpSpPr/>
                        <wpg:grpSpPr>
                          <a:xfrm>
                            <a:off x="4635500" y="190500"/>
                            <a:ext cx="797816" cy="409446"/>
                            <a:chOff x="0" y="0"/>
                            <a:chExt cx="797816" cy="409446"/>
                          </a:xfrm>
                        </wpg:grpSpPr>
                        <wps:wsp>
                          <wps:cNvPr id="215" name="Shape 24"/>
                          <wps:cNvSpPr/>
                          <wps:spPr>
                            <a:xfrm>
                              <a:off x="0" y="6417"/>
                              <a:ext cx="125735" cy="284317"/>
                            </a:xfrm>
                            <a:custGeom>
                              <a:avLst/>
                              <a:gdLst/>
                              <a:ahLst/>
                              <a:cxnLst/>
                              <a:rect l="0" t="0" r="0" b="0"/>
                              <a:pathLst>
                                <a:path w="125735" h="284317">
                                  <a:moveTo>
                                    <a:pt x="0" y="0"/>
                                  </a:moveTo>
                                  <a:lnTo>
                                    <a:pt x="114116" y="0"/>
                                  </a:lnTo>
                                  <a:lnTo>
                                    <a:pt x="123352" y="494"/>
                                  </a:lnTo>
                                  <a:lnTo>
                                    <a:pt x="125735" y="710"/>
                                  </a:lnTo>
                                  <a:lnTo>
                                    <a:pt x="125735" y="18933"/>
                                  </a:lnTo>
                                  <a:lnTo>
                                    <a:pt x="121862" y="18017"/>
                                  </a:lnTo>
                                  <a:lnTo>
                                    <a:pt x="117890" y="17523"/>
                                  </a:lnTo>
                                  <a:lnTo>
                                    <a:pt x="113420" y="17276"/>
                                  </a:lnTo>
                                  <a:lnTo>
                                    <a:pt x="109149" y="17029"/>
                                  </a:lnTo>
                                  <a:lnTo>
                                    <a:pt x="103488" y="17276"/>
                                  </a:lnTo>
                                  <a:lnTo>
                                    <a:pt x="97033" y="18017"/>
                                  </a:lnTo>
                                  <a:lnTo>
                                    <a:pt x="89783" y="19004"/>
                                  </a:lnTo>
                                  <a:lnTo>
                                    <a:pt x="81440" y="20978"/>
                                  </a:lnTo>
                                  <a:lnTo>
                                    <a:pt x="81440" y="138950"/>
                                  </a:lnTo>
                                  <a:lnTo>
                                    <a:pt x="86803" y="140184"/>
                                  </a:lnTo>
                                  <a:lnTo>
                                    <a:pt x="92266" y="141171"/>
                                  </a:lnTo>
                                  <a:lnTo>
                                    <a:pt x="97033" y="141912"/>
                                  </a:lnTo>
                                  <a:lnTo>
                                    <a:pt x="101204" y="142158"/>
                                  </a:lnTo>
                                  <a:lnTo>
                                    <a:pt x="105673" y="142899"/>
                                  </a:lnTo>
                                  <a:lnTo>
                                    <a:pt x="109448" y="142899"/>
                                  </a:lnTo>
                                  <a:lnTo>
                                    <a:pt x="112923" y="143392"/>
                                  </a:lnTo>
                                  <a:lnTo>
                                    <a:pt x="116102" y="143392"/>
                                  </a:lnTo>
                                  <a:lnTo>
                                    <a:pt x="121365" y="142899"/>
                                  </a:lnTo>
                                  <a:lnTo>
                                    <a:pt x="125735" y="142307"/>
                                  </a:lnTo>
                                  <a:lnTo>
                                    <a:pt x="125735" y="156966"/>
                                  </a:lnTo>
                                  <a:lnTo>
                                    <a:pt x="124345" y="156966"/>
                                  </a:lnTo>
                                  <a:lnTo>
                                    <a:pt x="118883" y="156473"/>
                                  </a:lnTo>
                                  <a:lnTo>
                                    <a:pt x="113122" y="156226"/>
                                  </a:lnTo>
                                  <a:lnTo>
                                    <a:pt x="107462" y="155486"/>
                                  </a:lnTo>
                                  <a:lnTo>
                                    <a:pt x="101204" y="154745"/>
                                  </a:lnTo>
                                  <a:lnTo>
                                    <a:pt x="94748" y="153758"/>
                                  </a:lnTo>
                                  <a:lnTo>
                                    <a:pt x="88293" y="152524"/>
                                  </a:lnTo>
                                  <a:lnTo>
                                    <a:pt x="81440" y="151290"/>
                                  </a:lnTo>
                                  <a:lnTo>
                                    <a:pt x="81440" y="233969"/>
                                  </a:lnTo>
                                  <a:lnTo>
                                    <a:pt x="81937" y="240386"/>
                                  </a:lnTo>
                                  <a:lnTo>
                                    <a:pt x="81937" y="246062"/>
                                  </a:lnTo>
                                  <a:lnTo>
                                    <a:pt x="82632" y="250998"/>
                                  </a:lnTo>
                                  <a:lnTo>
                                    <a:pt x="82930" y="255688"/>
                                  </a:lnTo>
                                  <a:lnTo>
                                    <a:pt x="83923" y="259636"/>
                                  </a:lnTo>
                                  <a:lnTo>
                                    <a:pt x="85115" y="262845"/>
                                  </a:lnTo>
                                  <a:lnTo>
                                    <a:pt x="86108" y="265313"/>
                                  </a:lnTo>
                                  <a:lnTo>
                                    <a:pt x="87598" y="267287"/>
                                  </a:lnTo>
                                  <a:lnTo>
                                    <a:pt x="89783" y="269262"/>
                                  </a:lnTo>
                                  <a:lnTo>
                                    <a:pt x="91769" y="271236"/>
                                  </a:lnTo>
                                  <a:lnTo>
                                    <a:pt x="94748" y="272964"/>
                                  </a:lnTo>
                                  <a:lnTo>
                                    <a:pt x="97728" y="274445"/>
                                  </a:lnTo>
                                  <a:lnTo>
                                    <a:pt x="100509" y="275185"/>
                                  </a:lnTo>
                                  <a:lnTo>
                                    <a:pt x="104184" y="275679"/>
                                  </a:lnTo>
                                  <a:lnTo>
                                    <a:pt x="107660" y="276419"/>
                                  </a:lnTo>
                                  <a:lnTo>
                                    <a:pt x="122558" y="276419"/>
                                  </a:lnTo>
                                  <a:lnTo>
                                    <a:pt x="122558" y="284317"/>
                                  </a:lnTo>
                                  <a:lnTo>
                                    <a:pt x="0" y="284317"/>
                                  </a:lnTo>
                                  <a:lnTo>
                                    <a:pt x="0" y="276419"/>
                                  </a:lnTo>
                                  <a:lnTo>
                                    <a:pt x="10925" y="276419"/>
                                  </a:lnTo>
                                  <a:lnTo>
                                    <a:pt x="15096" y="276172"/>
                                  </a:lnTo>
                                  <a:lnTo>
                                    <a:pt x="19565" y="275679"/>
                                  </a:lnTo>
                                  <a:lnTo>
                                    <a:pt x="23042" y="274691"/>
                                  </a:lnTo>
                                  <a:lnTo>
                                    <a:pt x="26319" y="273704"/>
                                  </a:lnTo>
                                  <a:lnTo>
                                    <a:pt x="29497" y="271977"/>
                                  </a:lnTo>
                                  <a:lnTo>
                                    <a:pt x="32476" y="270002"/>
                                  </a:lnTo>
                                  <a:lnTo>
                                    <a:pt x="34761" y="267534"/>
                                  </a:lnTo>
                                  <a:lnTo>
                                    <a:pt x="36747" y="264819"/>
                                  </a:lnTo>
                                  <a:lnTo>
                                    <a:pt x="37940" y="262845"/>
                                  </a:lnTo>
                                  <a:lnTo>
                                    <a:pt x="38733" y="260377"/>
                                  </a:lnTo>
                                  <a:lnTo>
                                    <a:pt x="39429" y="257415"/>
                                  </a:lnTo>
                                  <a:lnTo>
                                    <a:pt x="39925" y="253713"/>
                                  </a:lnTo>
                                  <a:lnTo>
                                    <a:pt x="40720" y="245075"/>
                                  </a:lnTo>
                                  <a:lnTo>
                                    <a:pt x="41217" y="233969"/>
                                  </a:lnTo>
                                  <a:lnTo>
                                    <a:pt x="41217" y="43684"/>
                                  </a:lnTo>
                                  <a:lnTo>
                                    <a:pt x="40720" y="38008"/>
                                  </a:lnTo>
                                  <a:lnTo>
                                    <a:pt x="40422" y="33072"/>
                                  </a:lnTo>
                                  <a:lnTo>
                                    <a:pt x="39727" y="28382"/>
                                  </a:lnTo>
                                  <a:lnTo>
                                    <a:pt x="38933" y="24680"/>
                                  </a:lnTo>
                                  <a:lnTo>
                                    <a:pt x="37940" y="21472"/>
                                  </a:lnTo>
                                  <a:lnTo>
                                    <a:pt x="36747" y="19004"/>
                                  </a:lnTo>
                                  <a:lnTo>
                                    <a:pt x="35456" y="17029"/>
                                  </a:lnTo>
                                  <a:lnTo>
                                    <a:pt x="33272" y="14808"/>
                                  </a:lnTo>
                                  <a:lnTo>
                                    <a:pt x="30788" y="13081"/>
                                  </a:lnTo>
                                  <a:lnTo>
                                    <a:pt x="28305" y="11600"/>
                                  </a:lnTo>
                                  <a:lnTo>
                                    <a:pt x="25326" y="10119"/>
                                  </a:lnTo>
                                  <a:lnTo>
                                    <a:pt x="22048" y="9132"/>
                                  </a:lnTo>
                                  <a:lnTo>
                                    <a:pt x="18374" y="8391"/>
                                  </a:lnTo>
                                  <a:lnTo>
                                    <a:pt x="14898" y="7898"/>
                                  </a:lnTo>
                                  <a:lnTo>
                                    <a:pt x="10925" y="7651"/>
                                  </a:lnTo>
                                  <a:lnTo>
                                    <a:pt x="0" y="7651"/>
                                  </a:lnTo>
                                  <a:lnTo>
                                    <a:pt x="0" y="0"/>
                                  </a:lnTo>
                                  <a:close/>
                                </a:path>
                              </a:pathLst>
                            </a:custGeom>
                            <a:ln w="0" cap="flat">
                              <a:miter lim="127000"/>
                            </a:ln>
                          </wps:spPr>
                          <wps:style>
                            <a:lnRef idx="0">
                              <a:srgbClr val="000000">
                                <a:alpha val="0"/>
                              </a:srgbClr>
                            </a:lnRef>
                            <a:fillRef idx="1">
                              <a:srgbClr val="838281"/>
                            </a:fillRef>
                            <a:effectRef idx="0">
                              <a:scrgbClr r="0" g="0" b="0"/>
                            </a:effectRef>
                            <a:fontRef idx="none"/>
                          </wps:style>
                          <wps:bodyPr/>
                        </wps:wsp>
                        <wps:wsp>
                          <wps:cNvPr id="216" name="Shape 25"/>
                          <wps:cNvSpPr/>
                          <wps:spPr>
                            <a:xfrm>
                              <a:off x="125735" y="7127"/>
                              <a:ext cx="92167" cy="156256"/>
                            </a:xfrm>
                            <a:custGeom>
                              <a:avLst/>
                              <a:gdLst/>
                              <a:ahLst/>
                              <a:cxnLst/>
                              <a:rect l="0" t="0" r="0" b="0"/>
                              <a:pathLst>
                                <a:path w="92167" h="156256">
                                  <a:moveTo>
                                    <a:pt x="0" y="0"/>
                                  </a:moveTo>
                                  <a:lnTo>
                                    <a:pt x="5761" y="524"/>
                                  </a:lnTo>
                                  <a:lnTo>
                                    <a:pt x="13706" y="1264"/>
                                  </a:lnTo>
                                  <a:lnTo>
                                    <a:pt x="20956" y="2251"/>
                                  </a:lnTo>
                                  <a:lnTo>
                                    <a:pt x="27908" y="3732"/>
                                  </a:lnTo>
                                  <a:lnTo>
                                    <a:pt x="33867" y="5460"/>
                                  </a:lnTo>
                                  <a:lnTo>
                                    <a:pt x="39529" y="7187"/>
                                  </a:lnTo>
                                  <a:lnTo>
                                    <a:pt x="44991" y="9409"/>
                                  </a:lnTo>
                                  <a:lnTo>
                                    <a:pt x="50453" y="11630"/>
                                  </a:lnTo>
                                  <a:lnTo>
                                    <a:pt x="55419" y="14345"/>
                                  </a:lnTo>
                                  <a:lnTo>
                                    <a:pt x="60087" y="17553"/>
                                  </a:lnTo>
                                  <a:lnTo>
                                    <a:pt x="64855" y="21255"/>
                                  </a:lnTo>
                                  <a:lnTo>
                                    <a:pt x="69026" y="25204"/>
                                  </a:lnTo>
                                  <a:lnTo>
                                    <a:pt x="72998" y="29153"/>
                                  </a:lnTo>
                                  <a:lnTo>
                                    <a:pt x="76971" y="33842"/>
                                  </a:lnTo>
                                  <a:lnTo>
                                    <a:pt x="80745" y="38285"/>
                                  </a:lnTo>
                                  <a:lnTo>
                                    <a:pt x="83426" y="43468"/>
                                  </a:lnTo>
                                  <a:lnTo>
                                    <a:pt x="86406" y="48897"/>
                                  </a:lnTo>
                                  <a:lnTo>
                                    <a:pt x="88690" y="54080"/>
                                  </a:lnTo>
                                  <a:lnTo>
                                    <a:pt x="90180" y="59510"/>
                                  </a:lnTo>
                                  <a:lnTo>
                                    <a:pt x="91173" y="65680"/>
                                  </a:lnTo>
                                  <a:lnTo>
                                    <a:pt x="91868" y="71603"/>
                                  </a:lnTo>
                                  <a:lnTo>
                                    <a:pt x="92167" y="77773"/>
                                  </a:lnTo>
                                  <a:lnTo>
                                    <a:pt x="92167" y="81969"/>
                                  </a:lnTo>
                                  <a:lnTo>
                                    <a:pt x="91868" y="86411"/>
                                  </a:lnTo>
                                  <a:lnTo>
                                    <a:pt x="91372" y="90360"/>
                                  </a:lnTo>
                                  <a:lnTo>
                                    <a:pt x="90677" y="94556"/>
                                  </a:lnTo>
                                  <a:lnTo>
                                    <a:pt x="90180" y="98258"/>
                                  </a:lnTo>
                                  <a:lnTo>
                                    <a:pt x="88889" y="102206"/>
                                  </a:lnTo>
                                  <a:lnTo>
                                    <a:pt x="87896" y="105662"/>
                                  </a:lnTo>
                                  <a:lnTo>
                                    <a:pt x="86406" y="109364"/>
                                  </a:lnTo>
                                  <a:lnTo>
                                    <a:pt x="84917" y="112819"/>
                                  </a:lnTo>
                                  <a:lnTo>
                                    <a:pt x="83228" y="116521"/>
                                  </a:lnTo>
                                  <a:lnTo>
                                    <a:pt x="81440" y="119729"/>
                                  </a:lnTo>
                                  <a:lnTo>
                                    <a:pt x="79255" y="122938"/>
                                  </a:lnTo>
                                  <a:lnTo>
                                    <a:pt x="76971" y="125653"/>
                                  </a:lnTo>
                                  <a:lnTo>
                                    <a:pt x="74488" y="129108"/>
                                  </a:lnTo>
                                  <a:lnTo>
                                    <a:pt x="72005" y="131823"/>
                                  </a:lnTo>
                                  <a:lnTo>
                                    <a:pt x="69026" y="134291"/>
                                  </a:lnTo>
                                  <a:lnTo>
                                    <a:pt x="66344" y="137252"/>
                                  </a:lnTo>
                                  <a:lnTo>
                                    <a:pt x="63067" y="139720"/>
                                  </a:lnTo>
                                  <a:lnTo>
                                    <a:pt x="59888" y="141942"/>
                                  </a:lnTo>
                                  <a:lnTo>
                                    <a:pt x="56710" y="143916"/>
                                  </a:lnTo>
                                  <a:lnTo>
                                    <a:pt x="52936" y="145891"/>
                                  </a:lnTo>
                                  <a:lnTo>
                                    <a:pt x="48963" y="147618"/>
                                  </a:lnTo>
                                  <a:lnTo>
                                    <a:pt x="45488" y="149346"/>
                                  </a:lnTo>
                                  <a:lnTo>
                                    <a:pt x="41514" y="150827"/>
                                  </a:lnTo>
                                  <a:lnTo>
                                    <a:pt x="37045" y="152307"/>
                                  </a:lnTo>
                                  <a:lnTo>
                                    <a:pt x="32874" y="153295"/>
                                  </a:lnTo>
                                  <a:lnTo>
                                    <a:pt x="28405" y="154035"/>
                                  </a:lnTo>
                                  <a:lnTo>
                                    <a:pt x="23936" y="154775"/>
                                  </a:lnTo>
                                  <a:lnTo>
                                    <a:pt x="19168" y="155516"/>
                                  </a:lnTo>
                                  <a:lnTo>
                                    <a:pt x="14004" y="155763"/>
                                  </a:lnTo>
                                  <a:lnTo>
                                    <a:pt x="9038" y="156256"/>
                                  </a:lnTo>
                                  <a:lnTo>
                                    <a:pt x="0" y="156256"/>
                                  </a:lnTo>
                                  <a:lnTo>
                                    <a:pt x="0" y="141596"/>
                                  </a:lnTo>
                                  <a:lnTo>
                                    <a:pt x="1093" y="141448"/>
                                  </a:lnTo>
                                  <a:lnTo>
                                    <a:pt x="6059" y="140461"/>
                                  </a:lnTo>
                                  <a:lnTo>
                                    <a:pt x="10726" y="138240"/>
                                  </a:lnTo>
                                  <a:lnTo>
                                    <a:pt x="15493" y="136265"/>
                                  </a:lnTo>
                                  <a:lnTo>
                                    <a:pt x="19963" y="133304"/>
                                  </a:lnTo>
                                  <a:lnTo>
                                    <a:pt x="24134" y="129602"/>
                                  </a:lnTo>
                                  <a:lnTo>
                                    <a:pt x="28107" y="125653"/>
                                  </a:lnTo>
                                  <a:lnTo>
                                    <a:pt x="32080" y="121457"/>
                                  </a:lnTo>
                                  <a:lnTo>
                                    <a:pt x="35357" y="116768"/>
                                  </a:lnTo>
                                  <a:lnTo>
                                    <a:pt x="37840" y="111832"/>
                                  </a:lnTo>
                                  <a:lnTo>
                                    <a:pt x="40323" y="106402"/>
                                  </a:lnTo>
                                  <a:lnTo>
                                    <a:pt x="41813" y="100726"/>
                                  </a:lnTo>
                                  <a:lnTo>
                                    <a:pt x="43302" y="95049"/>
                                  </a:lnTo>
                                  <a:lnTo>
                                    <a:pt x="43998" y="88632"/>
                                  </a:lnTo>
                                  <a:lnTo>
                                    <a:pt x="44295" y="81969"/>
                                  </a:lnTo>
                                  <a:lnTo>
                                    <a:pt x="43998" y="77526"/>
                                  </a:lnTo>
                                  <a:lnTo>
                                    <a:pt x="43501" y="73084"/>
                                  </a:lnTo>
                                  <a:lnTo>
                                    <a:pt x="43302" y="68394"/>
                                  </a:lnTo>
                                  <a:lnTo>
                                    <a:pt x="42309" y="64199"/>
                                  </a:lnTo>
                                  <a:lnTo>
                                    <a:pt x="41018" y="60003"/>
                                  </a:lnTo>
                                  <a:lnTo>
                                    <a:pt x="40025" y="56054"/>
                                  </a:lnTo>
                                  <a:lnTo>
                                    <a:pt x="38337" y="51612"/>
                                  </a:lnTo>
                                  <a:lnTo>
                                    <a:pt x="36847" y="47663"/>
                                  </a:lnTo>
                                  <a:lnTo>
                                    <a:pt x="34563" y="44208"/>
                                  </a:lnTo>
                                  <a:lnTo>
                                    <a:pt x="32377" y="40506"/>
                                  </a:lnTo>
                                  <a:lnTo>
                                    <a:pt x="29895" y="37051"/>
                                  </a:lnTo>
                                  <a:lnTo>
                                    <a:pt x="27412" y="34089"/>
                                  </a:lnTo>
                                  <a:lnTo>
                                    <a:pt x="24432" y="31127"/>
                                  </a:lnTo>
                                  <a:lnTo>
                                    <a:pt x="21651" y="28412"/>
                                  </a:lnTo>
                                  <a:lnTo>
                                    <a:pt x="18474" y="26191"/>
                                  </a:lnTo>
                                  <a:lnTo>
                                    <a:pt x="15196" y="23970"/>
                                  </a:lnTo>
                                  <a:lnTo>
                                    <a:pt x="11521" y="22242"/>
                                  </a:lnTo>
                                  <a:lnTo>
                                    <a:pt x="8045" y="20762"/>
                                  </a:lnTo>
                                  <a:lnTo>
                                    <a:pt x="4072" y="19527"/>
                                  </a:lnTo>
                                  <a:lnTo>
                                    <a:pt x="298" y="18294"/>
                                  </a:lnTo>
                                  <a:lnTo>
                                    <a:pt x="0" y="18223"/>
                                  </a:lnTo>
                                  <a:lnTo>
                                    <a:pt x="0" y="0"/>
                                  </a:lnTo>
                                  <a:close/>
                                </a:path>
                              </a:pathLst>
                            </a:custGeom>
                            <a:ln w="0" cap="flat">
                              <a:miter lim="127000"/>
                            </a:ln>
                          </wps:spPr>
                          <wps:style>
                            <a:lnRef idx="0">
                              <a:srgbClr val="000000">
                                <a:alpha val="0"/>
                              </a:srgbClr>
                            </a:lnRef>
                            <a:fillRef idx="1">
                              <a:srgbClr val="838281"/>
                            </a:fillRef>
                            <a:effectRef idx="0">
                              <a:scrgbClr r="0" g="0" b="0"/>
                            </a:effectRef>
                            <a:fontRef idx="none"/>
                          </wps:style>
                          <wps:bodyPr/>
                        </wps:wsp>
                        <wps:wsp>
                          <wps:cNvPr id="218" name="Shape 26"/>
                          <wps:cNvSpPr/>
                          <wps:spPr>
                            <a:xfrm>
                              <a:off x="235283" y="6417"/>
                              <a:ext cx="305003" cy="290733"/>
                            </a:xfrm>
                            <a:custGeom>
                              <a:avLst/>
                              <a:gdLst/>
                              <a:ahLst/>
                              <a:cxnLst/>
                              <a:rect l="0" t="0" r="0" b="0"/>
                              <a:pathLst>
                                <a:path w="305003" h="290733">
                                  <a:moveTo>
                                    <a:pt x="0" y="0"/>
                                  </a:moveTo>
                                  <a:lnTo>
                                    <a:pt x="123551" y="0"/>
                                  </a:lnTo>
                                  <a:lnTo>
                                    <a:pt x="123551" y="7651"/>
                                  </a:lnTo>
                                  <a:lnTo>
                                    <a:pt x="112626" y="7651"/>
                                  </a:lnTo>
                                  <a:lnTo>
                                    <a:pt x="108454" y="7898"/>
                                  </a:lnTo>
                                  <a:lnTo>
                                    <a:pt x="104482" y="8391"/>
                                  </a:lnTo>
                                  <a:lnTo>
                                    <a:pt x="100708" y="9378"/>
                                  </a:lnTo>
                                  <a:lnTo>
                                    <a:pt x="97530" y="10366"/>
                                  </a:lnTo>
                                  <a:lnTo>
                                    <a:pt x="94252" y="11847"/>
                                  </a:lnTo>
                                  <a:lnTo>
                                    <a:pt x="91769" y="14068"/>
                                  </a:lnTo>
                                  <a:lnTo>
                                    <a:pt x="89286" y="16289"/>
                                  </a:lnTo>
                                  <a:lnTo>
                                    <a:pt x="87299" y="18757"/>
                                  </a:lnTo>
                                  <a:lnTo>
                                    <a:pt x="86108" y="20978"/>
                                  </a:lnTo>
                                  <a:lnTo>
                                    <a:pt x="84817" y="23693"/>
                                  </a:lnTo>
                                  <a:lnTo>
                                    <a:pt x="84121" y="26901"/>
                                  </a:lnTo>
                                  <a:lnTo>
                                    <a:pt x="83625" y="30604"/>
                                  </a:lnTo>
                                  <a:lnTo>
                                    <a:pt x="82830" y="34799"/>
                                  </a:lnTo>
                                  <a:lnTo>
                                    <a:pt x="82334" y="39488"/>
                                  </a:lnTo>
                                  <a:lnTo>
                                    <a:pt x="82135" y="44424"/>
                                  </a:lnTo>
                                  <a:lnTo>
                                    <a:pt x="82135" y="173996"/>
                                  </a:lnTo>
                                  <a:lnTo>
                                    <a:pt x="82334" y="182634"/>
                                  </a:lnTo>
                                  <a:lnTo>
                                    <a:pt x="82830" y="192012"/>
                                  </a:lnTo>
                                  <a:lnTo>
                                    <a:pt x="83824" y="201638"/>
                                  </a:lnTo>
                                  <a:lnTo>
                                    <a:pt x="85313" y="212004"/>
                                  </a:lnTo>
                                  <a:lnTo>
                                    <a:pt x="86108" y="217433"/>
                                  </a:lnTo>
                                  <a:lnTo>
                                    <a:pt x="87102" y="222122"/>
                                  </a:lnTo>
                                  <a:lnTo>
                                    <a:pt x="88095" y="226812"/>
                                  </a:lnTo>
                                  <a:lnTo>
                                    <a:pt x="89286" y="231007"/>
                                  </a:lnTo>
                                  <a:lnTo>
                                    <a:pt x="91074" y="235450"/>
                                  </a:lnTo>
                                  <a:lnTo>
                                    <a:pt x="92563" y="238905"/>
                                  </a:lnTo>
                                  <a:lnTo>
                                    <a:pt x="94252" y="242607"/>
                                  </a:lnTo>
                                  <a:lnTo>
                                    <a:pt x="96040" y="245322"/>
                                  </a:lnTo>
                                  <a:lnTo>
                                    <a:pt x="98225" y="248283"/>
                                  </a:lnTo>
                                  <a:lnTo>
                                    <a:pt x="100708" y="250998"/>
                                  </a:lnTo>
                                  <a:lnTo>
                                    <a:pt x="103191" y="253960"/>
                                  </a:lnTo>
                                  <a:lnTo>
                                    <a:pt x="105673" y="256428"/>
                                  </a:lnTo>
                                  <a:lnTo>
                                    <a:pt x="109149" y="258649"/>
                                  </a:lnTo>
                                  <a:lnTo>
                                    <a:pt x="112427" y="261117"/>
                                  </a:lnTo>
                                  <a:lnTo>
                                    <a:pt x="115605" y="263338"/>
                                  </a:lnTo>
                                  <a:lnTo>
                                    <a:pt x="119081" y="265066"/>
                                  </a:lnTo>
                                  <a:lnTo>
                                    <a:pt x="123055" y="266794"/>
                                  </a:lnTo>
                                  <a:lnTo>
                                    <a:pt x="127523" y="268521"/>
                                  </a:lnTo>
                                  <a:lnTo>
                                    <a:pt x="131794" y="270002"/>
                                  </a:lnTo>
                                  <a:lnTo>
                                    <a:pt x="135965" y="271236"/>
                                  </a:lnTo>
                                  <a:lnTo>
                                    <a:pt x="140733" y="271976"/>
                                  </a:lnTo>
                                  <a:lnTo>
                                    <a:pt x="145897" y="272470"/>
                                  </a:lnTo>
                                  <a:lnTo>
                                    <a:pt x="150863" y="272964"/>
                                  </a:lnTo>
                                  <a:lnTo>
                                    <a:pt x="156325" y="272964"/>
                                  </a:lnTo>
                                  <a:lnTo>
                                    <a:pt x="162979" y="272470"/>
                                  </a:lnTo>
                                  <a:lnTo>
                                    <a:pt x="169931" y="272223"/>
                                  </a:lnTo>
                                  <a:lnTo>
                                    <a:pt x="176388" y="271236"/>
                                  </a:lnTo>
                                  <a:lnTo>
                                    <a:pt x="182842" y="269755"/>
                                  </a:lnTo>
                                  <a:lnTo>
                                    <a:pt x="189100" y="268275"/>
                                  </a:lnTo>
                                  <a:lnTo>
                                    <a:pt x="195059" y="266053"/>
                                  </a:lnTo>
                                  <a:lnTo>
                                    <a:pt x="201018" y="263585"/>
                                  </a:lnTo>
                                  <a:lnTo>
                                    <a:pt x="206183" y="260870"/>
                                  </a:lnTo>
                                  <a:lnTo>
                                    <a:pt x="211645" y="257415"/>
                                  </a:lnTo>
                                  <a:lnTo>
                                    <a:pt x="216611" y="254207"/>
                                  </a:lnTo>
                                  <a:lnTo>
                                    <a:pt x="221080" y="250752"/>
                                  </a:lnTo>
                                  <a:lnTo>
                                    <a:pt x="225052" y="246803"/>
                                  </a:lnTo>
                                  <a:lnTo>
                                    <a:pt x="228529" y="242854"/>
                                  </a:lnTo>
                                  <a:lnTo>
                                    <a:pt x="231806" y="238658"/>
                                  </a:lnTo>
                                  <a:lnTo>
                                    <a:pt x="234488" y="234216"/>
                                  </a:lnTo>
                                  <a:lnTo>
                                    <a:pt x="236474" y="229527"/>
                                  </a:lnTo>
                                  <a:lnTo>
                                    <a:pt x="238758" y="224590"/>
                                  </a:lnTo>
                                  <a:lnTo>
                                    <a:pt x="240248" y="218420"/>
                                  </a:lnTo>
                                  <a:lnTo>
                                    <a:pt x="241738" y="211757"/>
                                  </a:lnTo>
                                  <a:lnTo>
                                    <a:pt x="242731" y="204106"/>
                                  </a:lnTo>
                                  <a:lnTo>
                                    <a:pt x="243724" y="195468"/>
                                  </a:lnTo>
                                  <a:lnTo>
                                    <a:pt x="244419" y="186336"/>
                                  </a:lnTo>
                                  <a:lnTo>
                                    <a:pt x="244916" y="176217"/>
                                  </a:lnTo>
                                  <a:lnTo>
                                    <a:pt x="244916" y="43684"/>
                                  </a:lnTo>
                                  <a:lnTo>
                                    <a:pt x="244419" y="38008"/>
                                  </a:lnTo>
                                  <a:lnTo>
                                    <a:pt x="244221" y="33072"/>
                                  </a:lnTo>
                                  <a:lnTo>
                                    <a:pt x="243426" y="28629"/>
                                  </a:lnTo>
                                  <a:lnTo>
                                    <a:pt x="242731" y="24680"/>
                                  </a:lnTo>
                                  <a:lnTo>
                                    <a:pt x="241738" y="21472"/>
                                  </a:lnTo>
                                  <a:lnTo>
                                    <a:pt x="240248" y="19004"/>
                                  </a:lnTo>
                                  <a:lnTo>
                                    <a:pt x="238958" y="17029"/>
                                  </a:lnTo>
                                  <a:lnTo>
                                    <a:pt x="236971" y="14808"/>
                                  </a:lnTo>
                                  <a:lnTo>
                                    <a:pt x="234488" y="13081"/>
                                  </a:lnTo>
                                  <a:lnTo>
                                    <a:pt x="231508" y="11600"/>
                                  </a:lnTo>
                                  <a:lnTo>
                                    <a:pt x="228529" y="10119"/>
                                  </a:lnTo>
                                  <a:lnTo>
                                    <a:pt x="225351" y="9132"/>
                                  </a:lnTo>
                                  <a:lnTo>
                                    <a:pt x="222073" y="8391"/>
                                  </a:lnTo>
                                  <a:lnTo>
                                    <a:pt x="218598" y="7898"/>
                                  </a:lnTo>
                                  <a:lnTo>
                                    <a:pt x="214624" y="7651"/>
                                  </a:lnTo>
                                  <a:lnTo>
                                    <a:pt x="203700" y="7651"/>
                                  </a:lnTo>
                                  <a:lnTo>
                                    <a:pt x="203700" y="0"/>
                                  </a:lnTo>
                                  <a:lnTo>
                                    <a:pt x="305003" y="0"/>
                                  </a:lnTo>
                                  <a:lnTo>
                                    <a:pt x="305003" y="7651"/>
                                  </a:lnTo>
                                  <a:lnTo>
                                    <a:pt x="294078" y="7651"/>
                                  </a:lnTo>
                                  <a:lnTo>
                                    <a:pt x="290106" y="7898"/>
                                  </a:lnTo>
                                  <a:lnTo>
                                    <a:pt x="286133" y="8638"/>
                                  </a:lnTo>
                                  <a:lnTo>
                                    <a:pt x="282657" y="9872"/>
                                  </a:lnTo>
                                  <a:lnTo>
                                    <a:pt x="279379" y="11106"/>
                                  </a:lnTo>
                                  <a:lnTo>
                                    <a:pt x="276201" y="13327"/>
                                  </a:lnTo>
                                  <a:lnTo>
                                    <a:pt x="273222" y="15549"/>
                                  </a:lnTo>
                                  <a:lnTo>
                                    <a:pt x="270739" y="18263"/>
                                  </a:lnTo>
                                  <a:lnTo>
                                    <a:pt x="268256" y="21966"/>
                                  </a:lnTo>
                                  <a:lnTo>
                                    <a:pt x="267262" y="23693"/>
                                  </a:lnTo>
                                  <a:lnTo>
                                    <a:pt x="266468" y="26161"/>
                                  </a:lnTo>
                                  <a:lnTo>
                                    <a:pt x="265277" y="29123"/>
                                  </a:lnTo>
                                  <a:lnTo>
                                    <a:pt x="264978" y="32578"/>
                                  </a:lnTo>
                                  <a:lnTo>
                                    <a:pt x="263985" y="41216"/>
                                  </a:lnTo>
                                  <a:lnTo>
                                    <a:pt x="263985" y="167332"/>
                                  </a:lnTo>
                                  <a:lnTo>
                                    <a:pt x="263489" y="177698"/>
                                  </a:lnTo>
                                  <a:lnTo>
                                    <a:pt x="263290" y="187323"/>
                                  </a:lnTo>
                                  <a:lnTo>
                                    <a:pt x="262496" y="196702"/>
                                  </a:lnTo>
                                  <a:lnTo>
                                    <a:pt x="261800" y="205340"/>
                                  </a:lnTo>
                                  <a:lnTo>
                                    <a:pt x="260310" y="213238"/>
                                  </a:lnTo>
                                  <a:lnTo>
                                    <a:pt x="258821" y="220642"/>
                                  </a:lnTo>
                                  <a:lnTo>
                                    <a:pt x="257331" y="227552"/>
                                  </a:lnTo>
                                  <a:lnTo>
                                    <a:pt x="255345" y="233475"/>
                                  </a:lnTo>
                                  <a:lnTo>
                                    <a:pt x="252862" y="239152"/>
                                  </a:lnTo>
                                  <a:lnTo>
                                    <a:pt x="249882" y="245075"/>
                                  </a:lnTo>
                                  <a:lnTo>
                                    <a:pt x="246704" y="250258"/>
                                  </a:lnTo>
                                  <a:lnTo>
                                    <a:pt x="242731" y="255441"/>
                                  </a:lnTo>
                                  <a:lnTo>
                                    <a:pt x="237965" y="260377"/>
                                  </a:lnTo>
                                  <a:lnTo>
                                    <a:pt x="233296" y="265066"/>
                                  </a:lnTo>
                                  <a:lnTo>
                                    <a:pt x="227833" y="269755"/>
                                  </a:lnTo>
                                  <a:lnTo>
                                    <a:pt x="221874" y="273951"/>
                                  </a:lnTo>
                                  <a:lnTo>
                                    <a:pt x="218598" y="276172"/>
                                  </a:lnTo>
                                  <a:lnTo>
                                    <a:pt x="215419" y="277900"/>
                                  </a:lnTo>
                                  <a:lnTo>
                                    <a:pt x="211645" y="279627"/>
                                  </a:lnTo>
                                  <a:lnTo>
                                    <a:pt x="208169" y="281602"/>
                                  </a:lnTo>
                                  <a:lnTo>
                                    <a:pt x="200521" y="284317"/>
                                  </a:lnTo>
                                  <a:lnTo>
                                    <a:pt x="192278" y="286785"/>
                                  </a:lnTo>
                                  <a:lnTo>
                                    <a:pt x="183638" y="288759"/>
                                  </a:lnTo>
                                  <a:lnTo>
                                    <a:pt x="174202" y="289746"/>
                                  </a:lnTo>
                                  <a:lnTo>
                                    <a:pt x="164271" y="290733"/>
                                  </a:lnTo>
                                  <a:lnTo>
                                    <a:pt x="142718" y="290733"/>
                                  </a:lnTo>
                                  <a:lnTo>
                                    <a:pt x="131794" y="290240"/>
                                  </a:lnTo>
                                  <a:lnTo>
                                    <a:pt x="121564" y="288759"/>
                                  </a:lnTo>
                                  <a:lnTo>
                                    <a:pt x="112626" y="286785"/>
                                  </a:lnTo>
                                  <a:lnTo>
                                    <a:pt x="103985" y="284810"/>
                                  </a:lnTo>
                                  <a:lnTo>
                                    <a:pt x="96040" y="281849"/>
                                  </a:lnTo>
                                  <a:lnTo>
                                    <a:pt x="92563" y="280368"/>
                                  </a:lnTo>
                                  <a:lnTo>
                                    <a:pt x="89286" y="278640"/>
                                  </a:lnTo>
                                  <a:lnTo>
                                    <a:pt x="86108" y="276913"/>
                                  </a:lnTo>
                                  <a:lnTo>
                                    <a:pt x="82830" y="274691"/>
                                  </a:lnTo>
                                  <a:lnTo>
                                    <a:pt x="76871" y="270742"/>
                                  </a:lnTo>
                                  <a:lnTo>
                                    <a:pt x="71706" y="266053"/>
                                  </a:lnTo>
                                  <a:lnTo>
                                    <a:pt x="66443" y="261117"/>
                                  </a:lnTo>
                                  <a:lnTo>
                                    <a:pt x="61775" y="255688"/>
                                  </a:lnTo>
                                  <a:lnTo>
                                    <a:pt x="58001" y="250258"/>
                                  </a:lnTo>
                                  <a:lnTo>
                                    <a:pt x="54326" y="244335"/>
                                  </a:lnTo>
                                  <a:lnTo>
                                    <a:pt x="51148" y="238165"/>
                                  </a:lnTo>
                                  <a:lnTo>
                                    <a:pt x="48168" y="231501"/>
                                  </a:lnTo>
                                  <a:lnTo>
                                    <a:pt x="46878" y="226318"/>
                                  </a:lnTo>
                                  <a:lnTo>
                                    <a:pt x="45388" y="219901"/>
                                  </a:lnTo>
                                  <a:lnTo>
                                    <a:pt x="44197" y="212744"/>
                                  </a:lnTo>
                                  <a:lnTo>
                                    <a:pt x="43203" y="204599"/>
                                  </a:lnTo>
                                  <a:lnTo>
                                    <a:pt x="42408" y="195221"/>
                                  </a:lnTo>
                                  <a:lnTo>
                                    <a:pt x="42210" y="185102"/>
                                  </a:lnTo>
                                  <a:lnTo>
                                    <a:pt x="41713" y="173749"/>
                                  </a:lnTo>
                                  <a:lnTo>
                                    <a:pt x="41713" y="50101"/>
                                  </a:lnTo>
                                  <a:lnTo>
                                    <a:pt x="41415" y="44178"/>
                                  </a:lnTo>
                                  <a:lnTo>
                                    <a:pt x="40918" y="38501"/>
                                  </a:lnTo>
                                  <a:lnTo>
                                    <a:pt x="40720" y="33072"/>
                                  </a:lnTo>
                                  <a:lnTo>
                                    <a:pt x="39925" y="28629"/>
                                  </a:lnTo>
                                  <a:lnTo>
                                    <a:pt x="38933" y="24433"/>
                                  </a:lnTo>
                                  <a:lnTo>
                                    <a:pt x="37443" y="21225"/>
                                  </a:lnTo>
                                  <a:lnTo>
                                    <a:pt x="35953" y="18263"/>
                                  </a:lnTo>
                                  <a:lnTo>
                                    <a:pt x="34463" y="15795"/>
                                  </a:lnTo>
                                  <a:lnTo>
                                    <a:pt x="32278" y="14068"/>
                                  </a:lnTo>
                                  <a:lnTo>
                                    <a:pt x="30292" y="12340"/>
                                  </a:lnTo>
                                  <a:lnTo>
                                    <a:pt x="27808" y="10859"/>
                                  </a:lnTo>
                                  <a:lnTo>
                                    <a:pt x="24829" y="9872"/>
                                  </a:lnTo>
                                  <a:lnTo>
                                    <a:pt x="21850" y="9132"/>
                                  </a:lnTo>
                                  <a:lnTo>
                                    <a:pt x="18373" y="8391"/>
                                  </a:lnTo>
                                  <a:lnTo>
                                    <a:pt x="14599" y="7898"/>
                                  </a:lnTo>
                                  <a:lnTo>
                                    <a:pt x="10627" y="7651"/>
                                  </a:lnTo>
                                  <a:lnTo>
                                    <a:pt x="0" y="7651"/>
                                  </a:lnTo>
                                  <a:lnTo>
                                    <a:pt x="0" y="0"/>
                                  </a:lnTo>
                                  <a:close/>
                                </a:path>
                              </a:pathLst>
                            </a:custGeom>
                            <a:ln w="0" cap="flat">
                              <a:miter lim="127000"/>
                            </a:ln>
                          </wps:spPr>
                          <wps:style>
                            <a:lnRef idx="0">
                              <a:srgbClr val="000000">
                                <a:alpha val="0"/>
                              </a:srgbClr>
                            </a:lnRef>
                            <a:fillRef idx="1">
                              <a:srgbClr val="838281"/>
                            </a:fillRef>
                            <a:effectRef idx="0">
                              <a:scrgbClr r="0" g="0" b="0"/>
                            </a:effectRef>
                            <a:fontRef idx="none"/>
                          </wps:style>
                          <wps:bodyPr/>
                        </wps:wsp>
                        <wps:wsp>
                          <wps:cNvPr id="219" name="Shape 27"/>
                          <wps:cNvSpPr/>
                          <wps:spPr>
                            <a:xfrm>
                              <a:off x="544457" y="0"/>
                              <a:ext cx="253359" cy="297150"/>
                            </a:xfrm>
                            <a:custGeom>
                              <a:avLst/>
                              <a:gdLst/>
                              <a:ahLst/>
                              <a:cxnLst/>
                              <a:rect l="0" t="0" r="0" b="0"/>
                              <a:pathLst>
                                <a:path w="253359" h="297150">
                                  <a:moveTo>
                                    <a:pt x="145699" y="0"/>
                                  </a:moveTo>
                                  <a:lnTo>
                                    <a:pt x="153346" y="0"/>
                                  </a:lnTo>
                                  <a:lnTo>
                                    <a:pt x="161093" y="740"/>
                                  </a:lnTo>
                                  <a:lnTo>
                                    <a:pt x="168542" y="2221"/>
                                  </a:lnTo>
                                  <a:lnTo>
                                    <a:pt x="176487" y="3702"/>
                                  </a:lnTo>
                                  <a:lnTo>
                                    <a:pt x="184135" y="5676"/>
                                  </a:lnTo>
                                  <a:lnTo>
                                    <a:pt x="191583" y="8391"/>
                                  </a:lnTo>
                                  <a:lnTo>
                                    <a:pt x="199330" y="11600"/>
                                  </a:lnTo>
                                  <a:lnTo>
                                    <a:pt x="206779" y="15055"/>
                                  </a:lnTo>
                                  <a:lnTo>
                                    <a:pt x="210751" y="16783"/>
                                  </a:lnTo>
                                  <a:lnTo>
                                    <a:pt x="214426" y="18263"/>
                                  </a:lnTo>
                                  <a:lnTo>
                                    <a:pt x="217207" y="19497"/>
                                  </a:lnTo>
                                  <a:lnTo>
                                    <a:pt x="219392" y="19744"/>
                                  </a:lnTo>
                                  <a:lnTo>
                                    <a:pt x="222372" y="19497"/>
                                  </a:lnTo>
                                  <a:lnTo>
                                    <a:pt x="224855" y="18757"/>
                                  </a:lnTo>
                                  <a:lnTo>
                                    <a:pt x="227139" y="17276"/>
                                  </a:lnTo>
                                  <a:lnTo>
                                    <a:pt x="229126" y="15549"/>
                                  </a:lnTo>
                                  <a:lnTo>
                                    <a:pt x="232104" y="12587"/>
                                  </a:lnTo>
                                  <a:lnTo>
                                    <a:pt x="234290" y="9132"/>
                                  </a:lnTo>
                                  <a:lnTo>
                                    <a:pt x="235580" y="4689"/>
                                  </a:lnTo>
                                  <a:lnTo>
                                    <a:pt x="237071" y="0"/>
                                  </a:lnTo>
                                  <a:lnTo>
                                    <a:pt x="244718" y="0"/>
                                  </a:lnTo>
                                  <a:lnTo>
                                    <a:pt x="251173" y="96500"/>
                                  </a:lnTo>
                                  <a:lnTo>
                                    <a:pt x="244718" y="96500"/>
                                  </a:lnTo>
                                  <a:lnTo>
                                    <a:pt x="241043" y="85887"/>
                                  </a:lnTo>
                                  <a:lnTo>
                                    <a:pt x="237567" y="76262"/>
                                  </a:lnTo>
                                  <a:lnTo>
                                    <a:pt x="233097" y="67377"/>
                                  </a:lnTo>
                                  <a:lnTo>
                                    <a:pt x="228827" y="59233"/>
                                  </a:lnTo>
                                  <a:lnTo>
                                    <a:pt x="223662" y="51582"/>
                                  </a:lnTo>
                                  <a:lnTo>
                                    <a:pt x="218697" y="45165"/>
                                  </a:lnTo>
                                  <a:lnTo>
                                    <a:pt x="215916" y="41957"/>
                                  </a:lnTo>
                                  <a:lnTo>
                                    <a:pt x="212937" y="38995"/>
                                  </a:lnTo>
                                  <a:lnTo>
                                    <a:pt x="209957" y="36527"/>
                                  </a:lnTo>
                                  <a:lnTo>
                                    <a:pt x="207275" y="34059"/>
                                  </a:lnTo>
                                  <a:lnTo>
                                    <a:pt x="201018" y="29370"/>
                                  </a:lnTo>
                                  <a:lnTo>
                                    <a:pt x="194563" y="25914"/>
                                  </a:lnTo>
                                  <a:lnTo>
                                    <a:pt x="187611" y="22212"/>
                                  </a:lnTo>
                                  <a:lnTo>
                                    <a:pt x="180460" y="19744"/>
                                  </a:lnTo>
                                  <a:lnTo>
                                    <a:pt x="173010" y="17523"/>
                                  </a:lnTo>
                                  <a:lnTo>
                                    <a:pt x="165264" y="16289"/>
                                  </a:lnTo>
                                  <a:lnTo>
                                    <a:pt x="157318" y="15055"/>
                                  </a:lnTo>
                                  <a:lnTo>
                                    <a:pt x="142024" y="15055"/>
                                  </a:lnTo>
                                  <a:lnTo>
                                    <a:pt x="135072" y="15795"/>
                                  </a:lnTo>
                                  <a:lnTo>
                                    <a:pt x="128318" y="16783"/>
                                  </a:lnTo>
                                  <a:lnTo>
                                    <a:pt x="121862" y="18757"/>
                                  </a:lnTo>
                                  <a:lnTo>
                                    <a:pt x="115705" y="20485"/>
                                  </a:lnTo>
                                  <a:lnTo>
                                    <a:pt x="109448" y="22953"/>
                                  </a:lnTo>
                                  <a:lnTo>
                                    <a:pt x="103489" y="25914"/>
                                  </a:lnTo>
                                  <a:lnTo>
                                    <a:pt x="97827" y="29370"/>
                                  </a:lnTo>
                                  <a:lnTo>
                                    <a:pt x="91869" y="33318"/>
                                  </a:lnTo>
                                  <a:lnTo>
                                    <a:pt x="86903" y="37761"/>
                                  </a:lnTo>
                                  <a:lnTo>
                                    <a:pt x="81937" y="42697"/>
                                  </a:lnTo>
                                  <a:lnTo>
                                    <a:pt x="77170" y="48127"/>
                                  </a:lnTo>
                                  <a:lnTo>
                                    <a:pt x="72701" y="54050"/>
                                  </a:lnTo>
                                  <a:lnTo>
                                    <a:pt x="68529" y="60467"/>
                                  </a:lnTo>
                                  <a:lnTo>
                                    <a:pt x="65053" y="67377"/>
                                  </a:lnTo>
                                  <a:lnTo>
                                    <a:pt x="61279" y="75275"/>
                                  </a:lnTo>
                                  <a:lnTo>
                                    <a:pt x="58300" y="83172"/>
                                  </a:lnTo>
                                  <a:lnTo>
                                    <a:pt x="55618" y="91811"/>
                                  </a:lnTo>
                                  <a:lnTo>
                                    <a:pt x="53334" y="100942"/>
                                  </a:lnTo>
                                  <a:lnTo>
                                    <a:pt x="51646" y="110321"/>
                                  </a:lnTo>
                                  <a:lnTo>
                                    <a:pt x="50155" y="120440"/>
                                  </a:lnTo>
                                  <a:lnTo>
                                    <a:pt x="49162" y="131052"/>
                                  </a:lnTo>
                                  <a:lnTo>
                                    <a:pt x="48368" y="141912"/>
                                  </a:lnTo>
                                  <a:lnTo>
                                    <a:pt x="48368" y="162890"/>
                                  </a:lnTo>
                                  <a:lnTo>
                                    <a:pt x="49162" y="172021"/>
                                  </a:lnTo>
                                  <a:lnTo>
                                    <a:pt x="50155" y="180906"/>
                                  </a:lnTo>
                                  <a:lnTo>
                                    <a:pt x="51148" y="189544"/>
                                  </a:lnTo>
                                  <a:lnTo>
                                    <a:pt x="53135" y="197689"/>
                                  </a:lnTo>
                                  <a:lnTo>
                                    <a:pt x="55121" y="205587"/>
                                  </a:lnTo>
                                  <a:lnTo>
                                    <a:pt x="57803" y="212991"/>
                                  </a:lnTo>
                                  <a:lnTo>
                                    <a:pt x="60584" y="220148"/>
                                  </a:lnTo>
                                  <a:lnTo>
                                    <a:pt x="64258" y="227058"/>
                                  </a:lnTo>
                                  <a:lnTo>
                                    <a:pt x="67735" y="233475"/>
                                  </a:lnTo>
                                  <a:lnTo>
                                    <a:pt x="71707" y="239645"/>
                                  </a:lnTo>
                                  <a:lnTo>
                                    <a:pt x="76474" y="245322"/>
                                  </a:lnTo>
                                  <a:lnTo>
                                    <a:pt x="81142" y="250258"/>
                                  </a:lnTo>
                                  <a:lnTo>
                                    <a:pt x="86605" y="255441"/>
                                  </a:lnTo>
                                  <a:lnTo>
                                    <a:pt x="91869" y="259636"/>
                                  </a:lnTo>
                                  <a:lnTo>
                                    <a:pt x="98027" y="263585"/>
                                  </a:lnTo>
                                  <a:lnTo>
                                    <a:pt x="104482" y="267287"/>
                                  </a:lnTo>
                                  <a:lnTo>
                                    <a:pt x="110937" y="270496"/>
                                  </a:lnTo>
                                  <a:lnTo>
                                    <a:pt x="117890" y="272964"/>
                                  </a:lnTo>
                                  <a:lnTo>
                                    <a:pt x="124644" y="274938"/>
                                  </a:lnTo>
                                  <a:lnTo>
                                    <a:pt x="132291" y="276419"/>
                                  </a:lnTo>
                                  <a:lnTo>
                                    <a:pt x="139541" y="277900"/>
                                  </a:lnTo>
                                  <a:lnTo>
                                    <a:pt x="147386" y="278640"/>
                                  </a:lnTo>
                                  <a:lnTo>
                                    <a:pt x="162086" y="278640"/>
                                  </a:lnTo>
                                  <a:lnTo>
                                    <a:pt x="168542" y="277900"/>
                                  </a:lnTo>
                                  <a:lnTo>
                                    <a:pt x="175196" y="277159"/>
                                  </a:lnTo>
                                  <a:lnTo>
                                    <a:pt x="181155" y="275679"/>
                                  </a:lnTo>
                                  <a:lnTo>
                                    <a:pt x="187412" y="273951"/>
                                  </a:lnTo>
                                  <a:lnTo>
                                    <a:pt x="193073" y="272223"/>
                                  </a:lnTo>
                                  <a:lnTo>
                                    <a:pt x="198833" y="269755"/>
                                  </a:lnTo>
                                  <a:lnTo>
                                    <a:pt x="204296" y="266794"/>
                                  </a:lnTo>
                                  <a:lnTo>
                                    <a:pt x="209759" y="263585"/>
                                  </a:lnTo>
                                  <a:lnTo>
                                    <a:pt x="215220" y="259390"/>
                                  </a:lnTo>
                                  <a:lnTo>
                                    <a:pt x="220882" y="254700"/>
                                  </a:lnTo>
                                  <a:lnTo>
                                    <a:pt x="226642" y="249271"/>
                                  </a:lnTo>
                                  <a:lnTo>
                                    <a:pt x="232304" y="242854"/>
                                  </a:lnTo>
                                  <a:lnTo>
                                    <a:pt x="238560" y="235943"/>
                                  </a:lnTo>
                                  <a:lnTo>
                                    <a:pt x="244718" y="228046"/>
                                  </a:lnTo>
                                  <a:lnTo>
                                    <a:pt x="251173" y="219901"/>
                                  </a:lnTo>
                                  <a:lnTo>
                                    <a:pt x="253359" y="221238"/>
                                  </a:lnTo>
                                  <a:lnTo>
                                    <a:pt x="253359" y="231182"/>
                                  </a:lnTo>
                                  <a:lnTo>
                                    <a:pt x="252167" y="233229"/>
                                  </a:lnTo>
                                  <a:lnTo>
                                    <a:pt x="246506" y="241867"/>
                                  </a:lnTo>
                                  <a:lnTo>
                                    <a:pt x="240249" y="249518"/>
                                  </a:lnTo>
                                  <a:lnTo>
                                    <a:pt x="234290" y="256675"/>
                                  </a:lnTo>
                                  <a:lnTo>
                                    <a:pt x="228132" y="263585"/>
                                  </a:lnTo>
                                  <a:lnTo>
                                    <a:pt x="221180" y="269262"/>
                                  </a:lnTo>
                                  <a:lnTo>
                                    <a:pt x="214426" y="274691"/>
                                  </a:lnTo>
                                  <a:lnTo>
                                    <a:pt x="207474" y="279628"/>
                                  </a:lnTo>
                                  <a:lnTo>
                                    <a:pt x="200025" y="283576"/>
                                  </a:lnTo>
                                  <a:lnTo>
                                    <a:pt x="192377" y="287278"/>
                                  </a:lnTo>
                                  <a:lnTo>
                                    <a:pt x="184432" y="290487"/>
                                  </a:lnTo>
                                  <a:lnTo>
                                    <a:pt x="176189" y="292708"/>
                                  </a:lnTo>
                                  <a:lnTo>
                                    <a:pt x="167549" y="294682"/>
                                  </a:lnTo>
                                  <a:lnTo>
                                    <a:pt x="158610" y="296163"/>
                                  </a:lnTo>
                                  <a:lnTo>
                                    <a:pt x="149175" y="296904"/>
                                  </a:lnTo>
                                  <a:lnTo>
                                    <a:pt x="139541" y="297150"/>
                                  </a:lnTo>
                                  <a:lnTo>
                                    <a:pt x="130602" y="296904"/>
                                  </a:lnTo>
                                  <a:lnTo>
                                    <a:pt x="122161" y="296163"/>
                                  </a:lnTo>
                                  <a:lnTo>
                                    <a:pt x="113917" y="295423"/>
                                  </a:lnTo>
                                  <a:lnTo>
                                    <a:pt x="105972" y="293942"/>
                                  </a:lnTo>
                                  <a:lnTo>
                                    <a:pt x="98027" y="291967"/>
                                  </a:lnTo>
                                  <a:lnTo>
                                    <a:pt x="90577" y="289746"/>
                                  </a:lnTo>
                                  <a:lnTo>
                                    <a:pt x="83427" y="287278"/>
                                  </a:lnTo>
                                  <a:lnTo>
                                    <a:pt x="76474" y="284070"/>
                                  </a:lnTo>
                                  <a:lnTo>
                                    <a:pt x="69522" y="280368"/>
                                  </a:lnTo>
                                  <a:lnTo>
                                    <a:pt x="63067" y="276913"/>
                                  </a:lnTo>
                                  <a:lnTo>
                                    <a:pt x="56611" y="272470"/>
                                  </a:lnTo>
                                  <a:lnTo>
                                    <a:pt x="50850" y="267534"/>
                                  </a:lnTo>
                                  <a:lnTo>
                                    <a:pt x="45189" y="262598"/>
                                  </a:lnTo>
                                  <a:lnTo>
                                    <a:pt x="39727" y="257168"/>
                                  </a:lnTo>
                                  <a:lnTo>
                                    <a:pt x="34265" y="250998"/>
                                  </a:lnTo>
                                  <a:lnTo>
                                    <a:pt x="29299" y="244581"/>
                                  </a:lnTo>
                                  <a:lnTo>
                                    <a:pt x="25624" y="239892"/>
                                  </a:lnTo>
                                  <a:lnTo>
                                    <a:pt x="22347" y="234956"/>
                                  </a:lnTo>
                                  <a:lnTo>
                                    <a:pt x="19665" y="229527"/>
                                  </a:lnTo>
                                  <a:lnTo>
                                    <a:pt x="16686" y="224097"/>
                                  </a:lnTo>
                                  <a:lnTo>
                                    <a:pt x="14203" y="219161"/>
                                  </a:lnTo>
                                  <a:lnTo>
                                    <a:pt x="11719" y="213484"/>
                                  </a:lnTo>
                                  <a:lnTo>
                                    <a:pt x="9436" y="208055"/>
                                  </a:lnTo>
                                  <a:lnTo>
                                    <a:pt x="7747" y="202378"/>
                                  </a:lnTo>
                                  <a:lnTo>
                                    <a:pt x="5959" y="196702"/>
                                  </a:lnTo>
                                  <a:lnTo>
                                    <a:pt x="4469" y="190532"/>
                                  </a:lnTo>
                                  <a:lnTo>
                                    <a:pt x="2980" y="184362"/>
                                  </a:lnTo>
                                  <a:lnTo>
                                    <a:pt x="1987" y="178438"/>
                                  </a:lnTo>
                                  <a:lnTo>
                                    <a:pt x="1291" y="172268"/>
                                  </a:lnTo>
                                  <a:lnTo>
                                    <a:pt x="795" y="165851"/>
                                  </a:lnTo>
                                  <a:lnTo>
                                    <a:pt x="497" y="159434"/>
                                  </a:lnTo>
                                  <a:lnTo>
                                    <a:pt x="0" y="153018"/>
                                  </a:lnTo>
                                  <a:lnTo>
                                    <a:pt x="497" y="142652"/>
                                  </a:lnTo>
                                  <a:lnTo>
                                    <a:pt x="1490" y="132286"/>
                                  </a:lnTo>
                                  <a:lnTo>
                                    <a:pt x="2980" y="122167"/>
                                  </a:lnTo>
                                  <a:lnTo>
                                    <a:pt x="5264" y="112048"/>
                                  </a:lnTo>
                                  <a:lnTo>
                                    <a:pt x="7747" y="102423"/>
                                  </a:lnTo>
                                  <a:lnTo>
                                    <a:pt x="10925" y="92798"/>
                                  </a:lnTo>
                                  <a:lnTo>
                                    <a:pt x="14898" y="83913"/>
                                  </a:lnTo>
                                  <a:lnTo>
                                    <a:pt x="19665" y="74534"/>
                                  </a:lnTo>
                                  <a:lnTo>
                                    <a:pt x="24333" y="65896"/>
                                  </a:lnTo>
                                  <a:lnTo>
                                    <a:pt x="30094" y="57999"/>
                                  </a:lnTo>
                                  <a:lnTo>
                                    <a:pt x="35754" y="50101"/>
                                  </a:lnTo>
                                  <a:lnTo>
                                    <a:pt x="42210" y="42944"/>
                                  </a:lnTo>
                                  <a:lnTo>
                                    <a:pt x="49162" y="36527"/>
                                  </a:lnTo>
                                  <a:lnTo>
                                    <a:pt x="56313" y="30110"/>
                                  </a:lnTo>
                                  <a:lnTo>
                                    <a:pt x="63762" y="24680"/>
                                  </a:lnTo>
                                  <a:lnTo>
                                    <a:pt x="72203" y="19497"/>
                                  </a:lnTo>
                                  <a:lnTo>
                                    <a:pt x="80646" y="14808"/>
                                  </a:lnTo>
                                  <a:lnTo>
                                    <a:pt x="89386" y="10859"/>
                                  </a:lnTo>
                                  <a:lnTo>
                                    <a:pt x="98324" y="7651"/>
                                  </a:lnTo>
                                  <a:lnTo>
                                    <a:pt x="107462" y="4689"/>
                                  </a:lnTo>
                                  <a:lnTo>
                                    <a:pt x="116698" y="2468"/>
                                  </a:lnTo>
                                  <a:lnTo>
                                    <a:pt x="126133" y="1234"/>
                                  </a:lnTo>
                                  <a:lnTo>
                                    <a:pt x="135767" y="494"/>
                                  </a:lnTo>
                                  <a:lnTo>
                                    <a:pt x="145699" y="0"/>
                                  </a:lnTo>
                                  <a:close/>
                                </a:path>
                              </a:pathLst>
                            </a:custGeom>
                            <a:ln w="0" cap="flat">
                              <a:miter lim="127000"/>
                            </a:ln>
                          </wps:spPr>
                          <wps:style>
                            <a:lnRef idx="0">
                              <a:srgbClr val="000000">
                                <a:alpha val="0"/>
                              </a:srgbClr>
                            </a:lnRef>
                            <a:fillRef idx="1">
                              <a:srgbClr val="838281"/>
                            </a:fillRef>
                            <a:effectRef idx="0">
                              <a:scrgbClr r="0" g="0" b="0"/>
                            </a:effectRef>
                            <a:fontRef idx="none"/>
                          </wps:style>
                          <wps:bodyPr/>
                        </wps:wsp>
                        <wps:wsp>
                          <wps:cNvPr id="220" name="Shape 28"/>
                          <wps:cNvSpPr/>
                          <wps:spPr>
                            <a:xfrm>
                              <a:off x="458150" y="325286"/>
                              <a:ext cx="44147" cy="82185"/>
                            </a:xfrm>
                            <a:custGeom>
                              <a:avLst/>
                              <a:gdLst/>
                              <a:ahLst/>
                              <a:cxnLst/>
                              <a:rect l="0" t="0" r="0" b="0"/>
                              <a:pathLst>
                                <a:path w="44147" h="82185">
                                  <a:moveTo>
                                    <a:pt x="0" y="0"/>
                                  </a:moveTo>
                                  <a:lnTo>
                                    <a:pt x="44147" y="0"/>
                                  </a:lnTo>
                                  <a:lnTo>
                                    <a:pt x="44147" y="12834"/>
                                  </a:lnTo>
                                  <a:lnTo>
                                    <a:pt x="19863" y="12834"/>
                                  </a:lnTo>
                                  <a:lnTo>
                                    <a:pt x="19863" y="34305"/>
                                  </a:lnTo>
                                  <a:lnTo>
                                    <a:pt x="44147" y="34305"/>
                                  </a:lnTo>
                                  <a:lnTo>
                                    <a:pt x="44147" y="46892"/>
                                  </a:lnTo>
                                  <a:lnTo>
                                    <a:pt x="19863" y="46892"/>
                                  </a:lnTo>
                                  <a:lnTo>
                                    <a:pt x="19863" y="76509"/>
                                  </a:lnTo>
                                  <a:lnTo>
                                    <a:pt x="20558" y="78236"/>
                                  </a:lnTo>
                                  <a:lnTo>
                                    <a:pt x="21551" y="78977"/>
                                  </a:lnTo>
                                  <a:lnTo>
                                    <a:pt x="24035" y="79717"/>
                                  </a:lnTo>
                                  <a:lnTo>
                                    <a:pt x="24035" y="82185"/>
                                  </a:lnTo>
                                  <a:lnTo>
                                    <a:pt x="0" y="82185"/>
                                  </a:lnTo>
                                  <a:lnTo>
                                    <a:pt x="0" y="79717"/>
                                  </a:lnTo>
                                  <a:lnTo>
                                    <a:pt x="2483" y="78977"/>
                                  </a:lnTo>
                                  <a:lnTo>
                                    <a:pt x="3675" y="78236"/>
                                  </a:lnTo>
                                  <a:lnTo>
                                    <a:pt x="4469" y="76509"/>
                                  </a:lnTo>
                                  <a:lnTo>
                                    <a:pt x="4469" y="5676"/>
                                  </a:lnTo>
                                  <a:lnTo>
                                    <a:pt x="3675" y="4195"/>
                                  </a:lnTo>
                                  <a:lnTo>
                                    <a:pt x="2483" y="3208"/>
                                  </a:lnTo>
                                  <a:lnTo>
                                    <a:pt x="0" y="2468"/>
                                  </a:lnTo>
                                  <a:lnTo>
                                    <a:pt x="0" y="0"/>
                                  </a:lnTo>
                                  <a:close/>
                                </a:path>
                              </a:pathLst>
                            </a:custGeom>
                            <a:ln w="0" cap="flat">
                              <a:miter lim="127000"/>
                            </a:ln>
                          </wps:spPr>
                          <wps:style>
                            <a:lnRef idx="0">
                              <a:srgbClr val="000000">
                                <a:alpha val="0"/>
                              </a:srgbClr>
                            </a:lnRef>
                            <a:fillRef idx="1">
                              <a:srgbClr val="0E1B8D"/>
                            </a:fillRef>
                            <a:effectRef idx="0">
                              <a:scrgbClr r="0" g="0" b="0"/>
                            </a:effectRef>
                            <a:fontRef idx="none"/>
                          </wps:style>
                          <wps:bodyPr/>
                        </wps:wsp>
                        <wps:wsp>
                          <wps:cNvPr id="221" name="Shape 29"/>
                          <wps:cNvSpPr/>
                          <wps:spPr>
                            <a:xfrm>
                              <a:off x="502297" y="325286"/>
                              <a:ext cx="44444" cy="82185"/>
                            </a:xfrm>
                            <a:custGeom>
                              <a:avLst/>
                              <a:gdLst/>
                              <a:ahLst/>
                              <a:cxnLst/>
                              <a:rect l="0" t="0" r="0" b="0"/>
                              <a:pathLst>
                                <a:path w="44444" h="82185">
                                  <a:moveTo>
                                    <a:pt x="0" y="0"/>
                                  </a:moveTo>
                                  <a:lnTo>
                                    <a:pt x="3426" y="0"/>
                                  </a:lnTo>
                                  <a:lnTo>
                                    <a:pt x="7399" y="247"/>
                                  </a:lnTo>
                                  <a:lnTo>
                                    <a:pt x="11371" y="494"/>
                                  </a:lnTo>
                                  <a:lnTo>
                                    <a:pt x="14848" y="987"/>
                                  </a:lnTo>
                                  <a:lnTo>
                                    <a:pt x="18125" y="1727"/>
                                  </a:lnTo>
                                  <a:lnTo>
                                    <a:pt x="21303" y="2468"/>
                                  </a:lnTo>
                                  <a:lnTo>
                                    <a:pt x="24283" y="3455"/>
                                  </a:lnTo>
                                  <a:lnTo>
                                    <a:pt x="26766" y="4936"/>
                                  </a:lnTo>
                                  <a:lnTo>
                                    <a:pt x="29050" y="6417"/>
                                  </a:lnTo>
                                  <a:lnTo>
                                    <a:pt x="31036" y="7651"/>
                                  </a:lnTo>
                                  <a:lnTo>
                                    <a:pt x="33023" y="9625"/>
                                  </a:lnTo>
                                  <a:lnTo>
                                    <a:pt x="34711" y="11600"/>
                                  </a:lnTo>
                                  <a:lnTo>
                                    <a:pt x="35704" y="13821"/>
                                  </a:lnTo>
                                  <a:lnTo>
                                    <a:pt x="36995" y="16042"/>
                                  </a:lnTo>
                                  <a:lnTo>
                                    <a:pt x="37492" y="18510"/>
                                  </a:lnTo>
                                  <a:lnTo>
                                    <a:pt x="37988" y="20978"/>
                                  </a:lnTo>
                                  <a:lnTo>
                                    <a:pt x="38187" y="23940"/>
                                  </a:lnTo>
                                  <a:lnTo>
                                    <a:pt x="37988" y="27889"/>
                                  </a:lnTo>
                                  <a:lnTo>
                                    <a:pt x="36995" y="31837"/>
                                  </a:lnTo>
                                  <a:lnTo>
                                    <a:pt x="35506" y="35046"/>
                                  </a:lnTo>
                                  <a:lnTo>
                                    <a:pt x="33221" y="37761"/>
                                  </a:lnTo>
                                  <a:lnTo>
                                    <a:pt x="30242" y="40722"/>
                                  </a:lnTo>
                                  <a:lnTo>
                                    <a:pt x="27063" y="42944"/>
                                  </a:lnTo>
                                  <a:lnTo>
                                    <a:pt x="23091" y="44178"/>
                                  </a:lnTo>
                                  <a:lnTo>
                                    <a:pt x="18820" y="45658"/>
                                  </a:lnTo>
                                  <a:lnTo>
                                    <a:pt x="36499" y="73300"/>
                                  </a:lnTo>
                                  <a:lnTo>
                                    <a:pt x="38684" y="76509"/>
                                  </a:lnTo>
                                  <a:lnTo>
                                    <a:pt x="40968" y="78730"/>
                                  </a:lnTo>
                                  <a:lnTo>
                                    <a:pt x="42656" y="80211"/>
                                  </a:lnTo>
                                  <a:lnTo>
                                    <a:pt x="44444" y="80457"/>
                                  </a:lnTo>
                                  <a:lnTo>
                                    <a:pt x="44444" y="82185"/>
                                  </a:lnTo>
                                  <a:lnTo>
                                    <a:pt x="20310" y="82185"/>
                                  </a:lnTo>
                                  <a:lnTo>
                                    <a:pt x="20310" y="80457"/>
                                  </a:lnTo>
                                  <a:lnTo>
                                    <a:pt x="21105" y="80457"/>
                                  </a:lnTo>
                                  <a:lnTo>
                                    <a:pt x="21800" y="80211"/>
                                  </a:lnTo>
                                  <a:lnTo>
                                    <a:pt x="22594" y="79717"/>
                                  </a:lnTo>
                                  <a:lnTo>
                                    <a:pt x="23091" y="79470"/>
                                  </a:lnTo>
                                  <a:lnTo>
                                    <a:pt x="23091" y="78236"/>
                                  </a:lnTo>
                                  <a:lnTo>
                                    <a:pt x="22793" y="77496"/>
                                  </a:lnTo>
                                  <a:lnTo>
                                    <a:pt x="22594" y="77249"/>
                                  </a:lnTo>
                                  <a:lnTo>
                                    <a:pt x="22594" y="76756"/>
                                  </a:lnTo>
                                  <a:lnTo>
                                    <a:pt x="2929" y="46892"/>
                                  </a:lnTo>
                                  <a:lnTo>
                                    <a:pt x="0" y="46892"/>
                                  </a:lnTo>
                                  <a:lnTo>
                                    <a:pt x="0" y="34305"/>
                                  </a:lnTo>
                                  <a:lnTo>
                                    <a:pt x="11868" y="34305"/>
                                  </a:lnTo>
                                  <a:lnTo>
                                    <a:pt x="15344" y="33812"/>
                                  </a:lnTo>
                                  <a:lnTo>
                                    <a:pt x="18125" y="32825"/>
                                  </a:lnTo>
                                  <a:lnTo>
                                    <a:pt x="20310" y="31837"/>
                                  </a:lnTo>
                                  <a:lnTo>
                                    <a:pt x="22098" y="30357"/>
                                  </a:lnTo>
                                  <a:lnTo>
                                    <a:pt x="23091" y="28629"/>
                                  </a:lnTo>
                                  <a:lnTo>
                                    <a:pt x="23785" y="25914"/>
                                  </a:lnTo>
                                  <a:lnTo>
                                    <a:pt x="24283" y="23446"/>
                                  </a:lnTo>
                                  <a:lnTo>
                                    <a:pt x="23785" y="20978"/>
                                  </a:lnTo>
                                  <a:lnTo>
                                    <a:pt x="23091" y="18757"/>
                                  </a:lnTo>
                                  <a:lnTo>
                                    <a:pt x="21800" y="17029"/>
                                  </a:lnTo>
                                  <a:lnTo>
                                    <a:pt x="20310" y="15548"/>
                                  </a:lnTo>
                                  <a:lnTo>
                                    <a:pt x="17827" y="14314"/>
                                  </a:lnTo>
                                  <a:lnTo>
                                    <a:pt x="15344" y="13574"/>
                                  </a:lnTo>
                                  <a:lnTo>
                                    <a:pt x="11669" y="13080"/>
                                  </a:lnTo>
                                  <a:lnTo>
                                    <a:pt x="7895" y="12834"/>
                                  </a:lnTo>
                                  <a:lnTo>
                                    <a:pt x="0" y="12834"/>
                                  </a:lnTo>
                                  <a:lnTo>
                                    <a:pt x="0" y="0"/>
                                  </a:lnTo>
                                  <a:close/>
                                </a:path>
                              </a:pathLst>
                            </a:custGeom>
                            <a:ln w="0" cap="flat">
                              <a:miter lim="127000"/>
                            </a:ln>
                          </wps:spPr>
                          <wps:style>
                            <a:lnRef idx="0">
                              <a:srgbClr val="000000">
                                <a:alpha val="0"/>
                              </a:srgbClr>
                            </a:lnRef>
                            <a:fillRef idx="1">
                              <a:srgbClr val="0E1B8D"/>
                            </a:fillRef>
                            <a:effectRef idx="0">
                              <a:scrgbClr r="0" g="0" b="0"/>
                            </a:effectRef>
                            <a:fontRef idx="none"/>
                          </wps:style>
                          <wps:bodyPr/>
                        </wps:wsp>
                        <wps:wsp>
                          <wps:cNvPr id="222" name="Shape 30"/>
                          <wps:cNvSpPr/>
                          <wps:spPr>
                            <a:xfrm>
                              <a:off x="602259" y="325286"/>
                              <a:ext cx="24134" cy="82185"/>
                            </a:xfrm>
                            <a:custGeom>
                              <a:avLst/>
                              <a:gdLst/>
                              <a:ahLst/>
                              <a:cxnLst/>
                              <a:rect l="0" t="0" r="0" b="0"/>
                              <a:pathLst>
                                <a:path w="24134" h="82185">
                                  <a:moveTo>
                                    <a:pt x="0" y="0"/>
                                  </a:moveTo>
                                  <a:lnTo>
                                    <a:pt x="24134" y="0"/>
                                  </a:lnTo>
                                  <a:lnTo>
                                    <a:pt x="24134" y="2468"/>
                                  </a:lnTo>
                                  <a:lnTo>
                                    <a:pt x="21850" y="3208"/>
                                  </a:lnTo>
                                  <a:lnTo>
                                    <a:pt x="20360" y="4195"/>
                                  </a:lnTo>
                                  <a:lnTo>
                                    <a:pt x="19665" y="5676"/>
                                  </a:lnTo>
                                  <a:lnTo>
                                    <a:pt x="19367" y="7651"/>
                                  </a:lnTo>
                                  <a:lnTo>
                                    <a:pt x="19665" y="74288"/>
                                  </a:lnTo>
                                  <a:lnTo>
                                    <a:pt x="19665" y="76509"/>
                                  </a:lnTo>
                                  <a:lnTo>
                                    <a:pt x="20360" y="78236"/>
                                  </a:lnTo>
                                  <a:lnTo>
                                    <a:pt x="21651" y="78977"/>
                                  </a:lnTo>
                                  <a:lnTo>
                                    <a:pt x="24134" y="79717"/>
                                  </a:lnTo>
                                  <a:lnTo>
                                    <a:pt x="24134" y="82185"/>
                                  </a:lnTo>
                                  <a:lnTo>
                                    <a:pt x="0" y="82185"/>
                                  </a:lnTo>
                                  <a:lnTo>
                                    <a:pt x="0" y="79717"/>
                                  </a:lnTo>
                                  <a:lnTo>
                                    <a:pt x="2484" y="78977"/>
                                  </a:lnTo>
                                  <a:lnTo>
                                    <a:pt x="3477" y="78236"/>
                                  </a:lnTo>
                                  <a:lnTo>
                                    <a:pt x="4271" y="76509"/>
                                  </a:lnTo>
                                  <a:lnTo>
                                    <a:pt x="4271" y="5676"/>
                                  </a:lnTo>
                                  <a:lnTo>
                                    <a:pt x="3477" y="4195"/>
                                  </a:lnTo>
                                  <a:lnTo>
                                    <a:pt x="2484" y="3208"/>
                                  </a:lnTo>
                                  <a:lnTo>
                                    <a:pt x="0" y="2468"/>
                                  </a:lnTo>
                                  <a:lnTo>
                                    <a:pt x="0" y="0"/>
                                  </a:lnTo>
                                  <a:close/>
                                </a:path>
                              </a:pathLst>
                            </a:custGeom>
                            <a:ln w="0" cap="flat">
                              <a:miter lim="127000"/>
                            </a:ln>
                          </wps:spPr>
                          <wps:style>
                            <a:lnRef idx="0">
                              <a:srgbClr val="000000">
                                <a:alpha val="0"/>
                              </a:srgbClr>
                            </a:lnRef>
                            <a:fillRef idx="1">
                              <a:srgbClr val="0E1B8D"/>
                            </a:fillRef>
                            <a:effectRef idx="0">
                              <a:scrgbClr r="0" g="0" b="0"/>
                            </a:effectRef>
                            <a:fontRef idx="none"/>
                          </wps:style>
                          <wps:bodyPr/>
                        </wps:wsp>
                        <wps:wsp>
                          <wps:cNvPr id="223" name="Shape 31"/>
                          <wps:cNvSpPr/>
                          <wps:spPr>
                            <a:xfrm>
                              <a:off x="683203" y="323311"/>
                              <a:ext cx="47920" cy="86134"/>
                            </a:xfrm>
                            <a:custGeom>
                              <a:avLst/>
                              <a:gdLst/>
                              <a:ahLst/>
                              <a:cxnLst/>
                              <a:rect l="0" t="0" r="0" b="0"/>
                              <a:pathLst>
                                <a:path w="47920" h="86134">
                                  <a:moveTo>
                                    <a:pt x="47871" y="0"/>
                                  </a:moveTo>
                                  <a:lnTo>
                                    <a:pt x="47920" y="5"/>
                                  </a:lnTo>
                                  <a:lnTo>
                                    <a:pt x="47920" y="11603"/>
                                  </a:lnTo>
                                  <a:lnTo>
                                    <a:pt x="47871" y="11600"/>
                                  </a:lnTo>
                                  <a:lnTo>
                                    <a:pt x="44196" y="11847"/>
                                  </a:lnTo>
                                  <a:lnTo>
                                    <a:pt x="40918" y="12340"/>
                                  </a:lnTo>
                                  <a:lnTo>
                                    <a:pt x="37740" y="13081"/>
                                  </a:lnTo>
                                  <a:lnTo>
                                    <a:pt x="34959" y="13574"/>
                                  </a:lnTo>
                                  <a:lnTo>
                                    <a:pt x="31980" y="15055"/>
                                  </a:lnTo>
                                  <a:lnTo>
                                    <a:pt x="29298" y="16536"/>
                                  </a:lnTo>
                                  <a:lnTo>
                                    <a:pt x="26518" y="18263"/>
                                  </a:lnTo>
                                  <a:lnTo>
                                    <a:pt x="24531" y="20238"/>
                                  </a:lnTo>
                                  <a:lnTo>
                                    <a:pt x="22346" y="22212"/>
                                  </a:lnTo>
                                  <a:lnTo>
                                    <a:pt x="20558" y="24680"/>
                                  </a:lnTo>
                                  <a:lnTo>
                                    <a:pt x="19069" y="27395"/>
                                  </a:lnTo>
                                  <a:lnTo>
                                    <a:pt x="17579" y="30110"/>
                                  </a:lnTo>
                                  <a:lnTo>
                                    <a:pt x="16883" y="33072"/>
                                  </a:lnTo>
                                  <a:lnTo>
                                    <a:pt x="16089" y="36280"/>
                                  </a:lnTo>
                                  <a:lnTo>
                                    <a:pt x="15891" y="39488"/>
                                  </a:lnTo>
                                  <a:lnTo>
                                    <a:pt x="15394" y="42944"/>
                                  </a:lnTo>
                                  <a:lnTo>
                                    <a:pt x="15891" y="46152"/>
                                  </a:lnTo>
                                  <a:lnTo>
                                    <a:pt x="16089" y="49607"/>
                                  </a:lnTo>
                                  <a:lnTo>
                                    <a:pt x="16883" y="52816"/>
                                  </a:lnTo>
                                  <a:lnTo>
                                    <a:pt x="17579" y="55531"/>
                                  </a:lnTo>
                                  <a:lnTo>
                                    <a:pt x="19069" y="58492"/>
                                  </a:lnTo>
                                  <a:lnTo>
                                    <a:pt x="20558" y="60960"/>
                                  </a:lnTo>
                                  <a:lnTo>
                                    <a:pt x="22346" y="63428"/>
                                  </a:lnTo>
                                  <a:lnTo>
                                    <a:pt x="24531" y="65649"/>
                                  </a:lnTo>
                                  <a:lnTo>
                                    <a:pt x="27014" y="67871"/>
                                  </a:lnTo>
                                  <a:lnTo>
                                    <a:pt x="29298" y="69598"/>
                                  </a:lnTo>
                                  <a:lnTo>
                                    <a:pt x="31980" y="71079"/>
                                  </a:lnTo>
                                  <a:lnTo>
                                    <a:pt x="34959" y="72313"/>
                                  </a:lnTo>
                                  <a:lnTo>
                                    <a:pt x="37740" y="73547"/>
                                  </a:lnTo>
                                  <a:lnTo>
                                    <a:pt x="40918" y="73794"/>
                                  </a:lnTo>
                                  <a:lnTo>
                                    <a:pt x="44693" y="74534"/>
                                  </a:lnTo>
                                  <a:lnTo>
                                    <a:pt x="47920" y="74534"/>
                                  </a:lnTo>
                                  <a:lnTo>
                                    <a:pt x="47920" y="86129"/>
                                  </a:lnTo>
                                  <a:lnTo>
                                    <a:pt x="47871" y="86134"/>
                                  </a:lnTo>
                                  <a:lnTo>
                                    <a:pt x="42904" y="85641"/>
                                  </a:lnTo>
                                  <a:lnTo>
                                    <a:pt x="38237" y="84900"/>
                                  </a:lnTo>
                                  <a:lnTo>
                                    <a:pt x="33469" y="84160"/>
                                  </a:lnTo>
                                  <a:lnTo>
                                    <a:pt x="29298" y="82679"/>
                                  </a:lnTo>
                                  <a:lnTo>
                                    <a:pt x="24829" y="80951"/>
                                  </a:lnTo>
                                  <a:lnTo>
                                    <a:pt x="20857" y="78730"/>
                                  </a:lnTo>
                                  <a:lnTo>
                                    <a:pt x="17380" y="76756"/>
                                  </a:lnTo>
                                  <a:lnTo>
                                    <a:pt x="13606" y="73794"/>
                                  </a:lnTo>
                                  <a:lnTo>
                                    <a:pt x="10428" y="70586"/>
                                  </a:lnTo>
                                  <a:lnTo>
                                    <a:pt x="7448" y="67130"/>
                                  </a:lnTo>
                                  <a:lnTo>
                                    <a:pt x="5462" y="63922"/>
                                  </a:lnTo>
                                  <a:lnTo>
                                    <a:pt x="3773" y="59973"/>
                                  </a:lnTo>
                                  <a:lnTo>
                                    <a:pt x="2284" y="56024"/>
                                  </a:lnTo>
                                  <a:lnTo>
                                    <a:pt x="993" y="52075"/>
                                  </a:lnTo>
                                  <a:lnTo>
                                    <a:pt x="298" y="47633"/>
                                  </a:lnTo>
                                  <a:lnTo>
                                    <a:pt x="0" y="42944"/>
                                  </a:lnTo>
                                  <a:lnTo>
                                    <a:pt x="298" y="38501"/>
                                  </a:lnTo>
                                  <a:lnTo>
                                    <a:pt x="993" y="34059"/>
                                  </a:lnTo>
                                  <a:lnTo>
                                    <a:pt x="1787" y="30110"/>
                                  </a:lnTo>
                                  <a:lnTo>
                                    <a:pt x="3773" y="26161"/>
                                  </a:lnTo>
                                  <a:lnTo>
                                    <a:pt x="5462" y="22212"/>
                                  </a:lnTo>
                                  <a:lnTo>
                                    <a:pt x="7448" y="18757"/>
                                  </a:lnTo>
                                  <a:lnTo>
                                    <a:pt x="10428" y="15548"/>
                                  </a:lnTo>
                                  <a:lnTo>
                                    <a:pt x="13606" y="12340"/>
                                  </a:lnTo>
                                  <a:lnTo>
                                    <a:pt x="16883" y="9378"/>
                                  </a:lnTo>
                                  <a:lnTo>
                                    <a:pt x="20857" y="6910"/>
                                  </a:lnTo>
                                  <a:lnTo>
                                    <a:pt x="24829" y="4689"/>
                                  </a:lnTo>
                                  <a:lnTo>
                                    <a:pt x="28802" y="3209"/>
                                  </a:lnTo>
                                  <a:lnTo>
                                    <a:pt x="33469" y="1974"/>
                                  </a:lnTo>
                                  <a:lnTo>
                                    <a:pt x="37740" y="740"/>
                                  </a:lnTo>
                                  <a:lnTo>
                                    <a:pt x="42904" y="494"/>
                                  </a:lnTo>
                                  <a:lnTo>
                                    <a:pt x="47871" y="0"/>
                                  </a:lnTo>
                                  <a:close/>
                                </a:path>
                              </a:pathLst>
                            </a:custGeom>
                            <a:ln w="0" cap="flat">
                              <a:miter lim="127000"/>
                            </a:ln>
                          </wps:spPr>
                          <wps:style>
                            <a:lnRef idx="0">
                              <a:srgbClr val="000000">
                                <a:alpha val="0"/>
                              </a:srgbClr>
                            </a:lnRef>
                            <a:fillRef idx="1">
                              <a:srgbClr val="0E1B8D"/>
                            </a:fillRef>
                            <a:effectRef idx="0">
                              <a:scrgbClr r="0" g="0" b="0"/>
                            </a:effectRef>
                            <a:fontRef idx="none"/>
                          </wps:style>
                          <wps:bodyPr/>
                        </wps:wsp>
                        <wps:wsp>
                          <wps:cNvPr id="224" name="Shape 32"/>
                          <wps:cNvSpPr/>
                          <wps:spPr>
                            <a:xfrm>
                              <a:off x="731124" y="323316"/>
                              <a:ext cx="47920" cy="86124"/>
                            </a:xfrm>
                            <a:custGeom>
                              <a:avLst/>
                              <a:gdLst/>
                              <a:ahLst/>
                              <a:cxnLst/>
                              <a:rect l="0" t="0" r="0" b="0"/>
                              <a:pathLst>
                                <a:path w="47920" h="86124">
                                  <a:moveTo>
                                    <a:pt x="0" y="0"/>
                                  </a:moveTo>
                                  <a:lnTo>
                                    <a:pt x="4916" y="489"/>
                                  </a:lnTo>
                                  <a:lnTo>
                                    <a:pt x="10180" y="736"/>
                                  </a:lnTo>
                                  <a:lnTo>
                                    <a:pt x="14649" y="1970"/>
                                  </a:lnTo>
                                  <a:lnTo>
                                    <a:pt x="19118" y="3204"/>
                                  </a:lnTo>
                                  <a:lnTo>
                                    <a:pt x="23290" y="5178"/>
                                  </a:lnTo>
                                  <a:lnTo>
                                    <a:pt x="27263" y="6906"/>
                                  </a:lnTo>
                                  <a:lnTo>
                                    <a:pt x="31037" y="9374"/>
                                  </a:lnTo>
                                  <a:lnTo>
                                    <a:pt x="34513" y="12335"/>
                                  </a:lnTo>
                                  <a:lnTo>
                                    <a:pt x="37691" y="15544"/>
                                  </a:lnTo>
                                  <a:lnTo>
                                    <a:pt x="40472" y="18752"/>
                                  </a:lnTo>
                                  <a:lnTo>
                                    <a:pt x="42955" y="22207"/>
                                  </a:lnTo>
                                  <a:lnTo>
                                    <a:pt x="44643" y="26156"/>
                                  </a:lnTo>
                                  <a:lnTo>
                                    <a:pt x="46133" y="30105"/>
                                  </a:lnTo>
                                  <a:lnTo>
                                    <a:pt x="47126" y="34054"/>
                                  </a:lnTo>
                                  <a:lnTo>
                                    <a:pt x="47920" y="38496"/>
                                  </a:lnTo>
                                  <a:lnTo>
                                    <a:pt x="47920" y="47628"/>
                                  </a:lnTo>
                                  <a:lnTo>
                                    <a:pt x="47126" y="52070"/>
                                  </a:lnTo>
                                  <a:lnTo>
                                    <a:pt x="46133" y="56019"/>
                                  </a:lnTo>
                                  <a:lnTo>
                                    <a:pt x="44643" y="59968"/>
                                  </a:lnTo>
                                  <a:lnTo>
                                    <a:pt x="42955" y="63917"/>
                                  </a:lnTo>
                                  <a:lnTo>
                                    <a:pt x="40472" y="67126"/>
                                  </a:lnTo>
                                  <a:lnTo>
                                    <a:pt x="37492" y="70581"/>
                                  </a:lnTo>
                                  <a:lnTo>
                                    <a:pt x="34513" y="73789"/>
                                  </a:lnTo>
                                  <a:lnTo>
                                    <a:pt x="31037" y="76751"/>
                                  </a:lnTo>
                                  <a:lnTo>
                                    <a:pt x="27263" y="78725"/>
                                  </a:lnTo>
                                  <a:lnTo>
                                    <a:pt x="23290" y="80946"/>
                                  </a:lnTo>
                                  <a:lnTo>
                                    <a:pt x="19118" y="82674"/>
                                  </a:lnTo>
                                  <a:lnTo>
                                    <a:pt x="14649" y="84155"/>
                                  </a:lnTo>
                                  <a:lnTo>
                                    <a:pt x="10180" y="84895"/>
                                  </a:lnTo>
                                  <a:lnTo>
                                    <a:pt x="4916" y="85636"/>
                                  </a:lnTo>
                                  <a:lnTo>
                                    <a:pt x="0" y="86124"/>
                                  </a:lnTo>
                                  <a:lnTo>
                                    <a:pt x="0" y="74530"/>
                                  </a:lnTo>
                                  <a:lnTo>
                                    <a:pt x="3427" y="74530"/>
                                  </a:lnTo>
                                  <a:lnTo>
                                    <a:pt x="7200" y="73789"/>
                                  </a:lnTo>
                                  <a:lnTo>
                                    <a:pt x="10378" y="73542"/>
                                  </a:lnTo>
                                  <a:lnTo>
                                    <a:pt x="13358" y="72308"/>
                                  </a:lnTo>
                                  <a:lnTo>
                                    <a:pt x="16139" y="71074"/>
                                  </a:lnTo>
                                  <a:lnTo>
                                    <a:pt x="18622" y="69593"/>
                                  </a:lnTo>
                                  <a:lnTo>
                                    <a:pt x="21303" y="67866"/>
                                  </a:lnTo>
                                  <a:lnTo>
                                    <a:pt x="23290" y="65645"/>
                                  </a:lnTo>
                                  <a:lnTo>
                                    <a:pt x="25574" y="63423"/>
                                  </a:lnTo>
                                  <a:lnTo>
                                    <a:pt x="27263" y="60955"/>
                                  </a:lnTo>
                                  <a:lnTo>
                                    <a:pt x="29249" y="58487"/>
                                  </a:lnTo>
                                  <a:lnTo>
                                    <a:pt x="30242" y="55526"/>
                                  </a:lnTo>
                                  <a:lnTo>
                                    <a:pt x="31235" y="52811"/>
                                  </a:lnTo>
                                  <a:lnTo>
                                    <a:pt x="32030" y="49602"/>
                                  </a:lnTo>
                                  <a:lnTo>
                                    <a:pt x="32527" y="46147"/>
                                  </a:lnTo>
                                  <a:lnTo>
                                    <a:pt x="32527" y="39484"/>
                                  </a:lnTo>
                                  <a:lnTo>
                                    <a:pt x="32030" y="36275"/>
                                  </a:lnTo>
                                  <a:lnTo>
                                    <a:pt x="31235" y="33067"/>
                                  </a:lnTo>
                                  <a:lnTo>
                                    <a:pt x="30242" y="30105"/>
                                  </a:lnTo>
                                  <a:lnTo>
                                    <a:pt x="29249" y="27390"/>
                                  </a:lnTo>
                                  <a:lnTo>
                                    <a:pt x="27263" y="24675"/>
                                  </a:lnTo>
                                  <a:lnTo>
                                    <a:pt x="25574" y="22207"/>
                                  </a:lnTo>
                                  <a:lnTo>
                                    <a:pt x="23787" y="20233"/>
                                  </a:lnTo>
                                  <a:lnTo>
                                    <a:pt x="21303" y="18259"/>
                                  </a:lnTo>
                                  <a:lnTo>
                                    <a:pt x="18622" y="16531"/>
                                  </a:lnTo>
                                  <a:lnTo>
                                    <a:pt x="16139" y="15050"/>
                                  </a:lnTo>
                                  <a:lnTo>
                                    <a:pt x="13358" y="13569"/>
                                  </a:lnTo>
                                  <a:lnTo>
                                    <a:pt x="10378" y="13076"/>
                                  </a:lnTo>
                                  <a:lnTo>
                                    <a:pt x="7200" y="12335"/>
                                  </a:lnTo>
                                  <a:lnTo>
                                    <a:pt x="3427" y="11842"/>
                                  </a:lnTo>
                                  <a:lnTo>
                                    <a:pt x="0" y="11598"/>
                                  </a:lnTo>
                                  <a:lnTo>
                                    <a:pt x="0" y="0"/>
                                  </a:lnTo>
                                  <a:close/>
                                </a:path>
                              </a:pathLst>
                            </a:custGeom>
                            <a:ln w="0" cap="flat">
                              <a:miter lim="127000"/>
                            </a:ln>
                          </wps:spPr>
                          <wps:style>
                            <a:lnRef idx="0">
                              <a:srgbClr val="000000">
                                <a:alpha val="0"/>
                              </a:srgbClr>
                            </a:lnRef>
                            <a:fillRef idx="1">
                              <a:srgbClr val="0E1B8D"/>
                            </a:fillRef>
                            <a:effectRef idx="0">
                              <a:scrgbClr r="0" g="0" b="0"/>
                            </a:effectRef>
                            <a:fontRef idx="none"/>
                          </wps:style>
                          <wps:bodyPr/>
                        </wps:wsp>
                      </wpg:grpSp>
                    </wpg:wgp>
                  </a:graphicData>
                </a:graphic>
                <wp14:sizeRelH relativeFrom="margin">
                  <wp14:pctWidth>0</wp14:pctWidth>
                </wp14:sizeRelH>
              </wp:anchor>
            </w:drawing>
          </mc:Choice>
          <mc:Fallback>
            <w:pict>
              <v:group w14:anchorId="4DF97A63" id="Group 226" o:spid="_x0000_s1026" style="position:absolute;margin-left:-.05pt;margin-top:-29.55pt;width:453.8pt;height:58.05pt;z-index:251765760;mso-position-horizontal-relative:margin;mso-width-relative:margin" coordsize="54333,736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">
                <v:group id="Group 4" o:spid="_x0000_s1027" style="position:absolute;width:43201;height:7369" coordsize="43201,7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style="position:absolute;left:3208;top:2564;width:6669;height:28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">
                    <v:imagedata r:id="rId9" o:title=""/>
                  </v:shape>
                  <v:shape id="Shape 10" o:spid="_x0000_s1029" style="position:absolute;left:3536;top:56;width:1323;height:5299;visibility:visible;mso-wrap-style:square;v-text-anchor:top" coordsize="132281,529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" path="m127563,r4718,l132281,1749r-5463,472l121356,2468r-5453,740l111186,4689r-4966,1481l101999,7898,97539,9625r-3972,2222l90339,14315r-3228,2961l84380,19991r-2235,2962l80407,26161r-1480,3209l78183,33072r-497,3455l78183,39735r744,3702l80407,46646r1738,3208l84380,52816r2731,2715l90339,58492r3228,2468l97539,63182r4460,1727l106220,66637r4966,1481l115903,69105r5453,1234l126818,70586r5463,472l132281,529885r-3973,l121356,529392r-6446,-494l107958,527911r-6456,-1481l95057,524949r-6208,-1481l82890,521494r-6197,-2221l70982,516805r-5711,-2468l59819,511375r-5463,-2962l49390,505205r-5214,-3455l39717,498048r-4469,-3455l31027,490644r-3973,-4443l23081,482006r-3227,-4196l16636,473121r-3228,-4690l10677,463742,8194,458806,6207,453623,4221,448687,2980,443258,1738,438075,745,432645,248,426969,,421539r248,-4689l745,412160r248,-4195l1738,403275r1242,-4442l4221,394637r1490,-4195l7449,385999r,-987l7201,382791r248,-7157l8690,368476r1490,-6663l12166,354902r2483,-6910l18125,341575r3467,-5923l25813,329728r4717,-5676l35744,318622r5204,-5183l47156,308750r6207,-4689l59819,299865r7190,-3702l74210,292708r1738,-6911l77438,279381r1489,-6911l79921,265806r983,-6910l81649,252232r496,-7157l82394,237918r-5701,-2221l71230,233229r-4966,-2469l61547,227799r-4708,-2962l52618,222122r-3972,-3208l44921,215212r-3228,-3455l38972,208055r-2235,-3949l34503,200157r-1490,-3949l31772,192013r-745,-4443l31027,183374r248,-5429l32517,173009r1241,-4936l36489,163383r2731,-4689l42935,154005r3973,-4196l51377,145860r-3476,-5676l44921,134261r-2483,-5924l40700,121921r-1728,-6664l37731,108840r-745,-6664l36737,95266r,-4936l36986,85641r745,-4937l38475,76015r1242,-4689l40948,67130r1490,-4689l44176,57999r1987,-3949l48149,49854r2235,-3949l52867,41956r2979,-3702l58577,34799r2970,-3702l64775,27889r3228,-3209l71727,21966r3476,-2962l78927,16289r3963,-2221l86863,11600,90835,9379,95057,7651,99278,5676r4707,-1234l108454,2962r4718,-1234l117641,1234r4708,-740l127563,xe" fillcolor="#014372" stroked="f" strokeweight="0">
                    <v:stroke miterlimit="83231f" joinstyle="miter"/>
                    <v:path arrowok="t" textboxrect="0,0,132281,529885"/>
                  </v:shape>
                  <v:shape id="Shape 11" o:spid="_x0000_s1030" style="position:absolute;left:4859;top:56;width:1382;height:5299;visibility:visible;mso-wrap-style:square;v-text-anchor:top" coordsize="138230,529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" path="m,l248,,4966,,9922,494r4717,740l19357,1728r4718,1234l28782,4442r4221,1234l37224,7651r4469,1728l45666,11600r3963,2468l53602,16289r3476,2715l60802,21966r3476,2714l67506,27889r3218,3208l73952,34799r2731,3455l79414,41956r2483,3949l84132,49854r2234,4196l88104,57999r1729,4442l91322,67130r1490,4196l93805,76015r745,4689l95295,85641r248,4689l95543,95266r-248,6910l94550,108840r-993,6910l91819,122167r-2235,6417l87111,134754r-2979,5924l80904,146601r3973,3455l88353,154005r3466,4442l94550,162643r2483,4936l99019,172762r497,2468l100013,177945r248,2468l100261,187323r-745,3949l98523,195221r-1490,3949l95295,203119r-2235,3455l90577,210276r-2721,3208l84380,216693r-3228,3208l77179,223110r-3724,2961l68996,228539r-4718,2468l59312,233475r-4966,2222l55091,242113r993,6911l57078,256181r1241,7157l60057,270496r1738,7404l63533,285551r2235,7651l72710,296904r6704,3948l85870,304801r6445,4690l98274,314180r5215,5183l108206,324792r4708,5430l116886,336392r3725,5923l123839,348732r2483,6417l128556,362060r1232,6910l130533,375634r496,7157l131029,385999r1242,4443l134257,394637r993,4196l136243,403275r745,4690l137733,412160r497,4690l138230,426969r-745,5676l136740,438075r-993,5183l133760,448687r-1738,4936l129788,458806r-1977,4936l124832,468431r-2980,4690l118625,477810r-3477,4196l111424,486201r-4211,4443l103240,494593r-4717,3455l93805,501750r-4708,3455l83883,508413r-5214,2962l72958,514337r-5452,2468l61547,519273r-5959,2221l49629,523468r-6446,1481l36976,526430r-6952,1481l23578,528898r-6704,494l9922,529885r-9922,l,71058r248,21l5711,70586r5204,-247l16377,69105r5215,-987l26061,66637r4459,-1728l34741,63182r3973,-2222l42438,58492r2732,-2961l48149,52816r2225,-2962l52112,46646r1490,-3209l54346,39735r249,-3208l54346,33072r-744,-3702l52112,26161,50374,22953,48149,19991,45170,17276,42438,14315,38714,11847,34741,9625,30520,7898,26061,6170,21592,4689,16377,3208,10915,2468,5711,2221,248,1728,,1749,,xe" fillcolor="#014372" stroked="f" strokeweight="0">
                    <v:stroke miterlimit="83231f" joinstyle="miter"/>
                    <v:path arrowok="t" textboxrect="0,0,138230,529885"/>
                  </v:shape>
                  <v:shape id="Shape 12" o:spid="_x0000_s1031" style="position:absolute;left:1764;top:6418;width:467;height:951;visibility:visible;mso-wrap-style:square;v-text-anchor:top" coordsize="46659,9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" path="m46659,r,26831l46411,27000r-3228,2468l41445,31936r-1490,2222l38962,37366r-745,3208l37721,44277r,14314l38217,62540r,2715l38962,67476r745,1728l40452,70438r993,740l42935,71672r1738,l46659,71474r,18743l43680,91909r-3228,1481l36728,94377r-3467,247l29289,95118r-3228,l22585,94377r-2732,-740l17371,92897,14401,91416,12166,89688,9683,87961,7945,85739,6207,83271,4221,80803,2979,77842,1738,75127,993,71672,248,68216,,64514,,46004,248,42796,745,39834r745,-3208l2483,33911,3724,31443,4966,28481,6456,26260,7945,23792r2235,-2221l12166,19596r2732,-2221l17371,15647r2731,-1974l23081,11945r3476,-1727l29537,8737,33510,7009,38465,4541,43183,2073,46659,xe" fillcolor="#014372" stroked="f" strokeweight="0">
                    <v:stroke miterlimit="83231f" joinstyle="miter"/>
                    <v:path arrowok="t" textboxrect="0,0,46659,95118"/>
                  </v:shape>
                  <v:shape id="Shape 13" o:spid="_x0000_s1032" style="position:absolute;left:1789;top:5894;width:442;height:478;visibility:visible;mso-wrap-style:square;v-text-anchor:top" coordsize="44176,47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" path="m44176,r,25308l42190,25308r-1738,741l38962,27530r-1490,1480l36479,30985r-745,2221l35238,36168r-249,2715l34989,47767,,47767,,34687,745,30244r745,-3948l2980,22347,4718,18891,6456,15930,8939,12722r2979,-2469l14888,7785,18364,5564,22088,3837,26061,2356r4221,-987l34989,628,39955,381,44176,xe" fillcolor="#014372" stroked="f" strokeweight="0">
                    <v:stroke miterlimit="83231f" joinstyle="miter"/>
                    <v:path arrowok="t" textboxrect="0,0,44176,47767"/>
                  </v:shape>
                  <v:shape id="Shape 14" o:spid="_x0000_s1033" style="position:absolute;left:101;top:5567;width:1497;height:1772;visibility:visible;mso-wrap-style:square;v-text-anchor:top" coordsize="149646,177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" path="m,l61794,r8438,56271l70977,61701r497,5183l72217,72807r497,5676l73459,84406r247,6171l74203,96994r248,6910l75196,96253r248,-7157l76188,82432r497,-6170l77430,70586r247,-4937l78422,61207r248,-3455l88100,r61546,l149646,177204r-38714,l110932,91564r249,-10366l111181,59480r248,-11107l111926,37267r,-11106l110187,37267r-1489,10119l107208,56518r-1490,8391l104725,72066r-745,5183l103235,81938r-745,2962l87356,177204r-25562,l46656,88849,45167,79471,43926,70832,42437,62688r-993,-7898l40204,47386r-993,-7157l37970,33072r-497,-7405l37722,36280r248,9872l37970,56518r497,10366l38467,77743r248,10612l38715,177204,,177204,,xe" fillcolor="#014372" stroked="f" strokeweight="0">
                    <v:stroke miterlimit="83231f" joinstyle="miter"/>
                    <v:path arrowok="t" textboxrect="0,0,149646,177204"/>
                  </v:shape>
                  <v:shape id="Shape 15" o:spid="_x0000_s1034" style="position:absolute;left:4444;top:5893;width:464;height:1476;visibility:visible;mso-wrap-style:square;v-text-anchor:top" coordsize="46406,147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" path="m46406,r,27149l44176,27642r-1738,246l40949,29122r-994,987l39211,31837r-745,1728l37969,36280r-248,2714l37721,54049r8685,l46406,80210r-8685,l37721,108593r248,2715l38466,113776r248,2221l39955,117478r994,1480l42438,119699r1738,247l46406,120438r,27150l40700,147588r-5462,-741l30520,146107r-4707,-1481l21592,143145r-3725,-1727l14391,139196r-2979,-2715l8442,133520,6456,130311,4221,126856,2731,122907,1242,118218,745,113529,,108593,,38994,745,34058r497,-4689l2731,24680,4221,20731,6456,17276,8442,14067r2970,-2961l14391,8638,17867,6170,21592,4195,25813,2961,30520,1727,35238,740,40700,493,46406,xe" fillcolor="#014372" stroked="f" strokeweight="0">
                    <v:stroke miterlimit="83231f" joinstyle="miter"/>
                    <v:path arrowok="t" textboxrect="0,0,46406,147588"/>
                  </v:shape>
                  <v:shape id="Shape 16" o:spid="_x0000_s1035" style="position:absolute;left:2834;top:5893;width:876;height:1476;visibility:visible;mso-wrap-style:square;v-text-anchor:top" coordsize="87608,147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" path="m39955,r9674,l54346,494r3973,987l62292,2468r3724,1481l69244,5676r3218,1975l75193,10119r2483,2468l79911,15302r1738,3455l83138,22212r1242,3702l84877,29616r744,4443l85621,44671r-33757,l51864,38748r-249,-3209l51119,33071r-249,-2221l49629,29123r-983,-1481l47156,26901r-1490,-740l43680,25914r-1490,247l40452,26408r-1242,1234l37721,28629r-993,1481l35983,31591r-249,1727l35734,37267r994,2221l38217,41956r1738,2468l42438,47386r2980,2715l49390,53309r3963,3702l58319,60467r3725,3208l68747,69598r5701,5183l78917,80211r3228,4689l83635,87368r993,2468l85373,92304r993,2715l87111,100695r497,5924l87608,111308r-745,4442l86118,119699r-1490,3949l82890,127103r-2234,3209l78173,133520r-2980,2962l71965,138950r-3218,2468l64775,143146r-3973,1480l56581,146107r-4469,740l47156,147588r-9684,l32755,146847r-4211,-740l24571,145120r-3724,-1481l17371,141912r-3228,-2222l11163,137222,8690,134261,6456,131546,4221,128090,2980,124635,1490,120933,745,116984,248,112789,,108099,,98721r34245,l34245,107112r248,2715l34989,112789r745,2468l36479,116984r1242,1481l39210,119699r1490,741l42935,120686r1738,-246l46163,119946r1489,-987l48894,117725r1231,-1728l50870,114270r249,-2222l51119,107853r-745,-2221l49390,103904r-1241,-2221l46411,99215,44176,96993,41693,94525,38466,92057r-745,-740l37472,91070,34493,88849,30520,85641,23826,79964,17619,73794,12653,68118,8690,62441,6952,59479,5462,57011,3973,54050,2980,51335,2235,48373,1490,45905,993,42944r,-2468l1490,35786r248,-4195l2980,27642r993,-3949l5711,19991,7945,16783r2225,-3209l12901,10859,16129,8144,19357,6170,23081,4195,27054,2468r3963,-987l35734,740,39955,xe" fillcolor="#014372" stroked="f" strokeweight="0">
                    <v:stroke miterlimit="83231f" joinstyle="miter"/>
                    <v:path arrowok="t" textboxrect="0,0,87608,147588"/>
                  </v:shape>
                  <v:shape id="Shape 17" o:spid="_x0000_s1036" style="position:absolute;left:2231;top:5893;width:461;height:1446;visibility:visible;mso-wrap-style:square;v-text-anchor:top" coordsize="46163,144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" path="m1241,l6704,494r5452,246l17122,1481r4221,987l25813,3949r3466,1727l32507,7651r2979,2468l37969,12587r2235,3208l41942,19004r1738,3948l44921,27148r745,4689l46163,36774r,107852l10915,144626r-248,-9872l6952,137963r-3228,2468l497,142405,,142687,,123944r497,-49l2731,123155r1738,-1481l5959,119699r1490,-2715l8194,114270r745,-3703l8939,73794,3724,76756,,79301,,52470r248,-148l3476,49854,5959,47386,7449,44671r993,-2715l8939,39488r,-6910l8194,30850,7449,29370,6207,27889,4966,26901,3476,26161,1986,25421,,25421,,112,1241,xe" fillcolor="#014372" stroked="f" strokeweight="0">
                    <v:stroke miterlimit="83231f" joinstyle="miter"/>
                    <v:path arrowok="t" textboxrect="0,0,46163,144626"/>
                  </v:shape>
                  <v:shape id="Shape 18" o:spid="_x0000_s1037" style="position:absolute;left:3767;top:5646;width:568;height:1723;visibility:visible;mso-wrap-style:square;v-text-anchor:top" coordsize="56839,17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" path="m9435,l46411,r,29616l56839,29616r,27395l46163,57011r,80211l46411,138456r745,1481l48646,141171r1489,494l51377,142405r2234,494l56839,142899r,27888l53363,171528r-3973,247l45666,172268r-8194,l33510,171775r-3973,-741l26309,170541r-2979,-1234l20598,167826r-2234,-1728l16636,164371r-1987,-2222l13408,159434r-1242,-3208l11173,152277r-745,-4689l9932,142405r-249,-5676l9435,130805r,-73794l,57011,,29616r9435,l9435,xe" fillcolor="#014372" stroked="f" strokeweight="0">
                    <v:stroke miterlimit="83231f" joinstyle="miter"/>
                    <v:path arrowok="t" textboxrect="0,0,56839,172268"/>
                  </v:shape>
                  <v:shape id="Shape 19" o:spid="_x0000_s1038" style="position:absolute;left:4908;top:6814;width:467;height:555;visibility:visible;mso-wrap-style:square;v-text-anchor:top" coordsize="46654,55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" path="m8685,l46654,r,16536l46158,21472r-1242,4689l43923,30357r-1728,4442l40209,38254r-2483,3209l35243,44424r-3228,2468l28291,49361r-3477,1727l20603,52569r-4717,1481l11168,54790r-5462,741l,55531,,28381r5,1l2240,27889r1728,-247l5457,26901r994,-1480l7444,23940r496,-2221l8189,19251r496,-2715l8685,xe" fillcolor="#014372" stroked="f" strokeweight="0">
                    <v:stroke miterlimit="83231f" joinstyle="miter"/>
                    <v:path arrowok="t" textboxrect="0,0,46654,55531"/>
                  </v:shape>
                  <v:shape id="Shape 20" o:spid="_x0000_s1039" style="position:absolute;left:5549;top:5893;width:622;height:1446;visibility:visible;mso-wrap-style:square;v-text-anchor:top" coordsize="62282,144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" path="m62282,r,46152l59064,46152r-2980,494l53353,47386r-2483,247l48387,48620r-1986,1234l44663,50841r-1738,1481l41683,53803r-993,1974l39707,57999r-745,2468l38217,63428r-496,2715l37472,69845r,74781l,144626,,2468r35734,l35734,26901r2483,-6170l40690,15302r3228,-4443l47146,7157,48884,5430,50870,3949r1738,-987l54346,1728,56581,987,58319,740,60544,494,62282,xe" fillcolor="#014372" stroked="f" strokeweight="0">
                    <v:stroke miterlimit="83231f" joinstyle="miter"/>
                    <v:path arrowok="t" textboxrect="0,0,62282,144626"/>
                  </v:shape>
                  <v:shape id="Shape 21" o:spid="_x0000_s1040" style="position:absolute;left:4908;top:5893;width:467;height:802;visibility:visible;mso-wrap-style:square;v-text-anchor:top" coordsize="46654,80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" path="m5,l5706,494r5462,246l15886,1728r4717,1234l24814,4196r3477,1974l32015,8638r3228,2468l37726,14068r2483,3208l42195,20731r1728,3949l44916,29370r1242,4689l46654,38995r,41216l,80211,,54050r8685,l8685,38995,8189,36280,7940,33565,7444,31591,6451,30110r-994,-987l3968,27889,2240,27642,5,27148r-5,2l,,5,xe" fillcolor="#014372" stroked="f" strokeweight="0">
                    <v:stroke miterlimit="83231f" joinstyle="miter"/>
                    <v:path arrowok="t" textboxrect="0,0,46654,80211"/>
                  </v:shape>
                  <v:shape id="Shape 22" o:spid="_x0000_s1041" style="position:absolute;top:1;width:1785;height:5263;visibility:visible;mso-wrap-style:square;v-text-anchor:top" coordsize="178557,526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" path="m178557,r,82803l174709,81805r-6198,-740l162056,80818r-6208,247l149899,81805r-5959,1481l138230,85014r-5463,2468l127811,90197r-4717,3208l118873,96860r-3973,3702l111176,104758r-2722,4689l105971,114137r-2234,4936l102247,124009r-993,5429l100757,135115r497,5429l102247,145974r1490,5430l105971,156340r2483,4689l111176,165718r3724,3949l118873,173616r4221,3455l127811,180280r4956,2468l138230,185463r5710,1727l149899,188177r5949,1234l162056,189658r6455,-247l174709,188177r3848,-665l178557,273818r-5090,l168511,274065r-4965,740l158331,275546r-4469,1234l149154,277767r-4717,1481l139968,280482r-4221,1974l131526,284184r-3963,2221l123590,288873r-3972,2468l115645,293809r-3725,2468l108703,299239r-3228,3208l102247,305655r-2731,3209l96538,312566r-2482,3455l91823,319723r-2233,3455l87605,327127r-1986,3949l84378,335025r-1489,4196l81649,343663r-497,4196l80407,352301r-496,4196l79911,365875r496,4196l81152,374513r497,4196l82889,382905r1489,4442l85619,391296r1986,3949l89590,399194r2233,3455l94056,406598r2482,3702l99516,413508r2731,3209l105475,419925r3228,3209l111920,425848r3725,2715l119618,431278r3972,2221l127563,435967r3963,2221l135747,439916r4221,1728l144437,443125r4717,1480l153862,446086r4469,741l163546,447567r4965,494l173467,448554r5090,l178557,526297r-121974,l50875,525803r-5956,-740l39707,523829r-5211,-1975l29532,519880r-4715,-2961l20598,513710r-3970,-3208l12905,506553,9679,502357,6949,497915,4219,493225,2482,488289,993,482860,248,477430,,472249,,51447,248,46513,993,41330,2482,36394,4219,31705,6452,27509,8934,23066r3226,-3948l15386,15662r3971,-3208l23328,9245,28043,6777,32510,4556,37473,2829,42437,1595,47897,854,53357,607,178557,xe" fillcolor="#014372" stroked="f" strokeweight="0">
                    <v:stroke miterlimit="83231f" joinstyle="miter"/>
                    <v:path arrowok="t" textboxrect="0,0,178557,526297"/>
                  </v:shape>
                  <v:shape id="Shape 23" o:spid="_x0000_s1042" style="position:absolute;left:1785;width:2064;height:5264;visibility:visible;mso-wrap-style:square;v-text-anchor:top" coordsize="206356,526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" path="m27422,r7195,l41569,740r6704,741l54719,2468r6455,1481l67878,5676r6446,2222l80283,10119r5959,2468l92201,15302r5701,3208l103364,21966r5463,3455l113793,29123r5204,4195l123466,37267r4470,4690l132156,46646r3963,4442l140092,56271r3228,5430l146548,66884r3227,5429l152507,77990r2473,5923l156966,89836r1986,6170l160194,102423r1241,6170l162180,115010r248,6417l162428,128091r-248,11106l160939,149562r-1738,9873l156718,168566r-2970,8638l150520,185596r-3972,7404l142326,199910r-4965,6664l132156,212250r-5710,5924l120238,223110r-5959,4689l107337,231748r-6704,3455l92946,238411r6197,1481l105103,241373r6207,1728l117011,244828r5462,2221l128184,249518r5462,2221l138602,254700r5214,2715l148782,260377r4718,3208l158207,267040r4221,3703l166898,274198r3972,4442l174833,282589r3476,4689l182034,291721r3227,4689l188489,301593r2731,5183l193703,312205r2225,5677l198163,324052r2234,6170l201639,336639r1490,6664l204618,350213r745,7157l206108,364528r248,7404l206356,379829r-248,7898l205363,395625r-1241,7651l202880,410433r-1986,7404l198908,424747r-2483,7158l193207,438322r-3476,6663l186255,451155r-3973,6170l178061,463249r-4459,5923l168636,474355r-4966,5429l158207,484720r-5700,4690l146548,494099r-5959,3949l134143,502490r-6704,3455l120735,509154r-7191,3208l106344,515324r-7697,2468l91208,520013r-7697,1728l75566,523468r-8184,988l59436,525690r-8183,247l42562,526430,,526430,,448687r5090,l10056,448194r4708,-494l19978,446960r4469,-741l29165,444738r4707,-1480l38341,441777r4221,-1728l46783,438322r4470,-2222l55215,433632r3973,-2221l62664,428696r3725,-2715l69616,423267r3477,-3209l76062,416850r2980,-3209l81773,410433r2483,-3702l86739,402782r2234,-3455l90711,395378r1987,-3949l93929,387480r1490,-4442l96660,378842r994,-4196l97902,370204r497,-4196l98647,361319r-248,-4689l97902,352434r-248,-4442l96660,343796r-1241,-4442l93929,335158r-1231,-3949l90711,327260r-1738,-3949l86739,319856r-2483,-3702l81773,312699r-2731,-3702l76062,305789r-2969,-3209l69616,299372r-3227,-2962l62664,293942r-3476,-2468l55215,289006r-3962,-2468l46783,284317r-4221,-1728l38341,280615r-4469,-1234l29165,277900r-4718,-987l19978,275679r-5214,-741l10056,274198r-4966,-247l,273951,,187645r1862,-322l7573,185596r5462,-2715l17991,180413r4718,-3209l27178,173749r3973,-3949l34617,165851r2980,-4689l40079,156473r2235,-4936l43556,146107r1241,-5429l45045,135248r-248,-5677l43556,124142r-1242,-4936l40079,114270r-2482,-4690l34617,104891r-3466,-4195l27178,96994,22709,93538,17991,90330,13035,87615,7573,85147,1862,83419,,82936,,133,27422,xe" fillcolor="#014372" stroked="f" strokeweight="0">
                    <v:stroke miterlimit="83231f" joinstyle="miter"/>
                    <v:path arrowok="t" textboxrect="0,0,206356,526430"/>
                  </v:shape>
                  <v:shape id="Shape 33" o:spid="_x0000_s1043" style="position:absolute;left:11991;top:1984;width:846;height:2752;visibility:visible;mso-wrap-style:square;v-text-anchor:top" coordsize="84618,275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" path="m,l73197,,84618,873r,45526l84618,46399r-4668,-740l75183,45165r-5164,-494l64556,44425r-6257,l58299,114270r6456,l70217,113776r5463,-247l80447,113036r4171,-922l84618,156010r-2979,-771l76673,154992r-5463,-740l58299,154252r,72066l62768,226318r2483,247l67039,226565r5462,-247l77666,225824r4767,-740l84618,224722r,49828l82433,274691r-8243,247l65549,275185,,275185,,xe" fillcolor="#014372" stroked="f" strokeweight="0">
                    <v:stroke miterlimit="83231f" joinstyle="miter"/>
                    <v:path arrowok="t" textboxrect="0,0,84618,275185"/>
                  </v:shape>
                  <v:shape id="Shape 34" o:spid="_x0000_s1044" style="position:absolute;left:12837;top:1993;width:869;height:2736;visibility:visible;mso-wrap-style:square;v-text-anchor:top" coordsize="86902,273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" path="m,l1490,114r12216,987l24631,3076r5164,987l34463,5544r4767,1480l43203,8505r4469,1728l51148,11961r3675,1727l58101,15909r2681,2221l63265,20105r2979,2962l68529,25535r1986,2961l72700,31705r1788,3208l76474,38368r993,3702l78957,45526r993,4442l80646,53917r794,4196l81639,62802r496,4689l82433,72180r-298,5677l81639,82793r-497,5183l79950,92912r-1489,4195l77169,101550r-1986,3949l73197,109448r-2682,3455l67734,116111r-3178,3209l61279,122281r-3973,2715l53333,127711r-4469,2468l43898,132647r5463,1728l54326,136596r4470,2468l63066,141532r3973,3208l70515,147702r2980,3455l76474,155106r2483,3949l81142,163497r1788,4690l84419,172629r994,5430l86108,183488r794,5677l86902,200024r-496,4689l85611,208909r-695,4196l84419,217547r-1489,3949l81639,225445r-1689,3949l78162,232849r-1688,3702l73693,240006r-1986,3209l69224,246423r-2980,2962l63265,252346r-3178,2715l56809,257529r-3476,2221l49658,261972r-3972,1974l41713,265920r-3972,1234l33470,268635r-4668,1234l23836,270856r-5463,988l12216,272584r-6754,740l,273677,,223849r2284,-379l6257,222483r3476,-1727l12911,219275r2980,-2222l18373,215079r2285,-2962l22346,209156r1490,-3209l24829,202739r795,-3949l26319,194595r,-9379l25624,181020r-795,-3949l23836,173123r-1490,-3209l20161,166953r-1986,-2715l15891,162016r-2980,-2221l9733,158068,5760,156587r-3972,-987l,155137,,111241r298,-66l4270,110188r3675,-1481l11223,106733r2979,-1728l16685,102537r2483,-2468l20856,97601r1490,-3209l23339,91184r1292,-3702l24829,83533r,-8638l24631,70699,23339,66751r-993,-3209l20658,60334,18672,57125,16685,54657,14202,52436,11223,50215,7449,48487,3973,47006,,45526,,xe" fillcolor="#014372" stroked="f" strokeweight="0">
                    <v:stroke miterlimit="83231f" joinstyle="miter"/>
                    <v:path arrowok="t" textboxrect="0,0,86902,273677"/>
                  </v:shape>
                  <v:shape id="Shape 35" o:spid="_x0000_s1045" style="position:absolute;left:14011;top:2885;width:1484;height:1885;visibility:visible;mso-wrap-style:square;v-text-anchor:top" coordsize="148380,188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" path="m,l54327,r,118959l54823,125869r795,5183l56114,133767r696,1975l57604,137222r1192,1481l59789,140184r1490,987l63067,141912r1688,740l66741,143392r1986,247l79156,143639r2284,-740l83128,142652r1987,-740l86903,140924r1489,-1234l89385,138703r994,-1481l91571,135495r794,-2222l92862,131052r695,-5183l94053,118959,94053,r54327,l148380,96006r-497,13328l147387,121427r-1192,10859l144407,142158r-993,4443l142222,150796r-1489,3949l139441,158447r-1489,3209l136263,164864r-1986,2468l132489,169800r-2185,2468l127821,174490r-2483,1727l122855,177945r-2979,1974l116599,181153r-3179,1481l109944,183868r-3675,987l102297,185842r-4271,741l93557,187323r-8939,741l74488,188557r-10429,-493l55121,187323r-4767,-740l46381,185842r-3973,-987l38932,183868r-3674,-1234l31782,181153r-2980,-1234l26021,177945r-2980,-1728l20559,174490r-2483,-2222l16089,170294r-1986,-2715l12117,164864r-1689,-2961l8938,158447,7747,154745,6257,150796,4966,146848r-993,-4690l2284,132533,795,121427,,109334,,xe" fillcolor="#014372" stroked="f" strokeweight="0">
                    <v:stroke miterlimit="83231f" joinstyle="miter"/>
                    <v:path arrowok="t" textboxrect="0,0,148380,188557"/>
                  </v:shape>
                  <v:shape id="Shape 36" o:spid="_x0000_s1046" style="position:absolute;left:15741;top:2850;width:1264;height:1920;visibility:visible;mso-wrap-style:square;v-text-anchor:top" coordsize="126332,192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" path="m70714,r7151,247l85611,987r6655,1234l99714,3949r6754,2221l112924,8885r6952,3208l126332,16042,102495,52569,98523,49854,94550,47139,91074,45165,87300,43190,83824,41957r-3179,-741l77666,40476r-6456,l68231,41216r-2483,987l63265,43684r-1788,1728l60286,47633r-993,2468l59293,54790r993,2221l61775,58986r2185,2221l66443,63675r3774,2468l73693,68611r4668,2715l83824,74534r3972,2468l92762,80211r4768,3208l101701,86875r3973,3208l109448,93538r3178,2715l115407,99462r2185,3208l119876,105632r1490,3208l122557,112295r1490,3702l124842,119453r695,3948l125835,127350r497,3949l125835,137716r-993,6664l123352,150303r-1986,5430l118386,161162r-3277,4936l111136,170787r-4171,4196l101701,178932r-5462,3702l90279,185349r-6157,2715l77666,189791r-6952,987l63464,192013r-7946,l48070,191519r-7151,-741l33768,189298r-7250,-1975l19565,184608r-6455,-3455l6456,177204,,173009,23340,135248r4966,2962l32973,140677r4271,2222l41117,144380r3774,1234l48368,146354r3476,740l58299,147094r2483,-740l63265,145367r2483,-1728l67436,141418r1292,-2221l69721,136729r,-2468l69423,131793r-695,-2468l66741,126363r-1986,-2468l61775,120933r-3476,-2714l53830,115504r-4767,-3209l44593,109827r-3674,-1974l36251,104891r-4271,-3208l27511,98721,24035,95513,20857,92798,17877,89836,15394,86875,13110,84160,11124,80951,9634,77990,8144,74781,7151,71326,5959,67624,5661,64169,5165,60467,4966,56518r199,-6417l5959,43931,7449,38748,9634,33318r1986,-5183l15096,23693r3476,-4442l22843,15302r4469,-3455l32278,8638,37741,6170,43898,3949,49857,2221,56313,987,63265,247,70714,xe" fillcolor="#014372" stroked="f" strokeweight="0">
                    <v:stroke miterlimit="83231f" joinstyle="miter"/>
                    <v:path arrowok="t" textboxrect="0,0,126332,192013"/>
                  </v:shape>
                  <v:shape id="Shape 43796" o:spid="_x0000_s1047" style="position:absolute;left:17324;top:2885;width:559;height:1851;visibility:visible;mso-wrap-style:square;v-text-anchor:top" coordsize="55816,185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" path="m,l55816,r,185102l,185102,,e" fillcolor="#014372" stroked="f" strokeweight="0">
                    <v:stroke miterlimit="83231f" joinstyle="miter"/>
                    <v:path arrowok="t" textboxrect="0,0,55816,185102"/>
                  </v:shape>
                  <v:shape id="Shape 38" o:spid="_x0000_s1048" style="position:absolute;left:17282;top:2090;width:643;height:587;visibility:visible;mso-wrap-style:square;v-text-anchor:top" coordsize="64358,58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" path="m32278,r3278,494l38535,740r3178,741l44693,2468r2483,1234l49956,5183r2483,1727l55121,9132r1986,1974l59094,13574r1291,2221l61875,18757r1192,2468l63563,24187r497,2714l64358,30110r-298,2962l63563,35786r-496,2962l61875,41216r-1490,2468l59094,46152r-1987,2221l55121,50594r-2682,1728l49956,54050r-2482,1481l44693,57011r-2980,741l38734,58492r-3178,247l28802,58739r-3178,-247l22644,57752r-3277,-741l16884,55531r-2979,-988l11422,52816,9237,50594,7250,48867,4966,46152,3476,44178,1987,41710,1291,38748,795,35786,,33072,,30110,,26901,795,24187r496,-2962l1987,18263,3476,15795,4966,13327,7250,11106,9237,8638,11422,6910,13905,5183,16884,3702,19367,2221r3277,-740l25624,740,28802,494,32278,xe" fillcolor="#014372" stroked="f" strokeweight="0">
                    <v:stroke miterlimit="83231f" joinstyle="miter"/>
                    <v:path arrowok="t" textboxrect="0,0,64358,58739"/>
                  </v:shape>
                  <v:shape id="Shape 39" o:spid="_x0000_s1049" style="position:absolute;left:18300;top:2867;width:1501;height:1869;visibility:visible;mso-wrap-style:square;v-text-anchor:top" coordsize="150168,18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" path="m103687,r9733,l118883,740r4668,741l128318,2962r3476,1727l135469,6911r2781,2467l140931,12093r1986,3456l145202,19744r1489,4936l148181,30357r993,6663l149870,44178r298,7651l150168,186830r-55916,l94252,67377r-993,-6170l93060,58739r-794,-2221l91074,54543r-795,-1480l89286,51582r-1490,-988l86605,49360r-1987,-987l82930,48126r-1788,-740l78659,47386r-2185,-494l73991,47386r-2483,247l69224,48126r-2185,494l65251,49854r-1688,987l62073,52322r-1291,1728l59789,55777r-993,2222l58101,60467r-795,2961l56313,69598r,117232l,186830,,1728r52340,l52340,30357r2483,-3949l57604,23199r2980,-3208l63762,16783r3277,-2468l70217,11846,73495,9378,76673,7651,80447,5676,83923,4442,87598,2962,91570,1728,95543,987,99516,494,103687,xe" fillcolor="#014372" stroked="f" strokeweight="0">
                    <v:stroke miterlimit="83231f" joinstyle="miter"/>
                    <v:path arrowok="t" textboxrect="0,0,150168,186830"/>
                  </v:shape>
                  <v:shape id="Shape 40" o:spid="_x0000_s1050" style="position:absolute;left:20089;top:2850;width:848;height:1920;visibility:visible;mso-wrap-style:square;v-text-anchor:top" coordsize="84718,19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" path="m82632,r2086,104l84718,40722r-3576,l77368,41216r-2681,987l71707,43190r-2781,1481l66741,46399r-2483,1974l62272,50841r-1788,2715l58994,56518r-1191,3208l56512,63428r-696,3949l55022,71326r-199,4442l54823,80458r29895,-124l84718,109580r-29895,l54823,116244r199,4689l55816,125376r696,4195l57803,133520r1191,3702l60981,140431r1788,2715l64954,145614r1986,2221l69423,150056r2979,1481l75382,152771r3277,740l82135,154005r2583,173l84718,192012r-6853,l73396,191519r-4470,-247l64457,190532r-3973,-1234l56313,188310r-3973,-1480l48566,185349r-3476,-1728l41415,181893r-3476,-2221l34662,177451r-3178,-2468l28206,172268r-2979,-2961l22247,166098r-2483,-3208l17281,159188r-2483,-3456l12613,152030r-1986,-3702l8641,144379,7151,139937,5959,135741,4469,131299r-993,-4689l2185,122167r-695,-5183l695,112048,497,107112,,101683,,90823,497,85641,695,80211r795,-4936l2185,70092,3476,65403r993,-4443l5959,56518,7151,52322,8641,47880r1986,-3949l12613,39982r2185,-3949l17281,32578r2483,-3209l22247,25667r2980,-2714l28206,19991r3278,-2715l34662,14561r3277,-2468l41415,10366,45090,8144,48566,6417,52340,4936r3973,-987l60484,2468r3973,-740l68926,987,73396,247r4469,l82632,xe" fillcolor="#014372" stroked="f" strokeweight="0">
                    <v:stroke miterlimit="83231f" joinstyle="miter"/>
                    <v:path arrowok="t" textboxrect="0,0,84718,192012"/>
                  </v:shape>
                  <v:shape id="Shape 41" o:spid="_x0000_s1051" style="position:absolute;left:20937;top:4178;width:762;height:592;visibility:visible;mso-wrap-style:square;v-text-anchor:top" coordsize="76276,59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" path="m28107,l76276,,74091,6910r-1987,6417l69125,19251r-3278,5429l62173,30110r-3774,4936l53731,39488r-4768,4196l43501,47386r-5661,3209l32079,53063r-6654,2221l18970,57011r-6655,1481l5363,59233,,59233,,21399r1092,73l5363,21225,9832,19991r1987,-740l13805,18757r1688,-1234l17281,16042r3178,-2715l23439,9625,25922,4936,28107,xe" fillcolor="#014372" stroked="f" strokeweight="0">
                    <v:stroke miterlimit="83231f" joinstyle="miter"/>
                    <v:path arrowok="t" textboxrect="0,0,76276,59233"/>
                  </v:shape>
                  <v:shape id="Shape 42" o:spid="_x0000_s1052" style="position:absolute;left:20937;top:2851;width:787;height:1095;visibility:visible;mso-wrap-style:square;v-text-anchor:top" coordsize="78758,109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" path="m,l2880,143r4668,l12315,884r4172,740l20956,2364r4271,988l29100,4832r3973,1481l36549,8041r3774,1727l43501,11990r3277,2221l49956,16679r2980,2962l55717,22355r2682,2962l60882,28772r2482,3209l65649,35929r1688,3703l69125,43827r1688,3949l72303,52465r1490,4690l74786,61844r1291,4936l77070,71716r695,5430l78560,88745r198,12094l78758,109477,,109477,,80231r29894,-124l29398,75418r-298,-4689l28405,66533r-993,-3949l26120,58882,24929,55674,23439,52959,21750,50244,19764,47776,17778,46048,14997,44321,12514,42840,9832,41853,6555,41112,3079,40619,,40619,,xe" fillcolor="#014372" stroked="f" strokeweight="0">
                    <v:stroke miterlimit="83231f" joinstyle="miter"/>
                    <v:path arrowok="t" textboxrect="0,0,78758,109477"/>
                  </v:shape>
                  <v:shape id="Shape 43" o:spid="_x0000_s1053" style="position:absolute;left:21861;top:2850;width:1261;height:1920;visibility:visible;mso-wrap-style:square;v-text-anchor:top" coordsize="126033,19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" path="m70714,r7449,247l85313,987r7250,1234l99516,3949r6654,2221l113122,8885r6456,3208l126033,16042,102197,52569,98224,49854,94550,47139,90776,45165,87300,43190,83824,41956r-3179,-740l77368,40476r-6456,l68231,41216r-2781,987l63464,43684r-1987,1728l60285,47633r-794,2468l58994,52569r497,2221l60285,57011r1689,1975l63761,61207r2980,2468l69919,66143r3973,2468l78163,71326r5462,3208l87598,77002r5462,3209l97728,83419r4270,3455l105971,90083r3477,3455l112427,96253r2980,3208l117393,102670r2185,2961l121365,108840r1490,3455l124047,115997r993,3455l125835,123401r198,3949l126033,131299r-198,6417l125040,144380r-1688,5923l121067,155732r-2482,5430l115407,166098r-3973,4689l106666,174983r-4965,3949l96238,182634r-5661,2715l84320,188064r-6455,1727l70714,190778r-7250,1234l55816,192012r-7448,-493l40621,190778r-7151,-1480l26815,187323r-6952,-2715l13110,181153,6455,177204,,173009,23041,135248r5264,2961l32775,140677r4369,2222l41117,144380r3476,1233l48368,146354r3475,740l58001,147094r2980,-740l63464,145367r1986,-1728l67436,141418r1490,-2221l69423,136728r496,-2467l69423,131793r-994,-2469l66939,126363r-2482,-2468l61477,120933r-3178,-2715l54028,115504r-4965,-3209l44395,109827r-3278,-1974l35953,104891r-4172,-3208l27808,98721,24333,95513,20558,92798,17579,89836,15096,86874,13110,84160,11123,80951,9435,77990,7945,74781,6952,71326,6158,67624,5462,64169,5164,60467r,-10366l6158,43931,7647,38748,9435,33318r2483,-5183l14898,23693r3475,-4442l22843,15302r4668,-3456l32476,8638,37939,6170,43600,3949,49857,2221,56313,987,63464,247,70714,xe" fillcolor="#014372" stroked="f" strokeweight="0">
                    <v:stroke miterlimit="83231f" joinstyle="miter"/>
                    <v:path arrowok="t" textboxrect="0,0,126033,192012"/>
                  </v:shape>
                  <v:shape id="Shape 44" o:spid="_x0000_s1054" style="position:absolute;left:23280;top:2850;width:1261;height:1920;visibility:visible;mso-wrap-style:square;v-text-anchor:top" coordsize="126034,19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" path="m70515,r7648,247l85413,987r7151,1234l99516,3949r6654,2221l112626,8885r6952,3208l126034,16042,102198,52569,98225,49854,94252,47139,90875,45165,87101,43190,83923,41956r-3277,-740l77468,40476r-6456,l68032,41216r-2483,987l63265,43684r-1986,1728l60087,47633r-794,2468l59094,52569r199,2221l60087,57011r1490,1975l63762,61207r2980,2468l70019,66143r3973,2468l78163,71326r5462,3208l87598,77002r4966,3209l97530,83419r4469,3455l105972,90083r3178,3455l112427,96253r2682,3208l117393,102670r2185,2961l121366,108840r1489,3455l123849,115997r695,3455l125338,123401r199,3949l126034,131299r-497,6417l124544,144380r-1489,5923l121068,155732r-2681,5430l114910,166098r-3973,4689l106667,174983r-5165,3949l96239,182634r-5860,2715l84420,188064r-6952,1727l70515,190778r-7250,1234l55817,192012r-7449,-493l40720,190778r-7250,-1480l26518,187323r-6654,-2715l12912,181153,6456,177204,,173009,23042,135248r4966,2961l32775,140677r4469,2222l40919,144380r3774,1234l48368,146354r3277,740l58101,147094r2681,-740l63265,145367r2284,-1728l67238,141418r1490,-2221l69522,136728r497,-2467l69522,131793r-993,-2469l67039,126363r-2482,-2468l61577,120933r-3476,-2715l54128,115504r-5264,-3209l44395,109827r-3675,-1974l35953,104891r-4171,-3208l27809,98721,23837,95513,20559,92798,17580,89836,15096,86874,12912,84160,10925,80951,9435,77990,7946,74781,6952,71326,6158,67624,5462,64169,4966,60467,4668,56518r298,-6417l5661,43931,7151,38748,9435,33318r2483,-5183l14898,23693r3476,-4442l22545,15302r4767,-3456l32477,8638,37741,6170,43700,3949,49659,2221,56114,987,63265,247,70515,xe" fillcolor="#014372" stroked="f" strokeweight="0">
                    <v:stroke miterlimit="83231f" joinstyle="miter"/>
                    <v:path arrowok="t" textboxrect="0,0,126034,192012"/>
                  </v:shape>
                  <v:shape id="Shape 45" o:spid="_x0000_s1055" style="position:absolute;left:25837;top:1984;width:613;height:2752;visibility:visible;mso-wrap-style:square;v-text-anchor:top" coordsize="61298,275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" path="m,l61298,r,275185l,275185,,xe" fillcolor="#014372" stroked="f" strokeweight="0">
                    <v:stroke miterlimit="83231f" joinstyle="miter"/>
                    <v:path arrowok="t" textboxrect="0,0,61298,275185"/>
                  </v:shape>
                  <v:shape id="Shape 46" o:spid="_x0000_s1056" style="position:absolute;left:26913;top:2867;width:1502;height:1869;visibility:visible;mso-wrap-style:square;v-text-anchor:top" coordsize="150168,186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" path="m103787,r10130,l118883,740r4965,741l128318,2962r3972,1727l135468,6910r2782,2468l141229,12093r2185,3456l145202,19744r1490,4936l148181,30357r994,6663l149870,44178r298,7651l150168,186829r-55817,l94351,67377r-794,-6170l93060,58739r-695,-2221l91570,54543,90379,53063r-994,-1481l87895,50595,86406,49361r-1788,-988l82930,48127r-1788,-741l78957,47386r-2483,-494l73991,47386r-2781,247l69224,48127r-2185,493l65251,49854r-1688,987l62073,52322r-1291,1728l59789,55777r-993,2222l58100,60467r-794,2961l56313,69598r,117231l,186829,,1728r52340,l52340,30357r2483,-3949l57604,23199r3178,-3208l63762,16783r3277,-2468l70217,11847,73495,9378,76673,7651,80447,5676,83923,4442,87598,2962,91570,1728,95543,987,99516,494,103787,xe" fillcolor="#014372" stroked="f" strokeweight="0">
                    <v:stroke miterlimit="83231f" joinstyle="miter"/>
                    <v:path arrowok="t" textboxrect="0,0,150168,186829"/>
                  </v:shape>
                  <v:shape id="Shape 47" o:spid="_x0000_s1057" style="position:absolute;left:28651;top:2352;width:998;height:2384;visibility:visible;mso-wrap-style:square;v-text-anchor:top" coordsize="99814,23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" path="m21850,l77666,r,53309l99814,53309r,39736l77666,93045r,145366l21850,238411r,-145366l,93045,,53309r21850,l21850,xe" fillcolor="#014372" stroked="f" strokeweight="0">
                    <v:stroke miterlimit="83231f" joinstyle="miter"/>
                    <v:path arrowok="t" textboxrect="0,0,99814,238411"/>
                  </v:shape>
                  <v:shape id="Shape 48" o:spid="_x0000_s1058" style="position:absolute;left:29793;top:2850;width:844;height:1920;visibility:visible;mso-wrap-style:square;v-text-anchor:top" coordsize="84469,192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" path="m82334,r2135,106l84469,40723r-3625,l77368,41216r-2980,987l71410,43190r-2682,1481l66443,46399r-2483,1974l62272,50841r-1987,2715l58995,56518r-1490,3208l56313,63428r-795,3949l55021,71326r-496,4442l54525,80458r29944,-124l84469,109580r-29944,l54525,116244r496,4689l55518,125376r795,4195l57505,133520r1490,3702l60782,140431r1689,2715l64755,145614r1987,2221l69423,150056r2781,1481l75183,152771r3178,740l81838,154005r2631,172l84469,192013r-6803,l73396,191519r-4668,-247l64258,190532r-3973,-1234l56015,188310r-3972,-1480l48368,185349r-3477,-1728l41217,181894r-3476,-2222l34463,177451r-3178,-2468l28008,172268r-2980,-2961l22347,166098r-2782,-3208l17083,159188r-2483,-3455l12415,152030r-1987,-3702l8442,144380,7151,139937,5661,135742,4171,131299r-993,-4689l1986,122167r-794,-5182l497,112048,199,107112,,101683,,90823,199,85641,497,80211r695,-4936l1986,70092,3178,65403r993,-4443l5661,56518,7151,52322,8442,47880r1986,-3949l12415,39982r2185,-3949l17083,32578r2482,-3208l22347,25667r2681,-2714l28008,19991r3277,-2715l34463,14561r3278,-2468l41217,10366,44891,8144,48368,6417,52043,4936r3972,-987l60285,2468r3973,-740l68728,987,73396,247r4270,l82334,xe" fillcolor="#014372" stroked="f" strokeweight="0">
                    <v:stroke miterlimit="83231f" joinstyle="miter"/>
                    <v:path arrowok="t" textboxrect="0,0,84469,192013"/>
                  </v:shape>
                  <v:shape id="Shape 49" o:spid="_x0000_s1059" style="position:absolute;left:30637;top:4178;width:764;height:592;visibility:visible;mso-wrap-style:square;v-text-anchor:top" coordsize="76326,59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" path="m28156,l76326,,74538,6910r-2483,6417l69075,19251r-2681,5429l62421,30110r-3973,4936l53780,39488r-4767,4196l43551,47386r-5661,3209l32129,53062r-6455,2222l19019,57011r-6753,1481l5314,59233,,59233,,21397r1143,75l5314,21225,9783,19991r1986,-740l13756,18757r1787,-1234l17232,16042r3277,-2715l23488,9625,25972,4936,28156,xe" fillcolor="#014372" stroked="f" strokeweight="0">
                    <v:stroke miterlimit="83231f" joinstyle="miter"/>
                    <v:path arrowok="t" textboxrect="0,0,76326,59233"/>
                  </v:shape>
                  <v:shape id="Shape 50" o:spid="_x0000_s1060" style="position:absolute;left:30637;top:2851;width:788;height:1095;visibility:visible;mso-wrap-style:square;v-text-anchor:top" coordsize="78808,109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" path="m,l2831,141r4767,l12266,881r4270,740l21006,2362r4171,987l29150,4830r3973,1481l36897,8038r3476,1728l44048,11987r3277,2221l50006,16677r2980,2961l55767,22353r2681,2962l60931,28770r2483,3208l65599,35927r1788,3702l69075,43825r1788,3949l72353,52463r1490,4689l74836,61841r1192,4936l77020,71713r795,5430l78511,88743r297,12093l78808,109474,,109474,,80228r29944,-123l29646,75415r-496,-4689l28455,66531r-994,-3949l26170,58880r-993,-3209l23488,52956,21701,50242,19715,47774,17728,46046,15245,44318,12564,42838,9783,41850,6605,41110,3327,40616,,40616,,xe" fillcolor="#014372" stroked="f" strokeweight="0">
                    <v:stroke miterlimit="83231f" joinstyle="miter"/>
                    <v:path arrowok="t" textboxrect="0,0,78808,109474"/>
                  </v:shape>
                  <v:shape id="Shape 43797" o:spid="_x0000_s1061" style="position:absolute;left:31725;top:1811;width:561;height:2925;visibility:visible;mso-wrap-style:square;v-text-anchor:top" coordsize="56087,292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" path="m,l56087,r,292461l,292461,,e" fillcolor="#014372" stroked="f" strokeweight="0">
                    <v:stroke miterlimit="83231f" joinstyle="miter"/>
                    <v:path arrowok="t" textboxrect="0,0,56087,292461"/>
                  </v:shape>
                  <v:shape id="Shape 43798" o:spid="_x0000_s1062" style="position:absolute;left:32726;top:1811;width:558;height:2925;visibility:visible;mso-wrap-style:square;v-text-anchor:top" coordsize="55838,292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" path="m,l55838,r,292461l,292461,,e" fillcolor="#014372" stroked="f" strokeweight="0">
                    <v:stroke miterlimit="83231f" joinstyle="miter"/>
                    <v:path arrowok="t" textboxrect="0,0,55838,292461"/>
                  </v:shape>
                  <v:shape id="Shape 43799" o:spid="_x0000_s1063" style="position:absolute;left:33724;top:2885;width:558;height:1851;visibility:visible;mso-wrap-style:square;v-text-anchor:top" coordsize="55816,185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" path="m,l55816,r,185102l,185102,,e" fillcolor="#014372" stroked="f" strokeweight="0">
                    <v:stroke miterlimit="83231f" joinstyle="miter"/>
                    <v:path arrowok="t" textboxrect="0,0,55816,185102"/>
                  </v:shape>
                  <v:shape id="Shape 54" o:spid="_x0000_s1064" style="position:absolute;left:33681;top:2090;width:643;height:587;visibility:visible;mso-wrap-style:square;v-text-anchor:top" coordsize="64259,58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" path="m32279,r3277,494l38536,740r3178,741l44693,2468r2781,1234l49957,5183r2682,1727l55121,9132r1987,1974l59094,13574r1788,2221l61875,18757r1192,2468l63762,24187r298,2714l64259,30110r-199,2962l63762,35786r-695,2962l61875,41216r-993,2468l59094,46152r-1986,2221l55121,50594r-2482,1728l49957,54050r-2483,1481l44693,57011r-2979,741l38734,58492r-3178,247l28802,58739r-3178,-247l22644,57752r-3277,-741l16884,55531r-2979,-988l11422,52816,9237,50594,7251,48867,5264,46152,3477,44178,2484,41710,1490,38748,795,35786,298,33072,,30110,298,26901,795,24187r695,-2962l2484,18263r993,-2468l5264,13327,7251,11106,9237,8638,11422,6910,13905,5183,16884,3702,19367,2221r3277,-740l25624,740,28802,494,32279,xe" fillcolor="#014372" stroked="f" strokeweight="0">
                    <v:stroke miterlimit="83231f" joinstyle="miter"/>
                    <v:path arrowok="t" textboxrect="0,0,64259,58739"/>
                  </v:shape>
                  <v:shape id="Shape 55" o:spid="_x0000_s1065" style="position:absolute;left:34664;top:4918;width:761;height:672;visibility:visible;mso-wrap-style:square;v-text-anchor:top" coordsize="76077,67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" path="m,l47176,r199,3455l47871,6664r298,2714l48864,11847r1291,2467l51149,16536r1489,2221l54128,20238r1688,1727l57604,23446r2185,987l62272,25421r2483,740l67735,26655r2681,246l76077,26901r,40229l66245,67130,57803,65896r-7449,-987l43203,63181,36747,60713,30292,57752,27312,56024,24829,54296,21850,52322,19367,50348,17083,48127,15096,45905,12912,43437,11123,40969,9435,38501,7449,36033,6158,33071,4966,30110,2681,24187,994,17276,198,10613,,2962,,xe" fillcolor="#014372" stroked="f" strokeweight="0">
                    <v:stroke miterlimit="83231f" joinstyle="miter"/>
                    <v:path arrowok="t" textboxrect="0,0,76077,67130"/>
                  </v:shape>
                  <v:shape id="Shape 56" o:spid="_x0000_s1066" style="position:absolute;left:34626;top:2867;width:799;height:1888;visibility:visible;mso-wrap-style:square;v-text-anchor:top" coordsize="79851,188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" path="m56611,r6952,l67039,494r2980,493l73197,1728r2980,1234l79454,3949r397,276l79851,41285r-894,-69l76177,41463r-2980,493l70714,42944r-2185,1234l66344,45905r-1986,2221l62868,50101r-1490,2962l59889,56271r-993,3455l57903,64169r-796,4689l56611,73794r-695,5430l55916,98227r496,5924l56611,110074r795,4936l58101,119699r993,4689l60385,128337r1192,3209l63563,134754r1788,2468l67536,139690r1986,1728l71707,142899r2980,987l77170,144626r2681,l79851,183917r-2383,1185l74687,186336r-2980,494l68728,187570r-2682,740l62868,188804r-6456,l52639,188310r-3178,-246l46182,187323r-3178,-987l40025,185102r-2781,-987l34265,182634r-2682,-1728l28802,179179r-2483,-1975l24333,175230r-2682,-2715l19665,170047r-2284,-2715l15693,164370r-1987,-3208l11919,157954r-1689,-3702l8741,150796,6257,143145,3973,134754,2284,125376r-993,-9626l497,105385,,94279,497,83172,1291,72807r993,-9872l3973,54050,6257,45905,9237,38008r1192,-3702l12415,30850r1787,-3208l15891,24433r1788,-2961l19864,18757r2284,-2715l24631,13574r2483,-1974l29597,9378,32079,7651,34761,6170,37542,4689,40522,3208r3178,-987l46679,1481,49957,740,53433,494,56611,xe" fillcolor="#014372" stroked="f" strokeweight="0">
                    <v:stroke miterlimit="83231f" joinstyle="miter"/>
                    <v:path arrowok="t" textboxrect="0,0,79851,188804"/>
                  </v:shape>
                  <v:shape id="Shape 57" o:spid="_x0000_s1067" style="position:absolute;left:35425;top:2885;width:783;height:2705;visibility:visible;mso-wrap-style:square;v-text-anchor:top" coordsize="78262,270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" path="m23935,l78262,r,171281l78063,185596r-794,12833l75779,210276r-1689,10365l72601,225578r-993,4442l70118,234216r-1490,3949l66840,241867r-1688,3208l62868,247790r-1688,2715l58697,252973r-2781,2468l53433,257168r-2682,2222l47473,261117r-3475,1728l40521,264326r-3972,987l32576,266794r-3973,1234l23935,268521r-4767,741l9535,270496r-9535,l,230267r1291,l4568,230020r2682,-740l10031,228539r2483,-740l14699,226318r1788,-1481l18175,223603r1490,-1974l20658,219161r1291,-2468l22446,213978r695,-3455l23638,207068r297,-3703l23935,160915r-4965,5924l14003,172268r-2780,2221l8740,176711r-2682,1974l3575,180166,596,181893,,182190,,142899r3575,l6257,142158r2483,-987l11223,140184r2284,-1975l15196,136235r1986,-2468l18473,130805r1192,-3208l20658,123648r1291,-4196l22446,114270r695,-5430l23638,103164r297,-6417l23935,89589r,-6416l23638,77002r-497,-5182l22446,66637r-497,-4690l20658,57752r-993,-3702l18175,51335,16685,48373,14997,45905,12713,44178,10726,42450,8045,41216,5264,40229,2285,39735,,39558,,2498,2086,3949,4768,5923,7250,7651r2980,2221l12713,12340r2284,2715l17480,18017r2185,3208l21949,24680r1986,3702l23935,xe" fillcolor="#014372" stroked="f" strokeweight="0">
                    <v:stroke miterlimit="83231f" joinstyle="miter"/>
                    <v:path arrowok="t" textboxrect="0,0,78262,270496"/>
                  </v:shape>
                  <v:shape id="Shape 58" o:spid="_x0000_s1068" style="position:absolute;left:36517;top:2850;width:844;height:1920;visibility:visible;mso-wrap-style:square;v-text-anchor:top" coordsize="84320,19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" path="m82434,r1886,100l84320,40722r-3575,l77467,41216r-3178,987l71310,43190r-2483,1481l66344,46399r-2284,1974l62074,50841r-1987,2715l58895,56518r-1489,3208l56412,63428r-794,3949l55121,71326r-199,4442l54426,80458r29894,-124l84320,109580r-29894,l54426,111308r496,4936l55121,120933r497,4443l56611,129571r993,3949l59094,137222r1490,3209l62867,143145r1690,2469l67039,147835r2483,2221l72502,151537r2780,1234l78461,153511r3476,494l84320,154174r,37838l77964,192012r-4668,-493l68827,191272r-4270,-740l60087,189298r-3675,-987l52439,186830r-3972,-1481l44693,183621r-3476,-1728l37740,179672r-3475,-2221l31086,174983r-2979,-2715l25326,169307r-2979,-3209l19367,162890r-2483,-3702l14898,155732r-2186,-3702l10428,148328,8740,144379,6952,139937,5462,135741r-993,-4442l2980,126610r-696,-4443l1490,116984,795,112048,497,107112,,101683,,90823,497,85641,795,80211r695,-4936l2284,70092r696,-4689l4469,60960r993,-4442l6952,52322,8740,47880r1688,-3949l12712,39982r2186,-3949l16884,32578r2483,-3209l22347,25667r2979,-2714l28107,19991r2979,-2715l34265,14561r3475,-2468l41217,10366,44693,8144,48467,6417,52439,4936r3973,-987l60087,2468r4470,-740l68827,987,73296,247r4668,l82434,xe" fillcolor="#014372" stroked="f" strokeweight="0">
                    <v:stroke miterlimit="83231f" joinstyle="miter"/>
                    <v:path arrowok="t" textboxrect="0,0,84320,192012"/>
                  </v:shape>
                  <v:shape id="Shape 59" o:spid="_x0000_s1069" style="position:absolute;left:37361;top:4178;width:762;height:592;visibility:visible;mso-wrap-style:square;v-text-anchor:top" coordsize="76275,59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" path="m28404,l76275,,74587,6910r-2284,6417l69621,19251r-3277,5429l62669,30110r-3973,4936l53929,39488r-4966,4196l43501,47386r-5462,3209l32079,53063r-6157,2221l19466,57011r-6952,1481l5264,59233,,59233,,21394r1093,78l5761,21225r4270,-1234l12018,19251r1986,-494l15990,17523r1192,-1481l20459,13327,23439,9625,25922,4936,28404,xe" fillcolor="#014372" stroked="f" strokeweight="0">
                    <v:stroke miterlimit="83231f" joinstyle="miter"/>
                    <v:path arrowok="t" textboxrect="0,0,76275,59233"/>
                  </v:shape>
                  <v:shape id="Shape 60" o:spid="_x0000_s1070" style="position:absolute;left:37361;top:2851;width:792;height:1095;visibility:visible;mso-wrap-style:square;v-text-anchor:top" coordsize="79255,109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" path="m,l2780,147r5264,l12514,887r4469,741l21155,2368r4469,987l29597,4836r3475,1481l37045,8045r3774,1727l43997,11994r3278,2221l50454,16683r2780,2961l56214,22359r2482,2962l61179,28776r2185,3209l65649,35933r1986,3702l69621,43831r1490,3949l72799,52469r993,4689l75282,61848r993,4936l77070,71720r696,5429l78759,88749r496,12093l79255,109481,,109481,,80235r29894,-124l29597,75422r-497,-4689l28404,66537r-794,-3949l26617,58886,25127,55678,23637,52963,21949,50248,20162,47780,17976,46052,15494,44325,13011,42844r-2980,-987l6753,41116,3576,40623,,40623,,xe" fillcolor="#014372" stroked="f" strokeweight="0">
                    <v:stroke miterlimit="83231f" joinstyle="miter"/>
                    <v:path arrowok="t" textboxrect="0,0,79255,109481"/>
                  </v:shape>
                  <v:shape id="Shape 61" o:spid="_x0000_s1071" style="position:absolute;left:38431;top:2867;width:1502;height:1869;visibility:visible;mso-wrap-style:square;v-text-anchor:top" coordsize="150168,186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" path="m103687,r9733,l118585,740r4767,741l128020,2962r3774,1727l135270,6910r2980,2468l140733,12093r2482,3455l144904,19744r1489,4936l147883,30357r994,6663l149671,44178r497,7651l150168,186829r-55916,l94252,67377,93060,61207r-298,-2468l92067,56518r-993,-1975l90379,53062r-994,-1480l87895,50594,86406,49360r-1788,-987l82632,48126r-1689,-740l78460,47386r-2284,-494l73693,47386r-2483,247l69025,48126r-1986,494l65053,49854r-1788,987l61775,52322r-993,1728l59789,55777r-1192,2222l57803,60467r-696,2961l56114,69598r,117231l,186829,,1728r52142,l52142,30357r2483,-3949l57604,23199r3178,-3208l63563,16783r3476,-2469l70217,11846,73495,9378,76673,7651,80149,5676,83923,4442,87399,2962,91372,1728,95245,987,99218,494,103687,xe" fillcolor="#014372" stroked="f" strokeweight="0">
                    <v:stroke miterlimit="83231f" joinstyle="miter"/>
                    <v:path arrowok="t" textboxrect="0,0,150168,186829"/>
                  </v:shape>
                  <v:shape id="Shape 62" o:spid="_x0000_s1072" style="position:absolute;left:40236;top:2850;width:1158;height:1920;visibility:visible;mso-wrap-style:square;v-text-anchor:top" coordsize="115804,19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" path="m77368,r4966,247l87300,740r4766,247l96734,1728r4967,987l106468,4196r4668,1480l115804,7157r,49114l112129,54050r-2681,-1728l106170,50841r-3179,-1481l99714,48620r-2980,-740l93556,47633r-6951,l82632,48373r-3278,987l75878,50348r-2979,1974l70217,54790r-2979,2468l64755,60220r-2284,3208l60782,67377r-1788,3455l57803,75275r-993,4195l56014,84406r-694,5183l55320,100202r694,4936l56810,110321r993,4689l58994,119206r1788,3949l62471,126610r2482,3455l67436,132780r2781,2468l73395,137469r3278,1728l80149,140431r3675,987l87796,142158r7449,l98523,141665r2979,-741l104680,139937r2781,-1481l110143,136729r2780,-1728l115804,132533r,48620l111136,183621r-4172,2468l102198,188064r-4668,1234l92563,190532r-4767,740l82334,192012r-9435,l68728,191519r-4470,-247l60285,190532r-3972,-1234l52340,188310r-3476,-1481l45090,185349r-3179,-1728l38436,181894r-3278,-2222l31980,177451r-2979,-2468l26219,172268r-2979,-2961l20757,166098r-2483,-3208l15593,159188r-1987,-3456l11421,152030,9634,148328,7945,144380,6455,139937,4966,135741r-993,-4689l2681,126610r-993,-4936l993,116984,,106619,,85147,993,74781r695,-4689l2681,65403,3973,60960r993,-4689l6455,51829,7945,47880,9634,43931r2284,-3949l13606,36033r1987,-3455l18274,29369r2483,-3702l23538,22953r2681,-2962l29001,17276r3178,-2715l35456,12093r3178,-1727l41911,8144,45586,6417,49063,4936r3774,-987l56313,2468r3972,-740l64258,987,68728,247r4171,l77368,xe" fillcolor="#014372" stroked="f" strokeweight="0">
                    <v:stroke miterlimit="83231f" joinstyle="miter"/>
                    <v:path arrowok="t" textboxrect="0,0,115804,192012"/>
                  </v:shape>
                  <v:shape id="Shape 63" o:spid="_x0000_s1073" style="position:absolute;left:41568;top:2850;width:841;height:1920;visibility:visible;mso-wrap-style:square;v-text-anchor:top" coordsize="84172,192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" path="m82433,r1739,86l84172,40722r-3427,l77269,41216r-3277,987l71310,43190r-2483,1481l66344,46399r-2284,1974l61875,50841r-1788,2715l58597,56518r-993,3208l56412,63428r-993,3949l55121,71326r-496,4442l54426,80458r29746,-124l84172,109580r-29746,l54426,111308r199,4936l55121,120933r298,4443l56412,129571r1192,3949l58895,137222r1490,3209l62570,143146r1787,2468l66840,147835r2682,2221l72303,151537r2979,1234l78460,153511r3179,494l84172,154185r,37828l77766,192013r-4767,-494l68827,191272r-4470,-740l60087,189298r-3973,-988l52142,186829r-3973,-1480l44494,183621r-3476,-1727l37740,179672r-3674,-2221l30789,174983r-2682,-2715l25127,169307r-2980,-3209l19367,162890r-2483,-3702l14699,155732r-2284,-3702l10428,148328,8442,144380,6754,139937,5264,135741r-993,-4442l3277,126610,1987,122167r-696,-5183l497,112048,298,107112,,101683,,90823,298,85641,497,80211r794,-4936l1987,70092,3277,65403r994,-4443l5264,56518,6754,52322,8442,47880r1986,-3949l12415,39982r2284,-3949l16884,32578r2483,-3209l22147,25667r2980,-2714l28107,19991r2682,-2715l34066,14561r3674,-2468l41018,10366,44494,8144,48169,6417,52142,4936r3972,-987l60087,2468r4270,-740l68827,987,72999,247r4767,l82433,xe" fillcolor="#014372" stroked="f" strokeweight="0">
                    <v:stroke miterlimit="83231f" joinstyle="miter"/>
                    <v:path arrowok="t" textboxrect="0,0,84172,192013"/>
                  </v:shape>
                  <v:shape id="Shape 64" o:spid="_x0000_s1074" style="position:absolute;left:42409;top:4178;width:765;height:592;visibility:visible;mso-wrap-style:square;v-text-anchor:top" coordsize="76424,59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" path="m28553,l76424,,74438,6911r-1987,6416l69473,19251r-3179,5429l62818,30110r-3973,4936l54078,39488r-5165,4196l43650,47386r-5463,3209l32030,53063r-5959,2221l19317,57011r-6654,1481l5413,59233,,59233,,21405r943,67l5711,21225r4469,-1234l11868,19251r2285,-494l15841,17523r1787,-1481l20608,13327,23289,9625,26071,4936,28553,xe" fillcolor="#014372" stroked="f" strokeweight="0">
                    <v:stroke miterlimit="83231f" joinstyle="miter"/>
                    <v:path arrowok="t" textboxrect="0,0,76424,59233"/>
                  </v:shape>
                  <v:shape id="Shape 65" o:spid="_x0000_s1075" style="position:absolute;left:42409;top:2851;width:792;height:1095;visibility:visible;mso-wrap-style:square;v-text-anchor:top" coordsize="79205,109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" path="m,l3228,160r4668,l12663,901r4171,740l21303,2382r4271,987l29546,4850r3974,1481l37194,8058r3476,1728l43948,12007r3178,2221l50403,16696r2980,2962l56065,22373r2780,2961l61328,28790r1987,3208l65499,35947r2284,3702l69473,43845r1787,3948l72750,52483r1490,4689l75233,61861r1191,4936l77219,71733r496,5430l78908,88763r297,12093l79205,109494,,109494,,80248r29745,-124l29546,75435r-297,-4689l28553,66550r-794,-3948l26567,58899,25276,55691,23786,52976,22098,50261,20112,47793,18125,46066,15344,44338,12861,42857r-2681,-987l6902,41130,3725,40636,,40636,,xe" fillcolor="#014372" stroked="f" strokeweight="0">
                    <v:stroke miterlimit="83231f" joinstyle="miter"/>
                    <v:path arrowok="t" textboxrect="0,0,79205,109494"/>
                  </v:shape>
                </v:group>
                <v:group id="Group 214" o:spid="_x0000_s1076" style="position:absolute;left:46355;top:1905;width:7978;height:4094" coordsize="7978,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">
                  <v:shape id="Shape 24" o:spid="_x0000_s1077" style="position:absolute;top:64;width:1257;height:2843;visibility:visible;mso-wrap-style:square;v-text-anchor:top" coordsize="125735,284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" path="m,l114116,r9236,494l125735,710r,18223l121862,18017r-3972,-494l113420,17276r-4271,-247l103488,17276r-6455,741l89783,19004r-8343,1974l81440,138950r5363,1234l92266,141171r4767,741l101204,142158r4469,741l109448,142899r3475,493l116102,143392r5263,-493l125735,142307r,14659l124345,156966r-5462,-493l113122,156226r-5660,-740l101204,154745r-6456,-987l88293,152524r-6853,-1234l81440,233969r497,6417l81937,246062r695,4936l82930,255688r993,3948l85115,262845r993,2468l87598,267287r2185,1975l91769,271236r2979,1728l97728,274445r2781,740l104184,275679r3476,740l122558,276419r,7898l,284317r,-7898l10925,276419r4171,-247l19565,275679r3477,-988l26319,273704r3178,-1727l32476,270002r2285,-2468l36747,264819r1193,-1974l38733,260377r696,-2962l39925,253713r795,-8638l41217,233969r,-190285l40720,38008r-298,-4936l39727,28382r-794,-3702l37940,21472,36747,19004,35456,17029,33272,14808,30788,13081,28305,11600,25326,10119,22048,9132,18374,8391,14898,7898,10925,7651,,7651,,xe" fillcolor="#838281" stroked="f" strokeweight="0">
                    <v:stroke miterlimit="83231f" joinstyle="miter"/>
                    <v:path arrowok="t" textboxrect="0,0,125735,284317"/>
                  </v:shape>
                  <v:shape id="Shape 25" o:spid="_x0000_s1078" style="position:absolute;left:1257;top:71;width:922;height:1562;visibility:visible;mso-wrap-style:square;v-text-anchor:top" coordsize="92167,156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" path="m,l5761,524r7945,740l20956,2251r6952,1481l33867,5460r5662,1727l44991,9409r5462,2221l55419,14345r4668,3208l64855,21255r4171,3949l72998,29153r3973,4689l80745,38285r2681,5183l86406,48897r2284,5183l90180,59510r993,6170l91868,71603r299,6170l92167,81969r-299,4442l91372,90360r-695,4196l90180,98258r-1291,3948l87896,105662r-1490,3702l84917,112819r-1689,3702l81440,119729r-2185,3209l76971,125653r-2483,3455l72005,131823r-2979,2468l66344,137252r-3277,2468l59888,141942r-3178,1974l52936,145891r-3973,1727l45488,149346r-3974,1481l37045,152307r-4171,988l28405,154035r-4469,740l19168,155516r-5164,247l9038,156256r-9038,l,141596r1093,-148l6059,140461r4667,-2221l15493,136265r4470,-2961l24134,129602r3973,-3949l32080,121457r3277,-4689l37840,111832r2483,-5430l41813,100726r1489,-5677l43998,88632r297,-6663l43998,77526r-497,-4442l43302,68394r-993,-4195l41018,60003r-993,-3949l38337,51612,36847,47663,34563,44208,32377,40506,29895,37051,27412,34089,24432,31127,21651,28412,18474,26191,15196,23970,11521,22242,8045,20762,4072,19527,298,18294,,18223,,xe" fillcolor="#838281" stroked="f" strokeweight="0">
                    <v:stroke miterlimit="83231f" joinstyle="miter"/>
                    <v:path arrowok="t" textboxrect="0,0,92167,156256"/>
                  </v:shape>
                  <v:shape id="Shape 26" o:spid="_x0000_s1079" style="position:absolute;left:2352;top:64;width:3050;height:2907;visibility:visible;mso-wrap-style:square;v-text-anchor:top" coordsize="305003,290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" path="m,l123551,r,7651l112626,7651r-4172,247l104482,8391r-3774,987l97530,10366r-3278,1481l91769,14068r-2483,2221l87299,18757r-1191,2221l84817,23693r-696,3208l83625,30604r-795,4195l82334,39488r-199,4936l82135,173996r199,8638l82830,192012r994,9626l85313,212004r795,5429l87102,222122r993,4690l89286,231007r1788,4443l92563,238905r1689,3702l96040,245322r2185,2961l100708,250998r2483,2962l105673,256428r3476,2221l112427,261117r3178,2221l119081,265066r3974,1728l127523,268521r4271,1481l135965,271236r4768,740l145897,272470r4966,494l156325,272964r6654,-494l169931,272223r6457,-987l182842,269755r6258,-1480l195059,266053r5959,-2468l206183,260870r5462,-3455l216611,254207r4469,-3455l225052,246803r3477,-3949l231806,238658r2682,-4442l236474,229527r2284,-4937l240248,218420r1490,-6663l242731,204106r993,-8638l244419,186336r497,-10119l244916,43684r-497,-5676l244221,33072r-795,-4443l242731,24680r-993,-3208l240248,19004r-1290,-1975l236971,14808r-2483,-1727l231508,11600r-2979,-1481l225351,9132r-3278,-741l218598,7898r-3974,-247l203700,7651r,-7651l305003,r,7651l294078,7651r-3972,247l286133,8638r-3476,1234l279379,11106r-3178,2221l273222,15549r-2483,2714l268256,21966r-994,1727l266468,26161r-1191,2962l264978,32578r-993,8638l263985,167332r-496,10366l263290,187323r-794,9379l261800,205340r-1490,7898l258821,220642r-1490,6910l255345,233475r-2483,5677l249882,245075r-3178,5183l242731,255441r-4766,4936l233296,265066r-5463,4689l221874,273951r-3276,2221l215419,277900r-3774,1727l208169,281602r-7648,2715l192278,286785r-8640,1974l174202,289746r-9931,987l142718,290733r-10924,-493l121564,288759r-8938,-1974l103985,284810r-7945,-2961l92563,280368r-3277,-1728l86108,276913r-3278,-2222l76871,270742r-5165,-4689l66443,261117r-4668,-5429l58001,250258r-3675,-5923l51148,238165r-2980,-6664l46878,226318r-1490,-6417l44197,212744r-994,-8145l42408,195221r-198,-10119l41713,173749r,-123648l41415,44178r-497,-5677l40720,33072r-795,-4443l38933,24433,37443,21225,35953,18263,34463,15795,32278,14068,30292,12340,27808,10859,24829,9872,21850,9132,18373,8391,14599,7898,10627,7651,,7651,,xe" fillcolor="#838281" stroked="f" strokeweight="0">
                    <v:stroke miterlimit="83231f" joinstyle="miter"/>
                    <v:path arrowok="t" textboxrect="0,0,305003,290733"/>
                  </v:shape>
                  <v:shape id="Shape 27" o:spid="_x0000_s1080" style="position:absolute;left:5444;width:2534;height:2971;visibility:visible;mso-wrap-style:square;v-text-anchor:top" coordsize="253359,29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" path="m145699,r7647,l161093,740r7449,1481l176487,3702r7648,1974l191583,8391r7747,3209l206779,15055r3972,1728l214426,18263r2781,1234l219392,19744r2980,-247l224855,18757r2284,-1481l229126,15549r2978,-2962l234290,9132r1290,-4443l237071,r7647,l251173,96500r-6455,l241043,85887r-3476,-9625l233097,67377r-4270,-8144l223662,51582r-4965,-6417l215916,41957r-2979,-2962l209957,36527r-2682,-2468l201018,29370r-6455,-3456l187611,22212r-7151,-2468l173010,17523r-7746,-1234l157318,15055r-15294,l135072,15795r-6754,988l121862,18757r-6157,1728l109448,22953r-5959,2961l97827,29370r-5958,3948l86903,37761r-4966,4936l77170,48127r-4469,5923l68529,60467r-3476,6910l61279,75275r-2979,7897l55618,91811r-2284,9131l51646,110321r-1491,10119l49162,131052r-794,10860l48368,162890r794,9131l50155,180906r993,8638l53135,197689r1986,7898l57803,212991r2781,7157l64258,227058r3477,6417l71707,239645r4767,5677l81142,250258r5463,5183l91869,259636r6158,3949l104482,267287r6455,3209l117890,272964r6754,1974l132291,276419r7250,1481l147386,278640r14700,l168542,277900r6654,-741l181155,275679r6257,-1728l193073,272223r5760,-2468l204296,266794r5463,-3209l215220,259390r5662,-4690l226642,249271r5662,-6417l238560,235943r6158,-7897l251173,219901r2186,1337l253359,231182r-1192,2047l246506,241867r-6257,7651l234290,256675r-6158,6910l221180,269262r-6754,5429l207474,279628r-7449,3948l192377,287278r-7945,3209l176189,292708r-8640,1974l158610,296163r-9435,741l139541,297150r-8939,-246l122161,296163r-8244,-740l105972,293942r-7945,-1975l90577,289746r-7150,-2468l76474,284070r-6952,-3702l63067,276913r-6456,-4443l50850,267534r-5661,-4936l39727,257168r-5462,-6170l29299,244581r-3675,-4689l22347,234956r-2682,-5429l16686,224097r-2483,-4936l11719,213484,9436,208055,7747,202378,5959,196702,4469,190532,2980,184362r-993,-5924l1291,172268,795,165851,497,159434,,153018,497,142652r993,-10366l2980,122167,5264,112048r2483,-9625l10925,92798r3973,-8885l19665,74534r4668,-8638l30094,57999r5660,-7898l42210,42944r6952,-6417l56313,30110r7449,-5430l72203,19497r8443,-4689l89386,10859,98324,7651r9138,-2962l116698,2468r9435,-1234l135767,494,145699,xe" fillcolor="#838281" stroked="f" strokeweight="0">
                    <v:stroke miterlimit="83231f" joinstyle="miter"/>
                    <v:path arrowok="t" textboxrect="0,0,253359,297150"/>
                  </v:shape>
                  <v:shape id="Shape 28" o:spid="_x0000_s1081" style="position:absolute;left:4581;top:3252;width:441;height:822;visibility:visible;mso-wrap-style:square;v-text-anchor:top" coordsize="44147,8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" path="m,l44147,r,12834l19863,12834r,21471l44147,34305r,12587l19863,46892r,29617l20558,78236r993,741l24035,79717r,2468l,82185,,79717r2483,-740l3675,78236r794,-1727l4469,5676,3675,4195,2483,3208,,2468,,xe" fillcolor="#0e1b8d" stroked="f" strokeweight="0">
                    <v:stroke miterlimit="83231f" joinstyle="miter"/>
                    <v:path arrowok="t" textboxrect="0,0,44147,82185"/>
                  </v:shape>
                  <v:shape id="Shape 29" o:spid="_x0000_s1082" style="position:absolute;left:5022;top:3252;width:445;height:822;visibility:visible;mso-wrap-style:square;v-text-anchor:top" coordsize="44444,8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" path="m,l3426,,7399,247r3972,247l14848,987r3277,740l21303,2468r2980,987l26766,4936r2284,1481l31036,7651r1987,1974l34711,11600r993,2221l36995,16042r497,2468l37988,20978r199,2962l37988,27889r-993,3948l35506,35046r-2285,2715l30242,40722r-3179,2222l23091,44178r-4271,1480l36499,73300r2185,3209l40968,78730r1688,1481l44444,80457r,1728l20310,82185r,-1728l21105,80457r695,-246l22594,79717r497,-247l23091,78236r-298,-740l22594,77249r,-493l2929,46892,,46892,,34305r11868,l15344,33812r2781,-987l20310,31837r1788,-1480l23091,28629r694,-2715l24283,23446r-498,-2468l23091,18757,21800,17029,20310,15548,17827,14314r-2483,-740l11669,13080,7895,12834,,12834,,xe" fillcolor="#0e1b8d" stroked="f" strokeweight="0">
                    <v:stroke miterlimit="83231f" joinstyle="miter"/>
                    <v:path arrowok="t" textboxrect="0,0,44444,82185"/>
                  </v:shape>
                  <v:shape id="Shape 30" o:spid="_x0000_s1083" style="position:absolute;left:6022;top:3252;width:241;height:822;visibility:visible;mso-wrap-style:square;v-text-anchor:top" coordsize="24134,8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" path="m,l24134,r,2468l21850,3208r-1490,987l19665,5676r-298,1975l19665,74288r,2221l20360,78236r1291,741l24134,79717r,2468l,82185,,79717r2484,-740l3477,78236r794,-1727l4271,5676,3477,4195,2484,3208,,2468,,xe" fillcolor="#0e1b8d" stroked="f" strokeweight="0">
                    <v:stroke miterlimit="83231f" joinstyle="miter"/>
                    <v:path arrowok="t" textboxrect="0,0,24134,82185"/>
                  </v:shape>
                  <v:shape id="Shape 31" o:spid="_x0000_s1084" style="position:absolute;left:6832;top:3233;width:479;height:861;visibility:visible;mso-wrap-style:square;v-text-anchor:top" coordsize="47920,86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" path="m47871,r49,5l47920,11603r-49,-3l44196,11847r-3278,493l37740,13081r-2781,493l31980,15055r-2682,1481l26518,18263r-1987,1975l22346,22212r-1788,2468l19069,27395r-1490,2715l16883,33072r-794,3208l15891,39488r-497,3456l15891,46152r198,3455l16883,52816r696,2715l19069,58492r1489,2468l22346,63428r2185,2221l27014,67871r2284,1727l31980,71079r2979,1234l37740,73547r3178,247l44693,74534r3227,l47920,86129r-49,5l42904,85641r-4667,-741l33469,84160,29298,82679,24829,80951,20857,78730,17380,76756,13606,73794,10428,70586,7448,67130,5462,63922,3773,59973,2284,56024,993,52075,298,47633,,42944,298,38501,993,34059r794,-3949l3773,26161,5462,22212,7448,18757r2980,-3209l13606,12340,16883,9378,20857,6910,24829,4689,28802,3209,33469,1974,37740,740,42904,494,47871,xe" fillcolor="#0e1b8d" stroked="f" strokeweight="0">
                    <v:stroke miterlimit="83231f" joinstyle="miter"/>
                    <v:path arrowok="t" textboxrect="0,0,47920,86134"/>
                  </v:shape>
                  <v:shape id="Shape 32" o:spid="_x0000_s1085" style="position:absolute;left:7311;top:3233;width:479;height:861;visibility:visible;mso-wrap-style:square;v-text-anchor:top" coordsize="47920,86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" path="m,l4916,489r5264,247l14649,1970r4469,1234l23290,5178r3973,1728l31037,9374r3476,2961l37691,15544r2781,3208l42955,22207r1688,3949l46133,30105r993,3949l47920,38496r,9132l47126,52070r-993,3949l44643,59968r-1688,3949l40472,67126r-2980,3455l34513,73789r-3476,2962l27263,78725r-3973,2221l19118,82674r-4469,1481l10180,84895r-5264,741l,86124,,74530r3427,l7200,73789r3178,-247l13358,72308r2781,-1234l18622,69593r2681,-1727l23290,65645r2284,-2222l27263,60955r1986,-2468l30242,55526r993,-2715l32030,49602r497,-3455l32527,39484r-497,-3209l31235,33067r-993,-2962l29249,27390,27263,24675,25574,22207,23787,20233,21303,18259,18622,16531,16139,15050,13358,13569r-2980,-493l7200,12335,3427,11842,,11598,,xe" fillcolor="#0e1b8d" stroked="f" strokeweight="0">
                    <v:stroke miterlimit="83231f" joinstyle="miter"/>
                    <v:path arrowok="t" textboxrect="0,0,47920,86124"/>
                  </v:shape>
                </v:group>
                <w10:wrap anchorx="margin"/>
              </v:group>
            </w:pict>
          </mc:Fallback>
        </mc:AlternateContent>
      </w:r>
    </w:p>
    <w:p w14:paraId="3CDBBF64" w14:textId="3ED2D0CC" w:rsidR="007222E9" w:rsidRPr="00472685" w:rsidRDefault="007222E9" w:rsidP="00080E86">
      <w:pPr>
        <w:jc w:val="right"/>
        <w:rPr>
          <w:rFonts w:ascii="Arial" w:hAnsi="Arial" w:cs="Arial"/>
          <w:sz w:val="24"/>
          <w:szCs w:val="24"/>
        </w:rPr>
      </w:pPr>
    </w:p>
    <w:p w14:paraId="242FF951" w14:textId="1B73E720" w:rsidR="007222E9" w:rsidRDefault="007222E9" w:rsidP="00050B76">
      <w:pPr>
        <w:jc w:val="center"/>
        <w:rPr>
          <w:rFonts w:ascii="Arial" w:hAnsi="Arial" w:cs="Arial"/>
          <w:sz w:val="24"/>
          <w:szCs w:val="24"/>
        </w:rPr>
      </w:pPr>
    </w:p>
    <w:p w14:paraId="71C8C448" w14:textId="1F7EF6EA" w:rsidR="0080079D" w:rsidRDefault="0080079D" w:rsidP="0080079D">
      <w:pPr>
        <w:spacing w:after="168"/>
        <w:ind w:left="652"/>
        <w:jc w:val="center"/>
        <w:rPr>
          <w:rFonts w:ascii="Tahoma" w:eastAsia="Tahoma" w:hAnsi="Tahoma" w:cs="Tahoma"/>
          <w:sz w:val="42"/>
        </w:rPr>
      </w:pPr>
    </w:p>
    <w:p w14:paraId="1C33B988" w14:textId="41ED9851" w:rsidR="0080079D" w:rsidRDefault="0080079D" w:rsidP="0080079D">
      <w:pPr>
        <w:spacing w:after="168"/>
        <w:ind w:left="652"/>
        <w:jc w:val="center"/>
        <w:rPr>
          <w:rFonts w:ascii="Tahoma" w:eastAsia="Tahoma" w:hAnsi="Tahoma" w:cs="Tahoma"/>
          <w:sz w:val="42"/>
        </w:rPr>
      </w:pPr>
      <w:bookmarkStart w:id="1" w:name="_Hlk68878679"/>
      <w:r>
        <w:rPr>
          <w:rFonts w:ascii="Tahoma" w:eastAsia="Tahoma" w:hAnsi="Tahoma" w:cs="Tahoma"/>
          <w:sz w:val="42"/>
        </w:rPr>
        <w:t>Lucas Sanches Latgé</w:t>
      </w:r>
    </w:p>
    <w:p w14:paraId="52F929CD" w14:textId="56966FC2" w:rsidR="00185268" w:rsidRDefault="00185268" w:rsidP="0080079D">
      <w:pPr>
        <w:spacing w:after="168"/>
        <w:ind w:left="652"/>
        <w:jc w:val="center"/>
        <w:rPr>
          <w:rFonts w:ascii="Tahoma" w:eastAsia="Tahoma" w:hAnsi="Tahoma" w:cs="Tahoma"/>
          <w:sz w:val="42"/>
        </w:rPr>
      </w:pPr>
    </w:p>
    <w:p w14:paraId="644A3845" w14:textId="41B30352" w:rsidR="00185268" w:rsidRPr="00185268" w:rsidRDefault="00185268" w:rsidP="0080079D">
      <w:pPr>
        <w:spacing w:after="168"/>
        <w:ind w:left="652"/>
        <w:jc w:val="center"/>
        <w:rPr>
          <w:b/>
          <w:bCs/>
        </w:rPr>
      </w:pPr>
      <w:r w:rsidRPr="00185268">
        <w:rPr>
          <w:rFonts w:ascii="Tahoma" w:eastAsia="Tahoma" w:hAnsi="Tahoma" w:cs="Tahoma"/>
          <w:b/>
          <w:bCs/>
          <w:sz w:val="42"/>
        </w:rPr>
        <w:t>Modelo Fuzzy TOPSIS para avaliação de performance de uma frota de navios</w:t>
      </w:r>
    </w:p>
    <w:bookmarkEnd w:id="1"/>
    <w:p w14:paraId="095D5197" w14:textId="6E15DB00" w:rsidR="00ED2887" w:rsidRPr="00472685" w:rsidRDefault="0080079D" w:rsidP="00185268">
      <w:pPr>
        <w:spacing w:after="170"/>
        <w:ind w:left="777"/>
        <w:jc w:val="center"/>
        <w:rPr>
          <w:rFonts w:ascii="Arial" w:eastAsia="Times New Roman" w:hAnsi="Arial" w:cs="Arial"/>
          <w:color w:val="24292E"/>
          <w:sz w:val="24"/>
          <w:szCs w:val="24"/>
          <w:lang w:eastAsia="pt-BR"/>
        </w:rPr>
      </w:pPr>
      <w:r>
        <w:rPr>
          <w:rFonts w:ascii="Tahoma" w:eastAsia="Tahoma" w:hAnsi="Tahoma" w:cs="Tahoma"/>
          <w:sz w:val="42"/>
        </w:rPr>
        <w:t xml:space="preserve"> </w:t>
      </w:r>
    </w:p>
    <w:p w14:paraId="612E45EE" w14:textId="34D92FE7" w:rsidR="00ED2887" w:rsidRDefault="00ED2887">
      <w:pPr>
        <w:rPr>
          <w:rFonts w:ascii="Arial" w:eastAsia="Times New Roman" w:hAnsi="Arial" w:cs="Arial"/>
          <w:color w:val="24292E"/>
          <w:sz w:val="24"/>
          <w:szCs w:val="24"/>
          <w:lang w:eastAsia="pt-BR"/>
        </w:rPr>
      </w:pPr>
    </w:p>
    <w:p w14:paraId="0AF80106" w14:textId="55BA25CF" w:rsidR="00185268" w:rsidRPr="00185268" w:rsidRDefault="00185268" w:rsidP="00185268">
      <w:pPr>
        <w:spacing w:after="173"/>
        <w:ind w:left="642"/>
        <w:jc w:val="center"/>
        <w:rPr>
          <w:rFonts w:ascii="Arial" w:eastAsia="Arial" w:hAnsi="Arial" w:cs="Arial"/>
          <w:color w:val="000000"/>
          <w:sz w:val="24"/>
          <w:lang w:eastAsia="pt-BR"/>
        </w:rPr>
      </w:pPr>
      <w:r>
        <w:rPr>
          <w:rFonts w:ascii="Tahoma" w:eastAsia="Tahoma" w:hAnsi="Tahoma" w:cs="Tahoma"/>
          <w:color w:val="000000"/>
          <w:sz w:val="38"/>
          <w:lang w:eastAsia="pt-BR"/>
        </w:rPr>
        <w:t>Projeto de Conclusão de Curso</w:t>
      </w:r>
      <w:r w:rsidRPr="00185268">
        <w:rPr>
          <w:rFonts w:ascii="Tahoma" w:eastAsia="Tahoma" w:hAnsi="Tahoma" w:cs="Tahoma"/>
          <w:color w:val="000000"/>
          <w:sz w:val="38"/>
          <w:lang w:eastAsia="pt-BR"/>
        </w:rPr>
        <w:t xml:space="preserve">  </w:t>
      </w:r>
    </w:p>
    <w:p w14:paraId="674C033E" w14:textId="23A8BA22" w:rsidR="00185268" w:rsidRPr="00185268" w:rsidRDefault="00185268" w:rsidP="00185268">
      <w:pPr>
        <w:spacing w:after="318"/>
        <w:ind w:left="619"/>
        <w:jc w:val="center"/>
        <w:rPr>
          <w:rFonts w:ascii="Arial" w:eastAsia="Arial" w:hAnsi="Arial" w:cs="Arial"/>
          <w:color w:val="000000"/>
          <w:sz w:val="24"/>
          <w:lang w:eastAsia="pt-BR"/>
        </w:rPr>
      </w:pPr>
      <w:r>
        <w:rPr>
          <w:rFonts w:ascii="Tahoma" w:eastAsia="Tahoma" w:hAnsi="Tahoma" w:cs="Tahoma"/>
          <w:b/>
          <w:color w:val="000000"/>
          <w:sz w:val="25"/>
          <w:lang w:eastAsia="pt-BR"/>
        </w:rPr>
        <w:t>BI Master 2019.1</w:t>
      </w:r>
    </w:p>
    <w:p w14:paraId="6A255DF8" w14:textId="1AF962A0" w:rsidR="00185268" w:rsidRDefault="00185268" w:rsidP="00185268">
      <w:pPr>
        <w:spacing w:after="318"/>
        <w:ind w:left="691"/>
        <w:jc w:val="center"/>
        <w:rPr>
          <w:rFonts w:ascii="Tahoma" w:eastAsia="Tahoma" w:hAnsi="Tahoma" w:cs="Tahoma"/>
          <w:b/>
          <w:color w:val="000000"/>
          <w:sz w:val="25"/>
          <w:lang w:eastAsia="pt-BR"/>
        </w:rPr>
      </w:pPr>
      <w:r w:rsidRPr="00185268">
        <w:rPr>
          <w:rFonts w:ascii="Tahoma" w:eastAsia="Tahoma" w:hAnsi="Tahoma" w:cs="Tahoma"/>
          <w:b/>
          <w:color w:val="000000"/>
          <w:sz w:val="25"/>
          <w:lang w:eastAsia="pt-BR"/>
        </w:rPr>
        <w:t xml:space="preserve"> </w:t>
      </w:r>
    </w:p>
    <w:p w14:paraId="6C495769" w14:textId="77777777" w:rsidR="00185268" w:rsidRPr="00185268" w:rsidRDefault="00185268" w:rsidP="00185268">
      <w:pPr>
        <w:spacing w:after="318"/>
        <w:ind w:left="691"/>
        <w:jc w:val="center"/>
        <w:rPr>
          <w:rFonts w:ascii="Arial" w:eastAsia="Arial" w:hAnsi="Arial" w:cs="Arial"/>
          <w:color w:val="000000"/>
          <w:sz w:val="24"/>
          <w:lang w:eastAsia="pt-BR"/>
        </w:rPr>
      </w:pPr>
    </w:p>
    <w:p w14:paraId="39F0241A" w14:textId="040F18C6" w:rsidR="00185268" w:rsidRPr="00185268" w:rsidRDefault="00185268" w:rsidP="00185268">
      <w:pPr>
        <w:spacing w:after="316"/>
        <w:jc w:val="right"/>
        <w:rPr>
          <w:rFonts w:ascii="Arial" w:eastAsia="Arial" w:hAnsi="Arial" w:cs="Arial"/>
          <w:color w:val="000000"/>
          <w:sz w:val="24"/>
          <w:lang w:eastAsia="pt-BR"/>
        </w:rPr>
      </w:pPr>
    </w:p>
    <w:p w14:paraId="4CA5DBC0" w14:textId="77777777" w:rsidR="00185268" w:rsidRPr="00185268" w:rsidRDefault="00185268" w:rsidP="00185268">
      <w:pPr>
        <w:spacing w:after="318"/>
        <w:jc w:val="right"/>
        <w:rPr>
          <w:rFonts w:ascii="Arial" w:eastAsia="Arial" w:hAnsi="Arial" w:cs="Arial"/>
          <w:color w:val="000000"/>
          <w:sz w:val="24"/>
          <w:lang w:eastAsia="pt-BR"/>
        </w:rPr>
      </w:pPr>
      <w:r w:rsidRPr="00185268">
        <w:rPr>
          <w:rFonts w:ascii="Tahoma" w:eastAsia="Tahoma" w:hAnsi="Tahoma" w:cs="Tahoma"/>
          <w:b/>
          <w:color w:val="000000"/>
          <w:sz w:val="25"/>
          <w:lang w:eastAsia="pt-BR"/>
        </w:rPr>
        <w:t xml:space="preserve"> </w:t>
      </w:r>
    </w:p>
    <w:p w14:paraId="11EC3A95" w14:textId="43905CDA" w:rsidR="00185268" w:rsidRPr="00185268" w:rsidRDefault="00185268" w:rsidP="00185268">
      <w:pPr>
        <w:spacing w:after="234"/>
        <w:ind w:left="10" w:right="59" w:hanging="10"/>
        <w:jc w:val="right"/>
        <w:rPr>
          <w:rFonts w:ascii="Arial" w:eastAsia="Arial" w:hAnsi="Arial" w:cs="Arial"/>
          <w:color w:val="000000"/>
          <w:sz w:val="24"/>
          <w:lang w:eastAsia="pt-BR"/>
        </w:rPr>
      </w:pPr>
      <w:r w:rsidRPr="00185268">
        <w:rPr>
          <w:rFonts w:ascii="Tahoma" w:eastAsia="Tahoma" w:hAnsi="Tahoma" w:cs="Tahoma"/>
          <w:b/>
          <w:color w:val="000000"/>
          <w:sz w:val="25"/>
          <w:lang w:eastAsia="pt-BR"/>
        </w:rPr>
        <w:t xml:space="preserve">Orientador: </w:t>
      </w:r>
      <w:r>
        <w:rPr>
          <w:rFonts w:ascii="Tahoma" w:eastAsia="Tahoma" w:hAnsi="Tahoma" w:cs="Tahoma"/>
          <w:b/>
          <w:color w:val="000000"/>
          <w:sz w:val="25"/>
          <w:lang w:eastAsia="pt-BR"/>
        </w:rPr>
        <w:t>Cristian Muñoz</w:t>
      </w:r>
      <w:r w:rsidRPr="00185268">
        <w:rPr>
          <w:rFonts w:ascii="Tahoma" w:eastAsia="Tahoma" w:hAnsi="Tahoma" w:cs="Tahoma"/>
          <w:b/>
          <w:color w:val="000000"/>
          <w:sz w:val="25"/>
          <w:lang w:eastAsia="pt-BR"/>
        </w:rPr>
        <w:t xml:space="preserve"> </w:t>
      </w:r>
    </w:p>
    <w:p w14:paraId="2E9013D6" w14:textId="77777777" w:rsidR="00185268" w:rsidRPr="00185268" w:rsidRDefault="00185268" w:rsidP="00185268">
      <w:pPr>
        <w:spacing w:after="0"/>
        <w:ind w:right="65"/>
        <w:jc w:val="right"/>
        <w:rPr>
          <w:rFonts w:ascii="Arial" w:eastAsia="Arial" w:hAnsi="Arial" w:cs="Arial"/>
          <w:color w:val="000000"/>
          <w:sz w:val="24"/>
          <w:lang w:eastAsia="pt-BR"/>
        </w:rPr>
      </w:pPr>
      <w:r w:rsidRPr="00185268">
        <w:rPr>
          <w:rFonts w:ascii="Arial" w:eastAsia="Arial" w:hAnsi="Arial" w:cs="Arial"/>
          <w:noProof/>
          <w:color w:val="000000"/>
          <w:sz w:val="24"/>
          <w:lang w:eastAsia="pt-BR"/>
        </w:rPr>
        <w:drawing>
          <wp:anchor distT="0" distB="0" distL="114300" distR="114300" simplePos="0" relativeHeight="251766784" behindDoc="0" locked="0" layoutInCell="1" allowOverlap="1" wp14:anchorId="3E573CFE" wp14:editId="0A677B7E">
            <wp:simplePos x="0" y="0"/>
            <wp:positionH relativeFrom="margin">
              <wp:align>right</wp:align>
            </wp:positionH>
            <wp:positionV relativeFrom="paragraph">
              <wp:posOffset>110490</wp:posOffset>
            </wp:positionV>
            <wp:extent cx="3977640" cy="64134"/>
            <wp:effectExtent l="0" t="0" r="0" b="0"/>
            <wp:wrapNone/>
            <wp:docPr id="103" name="Picture 103"/>
            <wp:cNvGraphicFramePr/>
            <a:graphic xmlns:a="http://schemas.openxmlformats.org/drawingml/2006/main">
              <a:graphicData uri="http://schemas.openxmlformats.org/drawingml/2006/picture">
                <pic:pic xmlns:pic="http://schemas.openxmlformats.org/drawingml/2006/picture">
                  <pic:nvPicPr>
                    <pic:cNvPr id="103" name="Picture 10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77640" cy="64134"/>
                    </a:xfrm>
                    <a:prstGeom prst="rect">
                      <a:avLst/>
                    </a:prstGeom>
                  </pic:spPr>
                </pic:pic>
              </a:graphicData>
            </a:graphic>
          </wp:anchor>
        </w:drawing>
      </w:r>
      <w:r w:rsidRPr="00185268">
        <w:rPr>
          <w:rFonts w:ascii="Arial" w:eastAsia="Arial" w:hAnsi="Arial" w:cs="Arial"/>
          <w:color w:val="000000"/>
          <w:sz w:val="24"/>
          <w:lang w:eastAsia="pt-BR"/>
        </w:rPr>
        <w:t xml:space="preserve"> </w:t>
      </w:r>
    </w:p>
    <w:p w14:paraId="3E625E02" w14:textId="77777777" w:rsidR="00ED2887" w:rsidRPr="00472685" w:rsidRDefault="00ED2887">
      <w:pPr>
        <w:rPr>
          <w:rFonts w:ascii="Arial" w:eastAsia="Times New Roman" w:hAnsi="Arial" w:cs="Arial"/>
          <w:color w:val="24292E"/>
          <w:sz w:val="24"/>
          <w:szCs w:val="24"/>
          <w:lang w:eastAsia="pt-BR"/>
        </w:rPr>
      </w:pPr>
    </w:p>
    <w:p w14:paraId="5397305C" w14:textId="77777777" w:rsidR="00185268" w:rsidRDefault="00185268" w:rsidP="000A6F5D">
      <w:pPr>
        <w:jc w:val="center"/>
        <w:rPr>
          <w:rFonts w:ascii="Arial" w:eastAsia="Times New Roman" w:hAnsi="Arial" w:cs="Arial"/>
          <w:color w:val="24292E"/>
          <w:sz w:val="24"/>
          <w:szCs w:val="24"/>
          <w:lang w:eastAsia="pt-BR"/>
        </w:rPr>
      </w:pPr>
    </w:p>
    <w:p w14:paraId="7776EA61" w14:textId="77777777" w:rsidR="00185268" w:rsidRDefault="00185268" w:rsidP="000A6F5D">
      <w:pPr>
        <w:jc w:val="center"/>
        <w:rPr>
          <w:rFonts w:ascii="Arial" w:eastAsia="Times New Roman" w:hAnsi="Arial" w:cs="Arial"/>
          <w:color w:val="24292E"/>
          <w:sz w:val="24"/>
          <w:szCs w:val="24"/>
          <w:lang w:eastAsia="pt-BR"/>
        </w:rPr>
      </w:pPr>
    </w:p>
    <w:p w14:paraId="0A7123A2" w14:textId="280A8FB7" w:rsidR="00ED2887" w:rsidRPr="007C646C" w:rsidRDefault="000A6F5D" w:rsidP="000A6F5D">
      <w:pPr>
        <w:jc w:val="center"/>
        <w:rPr>
          <w:rFonts w:ascii="Tahoma" w:eastAsia="Times New Roman" w:hAnsi="Tahoma" w:cs="Tahoma"/>
          <w:color w:val="24292E"/>
          <w:sz w:val="24"/>
          <w:szCs w:val="24"/>
          <w:lang w:eastAsia="pt-BR"/>
        </w:rPr>
      </w:pPr>
      <w:r w:rsidRPr="007C646C">
        <w:rPr>
          <w:rFonts w:ascii="Tahoma" w:eastAsia="Times New Roman" w:hAnsi="Tahoma" w:cs="Tahoma"/>
          <w:color w:val="24292E"/>
          <w:sz w:val="24"/>
          <w:szCs w:val="24"/>
          <w:lang w:eastAsia="pt-BR"/>
        </w:rPr>
        <w:t>Rio de Janeiro</w:t>
      </w:r>
    </w:p>
    <w:p w14:paraId="3820CD3E" w14:textId="5236257E" w:rsidR="000A6F5D" w:rsidRPr="007C646C" w:rsidRDefault="000A6F5D" w:rsidP="000A6F5D">
      <w:pPr>
        <w:jc w:val="center"/>
        <w:rPr>
          <w:rFonts w:ascii="Tahoma" w:eastAsia="Times New Roman" w:hAnsi="Tahoma" w:cs="Tahoma"/>
          <w:color w:val="24292E"/>
          <w:sz w:val="24"/>
          <w:szCs w:val="24"/>
          <w:lang w:eastAsia="pt-BR"/>
        </w:rPr>
      </w:pPr>
      <w:r w:rsidRPr="007C646C">
        <w:rPr>
          <w:rFonts w:ascii="Tahoma" w:eastAsia="Times New Roman" w:hAnsi="Tahoma" w:cs="Tahoma"/>
          <w:color w:val="24292E"/>
          <w:sz w:val="24"/>
          <w:szCs w:val="24"/>
          <w:lang w:eastAsia="pt-BR"/>
        </w:rPr>
        <w:t>2021</w:t>
      </w:r>
    </w:p>
    <w:p w14:paraId="02492A25" w14:textId="4BE278F9" w:rsidR="00E940A8" w:rsidRDefault="00E940A8" w:rsidP="000A6F5D">
      <w:pPr>
        <w:jc w:val="center"/>
        <w:rPr>
          <w:rFonts w:ascii="Arial" w:eastAsia="Times New Roman" w:hAnsi="Arial" w:cs="Arial"/>
          <w:color w:val="24292E"/>
          <w:sz w:val="24"/>
          <w:szCs w:val="24"/>
          <w:lang w:eastAsia="pt-BR"/>
        </w:rPr>
      </w:pPr>
    </w:p>
    <w:p w14:paraId="4A47D6C1" w14:textId="410682FA" w:rsidR="00E940A8" w:rsidRDefault="00E940A8" w:rsidP="000A6F5D">
      <w:pPr>
        <w:jc w:val="center"/>
        <w:rPr>
          <w:rFonts w:ascii="Arial" w:eastAsia="Times New Roman" w:hAnsi="Arial" w:cs="Arial"/>
          <w:color w:val="24292E"/>
          <w:sz w:val="24"/>
          <w:szCs w:val="24"/>
          <w:lang w:eastAsia="pt-BR"/>
        </w:rPr>
      </w:pPr>
    </w:p>
    <w:p w14:paraId="31DB9AFF" w14:textId="77777777" w:rsidR="00E940A8" w:rsidRPr="00472685" w:rsidRDefault="00E940A8" w:rsidP="000A6F5D">
      <w:pPr>
        <w:jc w:val="center"/>
        <w:rPr>
          <w:rFonts w:ascii="Arial" w:eastAsia="Times New Roman" w:hAnsi="Arial" w:cs="Arial"/>
          <w:color w:val="24292E"/>
          <w:sz w:val="24"/>
          <w:szCs w:val="24"/>
          <w:lang w:eastAsia="pt-BR"/>
        </w:rPr>
      </w:pPr>
    </w:p>
    <w:p w14:paraId="0134238F" w14:textId="1AE3756A" w:rsidR="004B2E90" w:rsidRPr="00531497" w:rsidRDefault="004B2E90" w:rsidP="00531497">
      <w:pPr>
        <w:pStyle w:val="ListParagraph"/>
        <w:numPr>
          <w:ilvl w:val="0"/>
          <w:numId w:val="8"/>
        </w:numPr>
        <w:shd w:val="clear" w:color="auto" w:fill="FFFFFF"/>
        <w:spacing w:after="240" w:line="360" w:lineRule="auto"/>
        <w:jc w:val="both"/>
        <w:rPr>
          <w:rFonts w:ascii="Arial" w:eastAsia="Times New Roman" w:hAnsi="Arial" w:cs="Arial"/>
          <w:b/>
          <w:bCs/>
          <w:color w:val="24292E"/>
          <w:sz w:val="24"/>
          <w:szCs w:val="24"/>
          <w:lang w:eastAsia="pt-BR"/>
        </w:rPr>
      </w:pPr>
      <w:r w:rsidRPr="00531497">
        <w:rPr>
          <w:rFonts w:ascii="Arial" w:eastAsia="Times New Roman" w:hAnsi="Arial" w:cs="Arial"/>
          <w:b/>
          <w:bCs/>
          <w:color w:val="24292E"/>
          <w:sz w:val="24"/>
          <w:szCs w:val="24"/>
          <w:lang w:eastAsia="pt-BR"/>
        </w:rPr>
        <w:lastRenderedPageBreak/>
        <w:t>INTRODUÇÃO</w:t>
      </w:r>
    </w:p>
    <w:p w14:paraId="25D7711F" w14:textId="56D1A96D" w:rsidR="006602F8" w:rsidRPr="007815A1" w:rsidRDefault="004970E0" w:rsidP="007815A1">
      <w:pPr>
        <w:autoSpaceDE w:val="0"/>
        <w:autoSpaceDN w:val="0"/>
        <w:adjustRightInd w:val="0"/>
        <w:spacing w:after="0" w:line="360" w:lineRule="auto"/>
        <w:ind w:firstLine="708"/>
        <w:jc w:val="both"/>
        <w:rPr>
          <w:rFonts w:ascii="Arial" w:hAnsi="Arial" w:cs="Arial"/>
          <w:sz w:val="24"/>
          <w:szCs w:val="24"/>
        </w:rPr>
      </w:pPr>
      <w:r w:rsidRPr="007815A1">
        <w:rPr>
          <w:rFonts w:ascii="Arial" w:hAnsi="Arial" w:cs="Arial"/>
          <w:sz w:val="24"/>
          <w:szCs w:val="24"/>
        </w:rPr>
        <w:t xml:space="preserve">A tomada de decisão é um dos mais importantes processos enfrentados por seres humanos em diferentes atividades. Existindo igualmente tanto em complexos projetos envolvendo diferentes setores de uma empresa como em simples tarefas do dia a dia, como a </w:t>
      </w:r>
      <w:r w:rsidR="006602F8" w:rsidRPr="007815A1">
        <w:rPr>
          <w:rFonts w:ascii="Arial" w:hAnsi="Arial" w:cs="Arial"/>
          <w:sz w:val="24"/>
          <w:szCs w:val="24"/>
        </w:rPr>
        <w:t xml:space="preserve">simples </w:t>
      </w:r>
      <w:r w:rsidRPr="007815A1">
        <w:rPr>
          <w:rFonts w:ascii="Arial" w:hAnsi="Arial" w:cs="Arial"/>
          <w:sz w:val="24"/>
          <w:szCs w:val="24"/>
        </w:rPr>
        <w:t xml:space="preserve">compra de um celular. Em ambos os casos, a avaliação </w:t>
      </w:r>
      <w:r w:rsidR="006602F8" w:rsidRPr="007815A1">
        <w:rPr>
          <w:rFonts w:ascii="Arial" w:hAnsi="Arial" w:cs="Arial"/>
          <w:sz w:val="24"/>
          <w:szCs w:val="24"/>
        </w:rPr>
        <w:t xml:space="preserve">de critérios está presente, cabendo ao tomador de decisão modelar e avaliar corretamente os dados disponíveis, resultando na decisão mais adequada. </w:t>
      </w:r>
      <w:r w:rsidRPr="007815A1">
        <w:rPr>
          <w:rFonts w:ascii="Arial" w:hAnsi="Arial" w:cs="Arial"/>
          <w:sz w:val="24"/>
          <w:szCs w:val="24"/>
        </w:rPr>
        <w:t xml:space="preserve"> </w:t>
      </w:r>
    </w:p>
    <w:p w14:paraId="4963E8CD" w14:textId="43ACD1CC" w:rsidR="004970E0" w:rsidRPr="007815A1" w:rsidRDefault="006602F8" w:rsidP="007815A1">
      <w:pPr>
        <w:autoSpaceDE w:val="0"/>
        <w:autoSpaceDN w:val="0"/>
        <w:adjustRightInd w:val="0"/>
        <w:spacing w:after="0" w:line="360" w:lineRule="auto"/>
        <w:ind w:firstLine="708"/>
        <w:jc w:val="both"/>
        <w:rPr>
          <w:rFonts w:ascii="Arial" w:hAnsi="Arial" w:cs="Arial"/>
          <w:sz w:val="24"/>
          <w:szCs w:val="24"/>
        </w:rPr>
      </w:pPr>
      <w:r w:rsidRPr="007815A1">
        <w:rPr>
          <w:rFonts w:ascii="Arial" w:hAnsi="Arial" w:cs="Arial"/>
          <w:sz w:val="24"/>
          <w:szCs w:val="24"/>
        </w:rPr>
        <w:t>Porém, no mundo real nem sempre as informações disponíveis são precisas e objetivas. Para lidar com os diferentes graus de incerteza na tomada de decisão foram desenvolvidos diferentes métodos que permitem ao especialista modelar seu problema de decisão em termos numéricos, obtendo assim um grau de certeza antes inatingível por uma avaliação subjetiva.</w:t>
      </w:r>
    </w:p>
    <w:p w14:paraId="599B799B" w14:textId="4EB88963" w:rsidR="006602F8" w:rsidRPr="007815A1" w:rsidRDefault="006602F8" w:rsidP="007815A1">
      <w:pPr>
        <w:autoSpaceDE w:val="0"/>
        <w:autoSpaceDN w:val="0"/>
        <w:adjustRightInd w:val="0"/>
        <w:spacing w:after="0" w:line="360" w:lineRule="auto"/>
        <w:ind w:firstLine="708"/>
        <w:jc w:val="both"/>
        <w:rPr>
          <w:rFonts w:ascii="Arial" w:hAnsi="Arial" w:cs="Arial"/>
          <w:sz w:val="24"/>
          <w:szCs w:val="24"/>
        </w:rPr>
      </w:pPr>
      <w:r w:rsidRPr="007815A1">
        <w:rPr>
          <w:rFonts w:ascii="Arial" w:hAnsi="Arial" w:cs="Arial"/>
          <w:sz w:val="24"/>
          <w:szCs w:val="24"/>
        </w:rPr>
        <w:t>Este projeto aborda a tomada de decisão dentro do cenário da indústria marítima brasileira, mais especificamente em relação a avaliação de performance de uma frota de navios.</w:t>
      </w:r>
    </w:p>
    <w:p w14:paraId="187B7315" w14:textId="77777777" w:rsidR="000B6FD4" w:rsidRPr="007815A1" w:rsidRDefault="000B6FD4" w:rsidP="007815A1">
      <w:pPr>
        <w:autoSpaceDE w:val="0"/>
        <w:autoSpaceDN w:val="0"/>
        <w:adjustRightInd w:val="0"/>
        <w:spacing w:after="0" w:line="360" w:lineRule="auto"/>
        <w:jc w:val="both"/>
        <w:rPr>
          <w:rFonts w:ascii="Arial" w:hAnsi="Arial" w:cs="Arial"/>
          <w:sz w:val="24"/>
          <w:szCs w:val="24"/>
        </w:rPr>
      </w:pPr>
    </w:p>
    <w:p w14:paraId="63CBCFAB" w14:textId="5C398DC9" w:rsidR="000B6FD4" w:rsidRPr="00531497" w:rsidRDefault="000B6FD4" w:rsidP="00531497">
      <w:pPr>
        <w:pStyle w:val="ListParagraph"/>
        <w:numPr>
          <w:ilvl w:val="0"/>
          <w:numId w:val="8"/>
        </w:numPr>
        <w:shd w:val="clear" w:color="auto" w:fill="FFFFFF"/>
        <w:spacing w:after="240" w:line="360" w:lineRule="auto"/>
        <w:jc w:val="both"/>
        <w:rPr>
          <w:rFonts w:ascii="Arial" w:eastAsia="Times New Roman" w:hAnsi="Arial" w:cs="Arial"/>
          <w:b/>
          <w:bCs/>
          <w:color w:val="24292E"/>
          <w:sz w:val="24"/>
          <w:szCs w:val="24"/>
          <w:lang w:eastAsia="pt-BR"/>
        </w:rPr>
      </w:pPr>
      <w:r w:rsidRPr="00531497">
        <w:rPr>
          <w:rFonts w:ascii="Arial" w:eastAsia="Times New Roman" w:hAnsi="Arial" w:cs="Arial"/>
          <w:b/>
          <w:bCs/>
          <w:color w:val="24292E"/>
          <w:sz w:val="24"/>
          <w:szCs w:val="24"/>
          <w:lang w:eastAsia="pt-BR"/>
        </w:rPr>
        <w:t>CONTEXTO DO PROJETO</w:t>
      </w:r>
    </w:p>
    <w:p w14:paraId="09A49568" w14:textId="7F7EC98E" w:rsidR="008904DE" w:rsidRPr="007815A1" w:rsidRDefault="008904DE" w:rsidP="00531497">
      <w:pPr>
        <w:shd w:val="clear" w:color="auto" w:fill="FFFFFF"/>
        <w:spacing w:after="0" w:line="360" w:lineRule="auto"/>
        <w:ind w:firstLine="708"/>
        <w:jc w:val="both"/>
        <w:rPr>
          <w:rFonts w:ascii="Arial" w:eastAsia="Times New Roman" w:hAnsi="Arial" w:cs="Arial"/>
          <w:color w:val="24292E"/>
          <w:sz w:val="24"/>
          <w:szCs w:val="24"/>
          <w:lang w:eastAsia="pt-BR"/>
        </w:rPr>
      </w:pPr>
      <w:r w:rsidRPr="007815A1">
        <w:rPr>
          <w:rFonts w:ascii="Arial" w:eastAsia="Times New Roman" w:hAnsi="Arial" w:cs="Arial"/>
          <w:color w:val="24292E"/>
          <w:sz w:val="24"/>
          <w:szCs w:val="24"/>
          <w:lang w:eastAsia="pt-BR"/>
        </w:rPr>
        <w:t xml:space="preserve">Em termos gerais, uma empresa de navegação </w:t>
      </w:r>
      <w:r w:rsidR="00EB075E" w:rsidRPr="007815A1">
        <w:rPr>
          <w:rFonts w:ascii="Arial" w:eastAsia="Times New Roman" w:hAnsi="Arial" w:cs="Arial"/>
          <w:color w:val="24292E"/>
          <w:sz w:val="24"/>
          <w:szCs w:val="24"/>
          <w:lang w:eastAsia="pt-BR"/>
        </w:rPr>
        <w:t xml:space="preserve">(armador) </w:t>
      </w:r>
      <w:r w:rsidRPr="007815A1">
        <w:rPr>
          <w:rFonts w:ascii="Arial" w:eastAsia="Times New Roman" w:hAnsi="Arial" w:cs="Arial"/>
          <w:color w:val="24292E"/>
          <w:sz w:val="24"/>
          <w:szCs w:val="24"/>
          <w:lang w:eastAsia="pt-BR"/>
        </w:rPr>
        <w:t>mantém e opera uma frota de navios que prestam serviços de transporte aos contratantes (afretadores). Estes navios podem ser dedicados a formas de transporte especificas, como tra</w:t>
      </w:r>
      <w:r w:rsidR="00EB39FD" w:rsidRPr="007815A1">
        <w:rPr>
          <w:rFonts w:ascii="Arial" w:eastAsia="Times New Roman" w:hAnsi="Arial" w:cs="Arial"/>
          <w:color w:val="24292E"/>
          <w:sz w:val="24"/>
          <w:szCs w:val="24"/>
          <w:lang w:eastAsia="pt-BR"/>
        </w:rPr>
        <w:t>ns</w:t>
      </w:r>
      <w:r w:rsidRPr="007815A1">
        <w:rPr>
          <w:rFonts w:ascii="Arial" w:eastAsia="Times New Roman" w:hAnsi="Arial" w:cs="Arial"/>
          <w:color w:val="24292E"/>
          <w:sz w:val="24"/>
          <w:szCs w:val="24"/>
          <w:lang w:eastAsia="pt-BR"/>
        </w:rPr>
        <w:t xml:space="preserve">porte de cargas em containeres, transporte de carga em tanques, operações de pesquisa, </w:t>
      </w:r>
      <w:r w:rsidR="00DB4C90" w:rsidRPr="007815A1">
        <w:rPr>
          <w:rFonts w:ascii="Arial" w:eastAsia="Times New Roman" w:hAnsi="Arial" w:cs="Arial"/>
          <w:color w:val="24292E"/>
          <w:sz w:val="24"/>
          <w:szCs w:val="24"/>
          <w:lang w:eastAsia="pt-BR"/>
        </w:rPr>
        <w:t xml:space="preserve">manuseio de âncoras, </w:t>
      </w:r>
      <w:r w:rsidRPr="007815A1">
        <w:rPr>
          <w:rFonts w:ascii="Arial" w:eastAsia="Times New Roman" w:hAnsi="Arial" w:cs="Arial"/>
          <w:color w:val="24292E"/>
          <w:sz w:val="24"/>
          <w:szCs w:val="24"/>
          <w:lang w:eastAsia="pt-BR"/>
        </w:rPr>
        <w:t>dentre muitas outras.</w:t>
      </w:r>
      <w:r w:rsidR="00DB4C90" w:rsidRPr="007815A1">
        <w:rPr>
          <w:rFonts w:ascii="Arial" w:eastAsia="Times New Roman" w:hAnsi="Arial" w:cs="Arial"/>
          <w:color w:val="24292E"/>
          <w:sz w:val="24"/>
          <w:szCs w:val="24"/>
          <w:lang w:eastAsia="pt-BR"/>
        </w:rPr>
        <w:t xml:space="preserve"> Na operação destes navios, independente das particularidades de cada um, há indicadores comuns que são monitorados e avaliados permanentemente pelas empresas. Estes indicadores são utilizados como parâmetro para definir estratégias e basear decisões, funcionando como um medidor da condição operacional e da adequação de cada navio às diretrizes e metas definidas pela gestão. </w:t>
      </w:r>
    </w:p>
    <w:p w14:paraId="1654BD91" w14:textId="6AAA019D" w:rsidR="004B2E90" w:rsidRPr="007815A1" w:rsidRDefault="008904DE" w:rsidP="00531497">
      <w:pPr>
        <w:shd w:val="clear" w:color="auto" w:fill="FFFFFF"/>
        <w:spacing w:after="0" w:line="360" w:lineRule="auto"/>
        <w:ind w:firstLine="708"/>
        <w:jc w:val="both"/>
        <w:rPr>
          <w:rFonts w:ascii="Arial" w:eastAsia="Times New Roman" w:hAnsi="Arial" w:cs="Arial"/>
          <w:color w:val="24292E"/>
          <w:sz w:val="24"/>
          <w:szCs w:val="24"/>
          <w:lang w:eastAsia="pt-BR"/>
        </w:rPr>
      </w:pPr>
      <w:r w:rsidRPr="007815A1">
        <w:rPr>
          <w:rFonts w:ascii="Arial" w:eastAsia="Times New Roman" w:hAnsi="Arial" w:cs="Arial"/>
          <w:color w:val="24292E"/>
          <w:sz w:val="24"/>
          <w:szCs w:val="24"/>
          <w:lang w:eastAsia="pt-BR"/>
        </w:rPr>
        <w:t>Todas as</w:t>
      </w:r>
      <w:r w:rsidR="004B2E90" w:rsidRPr="007815A1">
        <w:rPr>
          <w:rFonts w:ascii="Arial" w:eastAsia="Times New Roman" w:hAnsi="Arial" w:cs="Arial"/>
          <w:color w:val="24292E"/>
          <w:sz w:val="24"/>
          <w:szCs w:val="24"/>
          <w:lang w:eastAsia="pt-BR"/>
        </w:rPr>
        <w:t xml:space="preserve"> empresas </w:t>
      </w:r>
      <w:r w:rsidR="00EB39FD" w:rsidRPr="007815A1">
        <w:rPr>
          <w:rFonts w:ascii="Arial" w:eastAsia="Times New Roman" w:hAnsi="Arial" w:cs="Arial"/>
          <w:color w:val="24292E"/>
          <w:sz w:val="24"/>
          <w:szCs w:val="24"/>
          <w:lang w:eastAsia="pt-BR"/>
        </w:rPr>
        <w:t>d</w:t>
      </w:r>
      <w:r w:rsidR="00DB4C90" w:rsidRPr="007815A1">
        <w:rPr>
          <w:rFonts w:ascii="Arial" w:eastAsia="Times New Roman" w:hAnsi="Arial" w:cs="Arial"/>
          <w:color w:val="24292E"/>
          <w:sz w:val="24"/>
          <w:szCs w:val="24"/>
          <w:lang w:eastAsia="pt-BR"/>
        </w:rPr>
        <w:t>e navegação</w:t>
      </w:r>
      <w:r w:rsidR="004B2E90" w:rsidRPr="007815A1">
        <w:rPr>
          <w:rFonts w:ascii="Arial" w:eastAsia="Times New Roman" w:hAnsi="Arial" w:cs="Arial"/>
          <w:color w:val="24292E"/>
          <w:sz w:val="24"/>
          <w:szCs w:val="24"/>
          <w:lang w:eastAsia="pt-BR"/>
        </w:rPr>
        <w:t xml:space="preserve"> estão sujeitas </w:t>
      </w:r>
      <w:r w:rsidRPr="007815A1">
        <w:rPr>
          <w:rFonts w:ascii="Arial" w:eastAsia="Times New Roman" w:hAnsi="Arial" w:cs="Arial"/>
          <w:color w:val="24292E"/>
          <w:sz w:val="24"/>
          <w:szCs w:val="24"/>
          <w:lang w:eastAsia="pt-BR"/>
        </w:rPr>
        <w:t>à</w:t>
      </w:r>
      <w:r w:rsidR="004B2E90" w:rsidRPr="007815A1">
        <w:rPr>
          <w:rFonts w:ascii="Arial" w:eastAsia="Times New Roman" w:hAnsi="Arial" w:cs="Arial"/>
          <w:color w:val="24292E"/>
          <w:sz w:val="24"/>
          <w:szCs w:val="24"/>
          <w:lang w:eastAsia="pt-BR"/>
        </w:rPr>
        <w:t xml:space="preserve">s mesmas circunstâncias operacionais e monitoram </w:t>
      </w:r>
      <w:r w:rsidR="00DB4C90" w:rsidRPr="007815A1">
        <w:rPr>
          <w:rFonts w:ascii="Arial" w:eastAsia="Times New Roman" w:hAnsi="Arial" w:cs="Arial"/>
          <w:color w:val="24292E"/>
          <w:sz w:val="24"/>
          <w:szCs w:val="24"/>
          <w:lang w:eastAsia="pt-BR"/>
        </w:rPr>
        <w:t xml:space="preserve">basicamente </w:t>
      </w:r>
      <w:r w:rsidR="004B2E90" w:rsidRPr="007815A1">
        <w:rPr>
          <w:rFonts w:ascii="Arial" w:eastAsia="Times New Roman" w:hAnsi="Arial" w:cs="Arial"/>
          <w:color w:val="24292E"/>
          <w:sz w:val="24"/>
          <w:szCs w:val="24"/>
          <w:lang w:eastAsia="pt-BR"/>
        </w:rPr>
        <w:t>os mesmos indicadores, como por exemplo consumo de combustível</w:t>
      </w:r>
      <w:r w:rsidRPr="007815A1">
        <w:rPr>
          <w:rFonts w:ascii="Arial" w:eastAsia="Times New Roman" w:hAnsi="Arial" w:cs="Arial"/>
          <w:color w:val="24292E"/>
          <w:sz w:val="24"/>
          <w:szCs w:val="24"/>
          <w:lang w:eastAsia="pt-BR"/>
        </w:rPr>
        <w:t xml:space="preserve"> dos navios</w:t>
      </w:r>
      <w:r w:rsidR="004B2E90" w:rsidRPr="007815A1">
        <w:rPr>
          <w:rFonts w:ascii="Arial" w:eastAsia="Times New Roman" w:hAnsi="Arial" w:cs="Arial"/>
          <w:color w:val="24292E"/>
          <w:sz w:val="24"/>
          <w:szCs w:val="24"/>
          <w:lang w:eastAsia="pt-BR"/>
        </w:rPr>
        <w:t xml:space="preserve">, custo com tripulação, </w:t>
      </w:r>
      <w:r w:rsidRPr="007815A1">
        <w:rPr>
          <w:rFonts w:ascii="Arial" w:eastAsia="Times New Roman" w:hAnsi="Arial" w:cs="Arial"/>
          <w:color w:val="24292E"/>
          <w:sz w:val="24"/>
          <w:szCs w:val="24"/>
          <w:lang w:eastAsia="pt-BR"/>
        </w:rPr>
        <w:t>número de acidentes</w:t>
      </w:r>
      <w:r w:rsidR="004B2E90" w:rsidRPr="007815A1">
        <w:rPr>
          <w:rFonts w:ascii="Arial" w:eastAsia="Times New Roman" w:hAnsi="Arial" w:cs="Arial"/>
          <w:color w:val="24292E"/>
          <w:sz w:val="24"/>
          <w:szCs w:val="24"/>
          <w:lang w:eastAsia="pt-BR"/>
        </w:rPr>
        <w:t xml:space="preserve">, </w:t>
      </w:r>
      <w:r w:rsidR="00DB4C90" w:rsidRPr="007815A1">
        <w:rPr>
          <w:rFonts w:ascii="Arial" w:eastAsia="Times New Roman" w:hAnsi="Arial" w:cs="Arial"/>
          <w:color w:val="24292E"/>
          <w:sz w:val="24"/>
          <w:szCs w:val="24"/>
          <w:lang w:eastAsia="pt-BR"/>
        </w:rPr>
        <w:t>etc.</w:t>
      </w:r>
      <w:r w:rsidR="004B2E90" w:rsidRPr="007815A1">
        <w:rPr>
          <w:rFonts w:ascii="Arial" w:eastAsia="Times New Roman" w:hAnsi="Arial" w:cs="Arial"/>
          <w:color w:val="24292E"/>
          <w:sz w:val="24"/>
          <w:szCs w:val="24"/>
          <w:lang w:eastAsia="pt-BR"/>
        </w:rPr>
        <w:t xml:space="preserve"> Porém, quando se analisa </w:t>
      </w:r>
      <w:r w:rsidRPr="007815A1">
        <w:rPr>
          <w:rFonts w:ascii="Arial" w:eastAsia="Times New Roman" w:hAnsi="Arial" w:cs="Arial"/>
          <w:color w:val="24292E"/>
          <w:sz w:val="24"/>
          <w:szCs w:val="24"/>
          <w:lang w:eastAsia="pt-BR"/>
        </w:rPr>
        <w:t xml:space="preserve">individualmente </w:t>
      </w:r>
      <w:r w:rsidR="004B2E90" w:rsidRPr="007815A1">
        <w:rPr>
          <w:rFonts w:ascii="Arial" w:eastAsia="Times New Roman" w:hAnsi="Arial" w:cs="Arial"/>
          <w:color w:val="24292E"/>
          <w:sz w:val="24"/>
          <w:szCs w:val="24"/>
          <w:lang w:eastAsia="pt-BR"/>
        </w:rPr>
        <w:t xml:space="preserve">a </w:t>
      </w:r>
      <w:r w:rsidRPr="007815A1">
        <w:rPr>
          <w:rFonts w:ascii="Arial" w:eastAsia="Times New Roman" w:hAnsi="Arial" w:cs="Arial"/>
          <w:color w:val="24292E"/>
          <w:sz w:val="24"/>
          <w:szCs w:val="24"/>
          <w:lang w:eastAsia="pt-BR"/>
        </w:rPr>
        <w:t xml:space="preserve">gestão </w:t>
      </w:r>
      <w:r w:rsidR="004B2E90" w:rsidRPr="007815A1">
        <w:rPr>
          <w:rFonts w:ascii="Arial" w:eastAsia="Times New Roman" w:hAnsi="Arial" w:cs="Arial"/>
          <w:color w:val="24292E"/>
          <w:sz w:val="24"/>
          <w:szCs w:val="24"/>
          <w:lang w:eastAsia="pt-BR"/>
        </w:rPr>
        <w:t xml:space="preserve">destas empresas, pode-se observar que cada uma possui metas e políticas </w:t>
      </w:r>
      <w:r w:rsidRPr="007815A1">
        <w:rPr>
          <w:rFonts w:ascii="Arial" w:eastAsia="Times New Roman" w:hAnsi="Arial" w:cs="Arial"/>
          <w:color w:val="24292E"/>
          <w:sz w:val="24"/>
          <w:szCs w:val="24"/>
          <w:lang w:eastAsia="pt-BR"/>
        </w:rPr>
        <w:t>particulares</w:t>
      </w:r>
      <w:r w:rsidR="004B2E90" w:rsidRPr="007815A1">
        <w:rPr>
          <w:rFonts w:ascii="Arial" w:eastAsia="Times New Roman" w:hAnsi="Arial" w:cs="Arial"/>
          <w:color w:val="24292E"/>
          <w:sz w:val="24"/>
          <w:szCs w:val="24"/>
          <w:lang w:eastAsia="pt-BR"/>
        </w:rPr>
        <w:t xml:space="preserve">, dando mais ênfase a certos aspectos operacionais em detrimento de outros. Dessa forma, pode-se </w:t>
      </w:r>
      <w:r w:rsidR="004B2E90" w:rsidRPr="007815A1">
        <w:rPr>
          <w:rFonts w:ascii="Arial" w:eastAsia="Times New Roman" w:hAnsi="Arial" w:cs="Arial"/>
          <w:color w:val="24292E"/>
          <w:sz w:val="24"/>
          <w:szCs w:val="24"/>
          <w:lang w:eastAsia="pt-BR"/>
        </w:rPr>
        <w:lastRenderedPageBreak/>
        <w:t xml:space="preserve">facilmente inferir que </w:t>
      </w:r>
      <w:r w:rsidR="00DB4C90" w:rsidRPr="007815A1">
        <w:rPr>
          <w:rFonts w:ascii="Arial" w:eastAsia="Times New Roman" w:hAnsi="Arial" w:cs="Arial"/>
          <w:color w:val="24292E"/>
          <w:sz w:val="24"/>
          <w:szCs w:val="24"/>
          <w:lang w:eastAsia="pt-BR"/>
        </w:rPr>
        <w:t>um mesmo indicador gerado por um navio não necessaria</w:t>
      </w:r>
      <w:r w:rsidR="004B2E90" w:rsidRPr="007815A1">
        <w:rPr>
          <w:rFonts w:ascii="Arial" w:eastAsia="Times New Roman" w:hAnsi="Arial" w:cs="Arial"/>
          <w:color w:val="24292E"/>
          <w:sz w:val="24"/>
          <w:szCs w:val="24"/>
          <w:lang w:eastAsia="pt-BR"/>
        </w:rPr>
        <w:t xml:space="preserve">mente </w:t>
      </w:r>
      <w:r w:rsidR="00DB4C90" w:rsidRPr="007815A1">
        <w:rPr>
          <w:rFonts w:ascii="Arial" w:eastAsia="Times New Roman" w:hAnsi="Arial" w:cs="Arial"/>
          <w:color w:val="24292E"/>
          <w:sz w:val="24"/>
          <w:szCs w:val="24"/>
          <w:lang w:eastAsia="pt-BR"/>
        </w:rPr>
        <w:t>será</w:t>
      </w:r>
      <w:r w:rsidR="004B2E90" w:rsidRPr="007815A1">
        <w:rPr>
          <w:rFonts w:ascii="Arial" w:eastAsia="Times New Roman" w:hAnsi="Arial" w:cs="Arial"/>
          <w:color w:val="24292E"/>
          <w:sz w:val="24"/>
          <w:szCs w:val="24"/>
          <w:lang w:eastAsia="pt-BR"/>
        </w:rPr>
        <w:t xml:space="preserve"> tratado da mesma forma por empresas diferentes.</w:t>
      </w:r>
    </w:p>
    <w:p w14:paraId="5A1F063F" w14:textId="46816B1D" w:rsidR="00EB075E" w:rsidRPr="007815A1" w:rsidRDefault="004B2E90" w:rsidP="00531497">
      <w:pPr>
        <w:shd w:val="clear" w:color="auto" w:fill="FFFFFF"/>
        <w:spacing w:after="0" w:line="360" w:lineRule="auto"/>
        <w:ind w:firstLine="708"/>
        <w:jc w:val="both"/>
        <w:rPr>
          <w:rFonts w:ascii="Arial" w:eastAsia="Times New Roman" w:hAnsi="Arial" w:cs="Arial"/>
          <w:color w:val="24292E"/>
          <w:sz w:val="24"/>
          <w:szCs w:val="24"/>
          <w:lang w:eastAsia="pt-BR"/>
        </w:rPr>
      </w:pPr>
      <w:r w:rsidRPr="007815A1">
        <w:rPr>
          <w:rFonts w:ascii="Arial" w:eastAsia="Times New Roman" w:hAnsi="Arial" w:cs="Arial"/>
          <w:color w:val="24292E"/>
          <w:sz w:val="24"/>
          <w:szCs w:val="24"/>
          <w:lang w:eastAsia="pt-BR"/>
        </w:rPr>
        <w:t xml:space="preserve">Partindo desse princípio, </w:t>
      </w:r>
      <w:r w:rsidR="00EB075E" w:rsidRPr="007815A1">
        <w:rPr>
          <w:rFonts w:ascii="Arial" w:eastAsia="Times New Roman" w:hAnsi="Arial" w:cs="Arial"/>
          <w:color w:val="24292E"/>
          <w:sz w:val="24"/>
          <w:szCs w:val="24"/>
          <w:lang w:eastAsia="pt-BR"/>
        </w:rPr>
        <w:t>foi realizado um levantamento de mercado entre empresas armadoras e afretadoras de navios no Brasil, mais especificamente navios empregados na atividade de apoio marítimo. Esta atividade consiste na prestação de serviços para as plataformas de petróleo localizadas nas bacias produtoras. Entre os principais afretadores de navios de apoio marítimo no Brasil estão grandes players globais do setor de óleo e gás, como Petrobras, Shell, Total, Repsol e Equinor. Entre os armadores, existem uma diluição do mercado entre as empresas nacionais, como CBO, Wilson Sons e OceanPact e importantes multinacionais do setor marítimo, como DOF, Edson Chouest e Solstad.</w:t>
      </w:r>
    </w:p>
    <w:p w14:paraId="67D88DC8" w14:textId="5E34F59B" w:rsidR="00AC70EB" w:rsidRPr="007815A1" w:rsidRDefault="00EB075E" w:rsidP="00531497">
      <w:pPr>
        <w:shd w:val="clear" w:color="auto" w:fill="FFFFFF"/>
        <w:spacing w:after="0" w:line="360" w:lineRule="auto"/>
        <w:ind w:firstLine="708"/>
        <w:jc w:val="both"/>
        <w:rPr>
          <w:rFonts w:ascii="Arial" w:eastAsia="Times New Roman" w:hAnsi="Arial" w:cs="Arial"/>
          <w:color w:val="24292E"/>
          <w:sz w:val="24"/>
          <w:szCs w:val="24"/>
          <w:lang w:eastAsia="pt-BR"/>
        </w:rPr>
      </w:pPr>
      <w:r w:rsidRPr="007815A1">
        <w:rPr>
          <w:rFonts w:ascii="Arial" w:eastAsia="Times New Roman" w:hAnsi="Arial" w:cs="Arial"/>
          <w:color w:val="24292E"/>
          <w:sz w:val="24"/>
          <w:szCs w:val="24"/>
          <w:lang w:eastAsia="pt-BR"/>
        </w:rPr>
        <w:t xml:space="preserve">A partir deste levantamento foi possível perceber que </w:t>
      </w:r>
      <w:r w:rsidR="002C365B" w:rsidRPr="007815A1">
        <w:rPr>
          <w:rFonts w:ascii="Arial" w:eastAsia="Times New Roman" w:hAnsi="Arial" w:cs="Arial"/>
          <w:color w:val="24292E"/>
          <w:sz w:val="24"/>
          <w:szCs w:val="24"/>
          <w:lang w:eastAsia="pt-BR"/>
        </w:rPr>
        <w:t xml:space="preserve">não há entre as empresas questionadas um modelo </w:t>
      </w:r>
      <w:r w:rsidR="00936A92" w:rsidRPr="007815A1">
        <w:rPr>
          <w:rFonts w:ascii="Arial" w:eastAsia="Times New Roman" w:hAnsi="Arial" w:cs="Arial"/>
          <w:color w:val="24292E"/>
          <w:sz w:val="24"/>
          <w:szCs w:val="24"/>
          <w:lang w:eastAsia="pt-BR"/>
        </w:rPr>
        <w:t xml:space="preserve">matemático </w:t>
      </w:r>
      <w:r w:rsidR="00AC70EB" w:rsidRPr="007815A1">
        <w:rPr>
          <w:rFonts w:ascii="Arial" w:eastAsia="Times New Roman" w:hAnsi="Arial" w:cs="Arial"/>
          <w:color w:val="24292E"/>
          <w:sz w:val="24"/>
          <w:szCs w:val="24"/>
          <w:lang w:eastAsia="pt-BR"/>
        </w:rPr>
        <w:t>estabelecido</w:t>
      </w:r>
      <w:r w:rsidR="002C365B" w:rsidRPr="007815A1">
        <w:rPr>
          <w:rFonts w:ascii="Arial" w:eastAsia="Times New Roman" w:hAnsi="Arial" w:cs="Arial"/>
          <w:color w:val="24292E"/>
          <w:sz w:val="24"/>
          <w:szCs w:val="24"/>
          <w:lang w:eastAsia="pt-BR"/>
        </w:rPr>
        <w:t xml:space="preserve"> para avaliar a performance de suas embarcações, sejam elas próprias ou contratadas. Não há consenso </w:t>
      </w:r>
      <w:r w:rsidR="00936A92" w:rsidRPr="007815A1">
        <w:rPr>
          <w:rFonts w:ascii="Arial" w:eastAsia="Times New Roman" w:hAnsi="Arial" w:cs="Arial"/>
          <w:color w:val="24292E"/>
          <w:sz w:val="24"/>
          <w:szCs w:val="24"/>
          <w:lang w:eastAsia="pt-BR"/>
        </w:rPr>
        <w:t xml:space="preserve">sobre a </w:t>
      </w:r>
      <w:r w:rsidR="000B6FD4" w:rsidRPr="007815A1">
        <w:rPr>
          <w:rFonts w:ascii="Arial" w:eastAsia="Times New Roman" w:hAnsi="Arial" w:cs="Arial"/>
          <w:color w:val="24292E"/>
          <w:sz w:val="24"/>
          <w:szCs w:val="24"/>
          <w:lang w:eastAsia="pt-BR"/>
        </w:rPr>
        <w:t xml:space="preserve">melhor </w:t>
      </w:r>
      <w:r w:rsidR="00936A92" w:rsidRPr="007815A1">
        <w:rPr>
          <w:rFonts w:ascii="Arial" w:eastAsia="Times New Roman" w:hAnsi="Arial" w:cs="Arial"/>
          <w:color w:val="24292E"/>
          <w:sz w:val="24"/>
          <w:szCs w:val="24"/>
          <w:lang w:eastAsia="pt-BR"/>
        </w:rPr>
        <w:t xml:space="preserve">metodologia a ser aplicada </w:t>
      </w:r>
      <w:r w:rsidR="002C365B" w:rsidRPr="007815A1">
        <w:rPr>
          <w:rFonts w:ascii="Arial" w:eastAsia="Times New Roman" w:hAnsi="Arial" w:cs="Arial"/>
          <w:color w:val="24292E"/>
          <w:sz w:val="24"/>
          <w:szCs w:val="24"/>
          <w:lang w:eastAsia="pt-BR"/>
        </w:rPr>
        <w:t>e de que forma utilizar a grande quantidade de dados</w:t>
      </w:r>
      <w:r w:rsidR="00936A92" w:rsidRPr="007815A1">
        <w:rPr>
          <w:rFonts w:ascii="Arial" w:eastAsia="Times New Roman" w:hAnsi="Arial" w:cs="Arial"/>
          <w:color w:val="24292E"/>
          <w:sz w:val="24"/>
          <w:szCs w:val="24"/>
          <w:lang w:eastAsia="pt-BR"/>
        </w:rPr>
        <w:t xml:space="preserve"> </w:t>
      </w:r>
      <w:r w:rsidR="002C365B" w:rsidRPr="007815A1">
        <w:rPr>
          <w:rFonts w:ascii="Arial" w:eastAsia="Times New Roman" w:hAnsi="Arial" w:cs="Arial"/>
          <w:color w:val="24292E"/>
          <w:sz w:val="24"/>
          <w:szCs w:val="24"/>
          <w:lang w:eastAsia="pt-BR"/>
        </w:rPr>
        <w:t>gerados diariamente pelos navios.</w:t>
      </w:r>
      <w:r w:rsidR="006A60B1" w:rsidRPr="007815A1">
        <w:rPr>
          <w:rFonts w:ascii="Arial" w:eastAsia="Times New Roman" w:hAnsi="Arial" w:cs="Arial"/>
          <w:color w:val="24292E"/>
          <w:sz w:val="24"/>
          <w:szCs w:val="24"/>
          <w:lang w:eastAsia="pt-BR"/>
        </w:rPr>
        <w:t xml:space="preserve"> Por fim, não há um </w:t>
      </w:r>
      <w:r w:rsidR="00614073" w:rsidRPr="007815A1">
        <w:rPr>
          <w:rFonts w:ascii="Arial" w:eastAsia="Times New Roman" w:hAnsi="Arial" w:cs="Arial"/>
          <w:color w:val="24292E"/>
          <w:sz w:val="24"/>
          <w:szCs w:val="24"/>
          <w:lang w:eastAsia="pt-BR"/>
        </w:rPr>
        <w:t xml:space="preserve">método </w:t>
      </w:r>
      <w:r w:rsidR="006A60B1" w:rsidRPr="007815A1">
        <w:rPr>
          <w:rFonts w:ascii="Arial" w:eastAsia="Times New Roman" w:hAnsi="Arial" w:cs="Arial"/>
          <w:color w:val="24292E"/>
          <w:sz w:val="24"/>
          <w:szCs w:val="24"/>
          <w:lang w:eastAsia="pt-BR"/>
        </w:rPr>
        <w:t>em uso que seja capaz de traduzir numericamente a subjetividade das avaliações de cada critério definidas pela gestão de diferentes empresas.</w:t>
      </w:r>
    </w:p>
    <w:p w14:paraId="29FE66EF" w14:textId="77777777" w:rsidR="00531497" w:rsidRDefault="00531497" w:rsidP="007815A1">
      <w:pPr>
        <w:shd w:val="clear" w:color="auto" w:fill="FFFFFF"/>
        <w:spacing w:after="240" w:line="360" w:lineRule="auto"/>
        <w:jc w:val="both"/>
        <w:rPr>
          <w:rFonts w:ascii="Arial" w:eastAsia="Times New Roman" w:hAnsi="Arial" w:cs="Arial"/>
          <w:b/>
          <w:bCs/>
          <w:color w:val="24292E"/>
          <w:sz w:val="24"/>
          <w:szCs w:val="24"/>
          <w:lang w:eastAsia="pt-BR"/>
        </w:rPr>
      </w:pPr>
    </w:p>
    <w:p w14:paraId="224DCC50" w14:textId="6B5B55FB" w:rsidR="004B2E90" w:rsidRPr="00F07A2E" w:rsidRDefault="004B2E90" w:rsidP="00F07A2E">
      <w:pPr>
        <w:pStyle w:val="ListParagraph"/>
        <w:numPr>
          <w:ilvl w:val="0"/>
          <w:numId w:val="8"/>
        </w:numPr>
        <w:shd w:val="clear" w:color="auto" w:fill="FFFFFF"/>
        <w:spacing w:after="240" w:line="360" w:lineRule="auto"/>
        <w:jc w:val="both"/>
        <w:rPr>
          <w:rFonts w:ascii="Arial" w:eastAsia="Times New Roman" w:hAnsi="Arial" w:cs="Arial"/>
          <w:b/>
          <w:bCs/>
          <w:color w:val="24292E"/>
          <w:sz w:val="24"/>
          <w:szCs w:val="24"/>
          <w:lang w:eastAsia="pt-BR"/>
        </w:rPr>
      </w:pPr>
      <w:r w:rsidRPr="00F07A2E">
        <w:rPr>
          <w:rFonts w:ascii="Arial" w:eastAsia="Times New Roman" w:hAnsi="Arial" w:cs="Arial"/>
          <w:b/>
          <w:bCs/>
          <w:color w:val="24292E"/>
          <w:sz w:val="24"/>
          <w:szCs w:val="24"/>
          <w:lang w:eastAsia="pt-BR"/>
        </w:rPr>
        <w:t>OBJETIVO</w:t>
      </w:r>
    </w:p>
    <w:p w14:paraId="13424BF4" w14:textId="6A44463A" w:rsidR="00264D5C" w:rsidRPr="007815A1" w:rsidRDefault="00AC70EB" w:rsidP="00F07A2E">
      <w:pPr>
        <w:shd w:val="clear" w:color="auto" w:fill="FFFFFF"/>
        <w:spacing w:after="240" w:line="360" w:lineRule="auto"/>
        <w:ind w:firstLine="360"/>
        <w:jc w:val="both"/>
        <w:rPr>
          <w:rFonts w:ascii="Arial" w:eastAsia="Times New Roman" w:hAnsi="Arial" w:cs="Arial"/>
          <w:color w:val="24292E"/>
          <w:sz w:val="24"/>
          <w:szCs w:val="24"/>
          <w:lang w:eastAsia="pt-BR"/>
        </w:rPr>
      </w:pPr>
      <w:r w:rsidRPr="007815A1">
        <w:rPr>
          <w:rFonts w:ascii="Arial" w:eastAsia="Times New Roman" w:hAnsi="Arial" w:cs="Arial"/>
          <w:color w:val="24292E"/>
          <w:sz w:val="24"/>
          <w:szCs w:val="24"/>
          <w:lang w:eastAsia="pt-BR"/>
        </w:rPr>
        <w:t>Este trabalho consistiu no desenvolvimento de um modelo</w:t>
      </w:r>
      <w:r w:rsidR="00614073" w:rsidRPr="007815A1">
        <w:rPr>
          <w:rFonts w:ascii="Arial" w:eastAsia="Times New Roman" w:hAnsi="Arial" w:cs="Arial"/>
          <w:color w:val="24292E"/>
          <w:sz w:val="24"/>
          <w:szCs w:val="24"/>
          <w:lang w:eastAsia="pt-BR"/>
        </w:rPr>
        <w:t xml:space="preserve"> para cálculo de performance de uma frota de navios através do método</w:t>
      </w:r>
      <w:r w:rsidRPr="007815A1">
        <w:rPr>
          <w:rFonts w:ascii="Arial" w:eastAsia="Times New Roman" w:hAnsi="Arial" w:cs="Arial"/>
          <w:color w:val="24292E"/>
          <w:sz w:val="24"/>
          <w:szCs w:val="24"/>
          <w:lang w:eastAsia="pt-BR"/>
        </w:rPr>
        <w:t xml:space="preserve"> Fuzzy</w:t>
      </w:r>
      <w:r w:rsidR="00614073" w:rsidRPr="007815A1">
        <w:rPr>
          <w:rFonts w:ascii="Arial" w:eastAsia="Times New Roman" w:hAnsi="Arial" w:cs="Arial"/>
          <w:color w:val="24292E"/>
          <w:sz w:val="24"/>
          <w:szCs w:val="24"/>
          <w:lang w:eastAsia="pt-BR"/>
        </w:rPr>
        <w:t xml:space="preserve"> TOPSIS</w:t>
      </w:r>
      <w:r w:rsidR="00F317D2" w:rsidRPr="007815A1">
        <w:rPr>
          <w:rFonts w:ascii="Arial" w:eastAsia="Times New Roman" w:hAnsi="Arial" w:cs="Arial"/>
          <w:color w:val="24292E"/>
          <w:sz w:val="24"/>
          <w:szCs w:val="24"/>
          <w:lang w:eastAsia="pt-BR"/>
        </w:rPr>
        <w:t>.</w:t>
      </w:r>
      <w:r w:rsidR="00614073" w:rsidRPr="007815A1">
        <w:rPr>
          <w:rFonts w:ascii="Arial" w:eastAsia="Times New Roman" w:hAnsi="Arial" w:cs="Arial"/>
          <w:color w:val="24292E"/>
          <w:sz w:val="24"/>
          <w:szCs w:val="24"/>
          <w:lang w:eastAsia="pt-BR"/>
        </w:rPr>
        <w:t xml:space="preserve"> O modelo desenvolvido busca atender a </w:t>
      </w:r>
      <w:r w:rsidRPr="007815A1">
        <w:rPr>
          <w:rFonts w:ascii="Arial" w:eastAsia="Times New Roman" w:hAnsi="Arial" w:cs="Arial"/>
          <w:color w:val="24292E"/>
          <w:sz w:val="24"/>
          <w:szCs w:val="24"/>
          <w:lang w:eastAsia="pt-BR"/>
        </w:rPr>
        <w:t xml:space="preserve">demanda </w:t>
      </w:r>
      <w:r w:rsidR="00F317D2" w:rsidRPr="007815A1">
        <w:rPr>
          <w:rFonts w:ascii="Arial" w:eastAsia="Times New Roman" w:hAnsi="Arial" w:cs="Arial"/>
          <w:color w:val="24292E"/>
          <w:sz w:val="24"/>
          <w:szCs w:val="24"/>
          <w:lang w:eastAsia="pt-BR"/>
        </w:rPr>
        <w:t>do mercado por um</w:t>
      </w:r>
      <w:r w:rsidR="00614073" w:rsidRPr="007815A1">
        <w:rPr>
          <w:rFonts w:ascii="Arial" w:eastAsia="Times New Roman" w:hAnsi="Arial" w:cs="Arial"/>
          <w:color w:val="24292E"/>
          <w:sz w:val="24"/>
          <w:szCs w:val="24"/>
          <w:lang w:eastAsia="pt-BR"/>
        </w:rPr>
        <w:t xml:space="preserve">a ferramenta </w:t>
      </w:r>
      <w:r w:rsidR="00F317D2" w:rsidRPr="007815A1">
        <w:rPr>
          <w:rFonts w:ascii="Arial" w:eastAsia="Times New Roman" w:hAnsi="Arial" w:cs="Arial"/>
          <w:color w:val="24292E"/>
          <w:sz w:val="24"/>
          <w:szCs w:val="24"/>
          <w:lang w:eastAsia="pt-BR"/>
        </w:rPr>
        <w:t xml:space="preserve">que considere </w:t>
      </w:r>
      <w:r w:rsidRPr="007815A1">
        <w:rPr>
          <w:rFonts w:ascii="Arial" w:eastAsia="Times New Roman" w:hAnsi="Arial" w:cs="Arial"/>
          <w:color w:val="24292E"/>
          <w:sz w:val="24"/>
          <w:szCs w:val="24"/>
          <w:lang w:eastAsia="pt-BR"/>
        </w:rPr>
        <w:t>tanto os aspectos</w:t>
      </w:r>
      <w:r w:rsidR="001A457E" w:rsidRPr="007815A1">
        <w:rPr>
          <w:rFonts w:ascii="Arial" w:eastAsia="Times New Roman" w:hAnsi="Arial" w:cs="Arial"/>
          <w:color w:val="24292E"/>
          <w:sz w:val="24"/>
          <w:szCs w:val="24"/>
          <w:lang w:eastAsia="pt-BR"/>
        </w:rPr>
        <w:t xml:space="preserve"> quantitativos</w:t>
      </w:r>
      <w:r w:rsidRPr="007815A1">
        <w:rPr>
          <w:rFonts w:ascii="Arial" w:eastAsia="Times New Roman" w:hAnsi="Arial" w:cs="Arial"/>
          <w:color w:val="24292E"/>
          <w:sz w:val="24"/>
          <w:szCs w:val="24"/>
          <w:lang w:eastAsia="pt-BR"/>
        </w:rPr>
        <w:t xml:space="preserve"> (numéricos) quanto os subjetivos (opiniões dos especialistas) n</w:t>
      </w:r>
      <w:r w:rsidR="0062789C" w:rsidRPr="007815A1">
        <w:rPr>
          <w:rFonts w:ascii="Arial" w:eastAsia="Times New Roman" w:hAnsi="Arial" w:cs="Arial"/>
          <w:color w:val="24292E"/>
          <w:sz w:val="24"/>
          <w:szCs w:val="24"/>
          <w:lang w:eastAsia="pt-BR"/>
        </w:rPr>
        <w:t xml:space="preserve">a execução </w:t>
      </w:r>
      <w:r w:rsidR="00264D5C" w:rsidRPr="007815A1">
        <w:rPr>
          <w:rFonts w:ascii="Arial" w:eastAsia="Times New Roman" w:hAnsi="Arial" w:cs="Arial"/>
          <w:color w:val="24292E"/>
          <w:sz w:val="24"/>
          <w:szCs w:val="24"/>
          <w:lang w:eastAsia="pt-BR"/>
        </w:rPr>
        <w:t>do cálculo</w:t>
      </w:r>
      <w:r w:rsidRPr="007815A1">
        <w:rPr>
          <w:rFonts w:ascii="Arial" w:eastAsia="Times New Roman" w:hAnsi="Arial" w:cs="Arial"/>
          <w:color w:val="24292E"/>
          <w:sz w:val="24"/>
          <w:szCs w:val="24"/>
          <w:lang w:eastAsia="pt-BR"/>
        </w:rPr>
        <w:t>.</w:t>
      </w:r>
    </w:p>
    <w:p w14:paraId="77E6C35C" w14:textId="3E3ED8C3" w:rsidR="00F352F7" w:rsidRPr="007815A1" w:rsidRDefault="004B2E90" w:rsidP="00B8192A">
      <w:pPr>
        <w:pStyle w:val="ListParagraph"/>
        <w:numPr>
          <w:ilvl w:val="0"/>
          <w:numId w:val="8"/>
        </w:numPr>
        <w:shd w:val="clear" w:color="auto" w:fill="FFFFFF"/>
        <w:spacing w:after="240" w:line="360" w:lineRule="auto"/>
        <w:jc w:val="both"/>
        <w:rPr>
          <w:rFonts w:ascii="Arial" w:eastAsia="Times New Roman" w:hAnsi="Arial" w:cs="Arial"/>
          <w:b/>
          <w:bCs/>
          <w:color w:val="24292E"/>
          <w:sz w:val="24"/>
          <w:szCs w:val="24"/>
          <w:lang w:eastAsia="pt-BR"/>
        </w:rPr>
      </w:pPr>
      <w:r w:rsidRPr="007815A1">
        <w:rPr>
          <w:rFonts w:ascii="Arial" w:eastAsia="Times New Roman" w:hAnsi="Arial" w:cs="Arial"/>
          <w:b/>
          <w:bCs/>
          <w:color w:val="24292E"/>
          <w:sz w:val="24"/>
          <w:szCs w:val="24"/>
          <w:lang w:eastAsia="pt-BR"/>
        </w:rPr>
        <w:t>METODOLOGIA</w:t>
      </w:r>
      <w:r w:rsidR="00F352F7" w:rsidRPr="007815A1">
        <w:rPr>
          <w:rFonts w:ascii="Arial" w:eastAsia="Times New Roman" w:hAnsi="Arial" w:cs="Arial"/>
          <w:b/>
          <w:bCs/>
          <w:color w:val="24292E"/>
          <w:sz w:val="24"/>
          <w:szCs w:val="24"/>
          <w:lang w:eastAsia="pt-BR"/>
        </w:rPr>
        <w:t>S</w:t>
      </w:r>
    </w:p>
    <w:p w14:paraId="054E8F18" w14:textId="0DB63082" w:rsidR="002C554F" w:rsidRPr="004950FC" w:rsidRDefault="0062789C" w:rsidP="004950FC">
      <w:pPr>
        <w:pStyle w:val="ListParagraph"/>
        <w:numPr>
          <w:ilvl w:val="1"/>
          <w:numId w:val="8"/>
        </w:numPr>
        <w:shd w:val="clear" w:color="auto" w:fill="FFFFFF"/>
        <w:spacing w:after="240" w:line="360" w:lineRule="auto"/>
        <w:jc w:val="both"/>
        <w:rPr>
          <w:rFonts w:ascii="Arial" w:eastAsia="Times New Roman" w:hAnsi="Arial" w:cs="Arial"/>
          <w:i/>
          <w:iCs/>
          <w:color w:val="24292E"/>
          <w:sz w:val="24"/>
          <w:szCs w:val="24"/>
          <w:lang w:eastAsia="pt-BR"/>
        </w:rPr>
      </w:pPr>
      <w:r w:rsidRPr="004950FC">
        <w:rPr>
          <w:rFonts w:ascii="Arial" w:eastAsia="Times New Roman" w:hAnsi="Arial" w:cs="Arial"/>
          <w:i/>
          <w:iCs/>
          <w:color w:val="24292E"/>
          <w:sz w:val="24"/>
          <w:szCs w:val="24"/>
          <w:lang w:eastAsia="pt-BR"/>
        </w:rPr>
        <w:t>Lógica Fuzzy</w:t>
      </w:r>
    </w:p>
    <w:p w14:paraId="419AE231" w14:textId="51AC1811" w:rsidR="00662BD3" w:rsidRDefault="0062789C" w:rsidP="00C24233">
      <w:pPr>
        <w:shd w:val="clear" w:color="auto" w:fill="FFFFFF"/>
        <w:spacing w:after="240" w:line="360" w:lineRule="auto"/>
        <w:ind w:firstLine="708"/>
        <w:jc w:val="both"/>
        <w:rPr>
          <w:rFonts w:ascii="Arial" w:eastAsia="Times New Roman" w:hAnsi="Arial" w:cs="Arial"/>
          <w:color w:val="24292E"/>
          <w:sz w:val="24"/>
          <w:szCs w:val="24"/>
          <w:lang w:eastAsia="pt-BR"/>
        </w:rPr>
      </w:pPr>
      <w:r w:rsidRPr="007815A1">
        <w:rPr>
          <w:rFonts w:ascii="Arial" w:eastAsia="Times New Roman" w:hAnsi="Arial" w:cs="Arial"/>
          <w:color w:val="24292E"/>
          <w:sz w:val="24"/>
          <w:szCs w:val="24"/>
          <w:lang w:eastAsia="pt-BR"/>
        </w:rPr>
        <w:t xml:space="preserve">Seres humanos sempre precisam tomar decisões. </w:t>
      </w:r>
      <w:r w:rsidR="00662BD3" w:rsidRPr="007815A1">
        <w:rPr>
          <w:rFonts w:ascii="Arial" w:eastAsia="Times New Roman" w:hAnsi="Arial" w:cs="Arial"/>
          <w:color w:val="24292E"/>
          <w:sz w:val="24"/>
          <w:szCs w:val="24"/>
          <w:lang w:eastAsia="pt-BR"/>
        </w:rPr>
        <w:t xml:space="preserve">Se os tomadores de decisão utilizarem a lógica tradicional, tais decisões serão do tipo sim ou não, preto ou branco, bom ou ruim, 1 ou 0. Porém, problemas reais não existem nestes termos absolutos. </w:t>
      </w:r>
      <w:r w:rsidR="00662BD3" w:rsidRPr="007815A1">
        <w:rPr>
          <w:rFonts w:ascii="Arial" w:eastAsia="Times New Roman" w:hAnsi="Arial" w:cs="Arial"/>
          <w:color w:val="24292E"/>
          <w:sz w:val="24"/>
          <w:szCs w:val="24"/>
          <w:lang w:eastAsia="pt-BR"/>
        </w:rPr>
        <w:lastRenderedPageBreak/>
        <w:t>E</w:t>
      </w:r>
      <w:r w:rsidR="000F0401" w:rsidRPr="007815A1">
        <w:rPr>
          <w:rFonts w:ascii="Arial" w:eastAsia="Times New Roman" w:hAnsi="Arial" w:cs="Arial"/>
          <w:color w:val="24292E"/>
          <w:sz w:val="24"/>
          <w:szCs w:val="24"/>
          <w:lang w:eastAsia="pt-BR"/>
        </w:rPr>
        <w:t>m outras palavras, entre a definição de uma cor em preta ou branca, existem diversos tons de cinza</w:t>
      </w:r>
      <w:r w:rsidR="00F70F8E" w:rsidRPr="007815A1">
        <w:rPr>
          <w:rFonts w:ascii="Arial" w:eastAsia="Times New Roman" w:hAnsi="Arial" w:cs="Arial"/>
          <w:color w:val="24292E"/>
          <w:sz w:val="24"/>
          <w:szCs w:val="24"/>
          <w:lang w:eastAsia="pt-BR"/>
        </w:rPr>
        <w:t>, conforme ilustra a Figura 1 abaixo.</w:t>
      </w:r>
    </w:p>
    <w:p w14:paraId="30703361" w14:textId="2129A54F" w:rsidR="0008004B" w:rsidRPr="007815A1" w:rsidRDefault="00170E1D" w:rsidP="00C24233">
      <w:pPr>
        <w:shd w:val="clear" w:color="auto" w:fill="FFFFFF"/>
        <w:spacing w:after="240" w:line="360" w:lineRule="auto"/>
        <w:ind w:firstLine="708"/>
        <w:jc w:val="both"/>
        <w:rPr>
          <w:rFonts w:ascii="Arial" w:eastAsia="Times New Roman" w:hAnsi="Arial" w:cs="Arial"/>
          <w:color w:val="24292E"/>
          <w:sz w:val="24"/>
          <w:szCs w:val="24"/>
          <w:lang w:eastAsia="pt-BR"/>
        </w:rPr>
      </w:pPr>
      <w:r>
        <w:rPr>
          <w:rFonts w:ascii="Arial" w:eastAsia="Times New Roman" w:hAnsi="Arial" w:cs="Arial"/>
          <w:noProof/>
          <w:color w:val="24292E"/>
          <w:sz w:val="24"/>
          <w:szCs w:val="24"/>
          <w:lang w:eastAsia="pt-BR"/>
        </w:rPr>
        <mc:AlternateContent>
          <mc:Choice Requires="wpg">
            <w:drawing>
              <wp:anchor distT="0" distB="0" distL="114300" distR="114300" simplePos="0" relativeHeight="251781120" behindDoc="0" locked="0" layoutInCell="1" allowOverlap="1" wp14:anchorId="55B77FD2" wp14:editId="11F4013E">
                <wp:simplePos x="0" y="0"/>
                <wp:positionH relativeFrom="column">
                  <wp:posOffset>234315</wp:posOffset>
                </wp:positionH>
                <wp:positionV relativeFrom="paragraph">
                  <wp:posOffset>140335</wp:posOffset>
                </wp:positionV>
                <wp:extent cx="5253990" cy="1341755"/>
                <wp:effectExtent l="0" t="0" r="3810" b="0"/>
                <wp:wrapNone/>
                <wp:docPr id="234" name="Group 234"/>
                <wp:cNvGraphicFramePr/>
                <a:graphic xmlns:a="http://schemas.openxmlformats.org/drawingml/2006/main">
                  <a:graphicData uri="http://schemas.microsoft.com/office/word/2010/wordprocessingGroup">
                    <wpg:wgp>
                      <wpg:cNvGrpSpPr/>
                      <wpg:grpSpPr>
                        <a:xfrm>
                          <a:off x="0" y="0"/>
                          <a:ext cx="5253990" cy="1341755"/>
                          <a:chOff x="0" y="0"/>
                          <a:chExt cx="5253990" cy="1341755"/>
                        </a:xfrm>
                      </wpg:grpSpPr>
                      <wpg:grpSp>
                        <wpg:cNvPr id="8" name="Group 8"/>
                        <wpg:cNvGrpSpPr/>
                        <wpg:grpSpPr>
                          <a:xfrm>
                            <a:off x="0" y="0"/>
                            <a:ext cx="5253990" cy="1341755"/>
                            <a:chOff x="0" y="0"/>
                            <a:chExt cx="5253990" cy="1341755"/>
                          </a:xfrm>
                        </wpg:grpSpPr>
                        <pic:pic xmlns:pic="http://schemas.openxmlformats.org/drawingml/2006/picture">
                          <pic:nvPicPr>
                            <pic:cNvPr id="6" name="Picture 6" descr="Chart&#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253990" cy="1341755"/>
                            </a:xfrm>
                            <a:prstGeom prst="rect">
                              <a:avLst/>
                            </a:prstGeom>
                          </pic:spPr>
                        </pic:pic>
                        <wps:wsp>
                          <wps:cNvPr id="217" name="Text Box 2"/>
                          <wps:cNvSpPr txBox="1">
                            <a:spLocks noChangeArrowheads="1"/>
                          </wps:cNvSpPr>
                          <wps:spPr bwMode="auto">
                            <a:xfrm>
                              <a:off x="759655" y="942535"/>
                              <a:ext cx="1047750" cy="313055"/>
                            </a:xfrm>
                            <a:prstGeom prst="rect">
                              <a:avLst/>
                            </a:prstGeom>
                            <a:noFill/>
                            <a:ln w="9525">
                              <a:noFill/>
                              <a:miter lim="800000"/>
                              <a:headEnd/>
                              <a:tailEnd/>
                            </a:ln>
                          </wps:spPr>
                          <wps:txbx>
                            <w:txbxContent>
                              <w:p w14:paraId="5AA064F5" w14:textId="3AC64331" w:rsidR="004874AB" w:rsidRPr="005D218D" w:rsidRDefault="004874AB">
                                <w:pPr>
                                  <w:rPr>
                                    <w:rFonts w:ascii="Arial" w:hAnsi="Arial" w:cs="Arial"/>
                                    <w:sz w:val="18"/>
                                    <w:szCs w:val="18"/>
                                    <w:lang w:val="en-US"/>
                                  </w:rPr>
                                </w:pPr>
                                <w:r w:rsidRPr="005D218D">
                                  <w:rPr>
                                    <w:rFonts w:ascii="Arial" w:hAnsi="Arial" w:cs="Arial"/>
                                    <w:sz w:val="18"/>
                                    <w:szCs w:val="18"/>
                                  </w:rPr>
                                  <w:t>Lógica Clássica</w:t>
                                </w:r>
                              </w:p>
                            </w:txbxContent>
                          </wps:txbx>
                          <wps:bodyPr rot="0" vert="horz" wrap="square" lIns="91440" tIns="45720" rIns="91440" bIns="45720" anchor="t" anchorCtr="0">
                            <a:noAutofit/>
                          </wps:bodyPr>
                        </wps:wsp>
                        <wps:wsp>
                          <wps:cNvPr id="7" name="Text Box 2"/>
                          <wps:cNvSpPr txBox="1">
                            <a:spLocks noChangeArrowheads="1"/>
                          </wps:cNvSpPr>
                          <wps:spPr bwMode="auto">
                            <a:xfrm>
                              <a:off x="3615397" y="949482"/>
                              <a:ext cx="914400" cy="316609"/>
                            </a:xfrm>
                            <a:prstGeom prst="rect">
                              <a:avLst/>
                            </a:prstGeom>
                            <a:noFill/>
                            <a:ln w="9525">
                              <a:noFill/>
                              <a:miter lim="800000"/>
                              <a:headEnd/>
                              <a:tailEnd/>
                            </a:ln>
                          </wps:spPr>
                          <wps:txbx>
                            <w:txbxContent>
                              <w:p w14:paraId="6A8E7380" w14:textId="6BDC04E7" w:rsidR="004874AB" w:rsidRPr="005D218D" w:rsidRDefault="004874AB" w:rsidP="00F70F8E">
                                <w:pPr>
                                  <w:rPr>
                                    <w:rFonts w:ascii="Arial" w:hAnsi="Arial" w:cs="Arial"/>
                                    <w:sz w:val="18"/>
                                    <w:szCs w:val="18"/>
                                    <w:lang w:val="en-US"/>
                                  </w:rPr>
                                </w:pPr>
                                <w:r w:rsidRPr="005D218D">
                                  <w:rPr>
                                    <w:rFonts w:ascii="Arial" w:hAnsi="Arial" w:cs="Arial"/>
                                    <w:sz w:val="18"/>
                                    <w:szCs w:val="18"/>
                                  </w:rPr>
                                  <w:t xml:space="preserve">Lógica </w:t>
                                </w:r>
                                <w:r w:rsidRPr="005D218D">
                                  <w:rPr>
                                    <w:rFonts w:ascii="Arial" w:hAnsi="Arial" w:cs="Arial"/>
                                    <w:sz w:val="18"/>
                                    <w:szCs w:val="18"/>
                                  </w:rPr>
                                  <w:t>Fuzzy</w:t>
                                </w:r>
                              </w:p>
                            </w:txbxContent>
                          </wps:txbx>
                          <wps:bodyPr rot="0" vert="horz" wrap="square" lIns="91440" tIns="45720" rIns="91440" bIns="45720" anchor="t" anchorCtr="0">
                            <a:noAutofit/>
                          </wps:bodyPr>
                        </wps:wsp>
                      </wpg:grpSp>
                      <wps:wsp>
                        <wps:cNvPr id="233" name="Rectangle 233"/>
                        <wps:cNvSpPr/>
                        <wps:spPr>
                          <a:xfrm>
                            <a:off x="641350" y="755650"/>
                            <a:ext cx="165100" cy="2032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5B77FD2" id="Group 234" o:spid="_x0000_s1026" style="position:absolute;left:0;text-align:left;margin-left:18.45pt;margin-top:11.05pt;width:413.7pt;height:105.65pt;z-index:251781120" coordsize="52539,134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">
                <v:group id="Group 8" o:spid="_x0000_s1027" style="position:absolute;width:52539;height:13417" coordsize="52539,13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alt="Chart&#10;&#10;Description automatically generated" style="position:absolute;width:52539;height:13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">
                    <v:imagedata r:id="rId12" o:title="Chart&#10;&#10;Description automatically generated"/>
                  </v:shape>
                  <v:shapetype id="_x0000_t202" coordsize="21600,21600" o:spt="202" path="m,l,21600r21600,l21600,xe">
                    <v:stroke joinstyle="miter"/>
                    <v:path gradientshapeok="t" o:connecttype="rect"/>
                  </v:shapetype>
                  <v:shape id="_x0000_s1029" type="#_x0000_t202" style="position:absolute;left:7596;top:9425;width:10478;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5AA064F5" w14:textId="3AC64331" w:rsidR="004874AB" w:rsidRPr="005D218D" w:rsidRDefault="004874AB">
                          <w:pPr>
                            <w:rPr>
                              <w:rFonts w:ascii="Arial" w:hAnsi="Arial" w:cs="Arial"/>
                              <w:sz w:val="18"/>
                              <w:szCs w:val="18"/>
                              <w:lang w:val="en-US"/>
                            </w:rPr>
                          </w:pPr>
                          <w:r w:rsidRPr="005D218D">
                            <w:rPr>
                              <w:rFonts w:ascii="Arial" w:hAnsi="Arial" w:cs="Arial"/>
                              <w:sz w:val="18"/>
                              <w:szCs w:val="18"/>
                            </w:rPr>
                            <w:t>Lógica Clássica</w:t>
                          </w:r>
                        </w:p>
                      </w:txbxContent>
                    </v:textbox>
                  </v:shape>
                  <v:shape id="_x0000_s1030" type="#_x0000_t202" style="position:absolute;left:36153;top:9494;width:9144;height:3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6A8E7380" w14:textId="6BDC04E7" w:rsidR="004874AB" w:rsidRPr="005D218D" w:rsidRDefault="004874AB" w:rsidP="00F70F8E">
                          <w:pPr>
                            <w:rPr>
                              <w:rFonts w:ascii="Arial" w:hAnsi="Arial" w:cs="Arial"/>
                              <w:sz w:val="18"/>
                              <w:szCs w:val="18"/>
                              <w:lang w:val="en-US"/>
                            </w:rPr>
                          </w:pPr>
                          <w:r w:rsidRPr="005D218D">
                            <w:rPr>
                              <w:rFonts w:ascii="Arial" w:hAnsi="Arial" w:cs="Arial"/>
                              <w:sz w:val="18"/>
                              <w:szCs w:val="18"/>
                            </w:rPr>
                            <w:t xml:space="preserve">Lógica </w:t>
                          </w:r>
                          <w:r w:rsidRPr="005D218D">
                            <w:rPr>
                              <w:rFonts w:ascii="Arial" w:hAnsi="Arial" w:cs="Arial"/>
                              <w:sz w:val="18"/>
                              <w:szCs w:val="18"/>
                            </w:rPr>
                            <w:t>Fuzzy</w:t>
                          </w:r>
                        </w:p>
                      </w:txbxContent>
                    </v:textbox>
                  </v:shape>
                </v:group>
                <v:rect id="Rectangle 233" o:spid="_x0000_s1031" style="position:absolute;left:6413;top:7556;width:1651;height:2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" fillcolor="white [3212]" strokecolor="white [3212]" strokeweight="1pt"/>
              </v:group>
            </w:pict>
          </mc:Fallback>
        </mc:AlternateContent>
      </w:r>
    </w:p>
    <w:p w14:paraId="69D9F2DA" w14:textId="67B15805" w:rsidR="008E5866" w:rsidRDefault="008E5866"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2460889A" w14:textId="22498F93" w:rsidR="000F0401" w:rsidRDefault="000F0401"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1670EA86" w14:textId="56FC4D03" w:rsidR="000F0401" w:rsidRDefault="000F0401"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4DF8CA06" w14:textId="570518BC" w:rsidR="000F0401" w:rsidRDefault="00C24233" w:rsidP="0008004B">
      <w:pPr>
        <w:shd w:val="clear" w:color="auto" w:fill="FFFFFF"/>
        <w:spacing w:after="240" w:line="240" w:lineRule="auto"/>
        <w:jc w:val="center"/>
        <w:rPr>
          <w:rFonts w:ascii="Arial" w:eastAsia="Times New Roman" w:hAnsi="Arial" w:cs="Arial"/>
          <w:color w:val="24292E"/>
          <w:sz w:val="24"/>
          <w:szCs w:val="24"/>
          <w:lang w:eastAsia="pt-BR"/>
        </w:rPr>
      </w:pPr>
      <w:r w:rsidRPr="0008004B">
        <w:rPr>
          <w:rFonts w:ascii="Arial" w:eastAsia="Times New Roman" w:hAnsi="Arial" w:cs="Arial"/>
          <w:b/>
          <w:bCs/>
          <w:color w:val="24292E"/>
          <w:sz w:val="24"/>
          <w:szCs w:val="24"/>
          <w:lang w:eastAsia="pt-BR"/>
        </w:rPr>
        <w:t>Figura 1:</w:t>
      </w:r>
      <w:r w:rsidRPr="0008004B">
        <w:rPr>
          <w:rFonts w:ascii="Arial" w:eastAsia="Times New Roman" w:hAnsi="Arial" w:cs="Arial"/>
          <w:color w:val="24292E"/>
          <w:sz w:val="24"/>
          <w:szCs w:val="24"/>
          <w:lang w:eastAsia="pt-BR"/>
        </w:rPr>
        <w:t xml:space="preserve"> </w:t>
      </w:r>
      <w:r w:rsidR="00E940A8" w:rsidRPr="0008004B">
        <w:rPr>
          <w:rFonts w:ascii="Arial" w:eastAsia="Times New Roman" w:hAnsi="Arial" w:cs="Arial"/>
          <w:color w:val="24292E"/>
          <w:sz w:val="24"/>
          <w:szCs w:val="24"/>
          <w:lang w:eastAsia="pt-BR"/>
        </w:rPr>
        <w:t xml:space="preserve">Exemplo </w:t>
      </w:r>
      <w:r w:rsidR="0008004B" w:rsidRPr="0008004B">
        <w:rPr>
          <w:rFonts w:ascii="Arial" w:eastAsia="Times New Roman" w:hAnsi="Arial" w:cs="Arial"/>
          <w:color w:val="24292E"/>
          <w:sz w:val="24"/>
          <w:szCs w:val="24"/>
          <w:lang w:eastAsia="pt-BR"/>
        </w:rPr>
        <w:t>de definição de categoria utilizando lógica fuzzy</w:t>
      </w:r>
    </w:p>
    <w:p w14:paraId="7992C5DA" w14:textId="77777777" w:rsidR="0008004B" w:rsidRPr="0008004B" w:rsidRDefault="0008004B" w:rsidP="0008004B">
      <w:pPr>
        <w:shd w:val="clear" w:color="auto" w:fill="FFFFFF"/>
        <w:spacing w:after="240" w:line="240" w:lineRule="auto"/>
        <w:jc w:val="center"/>
        <w:rPr>
          <w:rFonts w:ascii="Arial" w:eastAsia="Times New Roman" w:hAnsi="Arial" w:cs="Arial"/>
          <w:color w:val="24292E"/>
          <w:sz w:val="24"/>
          <w:szCs w:val="24"/>
          <w:lang w:eastAsia="pt-BR"/>
        </w:rPr>
      </w:pPr>
    </w:p>
    <w:p w14:paraId="20DE6EB3" w14:textId="77777777" w:rsidR="0006769D" w:rsidRPr="0006769D" w:rsidRDefault="00F70F8E" w:rsidP="0006769D">
      <w:pPr>
        <w:shd w:val="clear" w:color="auto" w:fill="FFFFFF"/>
        <w:spacing w:after="0" w:line="360" w:lineRule="auto"/>
        <w:ind w:firstLine="708"/>
        <w:jc w:val="both"/>
        <w:rPr>
          <w:rFonts w:ascii="Arial" w:hAnsi="Arial" w:cs="Arial"/>
          <w:color w:val="000000" w:themeColor="text1"/>
          <w:sz w:val="24"/>
          <w:szCs w:val="24"/>
        </w:rPr>
      </w:pPr>
      <w:r w:rsidRPr="0006769D">
        <w:rPr>
          <w:rFonts w:ascii="Arial" w:eastAsia="Times New Roman" w:hAnsi="Arial" w:cs="Arial"/>
          <w:color w:val="000000" w:themeColor="text1"/>
          <w:sz w:val="24"/>
          <w:szCs w:val="24"/>
          <w:lang w:eastAsia="pt-BR"/>
        </w:rPr>
        <w:t>A partir desta definição, estudos acadêmicos buscaram encontrar uma forma de incluir a incerteza no processo de tomada de decisão. A lógica Fuzzy é um destes métodos científicos encontrados [</w:t>
      </w:r>
      <w:bookmarkStart w:id="2" w:name="zadeh"/>
      <w:r w:rsidRPr="0006769D">
        <w:rPr>
          <w:rFonts w:ascii="Arial" w:eastAsia="Times New Roman" w:hAnsi="Arial" w:cs="Arial"/>
          <w:color w:val="000000" w:themeColor="text1"/>
          <w:sz w:val="24"/>
          <w:szCs w:val="24"/>
          <w:lang w:eastAsia="pt-BR"/>
        </w:rPr>
        <w:t>1</w:t>
      </w:r>
      <w:bookmarkEnd w:id="2"/>
      <w:r w:rsidRPr="0006769D">
        <w:rPr>
          <w:rFonts w:ascii="Arial" w:eastAsia="Times New Roman" w:hAnsi="Arial" w:cs="Arial"/>
          <w:color w:val="000000" w:themeColor="text1"/>
          <w:sz w:val="24"/>
          <w:szCs w:val="24"/>
          <w:lang w:eastAsia="pt-BR"/>
        </w:rPr>
        <w:t>]</w:t>
      </w:r>
      <w:r w:rsidR="00D019BC" w:rsidRPr="0006769D">
        <w:rPr>
          <w:rFonts w:ascii="Arial" w:eastAsia="Times New Roman" w:hAnsi="Arial" w:cs="Arial"/>
          <w:color w:val="000000" w:themeColor="text1"/>
          <w:sz w:val="24"/>
          <w:szCs w:val="24"/>
          <w:lang w:eastAsia="pt-BR"/>
        </w:rPr>
        <w:t>.</w:t>
      </w:r>
      <w:r w:rsidR="00D019BC" w:rsidRPr="0006769D">
        <w:rPr>
          <w:rFonts w:ascii="Arial" w:hAnsi="Arial" w:cs="Arial"/>
          <w:color w:val="000000" w:themeColor="text1"/>
          <w:sz w:val="24"/>
          <w:szCs w:val="24"/>
        </w:rPr>
        <w:t xml:space="preserve"> </w:t>
      </w:r>
      <w:r w:rsidR="0006769D" w:rsidRPr="0006769D">
        <w:rPr>
          <w:rFonts w:ascii="Arial" w:hAnsi="Arial" w:cs="Arial"/>
          <w:color w:val="000000" w:themeColor="text1"/>
          <w:sz w:val="24"/>
          <w:szCs w:val="24"/>
        </w:rPr>
        <w:tab/>
      </w:r>
    </w:p>
    <w:p w14:paraId="025734D3" w14:textId="6EF3FA83" w:rsidR="00DE4F0F" w:rsidRPr="0006769D" w:rsidRDefault="00D019BC" w:rsidP="0006769D">
      <w:pPr>
        <w:shd w:val="clear" w:color="auto" w:fill="FFFFFF"/>
        <w:spacing w:after="0" w:line="360" w:lineRule="auto"/>
        <w:ind w:firstLine="708"/>
        <w:jc w:val="both"/>
        <w:rPr>
          <w:rFonts w:ascii="Arial" w:hAnsi="Arial" w:cs="Arial"/>
          <w:color w:val="000000" w:themeColor="text1"/>
          <w:sz w:val="24"/>
          <w:szCs w:val="24"/>
        </w:rPr>
      </w:pPr>
      <w:r w:rsidRPr="0006769D">
        <w:rPr>
          <w:rFonts w:ascii="Arial" w:hAnsi="Arial" w:cs="Arial"/>
          <w:color w:val="000000" w:themeColor="text1"/>
          <w:sz w:val="24"/>
          <w:szCs w:val="24"/>
        </w:rPr>
        <w:t xml:space="preserve">A lógica Fuzzy é uma técnica robusta para determinação e resolução de problemas </w:t>
      </w:r>
      <w:r w:rsidR="002311F5" w:rsidRPr="0006769D">
        <w:rPr>
          <w:rFonts w:ascii="Arial" w:hAnsi="Arial" w:cs="Arial"/>
          <w:color w:val="000000" w:themeColor="text1"/>
          <w:sz w:val="24"/>
          <w:szCs w:val="24"/>
        </w:rPr>
        <w:t xml:space="preserve">reais </w:t>
      </w:r>
      <w:r w:rsidRPr="0006769D">
        <w:rPr>
          <w:rFonts w:ascii="Arial" w:hAnsi="Arial" w:cs="Arial"/>
          <w:color w:val="000000" w:themeColor="text1"/>
          <w:sz w:val="24"/>
          <w:szCs w:val="24"/>
        </w:rPr>
        <w:t>complexo</w:t>
      </w:r>
      <w:r w:rsidR="002311F5" w:rsidRPr="0006769D">
        <w:rPr>
          <w:rFonts w:ascii="Arial" w:hAnsi="Arial" w:cs="Arial"/>
          <w:color w:val="000000" w:themeColor="text1"/>
          <w:sz w:val="24"/>
          <w:szCs w:val="24"/>
        </w:rPr>
        <w:t>s</w:t>
      </w:r>
      <w:r w:rsidRPr="0006769D">
        <w:rPr>
          <w:rFonts w:ascii="Arial" w:hAnsi="Arial" w:cs="Arial"/>
          <w:color w:val="000000" w:themeColor="text1"/>
          <w:sz w:val="24"/>
          <w:szCs w:val="24"/>
        </w:rPr>
        <w:t>, onde existe</w:t>
      </w:r>
      <w:r w:rsidR="002311F5" w:rsidRPr="0006769D">
        <w:rPr>
          <w:rFonts w:ascii="Arial" w:hAnsi="Arial" w:cs="Arial"/>
          <w:color w:val="000000" w:themeColor="text1"/>
          <w:sz w:val="24"/>
          <w:szCs w:val="24"/>
        </w:rPr>
        <w:t xml:space="preserve"> </w:t>
      </w:r>
      <w:r w:rsidRPr="0006769D">
        <w:rPr>
          <w:rFonts w:ascii="Arial" w:hAnsi="Arial" w:cs="Arial"/>
          <w:color w:val="000000" w:themeColor="text1"/>
          <w:sz w:val="24"/>
          <w:szCs w:val="24"/>
        </w:rPr>
        <w:t>incerteza</w:t>
      </w:r>
      <w:r w:rsidR="002311F5" w:rsidRPr="0006769D">
        <w:rPr>
          <w:rFonts w:ascii="Arial" w:hAnsi="Arial" w:cs="Arial"/>
          <w:color w:val="000000" w:themeColor="text1"/>
          <w:sz w:val="24"/>
          <w:szCs w:val="24"/>
        </w:rPr>
        <w:t xml:space="preserve"> e indefinição. Ao utilizar graus de pertinência ao invés de valores absolutos, a lógica fuzzy proporciona ao tomador de decisão a possibilidade de usar valores intervalares na resolução de problemas, o que faz com que o problema matemático seja retratado de forma mais precisa e próxima da realidade.</w:t>
      </w:r>
      <w:r w:rsidR="00DE4F0F" w:rsidRPr="0006769D">
        <w:rPr>
          <w:rFonts w:ascii="Arial" w:hAnsi="Arial" w:cs="Arial"/>
          <w:color w:val="000000" w:themeColor="text1"/>
          <w:sz w:val="24"/>
          <w:szCs w:val="24"/>
        </w:rPr>
        <w:t xml:space="preserve"> </w:t>
      </w:r>
      <w:r w:rsidR="000A6D65" w:rsidRPr="0006769D">
        <w:rPr>
          <w:rFonts w:ascii="Arial" w:hAnsi="Arial" w:cs="Arial"/>
          <w:color w:val="000000" w:themeColor="text1"/>
          <w:sz w:val="24"/>
          <w:szCs w:val="24"/>
        </w:rPr>
        <w:t xml:space="preserve">Conforme observa-se na figura 2 abaixo, a expressão de um simples problema do mundo real, como é a configuração de temperatura da água, tem um resultado mais próximo do esperado ao se utilizar a lógica fuzzy. </w:t>
      </w:r>
    </w:p>
    <w:p w14:paraId="3A0C1237" w14:textId="5524CD47" w:rsidR="00976556" w:rsidRDefault="00783283" w:rsidP="000F0401">
      <w:pPr>
        <w:shd w:val="clear" w:color="auto" w:fill="FFFFFF"/>
        <w:spacing w:after="240" w:line="240" w:lineRule="auto"/>
        <w:jc w:val="both"/>
        <w:rPr>
          <w:rFonts w:ascii="Segoe UI" w:hAnsi="Segoe UI" w:cs="Segoe UI"/>
          <w:sz w:val="24"/>
          <w:szCs w:val="24"/>
        </w:rPr>
      </w:pPr>
      <w:r>
        <w:rPr>
          <w:rFonts w:ascii="Segoe UI" w:hAnsi="Segoe UI" w:cs="Segoe UI"/>
          <w:noProof/>
          <w:sz w:val="24"/>
          <w:szCs w:val="24"/>
        </w:rPr>
        <mc:AlternateContent>
          <mc:Choice Requires="wpg">
            <w:drawing>
              <wp:anchor distT="0" distB="0" distL="114300" distR="114300" simplePos="0" relativeHeight="251703296" behindDoc="0" locked="0" layoutInCell="1" allowOverlap="1" wp14:anchorId="7FE3F37B" wp14:editId="7BB93D0C">
                <wp:simplePos x="0" y="0"/>
                <wp:positionH relativeFrom="column">
                  <wp:posOffset>967740</wp:posOffset>
                </wp:positionH>
                <wp:positionV relativeFrom="paragraph">
                  <wp:posOffset>86360</wp:posOffset>
                </wp:positionV>
                <wp:extent cx="3818890" cy="2416175"/>
                <wp:effectExtent l="0" t="0" r="0" b="3175"/>
                <wp:wrapNone/>
                <wp:docPr id="82" name="Group 82"/>
                <wp:cNvGraphicFramePr/>
                <a:graphic xmlns:a="http://schemas.openxmlformats.org/drawingml/2006/main">
                  <a:graphicData uri="http://schemas.microsoft.com/office/word/2010/wordprocessingGroup">
                    <wpg:wgp>
                      <wpg:cNvGrpSpPr/>
                      <wpg:grpSpPr>
                        <a:xfrm>
                          <a:off x="0" y="0"/>
                          <a:ext cx="3818890" cy="2416175"/>
                          <a:chOff x="0" y="0"/>
                          <a:chExt cx="3818890" cy="2416175"/>
                        </a:xfrm>
                      </wpg:grpSpPr>
                      <wpg:grpSp>
                        <wpg:cNvPr id="80" name="Group 80"/>
                        <wpg:cNvGrpSpPr/>
                        <wpg:grpSpPr>
                          <a:xfrm>
                            <a:off x="0" y="0"/>
                            <a:ext cx="3818890" cy="2416175"/>
                            <a:chOff x="0" y="0"/>
                            <a:chExt cx="3818890" cy="2416175"/>
                          </a:xfrm>
                        </wpg:grpSpPr>
                        <wpg:grpSp>
                          <wpg:cNvPr id="79" name="Group 79"/>
                          <wpg:cNvGrpSpPr/>
                          <wpg:grpSpPr>
                            <a:xfrm>
                              <a:off x="0" y="0"/>
                              <a:ext cx="3818890" cy="2416175"/>
                              <a:chOff x="0" y="0"/>
                              <a:chExt cx="3818890" cy="2416175"/>
                            </a:xfrm>
                          </wpg:grpSpPr>
                          <pic:pic xmlns:pic="http://schemas.openxmlformats.org/drawingml/2006/picture">
                            <pic:nvPicPr>
                              <pic:cNvPr id="69" name="Picture 69" descr="Diagram&#10;&#10;Description automatically generated"/>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818890" cy="2416175"/>
                              </a:xfrm>
                              <a:prstGeom prst="rect">
                                <a:avLst/>
                              </a:prstGeom>
                            </pic:spPr>
                          </pic:pic>
                          <wps:wsp>
                            <wps:cNvPr id="70" name="Text Box 2"/>
                            <wps:cNvSpPr txBox="1">
                              <a:spLocks noChangeArrowheads="1"/>
                            </wps:cNvSpPr>
                            <wps:spPr bwMode="auto">
                              <a:xfrm>
                                <a:off x="2173459" y="126609"/>
                                <a:ext cx="421640" cy="238760"/>
                              </a:xfrm>
                              <a:prstGeom prst="rect">
                                <a:avLst/>
                              </a:prstGeom>
                              <a:solidFill>
                                <a:srgbClr val="FFFFFF"/>
                              </a:solidFill>
                              <a:ln w="9525">
                                <a:noFill/>
                                <a:miter lim="800000"/>
                                <a:headEnd/>
                                <a:tailEnd/>
                              </a:ln>
                            </wps:spPr>
                            <wps:txbx>
                              <w:txbxContent>
                                <w:p w14:paraId="773C9CAE" w14:textId="77777777" w:rsidR="004874AB" w:rsidRPr="00DE4F0F" w:rsidRDefault="004874AB" w:rsidP="00D1594C">
                                  <w:pPr>
                                    <w:rPr>
                                      <w:b/>
                                      <w:bCs/>
                                      <w:sz w:val="20"/>
                                      <w:szCs w:val="20"/>
                                      <w:lang w:val="en-US"/>
                                    </w:rPr>
                                  </w:pPr>
                                  <w:r w:rsidRPr="00DE4F0F">
                                    <w:rPr>
                                      <w:b/>
                                      <w:bCs/>
                                      <w:sz w:val="20"/>
                                      <w:szCs w:val="20"/>
                                    </w:rPr>
                                    <w:t>SIM</w:t>
                                  </w:r>
                                </w:p>
                              </w:txbxContent>
                            </wps:txbx>
                            <wps:bodyPr rot="0" vert="horz" wrap="square" lIns="91440" tIns="45720" rIns="91440" bIns="45720" anchor="t" anchorCtr="0">
                              <a:noAutofit/>
                            </wps:bodyPr>
                          </wps:wsp>
                          <wps:wsp>
                            <wps:cNvPr id="71" name="Text Box 2"/>
                            <wps:cNvSpPr txBox="1">
                              <a:spLocks noChangeArrowheads="1"/>
                            </wps:cNvSpPr>
                            <wps:spPr bwMode="auto">
                              <a:xfrm>
                                <a:off x="2152357" y="844061"/>
                                <a:ext cx="463550" cy="287655"/>
                              </a:xfrm>
                              <a:prstGeom prst="rect">
                                <a:avLst/>
                              </a:prstGeom>
                              <a:solidFill>
                                <a:srgbClr val="FFFFFF"/>
                              </a:solidFill>
                              <a:ln w="9525">
                                <a:noFill/>
                                <a:miter lim="800000"/>
                                <a:headEnd/>
                                <a:tailEnd/>
                              </a:ln>
                            </wps:spPr>
                            <wps:txbx>
                              <w:txbxContent>
                                <w:p w14:paraId="6B53A70F" w14:textId="77777777" w:rsidR="004874AB" w:rsidRPr="00DE4F0F" w:rsidRDefault="004874AB" w:rsidP="00D1594C">
                                  <w:pPr>
                                    <w:rPr>
                                      <w:b/>
                                      <w:bCs/>
                                      <w:sz w:val="20"/>
                                      <w:szCs w:val="20"/>
                                      <w:lang w:val="en-US"/>
                                    </w:rPr>
                                  </w:pPr>
                                  <w:r w:rsidRPr="00DE4F0F">
                                    <w:rPr>
                                      <w:b/>
                                      <w:bCs/>
                                      <w:sz w:val="20"/>
                                      <w:szCs w:val="20"/>
                                    </w:rPr>
                                    <w:t>NÃO</w:t>
                                  </w:r>
                                </w:p>
                              </w:txbxContent>
                            </wps:txbx>
                            <wps:bodyPr rot="0" vert="horz" wrap="square" lIns="91440" tIns="45720" rIns="91440" bIns="45720" anchor="t" anchorCtr="0">
                              <a:noAutofit/>
                            </wps:bodyPr>
                          </wps:wsp>
                          <wps:wsp>
                            <wps:cNvPr id="30" name="Text Box 2"/>
                            <wps:cNvSpPr txBox="1">
                              <a:spLocks noChangeArrowheads="1"/>
                            </wps:cNvSpPr>
                            <wps:spPr bwMode="auto">
                              <a:xfrm>
                                <a:off x="182880" y="407963"/>
                                <a:ext cx="1476375" cy="372745"/>
                              </a:xfrm>
                              <a:prstGeom prst="rect">
                                <a:avLst/>
                              </a:prstGeom>
                              <a:solidFill>
                                <a:schemeClr val="accent6">
                                  <a:lumMod val="40000"/>
                                  <a:lumOff val="60000"/>
                                </a:schemeClr>
                              </a:solidFill>
                              <a:ln w="9525">
                                <a:solidFill>
                                  <a:srgbClr val="000000"/>
                                </a:solidFill>
                                <a:miter lim="800000"/>
                                <a:headEnd/>
                                <a:tailEnd/>
                              </a:ln>
                            </wps:spPr>
                            <wps:txbx>
                              <w:txbxContent>
                                <w:p w14:paraId="79FF07E1" w14:textId="3FA48F5F" w:rsidR="004874AB" w:rsidRPr="00D1594C" w:rsidRDefault="004874AB" w:rsidP="00D1594C">
                                  <w:pPr>
                                    <w:jc w:val="center"/>
                                    <w:rPr>
                                      <w:b/>
                                      <w:bCs/>
                                      <w:lang w:val="en-US"/>
                                    </w:rPr>
                                  </w:pPr>
                                  <w:r w:rsidRPr="00D1594C">
                                    <w:rPr>
                                      <w:b/>
                                      <w:bCs/>
                                    </w:rPr>
                                    <w:t xml:space="preserve">A </w:t>
                                  </w:r>
                                  <w:r w:rsidRPr="00D1594C">
                                    <w:rPr>
                                      <w:b/>
                                      <w:bCs/>
                                    </w:rPr>
                                    <w:t>água está quente?</w:t>
                                  </w:r>
                                </w:p>
                              </w:txbxContent>
                            </wps:txbx>
                            <wps:bodyPr rot="0" vert="horz" wrap="square" lIns="91440" tIns="45720" rIns="91440" bIns="45720" anchor="ctr" anchorCtr="0">
                              <a:noAutofit/>
                            </wps:bodyPr>
                          </wps:wsp>
                          <wps:wsp>
                            <wps:cNvPr id="65" name="Text Box 2"/>
                            <wps:cNvSpPr txBox="1">
                              <a:spLocks noChangeArrowheads="1"/>
                            </wps:cNvSpPr>
                            <wps:spPr bwMode="auto">
                              <a:xfrm>
                                <a:off x="182880" y="1533378"/>
                                <a:ext cx="1476375" cy="372745"/>
                              </a:xfrm>
                              <a:prstGeom prst="rect">
                                <a:avLst/>
                              </a:prstGeom>
                              <a:solidFill>
                                <a:schemeClr val="accent6">
                                  <a:lumMod val="40000"/>
                                  <a:lumOff val="60000"/>
                                </a:schemeClr>
                              </a:solidFill>
                              <a:ln w="9525">
                                <a:solidFill>
                                  <a:srgbClr val="000000"/>
                                </a:solidFill>
                                <a:miter lim="800000"/>
                                <a:headEnd/>
                                <a:tailEnd/>
                              </a:ln>
                            </wps:spPr>
                            <wps:txbx>
                              <w:txbxContent>
                                <w:p w14:paraId="772CA968" w14:textId="77777777" w:rsidR="004874AB" w:rsidRPr="00D1594C" w:rsidRDefault="004874AB" w:rsidP="00D1594C">
                                  <w:pPr>
                                    <w:jc w:val="center"/>
                                    <w:rPr>
                                      <w:b/>
                                      <w:bCs/>
                                      <w:lang w:val="en-US"/>
                                    </w:rPr>
                                  </w:pPr>
                                  <w:r w:rsidRPr="00D1594C">
                                    <w:rPr>
                                      <w:b/>
                                      <w:bCs/>
                                    </w:rPr>
                                    <w:t xml:space="preserve">A </w:t>
                                  </w:r>
                                  <w:r w:rsidRPr="00D1594C">
                                    <w:rPr>
                                      <w:b/>
                                      <w:bCs/>
                                    </w:rPr>
                                    <w:t>água está quente?</w:t>
                                  </w:r>
                                </w:p>
                              </w:txbxContent>
                            </wps:txbx>
                            <wps:bodyPr rot="0" vert="horz" wrap="square" lIns="91440" tIns="45720" rIns="91440" bIns="45720" anchor="ctr" anchorCtr="0">
                              <a:noAutofit/>
                            </wps:bodyPr>
                          </wps:wsp>
                          <wps:wsp>
                            <wps:cNvPr id="72" name="Text Box 2"/>
                            <wps:cNvSpPr txBox="1">
                              <a:spLocks noChangeArrowheads="1"/>
                            </wps:cNvSpPr>
                            <wps:spPr bwMode="auto">
                              <a:xfrm>
                                <a:off x="2180492" y="1259058"/>
                                <a:ext cx="928370" cy="238125"/>
                              </a:xfrm>
                              <a:prstGeom prst="rect">
                                <a:avLst/>
                              </a:prstGeom>
                              <a:solidFill>
                                <a:srgbClr val="FFFFFF"/>
                              </a:solidFill>
                              <a:ln w="9525">
                                <a:noFill/>
                                <a:miter lim="800000"/>
                                <a:headEnd/>
                                <a:tailEnd/>
                              </a:ln>
                            </wps:spPr>
                            <wps:txbx>
                              <w:txbxContent>
                                <w:p w14:paraId="2D199AC3" w14:textId="5BD62A9A" w:rsidR="004874AB" w:rsidRPr="00D1594C" w:rsidRDefault="004874AB" w:rsidP="00D1594C">
                                  <w:pPr>
                                    <w:rPr>
                                      <w:b/>
                                      <w:bCs/>
                                      <w:sz w:val="20"/>
                                      <w:szCs w:val="20"/>
                                      <w:lang w:val="en-US"/>
                                    </w:rPr>
                                  </w:pPr>
                                  <w:r w:rsidRPr="00D1594C">
                                    <w:rPr>
                                      <w:b/>
                                      <w:bCs/>
                                      <w:sz w:val="20"/>
                                      <w:szCs w:val="20"/>
                                    </w:rPr>
                                    <w:t xml:space="preserve">MUITO </w:t>
                                  </w:r>
                                  <w:r w:rsidRPr="00D1594C">
                                    <w:rPr>
                                      <w:b/>
                                      <w:bCs/>
                                      <w:sz w:val="20"/>
                                      <w:szCs w:val="20"/>
                                    </w:rPr>
                                    <w:t>/ 0.9</w:t>
                                  </w:r>
                                </w:p>
                              </w:txbxContent>
                            </wps:txbx>
                            <wps:bodyPr rot="0" vert="horz" wrap="square" lIns="91440" tIns="45720" rIns="91440" bIns="45720" anchor="t" anchorCtr="0">
                              <a:noAutofit/>
                            </wps:bodyPr>
                          </wps:wsp>
                          <wps:wsp>
                            <wps:cNvPr id="73" name="Text Box 2"/>
                            <wps:cNvSpPr txBox="1">
                              <a:spLocks noChangeArrowheads="1"/>
                            </wps:cNvSpPr>
                            <wps:spPr bwMode="auto">
                              <a:xfrm>
                                <a:off x="2173459" y="1603717"/>
                                <a:ext cx="956310" cy="252730"/>
                              </a:xfrm>
                              <a:prstGeom prst="rect">
                                <a:avLst/>
                              </a:prstGeom>
                              <a:solidFill>
                                <a:srgbClr val="FFFFFF"/>
                              </a:solidFill>
                              <a:ln w="9525">
                                <a:noFill/>
                                <a:miter lim="800000"/>
                                <a:headEnd/>
                                <a:tailEnd/>
                              </a:ln>
                            </wps:spPr>
                            <wps:txbx>
                              <w:txbxContent>
                                <w:p w14:paraId="66C6E732" w14:textId="7E1ED0DF" w:rsidR="004874AB" w:rsidRPr="00D1594C" w:rsidRDefault="004874AB" w:rsidP="00D1594C">
                                  <w:pPr>
                                    <w:rPr>
                                      <w:b/>
                                      <w:bCs/>
                                      <w:sz w:val="20"/>
                                      <w:szCs w:val="20"/>
                                      <w:lang w:val="en-US"/>
                                    </w:rPr>
                                  </w:pPr>
                                  <w:r>
                                    <w:rPr>
                                      <w:b/>
                                      <w:bCs/>
                                      <w:sz w:val="20"/>
                                      <w:szCs w:val="20"/>
                                    </w:rPr>
                                    <w:t xml:space="preserve">MÉDIO </w:t>
                                  </w:r>
                                  <w:r>
                                    <w:rPr>
                                      <w:b/>
                                      <w:bCs/>
                                      <w:sz w:val="20"/>
                                      <w:szCs w:val="20"/>
                                    </w:rPr>
                                    <w:t>/ 0.25</w:t>
                                  </w:r>
                                </w:p>
                              </w:txbxContent>
                            </wps:txbx>
                            <wps:bodyPr rot="0" vert="horz" wrap="square" lIns="91440" tIns="45720" rIns="91440" bIns="45720" anchor="t" anchorCtr="0">
                              <a:noAutofit/>
                            </wps:bodyPr>
                          </wps:wsp>
                          <wps:wsp>
                            <wps:cNvPr id="74" name="Text Box 2"/>
                            <wps:cNvSpPr txBox="1">
                              <a:spLocks noChangeArrowheads="1"/>
                            </wps:cNvSpPr>
                            <wps:spPr bwMode="auto">
                              <a:xfrm>
                                <a:off x="2159391" y="1962443"/>
                                <a:ext cx="871855" cy="236220"/>
                              </a:xfrm>
                              <a:prstGeom prst="rect">
                                <a:avLst/>
                              </a:prstGeom>
                              <a:solidFill>
                                <a:srgbClr val="FFFFFF"/>
                              </a:solidFill>
                              <a:ln w="9525">
                                <a:noFill/>
                                <a:miter lim="800000"/>
                                <a:headEnd/>
                                <a:tailEnd/>
                              </a:ln>
                            </wps:spPr>
                            <wps:txbx>
                              <w:txbxContent>
                                <w:p w14:paraId="00C10E0F" w14:textId="7D0DC693" w:rsidR="004874AB" w:rsidRPr="00DE4F0F" w:rsidRDefault="004874AB" w:rsidP="00D1594C">
                                  <w:pPr>
                                    <w:jc w:val="center"/>
                                    <w:rPr>
                                      <w:b/>
                                      <w:bCs/>
                                      <w:sz w:val="20"/>
                                      <w:szCs w:val="20"/>
                                      <w:lang w:val="en-US"/>
                                    </w:rPr>
                                  </w:pPr>
                                  <w:r w:rsidRPr="00DE4F0F">
                                    <w:rPr>
                                      <w:b/>
                                      <w:bCs/>
                                      <w:sz w:val="20"/>
                                      <w:szCs w:val="20"/>
                                    </w:rPr>
                                    <w:t xml:space="preserve">POUCO </w:t>
                                  </w:r>
                                  <w:r w:rsidRPr="00DE4F0F">
                                    <w:rPr>
                                      <w:b/>
                                      <w:bCs/>
                                      <w:sz w:val="20"/>
                                      <w:szCs w:val="20"/>
                                    </w:rPr>
                                    <w:t>/ 0.1</w:t>
                                  </w:r>
                                </w:p>
                              </w:txbxContent>
                            </wps:txbx>
                            <wps:bodyPr rot="0" vert="horz" wrap="square" lIns="91440" tIns="45720" rIns="91440" bIns="45720" anchor="t" anchorCtr="0">
                              <a:noAutofit/>
                            </wps:bodyPr>
                          </wps:wsp>
                          <wps:wsp>
                            <wps:cNvPr id="75" name="Text Box 2"/>
                            <wps:cNvSpPr txBox="1">
                              <a:spLocks noChangeArrowheads="1"/>
                            </wps:cNvSpPr>
                            <wps:spPr bwMode="auto">
                              <a:xfrm>
                                <a:off x="2834640" y="337624"/>
                                <a:ext cx="653415" cy="570230"/>
                              </a:xfrm>
                              <a:prstGeom prst="rect">
                                <a:avLst/>
                              </a:prstGeom>
                              <a:solidFill>
                                <a:srgbClr val="FFFFFF"/>
                              </a:solidFill>
                              <a:ln w="9525">
                                <a:noFill/>
                                <a:miter lim="800000"/>
                                <a:headEnd/>
                                <a:tailEnd/>
                              </a:ln>
                            </wps:spPr>
                            <wps:txbx>
                              <w:txbxContent>
                                <w:p w14:paraId="3C629B3B" w14:textId="2C5F22E8" w:rsidR="004874AB" w:rsidRPr="00DE4F0F" w:rsidRDefault="004874AB" w:rsidP="00DE4F0F">
                                  <w:pPr>
                                    <w:jc w:val="center"/>
                                    <w:rPr>
                                      <w:b/>
                                      <w:bCs/>
                                      <w:color w:val="4472C4" w:themeColor="accent1"/>
                                      <w:lang w:val="en-US"/>
                                    </w:rPr>
                                  </w:pPr>
                                  <w:r w:rsidRPr="00DE4F0F">
                                    <w:rPr>
                                      <w:b/>
                                      <w:bCs/>
                                      <w:color w:val="4472C4" w:themeColor="accent1"/>
                                    </w:rPr>
                                    <w:t xml:space="preserve">Lógica </w:t>
                                  </w:r>
                                  <w:r w:rsidRPr="00DE4F0F">
                                    <w:rPr>
                                      <w:b/>
                                      <w:bCs/>
                                      <w:color w:val="4472C4" w:themeColor="accent1"/>
                                    </w:rPr>
                                    <w:t>Clássica</w:t>
                                  </w:r>
                                </w:p>
                              </w:txbxContent>
                            </wps:txbx>
                            <wps:bodyPr rot="0" vert="horz" wrap="square" lIns="91440" tIns="45720" rIns="91440" bIns="45720" anchor="t" anchorCtr="0">
                              <a:spAutoFit/>
                            </wps:bodyPr>
                          </wps:wsp>
                        </wpg:grpSp>
                        <wps:wsp>
                          <wps:cNvPr id="77" name="Rectangle 77"/>
                          <wps:cNvSpPr/>
                          <wps:spPr>
                            <a:xfrm>
                              <a:off x="3341077" y="1575581"/>
                              <a:ext cx="372794" cy="37982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1" name="Text Box 2"/>
                        <wps:cNvSpPr txBox="1">
                          <a:spLocks noChangeArrowheads="1"/>
                        </wps:cNvSpPr>
                        <wps:spPr bwMode="auto">
                          <a:xfrm>
                            <a:off x="3235569" y="1491175"/>
                            <a:ext cx="569570" cy="478155"/>
                          </a:xfrm>
                          <a:prstGeom prst="rect">
                            <a:avLst/>
                          </a:prstGeom>
                          <a:noFill/>
                          <a:ln w="9525">
                            <a:noFill/>
                            <a:miter lim="800000"/>
                            <a:headEnd/>
                            <a:tailEnd/>
                          </a:ln>
                        </wps:spPr>
                        <wps:txbx>
                          <w:txbxContent>
                            <w:p w14:paraId="1683FE97" w14:textId="77777777" w:rsidR="004874AB" w:rsidRPr="00DE4F0F" w:rsidRDefault="004874AB" w:rsidP="00DE4F0F">
                              <w:pPr>
                                <w:jc w:val="center"/>
                                <w:rPr>
                                  <w:b/>
                                  <w:bCs/>
                                  <w:color w:val="4472C4" w:themeColor="accent1"/>
                                  <w:lang w:val="en-US"/>
                                </w:rPr>
                              </w:pPr>
                              <w:r w:rsidRPr="00DE4F0F">
                                <w:rPr>
                                  <w:b/>
                                  <w:bCs/>
                                  <w:color w:val="4472C4" w:themeColor="accent1"/>
                                </w:rPr>
                                <w:t xml:space="preserve">Lógica </w:t>
                              </w:r>
                              <w:r>
                                <w:rPr>
                                  <w:b/>
                                  <w:bCs/>
                                  <w:color w:val="4472C4" w:themeColor="accent1"/>
                                </w:rPr>
                                <w:t>Fuzzy</w:t>
                              </w:r>
                            </w:p>
                          </w:txbxContent>
                        </wps:txbx>
                        <wps:bodyPr rot="0" vert="horz" wrap="square" lIns="91440" tIns="45720" rIns="91440" bIns="45720" anchor="t" anchorCtr="0">
                          <a:noAutofit/>
                        </wps:bodyPr>
                      </wps:wsp>
                    </wpg:wgp>
                  </a:graphicData>
                </a:graphic>
              </wp:anchor>
            </w:drawing>
          </mc:Choice>
          <mc:Fallback>
            <w:pict>
              <v:group w14:anchorId="7FE3F37B" id="Group 82" o:spid="_x0000_s1032" style="position:absolute;left:0;text-align:left;margin-left:76.2pt;margin-top:6.8pt;width:300.7pt;height:190.25pt;z-index:251703296" coordsize="38188,24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">
                <v:group id="Group 80" o:spid="_x0000_s1033" style="position:absolute;width:38188;height:24161" coordsize="38188,24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group id="Group 79" o:spid="_x0000_s1034" style="position:absolute;width:38188;height:24161" coordsize="38188,24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shape id="Picture 69" o:spid="_x0000_s1035" type="#_x0000_t75" alt="Diagram&#10;&#10;Description automatically generated" style="position:absolute;width:38188;height:24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">
                      <v:imagedata r:id="rId14" o:title="Diagram&#10;&#10;Description automatically generated"/>
                    </v:shape>
                    <v:shape id="_x0000_s1036" type="#_x0000_t202" style="position:absolute;left:21734;top:1266;width:4216;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" stroked="f">
                      <v:textbox>
                        <w:txbxContent>
                          <w:p w14:paraId="773C9CAE" w14:textId="77777777" w:rsidR="004874AB" w:rsidRPr="00DE4F0F" w:rsidRDefault="004874AB" w:rsidP="00D1594C">
                            <w:pPr>
                              <w:rPr>
                                <w:b/>
                                <w:bCs/>
                                <w:sz w:val="20"/>
                                <w:szCs w:val="20"/>
                                <w:lang w:val="en-US"/>
                              </w:rPr>
                            </w:pPr>
                            <w:r w:rsidRPr="00DE4F0F">
                              <w:rPr>
                                <w:b/>
                                <w:bCs/>
                                <w:sz w:val="20"/>
                                <w:szCs w:val="20"/>
                              </w:rPr>
                              <w:t>SIM</w:t>
                            </w:r>
                          </w:p>
                        </w:txbxContent>
                      </v:textbox>
                    </v:shape>
                    <v:shape id="_x0000_s1037" type="#_x0000_t202" style="position:absolute;left:21523;top:8440;width:4636;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" stroked="f">
                      <v:textbox>
                        <w:txbxContent>
                          <w:p w14:paraId="6B53A70F" w14:textId="77777777" w:rsidR="004874AB" w:rsidRPr="00DE4F0F" w:rsidRDefault="004874AB" w:rsidP="00D1594C">
                            <w:pPr>
                              <w:rPr>
                                <w:b/>
                                <w:bCs/>
                                <w:sz w:val="20"/>
                                <w:szCs w:val="20"/>
                                <w:lang w:val="en-US"/>
                              </w:rPr>
                            </w:pPr>
                            <w:r w:rsidRPr="00DE4F0F">
                              <w:rPr>
                                <w:b/>
                                <w:bCs/>
                                <w:sz w:val="20"/>
                                <w:szCs w:val="20"/>
                              </w:rPr>
                              <w:t>NÃO</w:t>
                            </w:r>
                          </w:p>
                        </w:txbxContent>
                      </v:textbox>
                    </v:shape>
                    <v:shape id="_x0000_s1038" type="#_x0000_t202" style="position:absolute;left:1828;top:4079;width:14764;height:3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" fillcolor="#c5e0b3 [1305]">
                      <v:textbox>
                        <w:txbxContent>
                          <w:p w14:paraId="79FF07E1" w14:textId="3FA48F5F" w:rsidR="004874AB" w:rsidRPr="00D1594C" w:rsidRDefault="004874AB" w:rsidP="00D1594C">
                            <w:pPr>
                              <w:jc w:val="center"/>
                              <w:rPr>
                                <w:b/>
                                <w:bCs/>
                                <w:lang w:val="en-US"/>
                              </w:rPr>
                            </w:pPr>
                            <w:r w:rsidRPr="00D1594C">
                              <w:rPr>
                                <w:b/>
                                <w:bCs/>
                              </w:rPr>
                              <w:t xml:space="preserve">A </w:t>
                            </w:r>
                            <w:r w:rsidRPr="00D1594C">
                              <w:rPr>
                                <w:b/>
                                <w:bCs/>
                              </w:rPr>
                              <w:t>água está quente?</w:t>
                            </w:r>
                          </w:p>
                        </w:txbxContent>
                      </v:textbox>
                    </v:shape>
                    <v:shape id="_x0000_s1039" type="#_x0000_t202" style="position:absolute;left:1828;top:15333;width:14764;height:3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" fillcolor="#c5e0b3 [1305]">
                      <v:textbox>
                        <w:txbxContent>
                          <w:p w14:paraId="772CA968" w14:textId="77777777" w:rsidR="004874AB" w:rsidRPr="00D1594C" w:rsidRDefault="004874AB" w:rsidP="00D1594C">
                            <w:pPr>
                              <w:jc w:val="center"/>
                              <w:rPr>
                                <w:b/>
                                <w:bCs/>
                                <w:lang w:val="en-US"/>
                              </w:rPr>
                            </w:pPr>
                            <w:r w:rsidRPr="00D1594C">
                              <w:rPr>
                                <w:b/>
                                <w:bCs/>
                              </w:rPr>
                              <w:t xml:space="preserve">A </w:t>
                            </w:r>
                            <w:r w:rsidRPr="00D1594C">
                              <w:rPr>
                                <w:b/>
                                <w:bCs/>
                              </w:rPr>
                              <w:t>água está quente?</w:t>
                            </w:r>
                          </w:p>
                        </w:txbxContent>
                      </v:textbox>
                    </v:shape>
                    <v:shape id="_x0000_s1040" type="#_x0000_t202" style="position:absolute;left:21804;top:12590;width:9284;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" stroked="f">
                      <v:textbox>
                        <w:txbxContent>
                          <w:p w14:paraId="2D199AC3" w14:textId="5BD62A9A" w:rsidR="004874AB" w:rsidRPr="00D1594C" w:rsidRDefault="004874AB" w:rsidP="00D1594C">
                            <w:pPr>
                              <w:rPr>
                                <w:b/>
                                <w:bCs/>
                                <w:sz w:val="20"/>
                                <w:szCs w:val="20"/>
                                <w:lang w:val="en-US"/>
                              </w:rPr>
                            </w:pPr>
                            <w:r w:rsidRPr="00D1594C">
                              <w:rPr>
                                <w:b/>
                                <w:bCs/>
                                <w:sz w:val="20"/>
                                <w:szCs w:val="20"/>
                              </w:rPr>
                              <w:t xml:space="preserve">MUITO </w:t>
                            </w:r>
                            <w:r w:rsidRPr="00D1594C">
                              <w:rPr>
                                <w:b/>
                                <w:bCs/>
                                <w:sz w:val="20"/>
                                <w:szCs w:val="20"/>
                              </w:rPr>
                              <w:t>/ 0.9</w:t>
                            </w:r>
                          </w:p>
                        </w:txbxContent>
                      </v:textbox>
                    </v:shape>
                    <v:shape id="_x0000_s1041" type="#_x0000_t202" style="position:absolute;left:21734;top:16037;width:9563;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" stroked="f">
                      <v:textbox>
                        <w:txbxContent>
                          <w:p w14:paraId="66C6E732" w14:textId="7E1ED0DF" w:rsidR="004874AB" w:rsidRPr="00D1594C" w:rsidRDefault="004874AB" w:rsidP="00D1594C">
                            <w:pPr>
                              <w:rPr>
                                <w:b/>
                                <w:bCs/>
                                <w:sz w:val="20"/>
                                <w:szCs w:val="20"/>
                                <w:lang w:val="en-US"/>
                              </w:rPr>
                            </w:pPr>
                            <w:r>
                              <w:rPr>
                                <w:b/>
                                <w:bCs/>
                                <w:sz w:val="20"/>
                                <w:szCs w:val="20"/>
                              </w:rPr>
                              <w:t xml:space="preserve">MÉDIO </w:t>
                            </w:r>
                            <w:r>
                              <w:rPr>
                                <w:b/>
                                <w:bCs/>
                                <w:sz w:val="20"/>
                                <w:szCs w:val="20"/>
                              </w:rPr>
                              <w:t>/ 0.25</w:t>
                            </w:r>
                          </w:p>
                        </w:txbxContent>
                      </v:textbox>
                    </v:shape>
                    <v:shape id="_x0000_s1042" type="#_x0000_t202" style="position:absolute;left:21593;top:19624;width:871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" stroked="f">
                      <v:textbox>
                        <w:txbxContent>
                          <w:p w14:paraId="00C10E0F" w14:textId="7D0DC693" w:rsidR="004874AB" w:rsidRPr="00DE4F0F" w:rsidRDefault="004874AB" w:rsidP="00D1594C">
                            <w:pPr>
                              <w:jc w:val="center"/>
                              <w:rPr>
                                <w:b/>
                                <w:bCs/>
                                <w:sz w:val="20"/>
                                <w:szCs w:val="20"/>
                                <w:lang w:val="en-US"/>
                              </w:rPr>
                            </w:pPr>
                            <w:r w:rsidRPr="00DE4F0F">
                              <w:rPr>
                                <w:b/>
                                <w:bCs/>
                                <w:sz w:val="20"/>
                                <w:szCs w:val="20"/>
                              </w:rPr>
                              <w:t xml:space="preserve">POUCO </w:t>
                            </w:r>
                            <w:r w:rsidRPr="00DE4F0F">
                              <w:rPr>
                                <w:b/>
                                <w:bCs/>
                                <w:sz w:val="20"/>
                                <w:szCs w:val="20"/>
                              </w:rPr>
                              <w:t>/ 0.1</w:t>
                            </w:r>
                          </w:p>
                        </w:txbxContent>
                      </v:textbox>
                    </v:shape>
                    <v:shape id="_x0000_s1043" type="#_x0000_t202" style="position:absolute;left:28346;top:3376;width:6534;height:5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" stroked="f">
                      <v:textbox style="mso-fit-shape-to-text:t">
                        <w:txbxContent>
                          <w:p w14:paraId="3C629B3B" w14:textId="2C5F22E8" w:rsidR="004874AB" w:rsidRPr="00DE4F0F" w:rsidRDefault="004874AB" w:rsidP="00DE4F0F">
                            <w:pPr>
                              <w:jc w:val="center"/>
                              <w:rPr>
                                <w:b/>
                                <w:bCs/>
                                <w:color w:val="4472C4" w:themeColor="accent1"/>
                                <w:lang w:val="en-US"/>
                              </w:rPr>
                            </w:pPr>
                            <w:r w:rsidRPr="00DE4F0F">
                              <w:rPr>
                                <w:b/>
                                <w:bCs/>
                                <w:color w:val="4472C4" w:themeColor="accent1"/>
                              </w:rPr>
                              <w:t xml:space="preserve">Lógica </w:t>
                            </w:r>
                            <w:r w:rsidRPr="00DE4F0F">
                              <w:rPr>
                                <w:b/>
                                <w:bCs/>
                                <w:color w:val="4472C4" w:themeColor="accent1"/>
                              </w:rPr>
                              <w:t>Clássica</w:t>
                            </w:r>
                          </w:p>
                        </w:txbxContent>
                      </v:textbox>
                    </v:shape>
                  </v:group>
                  <v:rect id="Rectangle 77" o:spid="_x0000_s1044" style="position:absolute;left:33410;top:15755;width:3728;height:37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" fillcolor="white [3212]" strokecolor="white [3212]" strokeweight="1pt"/>
                </v:group>
                <v:shape id="_x0000_s1045" type="#_x0000_t202" style="position:absolute;left:32355;top:14911;width:5696;height:4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" filled="f" stroked="f">
                  <v:textbox>
                    <w:txbxContent>
                      <w:p w14:paraId="1683FE97" w14:textId="77777777" w:rsidR="004874AB" w:rsidRPr="00DE4F0F" w:rsidRDefault="004874AB" w:rsidP="00DE4F0F">
                        <w:pPr>
                          <w:jc w:val="center"/>
                          <w:rPr>
                            <w:b/>
                            <w:bCs/>
                            <w:color w:val="4472C4" w:themeColor="accent1"/>
                            <w:lang w:val="en-US"/>
                          </w:rPr>
                        </w:pPr>
                        <w:r w:rsidRPr="00DE4F0F">
                          <w:rPr>
                            <w:b/>
                            <w:bCs/>
                            <w:color w:val="4472C4" w:themeColor="accent1"/>
                          </w:rPr>
                          <w:t xml:space="preserve">Lógica </w:t>
                        </w:r>
                        <w:r>
                          <w:rPr>
                            <w:b/>
                            <w:bCs/>
                            <w:color w:val="4472C4" w:themeColor="accent1"/>
                          </w:rPr>
                          <w:t>Fuzzy</w:t>
                        </w:r>
                      </w:p>
                    </w:txbxContent>
                  </v:textbox>
                </v:shape>
              </v:group>
            </w:pict>
          </mc:Fallback>
        </mc:AlternateContent>
      </w:r>
    </w:p>
    <w:p w14:paraId="7D688DF1" w14:textId="2D10C19E" w:rsidR="00976556" w:rsidRDefault="00976556" w:rsidP="000F0401">
      <w:pPr>
        <w:shd w:val="clear" w:color="auto" w:fill="FFFFFF"/>
        <w:spacing w:after="240" w:line="240" w:lineRule="auto"/>
        <w:jc w:val="both"/>
        <w:rPr>
          <w:rFonts w:ascii="Segoe UI" w:hAnsi="Segoe UI" w:cs="Segoe UI"/>
          <w:sz w:val="24"/>
          <w:szCs w:val="24"/>
        </w:rPr>
      </w:pPr>
    </w:p>
    <w:p w14:paraId="1F4889D4" w14:textId="11C578DC" w:rsidR="00976556" w:rsidRDefault="00976556" w:rsidP="000F0401">
      <w:pPr>
        <w:shd w:val="clear" w:color="auto" w:fill="FFFFFF"/>
        <w:spacing w:after="240" w:line="240" w:lineRule="auto"/>
        <w:jc w:val="both"/>
        <w:rPr>
          <w:rFonts w:ascii="Segoe UI" w:hAnsi="Segoe UI" w:cs="Segoe UI"/>
          <w:sz w:val="24"/>
          <w:szCs w:val="24"/>
        </w:rPr>
      </w:pPr>
    </w:p>
    <w:p w14:paraId="020E3532" w14:textId="59C2758C" w:rsidR="00D1594C" w:rsidRDefault="00D1594C" w:rsidP="000F0401">
      <w:pPr>
        <w:shd w:val="clear" w:color="auto" w:fill="FFFFFF"/>
        <w:spacing w:after="240" w:line="240" w:lineRule="auto"/>
        <w:jc w:val="both"/>
        <w:rPr>
          <w:rFonts w:ascii="Segoe UI" w:hAnsi="Segoe UI" w:cs="Segoe UI"/>
          <w:sz w:val="24"/>
          <w:szCs w:val="24"/>
        </w:rPr>
      </w:pPr>
    </w:p>
    <w:p w14:paraId="08DE3508" w14:textId="40E92727" w:rsidR="00D1594C" w:rsidRDefault="00D1594C" w:rsidP="000F0401">
      <w:pPr>
        <w:shd w:val="clear" w:color="auto" w:fill="FFFFFF"/>
        <w:spacing w:after="240" w:line="240" w:lineRule="auto"/>
        <w:jc w:val="both"/>
        <w:rPr>
          <w:rFonts w:ascii="Segoe UI" w:hAnsi="Segoe UI" w:cs="Segoe UI"/>
          <w:sz w:val="24"/>
          <w:szCs w:val="24"/>
        </w:rPr>
      </w:pPr>
    </w:p>
    <w:p w14:paraId="239034A9" w14:textId="366D35A5" w:rsidR="00D1594C" w:rsidRDefault="00D1594C" w:rsidP="000F0401">
      <w:pPr>
        <w:shd w:val="clear" w:color="auto" w:fill="FFFFFF"/>
        <w:spacing w:after="240" w:line="240" w:lineRule="auto"/>
        <w:jc w:val="both"/>
        <w:rPr>
          <w:rFonts w:ascii="Segoe UI" w:hAnsi="Segoe UI" w:cs="Segoe UI"/>
          <w:sz w:val="24"/>
          <w:szCs w:val="24"/>
        </w:rPr>
      </w:pPr>
    </w:p>
    <w:p w14:paraId="71F55694" w14:textId="65A76081" w:rsidR="00D1594C" w:rsidRDefault="00D1594C" w:rsidP="000F0401">
      <w:pPr>
        <w:shd w:val="clear" w:color="auto" w:fill="FFFFFF"/>
        <w:spacing w:after="240" w:line="240" w:lineRule="auto"/>
        <w:jc w:val="both"/>
        <w:rPr>
          <w:rFonts w:ascii="Segoe UI" w:hAnsi="Segoe UI" w:cs="Segoe UI"/>
          <w:sz w:val="24"/>
          <w:szCs w:val="24"/>
        </w:rPr>
      </w:pPr>
    </w:p>
    <w:p w14:paraId="463861F3" w14:textId="6423C37E" w:rsidR="000B6FD4" w:rsidRPr="000B6FD4" w:rsidRDefault="00783283" w:rsidP="0008004B">
      <w:pPr>
        <w:shd w:val="clear" w:color="auto" w:fill="FFFFFF"/>
        <w:spacing w:after="240" w:line="240" w:lineRule="auto"/>
        <w:jc w:val="center"/>
        <w:rPr>
          <w:rFonts w:ascii="Segoe UI" w:eastAsia="Times New Roman" w:hAnsi="Segoe UI" w:cs="Segoe UI"/>
          <w:color w:val="24292E"/>
          <w:sz w:val="16"/>
          <w:szCs w:val="16"/>
          <w:lang w:eastAsia="pt-BR"/>
        </w:rPr>
      </w:pPr>
      <w:r w:rsidRPr="0008004B">
        <w:rPr>
          <w:rFonts w:ascii="Arial" w:hAnsi="Arial" w:cs="Arial"/>
          <w:b/>
          <w:bCs/>
          <w:sz w:val="24"/>
          <w:szCs w:val="24"/>
        </w:rPr>
        <w:t xml:space="preserve">Figura 2: </w:t>
      </w:r>
      <w:r w:rsidR="0008004B">
        <w:rPr>
          <w:rFonts w:ascii="Arial" w:hAnsi="Arial" w:cs="Arial"/>
          <w:sz w:val="24"/>
          <w:szCs w:val="24"/>
        </w:rPr>
        <w:t>Expressão de problema real através da lógica fuzzy</w:t>
      </w:r>
    </w:p>
    <w:p w14:paraId="16AF362F" w14:textId="6A0B152D" w:rsidR="00886124" w:rsidRPr="00783283" w:rsidRDefault="005D41B4" w:rsidP="00783283">
      <w:pPr>
        <w:shd w:val="clear" w:color="auto" w:fill="FFFFFF"/>
        <w:spacing w:after="240" w:line="360" w:lineRule="auto"/>
        <w:ind w:firstLine="708"/>
        <w:jc w:val="both"/>
        <w:rPr>
          <w:rFonts w:ascii="Arial" w:eastAsia="Times New Roman" w:hAnsi="Arial" w:cs="Arial"/>
          <w:color w:val="24292E"/>
          <w:sz w:val="24"/>
          <w:szCs w:val="24"/>
          <w:lang w:eastAsia="pt-BR"/>
        </w:rPr>
      </w:pPr>
      <w:r w:rsidRPr="00783283">
        <w:rPr>
          <w:rFonts w:ascii="Arial" w:eastAsia="Times New Roman" w:hAnsi="Arial" w:cs="Arial"/>
          <w:color w:val="24292E"/>
          <w:sz w:val="24"/>
          <w:szCs w:val="24"/>
          <w:lang w:eastAsia="pt-BR"/>
        </w:rPr>
        <w:lastRenderedPageBreak/>
        <w:t xml:space="preserve">Na Figura </w:t>
      </w:r>
      <w:r w:rsidR="00DE4F0F" w:rsidRPr="00783283">
        <w:rPr>
          <w:rFonts w:ascii="Arial" w:eastAsia="Times New Roman" w:hAnsi="Arial" w:cs="Arial"/>
          <w:color w:val="24292E"/>
          <w:sz w:val="24"/>
          <w:szCs w:val="24"/>
          <w:lang w:eastAsia="pt-BR"/>
        </w:rPr>
        <w:t>3</w:t>
      </w:r>
      <w:r w:rsidRPr="00783283">
        <w:rPr>
          <w:rFonts w:ascii="Arial" w:eastAsia="Times New Roman" w:hAnsi="Arial" w:cs="Arial"/>
          <w:color w:val="24292E"/>
          <w:sz w:val="24"/>
          <w:szCs w:val="24"/>
          <w:lang w:eastAsia="pt-BR"/>
        </w:rPr>
        <w:t xml:space="preserve">, pode-se observar </w:t>
      </w:r>
      <w:r w:rsidR="00886124" w:rsidRPr="00783283">
        <w:rPr>
          <w:rFonts w:ascii="Arial" w:eastAsia="Times New Roman" w:hAnsi="Arial" w:cs="Arial"/>
          <w:color w:val="24292E"/>
          <w:sz w:val="24"/>
          <w:szCs w:val="24"/>
          <w:lang w:eastAsia="pt-BR"/>
        </w:rPr>
        <w:t xml:space="preserve">um </w:t>
      </w:r>
      <w:r w:rsidRPr="00783283">
        <w:rPr>
          <w:rFonts w:ascii="Arial" w:eastAsia="Times New Roman" w:hAnsi="Arial" w:cs="Arial"/>
          <w:color w:val="24292E"/>
          <w:sz w:val="24"/>
          <w:szCs w:val="24"/>
          <w:lang w:eastAsia="pt-BR"/>
        </w:rPr>
        <w:t xml:space="preserve">exemplo de função de pertinência dentro de um problema de definição de idade. Utilizando a lógica convencional, um tomador de decisão </w:t>
      </w:r>
      <w:r w:rsidR="00886124" w:rsidRPr="00783283">
        <w:rPr>
          <w:rFonts w:ascii="Arial" w:eastAsia="Times New Roman" w:hAnsi="Arial" w:cs="Arial"/>
          <w:color w:val="24292E"/>
          <w:sz w:val="24"/>
          <w:szCs w:val="24"/>
          <w:lang w:eastAsia="pt-BR"/>
        </w:rPr>
        <w:t xml:space="preserve">ficará restrito a uma única escolha para caracterizar determinado valor, como por exemplo, fazendo um inferência do tipo “uma pessoa de 30 anos é de Meia-Idade”. Porém, utilizando a lógica fuzzy, esta mesma definição pode ser mais abrangente e próxima do mundo real. </w:t>
      </w:r>
      <w:r w:rsidR="000A6D65" w:rsidRPr="00783283">
        <w:rPr>
          <w:rFonts w:ascii="Arial" w:eastAsia="Times New Roman" w:hAnsi="Arial" w:cs="Arial"/>
          <w:color w:val="24292E"/>
          <w:sz w:val="24"/>
          <w:szCs w:val="24"/>
          <w:lang w:eastAsia="pt-BR"/>
        </w:rPr>
        <w:t>Nesta situação,</w:t>
      </w:r>
      <w:r w:rsidR="00886124" w:rsidRPr="00783283">
        <w:rPr>
          <w:rFonts w:ascii="Arial" w:eastAsia="Times New Roman" w:hAnsi="Arial" w:cs="Arial"/>
          <w:color w:val="24292E"/>
          <w:sz w:val="24"/>
          <w:szCs w:val="24"/>
          <w:lang w:eastAsia="pt-BR"/>
        </w:rPr>
        <w:t xml:space="preserve"> uma pessoa de 30 anos pode pertencer </w:t>
      </w:r>
      <w:r w:rsidR="00976556" w:rsidRPr="00783283">
        <w:rPr>
          <w:rFonts w:ascii="Arial" w:eastAsia="Times New Roman" w:hAnsi="Arial" w:cs="Arial"/>
          <w:color w:val="24292E"/>
          <w:sz w:val="24"/>
          <w:szCs w:val="24"/>
          <w:lang w:eastAsia="pt-BR"/>
        </w:rPr>
        <w:t xml:space="preserve">ao mesmo tempo </w:t>
      </w:r>
      <w:r w:rsidR="00886124" w:rsidRPr="00783283">
        <w:rPr>
          <w:rFonts w:ascii="Arial" w:eastAsia="Times New Roman" w:hAnsi="Arial" w:cs="Arial"/>
          <w:color w:val="24292E"/>
          <w:sz w:val="24"/>
          <w:szCs w:val="24"/>
          <w:lang w:eastAsia="pt-BR"/>
        </w:rPr>
        <w:t>a categoria de “Jovem” e “Meia-Idade”</w:t>
      </w:r>
      <w:r w:rsidR="00976556" w:rsidRPr="00783283">
        <w:rPr>
          <w:rFonts w:ascii="Arial" w:eastAsia="Times New Roman" w:hAnsi="Arial" w:cs="Arial"/>
          <w:color w:val="24292E"/>
          <w:sz w:val="24"/>
          <w:szCs w:val="24"/>
          <w:lang w:eastAsia="pt-BR"/>
        </w:rPr>
        <w:t>.</w:t>
      </w:r>
      <w:r w:rsidR="00886124" w:rsidRPr="00783283">
        <w:rPr>
          <w:rFonts w:ascii="Arial" w:eastAsia="Times New Roman" w:hAnsi="Arial" w:cs="Arial"/>
          <w:color w:val="24292E"/>
          <w:sz w:val="24"/>
          <w:szCs w:val="24"/>
          <w:lang w:eastAsia="pt-BR"/>
        </w:rPr>
        <w:t xml:space="preserve"> </w:t>
      </w:r>
    </w:p>
    <w:p w14:paraId="50979921" w14:textId="246601E9" w:rsidR="00886124" w:rsidRPr="005D41B4" w:rsidRDefault="00886124" w:rsidP="000F0401">
      <w:pPr>
        <w:shd w:val="clear" w:color="auto" w:fill="FFFFFF"/>
        <w:spacing w:after="240" w:line="240" w:lineRule="auto"/>
        <w:jc w:val="both"/>
        <w:rPr>
          <w:rFonts w:ascii="Segoe UI" w:eastAsia="Times New Roman" w:hAnsi="Segoe UI" w:cs="Segoe UI"/>
          <w:color w:val="24292E"/>
          <w:sz w:val="24"/>
          <w:szCs w:val="24"/>
          <w:lang w:eastAsia="pt-BR"/>
        </w:rPr>
      </w:pPr>
      <w:r>
        <w:rPr>
          <w:rFonts w:ascii="Segoe UI" w:eastAsia="Times New Roman" w:hAnsi="Segoe UI" w:cs="Segoe UI"/>
          <w:noProof/>
          <w:color w:val="24292E"/>
          <w:sz w:val="24"/>
          <w:szCs w:val="24"/>
          <w:lang w:val="en-US" w:eastAsia="pt-BR"/>
        </w:rPr>
        <mc:AlternateContent>
          <mc:Choice Requires="wpg">
            <w:drawing>
              <wp:anchor distT="0" distB="0" distL="114300" distR="114300" simplePos="0" relativeHeight="251661312" behindDoc="0" locked="0" layoutInCell="1" allowOverlap="1" wp14:anchorId="55E437C3" wp14:editId="0C67F93D">
                <wp:simplePos x="0" y="0"/>
                <wp:positionH relativeFrom="margin">
                  <wp:align>center</wp:align>
                </wp:positionH>
                <wp:positionV relativeFrom="paragraph">
                  <wp:posOffset>6301</wp:posOffset>
                </wp:positionV>
                <wp:extent cx="5454113" cy="2038984"/>
                <wp:effectExtent l="0" t="0" r="0" b="0"/>
                <wp:wrapNone/>
                <wp:docPr id="27" name="Group 27"/>
                <wp:cNvGraphicFramePr/>
                <a:graphic xmlns:a="http://schemas.openxmlformats.org/drawingml/2006/main">
                  <a:graphicData uri="http://schemas.microsoft.com/office/word/2010/wordprocessingGroup">
                    <wpg:wgp>
                      <wpg:cNvGrpSpPr/>
                      <wpg:grpSpPr>
                        <a:xfrm>
                          <a:off x="0" y="0"/>
                          <a:ext cx="5454113" cy="2038984"/>
                          <a:chOff x="0" y="0"/>
                          <a:chExt cx="5454113" cy="2038984"/>
                        </a:xfrm>
                      </wpg:grpSpPr>
                      <wpg:grpSp>
                        <wpg:cNvPr id="23" name="Group 23"/>
                        <wpg:cNvGrpSpPr/>
                        <wpg:grpSpPr>
                          <a:xfrm>
                            <a:off x="56613" y="196606"/>
                            <a:ext cx="5397500" cy="1765300"/>
                            <a:chOff x="0" y="0"/>
                            <a:chExt cx="5397500" cy="1765300"/>
                          </a:xfrm>
                        </wpg:grpSpPr>
                        <pic:pic xmlns:pic="http://schemas.openxmlformats.org/drawingml/2006/picture">
                          <pic:nvPicPr>
                            <pic:cNvPr id="12" name="Picture 12" descr="A picture containing indoor&#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397500" cy="1746250"/>
                            </a:xfrm>
                            <a:prstGeom prst="rect">
                              <a:avLst/>
                            </a:prstGeom>
                          </pic:spPr>
                        </pic:pic>
                        <wps:wsp>
                          <wps:cNvPr id="17" name="Text Box 2"/>
                          <wps:cNvSpPr txBox="1">
                            <a:spLocks noChangeArrowheads="1"/>
                          </wps:cNvSpPr>
                          <wps:spPr bwMode="auto">
                            <a:xfrm>
                              <a:off x="970671" y="49237"/>
                              <a:ext cx="640080" cy="302260"/>
                            </a:xfrm>
                            <a:prstGeom prst="rect">
                              <a:avLst/>
                            </a:prstGeom>
                            <a:noFill/>
                            <a:ln w="9525">
                              <a:noFill/>
                              <a:miter lim="800000"/>
                              <a:headEnd/>
                              <a:tailEnd/>
                            </a:ln>
                          </wps:spPr>
                          <wps:txbx>
                            <w:txbxContent>
                              <w:p w14:paraId="7B83C8A5" w14:textId="565006C4" w:rsidR="004874AB" w:rsidRPr="00F352F7" w:rsidRDefault="004874AB" w:rsidP="00F352F7">
                                <w:pPr>
                                  <w:jc w:val="center"/>
                                  <w:rPr>
                                    <w:lang w:val="en-US"/>
                                  </w:rPr>
                                </w:pPr>
                                <w:r>
                                  <w:t>Jovem</w:t>
                                </w:r>
                              </w:p>
                            </w:txbxContent>
                          </wps:txbx>
                          <wps:bodyPr rot="0" vert="horz" wrap="square" lIns="91440" tIns="45720" rIns="91440" bIns="45720" anchor="t" anchorCtr="0">
                            <a:noAutofit/>
                          </wps:bodyPr>
                        </wps:wsp>
                        <wps:wsp>
                          <wps:cNvPr id="18" name="Text Box 2"/>
                          <wps:cNvSpPr txBox="1">
                            <a:spLocks noChangeArrowheads="1"/>
                          </wps:cNvSpPr>
                          <wps:spPr bwMode="auto">
                            <a:xfrm>
                              <a:off x="2110154" y="49237"/>
                              <a:ext cx="998220" cy="302260"/>
                            </a:xfrm>
                            <a:prstGeom prst="rect">
                              <a:avLst/>
                            </a:prstGeom>
                            <a:noFill/>
                            <a:ln w="9525">
                              <a:noFill/>
                              <a:miter lim="800000"/>
                              <a:headEnd/>
                              <a:tailEnd/>
                            </a:ln>
                          </wps:spPr>
                          <wps:txbx>
                            <w:txbxContent>
                              <w:p w14:paraId="0B15CEC3" w14:textId="72CC2FF6" w:rsidR="004874AB" w:rsidRPr="00F352F7" w:rsidRDefault="004874AB" w:rsidP="00F352F7">
                                <w:pPr>
                                  <w:jc w:val="center"/>
                                  <w:rPr>
                                    <w:lang w:val="en-US"/>
                                  </w:rPr>
                                </w:pPr>
                                <w:r>
                                  <w:t>Meia-Idade</w:t>
                                </w:r>
                              </w:p>
                            </w:txbxContent>
                          </wps:txbx>
                          <wps:bodyPr rot="0" vert="horz" wrap="square" lIns="91440" tIns="45720" rIns="91440" bIns="45720" anchor="t" anchorCtr="0">
                            <a:noAutofit/>
                          </wps:bodyPr>
                        </wps:wsp>
                        <wps:wsp>
                          <wps:cNvPr id="20" name="Text Box 2"/>
                          <wps:cNvSpPr txBox="1">
                            <a:spLocks noChangeArrowheads="1"/>
                          </wps:cNvSpPr>
                          <wps:spPr bwMode="auto">
                            <a:xfrm>
                              <a:off x="3692770" y="49237"/>
                              <a:ext cx="640080" cy="302260"/>
                            </a:xfrm>
                            <a:prstGeom prst="rect">
                              <a:avLst/>
                            </a:prstGeom>
                            <a:noFill/>
                            <a:ln w="9525">
                              <a:noFill/>
                              <a:miter lim="800000"/>
                              <a:headEnd/>
                              <a:tailEnd/>
                            </a:ln>
                          </wps:spPr>
                          <wps:txbx>
                            <w:txbxContent>
                              <w:p w14:paraId="7D71F166" w14:textId="273D53D7" w:rsidR="004874AB" w:rsidRPr="00F352F7" w:rsidRDefault="004874AB" w:rsidP="00F352F7">
                                <w:pPr>
                                  <w:jc w:val="center"/>
                                  <w:rPr>
                                    <w:lang w:val="en-US"/>
                                  </w:rPr>
                                </w:pPr>
                                <w:r>
                                  <w:t>Idoso</w:t>
                                </w:r>
                              </w:p>
                            </w:txbxContent>
                          </wps:txbx>
                          <wps:bodyPr rot="0" vert="horz" wrap="square" lIns="91440" tIns="45720" rIns="91440" bIns="45720" anchor="t" anchorCtr="0">
                            <a:noAutofit/>
                          </wps:bodyPr>
                        </wps:wsp>
                        <wps:wsp>
                          <wps:cNvPr id="21" name="Text Box 2"/>
                          <wps:cNvSpPr txBox="1">
                            <a:spLocks noChangeArrowheads="1"/>
                          </wps:cNvSpPr>
                          <wps:spPr bwMode="auto">
                            <a:xfrm>
                              <a:off x="4754880" y="1463040"/>
                              <a:ext cx="640080" cy="302260"/>
                            </a:xfrm>
                            <a:prstGeom prst="rect">
                              <a:avLst/>
                            </a:prstGeom>
                            <a:noFill/>
                            <a:ln w="9525">
                              <a:noFill/>
                              <a:miter lim="800000"/>
                              <a:headEnd/>
                              <a:tailEnd/>
                            </a:ln>
                          </wps:spPr>
                          <wps:txbx>
                            <w:txbxContent>
                              <w:p w14:paraId="1ED57895" w14:textId="36D57E0E" w:rsidR="004874AB" w:rsidRPr="00F352F7" w:rsidRDefault="004874AB" w:rsidP="004678E1">
                                <w:pPr>
                                  <w:jc w:val="center"/>
                                  <w:rPr>
                                    <w:lang w:val="en-US"/>
                                  </w:rPr>
                                </w:pPr>
                                <w:r>
                                  <w:t>Idade</w:t>
                                </w:r>
                              </w:p>
                            </w:txbxContent>
                          </wps:txbx>
                          <wps:bodyPr rot="0" vert="horz" wrap="square" lIns="91440" tIns="45720" rIns="91440" bIns="45720" anchor="t" anchorCtr="0">
                            <a:noAutofit/>
                          </wps:bodyPr>
                        </wps:wsp>
                      </wpg:grpSp>
                      <wps:wsp>
                        <wps:cNvPr id="26" name="Text Box 2"/>
                        <wps:cNvSpPr txBox="1">
                          <a:spLocks noChangeArrowheads="1"/>
                        </wps:cNvSpPr>
                        <wps:spPr bwMode="auto">
                          <a:xfrm rot="16200000">
                            <a:off x="-826135" y="826135"/>
                            <a:ext cx="2038984" cy="386714"/>
                          </a:xfrm>
                          <a:prstGeom prst="rect">
                            <a:avLst/>
                          </a:prstGeom>
                          <a:noFill/>
                          <a:ln w="9525">
                            <a:noFill/>
                            <a:miter lim="800000"/>
                            <a:headEnd/>
                            <a:tailEnd/>
                          </a:ln>
                        </wps:spPr>
                        <wps:txbx>
                          <w:txbxContent>
                            <w:p w14:paraId="32423D4F" w14:textId="77777777" w:rsidR="004874AB" w:rsidRPr="004678E1" w:rsidRDefault="004874AB" w:rsidP="005D41B4">
                              <w:pPr>
                                <w:jc w:val="center"/>
                                <w:rPr>
                                  <w:rFonts w:cstheme="minorHAnsi"/>
                                  <w:lang w:val="en-US"/>
                                </w:rPr>
                              </w:pPr>
                              <w:r w:rsidRPr="004678E1">
                                <w:rPr>
                                  <w:rFonts w:cstheme="minorHAnsi"/>
                                </w:rPr>
                                <w:t xml:space="preserve">Pertinência, </w:t>
                              </w:r>
                              <w:r w:rsidRPr="004678E1">
                                <w:rPr>
                                  <w:rFonts w:cstheme="minorHAnsi"/>
                                </w:rPr>
                                <w:t>μ</w:t>
                              </w:r>
                            </w:p>
                          </w:txbxContent>
                        </wps:txbx>
                        <wps:bodyPr rot="0" vert="horz" wrap="square" lIns="91440" tIns="45720" rIns="91440" bIns="45720" anchor="t" anchorCtr="0">
                          <a:spAutoFit/>
                        </wps:bodyPr>
                      </wps:wsp>
                    </wpg:wgp>
                  </a:graphicData>
                </a:graphic>
                <wp14:sizeRelV relativeFrom="margin">
                  <wp14:pctHeight>0</wp14:pctHeight>
                </wp14:sizeRelV>
              </wp:anchor>
            </w:drawing>
          </mc:Choice>
          <mc:Fallback>
            <w:pict>
              <v:group w14:anchorId="55E437C3" id="Group 27" o:spid="_x0000_s1046" style="position:absolute;left:0;text-align:left;margin-left:0;margin-top:.5pt;width:429.45pt;height:160.55pt;z-index:251661312;mso-position-horizontal:center;mso-position-horizontal-relative:margin;mso-height-relative:margin" coordsize="54541,203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">
                <v:group id="Group 23" o:spid="_x0000_s1047" style="position:absolute;left:566;top:1966;width:53975;height:17653" coordsize="53975,17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Picture 12" o:spid="_x0000_s1048" type="#_x0000_t75" alt="A picture containing indoor&#10;&#10;Description automatically generated" style="position:absolute;width:53975;height:17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">
                    <v:imagedata r:id="rId16" o:title="A picture containing indoor&#10;&#10;Description automatically generated"/>
                  </v:shape>
                  <v:shape id="_x0000_s1049" type="#_x0000_t202" style="position:absolute;left:9706;top:492;width:6401;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7B83C8A5" w14:textId="565006C4" w:rsidR="004874AB" w:rsidRPr="00F352F7" w:rsidRDefault="004874AB" w:rsidP="00F352F7">
                          <w:pPr>
                            <w:jc w:val="center"/>
                            <w:rPr>
                              <w:lang w:val="en-US"/>
                            </w:rPr>
                          </w:pPr>
                          <w:r>
                            <w:t>Jovem</w:t>
                          </w:r>
                        </w:p>
                      </w:txbxContent>
                    </v:textbox>
                  </v:shape>
                  <v:shape id="_x0000_s1050" type="#_x0000_t202" style="position:absolute;left:21101;top:492;width:9982;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0B15CEC3" w14:textId="72CC2FF6" w:rsidR="004874AB" w:rsidRPr="00F352F7" w:rsidRDefault="004874AB" w:rsidP="00F352F7">
                          <w:pPr>
                            <w:jc w:val="center"/>
                            <w:rPr>
                              <w:lang w:val="en-US"/>
                            </w:rPr>
                          </w:pPr>
                          <w:r>
                            <w:t>Meia-Idade</w:t>
                          </w:r>
                        </w:p>
                      </w:txbxContent>
                    </v:textbox>
                  </v:shape>
                  <v:shape id="_x0000_s1051" type="#_x0000_t202" style="position:absolute;left:36927;top:492;width:6401;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7D71F166" w14:textId="273D53D7" w:rsidR="004874AB" w:rsidRPr="00F352F7" w:rsidRDefault="004874AB" w:rsidP="00F352F7">
                          <w:pPr>
                            <w:jc w:val="center"/>
                            <w:rPr>
                              <w:lang w:val="en-US"/>
                            </w:rPr>
                          </w:pPr>
                          <w:r>
                            <w:t>Idoso</w:t>
                          </w:r>
                        </w:p>
                      </w:txbxContent>
                    </v:textbox>
                  </v:shape>
                  <v:shape id="_x0000_s1052" type="#_x0000_t202" style="position:absolute;left:47548;top:14630;width:6401;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1ED57895" w14:textId="36D57E0E" w:rsidR="004874AB" w:rsidRPr="00F352F7" w:rsidRDefault="004874AB" w:rsidP="004678E1">
                          <w:pPr>
                            <w:jc w:val="center"/>
                            <w:rPr>
                              <w:lang w:val="en-US"/>
                            </w:rPr>
                          </w:pPr>
                          <w:r>
                            <w:t>Idade</w:t>
                          </w:r>
                        </w:p>
                      </w:txbxContent>
                    </v:textbox>
                  </v:shape>
                </v:group>
                <v:shape id="_x0000_s1053" type="#_x0000_t202" style="position:absolute;left:-8261;top:8261;width:20389;height:386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" filled="f" stroked="f">
                  <v:textbox style="mso-fit-shape-to-text:t">
                    <w:txbxContent>
                      <w:p w14:paraId="32423D4F" w14:textId="77777777" w:rsidR="004874AB" w:rsidRPr="004678E1" w:rsidRDefault="004874AB" w:rsidP="005D41B4">
                        <w:pPr>
                          <w:jc w:val="center"/>
                          <w:rPr>
                            <w:rFonts w:cstheme="minorHAnsi"/>
                            <w:lang w:val="en-US"/>
                          </w:rPr>
                        </w:pPr>
                        <w:r w:rsidRPr="004678E1">
                          <w:rPr>
                            <w:rFonts w:cstheme="minorHAnsi"/>
                          </w:rPr>
                          <w:t xml:space="preserve">Pertinência, </w:t>
                        </w:r>
                        <w:r w:rsidRPr="004678E1">
                          <w:rPr>
                            <w:rFonts w:cstheme="minorHAnsi"/>
                          </w:rPr>
                          <w:t>μ</w:t>
                        </w:r>
                      </w:p>
                    </w:txbxContent>
                  </v:textbox>
                </v:shape>
                <w10:wrap anchorx="margin"/>
              </v:group>
            </w:pict>
          </mc:Fallback>
        </mc:AlternateContent>
      </w:r>
    </w:p>
    <w:p w14:paraId="18A2CC15" w14:textId="09733EAF" w:rsidR="00F352F7" w:rsidRPr="005D41B4" w:rsidRDefault="00F352F7"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08D28353" w14:textId="223B7648" w:rsidR="00F352F7" w:rsidRPr="005D41B4" w:rsidRDefault="00F352F7"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45F0E7B5" w14:textId="7E9357C1" w:rsidR="00F352F7" w:rsidRPr="005D41B4" w:rsidRDefault="00F352F7"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30774492" w14:textId="56B54EBC" w:rsidR="00F70F8E" w:rsidRPr="005D41B4" w:rsidRDefault="00F70F8E"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510E92DA" w14:textId="0B309A90" w:rsidR="00F70F8E" w:rsidRPr="005D41B4" w:rsidRDefault="00F70F8E"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3811539E" w14:textId="431CC9FF" w:rsidR="00F352F7" w:rsidRDefault="007E0572" w:rsidP="0008004B">
      <w:pPr>
        <w:shd w:val="clear" w:color="auto" w:fill="FFFFFF"/>
        <w:spacing w:after="240" w:line="240" w:lineRule="auto"/>
        <w:jc w:val="center"/>
        <w:rPr>
          <w:rFonts w:ascii="Arial" w:eastAsia="Times New Roman" w:hAnsi="Arial" w:cs="Arial"/>
          <w:color w:val="24292E"/>
          <w:sz w:val="24"/>
          <w:szCs w:val="24"/>
          <w:lang w:eastAsia="pt-BR"/>
        </w:rPr>
      </w:pPr>
      <w:r w:rsidRPr="0008004B">
        <w:rPr>
          <w:rFonts w:ascii="Arial" w:eastAsia="Times New Roman" w:hAnsi="Arial" w:cs="Arial"/>
          <w:b/>
          <w:bCs/>
          <w:color w:val="24292E"/>
          <w:sz w:val="24"/>
          <w:szCs w:val="24"/>
          <w:lang w:eastAsia="pt-BR"/>
        </w:rPr>
        <w:t>Figura 3:</w:t>
      </w:r>
      <w:r w:rsidRPr="0008004B">
        <w:rPr>
          <w:rFonts w:ascii="Arial" w:eastAsia="Times New Roman" w:hAnsi="Arial" w:cs="Arial"/>
          <w:color w:val="24292E"/>
          <w:sz w:val="24"/>
          <w:szCs w:val="24"/>
          <w:lang w:eastAsia="pt-BR"/>
        </w:rPr>
        <w:t xml:space="preserve"> </w:t>
      </w:r>
      <w:r w:rsidR="0008004B">
        <w:rPr>
          <w:rFonts w:ascii="Arial" w:eastAsia="Times New Roman" w:hAnsi="Arial" w:cs="Arial"/>
          <w:color w:val="24292E"/>
          <w:sz w:val="24"/>
          <w:szCs w:val="24"/>
          <w:lang w:eastAsia="pt-BR"/>
        </w:rPr>
        <w:t>Exemplo de Função de Pertinência</w:t>
      </w:r>
    </w:p>
    <w:p w14:paraId="541FD7F6" w14:textId="77777777" w:rsidR="0008004B" w:rsidRPr="0008004B" w:rsidRDefault="0008004B" w:rsidP="0008004B">
      <w:pPr>
        <w:shd w:val="clear" w:color="auto" w:fill="FFFFFF"/>
        <w:spacing w:after="240" w:line="240" w:lineRule="auto"/>
        <w:jc w:val="center"/>
        <w:rPr>
          <w:rFonts w:ascii="Arial" w:eastAsia="Times New Roman" w:hAnsi="Arial" w:cs="Arial"/>
          <w:color w:val="24292E"/>
          <w:sz w:val="24"/>
          <w:szCs w:val="24"/>
          <w:lang w:eastAsia="pt-BR"/>
        </w:rPr>
      </w:pPr>
    </w:p>
    <w:p w14:paraId="17839F7C" w14:textId="5553D1C0" w:rsidR="00886124" w:rsidRPr="004950FC" w:rsidRDefault="00976556" w:rsidP="004950FC">
      <w:pPr>
        <w:shd w:val="clear" w:color="auto" w:fill="FFFFFF"/>
        <w:spacing w:after="240" w:line="360" w:lineRule="auto"/>
        <w:ind w:firstLine="708"/>
        <w:jc w:val="both"/>
        <w:rPr>
          <w:rFonts w:ascii="Arial" w:eastAsia="Times New Roman" w:hAnsi="Arial" w:cs="Arial"/>
          <w:color w:val="24292E"/>
          <w:sz w:val="24"/>
          <w:szCs w:val="24"/>
          <w:lang w:eastAsia="pt-BR"/>
        </w:rPr>
      </w:pPr>
      <w:r w:rsidRPr="004950FC">
        <w:rPr>
          <w:rFonts w:ascii="Arial" w:eastAsia="Times New Roman" w:hAnsi="Arial" w:cs="Arial"/>
          <w:color w:val="24292E"/>
          <w:sz w:val="24"/>
          <w:szCs w:val="24"/>
          <w:lang w:eastAsia="pt-BR"/>
        </w:rPr>
        <w:t>Utilizando</w:t>
      </w:r>
      <w:r w:rsidR="000A6D65" w:rsidRPr="004950FC">
        <w:rPr>
          <w:rFonts w:ascii="Arial" w:eastAsia="Times New Roman" w:hAnsi="Arial" w:cs="Arial"/>
          <w:color w:val="24292E"/>
          <w:sz w:val="24"/>
          <w:szCs w:val="24"/>
          <w:lang w:eastAsia="pt-BR"/>
        </w:rPr>
        <w:t xml:space="preserve"> este método </w:t>
      </w:r>
      <w:r w:rsidR="00886124" w:rsidRPr="004950FC">
        <w:rPr>
          <w:rFonts w:ascii="Arial" w:eastAsia="Times New Roman" w:hAnsi="Arial" w:cs="Arial"/>
          <w:color w:val="24292E"/>
          <w:sz w:val="24"/>
          <w:szCs w:val="24"/>
          <w:lang w:eastAsia="pt-BR"/>
        </w:rPr>
        <w:t>é possível modelar problemas de forma muito mais intuitiva e próxima ao raciocínio humano</w:t>
      </w:r>
      <w:r w:rsidR="000A6D65" w:rsidRPr="004950FC">
        <w:rPr>
          <w:rFonts w:ascii="Arial" w:eastAsia="Times New Roman" w:hAnsi="Arial" w:cs="Arial"/>
          <w:color w:val="24292E"/>
          <w:sz w:val="24"/>
          <w:szCs w:val="24"/>
          <w:lang w:eastAsia="pt-BR"/>
        </w:rPr>
        <w:t>.</w:t>
      </w:r>
    </w:p>
    <w:p w14:paraId="3088DE14" w14:textId="360CFF94" w:rsidR="00F317D2" w:rsidRPr="004950FC" w:rsidRDefault="00D5086C" w:rsidP="004950FC">
      <w:pPr>
        <w:pStyle w:val="ListParagraph"/>
        <w:numPr>
          <w:ilvl w:val="1"/>
          <w:numId w:val="8"/>
        </w:numPr>
        <w:shd w:val="clear" w:color="auto" w:fill="FFFFFF"/>
        <w:spacing w:after="240" w:line="360" w:lineRule="auto"/>
        <w:jc w:val="both"/>
        <w:rPr>
          <w:rFonts w:ascii="Arial" w:eastAsia="Times New Roman" w:hAnsi="Arial" w:cs="Arial"/>
          <w:i/>
          <w:iCs/>
          <w:color w:val="24292E"/>
          <w:sz w:val="24"/>
          <w:szCs w:val="24"/>
          <w:lang w:eastAsia="pt-BR"/>
        </w:rPr>
      </w:pPr>
      <w:r w:rsidRPr="004950FC">
        <w:rPr>
          <w:rFonts w:ascii="Arial" w:eastAsia="Times New Roman" w:hAnsi="Arial" w:cs="Arial"/>
          <w:i/>
          <w:iCs/>
          <w:color w:val="24292E"/>
          <w:sz w:val="24"/>
          <w:szCs w:val="24"/>
          <w:lang w:eastAsia="pt-BR"/>
        </w:rPr>
        <w:t>MCDM</w:t>
      </w:r>
    </w:p>
    <w:p w14:paraId="01B45081" w14:textId="61455A05" w:rsidR="000F7AE9" w:rsidRPr="004950FC" w:rsidRDefault="00421D98" w:rsidP="005000D7">
      <w:pPr>
        <w:autoSpaceDE w:val="0"/>
        <w:autoSpaceDN w:val="0"/>
        <w:adjustRightInd w:val="0"/>
        <w:spacing w:after="0" w:line="360" w:lineRule="auto"/>
        <w:ind w:firstLine="708"/>
        <w:jc w:val="both"/>
        <w:rPr>
          <w:rFonts w:ascii="Arial" w:hAnsi="Arial" w:cs="Arial"/>
          <w:sz w:val="24"/>
          <w:szCs w:val="24"/>
        </w:rPr>
      </w:pPr>
      <w:r w:rsidRPr="004950FC">
        <w:rPr>
          <w:rFonts w:ascii="Arial" w:hAnsi="Arial" w:cs="Arial"/>
          <w:sz w:val="24"/>
          <w:szCs w:val="24"/>
        </w:rPr>
        <w:t>Tomada de decisão com múltiplos critérios (MCDM -</w:t>
      </w:r>
      <w:r w:rsidR="000B6FD4" w:rsidRPr="004950FC">
        <w:rPr>
          <w:rFonts w:ascii="Arial" w:hAnsi="Arial" w:cs="Arial"/>
          <w:sz w:val="24"/>
          <w:szCs w:val="24"/>
        </w:rPr>
        <w:t xml:space="preserve"> </w:t>
      </w:r>
      <w:r w:rsidRPr="004950FC">
        <w:rPr>
          <w:rFonts w:ascii="Arial" w:hAnsi="Arial" w:cs="Arial"/>
          <w:sz w:val="24"/>
          <w:szCs w:val="24"/>
        </w:rPr>
        <w:t xml:space="preserve">Multiple Criteria Decision Making) </w:t>
      </w:r>
      <w:r w:rsidR="000F7AE9" w:rsidRPr="004950FC">
        <w:rPr>
          <w:rFonts w:ascii="Arial" w:hAnsi="Arial" w:cs="Arial"/>
          <w:sz w:val="24"/>
          <w:szCs w:val="24"/>
        </w:rPr>
        <w:t xml:space="preserve">é um dos ramos mais consideráveis da ciência da tomada de decisão (DM – </w:t>
      </w:r>
      <w:r w:rsidRPr="004950FC">
        <w:rPr>
          <w:rFonts w:ascii="Arial" w:hAnsi="Arial" w:cs="Arial"/>
          <w:sz w:val="24"/>
          <w:szCs w:val="24"/>
        </w:rPr>
        <w:t>Decision</w:t>
      </w:r>
      <w:r w:rsidR="000F7AE9" w:rsidRPr="004950FC">
        <w:rPr>
          <w:rFonts w:ascii="Arial" w:hAnsi="Arial" w:cs="Arial"/>
          <w:sz w:val="24"/>
          <w:szCs w:val="24"/>
        </w:rPr>
        <w:t xml:space="preserve"> </w:t>
      </w:r>
      <w:r w:rsidRPr="004950FC">
        <w:rPr>
          <w:rFonts w:ascii="Arial" w:hAnsi="Arial" w:cs="Arial"/>
          <w:sz w:val="24"/>
          <w:szCs w:val="24"/>
        </w:rPr>
        <w:t xml:space="preserve">Making). </w:t>
      </w:r>
      <w:r w:rsidR="000F7AE9" w:rsidRPr="004950FC">
        <w:rPr>
          <w:rFonts w:ascii="Arial" w:hAnsi="Arial" w:cs="Arial"/>
          <w:sz w:val="24"/>
          <w:szCs w:val="24"/>
        </w:rPr>
        <w:t xml:space="preserve">Os métodos </w:t>
      </w:r>
      <w:r w:rsidRPr="004950FC">
        <w:rPr>
          <w:rFonts w:ascii="Arial" w:hAnsi="Arial" w:cs="Arial"/>
          <w:sz w:val="24"/>
          <w:szCs w:val="24"/>
        </w:rPr>
        <w:t>MCDM</w:t>
      </w:r>
      <w:r w:rsidR="000F7AE9" w:rsidRPr="004950FC">
        <w:rPr>
          <w:rFonts w:ascii="Arial" w:hAnsi="Arial" w:cs="Arial"/>
          <w:sz w:val="24"/>
          <w:szCs w:val="24"/>
        </w:rPr>
        <w:t xml:space="preserve"> abrangem a tomada de decisão na presença de critérios múltiplos e algumas vezes conflitantes.</w:t>
      </w:r>
    </w:p>
    <w:p w14:paraId="2D96C75D" w14:textId="3C966CE0" w:rsidR="00EA07D1" w:rsidRPr="004950FC" w:rsidRDefault="00EA07D1" w:rsidP="005000D7">
      <w:pPr>
        <w:autoSpaceDE w:val="0"/>
        <w:autoSpaceDN w:val="0"/>
        <w:adjustRightInd w:val="0"/>
        <w:spacing w:after="0" w:line="360" w:lineRule="auto"/>
        <w:ind w:firstLine="708"/>
        <w:jc w:val="both"/>
        <w:rPr>
          <w:rFonts w:ascii="Arial" w:hAnsi="Arial" w:cs="Arial"/>
          <w:sz w:val="24"/>
          <w:szCs w:val="24"/>
        </w:rPr>
      </w:pPr>
      <w:r w:rsidRPr="004950FC">
        <w:rPr>
          <w:rFonts w:ascii="Arial" w:hAnsi="Arial" w:cs="Arial"/>
          <w:sz w:val="24"/>
          <w:szCs w:val="24"/>
        </w:rPr>
        <w:t>Um modelo MCDM é uma ferramenta eficaz para solução de problemas complexos que envolvem critérios qualitativos e quantitativos com várias alternativas de escolha. Critérios qualitativos são vagos e de difícil tradução numérica, tornando desafiadora sua inclusão em modelos de tomada de decisão. Através do MCDM é possível quantificar esses critérios, calcular um pontuação para cada alternativa e dessa forma auxiliar os tomadores de decisão a encontrar a alternativa ótima para o problema em questão.</w:t>
      </w:r>
    </w:p>
    <w:p w14:paraId="5199CB72" w14:textId="4A54A563" w:rsidR="000F7AE9" w:rsidRPr="004950FC" w:rsidRDefault="00EA07D1" w:rsidP="005000D7">
      <w:pPr>
        <w:autoSpaceDE w:val="0"/>
        <w:autoSpaceDN w:val="0"/>
        <w:adjustRightInd w:val="0"/>
        <w:spacing w:after="0" w:line="360" w:lineRule="auto"/>
        <w:ind w:firstLine="708"/>
        <w:jc w:val="both"/>
        <w:rPr>
          <w:rFonts w:ascii="Arial" w:hAnsi="Arial" w:cs="Arial"/>
          <w:sz w:val="24"/>
          <w:szCs w:val="24"/>
        </w:rPr>
      </w:pPr>
      <w:r w:rsidRPr="004950FC">
        <w:rPr>
          <w:rFonts w:ascii="Arial" w:hAnsi="Arial" w:cs="Arial"/>
          <w:sz w:val="24"/>
          <w:szCs w:val="24"/>
        </w:rPr>
        <w:lastRenderedPageBreak/>
        <w:t xml:space="preserve">Atualmente há estudos nas mais variadas áreas para aplicação de métodos MCDM. Alguns métodos comumente utilizados são AHP (Analytic Hierarchy Process), ANP (Analytic Network Process) , </w:t>
      </w:r>
      <w:r w:rsidR="000F7AE9" w:rsidRPr="004950FC">
        <w:rPr>
          <w:rFonts w:ascii="Arial" w:hAnsi="Arial" w:cs="Arial"/>
          <w:sz w:val="24"/>
          <w:szCs w:val="24"/>
        </w:rPr>
        <w:t>TOPSIS</w:t>
      </w:r>
      <w:r w:rsidRPr="004950FC">
        <w:rPr>
          <w:rFonts w:ascii="Arial" w:hAnsi="Arial" w:cs="Arial"/>
          <w:sz w:val="24"/>
          <w:szCs w:val="24"/>
        </w:rPr>
        <w:t xml:space="preserve"> (</w:t>
      </w:r>
      <w:r w:rsidR="00544661" w:rsidRPr="004950FC">
        <w:rPr>
          <w:rStyle w:val="Emphasis"/>
          <w:rFonts w:ascii="Arial" w:hAnsi="Arial" w:cs="Arial"/>
          <w:i w:val="0"/>
          <w:iCs w:val="0"/>
          <w:sz w:val="24"/>
          <w:szCs w:val="24"/>
          <w:shd w:val="clear" w:color="auto" w:fill="FFFFFF"/>
        </w:rPr>
        <w:t>Technique for Order of Preference by Similarity to Ideal Solution)</w:t>
      </w:r>
      <w:r w:rsidR="00544661" w:rsidRPr="004950FC">
        <w:rPr>
          <w:rFonts w:ascii="Arial" w:hAnsi="Arial" w:cs="Arial"/>
          <w:sz w:val="24"/>
          <w:szCs w:val="24"/>
        </w:rPr>
        <w:t xml:space="preserve"> </w:t>
      </w:r>
      <w:r w:rsidR="000F7AE9" w:rsidRPr="004950FC">
        <w:rPr>
          <w:rFonts w:ascii="Arial" w:hAnsi="Arial" w:cs="Arial"/>
          <w:sz w:val="24"/>
          <w:szCs w:val="24"/>
        </w:rPr>
        <w:t xml:space="preserve">, </w:t>
      </w:r>
      <w:r w:rsidR="00544661" w:rsidRPr="004950FC">
        <w:rPr>
          <w:rFonts w:ascii="Arial" w:hAnsi="Arial" w:cs="Arial"/>
          <w:sz w:val="24"/>
          <w:szCs w:val="24"/>
        </w:rPr>
        <w:t xml:space="preserve">Fuzzy </w:t>
      </w:r>
      <w:r w:rsidR="000F7AE9" w:rsidRPr="004950FC">
        <w:rPr>
          <w:rFonts w:ascii="Arial" w:hAnsi="Arial" w:cs="Arial"/>
          <w:sz w:val="24"/>
          <w:szCs w:val="24"/>
        </w:rPr>
        <w:t>A</w:t>
      </w:r>
      <w:r w:rsidRPr="004950FC">
        <w:rPr>
          <w:rFonts w:ascii="Arial" w:hAnsi="Arial" w:cs="Arial"/>
          <w:sz w:val="24"/>
          <w:szCs w:val="24"/>
        </w:rPr>
        <w:t>H</w:t>
      </w:r>
      <w:r w:rsidR="000F7AE9" w:rsidRPr="004950FC">
        <w:rPr>
          <w:rFonts w:ascii="Arial" w:hAnsi="Arial" w:cs="Arial"/>
          <w:sz w:val="24"/>
          <w:szCs w:val="24"/>
        </w:rPr>
        <w:t>P, F</w:t>
      </w:r>
      <w:r w:rsidR="00544661" w:rsidRPr="004950FC">
        <w:rPr>
          <w:rFonts w:ascii="Arial" w:hAnsi="Arial" w:cs="Arial"/>
          <w:sz w:val="24"/>
          <w:szCs w:val="24"/>
        </w:rPr>
        <w:t xml:space="preserve">uzzy </w:t>
      </w:r>
      <w:r w:rsidR="000F7AE9" w:rsidRPr="004950FC">
        <w:rPr>
          <w:rFonts w:ascii="Arial" w:hAnsi="Arial" w:cs="Arial"/>
          <w:sz w:val="24"/>
          <w:szCs w:val="24"/>
        </w:rPr>
        <w:t>A</w:t>
      </w:r>
      <w:r w:rsidRPr="004950FC">
        <w:rPr>
          <w:rFonts w:ascii="Arial" w:hAnsi="Arial" w:cs="Arial"/>
          <w:sz w:val="24"/>
          <w:szCs w:val="24"/>
        </w:rPr>
        <w:t>N</w:t>
      </w:r>
      <w:r w:rsidR="000F7AE9" w:rsidRPr="004950FC">
        <w:rPr>
          <w:rFonts w:ascii="Arial" w:hAnsi="Arial" w:cs="Arial"/>
          <w:sz w:val="24"/>
          <w:szCs w:val="24"/>
        </w:rPr>
        <w:t xml:space="preserve">P, </w:t>
      </w:r>
      <w:r w:rsidR="004D6750" w:rsidRPr="004950FC">
        <w:rPr>
          <w:rFonts w:ascii="Arial" w:hAnsi="Arial" w:cs="Arial"/>
          <w:sz w:val="24"/>
          <w:szCs w:val="24"/>
        </w:rPr>
        <w:t>Fuzzy TOPSIS, A</w:t>
      </w:r>
      <w:r w:rsidRPr="004950FC">
        <w:rPr>
          <w:rFonts w:ascii="Arial" w:hAnsi="Arial" w:cs="Arial"/>
          <w:sz w:val="24"/>
          <w:szCs w:val="24"/>
        </w:rPr>
        <w:t xml:space="preserve">nálise </w:t>
      </w:r>
      <w:r w:rsidR="004D6750" w:rsidRPr="004950FC">
        <w:rPr>
          <w:rFonts w:ascii="Arial" w:hAnsi="Arial" w:cs="Arial"/>
          <w:sz w:val="24"/>
          <w:szCs w:val="24"/>
        </w:rPr>
        <w:t>E</w:t>
      </w:r>
      <w:r w:rsidRPr="004950FC">
        <w:rPr>
          <w:rFonts w:ascii="Arial" w:hAnsi="Arial" w:cs="Arial"/>
          <w:sz w:val="24"/>
          <w:szCs w:val="24"/>
        </w:rPr>
        <w:t xml:space="preserve">nvoltória de </w:t>
      </w:r>
      <w:r w:rsidR="004D6750" w:rsidRPr="004950FC">
        <w:rPr>
          <w:rFonts w:ascii="Arial" w:hAnsi="Arial" w:cs="Arial"/>
          <w:sz w:val="24"/>
          <w:szCs w:val="24"/>
        </w:rPr>
        <w:t>D</w:t>
      </w:r>
      <w:r w:rsidRPr="004950FC">
        <w:rPr>
          <w:rFonts w:ascii="Arial" w:hAnsi="Arial" w:cs="Arial"/>
          <w:sz w:val="24"/>
          <w:szCs w:val="24"/>
        </w:rPr>
        <w:t xml:space="preserve">ados </w:t>
      </w:r>
      <w:r w:rsidR="000F7AE9" w:rsidRPr="004950FC">
        <w:rPr>
          <w:rFonts w:ascii="Arial" w:hAnsi="Arial" w:cs="Arial"/>
          <w:sz w:val="24"/>
          <w:szCs w:val="24"/>
        </w:rPr>
        <w:t>(DEA</w:t>
      </w:r>
      <w:r w:rsidRPr="004950FC">
        <w:rPr>
          <w:rFonts w:ascii="Arial" w:hAnsi="Arial" w:cs="Arial"/>
          <w:sz w:val="24"/>
          <w:szCs w:val="24"/>
        </w:rPr>
        <w:t xml:space="preserve"> – </w:t>
      </w:r>
      <w:r w:rsidR="00544661" w:rsidRPr="004950FC">
        <w:rPr>
          <w:rFonts w:ascii="Arial" w:hAnsi="Arial" w:cs="Arial"/>
          <w:sz w:val="24"/>
          <w:szCs w:val="24"/>
          <w:shd w:val="clear" w:color="auto" w:fill="FFFFFF"/>
        </w:rPr>
        <w:t>Data Envelopment Analysis</w:t>
      </w:r>
      <w:r w:rsidR="000F7AE9" w:rsidRPr="004950FC">
        <w:rPr>
          <w:rFonts w:ascii="Arial" w:hAnsi="Arial" w:cs="Arial"/>
          <w:sz w:val="24"/>
          <w:szCs w:val="24"/>
        </w:rPr>
        <w:t>)</w:t>
      </w:r>
      <w:r w:rsidRPr="004950FC">
        <w:rPr>
          <w:rFonts w:ascii="Arial" w:hAnsi="Arial" w:cs="Arial"/>
          <w:sz w:val="24"/>
          <w:szCs w:val="24"/>
        </w:rPr>
        <w:t xml:space="preserve"> e F</w:t>
      </w:r>
      <w:r w:rsidR="000F7AE9" w:rsidRPr="004950FC">
        <w:rPr>
          <w:rFonts w:ascii="Arial" w:hAnsi="Arial" w:cs="Arial"/>
          <w:sz w:val="24"/>
          <w:szCs w:val="24"/>
        </w:rPr>
        <w:t>uzzy DEA.</w:t>
      </w:r>
    </w:p>
    <w:p w14:paraId="14CE40F2" w14:textId="0747C969" w:rsidR="00421D98" w:rsidRPr="004950FC" w:rsidRDefault="00544661" w:rsidP="005000D7">
      <w:pPr>
        <w:autoSpaceDE w:val="0"/>
        <w:autoSpaceDN w:val="0"/>
        <w:adjustRightInd w:val="0"/>
        <w:spacing w:after="0" w:line="360" w:lineRule="auto"/>
        <w:ind w:firstLine="708"/>
        <w:jc w:val="both"/>
        <w:rPr>
          <w:rFonts w:ascii="Arial" w:eastAsia="Times New Roman" w:hAnsi="Arial" w:cs="Arial"/>
          <w:color w:val="24292E"/>
          <w:sz w:val="24"/>
          <w:szCs w:val="24"/>
          <w:lang w:eastAsia="pt-BR"/>
        </w:rPr>
      </w:pPr>
      <w:r w:rsidRPr="004950FC">
        <w:rPr>
          <w:rFonts w:ascii="Arial" w:hAnsi="Arial" w:cs="Arial"/>
          <w:sz w:val="24"/>
          <w:szCs w:val="24"/>
        </w:rPr>
        <w:t>Processos de cálculo de performance podem ser altamente complexos de se modelar utilizando modelos matemáticos simples, pois envolvem diversos dados e critérios subjetivos. É necessário que um modelo traduza precisamente a intenção do tomador de decisão ao realizar o cálculo, evitando que sejam geradas contradições na classificação dos critérios. Dessa forma, o modelo de cálculo de performance deste projeto é considerado um processo MCDM, sendo necessário empregar um método adequado de tomada de decisão para alcançar o resultado desejado.</w:t>
      </w:r>
    </w:p>
    <w:p w14:paraId="5AC88C56" w14:textId="77777777" w:rsidR="00421D98" w:rsidRPr="004950FC" w:rsidRDefault="00421D98" w:rsidP="00483AFC">
      <w:pPr>
        <w:shd w:val="clear" w:color="auto" w:fill="FFFFFF"/>
        <w:spacing w:after="0" w:line="360" w:lineRule="auto"/>
        <w:jc w:val="both"/>
        <w:rPr>
          <w:rFonts w:ascii="Arial" w:eastAsia="Times New Roman" w:hAnsi="Arial" w:cs="Arial"/>
          <w:color w:val="24292E"/>
          <w:sz w:val="24"/>
          <w:szCs w:val="24"/>
          <w:lang w:eastAsia="pt-BR"/>
        </w:rPr>
      </w:pPr>
    </w:p>
    <w:p w14:paraId="0929A1D5" w14:textId="7B321F3E" w:rsidR="00F317D2" w:rsidRPr="004950FC" w:rsidRDefault="00D5086C" w:rsidP="004950FC">
      <w:pPr>
        <w:pStyle w:val="ListParagraph"/>
        <w:numPr>
          <w:ilvl w:val="1"/>
          <w:numId w:val="8"/>
        </w:numPr>
        <w:shd w:val="clear" w:color="auto" w:fill="FFFFFF"/>
        <w:spacing w:after="240" w:line="360" w:lineRule="auto"/>
        <w:jc w:val="both"/>
        <w:rPr>
          <w:rFonts w:ascii="Arial" w:eastAsia="Times New Roman" w:hAnsi="Arial" w:cs="Arial"/>
          <w:i/>
          <w:iCs/>
          <w:color w:val="24292E"/>
          <w:sz w:val="24"/>
          <w:szCs w:val="24"/>
          <w:lang w:eastAsia="pt-BR"/>
        </w:rPr>
      </w:pPr>
      <w:r w:rsidRPr="004950FC">
        <w:rPr>
          <w:rFonts w:ascii="Arial" w:eastAsia="Times New Roman" w:hAnsi="Arial" w:cs="Arial"/>
          <w:i/>
          <w:iCs/>
          <w:color w:val="24292E"/>
          <w:sz w:val="24"/>
          <w:szCs w:val="24"/>
          <w:lang w:eastAsia="pt-BR"/>
        </w:rPr>
        <w:t>TOPSIS</w:t>
      </w:r>
    </w:p>
    <w:p w14:paraId="2C957EFF" w14:textId="393B638B" w:rsidR="000B6FD4" w:rsidRPr="004950FC" w:rsidRDefault="004D6750" w:rsidP="00BD5E9D">
      <w:pPr>
        <w:shd w:val="clear" w:color="auto" w:fill="FFFFFF"/>
        <w:spacing w:after="240" w:line="360" w:lineRule="auto"/>
        <w:ind w:firstLine="708"/>
        <w:jc w:val="both"/>
        <w:rPr>
          <w:rFonts w:ascii="Arial" w:hAnsi="Arial" w:cs="Arial"/>
          <w:sz w:val="24"/>
          <w:szCs w:val="24"/>
        </w:rPr>
      </w:pPr>
      <w:r w:rsidRPr="004950FC">
        <w:rPr>
          <w:rFonts w:ascii="Arial" w:eastAsia="Times New Roman" w:hAnsi="Arial" w:cs="Arial"/>
          <w:color w:val="24292E"/>
          <w:sz w:val="24"/>
          <w:szCs w:val="24"/>
          <w:lang w:eastAsia="pt-BR"/>
        </w:rPr>
        <w:t xml:space="preserve">A Técnica para Ordem de Preferência por Similaridade a Solução Ideal (TOPSIS) é atualmente um dos métodos mais populares de MCDM e tem sido aplicada com sucesso nas mais diversas áreas. Este método foi inicialmente desenvolvido por </w:t>
      </w:r>
      <w:r w:rsidRPr="004950FC">
        <w:rPr>
          <w:rFonts w:ascii="Arial" w:hAnsi="Arial" w:cs="Arial"/>
          <w:sz w:val="24"/>
          <w:szCs w:val="24"/>
        </w:rPr>
        <w:t>Hwang and Yoon [</w:t>
      </w:r>
      <w:r w:rsidR="00346B06" w:rsidRPr="004950FC">
        <w:rPr>
          <w:rFonts w:ascii="Arial" w:hAnsi="Arial" w:cs="Arial"/>
          <w:sz w:val="24"/>
          <w:szCs w:val="24"/>
        </w:rPr>
        <w:t>2</w:t>
      </w:r>
      <w:r w:rsidRPr="004950FC">
        <w:rPr>
          <w:rFonts w:ascii="Arial" w:hAnsi="Arial" w:cs="Arial"/>
          <w:sz w:val="24"/>
          <w:szCs w:val="24"/>
        </w:rPr>
        <w:t xml:space="preserve">] </w:t>
      </w:r>
      <w:r w:rsidR="004B7D1B" w:rsidRPr="004950FC">
        <w:rPr>
          <w:rFonts w:ascii="Arial" w:hAnsi="Arial" w:cs="Arial"/>
          <w:sz w:val="24"/>
          <w:szCs w:val="24"/>
        </w:rPr>
        <w:t xml:space="preserve">em 1981 </w:t>
      </w:r>
      <w:r w:rsidRPr="004950FC">
        <w:rPr>
          <w:rFonts w:ascii="Arial" w:hAnsi="Arial" w:cs="Arial"/>
          <w:sz w:val="24"/>
          <w:szCs w:val="24"/>
        </w:rPr>
        <w:t xml:space="preserve">para a solução de problemas MCDM e tem como princípio básico a seleção da alternativa com a menor distância da solução ideal </w:t>
      </w:r>
      <w:r w:rsidR="004B7D1B" w:rsidRPr="004950FC">
        <w:rPr>
          <w:rFonts w:ascii="Arial" w:hAnsi="Arial" w:cs="Arial"/>
          <w:sz w:val="24"/>
          <w:szCs w:val="24"/>
        </w:rPr>
        <w:t xml:space="preserve">positiva (a melhor opção) </w:t>
      </w:r>
      <w:r w:rsidRPr="004950FC">
        <w:rPr>
          <w:rFonts w:ascii="Arial" w:hAnsi="Arial" w:cs="Arial"/>
          <w:sz w:val="24"/>
          <w:szCs w:val="24"/>
        </w:rPr>
        <w:t xml:space="preserve">e a maior distância da </w:t>
      </w:r>
      <w:r w:rsidR="004B7D1B" w:rsidRPr="004950FC">
        <w:rPr>
          <w:rFonts w:ascii="Arial" w:hAnsi="Arial" w:cs="Arial"/>
          <w:sz w:val="24"/>
          <w:szCs w:val="24"/>
        </w:rPr>
        <w:t xml:space="preserve">solução ideal negativa (a pior opção). Usando normalização de vetores e </w:t>
      </w:r>
      <w:r w:rsidR="00D5086C" w:rsidRPr="004950FC">
        <w:rPr>
          <w:rFonts w:ascii="Arial" w:hAnsi="Arial" w:cs="Arial"/>
          <w:sz w:val="24"/>
          <w:szCs w:val="24"/>
        </w:rPr>
        <w:t xml:space="preserve">aplicando </w:t>
      </w:r>
      <w:r w:rsidR="004B7D1B" w:rsidRPr="004950FC">
        <w:rPr>
          <w:rFonts w:ascii="Arial" w:hAnsi="Arial" w:cs="Arial"/>
          <w:sz w:val="24"/>
          <w:szCs w:val="24"/>
        </w:rPr>
        <w:t xml:space="preserve">pesos aos critérios avaliados, o método </w:t>
      </w:r>
      <w:r w:rsidR="00D5086C" w:rsidRPr="004950FC">
        <w:rPr>
          <w:rFonts w:ascii="Arial" w:hAnsi="Arial" w:cs="Arial"/>
          <w:sz w:val="24"/>
          <w:szCs w:val="24"/>
        </w:rPr>
        <w:t>tem por finalidade ranquear as alternativas pelo valor obtido de Coeficiente de Proximidade (Closeness Coefficient – C</w:t>
      </w:r>
      <w:r w:rsidR="00B33117" w:rsidRPr="004950FC">
        <w:rPr>
          <w:rFonts w:ascii="Arial" w:hAnsi="Arial" w:cs="Arial"/>
          <w:sz w:val="24"/>
          <w:szCs w:val="24"/>
        </w:rPr>
        <w:t>C</w:t>
      </w:r>
      <w:r w:rsidR="00B33117" w:rsidRPr="004950FC">
        <w:rPr>
          <w:rFonts w:ascii="Arial" w:hAnsi="Arial" w:cs="Arial"/>
          <w:sz w:val="24"/>
          <w:szCs w:val="24"/>
          <w:vertAlign w:val="subscript"/>
        </w:rPr>
        <w:t>i</w:t>
      </w:r>
      <w:r w:rsidR="00D5086C" w:rsidRPr="004950FC">
        <w:rPr>
          <w:rFonts w:ascii="Arial" w:hAnsi="Arial" w:cs="Arial"/>
          <w:sz w:val="24"/>
          <w:szCs w:val="24"/>
        </w:rPr>
        <w:t xml:space="preserve">). Este coeficiente indica </w:t>
      </w:r>
      <w:r w:rsidR="004B7D1B" w:rsidRPr="004950FC">
        <w:rPr>
          <w:rFonts w:ascii="Arial" w:hAnsi="Arial" w:cs="Arial"/>
          <w:sz w:val="24"/>
          <w:szCs w:val="24"/>
        </w:rPr>
        <w:t>a</w:t>
      </w:r>
      <w:r w:rsidR="00D5086C" w:rsidRPr="004950FC">
        <w:rPr>
          <w:rFonts w:ascii="Arial" w:hAnsi="Arial" w:cs="Arial"/>
          <w:sz w:val="24"/>
          <w:szCs w:val="24"/>
        </w:rPr>
        <w:t>s</w:t>
      </w:r>
      <w:r w:rsidR="004B7D1B" w:rsidRPr="004950FC">
        <w:rPr>
          <w:rFonts w:ascii="Arial" w:hAnsi="Arial" w:cs="Arial"/>
          <w:sz w:val="24"/>
          <w:szCs w:val="24"/>
        </w:rPr>
        <w:t xml:space="preserve"> </w:t>
      </w:r>
      <w:r w:rsidR="00D5086C" w:rsidRPr="004950FC">
        <w:rPr>
          <w:rFonts w:ascii="Arial" w:hAnsi="Arial" w:cs="Arial"/>
          <w:sz w:val="24"/>
          <w:szCs w:val="24"/>
        </w:rPr>
        <w:t>melhores alternativas dentro do cenário proposto, considerando os critérios e pesos definidos pelos especialistas.</w:t>
      </w:r>
    </w:p>
    <w:p w14:paraId="1C361902" w14:textId="3A97E893" w:rsidR="00D5086C" w:rsidRPr="00483AFC" w:rsidRDefault="00D5086C" w:rsidP="00483AFC">
      <w:pPr>
        <w:pStyle w:val="ListParagraph"/>
        <w:numPr>
          <w:ilvl w:val="1"/>
          <w:numId w:val="8"/>
        </w:numPr>
        <w:shd w:val="clear" w:color="auto" w:fill="FFFFFF"/>
        <w:spacing w:after="240" w:line="360" w:lineRule="auto"/>
        <w:jc w:val="both"/>
        <w:rPr>
          <w:rFonts w:ascii="Arial" w:eastAsia="Times New Roman" w:hAnsi="Arial" w:cs="Arial"/>
          <w:i/>
          <w:iCs/>
          <w:color w:val="24292E"/>
          <w:sz w:val="24"/>
          <w:szCs w:val="24"/>
          <w:lang w:eastAsia="pt-BR"/>
        </w:rPr>
      </w:pPr>
      <w:r w:rsidRPr="00483AFC">
        <w:rPr>
          <w:rFonts w:ascii="Arial" w:eastAsia="Times New Roman" w:hAnsi="Arial" w:cs="Arial"/>
          <w:i/>
          <w:iCs/>
          <w:color w:val="24292E"/>
          <w:sz w:val="24"/>
          <w:szCs w:val="24"/>
          <w:lang w:eastAsia="pt-BR"/>
        </w:rPr>
        <w:t>Fuzzy TOPSIS</w:t>
      </w:r>
    </w:p>
    <w:p w14:paraId="67B47A92" w14:textId="21790BD2" w:rsidR="002641AB" w:rsidRDefault="00CA5BAB" w:rsidP="001B12EB">
      <w:pPr>
        <w:shd w:val="clear" w:color="auto" w:fill="FFFFFF"/>
        <w:spacing w:after="0" w:line="360" w:lineRule="auto"/>
        <w:ind w:firstLine="708"/>
        <w:jc w:val="both"/>
        <w:rPr>
          <w:rFonts w:ascii="Arial" w:hAnsi="Arial" w:cs="Arial"/>
          <w:sz w:val="24"/>
          <w:szCs w:val="24"/>
        </w:rPr>
      </w:pPr>
      <w:r w:rsidRPr="00017EE8">
        <w:rPr>
          <w:rFonts w:ascii="Arial" w:hAnsi="Arial" w:cs="Arial"/>
          <w:sz w:val="24"/>
          <w:szCs w:val="24"/>
        </w:rPr>
        <w:t>A extensão do método TOPSIS para um ambiente fuzzy foi proposta inicialmente por Chen [</w:t>
      </w:r>
      <w:r w:rsidR="00346B06" w:rsidRPr="00017EE8">
        <w:rPr>
          <w:rFonts w:ascii="Arial" w:hAnsi="Arial" w:cs="Arial"/>
          <w:sz w:val="24"/>
          <w:szCs w:val="24"/>
        </w:rPr>
        <w:t>3</w:t>
      </w:r>
      <w:r w:rsidRPr="00017EE8">
        <w:rPr>
          <w:rFonts w:ascii="Arial" w:hAnsi="Arial" w:cs="Arial"/>
          <w:sz w:val="24"/>
          <w:szCs w:val="24"/>
        </w:rPr>
        <w:t>], utilizando números fuzzy triangulares para substituir os valores n</w:t>
      </w:r>
      <w:r w:rsidR="001A457E" w:rsidRPr="00017EE8">
        <w:rPr>
          <w:rFonts w:ascii="Arial" w:hAnsi="Arial" w:cs="Arial"/>
          <w:sz w:val="24"/>
          <w:szCs w:val="24"/>
        </w:rPr>
        <w:t>umé</w:t>
      </w:r>
      <w:r w:rsidRPr="00017EE8">
        <w:rPr>
          <w:rFonts w:ascii="Arial" w:hAnsi="Arial" w:cs="Arial"/>
          <w:sz w:val="24"/>
          <w:szCs w:val="24"/>
        </w:rPr>
        <w:t xml:space="preserve">ricos das escalas linguísticas de peso. </w:t>
      </w:r>
      <w:r w:rsidR="00E42141" w:rsidRPr="00017EE8">
        <w:rPr>
          <w:rFonts w:ascii="Arial" w:hAnsi="Arial" w:cs="Arial"/>
          <w:sz w:val="24"/>
          <w:szCs w:val="24"/>
        </w:rPr>
        <w:t>Através dele, o grau de importância dos pesos dos vários critérios avaliados é expres</w:t>
      </w:r>
      <w:r w:rsidR="001A457E" w:rsidRPr="00017EE8">
        <w:rPr>
          <w:rFonts w:ascii="Arial" w:hAnsi="Arial" w:cs="Arial"/>
          <w:sz w:val="24"/>
          <w:szCs w:val="24"/>
        </w:rPr>
        <w:t>so</w:t>
      </w:r>
      <w:r w:rsidR="00E42141" w:rsidRPr="00017EE8">
        <w:rPr>
          <w:rFonts w:ascii="Arial" w:hAnsi="Arial" w:cs="Arial"/>
          <w:sz w:val="24"/>
          <w:szCs w:val="24"/>
        </w:rPr>
        <w:t xml:space="preserve"> por valores linguísticos. Estes valores linguísticos são então traduzidos para números fuzzy </w:t>
      </w:r>
      <w:r w:rsidR="00E42141" w:rsidRPr="00017EE8">
        <w:rPr>
          <w:rFonts w:ascii="Arial" w:hAnsi="Arial" w:cs="Arial"/>
          <w:sz w:val="24"/>
          <w:szCs w:val="24"/>
        </w:rPr>
        <w:lastRenderedPageBreak/>
        <w:t>triangulares.</w:t>
      </w:r>
      <w:r w:rsidR="00FB5352" w:rsidRPr="00017EE8">
        <w:rPr>
          <w:rFonts w:ascii="Arial" w:hAnsi="Arial" w:cs="Arial"/>
          <w:sz w:val="24"/>
          <w:szCs w:val="24"/>
        </w:rPr>
        <w:t xml:space="preserve"> </w:t>
      </w:r>
      <w:r w:rsidR="002D143E" w:rsidRPr="00017EE8">
        <w:rPr>
          <w:rFonts w:ascii="Arial" w:hAnsi="Arial" w:cs="Arial"/>
          <w:sz w:val="24"/>
          <w:szCs w:val="24"/>
        </w:rPr>
        <w:t xml:space="preserve">A tabela abaixo ilustra </w:t>
      </w:r>
      <w:r w:rsidR="00FB5352" w:rsidRPr="00017EE8">
        <w:rPr>
          <w:rFonts w:ascii="Arial" w:hAnsi="Arial" w:cs="Arial"/>
          <w:sz w:val="24"/>
          <w:szCs w:val="24"/>
        </w:rPr>
        <w:t>um exemplo de</w:t>
      </w:r>
      <w:r w:rsidR="002D143E" w:rsidRPr="00017EE8">
        <w:rPr>
          <w:rFonts w:ascii="Arial" w:hAnsi="Arial" w:cs="Arial"/>
          <w:sz w:val="24"/>
          <w:szCs w:val="24"/>
        </w:rPr>
        <w:t xml:space="preserve"> conversão d</w:t>
      </w:r>
      <w:r w:rsidR="00FB5352" w:rsidRPr="00017EE8">
        <w:rPr>
          <w:rFonts w:ascii="Arial" w:hAnsi="Arial" w:cs="Arial"/>
          <w:sz w:val="24"/>
          <w:szCs w:val="24"/>
        </w:rPr>
        <w:t>e</w:t>
      </w:r>
      <w:r w:rsidR="002D143E" w:rsidRPr="00017EE8">
        <w:rPr>
          <w:rFonts w:ascii="Arial" w:hAnsi="Arial" w:cs="Arial"/>
          <w:sz w:val="24"/>
          <w:szCs w:val="24"/>
        </w:rPr>
        <w:t xml:space="preserve"> valores linguísticos para números fuzzy triangulares.</w:t>
      </w:r>
    </w:p>
    <w:p w14:paraId="3BC74B49" w14:textId="77777777" w:rsidR="001B12EB" w:rsidRPr="001B12EB" w:rsidRDefault="001B12EB" w:rsidP="001B12EB">
      <w:pPr>
        <w:shd w:val="clear" w:color="auto" w:fill="FFFFFF"/>
        <w:spacing w:after="0" w:line="360" w:lineRule="auto"/>
        <w:ind w:firstLine="708"/>
        <w:jc w:val="both"/>
        <w:rPr>
          <w:rFonts w:ascii="Arial" w:hAnsi="Arial" w:cs="Arial"/>
          <w:sz w:val="24"/>
          <w:szCs w:val="24"/>
        </w:rPr>
      </w:pPr>
    </w:p>
    <w:p w14:paraId="30CE6047" w14:textId="7850492C" w:rsidR="00017EE8" w:rsidRPr="001B12EB" w:rsidRDefault="00017EE8" w:rsidP="0008004B">
      <w:pPr>
        <w:jc w:val="center"/>
        <w:rPr>
          <w:rFonts w:ascii="Arial" w:hAnsi="Arial" w:cs="Arial"/>
          <w:sz w:val="24"/>
          <w:szCs w:val="24"/>
        </w:rPr>
      </w:pPr>
      <w:r w:rsidRPr="001B12EB">
        <w:rPr>
          <w:rFonts w:ascii="Arial" w:hAnsi="Arial" w:cs="Arial"/>
          <w:b/>
          <w:bCs/>
          <w:sz w:val="24"/>
          <w:szCs w:val="24"/>
        </w:rPr>
        <w:t>Tabela 1:</w:t>
      </w:r>
      <w:r w:rsidRPr="001B12EB">
        <w:rPr>
          <w:rFonts w:ascii="Arial" w:hAnsi="Arial" w:cs="Arial"/>
          <w:sz w:val="24"/>
          <w:szCs w:val="24"/>
        </w:rPr>
        <w:t xml:space="preserve"> Conversão de valores linguísticos para números fuzzy triangulares</w:t>
      </w:r>
    </w:p>
    <w:tbl>
      <w:tblPr>
        <w:tblW w:w="6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44"/>
        <w:gridCol w:w="1228"/>
        <w:gridCol w:w="1293"/>
        <w:gridCol w:w="1253"/>
      </w:tblGrid>
      <w:tr w:rsidR="00170E1D" w:rsidRPr="002D143E" w14:paraId="24D27527" w14:textId="77777777" w:rsidTr="002D143E">
        <w:trPr>
          <w:trHeight w:val="231"/>
          <w:jc w:val="center"/>
        </w:trPr>
        <w:tc>
          <w:tcPr>
            <w:tcW w:w="3144" w:type="dxa"/>
            <w:tcBorders>
              <w:top w:val="nil"/>
              <w:left w:val="nil"/>
              <w:bottom w:val="single" w:sz="4" w:space="0" w:color="auto"/>
              <w:right w:val="single" w:sz="4" w:space="0" w:color="auto"/>
            </w:tcBorders>
            <w:shd w:val="clear" w:color="auto" w:fill="auto"/>
            <w:noWrap/>
            <w:vAlign w:val="bottom"/>
            <w:hideMark/>
          </w:tcPr>
          <w:p w14:paraId="243DF186" w14:textId="77777777" w:rsidR="00170E1D" w:rsidRPr="001B12EB" w:rsidRDefault="00170E1D" w:rsidP="00170E1D">
            <w:pPr>
              <w:spacing w:after="0" w:line="240" w:lineRule="auto"/>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 </w:t>
            </w:r>
          </w:p>
          <w:p w14:paraId="330CFCBC" w14:textId="3E2172CD" w:rsidR="00170E1D" w:rsidRPr="001B12EB" w:rsidRDefault="00170E1D" w:rsidP="00170E1D">
            <w:pPr>
              <w:spacing w:after="0" w:line="240" w:lineRule="auto"/>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 </w:t>
            </w:r>
          </w:p>
        </w:tc>
        <w:tc>
          <w:tcPr>
            <w:tcW w:w="1228" w:type="dxa"/>
            <w:tcBorders>
              <w:left w:val="single" w:sz="4" w:space="0" w:color="auto"/>
            </w:tcBorders>
            <w:shd w:val="clear" w:color="auto" w:fill="FFE599" w:themeFill="accent4" w:themeFillTint="66"/>
            <w:noWrap/>
            <w:vAlign w:val="center"/>
            <w:hideMark/>
          </w:tcPr>
          <w:p w14:paraId="14487FF8" w14:textId="4F616881"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Pr>
                <w:rFonts w:ascii="Arial" w:eastAsia="Times New Roman" w:hAnsi="Arial" w:cs="Arial"/>
                <w:b/>
                <w:bCs/>
                <w:color w:val="000000"/>
                <w:sz w:val="24"/>
                <w:szCs w:val="24"/>
                <w:lang w:eastAsia="pt-BR"/>
              </w:rPr>
              <w:t>Limite Inferior</w:t>
            </w:r>
          </w:p>
        </w:tc>
        <w:tc>
          <w:tcPr>
            <w:tcW w:w="1293" w:type="dxa"/>
            <w:shd w:val="clear" w:color="auto" w:fill="FFE599" w:themeFill="accent4" w:themeFillTint="66"/>
            <w:noWrap/>
            <w:vAlign w:val="center"/>
            <w:hideMark/>
          </w:tcPr>
          <w:p w14:paraId="3C6209C0" w14:textId="13AF94E4"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Pr>
                <w:rFonts w:ascii="Arial" w:eastAsia="Times New Roman" w:hAnsi="Arial" w:cs="Arial"/>
                <w:b/>
                <w:bCs/>
                <w:color w:val="000000"/>
                <w:sz w:val="24"/>
                <w:szCs w:val="24"/>
                <w:lang w:eastAsia="pt-BR"/>
              </w:rPr>
              <w:t>Limite Médio</w:t>
            </w:r>
          </w:p>
        </w:tc>
        <w:tc>
          <w:tcPr>
            <w:tcW w:w="1253" w:type="dxa"/>
            <w:shd w:val="clear" w:color="auto" w:fill="FFE599" w:themeFill="accent4" w:themeFillTint="66"/>
            <w:noWrap/>
            <w:vAlign w:val="center"/>
            <w:hideMark/>
          </w:tcPr>
          <w:p w14:paraId="181CD2DF" w14:textId="72858CBF"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Pr>
                <w:rFonts w:ascii="Arial" w:eastAsia="Times New Roman" w:hAnsi="Arial" w:cs="Arial"/>
                <w:b/>
                <w:bCs/>
                <w:color w:val="000000"/>
                <w:sz w:val="24"/>
                <w:szCs w:val="24"/>
                <w:lang w:eastAsia="pt-BR"/>
              </w:rPr>
              <w:t>Limite Superior</w:t>
            </w:r>
          </w:p>
        </w:tc>
      </w:tr>
      <w:tr w:rsidR="00170E1D" w:rsidRPr="002D143E" w14:paraId="731E8E0D" w14:textId="77777777" w:rsidTr="002D143E">
        <w:trPr>
          <w:trHeight w:val="231"/>
          <w:jc w:val="center"/>
        </w:trPr>
        <w:tc>
          <w:tcPr>
            <w:tcW w:w="3144" w:type="dxa"/>
            <w:tcBorders>
              <w:top w:val="single" w:sz="4" w:space="0" w:color="auto"/>
            </w:tcBorders>
            <w:shd w:val="clear" w:color="auto" w:fill="B4C6E7" w:themeFill="accent1" w:themeFillTint="66"/>
            <w:noWrap/>
            <w:vAlign w:val="center"/>
            <w:hideMark/>
          </w:tcPr>
          <w:p w14:paraId="065AA7EB" w14:textId="212A5D1A"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Extremamente Baixo</w:t>
            </w:r>
          </w:p>
        </w:tc>
        <w:tc>
          <w:tcPr>
            <w:tcW w:w="1228" w:type="dxa"/>
            <w:shd w:val="clear" w:color="auto" w:fill="auto"/>
            <w:noWrap/>
            <w:vAlign w:val="center"/>
            <w:hideMark/>
          </w:tcPr>
          <w:p w14:paraId="5EE8A68E" w14:textId="393B3660"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w:t>
            </w:r>
          </w:p>
        </w:tc>
        <w:tc>
          <w:tcPr>
            <w:tcW w:w="1293" w:type="dxa"/>
            <w:shd w:val="clear" w:color="auto" w:fill="auto"/>
            <w:noWrap/>
            <w:vAlign w:val="center"/>
            <w:hideMark/>
          </w:tcPr>
          <w:p w14:paraId="1E4A7AAB"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w:t>
            </w:r>
          </w:p>
        </w:tc>
        <w:tc>
          <w:tcPr>
            <w:tcW w:w="1253" w:type="dxa"/>
            <w:shd w:val="clear" w:color="auto" w:fill="auto"/>
            <w:noWrap/>
            <w:vAlign w:val="center"/>
            <w:hideMark/>
          </w:tcPr>
          <w:p w14:paraId="2A50A6DF"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1</w:t>
            </w:r>
          </w:p>
        </w:tc>
      </w:tr>
      <w:tr w:rsidR="00170E1D" w:rsidRPr="002D143E" w14:paraId="0FC07498" w14:textId="77777777" w:rsidTr="002D143E">
        <w:trPr>
          <w:trHeight w:val="231"/>
          <w:jc w:val="center"/>
        </w:trPr>
        <w:tc>
          <w:tcPr>
            <w:tcW w:w="3144" w:type="dxa"/>
            <w:shd w:val="clear" w:color="auto" w:fill="B4C6E7" w:themeFill="accent1" w:themeFillTint="66"/>
            <w:noWrap/>
            <w:vAlign w:val="center"/>
            <w:hideMark/>
          </w:tcPr>
          <w:p w14:paraId="0C4C5330" w14:textId="1CF5326A"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uito Baixo</w:t>
            </w:r>
          </w:p>
        </w:tc>
        <w:tc>
          <w:tcPr>
            <w:tcW w:w="1228" w:type="dxa"/>
            <w:shd w:val="clear" w:color="auto" w:fill="auto"/>
            <w:noWrap/>
            <w:vAlign w:val="center"/>
            <w:hideMark/>
          </w:tcPr>
          <w:p w14:paraId="67201CB2" w14:textId="0CE3E842"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w:t>
            </w:r>
          </w:p>
        </w:tc>
        <w:tc>
          <w:tcPr>
            <w:tcW w:w="1293" w:type="dxa"/>
            <w:shd w:val="clear" w:color="auto" w:fill="auto"/>
            <w:noWrap/>
            <w:vAlign w:val="center"/>
            <w:hideMark/>
          </w:tcPr>
          <w:p w14:paraId="55F9C4B6"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1</w:t>
            </w:r>
          </w:p>
        </w:tc>
        <w:tc>
          <w:tcPr>
            <w:tcW w:w="1253" w:type="dxa"/>
            <w:shd w:val="clear" w:color="auto" w:fill="auto"/>
            <w:noWrap/>
            <w:vAlign w:val="center"/>
            <w:hideMark/>
          </w:tcPr>
          <w:p w14:paraId="69FC511B"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3</w:t>
            </w:r>
          </w:p>
        </w:tc>
      </w:tr>
      <w:tr w:rsidR="00170E1D" w:rsidRPr="002D143E" w14:paraId="7CB8006C" w14:textId="77777777" w:rsidTr="002D143E">
        <w:trPr>
          <w:trHeight w:val="231"/>
          <w:jc w:val="center"/>
        </w:trPr>
        <w:tc>
          <w:tcPr>
            <w:tcW w:w="3144" w:type="dxa"/>
            <w:shd w:val="clear" w:color="auto" w:fill="B4C6E7" w:themeFill="accent1" w:themeFillTint="66"/>
            <w:noWrap/>
            <w:vAlign w:val="center"/>
            <w:hideMark/>
          </w:tcPr>
          <w:p w14:paraId="3B4D5FAE" w14:textId="456B5DD6"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Baixo</w:t>
            </w:r>
          </w:p>
        </w:tc>
        <w:tc>
          <w:tcPr>
            <w:tcW w:w="1228" w:type="dxa"/>
            <w:shd w:val="clear" w:color="auto" w:fill="auto"/>
            <w:noWrap/>
            <w:vAlign w:val="center"/>
            <w:hideMark/>
          </w:tcPr>
          <w:p w14:paraId="225C74B3" w14:textId="5D297881"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1</w:t>
            </w:r>
          </w:p>
        </w:tc>
        <w:tc>
          <w:tcPr>
            <w:tcW w:w="1293" w:type="dxa"/>
            <w:shd w:val="clear" w:color="auto" w:fill="auto"/>
            <w:noWrap/>
            <w:vAlign w:val="center"/>
            <w:hideMark/>
          </w:tcPr>
          <w:p w14:paraId="4FF5AC60"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3</w:t>
            </w:r>
          </w:p>
        </w:tc>
        <w:tc>
          <w:tcPr>
            <w:tcW w:w="1253" w:type="dxa"/>
            <w:shd w:val="clear" w:color="auto" w:fill="auto"/>
            <w:noWrap/>
            <w:vAlign w:val="center"/>
            <w:hideMark/>
          </w:tcPr>
          <w:p w14:paraId="1EE2C54E"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5</w:t>
            </w:r>
          </w:p>
        </w:tc>
      </w:tr>
      <w:tr w:rsidR="00170E1D" w:rsidRPr="002D143E" w14:paraId="4CF41FDE" w14:textId="77777777" w:rsidTr="002D143E">
        <w:trPr>
          <w:trHeight w:val="231"/>
          <w:jc w:val="center"/>
        </w:trPr>
        <w:tc>
          <w:tcPr>
            <w:tcW w:w="3144" w:type="dxa"/>
            <w:shd w:val="clear" w:color="auto" w:fill="B4C6E7" w:themeFill="accent1" w:themeFillTint="66"/>
            <w:noWrap/>
            <w:vAlign w:val="center"/>
            <w:hideMark/>
          </w:tcPr>
          <w:p w14:paraId="0DD37151" w14:textId="4DB8C4E3"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w:t>
            </w:r>
            <w:r>
              <w:rPr>
                <w:rFonts w:ascii="Arial" w:eastAsia="Times New Roman" w:hAnsi="Arial" w:cs="Arial"/>
                <w:b/>
                <w:bCs/>
                <w:color w:val="000000"/>
                <w:sz w:val="24"/>
                <w:szCs w:val="24"/>
                <w:lang w:eastAsia="pt-BR"/>
              </w:rPr>
              <w:t>é</w:t>
            </w:r>
            <w:r w:rsidRPr="00DB0843">
              <w:rPr>
                <w:rFonts w:ascii="Arial" w:eastAsia="Times New Roman" w:hAnsi="Arial" w:cs="Arial"/>
                <w:b/>
                <w:bCs/>
                <w:color w:val="000000"/>
                <w:sz w:val="24"/>
                <w:szCs w:val="24"/>
                <w:lang w:eastAsia="pt-BR"/>
              </w:rPr>
              <w:t>dio</w:t>
            </w:r>
          </w:p>
        </w:tc>
        <w:tc>
          <w:tcPr>
            <w:tcW w:w="1228" w:type="dxa"/>
            <w:shd w:val="clear" w:color="auto" w:fill="auto"/>
            <w:noWrap/>
            <w:vAlign w:val="center"/>
            <w:hideMark/>
          </w:tcPr>
          <w:p w14:paraId="03AEF2F7" w14:textId="0D5E085C"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3</w:t>
            </w:r>
          </w:p>
        </w:tc>
        <w:tc>
          <w:tcPr>
            <w:tcW w:w="1293" w:type="dxa"/>
            <w:shd w:val="clear" w:color="auto" w:fill="auto"/>
            <w:noWrap/>
            <w:vAlign w:val="center"/>
            <w:hideMark/>
          </w:tcPr>
          <w:p w14:paraId="69ABAC98"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5</w:t>
            </w:r>
          </w:p>
        </w:tc>
        <w:tc>
          <w:tcPr>
            <w:tcW w:w="1253" w:type="dxa"/>
            <w:shd w:val="clear" w:color="auto" w:fill="auto"/>
            <w:noWrap/>
            <w:vAlign w:val="center"/>
            <w:hideMark/>
          </w:tcPr>
          <w:p w14:paraId="7A092C44"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7</w:t>
            </w:r>
          </w:p>
        </w:tc>
      </w:tr>
      <w:tr w:rsidR="00170E1D" w:rsidRPr="002D143E" w14:paraId="68FB92EE" w14:textId="77777777" w:rsidTr="002D143E">
        <w:trPr>
          <w:trHeight w:val="231"/>
          <w:jc w:val="center"/>
        </w:trPr>
        <w:tc>
          <w:tcPr>
            <w:tcW w:w="3144" w:type="dxa"/>
            <w:shd w:val="clear" w:color="auto" w:fill="B4C6E7" w:themeFill="accent1" w:themeFillTint="66"/>
            <w:noWrap/>
            <w:vAlign w:val="center"/>
            <w:hideMark/>
          </w:tcPr>
          <w:p w14:paraId="1BF1FDEE" w14:textId="1A4F1238"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Alto</w:t>
            </w:r>
          </w:p>
        </w:tc>
        <w:tc>
          <w:tcPr>
            <w:tcW w:w="1228" w:type="dxa"/>
            <w:shd w:val="clear" w:color="auto" w:fill="auto"/>
            <w:noWrap/>
            <w:vAlign w:val="center"/>
            <w:hideMark/>
          </w:tcPr>
          <w:p w14:paraId="2DA742BE" w14:textId="5328A439"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5</w:t>
            </w:r>
          </w:p>
        </w:tc>
        <w:tc>
          <w:tcPr>
            <w:tcW w:w="1293" w:type="dxa"/>
            <w:shd w:val="clear" w:color="auto" w:fill="auto"/>
            <w:noWrap/>
            <w:vAlign w:val="center"/>
            <w:hideMark/>
          </w:tcPr>
          <w:p w14:paraId="04B83E1B"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7</w:t>
            </w:r>
          </w:p>
        </w:tc>
        <w:tc>
          <w:tcPr>
            <w:tcW w:w="1253" w:type="dxa"/>
            <w:shd w:val="clear" w:color="auto" w:fill="auto"/>
            <w:noWrap/>
            <w:vAlign w:val="center"/>
            <w:hideMark/>
          </w:tcPr>
          <w:p w14:paraId="2B334570"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9</w:t>
            </w:r>
          </w:p>
        </w:tc>
      </w:tr>
      <w:tr w:rsidR="00170E1D" w:rsidRPr="002D143E" w14:paraId="2325BD3E" w14:textId="77777777" w:rsidTr="002D143E">
        <w:trPr>
          <w:trHeight w:val="231"/>
          <w:jc w:val="center"/>
        </w:trPr>
        <w:tc>
          <w:tcPr>
            <w:tcW w:w="3144" w:type="dxa"/>
            <w:shd w:val="clear" w:color="auto" w:fill="B4C6E7" w:themeFill="accent1" w:themeFillTint="66"/>
            <w:noWrap/>
            <w:vAlign w:val="center"/>
            <w:hideMark/>
          </w:tcPr>
          <w:p w14:paraId="4A123E6E" w14:textId="0A737D65"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uito Alto</w:t>
            </w:r>
          </w:p>
        </w:tc>
        <w:tc>
          <w:tcPr>
            <w:tcW w:w="1228" w:type="dxa"/>
            <w:shd w:val="clear" w:color="auto" w:fill="auto"/>
            <w:noWrap/>
            <w:vAlign w:val="center"/>
            <w:hideMark/>
          </w:tcPr>
          <w:p w14:paraId="38F1ED09" w14:textId="760C002F"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7</w:t>
            </w:r>
          </w:p>
        </w:tc>
        <w:tc>
          <w:tcPr>
            <w:tcW w:w="1293" w:type="dxa"/>
            <w:shd w:val="clear" w:color="auto" w:fill="auto"/>
            <w:noWrap/>
            <w:vAlign w:val="center"/>
            <w:hideMark/>
          </w:tcPr>
          <w:p w14:paraId="341F3B67"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9</w:t>
            </w:r>
          </w:p>
        </w:tc>
        <w:tc>
          <w:tcPr>
            <w:tcW w:w="1253" w:type="dxa"/>
            <w:shd w:val="clear" w:color="auto" w:fill="auto"/>
            <w:noWrap/>
            <w:vAlign w:val="center"/>
            <w:hideMark/>
          </w:tcPr>
          <w:p w14:paraId="2D369CAF"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1</w:t>
            </w:r>
          </w:p>
        </w:tc>
      </w:tr>
      <w:tr w:rsidR="00170E1D" w:rsidRPr="002D143E" w14:paraId="3EC1151E" w14:textId="77777777" w:rsidTr="002D143E">
        <w:trPr>
          <w:trHeight w:val="240"/>
          <w:jc w:val="center"/>
        </w:trPr>
        <w:tc>
          <w:tcPr>
            <w:tcW w:w="3144" w:type="dxa"/>
            <w:shd w:val="clear" w:color="auto" w:fill="B4C6E7" w:themeFill="accent1" w:themeFillTint="66"/>
            <w:noWrap/>
            <w:vAlign w:val="center"/>
            <w:hideMark/>
          </w:tcPr>
          <w:p w14:paraId="30E51A46" w14:textId="5123A3B5"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Extremamente Alto</w:t>
            </w:r>
          </w:p>
        </w:tc>
        <w:tc>
          <w:tcPr>
            <w:tcW w:w="1228" w:type="dxa"/>
            <w:shd w:val="clear" w:color="auto" w:fill="auto"/>
            <w:noWrap/>
            <w:vAlign w:val="center"/>
            <w:hideMark/>
          </w:tcPr>
          <w:p w14:paraId="602DB2CA" w14:textId="7DCC8BB2"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9</w:t>
            </w:r>
          </w:p>
        </w:tc>
        <w:tc>
          <w:tcPr>
            <w:tcW w:w="1293" w:type="dxa"/>
            <w:shd w:val="clear" w:color="auto" w:fill="auto"/>
            <w:noWrap/>
            <w:vAlign w:val="center"/>
            <w:hideMark/>
          </w:tcPr>
          <w:p w14:paraId="5430D489"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1</w:t>
            </w:r>
          </w:p>
        </w:tc>
        <w:tc>
          <w:tcPr>
            <w:tcW w:w="1253" w:type="dxa"/>
            <w:shd w:val="clear" w:color="auto" w:fill="auto"/>
            <w:noWrap/>
            <w:vAlign w:val="center"/>
            <w:hideMark/>
          </w:tcPr>
          <w:p w14:paraId="70566DD9"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1</w:t>
            </w:r>
          </w:p>
        </w:tc>
      </w:tr>
    </w:tbl>
    <w:p w14:paraId="67C53844" w14:textId="210485D2" w:rsidR="002D143E" w:rsidRPr="002D143E" w:rsidRDefault="002D143E" w:rsidP="000F0401">
      <w:pPr>
        <w:shd w:val="clear" w:color="auto" w:fill="FFFFFF"/>
        <w:spacing w:after="240" w:line="240" w:lineRule="auto"/>
        <w:jc w:val="both"/>
        <w:rPr>
          <w:rFonts w:ascii="Segoe UI" w:hAnsi="Segoe UI" w:cs="Segoe UI"/>
          <w:sz w:val="24"/>
          <w:szCs w:val="24"/>
        </w:rPr>
      </w:pPr>
    </w:p>
    <w:p w14:paraId="5473FBC7" w14:textId="38B98302" w:rsidR="00F317D2" w:rsidRPr="004950FC" w:rsidRDefault="001A3922" w:rsidP="004950FC">
      <w:pPr>
        <w:pStyle w:val="ListParagraph"/>
        <w:numPr>
          <w:ilvl w:val="0"/>
          <w:numId w:val="8"/>
        </w:numPr>
        <w:shd w:val="clear" w:color="auto" w:fill="FFFFFF"/>
        <w:spacing w:after="240" w:line="240" w:lineRule="auto"/>
        <w:jc w:val="both"/>
        <w:rPr>
          <w:rFonts w:ascii="Segoe UI" w:eastAsia="Times New Roman" w:hAnsi="Segoe UI" w:cs="Segoe UI"/>
          <w:b/>
          <w:bCs/>
          <w:color w:val="24292E"/>
          <w:sz w:val="24"/>
          <w:szCs w:val="24"/>
          <w:lang w:eastAsia="pt-BR"/>
        </w:rPr>
      </w:pPr>
      <w:r w:rsidRPr="004950FC">
        <w:rPr>
          <w:rFonts w:ascii="Segoe UI" w:eastAsia="Times New Roman" w:hAnsi="Segoe UI" w:cs="Segoe UI"/>
          <w:b/>
          <w:bCs/>
          <w:color w:val="24292E"/>
          <w:sz w:val="24"/>
          <w:szCs w:val="24"/>
          <w:lang w:eastAsia="pt-BR"/>
        </w:rPr>
        <w:t>DESENVOLVIMENTO DO ALGORITMO</w:t>
      </w:r>
    </w:p>
    <w:p w14:paraId="3B2254C9" w14:textId="77777777" w:rsidR="001B12EB" w:rsidRDefault="001A3922" w:rsidP="0017435A">
      <w:pPr>
        <w:shd w:val="clear" w:color="auto" w:fill="FFFFFF"/>
        <w:spacing w:after="0" w:line="360" w:lineRule="auto"/>
        <w:ind w:firstLine="360"/>
        <w:jc w:val="both"/>
        <w:rPr>
          <w:rFonts w:ascii="Arial" w:eastAsia="Times New Roman" w:hAnsi="Arial" w:cs="Arial"/>
          <w:color w:val="24292E"/>
          <w:sz w:val="24"/>
          <w:szCs w:val="24"/>
          <w:lang w:eastAsia="pt-BR"/>
        </w:rPr>
      </w:pPr>
      <w:r w:rsidRPr="001B12EB">
        <w:rPr>
          <w:rFonts w:ascii="Arial" w:eastAsia="Times New Roman" w:hAnsi="Arial" w:cs="Arial"/>
          <w:color w:val="24292E"/>
          <w:sz w:val="24"/>
          <w:szCs w:val="24"/>
          <w:lang w:eastAsia="pt-BR"/>
        </w:rPr>
        <w:t xml:space="preserve">O método Fuzzy TOPSIS </w:t>
      </w:r>
      <w:r w:rsidR="00C864E3" w:rsidRPr="001B12EB">
        <w:rPr>
          <w:rFonts w:ascii="Arial" w:eastAsia="Times New Roman" w:hAnsi="Arial" w:cs="Arial"/>
          <w:color w:val="24292E"/>
          <w:sz w:val="24"/>
          <w:szCs w:val="24"/>
          <w:lang w:eastAsia="pt-BR"/>
        </w:rPr>
        <w:t>utiliza</w:t>
      </w:r>
      <w:r w:rsidRPr="001B12EB">
        <w:rPr>
          <w:rFonts w:ascii="Arial" w:eastAsia="Times New Roman" w:hAnsi="Arial" w:cs="Arial"/>
          <w:color w:val="24292E"/>
          <w:sz w:val="24"/>
          <w:szCs w:val="24"/>
          <w:lang w:eastAsia="pt-BR"/>
        </w:rPr>
        <w:t xml:space="preserve"> uma matriz de decisão que contém as alternativas e os critérios a serem avaliados. A partir dessa matriz inicial, são aplicados os cálculos subsequentes para chegar ao resultado final, o Coeficiente de Proximidade (C</w:t>
      </w:r>
      <w:r w:rsidR="00B33117" w:rsidRPr="001B12EB">
        <w:rPr>
          <w:rFonts w:ascii="Arial" w:eastAsia="Times New Roman" w:hAnsi="Arial" w:cs="Arial"/>
          <w:color w:val="24292E"/>
          <w:sz w:val="24"/>
          <w:szCs w:val="24"/>
          <w:lang w:eastAsia="pt-BR"/>
        </w:rPr>
        <w:t>C</w:t>
      </w:r>
      <w:r w:rsidRPr="001B12EB">
        <w:rPr>
          <w:rFonts w:ascii="Arial" w:eastAsia="Times New Roman" w:hAnsi="Arial" w:cs="Arial"/>
          <w:color w:val="24292E"/>
          <w:sz w:val="24"/>
          <w:szCs w:val="24"/>
          <w:vertAlign w:val="subscript"/>
          <w:lang w:eastAsia="pt-BR"/>
        </w:rPr>
        <w:t>i</w:t>
      </w:r>
      <w:r w:rsidRPr="001B12EB">
        <w:rPr>
          <w:rFonts w:ascii="Arial" w:eastAsia="Times New Roman" w:hAnsi="Arial" w:cs="Arial"/>
          <w:color w:val="24292E"/>
          <w:sz w:val="24"/>
          <w:szCs w:val="24"/>
          <w:lang w:eastAsia="pt-BR"/>
        </w:rPr>
        <w:t>), que expressará numericamente a melhor alternativa disponível.</w:t>
      </w:r>
      <w:r w:rsidR="001B12EB">
        <w:rPr>
          <w:rFonts w:ascii="Arial" w:eastAsia="Times New Roman" w:hAnsi="Arial" w:cs="Arial"/>
          <w:color w:val="24292E"/>
          <w:sz w:val="24"/>
          <w:szCs w:val="24"/>
          <w:lang w:eastAsia="pt-BR"/>
        </w:rPr>
        <w:tab/>
      </w:r>
    </w:p>
    <w:p w14:paraId="3C81AD06" w14:textId="1B58DCFB" w:rsidR="001A3922" w:rsidRPr="001B12EB" w:rsidRDefault="001A3922" w:rsidP="0017435A">
      <w:pPr>
        <w:shd w:val="clear" w:color="auto" w:fill="FFFFFF"/>
        <w:spacing w:after="0" w:line="360" w:lineRule="auto"/>
        <w:ind w:firstLine="360"/>
        <w:jc w:val="both"/>
        <w:rPr>
          <w:rFonts w:ascii="Arial" w:eastAsia="Times New Roman" w:hAnsi="Arial" w:cs="Arial"/>
          <w:color w:val="24292E"/>
          <w:sz w:val="24"/>
          <w:szCs w:val="24"/>
          <w:lang w:eastAsia="pt-BR"/>
        </w:rPr>
      </w:pPr>
      <w:r w:rsidRPr="001B12EB">
        <w:rPr>
          <w:rFonts w:ascii="Arial" w:eastAsia="Times New Roman" w:hAnsi="Arial" w:cs="Arial"/>
          <w:color w:val="24292E"/>
          <w:sz w:val="24"/>
          <w:szCs w:val="24"/>
          <w:lang w:eastAsia="pt-BR"/>
        </w:rPr>
        <w:t>A seguir se encontra o detalhamento de cada etapa executada pelo algoritmo do modelo de cálculo de performance:</w:t>
      </w:r>
    </w:p>
    <w:p w14:paraId="5429749F" w14:textId="77777777" w:rsidR="00CC170A" w:rsidRDefault="00CC170A" w:rsidP="00CC170A">
      <w:pPr>
        <w:shd w:val="clear" w:color="auto" w:fill="FFFFFF"/>
        <w:spacing w:after="240" w:line="360" w:lineRule="auto"/>
        <w:jc w:val="both"/>
        <w:rPr>
          <w:rFonts w:ascii="Arial" w:eastAsia="Times New Roman" w:hAnsi="Arial" w:cs="Arial"/>
          <w:color w:val="24292E"/>
          <w:sz w:val="24"/>
          <w:szCs w:val="24"/>
          <w:lang w:eastAsia="pt-BR"/>
        </w:rPr>
      </w:pPr>
    </w:p>
    <w:p w14:paraId="55D222AF" w14:textId="64455DB9" w:rsidR="005C7C36" w:rsidRPr="00CC170A" w:rsidRDefault="00CC170A" w:rsidP="00CC170A">
      <w:pPr>
        <w:shd w:val="clear" w:color="auto" w:fill="FFFFFF"/>
        <w:spacing w:after="240" w:line="360" w:lineRule="auto"/>
        <w:jc w:val="both"/>
        <w:rPr>
          <w:rFonts w:ascii="Arial" w:eastAsia="Times New Roman" w:hAnsi="Arial" w:cs="Arial"/>
          <w:color w:val="24292E"/>
          <w:sz w:val="24"/>
          <w:szCs w:val="24"/>
          <w:lang w:eastAsia="pt-BR"/>
        </w:rPr>
      </w:pPr>
      <w:r w:rsidRPr="00CC170A">
        <w:rPr>
          <w:rFonts w:ascii="Arial" w:eastAsia="Times New Roman" w:hAnsi="Arial" w:cs="Arial"/>
          <w:b/>
          <w:bCs/>
          <w:color w:val="24292E"/>
          <w:sz w:val="24"/>
          <w:szCs w:val="24"/>
          <w:lang w:eastAsia="pt-BR"/>
        </w:rPr>
        <w:t>1.</w:t>
      </w:r>
      <w:r>
        <w:rPr>
          <w:rFonts w:ascii="Arial" w:eastAsia="Times New Roman" w:hAnsi="Arial" w:cs="Arial"/>
          <w:color w:val="24292E"/>
          <w:sz w:val="24"/>
          <w:szCs w:val="24"/>
          <w:lang w:eastAsia="pt-BR"/>
        </w:rPr>
        <w:t xml:space="preserve"> </w:t>
      </w:r>
      <w:r w:rsidR="006F0860" w:rsidRPr="00CC170A">
        <w:rPr>
          <w:rFonts w:ascii="Arial" w:eastAsia="Times New Roman" w:hAnsi="Arial" w:cs="Arial"/>
          <w:color w:val="24292E"/>
          <w:sz w:val="24"/>
          <w:szCs w:val="24"/>
          <w:lang w:eastAsia="pt-BR"/>
        </w:rPr>
        <w:t>A</w:t>
      </w:r>
      <w:r w:rsidR="00A16BB9" w:rsidRPr="00CC170A">
        <w:rPr>
          <w:rFonts w:ascii="Arial" w:eastAsia="Times New Roman" w:hAnsi="Arial" w:cs="Arial"/>
          <w:color w:val="24292E"/>
          <w:sz w:val="24"/>
          <w:szCs w:val="24"/>
          <w:lang w:eastAsia="pt-BR"/>
        </w:rPr>
        <w:t xml:space="preserve"> base de dados contendo </w:t>
      </w:r>
      <w:r w:rsidR="006F0860" w:rsidRPr="00CC170A">
        <w:rPr>
          <w:rFonts w:ascii="Arial" w:eastAsia="Times New Roman" w:hAnsi="Arial" w:cs="Arial"/>
          <w:color w:val="24292E"/>
          <w:sz w:val="24"/>
          <w:szCs w:val="24"/>
          <w:lang w:eastAsia="pt-BR"/>
        </w:rPr>
        <w:t xml:space="preserve">as </w:t>
      </w:r>
      <w:r w:rsidR="00A16BB9" w:rsidRPr="00CC170A">
        <w:rPr>
          <w:rFonts w:ascii="Arial" w:eastAsia="Times New Roman" w:hAnsi="Arial" w:cs="Arial"/>
          <w:color w:val="24292E"/>
          <w:sz w:val="24"/>
          <w:szCs w:val="24"/>
          <w:lang w:eastAsia="pt-BR"/>
        </w:rPr>
        <w:t xml:space="preserve">alternativas e critérios é </w:t>
      </w:r>
      <w:r w:rsidR="006F0860" w:rsidRPr="00CC170A">
        <w:rPr>
          <w:rFonts w:ascii="Arial" w:eastAsia="Times New Roman" w:hAnsi="Arial" w:cs="Arial"/>
          <w:color w:val="24292E"/>
          <w:sz w:val="24"/>
          <w:szCs w:val="24"/>
          <w:lang w:eastAsia="pt-BR"/>
        </w:rPr>
        <w:t>importada para o modelo</w:t>
      </w:r>
      <w:r w:rsidR="00A16BB9" w:rsidRPr="00CC170A">
        <w:rPr>
          <w:rFonts w:ascii="Arial" w:eastAsia="Times New Roman" w:hAnsi="Arial" w:cs="Arial"/>
          <w:color w:val="24292E"/>
          <w:sz w:val="24"/>
          <w:szCs w:val="24"/>
          <w:lang w:eastAsia="pt-BR"/>
        </w:rPr>
        <w:t>. Essa</w:t>
      </w:r>
      <w:r w:rsidR="00F76437" w:rsidRPr="00CC170A">
        <w:rPr>
          <w:rFonts w:ascii="Arial" w:eastAsia="Times New Roman" w:hAnsi="Arial" w:cs="Arial"/>
          <w:color w:val="24292E"/>
          <w:sz w:val="24"/>
          <w:szCs w:val="24"/>
          <w:lang w:eastAsia="pt-BR"/>
        </w:rPr>
        <w:t xml:space="preserve"> base de dados </w:t>
      </w:r>
      <w:r w:rsidR="00A16BB9" w:rsidRPr="00CC170A">
        <w:rPr>
          <w:rFonts w:ascii="Arial" w:eastAsia="Times New Roman" w:hAnsi="Arial" w:cs="Arial"/>
          <w:color w:val="24292E"/>
          <w:sz w:val="24"/>
          <w:szCs w:val="24"/>
          <w:lang w:eastAsia="pt-BR"/>
        </w:rPr>
        <w:t xml:space="preserve">a ser </w:t>
      </w:r>
      <w:r w:rsidR="006F0860" w:rsidRPr="00CC170A">
        <w:rPr>
          <w:rFonts w:ascii="Arial" w:eastAsia="Times New Roman" w:hAnsi="Arial" w:cs="Arial"/>
          <w:color w:val="24292E"/>
          <w:sz w:val="24"/>
          <w:szCs w:val="24"/>
          <w:lang w:eastAsia="pt-BR"/>
        </w:rPr>
        <w:t>no formato</w:t>
      </w:r>
      <w:r w:rsidR="00F76437" w:rsidRPr="00CC170A">
        <w:rPr>
          <w:rFonts w:ascii="Arial" w:eastAsia="Times New Roman" w:hAnsi="Arial" w:cs="Arial"/>
          <w:color w:val="24292E"/>
          <w:sz w:val="24"/>
          <w:szCs w:val="24"/>
          <w:lang w:eastAsia="pt-BR"/>
        </w:rPr>
        <w:t>:</w:t>
      </w:r>
    </w:p>
    <w:p w14:paraId="70D477E8" w14:textId="77777777" w:rsidR="0017435A" w:rsidRPr="0017435A" w:rsidRDefault="0017435A" w:rsidP="0008004B">
      <w:pPr>
        <w:jc w:val="center"/>
        <w:rPr>
          <w:rFonts w:ascii="Arial" w:hAnsi="Arial" w:cs="Arial"/>
          <w:sz w:val="24"/>
          <w:szCs w:val="24"/>
        </w:rPr>
      </w:pPr>
      <w:r w:rsidRPr="0017435A">
        <w:rPr>
          <w:rFonts w:ascii="Arial" w:hAnsi="Arial" w:cs="Arial"/>
          <w:b/>
          <w:bCs/>
          <w:sz w:val="24"/>
          <w:szCs w:val="24"/>
        </w:rPr>
        <w:t>Tabela 2:</w:t>
      </w:r>
      <w:r w:rsidRPr="0017435A">
        <w:rPr>
          <w:rFonts w:ascii="Arial" w:hAnsi="Arial" w:cs="Arial"/>
          <w:sz w:val="24"/>
          <w:szCs w:val="24"/>
        </w:rPr>
        <w:t xml:space="preserve"> Formato da base de dados lida pelo modelo</w:t>
      </w:r>
    </w:p>
    <w:tbl>
      <w:tblPr>
        <w:tblStyle w:val="TableGrid"/>
        <w:tblW w:w="0" w:type="auto"/>
        <w:jc w:val="center"/>
        <w:tblLook w:val="04A0" w:firstRow="1" w:lastRow="0" w:firstColumn="1" w:lastColumn="0" w:noHBand="0" w:noVBand="1"/>
      </w:tblPr>
      <w:tblGrid>
        <w:gridCol w:w="1362"/>
        <w:gridCol w:w="1395"/>
        <w:gridCol w:w="1395"/>
        <w:gridCol w:w="1237"/>
        <w:gridCol w:w="1410"/>
      </w:tblGrid>
      <w:tr w:rsidR="00F76437" w14:paraId="3402AFCA" w14:textId="2BBF5785" w:rsidTr="0017435A">
        <w:trPr>
          <w:trHeight w:val="12"/>
          <w:jc w:val="center"/>
        </w:trPr>
        <w:tc>
          <w:tcPr>
            <w:tcW w:w="1362" w:type="dxa"/>
            <w:shd w:val="clear" w:color="auto" w:fill="B4C6E7" w:themeFill="accent1" w:themeFillTint="66"/>
          </w:tcPr>
          <w:p w14:paraId="2D3AE723" w14:textId="3D9A8889"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Navio</w:t>
            </w:r>
          </w:p>
        </w:tc>
        <w:tc>
          <w:tcPr>
            <w:tcW w:w="1395" w:type="dxa"/>
            <w:shd w:val="clear" w:color="auto" w:fill="B4C6E7" w:themeFill="accent1" w:themeFillTint="66"/>
          </w:tcPr>
          <w:p w14:paraId="47C1E67B" w14:textId="2FBFA901"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Criterio 1</w:t>
            </w:r>
          </w:p>
        </w:tc>
        <w:tc>
          <w:tcPr>
            <w:tcW w:w="1395" w:type="dxa"/>
            <w:shd w:val="clear" w:color="auto" w:fill="B4C6E7" w:themeFill="accent1" w:themeFillTint="66"/>
          </w:tcPr>
          <w:p w14:paraId="74B3E26F" w14:textId="7BD511F1"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Criterio 2</w:t>
            </w:r>
          </w:p>
        </w:tc>
        <w:tc>
          <w:tcPr>
            <w:tcW w:w="1237" w:type="dxa"/>
            <w:shd w:val="clear" w:color="auto" w:fill="B4C6E7" w:themeFill="accent1" w:themeFillTint="66"/>
          </w:tcPr>
          <w:p w14:paraId="4314F615" w14:textId="5D9FDAD2"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w:t>
            </w:r>
          </w:p>
        </w:tc>
        <w:tc>
          <w:tcPr>
            <w:tcW w:w="1410" w:type="dxa"/>
            <w:shd w:val="clear" w:color="auto" w:fill="B4C6E7" w:themeFill="accent1" w:themeFillTint="66"/>
          </w:tcPr>
          <w:p w14:paraId="668D4FAC" w14:textId="750B06E8"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Criterio N</w:t>
            </w:r>
          </w:p>
        </w:tc>
      </w:tr>
      <w:tr w:rsidR="00F76437" w14:paraId="4947D563" w14:textId="563668D4" w:rsidTr="0017435A">
        <w:trPr>
          <w:trHeight w:val="49"/>
          <w:jc w:val="center"/>
        </w:trPr>
        <w:tc>
          <w:tcPr>
            <w:tcW w:w="1362" w:type="dxa"/>
            <w:shd w:val="clear" w:color="auto" w:fill="FBE4D5" w:themeFill="accent2" w:themeFillTint="33"/>
            <w:vAlign w:val="center"/>
          </w:tcPr>
          <w:p w14:paraId="661EAEC6" w14:textId="756B85FF"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Navio 1</w:t>
            </w:r>
          </w:p>
        </w:tc>
        <w:tc>
          <w:tcPr>
            <w:tcW w:w="1395" w:type="dxa"/>
            <w:vAlign w:val="center"/>
          </w:tcPr>
          <w:p w14:paraId="4223CC54"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395" w:type="dxa"/>
            <w:vAlign w:val="center"/>
          </w:tcPr>
          <w:p w14:paraId="726289A8"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237" w:type="dxa"/>
          </w:tcPr>
          <w:p w14:paraId="7C0736DA"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410" w:type="dxa"/>
            <w:vAlign w:val="center"/>
          </w:tcPr>
          <w:p w14:paraId="006063B6" w14:textId="16314A9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r>
      <w:tr w:rsidR="00F76437" w14:paraId="7ABBF105" w14:textId="0CDDF6AA" w:rsidTr="0017435A">
        <w:trPr>
          <w:trHeight w:val="48"/>
          <w:jc w:val="center"/>
        </w:trPr>
        <w:tc>
          <w:tcPr>
            <w:tcW w:w="1362" w:type="dxa"/>
            <w:shd w:val="clear" w:color="auto" w:fill="FBE4D5" w:themeFill="accent2" w:themeFillTint="33"/>
            <w:vAlign w:val="center"/>
          </w:tcPr>
          <w:p w14:paraId="63D20B68" w14:textId="3DADA6C6"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Navio 2</w:t>
            </w:r>
          </w:p>
        </w:tc>
        <w:tc>
          <w:tcPr>
            <w:tcW w:w="1395" w:type="dxa"/>
            <w:vAlign w:val="center"/>
          </w:tcPr>
          <w:p w14:paraId="0C0C89D3"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395" w:type="dxa"/>
            <w:vAlign w:val="center"/>
          </w:tcPr>
          <w:p w14:paraId="58100C7D"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237" w:type="dxa"/>
          </w:tcPr>
          <w:p w14:paraId="40F2DBEC"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410" w:type="dxa"/>
            <w:vAlign w:val="center"/>
          </w:tcPr>
          <w:p w14:paraId="3A4C9E6B" w14:textId="3BD04BA5"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r>
      <w:tr w:rsidR="00F76437" w14:paraId="589ED698" w14:textId="77777777" w:rsidTr="0017435A">
        <w:trPr>
          <w:trHeight w:val="48"/>
          <w:jc w:val="center"/>
        </w:trPr>
        <w:tc>
          <w:tcPr>
            <w:tcW w:w="1362" w:type="dxa"/>
            <w:shd w:val="clear" w:color="auto" w:fill="FBE4D5" w:themeFill="accent2" w:themeFillTint="33"/>
            <w:vAlign w:val="center"/>
          </w:tcPr>
          <w:p w14:paraId="7F2DE605" w14:textId="2BE4D797"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w:t>
            </w:r>
          </w:p>
        </w:tc>
        <w:tc>
          <w:tcPr>
            <w:tcW w:w="1395" w:type="dxa"/>
            <w:vAlign w:val="center"/>
          </w:tcPr>
          <w:p w14:paraId="1EDE591C"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395" w:type="dxa"/>
            <w:vAlign w:val="center"/>
          </w:tcPr>
          <w:p w14:paraId="530D546C"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237" w:type="dxa"/>
          </w:tcPr>
          <w:p w14:paraId="416C977D"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410" w:type="dxa"/>
            <w:vAlign w:val="center"/>
          </w:tcPr>
          <w:p w14:paraId="7DFC7198"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r>
      <w:tr w:rsidR="00F76437" w14:paraId="76287D03" w14:textId="77777777" w:rsidTr="0017435A">
        <w:trPr>
          <w:trHeight w:val="117"/>
          <w:jc w:val="center"/>
        </w:trPr>
        <w:tc>
          <w:tcPr>
            <w:tcW w:w="1362" w:type="dxa"/>
            <w:shd w:val="clear" w:color="auto" w:fill="FBE4D5" w:themeFill="accent2" w:themeFillTint="33"/>
            <w:vAlign w:val="center"/>
          </w:tcPr>
          <w:p w14:paraId="6F561379" w14:textId="4DFF41E7"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Navio N</w:t>
            </w:r>
          </w:p>
        </w:tc>
        <w:tc>
          <w:tcPr>
            <w:tcW w:w="1395" w:type="dxa"/>
            <w:vAlign w:val="center"/>
          </w:tcPr>
          <w:p w14:paraId="5435F467"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395" w:type="dxa"/>
            <w:vAlign w:val="center"/>
          </w:tcPr>
          <w:p w14:paraId="34EDFF8A"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237" w:type="dxa"/>
          </w:tcPr>
          <w:p w14:paraId="52E02A91"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410" w:type="dxa"/>
            <w:vAlign w:val="center"/>
          </w:tcPr>
          <w:p w14:paraId="29712F18" w14:textId="3FEBC48D"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r>
    </w:tbl>
    <w:p w14:paraId="1055D22E" w14:textId="77777777" w:rsidR="0017435A" w:rsidRDefault="009367E2" w:rsidP="00CC170A">
      <w:pPr>
        <w:shd w:val="clear" w:color="auto" w:fill="FFFFFF"/>
        <w:spacing w:after="0" w:line="240" w:lineRule="auto"/>
        <w:jc w:val="both"/>
        <w:rPr>
          <w:rFonts w:ascii="Segoe UI" w:eastAsia="Times New Roman" w:hAnsi="Segoe UI" w:cs="Segoe UI"/>
          <w:color w:val="24292E"/>
          <w:sz w:val="24"/>
          <w:szCs w:val="24"/>
          <w:lang w:eastAsia="pt-BR"/>
        </w:rPr>
      </w:pPr>
      <w:r>
        <w:rPr>
          <w:noProof/>
        </w:rPr>
        <mc:AlternateContent>
          <mc:Choice Requires="wps">
            <w:drawing>
              <wp:anchor distT="0" distB="0" distL="114300" distR="114300" simplePos="0" relativeHeight="251743232" behindDoc="0" locked="0" layoutInCell="1" allowOverlap="1" wp14:anchorId="623C24F7" wp14:editId="0BD140A7">
                <wp:simplePos x="0" y="0"/>
                <wp:positionH relativeFrom="margin">
                  <wp:align>center</wp:align>
                </wp:positionH>
                <wp:positionV relativeFrom="paragraph">
                  <wp:posOffset>62230</wp:posOffset>
                </wp:positionV>
                <wp:extent cx="4494628" cy="288387"/>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4628" cy="288387"/>
                        </a:xfrm>
                        <a:prstGeom prst="rect">
                          <a:avLst/>
                        </a:prstGeom>
                        <a:noFill/>
                        <a:ln w="9525">
                          <a:noFill/>
                          <a:miter lim="800000"/>
                          <a:headEnd/>
                          <a:tailEnd/>
                        </a:ln>
                      </wps:spPr>
                      <wps:txbx>
                        <w:txbxContent>
                          <w:p w14:paraId="6BE5ACA5" w14:textId="43355A42" w:rsidR="004874AB" w:rsidRPr="002D143E" w:rsidRDefault="004874AB" w:rsidP="009367E2">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3C24F7" id="Text Box 2" o:spid="_x0000_s1054" type="#_x0000_t202" style="position:absolute;left:0;text-align:left;margin-left:0;margin-top:4.9pt;width:353.9pt;height:22.7pt;z-index:251743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" filled="f" stroked="f">
                <v:textbox>
                  <w:txbxContent>
                    <w:p w14:paraId="6BE5ACA5" w14:textId="43355A42" w:rsidR="004874AB" w:rsidRPr="002D143E" w:rsidRDefault="004874AB" w:rsidP="009367E2">
                      <w:pPr>
                        <w:jc w:val="center"/>
                      </w:pPr>
                    </w:p>
                  </w:txbxContent>
                </v:textbox>
                <w10:wrap anchorx="margin"/>
              </v:shape>
            </w:pict>
          </mc:Fallback>
        </mc:AlternateContent>
      </w:r>
    </w:p>
    <w:p w14:paraId="0B51EEEA" w14:textId="76BA39D6" w:rsidR="000B6FD4" w:rsidRDefault="00B42F3C" w:rsidP="00CC170A">
      <w:pPr>
        <w:shd w:val="clear" w:color="auto" w:fill="FFFFFF"/>
        <w:spacing w:after="0" w:line="360" w:lineRule="auto"/>
        <w:ind w:firstLine="708"/>
        <w:jc w:val="both"/>
        <w:rPr>
          <w:rFonts w:ascii="Arial" w:eastAsia="Times New Roman" w:hAnsi="Arial" w:cs="Arial"/>
          <w:color w:val="24292E"/>
          <w:sz w:val="24"/>
          <w:szCs w:val="24"/>
          <w:lang w:eastAsia="pt-BR"/>
        </w:rPr>
      </w:pPr>
      <w:r w:rsidRPr="00CC170A">
        <w:rPr>
          <w:rFonts w:ascii="Arial" w:eastAsia="Times New Roman" w:hAnsi="Arial" w:cs="Arial"/>
          <w:color w:val="24292E"/>
          <w:sz w:val="24"/>
          <w:szCs w:val="24"/>
          <w:lang w:eastAsia="pt-BR"/>
        </w:rPr>
        <w:t>Os critérios que serão utilizados no cálculo de performance são selecionados e então é criada a matriz de decisão.</w:t>
      </w:r>
    </w:p>
    <w:p w14:paraId="6149BCC1" w14:textId="0EE59C49" w:rsidR="00CC170A" w:rsidRDefault="00CC170A" w:rsidP="00CC170A">
      <w:pPr>
        <w:shd w:val="clear" w:color="auto" w:fill="FFFFFF"/>
        <w:spacing w:after="0" w:line="360" w:lineRule="auto"/>
        <w:ind w:firstLine="708"/>
        <w:jc w:val="both"/>
        <w:rPr>
          <w:rFonts w:ascii="Arial" w:eastAsia="Times New Roman" w:hAnsi="Arial" w:cs="Arial"/>
          <w:color w:val="24292E"/>
          <w:sz w:val="24"/>
          <w:szCs w:val="24"/>
          <w:lang w:eastAsia="pt-BR"/>
        </w:rPr>
      </w:pPr>
    </w:p>
    <w:p w14:paraId="19A9583D" w14:textId="77777777" w:rsidR="0008004B" w:rsidRPr="00CC170A" w:rsidRDefault="0008004B" w:rsidP="00CC170A">
      <w:pPr>
        <w:shd w:val="clear" w:color="auto" w:fill="FFFFFF"/>
        <w:spacing w:after="0" w:line="360" w:lineRule="auto"/>
        <w:ind w:firstLine="708"/>
        <w:jc w:val="both"/>
        <w:rPr>
          <w:rFonts w:ascii="Arial" w:eastAsia="Times New Roman" w:hAnsi="Arial" w:cs="Arial"/>
          <w:color w:val="24292E"/>
          <w:sz w:val="24"/>
          <w:szCs w:val="24"/>
          <w:lang w:eastAsia="pt-BR"/>
        </w:rPr>
      </w:pPr>
    </w:p>
    <w:p w14:paraId="64C37915" w14:textId="3A0905A1" w:rsidR="0008004B" w:rsidRPr="008B36C5" w:rsidRDefault="005C7C36" w:rsidP="008B36C5">
      <w:pPr>
        <w:shd w:val="clear" w:color="auto" w:fill="FFFFFF"/>
        <w:spacing w:after="240" w:line="360" w:lineRule="auto"/>
        <w:jc w:val="both"/>
        <w:rPr>
          <w:rFonts w:ascii="Arial" w:eastAsia="Times New Roman" w:hAnsi="Arial" w:cs="Arial"/>
          <w:color w:val="24292E"/>
          <w:sz w:val="24"/>
          <w:szCs w:val="24"/>
          <w:lang w:eastAsia="pt-BR"/>
        </w:rPr>
      </w:pPr>
      <w:r w:rsidRPr="00F76437">
        <w:rPr>
          <w:rFonts w:ascii="Segoe UI" w:eastAsia="Times New Roman" w:hAnsi="Segoe UI" w:cs="Segoe UI"/>
          <w:b/>
          <w:bCs/>
          <w:color w:val="24292E"/>
          <w:sz w:val="24"/>
          <w:szCs w:val="24"/>
          <w:lang w:eastAsia="pt-BR"/>
        </w:rPr>
        <w:lastRenderedPageBreak/>
        <w:t>2</w:t>
      </w:r>
      <w:r w:rsidR="00F76437" w:rsidRPr="00F76437">
        <w:rPr>
          <w:rFonts w:ascii="Segoe UI" w:eastAsia="Times New Roman" w:hAnsi="Segoe UI" w:cs="Segoe UI"/>
          <w:b/>
          <w:bCs/>
          <w:color w:val="24292E"/>
          <w:sz w:val="24"/>
          <w:szCs w:val="24"/>
          <w:lang w:eastAsia="pt-BR"/>
        </w:rPr>
        <w:t>.</w:t>
      </w:r>
      <w:r w:rsidRPr="005C7C36">
        <w:rPr>
          <w:rFonts w:ascii="Segoe UI" w:eastAsia="Times New Roman" w:hAnsi="Segoe UI" w:cs="Segoe UI"/>
          <w:color w:val="24292E"/>
          <w:sz w:val="24"/>
          <w:szCs w:val="24"/>
          <w:lang w:eastAsia="pt-BR"/>
        </w:rPr>
        <w:t xml:space="preserve"> </w:t>
      </w:r>
      <w:r w:rsidR="00A16BB9" w:rsidRPr="008B36C5">
        <w:rPr>
          <w:rFonts w:ascii="Arial" w:eastAsia="Times New Roman" w:hAnsi="Arial" w:cs="Arial"/>
          <w:color w:val="24292E"/>
          <w:sz w:val="24"/>
          <w:szCs w:val="24"/>
          <w:lang w:eastAsia="pt-BR"/>
        </w:rPr>
        <w:t>É realizada a normalização linear da matriz de decisão para tornar os dados adimensionais.</w:t>
      </w:r>
    </w:p>
    <w:p w14:paraId="2FBE0B95" w14:textId="356513A9" w:rsidR="00192150" w:rsidRDefault="00192150" w:rsidP="008B36C5">
      <w:pPr>
        <w:shd w:val="clear" w:color="auto" w:fill="FFFFFF"/>
        <w:spacing w:after="240" w:line="360" w:lineRule="auto"/>
        <w:jc w:val="both"/>
        <w:rPr>
          <w:rFonts w:ascii="Segoe UI" w:eastAsia="Times New Roman" w:hAnsi="Segoe UI" w:cs="Segoe UI"/>
          <w:color w:val="24292E"/>
          <w:sz w:val="24"/>
          <w:szCs w:val="24"/>
          <w:lang w:eastAsia="pt-BR"/>
        </w:rPr>
      </w:pPr>
      <w:r w:rsidRPr="008B36C5">
        <w:rPr>
          <w:rFonts w:ascii="Arial" w:eastAsia="Times New Roman" w:hAnsi="Arial" w:cs="Arial"/>
          <w:color w:val="24292E"/>
          <w:sz w:val="24"/>
          <w:szCs w:val="24"/>
          <w:lang w:eastAsia="pt-BR"/>
        </w:rPr>
        <w:t>Sendo D=x</w:t>
      </w:r>
      <w:r w:rsidRPr="008B36C5">
        <w:rPr>
          <w:rFonts w:ascii="Arial" w:eastAsia="Times New Roman" w:hAnsi="Arial" w:cs="Arial"/>
          <w:i/>
          <w:iCs/>
          <w:color w:val="24292E"/>
          <w:sz w:val="24"/>
          <w:szCs w:val="24"/>
          <w:vertAlign w:val="subscript"/>
          <w:lang w:eastAsia="pt-BR"/>
        </w:rPr>
        <w:t>ij</w:t>
      </w:r>
      <w:r w:rsidRPr="008B36C5">
        <w:rPr>
          <w:rFonts w:ascii="Arial" w:eastAsia="Times New Roman" w:hAnsi="Arial" w:cs="Arial"/>
          <w:color w:val="24292E"/>
          <w:sz w:val="24"/>
          <w:szCs w:val="24"/>
          <w:vertAlign w:val="subscript"/>
          <w:lang w:eastAsia="pt-BR"/>
        </w:rPr>
        <w:t xml:space="preserve"> </w:t>
      </w:r>
      <w:r w:rsidRPr="008B36C5">
        <w:rPr>
          <w:rFonts w:ascii="Arial" w:eastAsia="Times New Roman" w:hAnsi="Arial" w:cs="Arial"/>
          <w:color w:val="24292E"/>
          <w:sz w:val="24"/>
          <w:szCs w:val="24"/>
          <w:lang w:eastAsia="pt-BR"/>
        </w:rPr>
        <w:t>a matriz de decisão criada, onde x</w:t>
      </w:r>
      <w:r w:rsidRPr="008B36C5">
        <w:rPr>
          <w:rFonts w:ascii="Arial" w:eastAsia="Times New Roman" w:hAnsi="Arial" w:cs="Arial"/>
          <w:i/>
          <w:iCs/>
          <w:color w:val="24292E"/>
          <w:sz w:val="24"/>
          <w:szCs w:val="24"/>
          <w:vertAlign w:val="subscript"/>
          <w:lang w:eastAsia="pt-BR"/>
        </w:rPr>
        <w:t>ij</w:t>
      </w:r>
      <w:r w:rsidRPr="008B36C5">
        <w:rPr>
          <w:rFonts w:ascii="Arial" w:eastAsia="Times New Roman" w:hAnsi="Arial" w:cs="Arial"/>
          <w:color w:val="24292E"/>
          <w:sz w:val="24"/>
          <w:szCs w:val="24"/>
          <w:vertAlign w:val="subscript"/>
          <w:lang w:eastAsia="pt-BR"/>
        </w:rPr>
        <w:t xml:space="preserve"> </w:t>
      </w:r>
      <w:r w:rsidRPr="008B36C5">
        <w:rPr>
          <w:rFonts w:ascii="Arial" w:eastAsia="Times New Roman" w:hAnsi="Arial" w:cs="Arial"/>
          <w:color w:val="24292E"/>
          <w:sz w:val="24"/>
          <w:szCs w:val="24"/>
          <w:lang w:eastAsia="pt-BR"/>
        </w:rPr>
        <w:t>pertence a</w:t>
      </w:r>
      <w:r>
        <w:rPr>
          <w:rFonts w:ascii="Segoe UI" w:eastAsia="Times New Roman" w:hAnsi="Segoe UI" w:cs="Segoe UI"/>
          <w:color w:val="24292E"/>
          <w:sz w:val="24"/>
          <w:szCs w:val="24"/>
          <w:lang w:eastAsia="pt-BR"/>
        </w:rPr>
        <w:t xml:space="preserve"> </w:t>
      </w:r>
      <w:r>
        <w:rPr>
          <w:rFonts w:ascii="Cambria Math" w:eastAsia="Times New Roman" w:hAnsi="Cambria Math" w:cs="Segoe UI"/>
          <w:color w:val="24292E"/>
          <w:sz w:val="24"/>
          <w:szCs w:val="24"/>
          <w:lang w:eastAsia="pt-BR"/>
        </w:rPr>
        <w:t>ℝ</w:t>
      </w:r>
      <w:r>
        <w:rPr>
          <w:rFonts w:ascii="Segoe UI" w:eastAsia="Times New Roman" w:hAnsi="Segoe UI" w:cs="Segoe UI"/>
          <w:color w:val="24292E"/>
          <w:sz w:val="24"/>
          <w:szCs w:val="24"/>
          <w:lang w:eastAsia="pt-BR"/>
        </w:rPr>
        <w:t>.</w:t>
      </w:r>
    </w:p>
    <w:p w14:paraId="649A8718" w14:textId="427E0A16" w:rsidR="00D11B4E" w:rsidRPr="0008004B" w:rsidRDefault="00D11B4E" w:rsidP="000F0401">
      <w:pPr>
        <w:shd w:val="clear" w:color="auto" w:fill="FFFFFF"/>
        <w:spacing w:after="240" w:line="240" w:lineRule="auto"/>
        <w:jc w:val="both"/>
        <w:rPr>
          <w:rFonts w:ascii="Segoe UI" w:eastAsia="Times New Roman" w:hAnsi="Segoe UI" w:cs="Segoe UI"/>
          <w:color w:val="24292E"/>
          <w:sz w:val="32"/>
          <w:szCs w:val="32"/>
          <w:lang w:eastAsia="pt-BR"/>
        </w:rPr>
      </w:pPr>
      <m:oMathPara>
        <m:oMath>
          <m:r>
            <w:rPr>
              <w:rFonts w:ascii="Cambria Math" w:eastAsia="Times New Roman" w:hAnsi="Cambria Math" w:cs="Segoe UI"/>
              <w:color w:val="24292E"/>
              <w:sz w:val="32"/>
              <w:szCs w:val="32"/>
              <w:lang w:eastAsia="pt-BR"/>
            </w:rPr>
            <m:t xml:space="preserve">D= </m:t>
          </m:r>
          <m:d>
            <m:dPr>
              <m:begChr m:val="["/>
              <m:endChr m:val="]"/>
              <m:ctrlPr>
                <w:rPr>
                  <w:rFonts w:ascii="Cambria Math" w:eastAsia="Times New Roman" w:hAnsi="Cambria Math" w:cs="Segoe UI"/>
                  <w:i/>
                  <w:color w:val="24292E"/>
                  <w:sz w:val="32"/>
                  <w:szCs w:val="32"/>
                  <w:lang w:eastAsia="pt-BR"/>
                </w:rPr>
              </m:ctrlPr>
            </m:dPr>
            <m:e>
              <m:m>
                <m:mPr>
                  <m:mcs>
                    <m:mc>
                      <m:mcPr>
                        <m:count m:val="3"/>
                        <m:mcJc m:val="center"/>
                      </m:mcPr>
                    </m:mc>
                  </m:mcs>
                  <m:ctrlPr>
                    <w:rPr>
                      <w:rFonts w:ascii="Cambria Math" w:eastAsia="Times New Roman" w:hAnsi="Cambria Math" w:cs="Segoe UI"/>
                      <w:i/>
                      <w:color w:val="24292E"/>
                      <w:sz w:val="32"/>
                      <w:szCs w:val="32"/>
                      <w:lang w:eastAsia="pt-BR"/>
                    </w:rPr>
                  </m:ctrlPr>
                </m:mPr>
                <m:mr>
                  <m:e>
                    <m:sSub>
                      <m:sSubPr>
                        <m:ctrlPr>
                          <w:rPr>
                            <w:rFonts w:ascii="Cambria Math" w:eastAsia="Times New Roman" w:hAnsi="Cambria Math" w:cs="Segoe UI"/>
                            <w:i/>
                            <w:color w:val="24292E"/>
                            <w:sz w:val="32"/>
                            <w:szCs w:val="32"/>
                            <w:lang w:eastAsia="pt-BR"/>
                          </w:rPr>
                        </m:ctrlPr>
                      </m:sSubPr>
                      <m:e>
                        <m:r>
                          <w:rPr>
                            <w:rFonts w:ascii="Cambria Math" w:eastAsia="Times New Roman" w:hAnsi="Cambria Math" w:cs="Segoe UI"/>
                            <w:color w:val="24292E"/>
                            <w:sz w:val="32"/>
                            <w:szCs w:val="32"/>
                            <w:lang w:eastAsia="pt-BR"/>
                          </w:rPr>
                          <m:t>x</m:t>
                        </m:r>
                      </m:e>
                      <m:sub>
                        <m:r>
                          <w:rPr>
                            <w:rFonts w:ascii="Cambria Math" w:eastAsia="Times New Roman" w:hAnsi="Cambria Math" w:cs="Segoe UI"/>
                            <w:color w:val="24292E"/>
                            <w:sz w:val="32"/>
                            <w:szCs w:val="32"/>
                            <w:lang w:eastAsia="pt-BR"/>
                          </w:rPr>
                          <m:t>11</m:t>
                        </m:r>
                      </m:sub>
                    </m:sSub>
                  </m:e>
                  <m:e>
                    <m:sSub>
                      <m:sSubPr>
                        <m:ctrlPr>
                          <w:rPr>
                            <w:rFonts w:ascii="Cambria Math" w:eastAsia="Times New Roman" w:hAnsi="Cambria Math" w:cs="Segoe UI"/>
                            <w:i/>
                            <w:color w:val="24292E"/>
                            <w:sz w:val="32"/>
                            <w:szCs w:val="32"/>
                            <w:lang w:eastAsia="pt-BR"/>
                          </w:rPr>
                        </m:ctrlPr>
                      </m:sSubPr>
                      <m:e>
                        <m:r>
                          <w:rPr>
                            <w:rFonts w:ascii="Cambria Math" w:eastAsia="Times New Roman" w:hAnsi="Cambria Math" w:cs="Segoe UI"/>
                            <w:color w:val="24292E"/>
                            <w:sz w:val="32"/>
                            <w:szCs w:val="32"/>
                            <w:lang w:eastAsia="pt-BR"/>
                          </w:rPr>
                          <m:t>x</m:t>
                        </m:r>
                      </m:e>
                      <m:sub>
                        <m:r>
                          <w:rPr>
                            <w:rFonts w:ascii="Cambria Math" w:eastAsia="Times New Roman" w:hAnsi="Cambria Math" w:cs="Segoe UI"/>
                            <w:color w:val="24292E"/>
                            <w:sz w:val="32"/>
                            <w:szCs w:val="32"/>
                            <w:lang w:eastAsia="pt-BR"/>
                          </w:rPr>
                          <m:t>12</m:t>
                        </m:r>
                      </m:sub>
                    </m:sSub>
                  </m:e>
                  <m:e>
                    <m:m>
                      <m:mPr>
                        <m:mcs>
                          <m:mc>
                            <m:mcPr>
                              <m:count m:val="2"/>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e>
                          <m:sSub>
                            <m:sSubPr>
                              <m:ctrlPr>
                                <w:rPr>
                                  <w:rFonts w:ascii="Cambria Math" w:eastAsia="Times New Roman" w:hAnsi="Cambria Math" w:cs="Segoe UI"/>
                                  <w:i/>
                                  <w:color w:val="24292E"/>
                                  <w:sz w:val="32"/>
                                  <w:szCs w:val="32"/>
                                  <w:lang w:eastAsia="pt-BR"/>
                                </w:rPr>
                              </m:ctrlPr>
                            </m:sSubPr>
                            <m:e>
                              <m:r>
                                <w:rPr>
                                  <w:rFonts w:ascii="Cambria Math" w:eastAsia="Times New Roman" w:hAnsi="Cambria Math" w:cs="Segoe UI"/>
                                  <w:color w:val="24292E"/>
                                  <w:sz w:val="32"/>
                                  <w:szCs w:val="32"/>
                                  <w:lang w:eastAsia="pt-BR"/>
                                </w:rPr>
                                <m:t>x</m:t>
                              </m:r>
                            </m:e>
                            <m:sub>
                              <m:r>
                                <w:rPr>
                                  <w:rFonts w:ascii="Cambria Math" w:eastAsia="Times New Roman" w:hAnsi="Cambria Math" w:cs="Segoe UI"/>
                                  <w:color w:val="24292E"/>
                                  <w:sz w:val="32"/>
                                  <w:szCs w:val="32"/>
                                  <w:lang w:eastAsia="pt-BR"/>
                                </w:rPr>
                                <m:t>1n</m:t>
                              </m:r>
                            </m:sub>
                          </m:sSub>
                        </m:e>
                      </m:mr>
                    </m:m>
                  </m:e>
                </m:mr>
                <m:mr>
                  <m:e>
                    <m:sSub>
                      <m:sSubPr>
                        <m:ctrlPr>
                          <w:rPr>
                            <w:rFonts w:ascii="Cambria Math" w:eastAsia="Times New Roman" w:hAnsi="Cambria Math" w:cs="Segoe UI"/>
                            <w:i/>
                            <w:color w:val="24292E"/>
                            <w:sz w:val="32"/>
                            <w:szCs w:val="32"/>
                            <w:lang w:eastAsia="pt-BR"/>
                          </w:rPr>
                        </m:ctrlPr>
                      </m:sSubPr>
                      <m:e>
                        <m:r>
                          <w:rPr>
                            <w:rFonts w:ascii="Cambria Math" w:eastAsia="Times New Roman" w:hAnsi="Cambria Math" w:cs="Segoe UI"/>
                            <w:color w:val="24292E"/>
                            <w:sz w:val="32"/>
                            <w:szCs w:val="32"/>
                            <w:lang w:eastAsia="pt-BR"/>
                          </w:rPr>
                          <m:t>x</m:t>
                        </m:r>
                      </m:e>
                      <m:sub>
                        <m:r>
                          <w:rPr>
                            <w:rFonts w:ascii="Cambria Math" w:eastAsia="Times New Roman" w:hAnsi="Cambria Math" w:cs="Segoe UI"/>
                            <w:color w:val="24292E"/>
                            <w:sz w:val="32"/>
                            <w:szCs w:val="32"/>
                            <w:lang w:eastAsia="pt-BR"/>
                          </w:rPr>
                          <m:t>21</m:t>
                        </m:r>
                      </m:sub>
                    </m:sSub>
                  </m:e>
                  <m:e>
                    <m:sSub>
                      <m:sSubPr>
                        <m:ctrlPr>
                          <w:rPr>
                            <w:rFonts w:ascii="Cambria Math" w:eastAsia="Times New Roman" w:hAnsi="Cambria Math" w:cs="Segoe UI"/>
                            <w:i/>
                            <w:color w:val="24292E"/>
                            <w:sz w:val="32"/>
                            <w:szCs w:val="32"/>
                            <w:lang w:eastAsia="pt-BR"/>
                          </w:rPr>
                        </m:ctrlPr>
                      </m:sSubPr>
                      <m:e>
                        <m:r>
                          <w:rPr>
                            <w:rFonts w:ascii="Cambria Math" w:eastAsia="Times New Roman" w:hAnsi="Cambria Math" w:cs="Segoe UI"/>
                            <w:color w:val="24292E"/>
                            <w:sz w:val="32"/>
                            <w:szCs w:val="32"/>
                            <w:lang w:eastAsia="pt-BR"/>
                          </w:rPr>
                          <m:t>x</m:t>
                        </m:r>
                      </m:e>
                      <m:sub>
                        <m:r>
                          <w:rPr>
                            <w:rFonts w:ascii="Cambria Math" w:eastAsia="Times New Roman" w:hAnsi="Cambria Math" w:cs="Segoe UI"/>
                            <w:color w:val="24292E"/>
                            <w:sz w:val="32"/>
                            <w:szCs w:val="32"/>
                            <w:lang w:eastAsia="pt-BR"/>
                          </w:rPr>
                          <m:t>22</m:t>
                        </m:r>
                      </m:sub>
                    </m:sSub>
                  </m:e>
                  <m:e>
                    <m:m>
                      <m:mPr>
                        <m:mcs>
                          <m:mc>
                            <m:mcPr>
                              <m:count m:val="2"/>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e>
                          <m:sSub>
                            <m:sSubPr>
                              <m:ctrlPr>
                                <w:rPr>
                                  <w:rFonts w:ascii="Cambria Math" w:eastAsia="Times New Roman" w:hAnsi="Cambria Math" w:cs="Segoe UI"/>
                                  <w:i/>
                                  <w:color w:val="24292E"/>
                                  <w:sz w:val="32"/>
                                  <w:szCs w:val="32"/>
                                  <w:lang w:eastAsia="pt-BR"/>
                                </w:rPr>
                              </m:ctrlPr>
                            </m:sSubPr>
                            <m:e>
                              <m:r>
                                <w:rPr>
                                  <w:rFonts w:ascii="Cambria Math" w:eastAsia="Times New Roman" w:hAnsi="Cambria Math" w:cs="Segoe UI"/>
                                  <w:color w:val="24292E"/>
                                  <w:sz w:val="32"/>
                                  <w:szCs w:val="32"/>
                                  <w:lang w:eastAsia="pt-BR"/>
                                </w:rPr>
                                <m:t>x</m:t>
                              </m:r>
                            </m:e>
                            <m:sub>
                              <m:r>
                                <w:rPr>
                                  <w:rFonts w:ascii="Cambria Math" w:eastAsia="Times New Roman" w:hAnsi="Cambria Math" w:cs="Segoe UI"/>
                                  <w:color w:val="24292E"/>
                                  <w:sz w:val="32"/>
                                  <w:szCs w:val="32"/>
                                  <w:lang w:eastAsia="pt-BR"/>
                                </w:rPr>
                                <m:t>2n</m:t>
                              </m:r>
                            </m:sub>
                          </m:sSub>
                        </m:e>
                      </m:mr>
                    </m:m>
                  </m:e>
                </m:mr>
                <m:mr>
                  <m:e>
                    <m:m>
                      <m:mPr>
                        <m:mcs>
                          <m:mc>
                            <m:mcPr>
                              <m:count m:val="1"/>
                              <m:mcJc m:val="center"/>
                            </m:mcPr>
                          </m:mc>
                        </m:mcs>
                        <m:ctrlPr>
                          <w:rPr>
                            <w:rFonts w:ascii="Cambria Math" w:eastAsia="Times New Roman" w:hAnsi="Cambria Math" w:cs="Segoe UI"/>
                            <w:i/>
                            <w:color w:val="24292E"/>
                            <w:sz w:val="32"/>
                            <w:szCs w:val="32"/>
                          </w:rPr>
                        </m:ctrlPr>
                      </m:mPr>
                      <m:mr>
                        <m:e>
                          <m:r>
                            <w:rPr>
                              <w:rFonts w:ascii="Cambria Math" w:eastAsia="Times New Roman" w:hAnsi="Cambria Math" w:cs="Segoe UI"/>
                              <w:color w:val="24292E"/>
                              <w:sz w:val="32"/>
                              <w:szCs w:val="32"/>
                            </w:rPr>
                            <m:t>⋮</m:t>
                          </m:r>
                        </m:e>
                      </m:mr>
                      <m:mr>
                        <m:e>
                          <m:sSub>
                            <m:sSubPr>
                              <m:ctrlPr>
                                <w:rPr>
                                  <w:rFonts w:ascii="Cambria Math" w:eastAsia="Times New Roman" w:hAnsi="Cambria Math" w:cs="Segoe UI"/>
                                  <w:i/>
                                  <w:color w:val="24292E"/>
                                  <w:sz w:val="32"/>
                                  <w:szCs w:val="32"/>
                                </w:rPr>
                              </m:ctrlPr>
                            </m:sSubPr>
                            <m:e>
                              <m:r>
                                <w:rPr>
                                  <w:rFonts w:ascii="Cambria Math" w:eastAsia="Times New Roman" w:hAnsi="Cambria Math" w:cs="Segoe UI"/>
                                  <w:color w:val="24292E"/>
                                  <w:sz w:val="32"/>
                                  <w:szCs w:val="32"/>
                                </w:rPr>
                                <m:t>x</m:t>
                              </m:r>
                            </m:e>
                            <m:sub>
                              <m:r>
                                <w:rPr>
                                  <w:rFonts w:ascii="Cambria Math" w:eastAsia="Times New Roman" w:hAnsi="Cambria Math" w:cs="Segoe UI"/>
                                  <w:color w:val="24292E"/>
                                  <w:sz w:val="32"/>
                                  <w:szCs w:val="32"/>
                                </w:rPr>
                                <m:t>m1</m:t>
                              </m:r>
                            </m:sub>
                          </m:sSub>
                        </m:e>
                      </m:mr>
                    </m:m>
                  </m:e>
                  <m:e>
                    <m:m>
                      <m:mPr>
                        <m:mcs>
                          <m:mc>
                            <m:mcPr>
                              <m:count m:val="1"/>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mr>
                      <m:mr>
                        <m:e>
                          <m:sSub>
                            <m:sSubPr>
                              <m:ctrlPr>
                                <w:rPr>
                                  <w:rFonts w:ascii="Cambria Math" w:eastAsia="Times New Roman" w:hAnsi="Cambria Math" w:cs="Segoe UI"/>
                                  <w:i/>
                                  <w:color w:val="24292E"/>
                                  <w:sz w:val="32"/>
                                  <w:szCs w:val="32"/>
                                  <w:lang w:eastAsia="pt-BR"/>
                                </w:rPr>
                              </m:ctrlPr>
                            </m:sSubPr>
                            <m:e>
                              <m:r>
                                <w:rPr>
                                  <w:rFonts w:ascii="Cambria Math" w:eastAsia="Times New Roman" w:hAnsi="Cambria Math" w:cs="Segoe UI"/>
                                  <w:color w:val="24292E"/>
                                  <w:sz w:val="32"/>
                                  <w:szCs w:val="32"/>
                                  <w:lang w:eastAsia="pt-BR"/>
                                </w:rPr>
                                <m:t>x</m:t>
                              </m:r>
                            </m:e>
                            <m:sub>
                              <m:r>
                                <w:rPr>
                                  <w:rFonts w:ascii="Cambria Math" w:eastAsia="Times New Roman" w:hAnsi="Cambria Math" w:cs="Segoe UI"/>
                                  <w:color w:val="24292E"/>
                                  <w:sz w:val="32"/>
                                  <w:szCs w:val="32"/>
                                  <w:lang w:eastAsia="pt-BR"/>
                                </w:rPr>
                                <m:t>m2</m:t>
                              </m:r>
                            </m:sub>
                          </m:sSub>
                        </m:e>
                      </m:mr>
                    </m:m>
                  </m:e>
                  <m:e>
                    <m:m>
                      <m:mPr>
                        <m:mcs>
                          <m:mc>
                            <m:mcPr>
                              <m:count m:val="2"/>
                              <m:mcJc m:val="center"/>
                            </m:mcPr>
                          </m:mc>
                        </m:mcs>
                        <m:ctrlPr>
                          <w:rPr>
                            <w:rFonts w:ascii="Cambria Math" w:eastAsia="Times New Roman" w:hAnsi="Cambria Math" w:cs="Segoe UI"/>
                            <w:i/>
                            <w:color w:val="24292E"/>
                            <w:sz w:val="32"/>
                            <w:szCs w:val="32"/>
                            <w:lang w:eastAsia="pt-BR"/>
                          </w:rPr>
                        </m:ctrlPr>
                      </m:mPr>
                      <m:mr>
                        <m:e>
                          <m:m>
                            <m:mPr>
                              <m:mcs>
                                <m:mc>
                                  <m:mcPr>
                                    <m:count m:val="1"/>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mr>
                            <m:mr>
                              <m:e>
                                <m:r>
                                  <w:rPr>
                                    <w:rFonts w:ascii="Cambria Math" w:eastAsia="Times New Roman" w:hAnsi="Cambria Math" w:cs="Segoe UI"/>
                                    <w:color w:val="24292E"/>
                                    <w:sz w:val="32"/>
                                    <w:szCs w:val="32"/>
                                  </w:rPr>
                                  <m:t>…</m:t>
                                </m:r>
                              </m:e>
                            </m:mr>
                          </m:m>
                        </m:e>
                        <m:e>
                          <m:m>
                            <m:mPr>
                              <m:mcs>
                                <m:mc>
                                  <m:mcPr>
                                    <m:count m:val="1"/>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mr>
                            <m:mr>
                              <m:e>
                                <m:sSub>
                                  <m:sSubPr>
                                    <m:ctrlPr>
                                      <w:rPr>
                                        <w:rFonts w:ascii="Cambria Math" w:eastAsia="Times New Roman" w:hAnsi="Cambria Math" w:cs="Segoe UI"/>
                                        <w:i/>
                                        <w:color w:val="24292E"/>
                                        <w:sz w:val="32"/>
                                        <w:szCs w:val="32"/>
                                        <w:lang w:eastAsia="pt-BR"/>
                                      </w:rPr>
                                    </m:ctrlPr>
                                  </m:sSubPr>
                                  <m:e>
                                    <m:r>
                                      <w:rPr>
                                        <w:rFonts w:ascii="Cambria Math" w:eastAsia="Times New Roman" w:hAnsi="Cambria Math" w:cs="Segoe UI"/>
                                        <w:color w:val="24292E"/>
                                        <w:sz w:val="32"/>
                                        <w:szCs w:val="32"/>
                                        <w:lang w:eastAsia="pt-BR"/>
                                      </w:rPr>
                                      <m:t>x</m:t>
                                    </m:r>
                                  </m:e>
                                  <m:sub>
                                    <m:r>
                                      <w:rPr>
                                        <w:rFonts w:ascii="Cambria Math" w:eastAsia="Times New Roman" w:hAnsi="Cambria Math" w:cs="Segoe UI"/>
                                        <w:color w:val="24292E"/>
                                        <w:sz w:val="32"/>
                                        <w:szCs w:val="32"/>
                                        <w:lang w:eastAsia="pt-BR"/>
                                      </w:rPr>
                                      <m:t>mn</m:t>
                                    </m:r>
                                  </m:sub>
                                </m:sSub>
                              </m:e>
                            </m:mr>
                          </m:m>
                        </m:e>
                      </m:mr>
                    </m:m>
                  </m:e>
                </m:mr>
              </m:m>
            </m:e>
          </m:d>
        </m:oMath>
      </m:oMathPara>
    </w:p>
    <w:p w14:paraId="7855CEA6" w14:textId="77777777" w:rsidR="0008004B" w:rsidRPr="0008004B" w:rsidRDefault="0008004B" w:rsidP="000F0401">
      <w:pPr>
        <w:shd w:val="clear" w:color="auto" w:fill="FFFFFF"/>
        <w:spacing w:after="240" w:line="240" w:lineRule="auto"/>
        <w:jc w:val="both"/>
        <w:rPr>
          <w:rFonts w:ascii="Segoe UI" w:eastAsia="Times New Roman" w:hAnsi="Segoe UI" w:cs="Segoe UI"/>
          <w:color w:val="24292E"/>
          <w:sz w:val="10"/>
          <w:szCs w:val="10"/>
          <w:lang w:eastAsia="pt-BR"/>
        </w:rPr>
      </w:pPr>
    </w:p>
    <w:p w14:paraId="4344F3D9" w14:textId="737EF14A" w:rsidR="005C7C36" w:rsidRPr="008B36C5" w:rsidRDefault="00192150" w:rsidP="00B05978">
      <w:pPr>
        <w:shd w:val="clear" w:color="auto" w:fill="FFFFFF"/>
        <w:spacing w:after="0" w:line="240" w:lineRule="auto"/>
        <w:ind w:firstLine="708"/>
        <w:jc w:val="both"/>
        <w:rPr>
          <w:rFonts w:ascii="Arial" w:eastAsia="Times New Roman" w:hAnsi="Arial" w:cs="Arial"/>
          <w:color w:val="24292E"/>
          <w:sz w:val="24"/>
          <w:szCs w:val="24"/>
          <w:lang w:eastAsia="pt-BR"/>
        </w:rPr>
      </w:pPr>
      <w:r w:rsidRPr="008B36C5">
        <w:rPr>
          <w:rFonts w:ascii="Arial" w:eastAsia="Times New Roman" w:hAnsi="Arial" w:cs="Arial"/>
          <w:color w:val="24292E"/>
          <w:sz w:val="24"/>
          <w:szCs w:val="24"/>
          <w:lang w:eastAsia="pt-BR"/>
        </w:rPr>
        <w:t xml:space="preserve">Os elementos da matriz normalizada </w:t>
      </w:r>
      <w:r w:rsidR="00C864E3" w:rsidRPr="008B36C5">
        <w:rPr>
          <w:rFonts w:ascii="Arial" w:eastAsia="Times New Roman" w:hAnsi="Arial" w:cs="Arial"/>
          <w:color w:val="24292E"/>
          <w:sz w:val="24"/>
          <w:szCs w:val="24"/>
          <w:lang w:eastAsia="pt-BR"/>
        </w:rPr>
        <w:t>são</w:t>
      </w:r>
      <w:r w:rsidRPr="008B36C5">
        <w:rPr>
          <w:rFonts w:ascii="Arial" w:eastAsia="Times New Roman" w:hAnsi="Arial" w:cs="Arial"/>
          <w:color w:val="24292E"/>
          <w:sz w:val="24"/>
          <w:szCs w:val="24"/>
          <w:lang w:eastAsia="pt-BR"/>
        </w:rPr>
        <w:t xml:space="preserve"> definidos conforme a expressão abaixo:</w:t>
      </w:r>
    </w:p>
    <w:p w14:paraId="67FB8690" w14:textId="77777777" w:rsidR="00D11B4E" w:rsidRPr="00D11B4E" w:rsidRDefault="00D11B4E" w:rsidP="000F0401">
      <w:pPr>
        <w:shd w:val="clear" w:color="auto" w:fill="FFFFFF"/>
        <w:spacing w:after="240" w:line="240" w:lineRule="auto"/>
        <w:jc w:val="both"/>
        <w:rPr>
          <w:rFonts w:ascii="Segoe UI" w:eastAsia="Times New Roman" w:hAnsi="Segoe UI" w:cs="Segoe UI"/>
          <w:color w:val="24292E"/>
          <w:sz w:val="4"/>
          <w:szCs w:val="4"/>
          <w:lang w:eastAsia="pt-BR"/>
        </w:rPr>
      </w:pPr>
    </w:p>
    <w:p w14:paraId="7E669B6E" w14:textId="0729B3A7" w:rsidR="00192150" w:rsidRPr="0008004B" w:rsidRDefault="00213575" w:rsidP="000F0401">
      <w:pPr>
        <w:shd w:val="clear" w:color="auto" w:fill="FFFFFF"/>
        <w:spacing w:after="240" w:line="240" w:lineRule="auto"/>
        <w:jc w:val="both"/>
        <w:rPr>
          <w:rFonts w:ascii="Segoe UI" w:eastAsia="Times New Roman" w:hAnsi="Segoe UI" w:cs="Segoe UI"/>
          <w:color w:val="24292E"/>
          <w:sz w:val="36"/>
          <w:szCs w:val="36"/>
          <w:lang w:eastAsia="pt-BR"/>
        </w:rPr>
      </w:pPr>
      <m:oMathPara>
        <m:oMath>
          <m:sSub>
            <m:sSubPr>
              <m:ctrlPr>
                <w:rPr>
                  <w:rFonts w:ascii="Cambria Math" w:eastAsia="Times New Roman" w:hAnsi="Cambria Math" w:cs="Segoe UI"/>
                  <w:i/>
                  <w:color w:val="24292E"/>
                  <w:sz w:val="36"/>
                  <w:szCs w:val="36"/>
                  <w:lang w:eastAsia="pt-BR"/>
                </w:rPr>
              </m:ctrlPr>
            </m:sSubPr>
            <m:e>
              <m:r>
                <w:rPr>
                  <w:rFonts w:ascii="Cambria Math" w:eastAsia="Times New Roman" w:hAnsi="Cambria Math" w:cs="Segoe UI"/>
                  <w:color w:val="24292E"/>
                  <w:sz w:val="36"/>
                  <w:szCs w:val="36"/>
                  <w:lang w:eastAsia="pt-BR"/>
                </w:rPr>
                <m:t>n</m:t>
              </m:r>
            </m:e>
            <m:sub>
              <m:r>
                <w:rPr>
                  <w:rFonts w:ascii="Cambria Math" w:eastAsia="Times New Roman" w:hAnsi="Cambria Math" w:cs="Segoe UI"/>
                  <w:color w:val="24292E"/>
                  <w:sz w:val="36"/>
                  <w:szCs w:val="36"/>
                  <w:lang w:eastAsia="pt-BR"/>
                </w:rPr>
                <m:t>ij</m:t>
              </m:r>
            </m:sub>
          </m:sSub>
          <m:r>
            <w:rPr>
              <w:rFonts w:ascii="Cambria Math" w:eastAsia="Times New Roman" w:hAnsi="Cambria Math" w:cs="Segoe UI"/>
              <w:color w:val="24292E"/>
              <w:sz w:val="36"/>
              <w:szCs w:val="36"/>
              <w:lang w:eastAsia="pt-BR"/>
            </w:rPr>
            <m:t>=</m:t>
          </m:r>
          <m:f>
            <m:fPr>
              <m:ctrlPr>
                <w:rPr>
                  <w:rFonts w:ascii="Cambria Math" w:eastAsia="Times New Roman" w:hAnsi="Cambria Math" w:cs="Segoe UI"/>
                  <w:i/>
                  <w:color w:val="24292E"/>
                  <w:sz w:val="36"/>
                  <w:szCs w:val="36"/>
                  <w:lang w:eastAsia="pt-BR"/>
                </w:rPr>
              </m:ctrlPr>
            </m:fPr>
            <m:num>
              <m:sSub>
                <m:sSubPr>
                  <m:ctrlPr>
                    <w:rPr>
                      <w:rFonts w:ascii="Cambria Math" w:eastAsia="Times New Roman" w:hAnsi="Cambria Math" w:cs="Segoe UI"/>
                      <w:i/>
                      <w:color w:val="24292E"/>
                      <w:sz w:val="36"/>
                      <w:szCs w:val="36"/>
                      <w:lang w:eastAsia="pt-BR"/>
                    </w:rPr>
                  </m:ctrlPr>
                </m:sSubPr>
                <m:e>
                  <m:r>
                    <w:rPr>
                      <w:rFonts w:ascii="Cambria Math" w:eastAsia="Times New Roman" w:hAnsi="Cambria Math" w:cs="Segoe UI"/>
                      <w:color w:val="24292E"/>
                      <w:sz w:val="36"/>
                      <w:szCs w:val="36"/>
                      <w:lang w:eastAsia="pt-BR"/>
                    </w:rPr>
                    <m:t>x</m:t>
                  </m:r>
                </m:e>
                <m:sub>
                  <m:r>
                    <w:rPr>
                      <w:rFonts w:ascii="Cambria Math" w:eastAsia="Times New Roman" w:hAnsi="Cambria Math" w:cs="Segoe UI"/>
                      <w:color w:val="24292E"/>
                      <w:sz w:val="36"/>
                      <w:szCs w:val="36"/>
                      <w:lang w:eastAsia="pt-BR"/>
                    </w:rPr>
                    <m:t>ij</m:t>
                  </m:r>
                </m:sub>
              </m:sSub>
            </m:num>
            <m:den>
              <m:rad>
                <m:radPr>
                  <m:degHide m:val="1"/>
                  <m:ctrlPr>
                    <w:rPr>
                      <w:rFonts w:ascii="Cambria Math" w:eastAsia="Times New Roman" w:hAnsi="Cambria Math" w:cs="Segoe UI"/>
                      <w:i/>
                      <w:color w:val="24292E"/>
                      <w:sz w:val="36"/>
                      <w:szCs w:val="36"/>
                      <w:lang w:eastAsia="pt-BR"/>
                    </w:rPr>
                  </m:ctrlPr>
                </m:radPr>
                <m:deg/>
                <m:e>
                  <m:nary>
                    <m:naryPr>
                      <m:chr m:val="∑"/>
                      <m:limLoc m:val="subSup"/>
                      <m:ctrlPr>
                        <w:rPr>
                          <w:rFonts w:ascii="Cambria Math" w:eastAsia="Times New Roman" w:hAnsi="Cambria Math" w:cs="Segoe UI"/>
                          <w:i/>
                          <w:color w:val="24292E"/>
                          <w:sz w:val="36"/>
                          <w:szCs w:val="36"/>
                          <w:lang w:eastAsia="pt-BR"/>
                        </w:rPr>
                      </m:ctrlPr>
                    </m:naryPr>
                    <m:sub>
                      <m:r>
                        <w:rPr>
                          <w:rFonts w:ascii="Cambria Math" w:eastAsia="Times New Roman" w:hAnsi="Cambria Math" w:cs="Segoe UI"/>
                          <w:color w:val="24292E"/>
                          <w:sz w:val="36"/>
                          <w:szCs w:val="36"/>
                          <w:lang w:eastAsia="pt-BR"/>
                        </w:rPr>
                        <m:t>i=1</m:t>
                      </m:r>
                    </m:sub>
                    <m:sup>
                      <m:r>
                        <w:rPr>
                          <w:rFonts w:ascii="Cambria Math" w:eastAsia="Times New Roman" w:hAnsi="Cambria Math" w:cs="Segoe UI"/>
                          <w:color w:val="24292E"/>
                          <w:sz w:val="36"/>
                          <w:szCs w:val="36"/>
                          <w:lang w:eastAsia="pt-BR"/>
                        </w:rPr>
                        <m:t>m</m:t>
                      </m:r>
                    </m:sup>
                    <m:e>
                      <m:sSubSup>
                        <m:sSubSupPr>
                          <m:ctrlPr>
                            <w:rPr>
                              <w:rFonts w:ascii="Cambria Math" w:eastAsia="Times New Roman" w:hAnsi="Cambria Math" w:cs="Segoe UI"/>
                              <w:i/>
                              <w:color w:val="24292E"/>
                              <w:sz w:val="36"/>
                              <w:szCs w:val="36"/>
                              <w:lang w:eastAsia="pt-BR"/>
                            </w:rPr>
                          </m:ctrlPr>
                        </m:sSubSupPr>
                        <m:e>
                          <m:r>
                            <w:rPr>
                              <w:rFonts w:ascii="Cambria Math" w:eastAsia="Times New Roman" w:hAnsi="Cambria Math" w:cs="Segoe UI"/>
                              <w:color w:val="24292E"/>
                              <w:sz w:val="36"/>
                              <w:szCs w:val="36"/>
                              <w:lang w:eastAsia="pt-BR"/>
                            </w:rPr>
                            <m:t xml:space="preserve"> x</m:t>
                          </m:r>
                        </m:e>
                        <m:sub>
                          <m:r>
                            <w:rPr>
                              <w:rFonts w:ascii="Cambria Math" w:eastAsia="Times New Roman" w:hAnsi="Cambria Math" w:cs="Segoe UI"/>
                              <w:color w:val="24292E"/>
                              <w:sz w:val="36"/>
                              <w:szCs w:val="36"/>
                              <w:lang w:eastAsia="pt-BR"/>
                            </w:rPr>
                            <m:t>ij</m:t>
                          </m:r>
                        </m:sub>
                        <m:sup>
                          <m:r>
                            <w:rPr>
                              <w:rFonts w:ascii="Cambria Math" w:eastAsia="Times New Roman" w:hAnsi="Cambria Math" w:cs="Segoe UI"/>
                              <w:color w:val="24292E"/>
                              <w:sz w:val="36"/>
                              <w:szCs w:val="36"/>
                              <w:lang w:eastAsia="pt-BR"/>
                            </w:rPr>
                            <m:t>2</m:t>
                          </m:r>
                        </m:sup>
                      </m:sSubSup>
                    </m:e>
                  </m:nary>
                </m:e>
              </m:rad>
            </m:den>
          </m:f>
        </m:oMath>
      </m:oMathPara>
    </w:p>
    <w:p w14:paraId="65DDD00D" w14:textId="77777777" w:rsidR="0008004B" w:rsidRPr="0008004B" w:rsidRDefault="0008004B" w:rsidP="000F0401">
      <w:pPr>
        <w:shd w:val="clear" w:color="auto" w:fill="FFFFFF"/>
        <w:spacing w:after="240" w:line="240" w:lineRule="auto"/>
        <w:jc w:val="both"/>
        <w:rPr>
          <w:rFonts w:ascii="Segoe UI" w:eastAsia="Times New Roman" w:hAnsi="Segoe UI" w:cs="Segoe UI"/>
          <w:color w:val="24292E"/>
          <w:sz w:val="4"/>
          <w:szCs w:val="4"/>
          <w:lang w:eastAsia="pt-BR"/>
        </w:rPr>
      </w:pPr>
    </w:p>
    <w:p w14:paraId="733AC178" w14:textId="77777777" w:rsidR="0008004B" w:rsidRPr="0008004B" w:rsidRDefault="0008004B" w:rsidP="000F0401">
      <w:pPr>
        <w:shd w:val="clear" w:color="auto" w:fill="FFFFFF"/>
        <w:spacing w:after="240" w:line="240" w:lineRule="auto"/>
        <w:jc w:val="both"/>
        <w:rPr>
          <w:rFonts w:ascii="Segoe UI" w:eastAsia="Times New Roman" w:hAnsi="Segoe UI" w:cs="Segoe UI"/>
          <w:color w:val="24292E"/>
          <w:sz w:val="2"/>
          <w:szCs w:val="2"/>
          <w:lang w:eastAsia="pt-BR"/>
        </w:rPr>
      </w:pPr>
    </w:p>
    <w:p w14:paraId="1DA6E6F2" w14:textId="1BCBB45B" w:rsidR="005C7C36" w:rsidRDefault="00192150" w:rsidP="00B05978">
      <w:pPr>
        <w:shd w:val="clear" w:color="auto" w:fill="FFFFFF"/>
        <w:spacing w:after="0" w:line="360" w:lineRule="auto"/>
        <w:jc w:val="both"/>
        <w:rPr>
          <w:rFonts w:ascii="Arial" w:eastAsia="Times New Roman" w:hAnsi="Arial" w:cs="Arial"/>
          <w:color w:val="24292E"/>
          <w:sz w:val="24"/>
          <w:szCs w:val="24"/>
          <w:lang w:eastAsia="pt-BR"/>
        </w:rPr>
      </w:pPr>
      <w:r w:rsidRPr="00F97A16">
        <w:rPr>
          <w:rFonts w:ascii="Arial" w:eastAsia="Times New Roman" w:hAnsi="Arial" w:cs="Arial"/>
          <w:b/>
          <w:bCs/>
          <w:color w:val="24292E"/>
          <w:sz w:val="24"/>
          <w:szCs w:val="24"/>
          <w:lang w:eastAsia="pt-BR"/>
        </w:rPr>
        <w:t>3.</w:t>
      </w:r>
      <w:r w:rsidR="005C7C36" w:rsidRPr="00F97A16">
        <w:rPr>
          <w:rFonts w:ascii="Arial" w:eastAsia="Times New Roman" w:hAnsi="Arial" w:cs="Arial"/>
          <w:color w:val="24292E"/>
          <w:sz w:val="24"/>
          <w:szCs w:val="24"/>
          <w:lang w:eastAsia="pt-BR"/>
        </w:rPr>
        <w:t xml:space="preserve"> </w:t>
      </w:r>
      <w:r w:rsidR="00F84EEE" w:rsidRPr="00F97A16">
        <w:rPr>
          <w:rFonts w:ascii="Arial" w:eastAsia="Times New Roman" w:hAnsi="Arial" w:cs="Arial"/>
          <w:color w:val="24292E"/>
          <w:sz w:val="24"/>
          <w:szCs w:val="24"/>
          <w:lang w:eastAsia="pt-BR"/>
        </w:rPr>
        <w:t xml:space="preserve">É </w:t>
      </w:r>
      <w:r w:rsidR="004874AB">
        <w:rPr>
          <w:rFonts w:ascii="Arial" w:eastAsia="Times New Roman" w:hAnsi="Arial" w:cs="Arial"/>
          <w:color w:val="24292E"/>
          <w:sz w:val="24"/>
          <w:szCs w:val="24"/>
          <w:lang w:eastAsia="pt-BR"/>
        </w:rPr>
        <w:t xml:space="preserve">realizada a definição de </w:t>
      </w:r>
      <w:r w:rsidR="00F84EEE" w:rsidRPr="00F97A16">
        <w:rPr>
          <w:rFonts w:ascii="Arial" w:eastAsia="Times New Roman" w:hAnsi="Arial" w:cs="Arial"/>
          <w:color w:val="24292E"/>
          <w:sz w:val="24"/>
          <w:szCs w:val="24"/>
          <w:lang w:eastAsia="pt-BR"/>
        </w:rPr>
        <w:t>cada critério como beneficial ou não-beneficial.</w:t>
      </w:r>
      <w:r w:rsidR="00BB16AF" w:rsidRPr="00F97A16">
        <w:rPr>
          <w:rFonts w:ascii="Arial" w:eastAsia="Times New Roman" w:hAnsi="Arial" w:cs="Arial"/>
          <w:color w:val="24292E"/>
          <w:sz w:val="24"/>
          <w:szCs w:val="24"/>
          <w:lang w:eastAsia="pt-BR"/>
        </w:rPr>
        <w:t xml:space="preserve"> Esta definição é essencial para que em uma etapa posterior o algoritmo </w:t>
      </w:r>
      <w:r w:rsidR="004874AB">
        <w:rPr>
          <w:rFonts w:ascii="Arial" w:eastAsia="Times New Roman" w:hAnsi="Arial" w:cs="Arial"/>
          <w:color w:val="24292E"/>
          <w:sz w:val="24"/>
          <w:szCs w:val="24"/>
          <w:lang w:eastAsia="pt-BR"/>
        </w:rPr>
        <w:t>aplique o cálculo correto conforme a classificação atribuída a cada critério.</w:t>
      </w:r>
      <w:r w:rsidR="00F84EEE" w:rsidRPr="00F97A16">
        <w:rPr>
          <w:rFonts w:ascii="Arial" w:eastAsia="Times New Roman" w:hAnsi="Arial" w:cs="Arial"/>
          <w:color w:val="24292E"/>
          <w:sz w:val="24"/>
          <w:szCs w:val="24"/>
          <w:lang w:eastAsia="pt-BR"/>
        </w:rPr>
        <w:t xml:space="preserve"> Para um critério beneficial, quanto maior o valor, melhor. Para um critério não-beneficial, quanto menor o valor, melhor. </w:t>
      </w:r>
    </w:p>
    <w:p w14:paraId="3449F46F" w14:textId="3CE2040D" w:rsidR="0008004B" w:rsidRDefault="0008004B">
      <w:pPr>
        <w:rPr>
          <w:rFonts w:ascii="Arial" w:eastAsia="Times New Roman" w:hAnsi="Arial" w:cs="Arial"/>
          <w:color w:val="24292E"/>
          <w:sz w:val="24"/>
          <w:szCs w:val="24"/>
          <w:lang w:eastAsia="pt-BR"/>
        </w:rPr>
      </w:pPr>
    </w:p>
    <w:p w14:paraId="1EF4F089" w14:textId="4E6E330D" w:rsidR="00324264" w:rsidRDefault="005C7C36" w:rsidP="00535810">
      <w:pPr>
        <w:shd w:val="clear" w:color="auto" w:fill="FFFFFF"/>
        <w:spacing w:after="0" w:line="360" w:lineRule="auto"/>
        <w:jc w:val="both"/>
        <w:rPr>
          <w:rFonts w:ascii="Arial" w:eastAsia="Times New Roman" w:hAnsi="Arial" w:cs="Arial"/>
          <w:color w:val="24292E"/>
          <w:sz w:val="24"/>
          <w:szCs w:val="24"/>
          <w:lang w:eastAsia="pt-BR"/>
        </w:rPr>
      </w:pPr>
      <w:r w:rsidRPr="00F97A16">
        <w:rPr>
          <w:rFonts w:ascii="Arial" w:eastAsia="Times New Roman" w:hAnsi="Arial" w:cs="Arial"/>
          <w:b/>
          <w:bCs/>
          <w:color w:val="24292E"/>
          <w:sz w:val="24"/>
          <w:szCs w:val="24"/>
          <w:lang w:eastAsia="pt-BR"/>
        </w:rPr>
        <w:t>4</w:t>
      </w:r>
      <w:r w:rsidR="00F84EEE" w:rsidRPr="00F97A16">
        <w:rPr>
          <w:rFonts w:ascii="Arial" w:eastAsia="Times New Roman" w:hAnsi="Arial" w:cs="Arial"/>
          <w:b/>
          <w:bCs/>
          <w:color w:val="24292E"/>
          <w:sz w:val="24"/>
          <w:szCs w:val="24"/>
          <w:lang w:eastAsia="pt-BR"/>
        </w:rPr>
        <w:t>.</w:t>
      </w:r>
      <w:r w:rsidRPr="00F97A16">
        <w:rPr>
          <w:rFonts w:ascii="Arial" w:eastAsia="Times New Roman" w:hAnsi="Arial" w:cs="Arial"/>
          <w:color w:val="24292E"/>
          <w:sz w:val="24"/>
          <w:szCs w:val="24"/>
          <w:lang w:eastAsia="pt-BR"/>
        </w:rPr>
        <w:t xml:space="preserve"> </w:t>
      </w:r>
      <w:r w:rsidR="006F0860" w:rsidRPr="00F97A16">
        <w:rPr>
          <w:rFonts w:ascii="Arial" w:eastAsia="Times New Roman" w:hAnsi="Arial" w:cs="Arial"/>
          <w:color w:val="24292E"/>
          <w:sz w:val="24"/>
          <w:szCs w:val="24"/>
          <w:lang w:eastAsia="pt-BR"/>
        </w:rPr>
        <w:t>São atribuídos</w:t>
      </w:r>
      <w:r w:rsidR="00F84EEE" w:rsidRPr="00F97A16">
        <w:rPr>
          <w:rFonts w:ascii="Arial" w:eastAsia="Times New Roman" w:hAnsi="Arial" w:cs="Arial"/>
          <w:color w:val="24292E"/>
          <w:sz w:val="24"/>
          <w:szCs w:val="24"/>
          <w:lang w:eastAsia="pt-BR"/>
        </w:rPr>
        <w:t xml:space="preserve"> valores linguísticos de importância </w:t>
      </w:r>
      <w:r w:rsidR="00324264" w:rsidRPr="00F97A16">
        <w:rPr>
          <w:rFonts w:ascii="Arial" w:eastAsia="Times New Roman" w:hAnsi="Arial" w:cs="Arial"/>
          <w:color w:val="24292E"/>
          <w:sz w:val="24"/>
          <w:szCs w:val="24"/>
          <w:lang w:eastAsia="pt-BR"/>
        </w:rPr>
        <w:t xml:space="preserve">para </w:t>
      </w:r>
      <w:r w:rsidRPr="00F97A16">
        <w:rPr>
          <w:rFonts w:ascii="Arial" w:eastAsia="Times New Roman" w:hAnsi="Arial" w:cs="Arial"/>
          <w:color w:val="24292E"/>
          <w:sz w:val="24"/>
          <w:szCs w:val="24"/>
          <w:lang w:eastAsia="pt-BR"/>
        </w:rPr>
        <w:t xml:space="preserve">cada critério avaliado utilizando a escala </w:t>
      </w:r>
      <w:r w:rsidR="00F84EEE" w:rsidRPr="00F97A16">
        <w:rPr>
          <w:rFonts w:ascii="Arial" w:eastAsia="Times New Roman" w:hAnsi="Arial" w:cs="Arial"/>
          <w:color w:val="24292E"/>
          <w:sz w:val="24"/>
          <w:szCs w:val="24"/>
          <w:lang w:eastAsia="pt-BR"/>
        </w:rPr>
        <w:t xml:space="preserve">de </w:t>
      </w:r>
      <w:r w:rsidRPr="00F97A16">
        <w:rPr>
          <w:rFonts w:ascii="Arial" w:eastAsia="Times New Roman" w:hAnsi="Arial" w:cs="Arial"/>
          <w:color w:val="24292E"/>
          <w:sz w:val="24"/>
          <w:szCs w:val="24"/>
          <w:lang w:eastAsia="pt-BR"/>
        </w:rPr>
        <w:t>abaixo</w:t>
      </w:r>
      <w:r w:rsidR="00F84EEE" w:rsidRPr="00F97A16">
        <w:rPr>
          <w:rFonts w:ascii="Arial" w:eastAsia="Times New Roman" w:hAnsi="Arial" w:cs="Arial"/>
          <w:color w:val="24292E"/>
          <w:sz w:val="24"/>
          <w:szCs w:val="24"/>
          <w:lang w:eastAsia="pt-BR"/>
        </w:rPr>
        <w:t>:</w:t>
      </w:r>
    </w:p>
    <w:p w14:paraId="74A96205" w14:textId="77777777" w:rsidR="0008004B" w:rsidRDefault="0008004B" w:rsidP="00535810">
      <w:pPr>
        <w:shd w:val="clear" w:color="auto" w:fill="FFFFFF"/>
        <w:spacing w:after="0" w:line="360" w:lineRule="auto"/>
        <w:jc w:val="both"/>
        <w:rPr>
          <w:rFonts w:ascii="Arial" w:eastAsia="Times New Roman" w:hAnsi="Arial" w:cs="Arial"/>
          <w:color w:val="24292E"/>
          <w:sz w:val="24"/>
          <w:szCs w:val="24"/>
          <w:lang w:eastAsia="pt-BR"/>
        </w:rPr>
      </w:pPr>
    </w:p>
    <w:p w14:paraId="4435AC8B" w14:textId="5A2926BD" w:rsidR="00F97A16" w:rsidRPr="00F97A16" w:rsidRDefault="00F97A16" w:rsidP="0008004B">
      <w:pPr>
        <w:jc w:val="center"/>
        <w:rPr>
          <w:rFonts w:ascii="Arial" w:eastAsia="Times New Roman" w:hAnsi="Arial" w:cs="Arial"/>
          <w:color w:val="24292E"/>
          <w:sz w:val="24"/>
          <w:szCs w:val="24"/>
          <w:lang w:eastAsia="pt-BR"/>
        </w:rPr>
      </w:pPr>
      <w:r w:rsidRPr="00F97A16">
        <w:rPr>
          <w:rFonts w:ascii="Arial" w:eastAsia="Times New Roman" w:hAnsi="Arial" w:cs="Arial"/>
          <w:b/>
          <w:bCs/>
          <w:color w:val="24292E"/>
          <w:sz w:val="24"/>
          <w:szCs w:val="24"/>
          <w:lang w:eastAsia="pt-BR"/>
        </w:rPr>
        <w:t>Tabela 3:</w:t>
      </w:r>
      <w:r w:rsidRPr="00F97A16">
        <w:rPr>
          <w:rFonts w:ascii="Arial" w:eastAsia="Times New Roman" w:hAnsi="Arial" w:cs="Arial"/>
          <w:color w:val="24292E"/>
          <w:sz w:val="24"/>
          <w:szCs w:val="24"/>
          <w:lang w:eastAsia="pt-BR"/>
        </w:rPr>
        <w:t xml:space="preserve"> Valores linguísticos de peso</w:t>
      </w:r>
    </w:p>
    <w:tbl>
      <w:tblPr>
        <w:tblW w:w="38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47"/>
        <w:gridCol w:w="1321"/>
      </w:tblGrid>
      <w:tr w:rsidR="00F84EEE" w:rsidRPr="005C7C36" w14:paraId="052872B3" w14:textId="77777777" w:rsidTr="00170E1D">
        <w:trPr>
          <w:trHeight w:val="255"/>
          <w:jc w:val="center"/>
        </w:trPr>
        <w:tc>
          <w:tcPr>
            <w:tcW w:w="2547" w:type="dxa"/>
            <w:shd w:val="clear" w:color="auto" w:fill="C5E0B3" w:themeFill="accent6" w:themeFillTint="66"/>
            <w:noWrap/>
            <w:vAlign w:val="center"/>
            <w:hideMark/>
          </w:tcPr>
          <w:p w14:paraId="0E6BA9AB" w14:textId="0670EAE6"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Extremamente Baixo</w:t>
            </w:r>
          </w:p>
        </w:tc>
        <w:tc>
          <w:tcPr>
            <w:tcW w:w="1321" w:type="dxa"/>
            <w:shd w:val="clear" w:color="auto" w:fill="auto"/>
            <w:noWrap/>
            <w:vAlign w:val="center"/>
            <w:hideMark/>
          </w:tcPr>
          <w:p w14:paraId="5358C3FC" w14:textId="5F41D30E"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EB</w:t>
            </w:r>
          </w:p>
        </w:tc>
      </w:tr>
      <w:tr w:rsidR="00F84EEE" w:rsidRPr="005C7C36" w14:paraId="06E165BB" w14:textId="77777777" w:rsidTr="00170E1D">
        <w:trPr>
          <w:trHeight w:val="255"/>
          <w:jc w:val="center"/>
        </w:trPr>
        <w:tc>
          <w:tcPr>
            <w:tcW w:w="2547" w:type="dxa"/>
            <w:shd w:val="clear" w:color="auto" w:fill="C5E0B3" w:themeFill="accent6" w:themeFillTint="66"/>
            <w:noWrap/>
            <w:vAlign w:val="center"/>
            <w:hideMark/>
          </w:tcPr>
          <w:p w14:paraId="7BC4F06D" w14:textId="04034306"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uito Baixo</w:t>
            </w:r>
          </w:p>
        </w:tc>
        <w:tc>
          <w:tcPr>
            <w:tcW w:w="1321" w:type="dxa"/>
            <w:shd w:val="clear" w:color="auto" w:fill="auto"/>
            <w:noWrap/>
            <w:vAlign w:val="center"/>
            <w:hideMark/>
          </w:tcPr>
          <w:p w14:paraId="4D4876AA" w14:textId="132E9A73"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B</w:t>
            </w:r>
          </w:p>
        </w:tc>
      </w:tr>
      <w:tr w:rsidR="00F84EEE" w:rsidRPr="005C7C36" w14:paraId="18735428" w14:textId="77777777" w:rsidTr="00170E1D">
        <w:trPr>
          <w:trHeight w:val="255"/>
          <w:jc w:val="center"/>
        </w:trPr>
        <w:tc>
          <w:tcPr>
            <w:tcW w:w="2547" w:type="dxa"/>
            <w:shd w:val="clear" w:color="auto" w:fill="C5E0B3" w:themeFill="accent6" w:themeFillTint="66"/>
            <w:noWrap/>
            <w:vAlign w:val="center"/>
            <w:hideMark/>
          </w:tcPr>
          <w:p w14:paraId="10086C10" w14:textId="6C03BEB7"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Baixo</w:t>
            </w:r>
          </w:p>
        </w:tc>
        <w:tc>
          <w:tcPr>
            <w:tcW w:w="1321" w:type="dxa"/>
            <w:shd w:val="clear" w:color="auto" w:fill="auto"/>
            <w:noWrap/>
            <w:vAlign w:val="center"/>
            <w:hideMark/>
          </w:tcPr>
          <w:p w14:paraId="2E264CF9" w14:textId="1E269459"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B</w:t>
            </w:r>
          </w:p>
        </w:tc>
      </w:tr>
      <w:tr w:rsidR="00F84EEE" w:rsidRPr="005C7C36" w14:paraId="37FDEC82" w14:textId="77777777" w:rsidTr="00170E1D">
        <w:trPr>
          <w:trHeight w:val="255"/>
          <w:jc w:val="center"/>
        </w:trPr>
        <w:tc>
          <w:tcPr>
            <w:tcW w:w="2547" w:type="dxa"/>
            <w:shd w:val="clear" w:color="auto" w:fill="C5E0B3" w:themeFill="accent6" w:themeFillTint="66"/>
            <w:noWrap/>
            <w:vAlign w:val="center"/>
            <w:hideMark/>
          </w:tcPr>
          <w:p w14:paraId="1B703FE6" w14:textId="30F15764"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w:t>
            </w:r>
            <w:r w:rsidR="00240814">
              <w:rPr>
                <w:rFonts w:ascii="Arial" w:eastAsia="Times New Roman" w:hAnsi="Arial" w:cs="Arial"/>
                <w:b/>
                <w:bCs/>
                <w:color w:val="000000"/>
                <w:sz w:val="24"/>
                <w:szCs w:val="24"/>
                <w:lang w:eastAsia="pt-BR"/>
              </w:rPr>
              <w:t>é</w:t>
            </w:r>
            <w:r w:rsidRPr="00DB0843">
              <w:rPr>
                <w:rFonts w:ascii="Arial" w:eastAsia="Times New Roman" w:hAnsi="Arial" w:cs="Arial"/>
                <w:b/>
                <w:bCs/>
                <w:color w:val="000000"/>
                <w:sz w:val="24"/>
                <w:szCs w:val="24"/>
                <w:lang w:eastAsia="pt-BR"/>
              </w:rPr>
              <w:t>dio</w:t>
            </w:r>
          </w:p>
        </w:tc>
        <w:tc>
          <w:tcPr>
            <w:tcW w:w="1321" w:type="dxa"/>
            <w:shd w:val="clear" w:color="auto" w:fill="auto"/>
            <w:noWrap/>
            <w:vAlign w:val="center"/>
            <w:hideMark/>
          </w:tcPr>
          <w:p w14:paraId="3C502B54" w14:textId="77777777" w:rsidR="00F84EEE" w:rsidRPr="00DB0843" w:rsidRDefault="00F84EEE"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w:t>
            </w:r>
          </w:p>
        </w:tc>
      </w:tr>
      <w:tr w:rsidR="00F84EEE" w:rsidRPr="005C7C36" w14:paraId="02FD5557" w14:textId="77777777" w:rsidTr="00170E1D">
        <w:trPr>
          <w:trHeight w:val="255"/>
          <w:jc w:val="center"/>
        </w:trPr>
        <w:tc>
          <w:tcPr>
            <w:tcW w:w="2547" w:type="dxa"/>
            <w:shd w:val="clear" w:color="auto" w:fill="C5E0B3" w:themeFill="accent6" w:themeFillTint="66"/>
            <w:noWrap/>
            <w:vAlign w:val="center"/>
            <w:hideMark/>
          </w:tcPr>
          <w:p w14:paraId="236702D5" w14:textId="061EBEF8"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Alto</w:t>
            </w:r>
          </w:p>
        </w:tc>
        <w:tc>
          <w:tcPr>
            <w:tcW w:w="1321" w:type="dxa"/>
            <w:shd w:val="clear" w:color="auto" w:fill="auto"/>
            <w:noWrap/>
            <w:vAlign w:val="center"/>
            <w:hideMark/>
          </w:tcPr>
          <w:p w14:paraId="41E4636B" w14:textId="41596B97"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A</w:t>
            </w:r>
          </w:p>
        </w:tc>
      </w:tr>
      <w:tr w:rsidR="00F84EEE" w:rsidRPr="005C7C36" w14:paraId="0FABEBDB" w14:textId="77777777" w:rsidTr="00170E1D">
        <w:trPr>
          <w:trHeight w:val="255"/>
          <w:jc w:val="center"/>
        </w:trPr>
        <w:tc>
          <w:tcPr>
            <w:tcW w:w="2547" w:type="dxa"/>
            <w:shd w:val="clear" w:color="auto" w:fill="C5E0B3" w:themeFill="accent6" w:themeFillTint="66"/>
            <w:noWrap/>
            <w:vAlign w:val="center"/>
            <w:hideMark/>
          </w:tcPr>
          <w:p w14:paraId="4BBF9936" w14:textId="293B7166"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uito Alto</w:t>
            </w:r>
          </w:p>
        </w:tc>
        <w:tc>
          <w:tcPr>
            <w:tcW w:w="1321" w:type="dxa"/>
            <w:shd w:val="clear" w:color="auto" w:fill="auto"/>
            <w:noWrap/>
            <w:vAlign w:val="center"/>
            <w:hideMark/>
          </w:tcPr>
          <w:p w14:paraId="106585B6" w14:textId="60C511E0"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A</w:t>
            </w:r>
          </w:p>
        </w:tc>
      </w:tr>
      <w:tr w:rsidR="00F84EEE" w:rsidRPr="005C7C36" w14:paraId="6109FBDE" w14:textId="77777777" w:rsidTr="00170E1D">
        <w:trPr>
          <w:trHeight w:val="264"/>
          <w:jc w:val="center"/>
        </w:trPr>
        <w:tc>
          <w:tcPr>
            <w:tcW w:w="2547" w:type="dxa"/>
            <w:shd w:val="clear" w:color="auto" w:fill="C5E0B3" w:themeFill="accent6" w:themeFillTint="66"/>
            <w:noWrap/>
            <w:vAlign w:val="center"/>
            <w:hideMark/>
          </w:tcPr>
          <w:p w14:paraId="5183E469" w14:textId="2BD0CC46"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Extremamente Alto</w:t>
            </w:r>
          </w:p>
        </w:tc>
        <w:tc>
          <w:tcPr>
            <w:tcW w:w="1321" w:type="dxa"/>
            <w:shd w:val="clear" w:color="auto" w:fill="auto"/>
            <w:noWrap/>
            <w:vAlign w:val="center"/>
            <w:hideMark/>
          </w:tcPr>
          <w:p w14:paraId="4BDE5E4B" w14:textId="35583CB9"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EA</w:t>
            </w:r>
          </w:p>
        </w:tc>
      </w:tr>
    </w:tbl>
    <w:p w14:paraId="3CFE4DE9" w14:textId="77777777" w:rsidR="0008004B" w:rsidRDefault="0008004B" w:rsidP="00332330">
      <w:pPr>
        <w:shd w:val="clear" w:color="auto" w:fill="FFFFFF"/>
        <w:spacing w:after="0" w:line="240" w:lineRule="auto"/>
        <w:ind w:firstLine="708"/>
        <w:jc w:val="both"/>
        <w:rPr>
          <w:rFonts w:ascii="Arial" w:eastAsia="Times New Roman" w:hAnsi="Arial" w:cs="Arial"/>
          <w:color w:val="24292E"/>
          <w:sz w:val="24"/>
          <w:szCs w:val="24"/>
          <w:lang w:eastAsia="pt-BR"/>
        </w:rPr>
      </w:pPr>
    </w:p>
    <w:p w14:paraId="41E1A194" w14:textId="77777777" w:rsidR="00E33A8B" w:rsidRDefault="00E33A8B" w:rsidP="00332330">
      <w:pPr>
        <w:shd w:val="clear" w:color="auto" w:fill="FFFFFF"/>
        <w:spacing w:after="0" w:line="240" w:lineRule="auto"/>
        <w:ind w:firstLine="708"/>
        <w:jc w:val="both"/>
        <w:rPr>
          <w:rFonts w:ascii="Arial" w:eastAsia="Times New Roman" w:hAnsi="Arial" w:cs="Arial"/>
          <w:color w:val="24292E"/>
          <w:sz w:val="24"/>
          <w:szCs w:val="24"/>
          <w:lang w:eastAsia="pt-BR"/>
        </w:rPr>
      </w:pPr>
    </w:p>
    <w:p w14:paraId="252A012A" w14:textId="08008CDA" w:rsidR="005C7C36" w:rsidRDefault="00324264" w:rsidP="00332330">
      <w:pPr>
        <w:shd w:val="clear" w:color="auto" w:fill="FFFFFF"/>
        <w:spacing w:after="0" w:line="240" w:lineRule="auto"/>
        <w:ind w:firstLine="708"/>
        <w:jc w:val="both"/>
        <w:rPr>
          <w:rFonts w:ascii="Arial" w:eastAsia="Times New Roman" w:hAnsi="Arial" w:cs="Arial"/>
          <w:color w:val="24292E"/>
          <w:sz w:val="24"/>
          <w:szCs w:val="24"/>
          <w:lang w:eastAsia="pt-BR"/>
        </w:rPr>
      </w:pPr>
      <w:r w:rsidRPr="00332330">
        <w:rPr>
          <w:rFonts w:ascii="Arial" w:eastAsia="Times New Roman" w:hAnsi="Arial" w:cs="Arial"/>
          <w:color w:val="24292E"/>
          <w:sz w:val="24"/>
          <w:szCs w:val="24"/>
          <w:lang w:eastAsia="pt-BR"/>
        </w:rPr>
        <w:lastRenderedPageBreak/>
        <w:t>Os valores linguísticos são convertidos para números fuzzy triangulares, conforme a tabela a seguir.</w:t>
      </w:r>
    </w:p>
    <w:p w14:paraId="182831C2" w14:textId="77777777" w:rsidR="00E33A8B" w:rsidRDefault="00E33A8B" w:rsidP="00332330">
      <w:pPr>
        <w:shd w:val="clear" w:color="auto" w:fill="FFFFFF"/>
        <w:spacing w:after="0" w:line="240" w:lineRule="auto"/>
        <w:ind w:firstLine="708"/>
        <w:jc w:val="both"/>
        <w:rPr>
          <w:rFonts w:ascii="Arial" w:eastAsia="Times New Roman" w:hAnsi="Arial" w:cs="Arial"/>
          <w:color w:val="24292E"/>
          <w:sz w:val="24"/>
          <w:szCs w:val="24"/>
          <w:lang w:eastAsia="pt-BR"/>
        </w:rPr>
      </w:pPr>
    </w:p>
    <w:p w14:paraId="55B2CADC" w14:textId="3D065D96" w:rsidR="00E72FD9" w:rsidRPr="00E72FD9" w:rsidRDefault="00E72FD9" w:rsidP="0008004B">
      <w:pPr>
        <w:jc w:val="center"/>
        <w:rPr>
          <w:rFonts w:ascii="Arial" w:hAnsi="Arial" w:cs="Arial"/>
          <w:sz w:val="24"/>
          <w:szCs w:val="24"/>
        </w:rPr>
      </w:pPr>
      <w:r w:rsidRPr="00E72FD9">
        <w:rPr>
          <w:rFonts w:ascii="Arial" w:hAnsi="Arial" w:cs="Arial"/>
          <w:b/>
          <w:bCs/>
          <w:sz w:val="24"/>
          <w:szCs w:val="24"/>
        </w:rPr>
        <w:t>Tabela 4:</w:t>
      </w:r>
      <w:r w:rsidRPr="00E72FD9">
        <w:rPr>
          <w:rFonts w:ascii="Arial" w:hAnsi="Arial" w:cs="Arial"/>
          <w:sz w:val="24"/>
          <w:szCs w:val="24"/>
        </w:rPr>
        <w:t xml:space="preserve"> Escala de conversão dos pesos linguísticos para números fuzzy triangulares</w:t>
      </w:r>
    </w:p>
    <w:tbl>
      <w:tblPr>
        <w:tblW w:w="6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44"/>
        <w:gridCol w:w="1228"/>
        <w:gridCol w:w="1293"/>
        <w:gridCol w:w="1253"/>
      </w:tblGrid>
      <w:tr w:rsidR="00324264" w:rsidRPr="00B05978" w14:paraId="3F3E82DA" w14:textId="77777777" w:rsidTr="00170E1D">
        <w:trPr>
          <w:trHeight w:val="231"/>
          <w:jc w:val="center"/>
        </w:trPr>
        <w:tc>
          <w:tcPr>
            <w:tcW w:w="3144" w:type="dxa"/>
            <w:tcBorders>
              <w:top w:val="nil"/>
              <w:left w:val="nil"/>
              <w:bottom w:val="single" w:sz="4" w:space="0" w:color="auto"/>
              <w:right w:val="single" w:sz="4" w:space="0" w:color="auto"/>
            </w:tcBorders>
            <w:shd w:val="clear" w:color="auto" w:fill="auto"/>
            <w:noWrap/>
            <w:vAlign w:val="bottom"/>
            <w:hideMark/>
          </w:tcPr>
          <w:p w14:paraId="4CDC4112" w14:textId="77777777" w:rsidR="00324264" w:rsidRPr="00B05978" w:rsidRDefault="00324264" w:rsidP="00875081">
            <w:pPr>
              <w:spacing w:after="0" w:line="240" w:lineRule="auto"/>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 </w:t>
            </w:r>
          </w:p>
          <w:p w14:paraId="38B91D64" w14:textId="77777777" w:rsidR="00324264" w:rsidRPr="00B05978" w:rsidRDefault="00324264" w:rsidP="00875081">
            <w:pPr>
              <w:spacing w:after="0" w:line="240" w:lineRule="auto"/>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 </w:t>
            </w:r>
          </w:p>
        </w:tc>
        <w:tc>
          <w:tcPr>
            <w:tcW w:w="1228" w:type="dxa"/>
            <w:tcBorders>
              <w:left w:val="single" w:sz="4" w:space="0" w:color="auto"/>
            </w:tcBorders>
            <w:shd w:val="clear" w:color="auto" w:fill="BDD6EE" w:themeFill="accent5" w:themeFillTint="66"/>
            <w:noWrap/>
            <w:vAlign w:val="center"/>
            <w:hideMark/>
          </w:tcPr>
          <w:p w14:paraId="30A9549B" w14:textId="7A5F021A" w:rsidR="00324264" w:rsidRPr="00B05978" w:rsidRDefault="00DB0843" w:rsidP="00875081">
            <w:pPr>
              <w:spacing w:after="0" w:line="240" w:lineRule="auto"/>
              <w:jc w:val="center"/>
              <w:rPr>
                <w:rFonts w:ascii="Arial" w:eastAsia="Times New Roman" w:hAnsi="Arial" w:cs="Arial"/>
                <w:b/>
                <w:bCs/>
                <w:color w:val="000000"/>
                <w:sz w:val="24"/>
                <w:szCs w:val="24"/>
                <w:lang w:eastAsia="pt-BR"/>
              </w:rPr>
            </w:pPr>
            <w:r>
              <w:rPr>
                <w:rFonts w:ascii="Arial" w:eastAsia="Times New Roman" w:hAnsi="Arial" w:cs="Arial"/>
                <w:b/>
                <w:bCs/>
                <w:color w:val="000000"/>
                <w:sz w:val="24"/>
                <w:szCs w:val="24"/>
                <w:lang w:eastAsia="pt-BR"/>
              </w:rPr>
              <w:t>Limite Inferior</w:t>
            </w:r>
          </w:p>
        </w:tc>
        <w:tc>
          <w:tcPr>
            <w:tcW w:w="1293" w:type="dxa"/>
            <w:shd w:val="clear" w:color="auto" w:fill="BDD6EE" w:themeFill="accent5" w:themeFillTint="66"/>
            <w:noWrap/>
            <w:vAlign w:val="center"/>
            <w:hideMark/>
          </w:tcPr>
          <w:p w14:paraId="6B1F7887" w14:textId="47122D27" w:rsidR="00324264" w:rsidRPr="00B05978" w:rsidRDefault="00DB0843" w:rsidP="00875081">
            <w:pPr>
              <w:spacing w:after="0" w:line="240" w:lineRule="auto"/>
              <w:jc w:val="center"/>
              <w:rPr>
                <w:rFonts w:ascii="Arial" w:eastAsia="Times New Roman" w:hAnsi="Arial" w:cs="Arial"/>
                <w:b/>
                <w:bCs/>
                <w:color w:val="000000"/>
                <w:sz w:val="24"/>
                <w:szCs w:val="24"/>
                <w:lang w:eastAsia="pt-BR"/>
              </w:rPr>
            </w:pPr>
            <w:r>
              <w:rPr>
                <w:rFonts w:ascii="Arial" w:eastAsia="Times New Roman" w:hAnsi="Arial" w:cs="Arial"/>
                <w:b/>
                <w:bCs/>
                <w:color w:val="000000"/>
                <w:sz w:val="24"/>
                <w:szCs w:val="24"/>
                <w:lang w:eastAsia="pt-BR"/>
              </w:rPr>
              <w:t>Limite Médio</w:t>
            </w:r>
          </w:p>
        </w:tc>
        <w:tc>
          <w:tcPr>
            <w:tcW w:w="1253" w:type="dxa"/>
            <w:shd w:val="clear" w:color="auto" w:fill="BDD6EE" w:themeFill="accent5" w:themeFillTint="66"/>
            <w:noWrap/>
            <w:vAlign w:val="center"/>
            <w:hideMark/>
          </w:tcPr>
          <w:p w14:paraId="315FB20E" w14:textId="3FC22A24" w:rsidR="00324264" w:rsidRPr="00B05978" w:rsidRDefault="00DB0843" w:rsidP="00875081">
            <w:pPr>
              <w:spacing w:after="0" w:line="240" w:lineRule="auto"/>
              <w:jc w:val="center"/>
              <w:rPr>
                <w:rFonts w:ascii="Arial" w:eastAsia="Times New Roman" w:hAnsi="Arial" w:cs="Arial"/>
                <w:b/>
                <w:bCs/>
                <w:color w:val="000000"/>
                <w:sz w:val="24"/>
                <w:szCs w:val="24"/>
                <w:lang w:eastAsia="pt-BR"/>
              </w:rPr>
            </w:pPr>
            <w:r>
              <w:rPr>
                <w:rFonts w:ascii="Arial" w:eastAsia="Times New Roman" w:hAnsi="Arial" w:cs="Arial"/>
                <w:b/>
                <w:bCs/>
                <w:color w:val="000000"/>
                <w:sz w:val="24"/>
                <w:szCs w:val="24"/>
                <w:lang w:eastAsia="pt-BR"/>
              </w:rPr>
              <w:t>Limite Superior</w:t>
            </w:r>
          </w:p>
        </w:tc>
      </w:tr>
      <w:tr w:rsidR="00DB0843" w:rsidRPr="00B05978" w14:paraId="50A4550C" w14:textId="77777777" w:rsidTr="00DB0843">
        <w:trPr>
          <w:trHeight w:val="231"/>
          <w:jc w:val="center"/>
        </w:trPr>
        <w:tc>
          <w:tcPr>
            <w:tcW w:w="3144" w:type="dxa"/>
            <w:tcBorders>
              <w:top w:val="single" w:sz="4" w:space="0" w:color="auto"/>
            </w:tcBorders>
            <w:shd w:val="clear" w:color="auto" w:fill="C5E0B3" w:themeFill="accent6" w:themeFillTint="66"/>
            <w:noWrap/>
            <w:vAlign w:val="center"/>
            <w:hideMark/>
          </w:tcPr>
          <w:p w14:paraId="5C2EAEC6" w14:textId="0E28930B" w:rsidR="00DB0843" w:rsidRPr="00B05978" w:rsidRDefault="00DB0843" w:rsidP="00DB0843">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Extremamente Baixo</w:t>
            </w:r>
          </w:p>
        </w:tc>
        <w:tc>
          <w:tcPr>
            <w:tcW w:w="1228" w:type="dxa"/>
            <w:shd w:val="clear" w:color="auto" w:fill="auto"/>
            <w:noWrap/>
            <w:vAlign w:val="center"/>
            <w:hideMark/>
          </w:tcPr>
          <w:p w14:paraId="05F3CA02"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w:t>
            </w:r>
          </w:p>
        </w:tc>
        <w:tc>
          <w:tcPr>
            <w:tcW w:w="1293" w:type="dxa"/>
            <w:shd w:val="clear" w:color="auto" w:fill="auto"/>
            <w:noWrap/>
            <w:vAlign w:val="center"/>
            <w:hideMark/>
          </w:tcPr>
          <w:p w14:paraId="74996DAA"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w:t>
            </w:r>
          </w:p>
        </w:tc>
        <w:tc>
          <w:tcPr>
            <w:tcW w:w="1253" w:type="dxa"/>
            <w:shd w:val="clear" w:color="auto" w:fill="auto"/>
            <w:noWrap/>
            <w:vAlign w:val="center"/>
            <w:hideMark/>
          </w:tcPr>
          <w:p w14:paraId="3D1102C7"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1</w:t>
            </w:r>
          </w:p>
        </w:tc>
      </w:tr>
      <w:tr w:rsidR="00DB0843" w:rsidRPr="00B05978" w14:paraId="5297E3D0" w14:textId="77777777" w:rsidTr="00DB0843">
        <w:trPr>
          <w:trHeight w:val="231"/>
          <w:jc w:val="center"/>
        </w:trPr>
        <w:tc>
          <w:tcPr>
            <w:tcW w:w="3144" w:type="dxa"/>
            <w:shd w:val="clear" w:color="auto" w:fill="C5E0B3" w:themeFill="accent6" w:themeFillTint="66"/>
            <w:noWrap/>
            <w:vAlign w:val="center"/>
            <w:hideMark/>
          </w:tcPr>
          <w:p w14:paraId="4B5F9582" w14:textId="50694E11" w:rsidR="00DB0843" w:rsidRPr="00B05978" w:rsidRDefault="00DB0843" w:rsidP="00DB0843">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uito Baixo</w:t>
            </w:r>
          </w:p>
        </w:tc>
        <w:tc>
          <w:tcPr>
            <w:tcW w:w="1228" w:type="dxa"/>
            <w:shd w:val="clear" w:color="auto" w:fill="auto"/>
            <w:noWrap/>
            <w:vAlign w:val="center"/>
            <w:hideMark/>
          </w:tcPr>
          <w:p w14:paraId="2CF78880" w14:textId="05BB9446"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w:t>
            </w:r>
          </w:p>
        </w:tc>
        <w:tc>
          <w:tcPr>
            <w:tcW w:w="1293" w:type="dxa"/>
            <w:shd w:val="clear" w:color="auto" w:fill="auto"/>
            <w:noWrap/>
            <w:vAlign w:val="center"/>
            <w:hideMark/>
          </w:tcPr>
          <w:p w14:paraId="2F3C5C09"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1</w:t>
            </w:r>
          </w:p>
        </w:tc>
        <w:tc>
          <w:tcPr>
            <w:tcW w:w="1253" w:type="dxa"/>
            <w:shd w:val="clear" w:color="auto" w:fill="auto"/>
            <w:noWrap/>
            <w:vAlign w:val="center"/>
            <w:hideMark/>
          </w:tcPr>
          <w:p w14:paraId="39A38E53"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3</w:t>
            </w:r>
          </w:p>
        </w:tc>
      </w:tr>
      <w:tr w:rsidR="00DB0843" w:rsidRPr="00B05978" w14:paraId="05782F63" w14:textId="77777777" w:rsidTr="00DB0843">
        <w:trPr>
          <w:trHeight w:val="231"/>
          <w:jc w:val="center"/>
        </w:trPr>
        <w:tc>
          <w:tcPr>
            <w:tcW w:w="3144" w:type="dxa"/>
            <w:shd w:val="clear" w:color="auto" w:fill="C5E0B3" w:themeFill="accent6" w:themeFillTint="66"/>
            <w:noWrap/>
            <w:vAlign w:val="center"/>
            <w:hideMark/>
          </w:tcPr>
          <w:p w14:paraId="280B7E5A" w14:textId="4E2CFEAF" w:rsidR="00DB0843" w:rsidRPr="00B05978" w:rsidRDefault="00DB0843" w:rsidP="00DB0843">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Baixo</w:t>
            </w:r>
          </w:p>
        </w:tc>
        <w:tc>
          <w:tcPr>
            <w:tcW w:w="1228" w:type="dxa"/>
            <w:shd w:val="clear" w:color="auto" w:fill="auto"/>
            <w:noWrap/>
            <w:vAlign w:val="center"/>
            <w:hideMark/>
          </w:tcPr>
          <w:p w14:paraId="5BFB09BA" w14:textId="56E60AB0"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1</w:t>
            </w:r>
          </w:p>
        </w:tc>
        <w:tc>
          <w:tcPr>
            <w:tcW w:w="1293" w:type="dxa"/>
            <w:shd w:val="clear" w:color="auto" w:fill="auto"/>
            <w:noWrap/>
            <w:vAlign w:val="center"/>
            <w:hideMark/>
          </w:tcPr>
          <w:p w14:paraId="48B105E7" w14:textId="03F45029"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3</w:t>
            </w:r>
          </w:p>
        </w:tc>
        <w:tc>
          <w:tcPr>
            <w:tcW w:w="1253" w:type="dxa"/>
            <w:shd w:val="clear" w:color="auto" w:fill="auto"/>
            <w:noWrap/>
            <w:vAlign w:val="center"/>
            <w:hideMark/>
          </w:tcPr>
          <w:p w14:paraId="4A3C46E2"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5</w:t>
            </w:r>
          </w:p>
        </w:tc>
      </w:tr>
      <w:tr w:rsidR="00DB0843" w:rsidRPr="00B05978" w14:paraId="34DD6939" w14:textId="77777777" w:rsidTr="00DB0843">
        <w:trPr>
          <w:trHeight w:val="231"/>
          <w:jc w:val="center"/>
        </w:trPr>
        <w:tc>
          <w:tcPr>
            <w:tcW w:w="3144" w:type="dxa"/>
            <w:shd w:val="clear" w:color="auto" w:fill="C5E0B3" w:themeFill="accent6" w:themeFillTint="66"/>
            <w:noWrap/>
            <w:vAlign w:val="center"/>
            <w:hideMark/>
          </w:tcPr>
          <w:p w14:paraId="6EBE8FED" w14:textId="16005A96" w:rsidR="00DB0843" w:rsidRPr="00B05978" w:rsidRDefault="00DB0843" w:rsidP="00DB0843">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w:t>
            </w:r>
            <w:r w:rsidR="00240814">
              <w:rPr>
                <w:rFonts w:ascii="Arial" w:eastAsia="Times New Roman" w:hAnsi="Arial" w:cs="Arial"/>
                <w:b/>
                <w:bCs/>
                <w:color w:val="000000"/>
                <w:sz w:val="24"/>
                <w:szCs w:val="24"/>
                <w:lang w:eastAsia="pt-BR"/>
              </w:rPr>
              <w:t>é</w:t>
            </w:r>
            <w:r w:rsidRPr="00DB0843">
              <w:rPr>
                <w:rFonts w:ascii="Arial" w:eastAsia="Times New Roman" w:hAnsi="Arial" w:cs="Arial"/>
                <w:b/>
                <w:bCs/>
                <w:color w:val="000000"/>
                <w:sz w:val="24"/>
                <w:szCs w:val="24"/>
                <w:lang w:eastAsia="pt-BR"/>
              </w:rPr>
              <w:t>dio</w:t>
            </w:r>
          </w:p>
        </w:tc>
        <w:tc>
          <w:tcPr>
            <w:tcW w:w="1228" w:type="dxa"/>
            <w:shd w:val="clear" w:color="auto" w:fill="auto"/>
            <w:noWrap/>
            <w:vAlign w:val="center"/>
            <w:hideMark/>
          </w:tcPr>
          <w:p w14:paraId="1FA46253" w14:textId="31B4B801"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3</w:t>
            </w:r>
          </w:p>
        </w:tc>
        <w:tc>
          <w:tcPr>
            <w:tcW w:w="1293" w:type="dxa"/>
            <w:shd w:val="clear" w:color="auto" w:fill="auto"/>
            <w:noWrap/>
            <w:vAlign w:val="center"/>
            <w:hideMark/>
          </w:tcPr>
          <w:p w14:paraId="005CBAEF"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5</w:t>
            </w:r>
          </w:p>
        </w:tc>
        <w:tc>
          <w:tcPr>
            <w:tcW w:w="1253" w:type="dxa"/>
            <w:shd w:val="clear" w:color="auto" w:fill="auto"/>
            <w:noWrap/>
            <w:vAlign w:val="center"/>
            <w:hideMark/>
          </w:tcPr>
          <w:p w14:paraId="007C1FD2"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7</w:t>
            </w:r>
          </w:p>
        </w:tc>
      </w:tr>
      <w:tr w:rsidR="00DB0843" w:rsidRPr="00B05978" w14:paraId="44D289B3" w14:textId="77777777" w:rsidTr="00DB0843">
        <w:trPr>
          <w:trHeight w:val="231"/>
          <w:jc w:val="center"/>
        </w:trPr>
        <w:tc>
          <w:tcPr>
            <w:tcW w:w="3144" w:type="dxa"/>
            <w:shd w:val="clear" w:color="auto" w:fill="C5E0B3" w:themeFill="accent6" w:themeFillTint="66"/>
            <w:noWrap/>
            <w:vAlign w:val="center"/>
            <w:hideMark/>
          </w:tcPr>
          <w:p w14:paraId="2D1A7ED2" w14:textId="7AB4AA39" w:rsidR="00DB0843" w:rsidRPr="00B05978" w:rsidRDefault="00DB0843" w:rsidP="00DB0843">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Alto</w:t>
            </w:r>
          </w:p>
        </w:tc>
        <w:tc>
          <w:tcPr>
            <w:tcW w:w="1228" w:type="dxa"/>
            <w:shd w:val="clear" w:color="auto" w:fill="auto"/>
            <w:noWrap/>
            <w:vAlign w:val="center"/>
            <w:hideMark/>
          </w:tcPr>
          <w:p w14:paraId="6C80058B" w14:textId="5ABE3C02"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5</w:t>
            </w:r>
          </w:p>
        </w:tc>
        <w:tc>
          <w:tcPr>
            <w:tcW w:w="1293" w:type="dxa"/>
            <w:shd w:val="clear" w:color="auto" w:fill="auto"/>
            <w:noWrap/>
            <w:vAlign w:val="center"/>
            <w:hideMark/>
          </w:tcPr>
          <w:p w14:paraId="06619BBD"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7</w:t>
            </w:r>
          </w:p>
        </w:tc>
        <w:tc>
          <w:tcPr>
            <w:tcW w:w="1253" w:type="dxa"/>
            <w:shd w:val="clear" w:color="auto" w:fill="auto"/>
            <w:noWrap/>
            <w:vAlign w:val="center"/>
            <w:hideMark/>
          </w:tcPr>
          <w:p w14:paraId="69A0470C"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9</w:t>
            </w:r>
          </w:p>
        </w:tc>
      </w:tr>
      <w:tr w:rsidR="00DB0843" w:rsidRPr="00B05978" w14:paraId="7D99ABC6" w14:textId="77777777" w:rsidTr="00DB0843">
        <w:trPr>
          <w:trHeight w:val="231"/>
          <w:jc w:val="center"/>
        </w:trPr>
        <w:tc>
          <w:tcPr>
            <w:tcW w:w="3144" w:type="dxa"/>
            <w:shd w:val="clear" w:color="auto" w:fill="C5E0B3" w:themeFill="accent6" w:themeFillTint="66"/>
            <w:noWrap/>
            <w:vAlign w:val="center"/>
            <w:hideMark/>
          </w:tcPr>
          <w:p w14:paraId="5BF978E9" w14:textId="35B1C32F" w:rsidR="00DB0843" w:rsidRPr="00B05978" w:rsidRDefault="00DB0843" w:rsidP="00DB0843">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uito Alto</w:t>
            </w:r>
          </w:p>
        </w:tc>
        <w:tc>
          <w:tcPr>
            <w:tcW w:w="1228" w:type="dxa"/>
            <w:shd w:val="clear" w:color="auto" w:fill="auto"/>
            <w:noWrap/>
            <w:vAlign w:val="center"/>
            <w:hideMark/>
          </w:tcPr>
          <w:p w14:paraId="0CA0572B" w14:textId="4241D0B9"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7</w:t>
            </w:r>
          </w:p>
        </w:tc>
        <w:tc>
          <w:tcPr>
            <w:tcW w:w="1293" w:type="dxa"/>
            <w:shd w:val="clear" w:color="auto" w:fill="auto"/>
            <w:noWrap/>
            <w:vAlign w:val="center"/>
            <w:hideMark/>
          </w:tcPr>
          <w:p w14:paraId="7E3CBBE6" w14:textId="606E4D6E"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9</w:t>
            </w:r>
          </w:p>
        </w:tc>
        <w:tc>
          <w:tcPr>
            <w:tcW w:w="1253" w:type="dxa"/>
            <w:shd w:val="clear" w:color="auto" w:fill="auto"/>
            <w:noWrap/>
            <w:vAlign w:val="center"/>
            <w:hideMark/>
          </w:tcPr>
          <w:p w14:paraId="7B0157FE"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1</w:t>
            </w:r>
          </w:p>
        </w:tc>
      </w:tr>
      <w:tr w:rsidR="00DB0843" w:rsidRPr="00B05978" w14:paraId="31053FE4" w14:textId="77777777" w:rsidTr="00DB0843">
        <w:trPr>
          <w:trHeight w:val="240"/>
          <w:jc w:val="center"/>
        </w:trPr>
        <w:tc>
          <w:tcPr>
            <w:tcW w:w="3144" w:type="dxa"/>
            <w:shd w:val="clear" w:color="auto" w:fill="C5E0B3" w:themeFill="accent6" w:themeFillTint="66"/>
            <w:noWrap/>
            <w:vAlign w:val="center"/>
            <w:hideMark/>
          </w:tcPr>
          <w:p w14:paraId="0B5FB88E" w14:textId="453B6F2A" w:rsidR="00DB0843" w:rsidRPr="00B05978" w:rsidRDefault="00DB0843" w:rsidP="00DB0843">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Extremamente Alto</w:t>
            </w:r>
          </w:p>
        </w:tc>
        <w:tc>
          <w:tcPr>
            <w:tcW w:w="1228" w:type="dxa"/>
            <w:shd w:val="clear" w:color="auto" w:fill="auto"/>
            <w:noWrap/>
            <w:vAlign w:val="center"/>
            <w:hideMark/>
          </w:tcPr>
          <w:p w14:paraId="7237C92B" w14:textId="0AE8D318"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9</w:t>
            </w:r>
          </w:p>
        </w:tc>
        <w:tc>
          <w:tcPr>
            <w:tcW w:w="1293" w:type="dxa"/>
            <w:shd w:val="clear" w:color="auto" w:fill="auto"/>
            <w:noWrap/>
            <w:vAlign w:val="center"/>
            <w:hideMark/>
          </w:tcPr>
          <w:p w14:paraId="612D6F8E"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1</w:t>
            </w:r>
          </w:p>
        </w:tc>
        <w:tc>
          <w:tcPr>
            <w:tcW w:w="1253" w:type="dxa"/>
            <w:shd w:val="clear" w:color="auto" w:fill="auto"/>
            <w:noWrap/>
            <w:vAlign w:val="center"/>
            <w:hideMark/>
          </w:tcPr>
          <w:p w14:paraId="271D7B05"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1</w:t>
            </w:r>
          </w:p>
        </w:tc>
      </w:tr>
    </w:tbl>
    <w:p w14:paraId="4E419593" w14:textId="12270F32" w:rsidR="00275E43" w:rsidRPr="00E33A8B" w:rsidRDefault="00275E43" w:rsidP="000F0401">
      <w:pPr>
        <w:shd w:val="clear" w:color="auto" w:fill="FFFFFF"/>
        <w:spacing w:after="240" w:line="240" w:lineRule="auto"/>
        <w:jc w:val="both"/>
        <w:rPr>
          <w:rFonts w:ascii="Arial" w:eastAsia="Times New Roman" w:hAnsi="Arial" w:cs="Arial"/>
          <w:color w:val="24292E"/>
          <w:sz w:val="24"/>
          <w:szCs w:val="24"/>
          <w:lang w:eastAsia="pt-BR"/>
        </w:rPr>
      </w:pPr>
    </w:p>
    <w:p w14:paraId="3AEF4F20" w14:textId="793A1E7A" w:rsidR="00324264" w:rsidRDefault="00564885" w:rsidP="00E72FD9">
      <w:pPr>
        <w:shd w:val="clear" w:color="auto" w:fill="FFFFFF"/>
        <w:spacing w:after="240" w:line="240" w:lineRule="auto"/>
        <w:ind w:firstLine="708"/>
        <w:jc w:val="both"/>
        <w:rPr>
          <w:rFonts w:ascii="Arial" w:eastAsia="Times New Roman" w:hAnsi="Arial" w:cs="Arial"/>
          <w:color w:val="24292E"/>
          <w:sz w:val="24"/>
          <w:szCs w:val="24"/>
          <w:lang w:eastAsia="pt-BR"/>
        </w:rPr>
      </w:pPr>
      <w:r w:rsidRPr="00B05978">
        <w:rPr>
          <w:rFonts w:ascii="Arial" w:eastAsia="Times New Roman" w:hAnsi="Arial" w:cs="Arial"/>
          <w:color w:val="24292E"/>
          <w:sz w:val="24"/>
          <w:szCs w:val="24"/>
          <w:lang w:eastAsia="pt-BR"/>
        </w:rPr>
        <w:t>As funções de pertinência correspondentes a cada valor linguistico são definidas conforme ilustra a figura abaixo:</w:t>
      </w:r>
    </w:p>
    <w:p w14:paraId="68E2D260" w14:textId="030C49CE" w:rsidR="00DB0843" w:rsidRPr="00B05978" w:rsidRDefault="005D218D" w:rsidP="00E72FD9">
      <w:pPr>
        <w:shd w:val="clear" w:color="auto" w:fill="FFFFFF"/>
        <w:spacing w:after="240" w:line="240" w:lineRule="auto"/>
        <w:ind w:firstLine="708"/>
        <w:jc w:val="both"/>
        <w:rPr>
          <w:rFonts w:ascii="Arial" w:eastAsia="Times New Roman" w:hAnsi="Arial" w:cs="Arial"/>
          <w:color w:val="24292E"/>
          <w:sz w:val="24"/>
          <w:szCs w:val="24"/>
          <w:lang w:eastAsia="pt-BR"/>
        </w:rPr>
      </w:pPr>
      <w:r>
        <w:rPr>
          <w:rFonts w:ascii="Arial" w:eastAsia="Times New Roman" w:hAnsi="Arial" w:cs="Arial"/>
          <w:noProof/>
          <w:color w:val="24292E"/>
          <w:sz w:val="24"/>
          <w:szCs w:val="24"/>
          <w:lang w:eastAsia="pt-BR"/>
        </w:rPr>
        <mc:AlternateContent>
          <mc:Choice Requires="wpg">
            <w:drawing>
              <wp:anchor distT="0" distB="0" distL="114300" distR="114300" simplePos="0" relativeHeight="251779072" behindDoc="0" locked="0" layoutInCell="1" allowOverlap="1" wp14:anchorId="09781B23" wp14:editId="5AC77C5A">
                <wp:simplePos x="0" y="0"/>
                <wp:positionH relativeFrom="column">
                  <wp:posOffset>291465</wp:posOffset>
                </wp:positionH>
                <wp:positionV relativeFrom="paragraph">
                  <wp:posOffset>215900</wp:posOffset>
                </wp:positionV>
                <wp:extent cx="5105400" cy="2260600"/>
                <wp:effectExtent l="0" t="38100" r="57150" b="6350"/>
                <wp:wrapNone/>
                <wp:docPr id="236" name="Group 236"/>
                <wp:cNvGraphicFramePr/>
                <a:graphic xmlns:a="http://schemas.openxmlformats.org/drawingml/2006/main">
                  <a:graphicData uri="http://schemas.microsoft.com/office/word/2010/wordprocessingGroup">
                    <wpg:wgp>
                      <wpg:cNvGrpSpPr/>
                      <wpg:grpSpPr>
                        <a:xfrm>
                          <a:off x="0" y="0"/>
                          <a:ext cx="5105400" cy="2260600"/>
                          <a:chOff x="0" y="0"/>
                          <a:chExt cx="5105400" cy="2260600"/>
                        </a:xfrm>
                      </wpg:grpSpPr>
                      <wpg:grpSp>
                        <wpg:cNvPr id="235" name="Group 235"/>
                        <wpg:cNvGrpSpPr/>
                        <wpg:grpSpPr>
                          <a:xfrm>
                            <a:off x="0" y="120650"/>
                            <a:ext cx="5054600" cy="2139950"/>
                            <a:chOff x="0" y="0"/>
                            <a:chExt cx="5054600" cy="2139950"/>
                          </a:xfrm>
                        </wpg:grpSpPr>
                        <pic:pic xmlns:pic="http://schemas.openxmlformats.org/drawingml/2006/picture">
                          <pic:nvPicPr>
                            <pic:cNvPr id="1" name="Picture 1" descr="A picture containing shape&#10;&#10;Description automatically generated"/>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254000" y="0"/>
                              <a:ext cx="4660900" cy="1905000"/>
                            </a:xfrm>
                            <a:prstGeom prst="rect">
                              <a:avLst/>
                            </a:prstGeom>
                          </pic:spPr>
                        </pic:pic>
                        <wps:wsp>
                          <wps:cNvPr id="225" name="Text Box 2"/>
                          <wps:cNvSpPr txBox="1">
                            <a:spLocks noChangeArrowheads="1"/>
                          </wps:cNvSpPr>
                          <wps:spPr bwMode="auto">
                            <a:xfrm>
                              <a:off x="127000" y="1860550"/>
                              <a:ext cx="4927600" cy="279400"/>
                            </a:xfrm>
                            <a:prstGeom prst="rect">
                              <a:avLst/>
                            </a:prstGeom>
                            <a:noFill/>
                            <a:ln w="9525">
                              <a:noFill/>
                              <a:miter lim="800000"/>
                              <a:headEnd/>
                              <a:tailEnd/>
                            </a:ln>
                          </wps:spPr>
                          <wps:txbx>
                            <w:txbxContent>
                              <w:p w14:paraId="0497D190" w14:textId="1ACA29DC" w:rsidR="004874AB" w:rsidRPr="00DB0843" w:rsidRDefault="004874AB">
                                <w:pPr>
                                  <w:rPr>
                                    <w:lang w:val="en-US"/>
                                  </w:rPr>
                                </w:pPr>
                                <w:r>
                                  <w:t>0.0</w:t>
                                </w:r>
                                <w:r>
                                  <w:tab/>
                                </w:r>
                                <w:r>
                                  <w:t>0.1</w:t>
                                </w:r>
                                <w:r>
                                  <w:tab/>
                                  <w:t>0.2</w:t>
                                </w:r>
                                <w:r>
                                  <w:tab/>
                                  <w:t>0.3</w:t>
                                </w:r>
                                <w:r>
                                  <w:tab/>
                                  <w:t>0.4</w:t>
                                </w:r>
                                <w:r>
                                  <w:tab/>
                                  <w:t xml:space="preserve"> 0.5</w:t>
                                </w:r>
                                <w:r>
                                  <w:tab/>
                                  <w:t xml:space="preserve"> 0.6</w:t>
                                </w:r>
                                <w:r>
                                  <w:tab/>
                                  <w:t xml:space="preserve">  0.7</w:t>
                                </w:r>
                                <w:r>
                                  <w:tab/>
                                  <w:t xml:space="preserve">  0.8</w:t>
                                </w:r>
                                <w:r>
                                  <w:tab/>
                                  <w:t xml:space="preserve">  0.9</w:t>
                                </w:r>
                                <w:r>
                                  <w:tab/>
                                  <w:t xml:space="preserve">    1</w:t>
                                </w:r>
                              </w:p>
                            </w:txbxContent>
                          </wps:txbx>
                          <wps:bodyPr rot="0" vert="horz" wrap="square" lIns="91440" tIns="45720" rIns="91440" bIns="45720" anchor="t" anchorCtr="0">
                            <a:noAutofit/>
                          </wps:bodyPr>
                        </wps:wsp>
                        <wps:wsp>
                          <wps:cNvPr id="227" name="Text Box 2"/>
                          <wps:cNvSpPr txBox="1">
                            <a:spLocks noChangeArrowheads="1"/>
                          </wps:cNvSpPr>
                          <wps:spPr bwMode="auto">
                            <a:xfrm>
                              <a:off x="0" y="0"/>
                              <a:ext cx="304800" cy="247650"/>
                            </a:xfrm>
                            <a:prstGeom prst="rect">
                              <a:avLst/>
                            </a:prstGeom>
                            <a:noFill/>
                            <a:ln w="9525">
                              <a:noFill/>
                              <a:miter lim="800000"/>
                              <a:headEnd/>
                              <a:tailEnd/>
                            </a:ln>
                          </wps:spPr>
                          <wps:txbx>
                            <w:txbxContent>
                              <w:p w14:paraId="1F0B6E60" w14:textId="73437DDF" w:rsidR="004874AB" w:rsidRPr="00240814" w:rsidRDefault="004874AB">
                                <w:pPr>
                                  <w:rPr>
                                    <w:lang w:val="en-US"/>
                                  </w:rPr>
                                </w:pPr>
                                <w:r>
                                  <w:t>1</w:t>
                                </w:r>
                              </w:p>
                            </w:txbxContent>
                          </wps:txbx>
                          <wps:bodyPr rot="0" vert="horz" wrap="square" lIns="91440" tIns="45720" rIns="91440" bIns="45720" anchor="t" anchorCtr="0">
                            <a:noAutofit/>
                          </wps:bodyPr>
                        </wps:wsp>
                        <wps:wsp>
                          <wps:cNvPr id="228" name="Text Box 2"/>
                          <wps:cNvSpPr txBox="1">
                            <a:spLocks noChangeArrowheads="1"/>
                          </wps:cNvSpPr>
                          <wps:spPr bwMode="auto">
                            <a:xfrm>
                              <a:off x="6350" y="1657350"/>
                              <a:ext cx="304800" cy="247650"/>
                            </a:xfrm>
                            <a:prstGeom prst="rect">
                              <a:avLst/>
                            </a:prstGeom>
                            <a:noFill/>
                            <a:ln w="9525">
                              <a:noFill/>
                              <a:miter lim="800000"/>
                              <a:headEnd/>
                              <a:tailEnd/>
                            </a:ln>
                          </wps:spPr>
                          <wps:txbx>
                            <w:txbxContent>
                              <w:p w14:paraId="1B7A9CDE" w14:textId="1E67828C" w:rsidR="004874AB" w:rsidRPr="00240814" w:rsidRDefault="004874AB" w:rsidP="00240814">
                                <w:pPr>
                                  <w:rPr>
                                    <w:lang w:val="en-US"/>
                                  </w:rPr>
                                </w:pPr>
                                <w:r>
                                  <w:t>0</w:t>
                                </w:r>
                              </w:p>
                            </w:txbxContent>
                          </wps:txbx>
                          <wps:bodyPr rot="0" vert="horz" wrap="square" lIns="91440" tIns="45720" rIns="91440" bIns="45720" anchor="t" anchorCtr="0">
                            <a:noAutofit/>
                          </wps:bodyPr>
                        </wps:wsp>
                      </wpg:grpSp>
                      <wps:wsp>
                        <wps:cNvPr id="229" name="Straight Arrow Connector 229"/>
                        <wps:cNvCnPr/>
                        <wps:spPr>
                          <a:xfrm flipV="1">
                            <a:off x="234950" y="0"/>
                            <a:ext cx="6350" cy="200660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2" name="Straight Arrow Connector 232"/>
                        <wps:cNvCnPr/>
                        <wps:spPr>
                          <a:xfrm>
                            <a:off x="241300" y="2006600"/>
                            <a:ext cx="4864100" cy="1270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9781B23" id="Group 236" o:spid="_x0000_s1055" style="position:absolute;left:0;text-align:left;margin-left:22.95pt;margin-top:17pt;width:402pt;height:178pt;z-index:251779072" coordsize="51054,22606"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THVjYXMgTGF0Z8OpAAAABZADAAIAAAAUAAAQspAEAAIAAAAUAAAQxpKRAAIAAAADNDUAAJKS&#10;AAIAAAADNDUAAOocAAcAAAgMAAAIpgAAAAAc6gAAAAg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8P3hwYWNrZXQgZW5kPSd3Jz8+/9sAQwACAQECAQECAgIC&#10;AgICAgMFAwMDAwMGBAQDBQcGBwcHBgcHCAkLCQgICggHBwoNCgoLDAwMDAcJDg8NDA4LDAwM/9sA&#10;QwECAgIDAwMGAwMGDAgHCAwMDAwMDAwMDAwMDAwMDAwMDAwMDAwMDAwMDAwMDAwMDAwMDAwMDAwM&#10;DAwMDAwMDAwM/8AAEQgBLALe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">
                <v:group id="Group 235" o:spid="_x0000_s1056" style="position:absolute;top:1206;width:50546;height:21400" coordsize="50546,2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">
                  <v:shape id="Picture 1" o:spid="_x0000_s1057" type="#_x0000_t75" alt="A picture containing shape&#10;&#10;Description automatically generated" style="position:absolute;left:2540;width:46609;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">
                    <v:imagedata r:id="rId18" o:title="A picture containing shape&#10;&#10;Description automatically generated"/>
                  </v:shape>
                  <v:shape id="_x0000_s1058" type="#_x0000_t202" style="position:absolute;left:1270;top:18605;width:49276;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497D190" w14:textId="1ACA29DC" w:rsidR="004874AB" w:rsidRPr="00DB0843" w:rsidRDefault="004874AB">
                          <w:pPr>
                            <w:rPr>
                              <w:lang w:val="en-US"/>
                            </w:rPr>
                          </w:pPr>
                          <w:r>
                            <w:t>0.0</w:t>
                          </w:r>
                          <w:r>
                            <w:tab/>
                          </w:r>
                          <w:r>
                            <w:t>0.1</w:t>
                          </w:r>
                          <w:r>
                            <w:tab/>
                            <w:t>0.2</w:t>
                          </w:r>
                          <w:r>
                            <w:tab/>
                            <w:t>0.3</w:t>
                          </w:r>
                          <w:r>
                            <w:tab/>
                            <w:t>0.4</w:t>
                          </w:r>
                          <w:r>
                            <w:tab/>
                            <w:t xml:space="preserve"> 0.5</w:t>
                          </w:r>
                          <w:r>
                            <w:tab/>
                            <w:t xml:space="preserve"> 0.6</w:t>
                          </w:r>
                          <w:r>
                            <w:tab/>
                            <w:t xml:space="preserve">  0.7</w:t>
                          </w:r>
                          <w:r>
                            <w:tab/>
                            <w:t xml:space="preserve">  0.8</w:t>
                          </w:r>
                          <w:r>
                            <w:tab/>
                            <w:t xml:space="preserve">  0.9</w:t>
                          </w:r>
                          <w:r>
                            <w:tab/>
                            <w:t xml:space="preserve">    1</w:t>
                          </w:r>
                        </w:p>
                      </w:txbxContent>
                    </v:textbox>
                  </v:shape>
                  <v:shape id="_x0000_s1059" type="#_x0000_t202" style="position:absolute;width:3048;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" filled="f" stroked="f">
                    <v:textbox>
                      <w:txbxContent>
                        <w:p w14:paraId="1F0B6E60" w14:textId="73437DDF" w:rsidR="004874AB" w:rsidRPr="00240814" w:rsidRDefault="004874AB">
                          <w:pPr>
                            <w:rPr>
                              <w:lang w:val="en-US"/>
                            </w:rPr>
                          </w:pPr>
                          <w:r>
                            <w:t>1</w:t>
                          </w:r>
                        </w:p>
                      </w:txbxContent>
                    </v:textbox>
                  </v:shape>
                  <v:shape id="_x0000_s1060" type="#_x0000_t202" style="position:absolute;left:63;top:16573;width:3048;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" filled="f" stroked="f">
                    <v:textbox>
                      <w:txbxContent>
                        <w:p w14:paraId="1B7A9CDE" w14:textId="1E67828C" w:rsidR="004874AB" w:rsidRPr="00240814" w:rsidRDefault="004874AB" w:rsidP="00240814">
                          <w:pPr>
                            <w:rPr>
                              <w:lang w:val="en-US"/>
                            </w:rPr>
                          </w:pPr>
                          <w:r>
                            <w:t>0</w:t>
                          </w:r>
                        </w:p>
                      </w:txbxContent>
                    </v:textbox>
                  </v:shape>
                </v:group>
                <v:shapetype id="_x0000_t32" coordsize="21600,21600" o:spt="32" o:oned="t" path="m,l21600,21600e" filled="f">
                  <v:path arrowok="t" fillok="f" o:connecttype="none"/>
                  <o:lock v:ext="edit" shapetype="t"/>
                </v:shapetype>
                <v:shape id="Straight Arrow Connector 229" o:spid="_x0000_s1061" type="#_x0000_t32" style="position:absolute;left:2349;width:64;height:200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" strokecolor="black [3213]" strokeweight="1.25pt">
                  <v:stroke endarrow="block" joinstyle="miter"/>
                </v:shape>
                <v:shape id="Straight Arrow Connector 232" o:spid="_x0000_s1062" type="#_x0000_t32" style="position:absolute;left:2413;top:20066;width:48641;height:1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" strokecolor="black [3213]" strokeweight="1.25pt">
                  <v:stroke endarrow="block" joinstyle="miter"/>
                </v:shape>
              </v:group>
            </w:pict>
          </mc:Fallback>
        </mc:AlternateContent>
      </w:r>
    </w:p>
    <w:p w14:paraId="3ACC8F2D" w14:textId="7E8E2C34" w:rsidR="00275E43" w:rsidRDefault="00275E43"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7FA55465" w14:textId="739D6FA8" w:rsidR="00564885" w:rsidRDefault="00564885"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1464CB21" w14:textId="05716338" w:rsidR="00564885" w:rsidRDefault="00564885"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70B6DBFF" w14:textId="03A62F29" w:rsidR="00324264" w:rsidRDefault="00324264"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51135E1B" w14:textId="47CA649A" w:rsidR="00324264" w:rsidRDefault="00324264"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4553797A" w14:textId="60F1C916" w:rsidR="00183CF2" w:rsidRDefault="00183CF2"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3AAE4A6D" w14:textId="77777777" w:rsidR="00E33A8B" w:rsidRPr="00E33A8B" w:rsidRDefault="00E33A8B" w:rsidP="00240814">
      <w:pPr>
        <w:jc w:val="center"/>
        <w:rPr>
          <w:rFonts w:ascii="Arial" w:hAnsi="Arial" w:cs="Arial"/>
          <w:b/>
          <w:bCs/>
          <w:sz w:val="4"/>
          <w:szCs w:val="4"/>
        </w:rPr>
      </w:pPr>
    </w:p>
    <w:p w14:paraId="7A5FE1C5" w14:textId="1E97A554" w:rsidR="00E72FD9" w:rsidRDefault="00E72FD9" w:rsidP="00240814">
      <w:pPr>
        <w:jc w:val="center"/>
        <w:rPr>
          <w:rFonts w:ascii="Arial" w:hAnsi="Arial" w:cs="Arial"/>
          <w:sz w:val="24"/>
          <w:szCs w:val="24"/>
        </w:rPr>
      </w:pPr>
      <w:r w:rsidRPr="00476581">
        <w:rPr>
          <w:rFonts w:ascii="Arial" w:hAnsi="Arial" w:cs="Arial"/>
          <w:b/>
          <w:bCs/>
          <w:sz w:val="24"/>
          <w:szCs w:val="24"/>
        </w:rPr>
        <w:t>Figura 4:</w:t>
      </w:r>
      <w:r w:rsidRPr="00476581">
        <w:rPr>
          <w:rFonts w:ascii="Arial" w:hAnsi="Arial" w:cs="Arial"/>
          <w:sz w:val="24"/>
          <w:szCs w:val="24"/>
        </w:rPr>
        <w:t xml:space="preserve"> Funções de pertinência correspondentes aos pesos linguísticos</w:t>
      </w:r>
      <w:r w:rsidR="00DE1CE3">
        <w:rPr>
          <w:rFonts w:ascii="Arial" w:hAnsi="Arial" w:cs="Arial"/>
          <w:sz w:val="24"/>
          <w:szCs w:val="24"/>
        </w:rPr>
        <w:t>.</w:t>
      </w:r>
    </w:p>
    <w:p w14:paraId="669A2878" w14:textId="77777777" w:rsidR="00E33A8B" w:rsidRPr="00E33A8B" w:rsidRDefault="00E33A8B" w:rsidP="00DE1CE3">
      <w:pPr>
        <w:shd w:val="clear" w:color="auto" w:fill="FFFFFF"/>
        <w:spacing w:after="0" w:line="360" w:lineRule="auto"/>
        <w:ind w:firstLine="708"/>
        <w:jc w:val="both"/>
        <w:rPr>
          <w:rFonts w:ascii="Arial" w:eastAsia="Times New Roman" w:hAnsi="Arial" w:cs="Arial"/>
          <w:color w:val="24292E"/>
          <w:sz w:val="24"/>
          <w:szCs w:val="24"/>
          <w:lang w:eastAsia="pt-BR"/>
        </w:rPr>
      </w:pPr>
    </w:p>
    <w:p w14:paraId="2D58E2AB" w14:textId="6AE176DF" w:rsidR="00275E43" w:rsidRPr="00DE1CE3" w:rsidRDefault="00275E43" w:rsidP="00DE1CE3">
      <w:pPr>
        <w:shd w:val="clear" w:color="auto" w:fill="FFFFFF"/>
        <w:spacing w:after="0" w:line="360" w:lineRule="auto"/>
        <w:ind w:firstLine="708"/>
        <w:jc w:val="both"/>
        <w:rPr>
          <w:rFonts w:ascii="Arial" w:eastAsia="Times New Roman" w:hAnsi="Arial" w:cs="Arial"/>
          <w:i/>
          <w:iCs/>
          <w:color w:val="24292E"/>
          <w:sz w:val="24"/>
          <w:szCs w:val="24"/>
          <w:lang w:eastAsia="pt-BR"/>
        </w:rPr>
      </w:pPr>
      <w:r w:rsidRPr="00DE1CE3">
        <w:rPr>
          <w:rFonts w:ascii="Arial" w:eastAsia="Times New Roman" w:hAnsi="Arial" w:cs="Arial"/>
          <w:color w:val="24292E"/>
          <w:sz w:val="24"/>
          <w:szCs w:val="24"/>
          <w:lang w:eastAsia="pt-BR"/>
        </w:rPr>
        <w:t>Dess</w:t>
      </w:r>
      <w:r w:rsidR="00240814">
        <w:rPr>
          <w:rFonts w:ascii="Arial" w:eastAsia="Times New Roman" w:hAnsi="Arial" w:cs="Arial"/>
          <w:color w:val="24292E"/>
          <w:sz w:val="24"/>
          <w:szCs w:val="24"/>
          <w:lang w:eastAsia="pt-BR"/>
        </w:rPr>
        <w:t>a</w:t>
      </w:r>
      <w:r w:rsidRPr="00DE1CE3">
        <w:rPr>
          <w:rFonts w:ascii="Arial" w:eastAsia="Times New Roman" w:hAnsi="Arial" w:cs="Arial"/>
          <w:color w:val="24292E"/>
          <w:sz w:val="24"/>
          <w:szCs w:val="24"/>
          <w:lang w:eastAsia="pt-BR"/>
        </w:rPr>
        <w:t xml:space="preserve"> forma, </w:t>
      </w:r>
      <w:r w:rsidR="006E35AE" w:rsidRPr="00DE1CE3">
        <w:rPr>
          <w:rFonts w:ascii="Arial" w:eastAsia="Times New Roman" w:hAnsi="Arial" w:cs="Arial"/>
          <w:color w:val="24292E"/>
          <w:sz w:val="24"/>
          <w:szCs w:val="24"/>
          <w:lang w:eastAsia="pt-BR"/>
        </w:rPr>
        <w:t>um</w:t>
      </w:r>
      <w:r w:rsidRPr="00DE1CE3">
        <w:rPr>
          <w:rFonts w:ascii="Arial" w:eastAsia="Times New Roman" w:hAnsi="Arial" w:cs="Arial"/>
          <w:color w:val="24292E"/>
          <w:sz w:val="24"/>
          <w:szCs w:val="24"/>
          <w:lang w:eastAsia="pt-BR"/>
        </w:rPr>
        <w:t xml:space="preserve"> peso fuzzy </w:t>
      </w:r>
      <w:r w:rsidR="006E35AE" w:rsidRPr="00DE1CE3">
        <w:rPr>
          <w:rFonts w:ascii="Arial" w:eastAsia="Times New Roman" w:hAnsi="Arial" w:cs="Arial"/>
          <w:i/>
          <w:iCs/>
          <w:color w:val="24292E"/>
          <w:sz w:val="24"/>
          <w:szCs w:val="24"/>
          <w:lang w:eastAsia="pt-BR"/>
        </w:rPr>
        <w:t xml:space="preserve">A </w:t>
      </w:r>
      <w:r w:rsidRPr="00DE1CE3">
        <w:rPr>
          <w:rFonts w:ascii="Arial" w:eastAsia="Times New Roman" w:hAnsi="Arial" w:cs="Arial"/>
          <w:color w:val="24292E"/>
          <w:sz w:val="24"/>
          <w:szCs w:val="24"/>
          <w:lang w:eastAsia="pt-BR"/>
        </w:rPr>
        <w:t xml:space="preserve">correspondente por exemplo a uma avaliação </w:t>
      </w:r>
      <w:r w:rsidR="00240814">
        <w:rPr>
          <w:rFonts w:ascii="Arial" w:eastAsia="Times New Roman" w:hAnsi="Arial" w:cs="Arial"/>
          <w:i/>
          <w:iCs/>
          <w:color w:val="24292E"/>
          <w:sz w:val="24"/>
          <w:szCs w:val="24"/>
          <w:lang w:eastAsia="pt-BR"/>
        </w:rPr>
        <w:t>Médio</w:t>
      </w:r>
      <w:r w:rsidR="006E35AE" w:rsidRPr="00DE1CE3">
        <w:rPr>
          <w:rFonts w:ascii="Arial" w:eastAsia="Times New Roman" w:hAnsi="Arial" w:cs="Arial"/>
          <w:i/>
          <w:iCs/>
          <w:color w:val="24292E"/>
          <w:sz w:val="24"/>
          <w:szCs w:val="24"/>
          <w:lang w:eastAsia="pt-BR"/>
        </w:rPr>
        <w:t xml:space="preserve"> (M)</w:t>
      </w:r>
      <w:r w:rsidRPr="00DE1CE3">
        <w:rPr>
          <w:rFonts w:ascii="Arial" w:eastAsia="Times New Roman" w:hAnsi="Arial" w:cs="Arial"/>
          <w:color w:val="24292E"/>
          <w:sz w:val="24"/>
          <w:szCs w:val="24"/>
          <w:lang w:eastAsia="pt-BR"/>
        </w:rPr>
        <w:t xml:space="preserve"> </w:t>
      </w:r>
      <w:r w:rsidR="006E35AE" w:rsidRPr="00DE1CE3">
        <w:rPr>
          <w:rFonts w:ascii="Arial" w:eastAsia="Times New Roman" w:hAnsi="Arial" w:cs="Arial"/>
          <w:color w:val="24292E"/>
          <w:sz w:val="24"/>
          <w:szCs w:val="24"/>
          <w:lang w:eastAsia="pt-BR"/>
        </w:rPr>
        <w:t>é representado pelo</w:t>
      </w:r>
      <w:r w:rsidRPr="00DE1CE3">
        <w:rPr>
          <w:rFonts w:ascii="Arial" w:eastAsia="Times New Roman" w:hAnsi="Arial" w:cs="Arial"/>
          <w:color w:val="24292E"/>
          <w:sz w:val="24"/>
          <w:szCs w:val="24"/>
          <w:lang w:eastAsia="pt-BR"/>
        </w:rPr>
        <w:t xml:space="preserve"> </w:t>
      </w:r>
      <w:r w:rsidR="006E35AE" w:rsidRPr="00DE1CE3">
        <w:rPr>
          <w:rFonts w:ascii="Arial" w:eastAsia="Times New Roman" w:hAnsi="Arial" w:cs="Arial"/>
          <w:color w:val="24292E"/>
          <w:sz w:val="24"/>
          <w:szCs w:val="24"/>
          <w:lang w:eastAsia="pt-BR"/>
        </w:rPr>
        <w:t xml:space="preserve">número fuzzy triangular </w:t>
      </w:r>
      <w:r w:rsidR="006E35AE" w:rsidRPr="00DE1CE3">
        <w:rPr>
          <w:rFonts w:ascii="Arial" w:eastAsia="Times New Roman" w:hAnsi="Arial" w:cs="Arial"/>
          <w:i/>
          <w:iCs/>
          <w:color w:val="24292E"/>
          <w:sz w:val="24"/>
          <w:szCs w:val="24"/>
          <w:lang w:eastAsia="pt-BR"/>
        </w:rPr>
        <w:t>A=[0.3 , 0.5 , 0.7]</w:t>
      </w:r>
    </w:p>
    <w:p w14:paraId="452110B6" w14:textId="5909998B" w:rsidR="00DE1CE3" w:rsidRDefault="00DE1CE3" w:rsidP="00DE1CE3">
      <w:pPr>
        <w:shd w:val="clear" w:color="auto" w:fill="FFFFFF"/>
        <w:spacing w:after="0" w:line="360" w:lineRule="auto"/>
        <w:ind w:firstLine="708"/>
        <w:jc w:val="both"/>
        <w:rPr>
          <w:rFonts w:ascii="Arial" w:eastAsia="Times New Roman" w:hAnsi="Arial" w:cs="Arial"/>
          <w:i/>
          <w:iCs/>
          <w:color w:val="24292E"/>
          <w:sz w:val="24"/>
          <w:szCs w:val="24"/>
          <w:lang w:eastAsia="pt-BR"/>
        </w:rPr>
      </w:pPr>
    </w:p>
    <w:p w14:paraId="605460EE" w14:textId="201778D5" w:rsidR="00E33A8B" w:rsidRDefault="00E33A8B" w:rsidP="00DE1CE3">
      <w:pPr>
        <w:shd w:val="clear" w:color="auto" w:fill="FFFFFF"/>
        <w:spacing w:after="0" w:line="360" w:lineRule="auto"/>
        <w:ind w:firstLine="708"/>
        <w:jc w:val="both"/>
        <w:rPr>
          <w:rFonts w:ascii="Arial" w:eastAsia="Times New Roman" w:hAnsi="Arial" w:cs="Arial"/>
          <w:i/>
          <w:iCs/>
          <w:color w:val="24292E"/>
          <w:sz w:val="24"/>
          <w:szCs w:val="24"/>
          <w:lang w:eastAsia="pt-BR"/>
        </w:rPr>
      </w:pPr>
    </w:p>
    <w:p w14:paraId="3F834C36" w14:textId="2B0F7C60" w:rsidR="00E33A8B" w:rsidRDefault="00E33A8B" w:rsidP="00DE1CE3">
      <w:pPr>
        <w:shd w:val="clear" w:color="auto" w:fill="FFFFFF"/>
        <w:spacing w:after="0" w:line="360" w:lineRule="auto"/>
        <w:ind w:firstLine="708"/>
        <w:jc w:val="both"/>
        <w:rPr>
          <w:rFonts w:ascii="Arial" w:eastAsia="Times New Roman" w:hAnsi="Arial" w:cs="Arial"/>
          <w:i/>
          <w:iCs/>
          <w:color w:val="24292E"/>
          <w:sz w:val="24"/>
          <w:szCs w:val="24"/>
          <w:lang w:eastAsia="pt-BR"/>
        </w:rPr>
      </w:pPr>
    </w:p>
    <w:p w14:paraId="0C2330AA" w14:textId="3D0EAFAB" w:rsidR="00E33A8B" w:rsidRDefault="00E33A8B" w:rsidP="00DE1CE3">
      <w:pPr>
        <w:shd w:val="clear" w:color="auto" w:fill="FFFFFF"/>
        <w:spacing w:after="0" w:line="360" w:lineRule="auto"/>
        <w:ind w:firstLine="708"/>
        <w:jc w:val="both"/>
        <w:rPr>
          <w:rFonts w:ascii="Arial" w:eastAsia="Times New Roman" w:hAnsi="Arial" w:cs="Arial"/>
          <w:i/>
          <w:iCs/>
          <w:color w:val="24292E"/>
          <w:sz w:val="24"/>
          <w:szCs w:val="24"/>
          <w:lang w:eastAsia="pt-BR"/>
        </w:rPr>
      </w:pPr>
    </w:p>
    <w:p w14:paraId="7775F8A7" w14:textId="03D10E17" w:rsidR="00E33A8B" w:rsidRDefault="00E33A8B" w:rsidP="00DE1CE3">
      <w:pPr>
        <w:shd w:val="clear" w:color="auto" w:fill="FFFFFF"/>
        <w:spacing w:after="0" w:line="360" w:lineRule="auto"/>
        <w:ind w:firstLine="708"/>
        <w:jc w:val="both"/>
        <w:rPr>
          <w:rFonts w:ascii="Arial" w:eastAsia="Times New Roman" w:hAnsi="Arial" w:cs="Arial"/>
          <w:i/>
          <w:iCs/>
          <w:color w:val="24292E"/>
          <w:sz w:val="24"/>
          <w:szCs w:val="24"/>
          <w:lang w:eastAsia="pt-BR"/>
        </w:rPr>
      </w:pPr>
    </w:p>
    <w:p w14:paraId="06163FBB" w14:textId="77777777" w:rsidR="00E33A8B" w:rsidRPr="00E33A8B" w:rsidRDefault="00E33A8B" w:rsidP="00DE1CE3">
      <w:pPr>
        <w:shd w:val="clear" w:color="auto" w:fill="FFFFFF"/>
        <w:spacing w:after="0" w:line="360" w:lineRule="auto"/>
        <w:ind w:firstLine="708"/>
        <w:jc w:val="both"/>
        <w:rPr>
          <w:rFonts w:ascii="Arial" w:eastAsia="Times New Roman" w:hAnsi="Arial" w:cs="Arial"/>
          <w:i/>
          <w:iCs/>
          <w:color w:val="24292E"/>
          <w:sz w:val="24"/>
          <w:szCs w:val="24"/>
          <w:lang w:eastAsia="pt-BR"/>
        </w:rPr>
      </w:pPr>
    </w:p>
    <w:p w14:paraId="67979F37" w14:textId="227CA4B1" w:rsidR="005C7C36" w:rsidRPr="00DE1CE3" w:rsidRDefault="005C7C36" w:rsidP="00DE1CE3">
      <w:pPr>
        <w:shd w:val="clear" w:color="auto" w:fill="FFFFFF"/>
        <w:spacing w:after="240" w:line="360" w:lineRule="auto"/>
        <w:jc w:val="both"/>
        <w:rPr>
          <w:rFonts w:ascii="Arial" w:eastAsia="Times New Roman" w:hAnsi="Arial" w:cs="Arial"/>
          <w:color w:val="24292E"/>
          <w:sz w:val="24"/>
          <w:szCs w:val="24"/>
          <w:lang w:eastAsia="pt-BR"/>
        </w:rPr>
      </w:pPr>
      <w:r w:rsidRPr="00DE1CE3">
        <w:rPr>
          <w:rFonts w:ascii="Arial" w:eastAsia="Times New Roman" w:hAnsi="Arial" w:cs="Arial"/>
          <w:b/>
          <w:bCs/>
          <w:color w:val="24292E"/>
          <w:sz w:val="24"/>
          <w:szCs w:val="24"/>
          <w:lang w:eastAsia="pt-BR"/>
        </w:rPr>
        <w:lastRenderedPageBreak/>
        <w:t>6</w:t>
      </w:r>
      <w:r w:rsidR="00564885" w:rsidRPr="00DE1CE3">
        <w:rPr>
          <w:rFonts w:ascii="Arial" w:eastAsia="Times New Roman" w:hAnsi="Arial" w:cs="Arial"/>
          <w:b/>
          <w:bCs/>
          <w:color w:val="24292E"/>
          <w:sz w:val="24"/>
          <w:szCs w:val="24"/>
          <w:lang w:eastAsia="pt-BR"/>
        </w:rPr>
        <w:t>.</w:t>
      </w:r>
      <w:r w:rsidRPr="00DE1CE3">
        <w:rPr>
          <w:rFonts w:ascii="Arial" w:eastAsia="Times New Roman" w:hAnsi="Arial" w:cs="Arial"/>
          <w:color w:val="24292E"/>
          <w:sz w:val="24"/>
          <w:szCs w:val="24"/>
          <w:lang w:eastAsia="pt-BR"/>
        </w:rPr>
        <w:t xml:space="preserve"> </w:t>
      </w:r>
      <w:r w:rsidR="008E5866" w:rsidRPr="00DE1CE3">
        <w:rPr>
          <w:rFonts w:ascii="Arial" w:eastAsia="Times New Roman" w:hAnsi="Arial" w:cs="Arial"/>
          <w:color w:val="24292E"/>
          <w:sz w:val="24"/>
          <w:szCs w:val="24"/>
          <w:lang w:eastAsia="pt-BR"/>
        </w:rPr>
        <w:t>São aplicados os pesos fuzzy</w:t>
      </w:r>
      <w:r w:rsidR="00275E43" w:rsidRPr="00DE1CE3">
        <w:rPr>
          <w:rFonts w:ascii="Arial" w:eastAsia="Times New Roman" w:hAnsi="Arial" w:cs="Arial"/>
          <w:color w:val="24292E"/>
          <w:sz w:val="24"/>
          <w:szCs w:val="24"/>
          <w:lang w:eastAsia="pt-BR"/>
        </w:rPr>
        <w:t xml:space="preserve"> (</w:t>
      </w:r>
      <w:r w:rsidR="00275E43" w:rsidRPr="00DE1CE3">
        <w:rPr>
          <w:rFonts w:ascii="Arial" w:eastAsia="Times New Roman" w:hAnsi="Arial" w:cs="Arial"/>
          <w:i/>
          <w:iCs/>
          <w:color w:val="24292E"/>
          <w:sz w:val="24"/>
          <w:szCs w:val="24"/>
          <w:lang w:eastAsia="pt-BR"/>
        </w:rPr>
        <w:t>w</w:t>
      </w:r>
      <w:r w:rsidR="00275E43" w:rsidRPr="00DE1CE3">
        <w:rPr>
          <w:rFonts w:ascii="Arial" w:eastAsia="Times New Roman" w:hAnsi="Arial" w:cs="Arial"/>
          <w:color w:val="24292E"/>
          <w:sz w:val="24"/>
          <w:szCs w:val="24"/>
          <w:lang w:eastAsia="pt-BR"/>
        </w:rPr>
        <w:t>)</w:t>
      </w:r>
      <w:r w:rsidR="008E5866" w:rsidRPr="00DE1CE3">
        <w:rPr>
          <w:rFonts w:ascii="Arial" w:eastAsia="Times New Roman" w:hAnsi="Arial" w:cs="Arial"/>
          <w:color w:val="24292E"/>
          <w:sz w:val="24"/>
          <w:szCs w:val="24"/>
          <w:lang w:eastAsia="pt-BR"/>
        </w:rPr>
        <w:t xml:space="preserve"> correspondentes aos elementos da matriz normalizada, obtendo-se dessa forma a matriz normalizada com pesos</w:t>
      </w:r>
      <w:r w:rsidR="00275E43" w:rsidRPr="00DE1CE3">
        <w:rPr>
          <w:rFonts w:ascii="Arial" w:eastAsia="Times New Roman" w:hAnsi="Arial" w:cs="Arial"/>
          <w:color w:val="24292E"/>
          <w:sz w:val="24"/>
          <w:szCs w:val="24"/>
          <w:lang w:eastAsia="pt-BR"/>
        </w:rPr>
        <w:t>.</w:t>
      </w:r>
    </w:p>
    <w:p w14:paraId="22C6E049" w14:textId="77777777" w:rsidR="00001519" w:rsidRPr="00001519" w:rsidRDefault="00001519" w:rsidP="000F0401">
      <w:pPr>
        <w:shd w:val="clear" w:color="auto" w:fill="FFFFFF"/>
        <w:spacing w:after="240" w:line="240" w:lineRule="auto"/>
        <w:jc w:val="both"/>
        <w:rPr>
          <w:rFonts w:ascii="Segoe UI" w:eastAsia="Times New Roman" w:hAnsi="Segoe UI" w:cs="Segoe UI"/>
          <w:color w:val="24292E"/>
          <w:sz w:val="4"/>
          <w:szCs w:val="4"/>
          <w:lang w:eastAsia="pt-BR"/>
        </w:rPr>
      </w:pPr>
    </w:p>
    <w:p w14:paraId="7C5A6135" w14:textId="2208398D" w:rsidR="00001519" w:rsidRPr="005C7C36" w:rsidRDefault="00213575" w:rsidP="000F0401">
      <w:pPr>
        <w:shd w:val="clear" w:color="auto" w:fill="FFFFFF"/>
        <w:spacing w:after="240" w:line="240" w:lineRule="auto"/>
        <w:jc w:val="both"/>
        <w:rPr>
          <w:rFonts w:ascii="Segoe UI" w:eastAsia="Times New Roman" w:hAnsi="Segoe UI" w:cs="Segoe UI"/>
          <w:color w:val="24292E"/>
          <w:sz w:val="24"/>
          <w:szCs w:val="24"/>
          <w:lang w:eastAsia="pt-BR"/>
        </w:rPr>
      </w:pPr>
      <m:oMathPara>
        <m:oMath>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D</m:t>
              </m:r>
            </m:e>
          </m:acc>
          <m:r>
            <w:rPr>
              <w:rFonts w:ascii="Cambria Math" w:eastAsia="Times New Roman" w:hAnsi="Cambria Math" w:cs="Segoe UI"/>
              <w:color w:val="24292E"/>
              <w:sz w:val="32"/>
              <w:szCs w:val="32"/>
              <w:lang w:eastAsia="pt-BR"/>
            </w:rPr>
            <m:t xml:space="preserve">= </m:t>
          </m:r>
          <m:d>
            <m:dPr>
              <m:begChr m:val="["/>
              <m:endChr m:val="]"/>
              <m:ctrlPr>
                <w:rPr>
                  <w:rFonts w:ascii="Cambria Math" w:eastAsia="Times New Roman" w:hAnsi="Cambria Math" w:cs="Segoe UI"/>
                  <w:i/>
                  <w:color w:val="24292E"/>
                  <w:sz w:val="32"/>
                  <w:szCs w:val="32"/>
                  <w:lang w:eastAsia="pt-BR"/>
                </w:rPr>
              </m:ctrlPr>
            </m:dPr>
            <m:e>
              <m:m>
                <m:mPr>
                  <m:mcs>
                    <m:mc>
                      <m:mcPr>
                        <m:count m:val="3"/>
                        <m:mcJc m:val="center"/>
                      </m:mcPr>
                    </m:mc>
                  </m:mcs>
                  <m:ctrlPr>
                    <w:rPr>
                      <w:rFonts w:ascii="Cambria Math" w:eastAsia="Times New Roman" w:hAnsi="Cambria Math" w:cs="Segoe UI"/>
                      <w:i/>
                      <w:color w:val="24292E"/>
                      <w:sz w:val="32"/>
                      <w:szCs w:val="32"/>
                      <w:lang w:eastAsia="pt-BR"/>
                    </w:rPr>
                  </m:ctrlPr>
                </m:mPr>
                <m:mr>
                  <m:e>
                    <m:sSub>
                      <m:sSubPr>
                        <m:ctrlPr>
                          <w:rPr>
                            <w:rFonts w:ascii="Cambria Math" w:eastAsia="Times New Roman" w:hAnsi="Cambria Math" w:cs="Segoe UI"/>
                            <w:i/>
                            <w:color w:val="24292E"/>
                            <w:sz w:val="32"/>
                            <w:szCs w:val="32"/>
                            <w:lang w:eastAsia="pt-BR"/>
                          </w:rPr>
                        </m:ctrlPr>
                      </m:sSubPr>
                      <m:e>
                        <w:bookmarkStart w:id="3" w:name="_Hlk68702096"/>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w:bookmarkEnd w:id="3"/>
                      </m:e>
                      <m:sub>
                        <m:r>
                          <w:rPr>
                            <w:rFonts w:ascii="Cambria Math" w:eastAsia="Times New Roman" w:hAnsi="Cambria Math" w:cs="Segoe UI"/>
                            <w:color w:val="24292E"/>
                            <w:sz w:val="32"/>
                            <w:szCs w:val="32"/>
                            <w:lang w:eastAsia="pt-BR"/>
                          </w:rPr>
                          <m:t>11</m:t>
                        </m:r>
                      </m:sub>
                    </m:sSub>
                  </m:e>
                  <m:e>
                    <m:sSub>
                      <m:sSubPr>
                        <m:ctrlPr>
                          <w:rPr>
                            <w:rFonts w:ascii="Cambria Math" w:eastAsia="Times New Roman" w:hAnsi="Cambria Math" w:cs="Segoe UI"/>
                            <w:i/>
                            <w:color w:val="24292E"/>
                            <w:sz w:val="32"/>
                            <w:szCs w:val="32"/>
                            <w:lang w:eastAsia="pt-BR"/>
                          </w:rPr>
                        </m:ctrlPr>
                      </m:sSubPr>
                      <m:e>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m:e>
                      <m:sub>
                        <m:r>
                          <w:rPr>
                            <w:rFonts w:ascii="Cambria Math" w:eastAsia="Times New Roman" w:hAnsi="Cambria Math" w:cs="Segoe UI"/>
                            <w:color w:val="24292E"/>
                            <w:sz w:val="32"/>
                            <w:szCs w:val="32"/>
                            <w:lang w:eastAsia="pt-BR"/>
                          </w:rPr>
                          <m:t>12</m:t>
                        </m:r>
                      </m:sub>
                    </m:sSub>
                  </m:e>
                  <m:e>
                    <m:m>
                      <m:mPr>
                        <m:mcs>
                          <m:mc>
                            <m:mcPr>
                              <m:count m:val="2"/>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e>
                          <m:sSub>
                            <m:sSubPr>
                              <m:ctrlPr>
                                <w:rPr>
                                  <w:rFonts w:ascii="Cambria Math" w:eastAsia="Times New Roman" w:hAnsi="Cambria Math" w:cs="Segoe UI"/>
                                  <w:i/>
                                  <w:color w:val="24292E"/>
                                  <w:sz w:val="32"/>
                                  <w:szCs w:val="32"/>
                                  <w:lang w:eastAsia="pt-BR"/>
                                </w:rPr>
                              </m:ctrlPr>
                            </m:sSubPr>
                            <m:e>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m:e>
                            <m:sub>
                              <m:r>
                                <w:rPr>
                                  <w:rFonts w:ascii="Cambria Math" w:eastAsia="Times New Roman" w:hAnsi="Cambria Math" w:cs="Segoe UI"/>
                                  <w:color w:val="24292E"/>
                                  <w:sz w:val="32"/>
                                  <w:szCs w:val="32"/>
                                  <w:lang w:eastAsia="pt-BR"/>
                                </w:rPr>
                                <m:t>1n</m:t>
                              </m:r>
                            </m:sub>
                          </m:sSub>
                        </m:e>
                      </m:mr>
                    </m:m>
                  </m:e>
                </m:mr>
                <m:mr>
                  <m:e>
                    <m:sSub>
                      <m:sSubPr>
                        <m:ctrlPr>
                          <w:rPr>
                            <w:rFonts w:ascii="Cambria Math" w:eastAsia="Times New Roman" w:hAnsi="Cambria Math" w:cs="Segoe UI"/>
                            <w:i/>
                            <w:color w:val="24292E"/>
                            <w:sz w:val="32"/>
                            <w:szCs w:val="32"/>
                            <w:lang w:eastAsia="pt-BR"/>
                          </w:rPr>
                        </m:ctrlPr>
                      </m:sSubPr>
                      <m:e>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m:e>
                      <m:sub>
                        <m:r>
                          <w:rPr>
                            <w:rFonts w:ascii="Cambria Math" w:eastAsia="Times New Roman" w:hAnsi="Cambria Math" w:cs="Segoe UI"/>
                            <w:color w:val="24292E"/>
                            <w:sz w:val="32"/>
                            <w:szCs w:val="32"/>
                            <w:lang w:eastAsia="pt-BR"/>
                          </w:rPr>
                          <m:t>21</m:t>
                        </m:r>
                      </m:sub>
                    </m:sSub>
                  </m:e>
                  <m:e>
                    <m:sSub>
                      <m:sSubPr>
                        <m:ctrlPr>
                          <w:rPr>
                            <w:rFonts w:ascii="Cambria Math" w:eastAsia="Times New Roman" w:hAnsi="Cambria Math" w:cs="Segoe UI"/>
                            <w:i/>
                            <w:color w:val="24292E"/>
                            <w:sz w:val="32"/>
                            <w:szCs w:val="32"/>
                            <w:lang w:eastAsia="pt-BR"/>
                          </w:rPr>
                        </m:ctrlPr>
                      </m:sSubPr>
                      <m:e>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m:e>
                      <m:sub>
                        <m:r>
                          <w:rPr>
                            <w:rFonts w:ascii="Cambria Math" w:eastAsia="Times New Roman" w:hAnsi="Cambria Math" w:cs="Segoe UI"/>
                            <w:color w:val="24292E"/>
                            <w:sz w:val="32"/>
                            <w:szCs w:val="32"/>
                            <w:lang w:eastAsia="pt-BR"/>
                          </w:rPr>
                          <m:t>22</m:t>
                        </m:r>
                      </m:sub>
                    </m:sSub>
                  </m:e>
                  <m:e>
                    <m:m>
                      <m:mPr>
                        <m:mcs>
                          <m:mc>
                            <m:mcPr>
                              <m:count m:val="2"/>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e>
                          <m:sSub>
                            <m:sSubPr>
                              <m:ctrlPr>
                                <w:rPr>
                                  <w:rFonts w:ascii="Cambria Math" w:eastAsia="Times New Roman" w:hAnsi="Cambria Math" w:cs="Segoe UI"/>
                                  <w:i/>
                                  <w:color w:val="24292E"/>
                                  <w:sz w:val="32"/>
                                  <w:szCs w:val="32"/>
                                  <w:lang w:eastAsia="pt-BR"/>
                                </w:rPr>
                              </m:ctrlPr>
                            </m:sSubPr>
                            <m:e>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m:e>
                            <m:sub>
                              <m:r>
                                <w:rPr>
                                  <w:rFonts w:ascii="Cambria Math" w:eastAsia="Times New Roman" w:hAnsi="Cambria Math" w:cs="Segoe UI"/>
                                  <w:color w:val="24292E"/>
                                  <w:sz w:val="32"/>
                                  <w:szCs w:val="32"/>
                                  <w:lang w:eastAsia="pt-BR"/>
                                </w:rPr>
                                <m:t>2n</m:t>
                              </m:r>
                            </m:sub>
                          </m:sSub>
                        </m:e>
                      </m:mr>
                    </m:m>
                  </m:e>
                </m:mr>
                <m:mr>
                  <m:e>
                    <m:m>
                      <m:mPr>
                        <m:mcs>
                          <m:mc>
                            <m:mcPr>
                              <m:count m:val="1"/>
                              <m:mcJc m:val="center"/>
                            </m:mcPr>
                          </m:mc>
                        </m:mcs>
                        <m:ctrlPr>
                          <w:rPr>
                            <w:rFonts w:ascii="Cambria Math" w:eastAsia="Times New Roman" w:hAnsi="Cambria Math" w:cs="Segoe UI"/>
                            <w:i/>
                            <w:color w:val="24292E"/>
                            <w:sz w:val="32"/>
                            <w:szCs w:val="32"/>
                          </w:rPr>
                        </m:ctrlPr>
                      </m:mPr>
                      <m:mr>
                        <m:e>
                          <m:r>
                            <w:rPr>
                              <w:rFonts w:ascii="Cambria Math" w:eastAsia="Times New Roman" w:hAnsi="Cambria Math" w:cs="Segoe UI"/>
                              <w:color w:val="24292E"/>
                              <w:sz w:val="32"/>
                              <w:szCs w:val="32"/>
                            </w:rPr>
                            <m:t>⋮</m:t>
                          </m:r>
                        </m:e>
                      </m:mr>
                      <m:mr>
                        <m:e>
                          <m:sSub>
                            <m:sSubPr>
                              <m:ctrlPr>
                                <w:rPr>
                                  <w:rFonts w:ascii="Cambria Math" w:eastAsia="Times New Roman" w:hAnsi="Cambria Math" w:cs="Segoe UI"/>
                                  <w:i/>
                                  <w:color w:val="24292E"/>
                                  <w:sz w:val="32"/>
                                  <w:szCs w:val="32"/>
                                </w:rPr>
                              </m:ctrlPr>
                            </m:sSubPr>
                            <m:e>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m:e>
                            <m:sub>
                              <m:r>
                                <w:rPr>
                                  <w:rFonts w:ascii="Cambria Math" w:eastAsia="Times New Roman" w:hAnsi="Cambria Math" w:cs="Segoe UI"/>
                                  <w:color w:val="24292E"/>
                                  <w:sz w:val="32"/>
                                  <w:szCs w:val="32"/>
                                </w:rPr>
                                <m:t>m1</m:t>
                              </m:r>
                            </m:sub>
                          </m:sSub>
                        </m:e>
                      </m:mr>
                    </m:m>
                  </m:e>
                  <m:e>
                    <m:m>
                      <m:mPr>
                        <m:mcs>
                          <m:mc>
                            <m:mcPr>
                              <m:count m:val="1"/>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mr>
                      <m:mr>
                        <m:e>
                          <m:sSub>
                            <m:sSubPr>
                              <m:ctrlPr>
                                <w:rPr>
                                  <w:rFonts w:ascii="Cambria Math" w:eastAsia="Times New Roman" w:hAnsi="Cambria Math" w:cs="Segoe UI"/>
                                  <w:i/>
                                  <w:color w:val="24292E"/>
                                  <w:sz w:val="32"/>
                                  <w:szCs w:val="32"/>
                                  <w:lang w:eastAsia="pt-BR"/>
                                </w:rPr>
                              </m:ctrlPr>
                            </m:sSubPr>
                            <m:e>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m:e>
                            <m:sub>
                              <m:r>
                                <w:rPr>
                                  <w:rFonts w:ascii="Cambria Math" w:eastAsia="Times New Roman" w:hAnsi="Cambria Math" w:cs="Segoe UI"/>
                                  <w:color w:val="24292E"/>
                                  <w:sz w:val="32"/>
                                  <w:szCs w:val="32"/>
                                  <w:lang w:eastAsia="pt-BR"/>
                                </w:rPr>
                                <m:t>m2</m:t>
                              </m:r>
                            </m:sub>
                          </m:sSub>
                        </m:e>
                      </m:mr>
                    </m:m>
                  </m:e>
                  <m:e>
                    <m:m>
                      <m:mPr>
                        <m:mcs>
                          <m:mc>
                            <m:mcPr>
                              <m:count m:val="2"/>
                              <m:mcJc m:val="center"/>
                            </m:mcPr>
                          </m:mc>
                        </m:mcs>
                        <m:ctrlPr>
                          <w:rPr>
                            <w:rFonts w:ascii="Cambria Math" w:eastAsia="Times New Roman" w:hAnsi="Cambria Math" w:cs="Segoe UI"/>
                            <w:i/>
                            <w:color w:val="24292E"/>
                            <w:sz w:val="32"/>
                            <w:szCs w:val="32"/>
                            <w:lang w:eastAsia="pt-BR"/>
                          </w:rPr>
                        </m:ctrlPr>
                      </m:mPr>
                      <m:mr>
                        <m:e>
                          <m:m>
                            <m:mPr>
                              <m:mcs>
                                <m:mc>
                                  <m:mcPr>
                                    <m:count m:val="1"/>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mr>
                            <m:mr>
                              <m:e>
                                <m:r>
                                  <w:rPr>
                                    <w:rFonts w:ascii="Cambria Math" w:eastAsia="Times New Roman" w:hAnsi="Cambria Math" w:cs="Segoe UI"/>
                                    <w:color w:val="24292E"/>
                                    <w:sz w:val="32"/>
                                    <w:szCs w:val="32"/>
                                  </w:rPr>
                                  <m:t>…</m:t>
                                </m:r>
                              </m:e>
                            </m:mr>
                          </m:m>
                        </m:e>
                        <m:e>
                          <m:m>
                            <m:mPr>
                              <m:mcs>
                                <m:mc>
                                  <m:mcPr>
                                    <m:count m:val="1"/>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mr>
                            <m:mr>
                              <m:e>
                                <m:sSub>
                                  <m:sSubPr>
                                    <m:ctrlPr>
                                      <w:rPr>
                                        <w:rFonts w:ascii="Cambria Math" w:eastAsia="Times New Roman" w:hAnsi="Cambria Math" w:cs="Segoe UI"/>
                                        <w:i/>
                                        <w:color w:val="24292E"/>
                                        <w:sz w:val="32"/>
                                        <w:szCs w:val="32"/>
                                        <w:lang w:eastAsia="pt-BR"/>
                                      </w:rPr>
                                    </m:ctrlPr>
                                  </m:sSubPr>
                                  <m:e>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m:e>
                                  <m:sub>
                                    <m:r>
                                      <w:rPr>
                                        <w:rFonts w:ascii="Cambria Math" w:eastAsia="Times New Roman" w:hAnsi="Cambria Math" w:cs="Segoe UI"/>
                                        <w:color w:val="24292E"/>
                                        <w:sz w:val="32"/>
                                        <w:szCs w:val="32"/>
                                        <w:lang w:eastAsia="pt-BR"/>
                                      </w:rPr>
                                      <m:t>mn</m:t>
                                    </m:r>
                                  </m:sub>
                                </m:sSub>
                              </m:e>
                            </m:mr>
                          </m:m>
                        </m:e>
                      </m:mr>
                    </m:m>
                  </m:e>
                </m:mr>
              </m:m>
            </m:e>
          </m:d>
          <m:r>
            <w:rPr>
              <w:rFonts w:ascii="Cambria Math" w:eastAsia="Times New Roman" w:hAnsi="Cambria Math" w:cs="Segoe UI"/>
              <w:color w:val="24292E"/>
              <w:sz w:val="32"/>
              <w:szCs w:val="32"/>
              <w:lang w:eastAsia="pt-BR"/>
            </w:rPr>
            <m:t xml:space="preserve"> </m:t>
          </m:r>
        </m:oMath>
      </m:oMathPara>
    </w:p>
    <w:p w14:paraId="5D2D91F1" w14:textId="77777777" w:rsidR="00001519" w:rsidRPr="00273ACA" w:rsidRDefault="00001519" w:rsidP="000F0401">
      <w:pPr>
        <w:shd w:val="clear" w:color="auto" w:fill="FFFFFF"/>
        <w:spacing w:after="240" w:line="240" w:lineRule="auto"/>
        <w:jc w:val="both"/>
        <w:rPr>
          <w:rFonts w:ascii="Segoe UI" w:eastAsia="Times New Roman" w:hAnsi="Segoe UI" w:cs="Segoe UI"/>
          <w:color w:val="24292E"/>
          <w:sz w:val="4"/>
          <w:szCs w:val="4"/>
          <w:lang w:eastAsia="pt-BR"/>
        </w:rPr>
      </w:pPr>
    </w:p>
    <w:p w14:paraId="224222CA" w14:textId="6D7FDC26" w:rsidR="002F7FF9" w:rsidRPr="00DE1CE3" w:rsidRDefault="002F7FF9" w:rsidP="00DE1CE3">
      <w:pPr>
        <w:shd w:val="clear" w:color="auto" w:fill="FFFFFF"/>
        <w:spacing w:after="240" w:line="360" w:lineRule="auto"/>
        <w:jc w:val="both"/>
        <w:rPr>
          <w:rFonts w:ascii="Arial" w:eastAsia="Times New Roman" w:hAnsi="Arial" w:cs="Arial"/>
          <w:color w:val="24292E"/>
          <w:sz w:val="24"/>
          <w:szCs w:val="24"/>
          <w:lang w:eastAsia="pt-BR"/>
        </w:rPr>
      </w:pPr>
      <w:r w:rsidRPr="00DE1CE3">
        <w:rPr>
          <w:rFonts w:ascii="Arial" w:eastAsia="Times New Roman" w:hAnsi="Arial" w:cs="Arial"/>
          <w:color w:val="24292E"/>
          <w:sz w:val="24"/>
          <w:szCs w:val="24"/>
          <w:lang w:eastAsia="pt-BR"/>
        </w:rPr>
        <w:t xml:space="preserve">Onde </w:t>
      </w:r>
      <w:r w:rsidRPr="00DE1CE3">
        <w:rPr>
          <w:rFonts w:ascii="Arial" w:eastAsia="Times New Roman" w:hAnsi="Arial" w:cs="Arial"/>
          <w:i/>
          <w:iCs/>
          <w:color w:val="24292E"/>
          <w:sz w:val="24"/>
          <w:szCs w:val="24"/>
          <w:lang w:eastAsia="pt-BR"/>
        </w:rPr>
        <w:t>Ñ</w:t>
      </w:r>
      <w:r w:rsidRPr="00DE1CE3">
        <w:rPr>
          <w:rFonts w:ascii="Arial" w:eastAsia="Times New Roman" w:hAnsi="Arial" w:cs="Arial"/>
          <w:color w:val="24292E"/>
          <w:sz w:val="24"/>
          <w:szCs w:val="24"/>
          <w:vertAlign w:val="subscript"/>
          <w:lang w:eastAsia="pt-BR"/>
        </w:rPr>
        <w:t>ij</w:t>
      </w:r>
      <w:r w:rsidRPr="00DE1CE3">
        <w:rPr>
          <w:rFonts w:ascii="Arial" w:eastAsia="Times New Roman" w:hAnsi="Arial" w:cs="Arial"/>
          <w:color w:val="24292E"/>
          <w:sz w:val="24"/>
          <w:szCs w:val="24"/>
          <w:lang w:eastAsia="pt-BR"/>
        </w:rPr>
        <w:t>=</w:t>
      </w:r>
      <w:r w:rsidR="00E60C03" w:rsidRPr="00DE1CE3">
        <w:rPr>
          <w:rFonts w:ascii="Arial" w:eastAsia="Times New Roman" w:hAnsi="Arial" w:cs="Arial"/>
          <w:color w:val="24292E"/>
          <w:sz w:val="24"/>
          <w:szCs w:val="24"/>
          <w:lang w:eastAsia="pt-BR"/>
        </w:rPr>
        <w:t>(</w:t>
      </w:r>
      <w:r w:rsidR="00E60C03" w:rsidRPr="00DE1CE3">
        <w:rPr>
          <w:rFonts w:ascii="Arial" w:eastAsia="Times New Roman" w:hAnsi="Arial" w:cs="Arial"/>
          <w:i/>
          <w:iCs/>
          <w:color w:val="24292E"/>
          <w:sz w:val="24"/>
          <w:szCs w:val="24"/>
          <w:lang w:eastAsia="pt-BR"/>
        </w:rPr>
        <w:t>w</w:t>
      </w:r>
      <w:r w:rsidR="00E60C03" w:rsidRPr="00DE1CE3">
        <w:rPr>
          <w:rFonts w:ascii="Arial" w:eastAsia="Times New Roman" w:hAnsi="Arial" w:cs="Arial"/>
          <w:i/>
          <w:iCs/>
          <w:color w:val="24292E"/>
          <w:sz w:val="24"/>
          <w:szCs w:val="24"/>
          <w:vertAlign w:val="subscript"/>
          <w:lang w:eastAsia="pt-BR"/>
        </w:rPr>
        <w:t>j1</w:t>
      </w:r>
      <w:r w:rsidR="00E60C03" w:rsidRPr="00DE1CE3">
        <w:rPr>
          <w:rFonts w:ascii="Arial" w:eastAsia="Times New Roman" w:hAnsi="Arial" w:cs="Arial"/>
          <w:i/>
          <w:iCs/>
          <w:color w:val="24292E"/>
          <w:sz w:val="24"/>
          <w:szCs w:val="24"/>
          <w:lang w:eastAsia="pt-BR"/>
        </w:rPr>
        <w:t>N</w:t>
      </w:r>
      <w:r w:rsidR="00E60C03" w:rsidRPr="00DE1CE3">
        <w:rPr>
          <w:rFonts w:ascii="Arial" w:eastAsia="Times New Roman" w:hAnsi="Arial" w:cs="Arial"/>
          <w:i/>
          <w:iCs/>
          <w:color w:val="24292E"/>
          <w:sz w:val="24"/>
          <w:szCs w:val="24"/>
          <w:vertAlign w:val="subscript"/>
          <w:lang w:eastAsia="pt-BR"/>
        </w:rPr>
        <w:t>ij</w:t>
      </w:r>
      <w:r w:rsidR="00E60C03" w:rsidRPr="00DE1CE3">
        <w:rPr>
          <w:rFonts w:ascii="Arial" w:eastAsia="Times New Roman" w:hAnsi="Arial" w:cs="Arial"/>
          <w:i/>
          <w:iCs/>
          <w:color w:val="24292E"/>
          <w:sz w:val="24"/>
          <w:szCs w:val="24"/>
          <w:lang w:eastAsia="pt-BR"/>
        </w:rPr>
        <w:t>, w</w:t>
      </w:r>
      <w:r w:rsidR="00E60C03" w:rsidRPr="00DE1CE3">
        <w:rPr>
          <w:rFonts w:ascii="Arial" w:eastAsia="Times New Roman" w:hAnsi="Arial" w:cs="Arial"/>
          <w:i/>
          <w:iCs/>
          <w:color w:val="24292E"/>
          <w:sz w:val="24"/>
          <w:szCs w:val="24"/>
          <w:vertAlign w:val="subscript"/>
          <w:lang w:eastAsia="pt-BR"/>
        </w:rPr>
        <w:t>j2</w:t>
      </w:r>
      <w:r w:rsidR="00E60C03" w:rsidRPr="00DE1CE3">
        <w:rPr>
          <w:rFonts w:ascii="Arial" w:eastAsia="Times New Roman" w:hAnsi="Arial" w:cs="Arial"/>
          <w:i/>
          <w:iCs/>
          <w:color w:val="24292E"/>
          <w:sz w:val="24"/>
          <w:szCs w:val="24"/>
          <w:lang w:eastAsia="pt-BR"/>
        </w:rPr>
        <w:t>N</w:t>
      </w:r>
      <w:r w:rsidR="00E60C03" w:rsidRPr="00DE1CE3">
        <w:rPr>
          <w:rFonts w:ascii="Arial" w:eastAsia="Times New Roman" w:hAnsi="Arial" w:cs="Arial"/>
          <w:i/>
          <w:iCs/>
          <w:color w:val="24292E"/>
          <w:sz w:val="24"/>
          <w:szCs w:val="24"/>
          <w:vertAlign w:val="subscript"/>
          <w:lang w:eastAsia="pt-BR"/>
        </w:rPr>
        <w:t>ij</w:t>
      </w:r>
      <w:r w:rsidR="00E60C03" w:rsidRPr="00DE1CE3">
        <w:rPr>
          <w:rFonts w:ascii="Arial" w:eastAsia="Times New Roman" w:hAnsi="Arial" w:cs="Arial"/>
          <w:i/>
          <w:iCs/>
          <w:color w:val="24292E"/>
          <w:sz w:val="24"/>
          <w:szCs w:val="24"/>
          <w:lang w:eastAsia="pt-BR"/>
        </w:rPr>
        <w:t>, w</w:t>
      </w:r>
      <w:r w:rsidR="00E60C03" w:rsidRPr="00DE1CE3">
        <w:rPr>
          <w:rFonts w:ascii="Arial" w:eastAsia="Times New Roman" w:hAnsi="Arial" w:cs="Arial"/>
          <w:i/>
          <w:iCs/>
          <w:color w:val="24292E"/>
          <w:sz w:val="24"/>
          <w:szCs w:val="24"/>
          <w:vertAlign w:val="subscript"/>
          <w:lang w:eastAsia="pt-BR"/>
        </w:rPr>
        <w:t>j3</w:t>
      </w:r>
      <w:r w:rsidR="00E60C03" w:rsidRPr="00DE1CE3">
        <w:rPr>
          <w:rFonts w:ascii="Arial" w:eastAsia="Times New Roman" w:hAnsi="Arial" w:cs="Arial"/>
          <w:i/>
          <w:iCs/>
          <w:color w:val="24292E"/>
          <w:sz w:val="24"/>
          <w:szCs w:val="24"/>
          <w:lang w:eastAsia="pt-BR"/>
        </w:rPr>
        <w:t>N</w:t>
      </w:r>
      <w:r w:rsidR="00E60C03" w:rsidRPr="00DE1CE3">
        <w:rPr>
          <w:rFonts w:ascii="Arial" w:eastAsia="Times New Roman" w:hAnsi="Arial" w:cs="Arial"/>
          <w:i/>
          <w:iCs/>
          <w:color w:val="24292E"/>
          <w:sz w:val="24"/>
          <w:szCs w:val="24"/>
          <w:vertAlign w:val="subscript"/>
          <w:lang w:eastAsia="pt-BR"/>
        </w:rPr>
        <w:t>ij</w:t>
      </w:r>
      <w:r w:rsidR="00E60C03" w:rsidRPr="00DE1CE3">
        <w:rPr>
          <w:rFonts w:ascii="Arial" w:eastAsia="Times New Roman" w:hAnsi="Arial" w:cs="Arial"/>
          <w:color w:val="24292E"/>
          <w:sz w:val="24"/>
          <w:szCs w:val="24"/>
          <w:lang w:eastAsia="pt-BR"/>
        </w:rPr>
        <w:t>), sendo i=1,...,m e j=1,...,n.</w:t>
      </w:r>
    </w:p>
    <w:p w14:paraId="0F3D8668" w14:textId="77777777" w:rsidR="00346B06" w:rsidRPr="00DE1CE3" w:rsidRDefault="00346B06" w:rsidP="00DE1CE3">
      <w:pPr>
        <w:shd w:val="clear" w:color="auto" w:fill="FFFFFF"/>
        <w:spacing w:after="240" w:line="360" w:lineRule="auto"/>
        <w:jc w:val="both"/>
        <w:rPr>
          <w:rFonts w:ascii="Arial" w:eastAsia="Times New Roman" w:hAnsi="Arial" w:cs="Arial"/>
          <w:b/>
          <w:bCs/>
          <w:color w:val="24292E"/>
          <w:sz w:val="4"/>
          <w:szCs w:val="4"/>
          <w:lang w:eastAsia="pt-BR"/>
        </w:rPr>
      </w:pPr>
    </w:p>
    <w:p w14:paraId="0413B4C5" w14:textId="4D24938E" w:rsidR="005C7C36" w:rsidRPr="00DE1CE3" w:rsidRDefault="005C7C36" w:rsidP="00DE1CE3">
      <w:pPr>
        <w:shd w:val="clear" w:color="auto" w:fill="FFFFFF"/>
        <w:spacing w:after="240" w:line="360" w:lineRule="auto"/>
        <w:jc w:val="both"/>
        <w:rPr>
          <w:rFonts w:ascii="Arial" w:eastAsia="Times New Roman" w:hAnsi="Arial" w:cs="Arial"/>
          <w:color w:val="24292E"/>
          <w:sz w:val="24"/>
          <w:szCs w:val="24"/>
          <w:lang w:eastAsia="pt-BR"/>
        </w:rPr>
      </w:pPr>
      <w:r w:rsidRPr="00DE1CE3">
        <w:rPr>
          <w:rFonts w:ascii="Arial" w:eastAsia="Times New Roman" w:hAnsi="Arial" w:cs="Arial"/>
          <w:b/>
          <w:bCs/>
          <w:color w:val="24292E"/>
          <w:sz w:val="24"/>
          <w:szCs w:val="24"/>
          <w:lang w:eastAsia="pt-BR"/>
        </w:rPr>
        <w:t>7</w:t>
      </w:r>
      <w:r w:rsidR="00E60C03" w:rsidRPr="00DE1CE3">
        <w:rPr>
          <w:rFonts w:ascii="Arial" w:eastAsia="Times New Roman" w:hAnsi="Arial" w:cs="Arial"/>
          <w:b/>
          <w:bCs/>
          <w:color w:val="24292E"/>
          <w:sz w:val="24"/>
          <w:szCs w:val="24"/>
          <w:lang w:eastAsia="pt-BR"/>
        </w:rPr>
        <w:t>.</w:t>
      </w:r>
      <w:r w:rsidRPr="00DE1CE3">
        <w:rPr>
          <w:rFonts w:ascii="Arial" w:eastAsia="Times New Roman" w:hAnsi="Arial" w:cs="Arial"/>
          <w:color w:val="24292E"/>
          <w:sz w:val="24"/>
          <w:szCs w:val="24"/>
          <w:lang w:eastAsia="pt-BR"/>
        </w:rPr>
        <w:t xml:space="preserve"> Calcula-se</w:t>
      </w:r>
      <w:r w:rsidR="00E60C03" w:rsidRPr="00DE1CE3">
        <w:rPr>
          <w:rFonts w:ascii="Arial" w:eastAsia="Times New Roman" w:hAnsi="Arial" w:cs="Arial"/>
          <w:color w:val="24292E"/>
          <w:sz w:val="24"/>
          <w:szCs w:val="24"/>
          <w:lang w:eastAsia="pt-BR"/>
        </w:rPr>
        <w:t xml:space="preserve"> a </w:t>
      </w:r>
      <w:r w:rsidRPr="00DE1CE3">
        <w:rPr>
          <w:rFonts w:ascii="Arial" w:eastAsia="Times New Roman" w:hAnsi="Arial" w:cs="Arial"/>
          <w:color w:val="24292E"/>
          <w:sz w:val="24"/>
          <w:szCs w:val="24"/>
          <w:lang w:eastAsia="pt-BR"/>
        </w:rPr>
        <w:t>Solução Fuzzy Ideal Positiva  (</w:t>
      </w:r>
      <w:r w:rsidRPr="00DE1CE3">
        <w:rPr>
          <w:rFonts w:ascii="Arial" w:eastAsia="Times New Roman" w:hAnsi="Arial" w:cs="Arial"/>
          <w:i/>
          <w:iCs/>
          <w:color w:val="24292E"/>
          <w:sz w:val="24"/>
          <w:szCs w:val="24"/>
          <w:lang w:eastAsia="pt-BR"/>
        </w:rPr>
        <w:t>Fuzzy Positive Ideal Solution - FPIS</w:t>
      </w:r>
      <w:r w:rsidRPr="00DE1CE3">
        <w:rPr>
          <w:rFonts w:ascii="Arial" w:eastAsia="Times New Roman" w:hAnsi="Arial" w:cs="Arial"/>
          <w:color w:val="24292E"/>
          <w:sz w:val="24"/>
          <w:szCs w:val="24"/>
          <w:lang w:eastAsia="pt-BR"/>
        </w:rPr>
        <w:t xml:space="preserve">), representada por </w:t>
      </w:r>
      <w:r w:rsidR="00E36422" w:rsidRPr="00DE1CE3">
        <w:rPr>
          <w:rFonts w:ascii="Arial" w:eastAsia="Times New Roman" w:hAnsi="Arial" w:cs="Arial"/>
          <w:color w:val="24292E"/>
          <w:sz w:val="24"/>
          <w:szCs w:val="24"/>
          <w:lang w:eastAsia="pt-BR"/>
        </w:rPr>
        <w:t>Ã</w:t>
      </w:r>
      <w:r w:rsidR="00E36422" w:rsidRPr="00DE1CE3">
        <w:rPr>
          <w:rFonts w:ascii="Arial" w:eastAsia="Times New Roman" w:hAnsi="Arial" w:cs="Arial"/>
          <w:color w:val="24292E"/>
          <w:sz w:val="24"/>
          <w:szCs w:val="24"/>
          <w:vertAlign w:val="subscript"/>
          <w:lang w:eastAsia="pt-BR"/>
        </w:rPr>
        <w:t>j</w:t>
      </w:r>
      <w:r w:rsidR="00E36422" w:rsidRPr="00DE1CE3">
        <w:rPr>
          <w:rFonts w:ascii="Arial" w:eastAsia="Times New Roman" w:hAnsi="Arial" w:cs="Arial"/>
          <w:color w:val="24292E"/>
          <w:sz w:val="24"/>
          <w:szCs w:val="24"/>
          <w:vertAlign w:val="superscript"/>
          <w:lang w:eastAsia="pt-BR"/>
        </w:rPr>
        <w:t>+</w:t>
      </w:r>
      <w:r w:rsidR="00E60C03" w:rsidRPr="00DE1CE3">
        <w:rPr>
          <w:rFonts w:ascii="Arial" w:eastAsia="Times New Roman" w:hAnsi="Arial" w:cs="Arial"/>
          <w:color w:val="24292E"/>
          <w:sz w:val="24"/>
          <w:szCs w:val="24"/>
          <w:lang w:eastAsia="pt-BR"/>
        </w:rPr>
        <w:t xml:space="preserve"> e a </w:t>
      </w:r>
      <w:r w:rsidRPr="00DE1CE3">
        <w:rPr>
          <w:rFonts w:ascii="Arial" w:eastAsia="Times New Roman" w:hAnsi="Arial" w:cs="Arial"/>
          <w:color w:val="24292E"/>
          <w:sz w:val="24"/>
          <w:szCs w:val="24"/>
          <w:lang w:eastAsia="pt-BR"/>
        </w:rPr>
        <w:t>Solução Fuzzy Ideal Negativa (</w:t>
      </w:r>
      <w:r w:rsidRPr="00DE1CE3">
        <w:rPr>
          <w:rFonts w:ascii="Arial" w:eastAsia="Times New Roman" w:hAnsi="Arial" w:cs="Arial"/>
          <w:i/>
          <w:iCs/>
          <w:color w:val="24292E"/>
          <w:sz w:val="24"/>
          <w:szCs w:val="24"/>
          <w:lang w:eastAsia="pt-BR"/>
        </w:rPr>
        <w:t>Fuzzy Negative Ideal Solution -</w:t>
      </w:r>
      <w:r w:rsidR="00E60C03" w:rsidRPr="00DE1CE3">
        <w:rPr>
          <w:rFonts w:ascii="Arial" w:eastAsia="Times New Roman" w:hAnsi="Arial" w:cs="Arial"/>
          <w:i/>
          <w:iCs/>
          <w:color w:val="24292E"/>
          <w:sz w:val="24"/>
          <w:szCs w:val="24"/>
          <w:lang w:eastAsia="pt-BR"/>
        </w:rPr>
        <w:t xml:space="preserve"> </w:t>
      </w:r>
      <w:r w:rsidRPr="00DE1CE3">
        <w:rPr>
          <w:rFonts w:ascii="Arial" w:eastAsia="Times New Roman" w:hAnsi="Arial" w:cs="Arial"/>
          <w:i/>
          <w:iCs/>
          <w:color w:val="24292E"/>
          <w:sz w:val="24"/>
          <w:szCs w:val="24"/>
          <w:lang w:eastAsia="pt-BR"/>
        </w:rPr>
        <w:t>FNIS</w:t>
      </w:r>
      <w:r w:rsidRPr="00DE1CE3">
        <w:rPr>
          <w:rFonts w:ascii="Arial" w:eastAsia="Times New Roman" w:hAnsi="Arial" w:cs="Arial"/>
          <w:color w:val="24292E"/>
          <w:sz w:val="24"/>
          <w:szCs w:val="24"/>
          <w:lang w:eastAsia="pt-BR"/>
        </w:rPr>
        <w:t xml:space="preserve">), representada por </w:t>
      </w:r>
      <w:r w:rsidR="00E36422" w:rsidRPr="00DE1CE3">
        <w:rPr>
          <w:rFonts w:ascii="Arial" w:eastAsia="Times New Roman" w:hAnsi="Arial" w:cs="Arial"/>
          <w:color w:val="24292E"/>
          <w:sz w:val="24"/>
          <w:szCs w:val="24"/>
          <w:lang w:eastAsia="pt-BR"/>
        </w:rPr>
        <w:t>Ã</w:t>
      </w:r>
      <w:r w:rsidR="00E36422" w:rsidRPr="00DE1CE3">
        <w:rPr>
          <w:rFonts w:ascii="Arial" w:eastAsia="Times New Roman" w:hAnsi="Arial" w:cs="Arial"/>
          <w:color w:val="24292E"/>
          <w:sz w:val="24"/>
          <w:szCs w:val="24"/>
          <w:vertAlign w:val="subscript"/>
          <w:lang w:eastAsia="pt-BR"/>
        </w:rPr>
        <w:t>j</w:t>
      </w:r>
      <w:r w:rsidR="00E36422" w:rsidRPr="00DE1CE3">
        <w:rPr>
          <w:rFonts w:ascii="Arial" w:eastAsia="Times New Roman" w:hAnsi="Arial" w:cs="Arial"/>
          <w:color w:val="24292E"/>
          <w:sz w:val="24"/>
          <w:szCs w:val="24"/>
          <w:vertAlign w:val="superscript"/>
          <w:lang w:eastAsia="pt-BR"/>
        </w:rPr>
        <w:t>-</w:t>
      </w:r>
    </w:p>
    <w:p w14:paraId="64F2B045" w14:textId="4E1CA7BB" w:rsidR="001B6EBD" w:rsidRDefault="001B6EBD" w:rsidP="001B6EBD">
      <w:pPr>
        <w:shd w:val="clear" w:color="auto" w:fill="FFFFFF"/>
        <w:spacing w:after="0" w:line="360" w:lineRule="auto"/>
        <w:jc w:val="both"/>
        <w:rPr>
          <w:rFonts w:ascii="Arial" w:eastAsia="Times New Roman" w:hAnsi="Arial" w:cs="Arial"/>
          <w:color w:val="24292E"/>
          <w:sz w:val="24"/>
          <w:szCs w:val="24"/>
          <w:lang w:eastAsia="pt-BR"/>
        </w:rPr>
      </w:pPr>
      <w:r>
        <w:rPr>
          <w:rFonts w:ascii="Arial" w:eastAsia="Times New Roman" w:hAnsi="Arial" w:cs="Arial"/>
          <w:color w:val="24292E"/>
          <w:sz w:val="24"/>
          <w:szCs w:val="24"/>
          <w:lang w:eastAsia="pt-BR"/>
        </w:rPr>
        <w:t xml:space="preserve">- </w:t>
      </w:r>
      <w:r w:rsidR="005C7C36" w:rsidRPr="00DE1CE3">
        <w:rPr>
          <w:rFonts w:ascii="Arial" w:eastAsia="Times New Roman" w:hAnsi="Arial" w:cs="Arial"/>
          <w:color w:val="24292E"/>
          <w:sz w:val="24"/>
          <w:szCs w:val="24"/>
          <w:lang w:eastAsia="pt-BR"/>
        </w:rPr>
        <w:t>Para um critério beneficial</w:t>
      </w:r>
      <w:r w:rsidR="00FC2AAD" w:rsidRPr="00DE1CE3">
        <w:rPr>
          <w:rFonts w:ascii="Arial" w:eastAsia="Times New Roman" w:hAnsi="Arial" w:cs="Arial"/>
          <w:color w:val="24292E"/>
          <w:sz w:val="24"/>
          <w:szCs w:val="24"/>
          <w:lang w:eastAsia="pt-BR"/>
        </w:rPr>
        <w:t xml:space="preserve"> (B)</w:t>
      </w:r>
      <w:r w:rsidR="005C7C36" w:rsidRPr="00DE1CE3">
        <w:rPr>
          <w:rFonts w:ascii="Arial" w:eastAsia="Times New Roman" w:hAnsi="Arial" w:cs="Arial"/>
          <w:color w:val="24292E"/>
          <w:sz w:val="24"/>
          <w:szCs w:val="24"/>
          <w:lang w:eastAsia="pt-BR"/>
        </w:rPr>
        <w:t>,</w:t>
      </w:r>
      <w:r w:rsidR="00E60C03" w:rsidRPr="00DE1CE3">
        <w:rPr>
          <w:rFonts w:ascii="Arial" w:eastAsia="Times New Roman" w:hAnsi="Arial" w:cs="Arial"/>
          <w:color w:val="24292E"/>
          <w:sz w:val="24"/>
          <w:szCs w:val="24"/>
          <w:lang w:eastAsia="pt-BR"/>
        </w:rPr>
        <w:t xml:space="preserve"> </w:t>
      </w:r>
      <w:r w:rsidR="005C7C36" w:rsidRPr="00DE1CE3">
        <w:rPr>
          <w:rFonts w:ascii="Arial" w:eastAsia="Times New Roman" w:hAnsi="Arial" w:cs="Arial"/>
          <w:color w:val="24292E"/>
          <w:sz w:val="24"/>
          <w:szCs w:val="24"/>
          <w:lang w:eastAsia="pt-BR"/>
        </w:rPr>
        <w:t>a solução ideal positiva</w:t>
      </w:r>
      <w:r w:rsidR="00E60C03" w:rsidRPr="00DE1CE3">
        <w:rPr>
          <w:rFonts w:ascii="Arial" w:eastAsia="Times New Roman" w:hAnsi="Arial" w:cs="Arial"/>
          <w:color w:val="24292E"/>
          <w:sz w:val="24"/>
          <w:szCs w:val="24"/>
          <w:lang w:eastAsia="pt-BR"/>
        </w:rPr>
        <w:t xml:space="preserve"> (</w:t>
      </w:r>
      <w:r w:rsidR="00E36422" w:rsidRPr="00DE1CE3">
        <w:rPr>
          <w:rFonts w:ascii="Arial" w:eastAsia="Times New Roman" w:hAnsi="Arial" w:cs="Arial"/>
          <w:color w:val="24292E"/>
          <w:sz w:val="24"/>
          <w:szCs w:val="24"/>
          <w:lang w:eastAsia="pt-BR"/>
        </w:rPr>
        <w:t>Ã</w:t>
      </w:r>
      <w:r w:rsidR="00E36422" w:rsidRPr="00DE1CE3">
        <w:rPr>
          <w:rFonts w:ascii="Arial" w:eastAsia="Times New Roman" w:hAnsi="Arial" w:cs="Arial"/>
          <w:color w:val="24292E"/>
          <w:sz w:val="24"/>
          <w:szCs w:val="24"/>
          <w:vertAlign w:val="subscript"/>
          <w:lang w:eastAsia="pt-BR"/>
        </w:rPr>
        <w:t>j</w:t>
      </w:r>
      <w:r w:rsidR="00E36422" w:rsidRPr="00DE1CE3">
        <w:rPr>
          <w:rFonts w:ascii="Arial" w:eastAsia="Times New Roman" w:hAnsi="Arial" w:cs="Arial"/>
          <w:color w:val="24292E"/>
          <w:sz w:val="24"/>
          <w:szCs w:val="24"/>
          <w:vertAlign w:val="superscript"/>
          <w:lang w:eastAsia="pt-BR"/>
        </w:rPr>
        <w:t>+</w:t>
      </w:r>
      <w:r w:rsidR="00E36422" w:rsidRPr="00DE1CE3">
        <w:rPr>
          <w:rFonts w:ascii="Arial" w:eastAsia="Times New Roman" w:hAnsi="Arial" w:cs="Arial"/>
          <w:color w:val="24292E"/>
          <w:sz w:val="24"/>
          <w:szCs w:val="24"/>
          <w:lang w:eastAsia="pt-BR"/>
        </w:rPr>
        <w:t xml:space="preserve">) </w:t>
      </w:r>
      <w:r w:rsidR="005C7C36" w:rsidRPr="00DE1CE3">
        <w:rPr>
          <w:rFonts w:ascii="Arial" w:eastAsia="Times New Roman" w:hAnsi="Arial" w:cs="Arial"/>
          <w:color w:val="24292E"/>
          <w:sz w:val="24"/>
          <w:szCs w:val="24"/>
          <w:lang w:eastAsia="pt-BR"/>
        </w:rPr>
        <w:t xml:space="preserve">será o maior valor encontrado entre os critérios e a solução ideal negativa </w:t>
      </w:r>
      <w:r w:rsidR="00E60C03" w:rsidRPr="00DE1CE3">
        <w:rPr>
          <w:rFonts w:ascii="Arial" w:eastAsia="Times New Roman" w:hAnsi="Arial" w:cs="Arial"/>
          <w:color w:val="24292E"/>
          <w:sz w:val="24"/>
          <w:szCs w:val="24"/>
          <w:lang w:eastAsia="pt-BR"/>
        </w:rPr>
        <w:t>(</w:t>
      </w:r>
      <w:r w:rsidR="00E36422" w:rsidRPr="00DE1CE3">
        <w:rPr>
          <w:rFonts w:ascii="Arial" w:eastAsia="Times New Roman" w:hAnsi="Arial" w:cs="Arial"/>
          <w:color w:val="24292E"/>
          <w:sz w:val="24"/>
          <w:szCs w:val="24"/>
          <w:lang w:eastAsia="pt-BR"/>
        </w:rPr>
        <w:t>Ã</w:t>
      </w:r>
      <w:r w:rsidR="00E36422" w:rsidRPr="00DE1CE3">
        <w:rPr>
          <w:rFonts w:ascii="Arial" w:eastAsia="Times New Roman" w:hAnsi="Arial" w:cs="Arial"/>
          <w:color w:val="24292E"/>
          <w:sz w:val="24"/>
          <w:szCs w:val="24"/>
          <w:vertAlign w:val="subscript"/>
          <w:lang w:eastAsia="pt-BR"/>
        </w:rPr>
        <w:t>j</w:t>
      </w:r>
      <w:r w:rsidR="00E36422" w:rsidRPr="00DE1CE3">
        <w:rPr>
          <w:rFonts w:ascii="Arial" w:eastAsia="Times New Roman" w:hAnsi="Arial" w:cs="Arial"/>
          <w:color w:val="24292E"/>
          <w:sz w:val="24"/>
          <w:szCs w:val="24"/>
          <w:vertAlign w:val="superscript"/>
          <w:lang w:eastAsia="pt-BR"/>
        </w:rPr>
        <w:t>-</w:t>
      </w:r>
      <w:r w:rsidR="00E36422" w:rsidRPr="00DE1CE3">
        <w:rPr>
          <w:rFonts w:ascii="Arial" w:eastAsia="Times New Roman" w:hAnsi="Arial" w:cs="Arial"/>
          <w:color w:val="24292E"/>
          <w:sz w:val="24"/>
          <w:szCs w:val="24"/>
          <w:lang w:eastAsia="pt-BR"/>
        </w:rPr>
        <w:t>)</w:t>
      </w:r>
      <w:r w:rsidR="00E36422" w:rsidRPr="00DE1CE3">
        <w:rPr>
          <w:rFonts w:ascii="Arial" w:eastAsia="Times New Roman" w:hAnsi="Arial" w:cs="Arial"/>
          <w:color w:val="24292E"/>
          <w:sz w:val="24"/>
          <w:szCs w:val="24"/>
          <w:vertAlign w:val="superscript"/>
          <w:lang w:eastAsia="pt-BR"/>
        </w:rPr>
        <w:t xml:space="preserve"> </w:t>
      </w:r>
      <w:r w:rsidR="005C7C36" w:rsidRPr="00DE1CE3">
        <w:rPr>
          <w:rFonts w:ascii="Arial" w:eastAsia="Times New Roman" w:hAnsi="Arial" w:cs="Arial"/>
          <w:color w:val="24292E"/>
          <w:sz w:val="24"/>
          <w:szCs w:val="24"/>
          <w:lang w:eastAsia="pt-BR"/>
        </w:rPr>
        <w:t>será o menor valor</w:t>
      </w:r>
      <w:r w:rsidR="00E60C03" w:rsidRPr="00DE1CE3">
        <w:rPr>
          <w:rFonts w:ascii="Arial" w:eastAsia="Times New Roman" w:hAnsi="Arial" w:cs="Arial"/>
          <w:color w:val="24292E"/>
          <w:sz w:val="24"/>
          <w:szCs w:val="24"/>
          <w:lang w:eastAsia="pt-BR"/>
        </w:rPr>
        <w:t xml:space="preserve"> encontrado.</w:t>
      </w:r>
    </w:p>
    <w:p w14:paraId="3C5B90BB" w14:textId="77777777" w:rsidR="001B6EBD" w:rsidRDefault="001B6EBD" w:rsidP="001B6EBD">
      <w:pPr>
        <w:shd w:val="clear" w:color="auto" w:fill="FFFFFF"/>
        <w:spacing w:after="0" w:line="360" w:lineRule="auto"/>
        <w:jc w:val="both"/>
        <w:rPr>
          <w:rFonts w:ascii="Arial" w:eastAsia="Times New Roman" w:hAnsi="Arial" w:cs="Arial"/>
          <w:color w:val="24292E"/>
          <w:sz w:val="24"/>
          <w:szCs w:val="24"/>
          <w:lang w:eastAsia="pt-BR"/>
        </w:rPr>
      </w:pPr>
    </w:p>
    <w:p w14:paraId="176E0F97" w14:textId="1FCC255C" w:rsidR="005C7C36" w:rsidRDefault="001B6EBD" w:rsidP="001B6EBD">
      <w:pPr>
        <w:shd w:val="clear" w:color="auto" w:fill="FFFFFF"/>
        <w:spacing w:after="0" w:line="360" w:lineRule="auto"/>
        <w:jc w:val="both"/>
        <w:rPr>
          <w:rFonts w:ascii="Arial" w:eastAsia="Times New Roman" w:hAnsi="Arial" w:cs="Arial"/>
          <w:color w:val="24292E"/>
          <w:sz w:val="24"/>
          <w:szCs w:val="24"/>
          <w:lang w:eastAsia="pt-BR"/>
        </w:rPr>
      </w:pPr>
      <w:r>
        <w:rPr>
          <w:rFonts w:ascii="Arial" w:eastAsia="Times New Roman" w:hAnsi="Arial" w:cs="Arial"/>
          <w:color w:val="24292E"/>
          <w:sz w:val="24"/>
          <w:szCs w:val="24"/>
          <w:lang w:eastAsia="pt-BR"/>
        </w:rPr>
        <w:t xml:space="preserve">- </w:t>
      </w:r>
      <w:r w:rsidR="005C7C36" w:rsidRPr="00DE1CE3">
        <w:rPr>
          <w:rFonts w:ascii="Arial" w:eastAsia="Times New Roman" w:hAnsi="Arial" w:cs="Arial"/>
          <w:color w:val="24292E"/>
          <w:sz w:val="24"/>
          <w:szCs w:val="24"/>
          <w:lang w:eastAsia="pt-BR"/>
        </w:rPr>
        <w:t>Para um critério não</w:t>
      </w:r>
      <w:r w:rsidR="00E60C03" w:rsidRPr="00DE1CE3">
        <w:rPr>
          <w:rFonts w:ascii="Arial" w:eastAsia="Times New Roman" w:hAnsi="Arial" w:cs="Arial"/>
          <w:color w:val="24292E"/>
          <w:sz w:val="24"/>
          <w:szCs w:val="24"/>
          <w:lang w:eastAsia="pt-BR"/>
        </w:rPr>
        <w:t>-</w:t>
      </w:r>
      <w:r w:rsidR="005C7C36" w:rsidRPr="00DE1CE3">
        <w:rPr>
          <w:rFonts w:ascii="Arial" w:eastAsia="Times New Roman" w:hAnsi="Arial" w:cs="Arial"/>
          <w:color w:val="24292E"/>
          <w:sz w:val="24"/>
          <w:szCs w:val="24"/>
          <w:lang w:eastAsia="pt-BR"/>
        </w:rPr>
        <w:t>beneficial</w:t>
      </w:r>
      <w:r w:rsidR="00FC2AAD" w:rsidRPr="00DE1CE3">
        <w:rPr>
          <w:rFonts w:ascii="Arial" w:eastAsia="Times New Roman" w:hAnsi="Arial" w:cs="Arial"/>
          <w:color w:val="24292E"/>
          <w:sz w:val="24"/>
          <w:szCs w:val="24"/>
          <w:lang w:eastAsia="pt-BR"/>
        </w:rPr>
        <w:t xml:space="preserve"> (NB)</w:t>
      </w:r>
      <w:r w:rsidR="005C7C36" w:rsidRPr="00DE1CE3">
        <w:rPr>
          <w:rFonts w:ascii="Arial" w:eastAsia="Times New Roman" w:hAnsi="Arial" w:cs="Arial"/>
          <w:color w:val="24292E"/>
          <w:sz w:val="24"/>
          <w:szCs w:val="24"/>
          <w:lang w:eastAsia="pt-BR"/>
        </w:rPr>
        <w:t>, a solução ideal positiva</w:t>
      </w:r>
      <w:r w:rsidR="00E60C03" w:rsidRPr="00DE1CE3">
        <w:rPr>
          <w:rFonts w:ascii="Arial" w:eastAsia="Times New Roman" w:hAnsi="Arial" w:cs="Arial"/>
          <w:color w:val="24292E"/>
          <w:sz w:val="24"/>
          <w:szCs w:val="24"/>
          <w:lang w:eastAsia="pt-BR"/>
        </w:rPr>
        <w:t xml:space="preserve"> (</w:t>
      </w:r>
      <w:r w:rsidR="00E36422" w:rsidRPr="00DE1CE3">
        <w:rPr>
          <w:rFonts w:ascii="Arial" w:eastAsia="Times New Roman" w:hAnsi="Arial" w:cs="Arial"/>
          <w:color w:val="24292E"/>
          <w:sz w:val="24"/>
          <w:szCs w:val="24"/>
          <w:lang w:eastAsia="pt-BR"/>
        </w:rPr>
        <w:t>Ã</w:t>
      </w:r>
      <w:r w:rsidR="00E36422" w:rsidRPr="00DE1CE3">
        <w:rPr>
          <w:rFonts w:ascii="Arial" w:eastAsia="Times New Roman" w:hAnsi="Arial" w:cs="Arial"/>
          <w:color w:val="24292E"/>
          <w:sz w:val="24"/>
          <w:szCs w:val="24"/>
          <w:vertAlign w:val="subscript"/>
          <w:lang w:eastAsia="pt-BR"/>
        </w:rPr>
        <w:t>j</w:t>
      </w:r>
      <w:r w:rsidR="00E60C03" w:rsidRPr="00DE1CE3">
        <w:rPr>
          <w:rFonts w:ascii="Arial" w:eastAsia="Times New Roman" w:hAnsi="Arial" w:cs="Arial"/>
          <w:color w:val="24292E"/>
          <w:sz w:val="24"/>
          <w:szCs w:val="24"/>
          <w:vertAlign w:val="superscript"/>
          <w:lang w:eastAsia="pt-BR"/>
        </w:rPr>
        <w:t>+</w:t>
      </w:r>
      <w:r w:rsidR="00E60C03" w:rsidRPr="00DE1CE3">
        <w:rPr>
          <w:rFonts w:ascii="Arial" w:eastAsia="Times New Roman" w:hAnsi="Arial" w:cs="Arial"/>
          <w:color w:val="24292E"/>
          <w:sz w:val="24"/>
          <w:szCs w:val="24"/>
          <w:lang w:eastAsia="pt-BR"/>
        </w:rPr>
        <w:t xml:space="preserve">) </w:t>
      </w:r>
      <w:r w:rsidR="005C7C36" w:rsidRPr="00DE1CE3">
        <w:rPr>
          <w:rFonts w:ascii="Arial" w:eastAsia="Times New Roman" w:hAnsi="Arial" w:cs="Arial"/>
          <w:color w:val="24292E"/>
          <w:sz w:val="24"/>
          <w:szCs w:val="24"/>
          <w:lang w:eastAsia="pt-BR"/>
        </w:rPr>
        <w:t xml:space="preserve">será o menor valor encontrado entre os critérios e a solução ideal negativa </w:t>
      </w:r>
      <w:r w:rsidR="00E60C03" w:rsidRPr="00DE1CE3">
        <w:rPr>
          <w:rFonts w:ascii="Arial" w:eastAsia="Times New Roman" w:hAnsi="Arial" w:cs="Arial"/>
          <w:color w:val="24292E"/>
          <w:sz w:val="24"/>
          <w:szCs w:val="24"/>
          <w:lang w:eastAsia="pt-BR"/>
        </w:rPr>
        <w:t>(</w:t>
      </w:r>
      <w:r w:rsidR="00E36422" w:rsidRPr="00DE1CE3">
        <w:rPr>
          <w:rFonts w:ascii="Arial" w:eastAsia="Times New Roman" w:hAnsi="Arial" w:cs="Arial"/>
          <w:color w:val="24292E"/>
          <w:sz w:val="24"/>
          <w:szCs w:val="24"/>
          <w:lang w:eastAsia="pt-BR"/>
        </w:rPr>
        <w:t>Ã</w:t>
      </w:r>
      <w:r w:rsidR="00E36422" w:rsidRPr="00DE1CE3">
        <w:rPr>
          <w:rFonts w:ascii="Arial" w:eastAsia="Times New Roman" w:hAnsi="Arial" w:cs="Arial"/>
          <w:color w:val="24292E"/>
          <w:sz w:val="24"/>
          <w:szCs w:val="24"/>
          <w:vertAlign w:val="subscript"/>
          <w:lang w:eastAsia="pt-BR"/>
        </w:rPr>
        <w:t>j</w:t>
      </w:r>
      <w:r w:rsidR="00E60C03" w:rsidRPr="00DE1CE3">
        <w:rPr>
          <w:rFonts w:ascii="Arial" w:eastAsia="Times New Roman" w:hAnsi="Arial" w:cs="Arial"/>
          <w:color w:val="24292E"/>
          <w:sz w:val="24"/>
          <w:szCs w:val="24"/>
          <w:vertAlign w:val="superscript"/>
          <w:lang w:eastAsia="pt-BR"/>
        </w:rPr>
        <w:t>-</w:t>
      </w:r>
      <w:r w:rsidR="00E60C03" w:rsidRPr="00DE1CE3">
        <w:rPr>
          <w:rFonts w:ascii="Arial" w:eastAsia="Times New Roman" w:hAnsi="Arial" w:cs="Arial"/>
          <w:color w:val="24292E"/>
          <w:sz w:val="24"/>
          <w:szCs w:val="24"/>
          <w:lang w:eastAsia="pt-BR"/>
        </w:rPr>
        <w:t xml:space="preserve">) </w:t>
      </w:r>
      <w:r w:rsidR="005C7C36" w:rsidRPr="00DE1CE3">
        <w:rPr>
          <w:rFonts w:ascii="Arial" w:eastAsia="Times New Roman" w:hAnsi="Arial" w:cs="Arial"/>
          <w:color w:val="24292E"/>
          <w:sz w:val="24"/>
          <w:szCs w:val="24"/>
          <w:lang w:eastAsia="pt-BR"/>
        </w:rPr>
        <w:t>será o maior valor</w:t>
      </w:r>
      <w:r w:rsidR="00E60C03" w:rsidRPr="00DE1CE3">
        <w:rPr>
          <w:rFonts w:ascii="Arial" w:eastAsia="Times New Roman" w:hAnsi="Arial" w:cs="Arial"/>
          <w:color w:val="24292E"/>
          <w:sz w:val="24"/>
          <w:szCs w:val="24"/>
          <w:lang w:eastAsia="pt-BR"/>
        </w:rPr>
        <w:t xml:space="preserve"> encontrado.</w:t>
      </w:r>
    </w:p>
    <w:p w14:paraId="75C20293" w14:textId="77777777" w:rsidR="001B6EBD" w:rsidRPr="00DE1CE3" w:rsidRDefault="001B6EBD" w:rsidP="001B6EBD">
      <w:pPr>
        <w:shd w:val="clear" w:color="auto" w:fill="FFFFFF"/>
        <w:spacing w:after="0" w:line="360" w:lineRule="auto"/>
        <w:jc w:val="both"/>
        <w:rPr>
          <w:rFonts w:ascii="Arial" w:eastAsia="Times New Roman" w:hAnsi="Arial" w:cs="Arial"/>
          <w:color w:val="24292E"/>
          <w:sz w:val="24"/>
          <w:szCs w:val="24"/>
          <w:lang w:eastAsia="pt-BR"/>
        </w:rPr>
      </w:pPr>
    </w:p>
    <w:p w14:paraId="1215EC31" w14:textId="67E87C58" w:rsidR="00155D45" w:rsidRPr="00FC2AAD" w:rsidRDefault="00213575" w:rsidP="000F0401">
      <w:pPr>
        <w:shd w:val="clear" w:color="auto" w:fill="FFFFFF"/>
        <w:spacing w:after="240" w:line="240" w:lineRule="auto"/>
        <w:jc w:val="both"/>
        <w:rPr>
          <w:rFonts w:ascii="Segoe UI" w:eastAsia="Times New Roman" w:hAnsi="Segoe UI" w:cs="Segoe UI"/>
          <w:color w:val="24292E"/>
          <w:sz w:val="24"/>
          <w:szCs w:val="24"/>
          <w:lang w:eastAsia="pt-BR"/>
        </w:rPr>
      </w:pPr>
      <m:oMathPara>
        <m:oMathParaPr>
          <m:jc m:val="center"/>
        </m:oMathParaPr>
        <m:oMath>
          <m:sSubSup>
            <m:sSubSupPr>
              <m:ctrlPr>
                <w:rPr>
                  <w:rFonts w:ascii="Cambria Math" w:eastAsia="Times New Roman" w:hAnsi="Cambria Math" w:cs="Segoe UI"/>
                  <w:i/>
                  <w:color w:val="24292E"/>
                  <w:sz w:val="24"/>
                  <w:szCs w:val="24"/>
                  <w:lang w:eastAsia="pt-BR"/>
                </w:rPr>
              </m:ctrlPr>
            </m:sSubSup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A</m:t>
                  </m:r>
                </m:e>
              </m:acc>
            </m:e>
            <m:sub>
              <m:r>
                <w:rPr>
                  <w:rFonts w:ascii="Cambria Math" w:eastAsia="Times New Roman" w:hAnsi="Cambria Math" w:cs="Segoe UI"/>
                  <w:color w:val="24292E"/>
                  <w:sz w:val="24"/>
                  <w:szCs w:val="24"/>
                  <w:lang w:eastAsia="pt-BR"/>
                </w:rPr>
                <m:t>j</m:t>
              </m:r>
            </m:sub>
            <m:sup>
              <m:r>
                <w:rPr>
                  <w:rFonts w:ascii="Cambria Math" w:eastAsia="Times New Roman" w:hAnsi="Cambria Math" w:cs="Segoe UI"/>
                  <w:color w:val="24292E"/>
                  <w:sz w:val="24"/>
                  <w:szCs w:val="24"/>
                  <w:lang w:eastAsia="pt-BR"/>
                </w:rPr>
                <m:t>+</m:t>
              </m:r>
            </m:sup>
          </m:sSubSup>
          <m:r>
            <w:rPr>
              <w:rFonts w:ascii="Cambria Math" w:eastAsia="Times New Roman" w:hAnsi="Cambria Math" w:cs="Segoe UI"/>
              <w:color w:val="24292E"/>
              <w:sz w:val="24"/>
              <w:szCs w:val="24"/>
              <w:lang w:eastAsia="pt-BR"/>
            </w:rPr>
            <m:t>=</m:t>
          </m:r>
          <m:d>
            <m:dPr>
              <m:begChr m:val="{"/>
              <m:endChr m:val=""/>
              <m:ctrlPr>
                <w:rPr>
                  <w:rFonts w:ascii="Cambria Math" w:eastAsia="Times New Roman" w:hAnsi="Cambria Math" w:cs="Segoe UI"/>
                  <w:i/>
                  <w:color w:val="24292E"/>
                  <w:sz w:val="24"/>
                  <w:szCs w:val="24"/>
                  <w:lang w:eastAsia="pt-BR"/>
                </w:rPr>
              </m:ctrlPr>
            </m:dPr>
            <m:e>
              <m:eqArr>
                <m:eqArrPr>
                  <m:ctrlPr>
                    <w:rPr>
                      <w:rFonts w:ascii="Cambria Math" w:eastAsia="Times New Roman" w:hAnsi="Cambria Math" w:cs="Segoe UI"/>
                      <w:i/>
                      <w:color w:val="24292E"/>
                      <w:sz w:val="24"/>
                      <w:szCs w:val="24"/>
                      <w:lang w:eastAsia="pt-BR"/>
                    </w:rPr>
                  </m:ctrlPr>
                </m:eqArrPr>
                <m:e>
                  <m:r>
                    <w:rPr>
                      <w:rFonts w:ascii="Cambria Math" w:eastAsia="Times New Roman" w:hAnsi="Cambria Math" w:cs="Segoe UI"/>
                      <w:color w:val="24292E"/>
                      <w:sz w:val="24"/>
                      <w:szCs w:val="24"/>
                      <w:lang w:eastAsia="pt-BR"/>
                    </w:rPr>
                    <m:t xml:space="preserve">Max </m:t>
                  </m:r>
                  <m:sSub>
                    <m:sSubPr>
                      <m:ctrlPr>
                        <w:rPr>
                          <w:rFonts w:ascii="Cambria Math" w:eastAsia="Times New Roman" w:hAnsi="Cambria Math" w:cs="Segoe UI"/>
                          <w:i/>
                          <w:color w:val="24292E"/>
                          <w:sz w:val="24"/>
                          <w:szCs w:val="24"/>
                          <w:lang w:eastAsia="pt-BR"/>
                        </w:rPr>
                      </m:ctrlPr>
                    </m:sSub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N</m:t>
                          </m:r>
                        </m:e>
                      </m:acc>
                    </m:e>
                    <m:sub>
                      <m:r>
                        <w:rPr>
                          <w:rFonts w:ascii="Cambria Math" w:eastAsia="Times New Roman" w:hAnsi="Cambria Math" w:cs="Segoe UI"/>
                          <w:color w:val="24292E"/>
                          <w:sz w:val="24"/>
                          <w:szCs w:val="24"/>
                          <w:lang w:eastAsia="pt-BR"/>
                        </w:rPr>
                        <m:t>ij</m:t>
                      </m:r>
                    </m:sub>
                  </m:sSub>
                  <m:r>
                    <w:rPr>
                      <w:rFonts w:ascii="Cambria Math" w:eastAsia="Times New Roman" w:hAnsi="Cambria Math" w:cs="Segoe UI"/>
                      <w:color w:val="24292E"/>
                      <w:sz w:val="24"/>
                      <w:szCs w:val="24"/>
                      <w:lang w:eastAsia="pt-BR"/>
                    </w:rPr>
                    <m:t xml:space="preserve"> | j ∈B</m:t>
                  </m:r>
                </m:e>
                <m:e>
                  <m:r>
                    <w:rPr>
                      <w:rFonts w:ascii="Cambria Math" w:eastAsia="Times New Roman" w:hAnsi="Cambria Math" w:cs="Segoe UI"/>
                      <w:color w:val="24292E"/>
                      <w:sz w:val="24"/>
                      <w:szCs w:val="24"/>
                      <w:lang w:eastAsia="pt-BR"/>
                    </w:rPr>
                    <m:t xml:space="preserve"> Min </m:t>
                  </m:r>
                  <m:sSub>
                    <m:sSubPr>
                      <m:ctrlPr>
                        <w:rPr>
                          <w:rFonts w:ascii="Cambria Math" w:eastAsia="Times New Roman" w:hAnsi="Cambria Math" w:cs="Segoe UI"/>
                          <w:i/>
                          <w:color w:val="24292E"/>
                          <w:sz w:val="24"/>
                          <w:szCs w:val="24"/>
                          <w:lang w:eastAsia="pt-BR"/>
                        </w:rPr>
                      </m:ctrlPr>
                    </m:sSub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N</m:t>
                          </m:r>
                        </m:e>
                      </m:acc>
                    </m:e>
                    <m:sub>
                      <m:r>
                        <w:rPr>
                          <w:rFonts w:ascii="Cambria Math" w:eastAsia="Times New Roman" w:hAnsi="Cambria Math" w:cs="Segoe UI"/>
                          <w:color w:val="24292E"/>
                          <w:sz w:val="24"/>
                          <w:szCs w:val="24"/>
                          <w:lang w:eastAsia="pt-BR"/>
                        </w:rPr>
                        <m:t>ij</m:t>
                      </m:r>
                    </m:sub>
                  </m:sSub>
                  <m:r>
                    <w:rPr>
                      <w:rFonts w:ascii="Cambria Math" w:eastAsia="Times New Roman" w:hAnsi="Cambria Math" w:cs="Segoe UI"/>
                      <w:color w:val="24292E"/>
                      <w:sz w:val="24"/>
                      <w:szCs w:val="24"/>
                      <w:lang w:eastAsia="pt-BR"/>
                    </w:rPr>
                    <m:t xml:space="preserve"> | j ∈NB</m:t>
                  </m:r>
                </m:e>
              </m:eqArr>
            </m:e>
          </m:d>
          <m:sSup>
            <m:sSupPr>
              <m:ctrlPr>
                <w:rPr>
                  <w:rFonts w:ascii="Cambria Math" w:eastAsia="Times New Roman" w:hAnsi="Cambria Math" w:cs="Segoe UI"/>
                  <w:i/>
                  <w:color w:val="24292E"/>
                  <w:sz w:val="24"/>
                  <w:szCs w:val="24"/>
                  <w:lang w:eastAsia="pt-BR"/>
                </w:rPr>
              </m:ctrlPr>
            </m:sSupPr>
            <m:e>
              <m:r>
                <w:rPr>
                  <w:rFonts w:ascii="Cambria Math" w:eastAsia="Times New Roman" w:hAnsi="Cambria Math" w:cs="Segoe UI"/>
                  <w:color w:val="24292E"/>
                  <w:sz w:val="24"/>
                  <w:szCs w:val="24"/>
                  <w:lang w:eastAsia="pt-BR"/>
                </w:rPr>
                <m:t xml:space="preserve">    onde i=1,…,m</m:t>
              </m:r>
            </m:e>
            <m:sup>
              <m:r>
                <w:rPr>
                  <w:rFonts w:ascii="Cambria Math" w:eastAsia="Times New Roman" w:hAnsi="Cambria Math" w:cs="Segoe UI"/>
                  <w:color w:val="24292E"/>
                  <w:sz w:val="24"/>
                  <w:szCs w:val="24"/>
                  <w:lang w:eastAsia="pt-BR"/>
                </w:rPr>
                <m:t xml:space="preserve"> </m:t>
              </m:r>
            </m:sup>
          </m:sSup>
        </m:oMath>
      </m:oMathPara>
    </w:p>
    <w:p w14:paraId="5CF72A1D" w14:textId="77777777" w:rsidR="00FC2AAD" w:rsidRPr="00FC2AAD" w:rsidRDefault="00FC2AAD" w:rsidP="000F0401">
      <w:pPr>
        <w:shd w:val="clear" w:color="auto" w:fill="FFFFFF"/>
        <w:spacing w:after="240" w:line="240" w:lineRule="auto"/>
        <w:jc w:val="both"/>
        <w:rPr>
          <w:rFonts w:ascii="Segoe UI" w:eastAsia="Times New Roman" w:hAnsi="Segoe UI" w:cs="Segoe UI"/>
          <w:color w:val="24292E"/>
          <w:sz w:val="10"/>
          <w:szCs w:val="10"/>
          <w:lang w:eastAsia="pt-BR"/>
        </w:rPr>
      </w:pPr>
    </w:p>
    <w:p w14:paraId="5698E75C" w14:textId="269FE464" w:rsidR="00FC2AAD" w:rsidRPr="00240814" w:rsidRDefault="00213575" w:rsidP="000F0401">
      <w:pPr>
        <w:shd w:val="clear" w:color="auto" w:fill="FFFFFF"/>
        <w:spacing w:after="240" w:line="240" w:lineRule="auto"/>
        <w:jc w:val="both"/>
        <w:rPr>
          <w:rFonts w:ascii="Segoe UI" w:eastAsia="Times New Roman" w:hAnsi="Segoe UI" w:cs="Segoe UI"/>
          <w:color w:val="24292E"/>
          <w:sz w:val="24"/>
          <w:szCs w:val="24"/>
          <w:lang w:eastAsia="pt-BR"/>
        </w:rPr>
      </w:pPr>
      <m:oMathPara>
        <m:oMathParaPr>
          <m:jc m:val="center"/>
        </m:oMathParaPr>
        <m:oMath>
          <m:sSubSup>
            <m:sSubSupPr>
              <m:ctrlPr>
                <w:rPr>
                  <w:rFonts w:ascii="Cambria Math" w:eastAsia="Times New Roman" w:hAnsi="Cambria Math" w:cs="Segoe UI"/>
                  <w:i/>
                  <w:color w:val="24292E"/>
                  <w:sz w:val="24"/>
                  <w:szCs w:val="24"/>
                  <w:lang w:eastAsia="pt-BR"/>
                </w:rPr>
              </m:ctrlPr>
            </m:sSubSup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A</m:t>
                  </m:r>
                </m:e>
              </m:acc>
            </m:e>
            <m:sub>
              <m:r>
                <w:rPr>
                  <w:rFonts w:ascii="Cambria Math" w:eastAsia="Times New Roman" w:hAnsi="Cambria Math" w:cs="Segoe UI"/>
                  <w:color w:val="24292E"/>
                  <w:sz w:val="24"/>
                  <w:szCs w:val="24"/>
                  <w:lang w:eastAsia="pt-BR"/>
                </w:rPr>
                <m:t>j</m:t>
              </m:r>
            </m:sub>
            <m:sup>
              <m:r>
                <w:rPr>
                  <w:rFonts w:ascii="Cambria Math" w:eastAsia="Times New Roman" w:hAnsi="Cambria Math" w:cs="Segoe UI"/>
                  <w:color w:val="24292E"/>
                  <w:sz w:val="24"/>
                  <w:szCs w:val="24"/>
                  <w:lang w:eastAsia="pt-BR"/>
                </w:rPr>
                <m:t>-</m:t>
              </m:r>
            </m:sup>
          </m:sSubSup>
          <m:r>
            <w:rPr>
              <w:rFonts w:ascii="Cambria Math" w:eastAsia="Times New Roman" w:hAnsi="Cambria Math" w:cs="Segoe UI"/>
              <w:color w:val="24292E"/>
              <w:sz w:val="24"/>
              <w:szCs w:val="24"/>
              <w:lang w:eastAsia="pt-BR"/>
            </w:rPr>
            <m:t>=</m:t>
          </m:r>
          <m:d>
            <m:dPr>
              <m:begChr m:val="{"/>
              <m:endChr m:val=""/>
              <m:ctrlPr>
                <w:rPr>
                  <w:rFonts w:ascii="Cambria Math" w:eastAsia="Times New Roman" w:hAnsi="Cambria Math" w:cs="Segoe UI"/>
                  <w:i/>
                  <w:color w:val="24292E"/>
                  <w:sz w:val="24"/>
                  <w:szCs w:val="24"/>
                  <w:lang w:eastAsia="pt-BR"/>
                </w:rPr>
              </m:ctrlPr>
            </m:dPr>
            <m:e>
              <m:eqArr>
                <m:eqArrPr>
                  <m:ctrlPr>
                    <w:rPr>
                      <w:rFonts w:ascii="Cambria Math" w:eastAsia="Times New Roman" w:hAnsi="Cambria Math" w:cs="Segoe UI"/>
                      <w:i/>
                      <w:color w:val="24292E"/>
                      <w:sz w:val="24"/>
                      <w:szCs w:val="24"/>
                      <w:lang w:eastAsia="pt-BR"/>
                    </w:rPr>
                  </m:ctrlPr>
                </m:eqArrPr>
                <m:e>
                  <m:r>
                    <w:rPr>
                      <w:rFonts w:ascii="Cambria Math" w:eastAsia="Times New Roman" w:hAnsi="Cambria Math" w:cs="Segoe UI"/>
                      <w:color w:val="24292E"/>
                      <w:sz w:val="24"/>
                      <w:szCs w:val="24"/>
                      <w:lang w:eastAsia="pt-BR"/>
                    </w:rPr>
                    <m:t xml:space="preserve">Min </m:t>
                  </m:r>
                  <m:sSub>
                    <m:sSubPr>
                      <m:ctrlPr>
                        <w:rPr>
                          <w:rFonts w:ascii="Cambria Math" w:eastAsia="Times New Roman" w:hAnsi="Cambria Math" w:cs="Segoe UI"/>
                          <w:i/>
                          <w:color w:val="24292E"/>
                          <w:sz w:val="24"/>
                          <w:szCs w:val="24"/>
                          <w:lang w:eastAsia="pt-BR"/>
                        </w:rPr>
                      </m:ctrlPr>
                    </m:sSub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N</m:t>
                          </m:r>
                        </m:e>
                      </m:acc>
                    </m:e>
                    <m:sub>
                      <m:r>
                        <w:rPr>
                          <w:rFonts w:ascii="Cambria Math" w:eastAsia="Times New Roman" w:hAnsi="Cambria Math" w:cs="Segoe UI"/>
                          <w:color w:val="24292E"/>
                          <w:sz w:val="24"/>
                          <w:szCs w:val="24"/>
                          <w:lang w:eastAsia="pt-BR"/>
                        </w:rPr>
                        <m:t>ij</m:t>
                      </m:r>
                    </m:sub>
                  </m:sSub>
                  <m:r>
                    <w:rPr>
                      <w:rFonts w:ascii="Cambria Math" w:eastAsia="Times New Roman" w:hAnsi="Cambria Math" w:cs="Segoe UI"/>
                      <w:color w:val="24292E"/>
                      <w:sz w:val="24"/>
                      <w:szCs w:val="24"/>
                      <w:lang w:eastAsia="pt-BR"/>
                    </w:rPr>
                    <m:t xml:space="preserve"> | j ∈B</m:t>
                  </m:r>
                </m:e>
                <m:e>
                  <m:r>
                    <w:rPr>
                      <w:rFonts w:ascii="Cambria Math" w:eastAsia="Times New Roman" w:hAnsi="Cambria Math" w:cs="Segoe UI"/>
                      <w:color w:val="24292E"/>
                      <w:sz w:val="24"/>
                      <w:szCs w:val="24"/>
                      <w:lang w:eastAsia="pt-BR"/>
                    </w:rPr>
                    <m:t xml:space="preserve">  Max </m:t>
                  </m:r>
                  <m:sSub>
                    <m:sSubPr>
                      <m:ctrlPr>
                        <w:rPr>
                          <w:rFonts w:ascii="Cambria Math" w:eastAsia="Times New Roman" w:hAnsi="Cambria Math" w:cs="Segoe UI"/>
                          <w:i/>
                          <w:color w:val="24292E"/>
                          <w:sz w:val="24"/>
                          <w:szCs w:val="24"/>
                          <w:lang w:eastAsia="pt-BR"/>
                        </w:rPr>
                      </m:ctrlPr>
                    </m:sSub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N</m:t>
                          </m:r>
                        </m:e>
                      </m:acc>
                    </m:e>
                    <m:sub>
                      <m:r>
                        <w:rPr>
                          <w:rFonts w:ascii="Cambria Math" w:eastAsia="Times New Roman" w:hAnsi="Cambria Math" w:cs="Segoe UI"/>
                          <w:color w:val="24292E"/>
                          <w:sz w:val="24"/>
                          <w:szCs w:val="24"/>
                          <w:lang w:eastAsia="pt-BR"/>
                        </w:rPr>
                        <m:t>ij</m:t>
                      </m:r>
                    </m:sub>
                  </m:sSub>
                  <m:r>
                    <w:rPr>
                      <w:rFonts w:ascii="Cambria Math" w:eastAsia="Times New Roman" w:hAnsi="Cambria Math" w:cs="Segoe UI"/>
                      <w:color w:val="24292E"/>
                      <w:sz w:val="24"/>
                      <w:szCs w:val="24"/>
                      <w:lang w:eastAsia="pt-BR"/>
                    </w:rPr>
                    <m:t xml:space="preserve"> | j ∈NB</m:t>
                  </m:r>
                </m:e>
              </m:eqArr>
            </m:e>
          </m:d>
          <m:sSup>
            <m:sSupPr>
              <m:ctrlPr>
                <w:rPr>
                  <w:rFonts w:ascii="Cambria Math" w:eastAsia="Times New Roman" w:hAnsi="Cambria Math" w:cs="Segoe UI"/>
                  <w:i/>
                  <w:color w:val="24292E"/>
                  <w:sz w:val="24"/>
                  <w:szCs w:val="24"/>
                  <w:lang w:eastAsia="pt-BR"/>
                </w:rPr>
              </m:ctrlPr>
            </m:sSupPr>
            <m:e>
              <m:r>
                <w:rPr>
                  <w:rFonts w:ascii="Cambria Math" w:eastAsia="Times New Roman" w:hAnsi="Cambria Math" w:cs="Segoe UI"/>
                  <w:color w:val="24292E"/>
                  <w:sz w:val="24"/>
                  <w:szCs w:val="24"/>
                  <w:lang w:eastAsia="pt-BR"/>
                </w:rPr>
                <m:t xml:space="preserve">    onde i=1,…,m</m:t>
              </m:r>
            </m:e>
            <m:sup>
              <m:r>
                <w:rPr>
                  <w:rFonts w:ascii="Cambria Math" w:eastAsia="Times New Roman" w:hAnsi="Cambria Math" w:cs="Segoe UI"/>
                  <w:color w:val="24292E"/>
                  <w:sz w:val="24"/>
                  <w:szCs w:val="24"/>
                  <w:lang w:eastAsia="pt-BR"/>
                </w:rPr>
                <m:t xml:space="preserve"> </m:t>
              </m:r>
            </m:sup>
          </m:sSup>
        </m:oMath>
      </m:oMathPara>
    </w:p>
    <w:p w14:paraId="5F099722" w14:textId="77777777" w:rsidR="00240814" w:rsidRPr="00155D45" w:rsidRDefault="00240814"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03C2F869" w14:textId="4B6A194E" w:rsidR="00346B06" w:rsidRDefault="00346B06" w:rsidP="001B6EBD">
      <w:pPr>
        <w:shd w:val="clear" w:color="auto" w:fill="FFFFFF"/>
        <w:spacing w:after="240" w:line="360" w:lineRule="auto"/>
        <w:jc w:val="both"/>
        <w:rPr>
          <w:rFonts w:ascii="Arial" w:eastAsia="Times New Roman" w:hAnsi="Arial" w:cs="Arial"/>
          <w:b/>
          <w:bCs/>
          <w:color w:val="24292E"/>
          <w:sz w:val="4"/>
          <w:szCs w:val="4"/>
          <w:lang w:eastAsia="pt-BR"/>
        </w:rPr>
      </w:pPr>
    </w:p>
    <w:p w14:paraId="405999C8" w14:textId="486D5C55" w:rsidR="00E33A8B" w:rsidRDefault="00E33A8B" w:rsidP="001B6EBD">
      <w:pPr>
        <w:shd w:val="clear" w:color="auto" w:fill="FFFFFF"/>
        <w:spacing w:after="240" w:line="360" w:lineRule="auto"/>
        <w:jc w:val="both"/>
        <w:rPr>
          <w:rFonts w:ascii="Arial" w:eastAsia="Times New Roman" w:hAnsi="Arial" w:cs="Arial"/>
          <w:b/>
          <w:bCs/>
          <w:color w:val="24292E"/>
          <w:sz w:val="4"/>
          <w:szCs w:val="4"/>
          <w:lang w:eastAsia="pt-BR"/>
        </w:rPr>
      </w:pPr>
    </w:p>
    <w:p w14:paraId="267BF814" w14:textId="7CE8F0E0" w:rsidR="00E33A8B" w:rsidRDefault="00E33A8B" w:rsidP="001B6EBD">
      <w:pPr>
        <w:shd w:val="clear" w:color="auto" w:fill="FFFFFF"/>
        <w:spacing w:after="240" w:line="360" w:lineRule="auto"/>
        <w:jc w:val="both"/>
        <w:rPr>
          <w:rFonts w:ascii="Arial" w:eastAsia="Times New Roman" w:hAnsi="Arial" w:cs="Arial"/>
          <w:b/>
          <w:bCs/>
          <w:color w:val="24292E"/>
          <w:sz w:val="4"/>
          <w:szCs w:val="4"/>
          <w:lang w:eastAsia="pt-BR"/>
        </w:rPr>
      </w:pPr>
    </w:p>
    <w:p w14:paraId="0F6DCADF" w14:textId="020C8C7B" w:rsidR="00E33A8B" w:rsidRDefault="00E33A8B" w:rsidP="001B6EBD">
      <w:pPr>
        <w:shd w:val="clear" w:color="auto" w:fill="FFFFFF"/>
        <w:spacing w:after="240" w:line="360" w:lineRule="auto"/>
        <w:jc w:val="both"/>
        <w:rPr>
          <w:rFonts w:ascii="Arial" w:eastAsia="Times New Roman" w:hAnsi="Arial" w:cs="Arial"/>
          <w:b/>
          <w:bCs/>
          <w:color w:val="24292E"/>
          <w:sz w:val="4"/>
          <w:szCs w:val="4"/>
          <w:lang w:eastAsia="pt-BR"/>
        </w:rPr>
      </w:pPr>
    </w:p>
    <w:p w14:paraId="3675F864" w14:textId="77777777" w:rsidR="00E33A8B" w:rsidRPr="001B6EBD" w:rsidRDefault="00E33A8B" w:rsidP="001B6EBD">
      <w:pPr>
        <w:shd w:val="clear" w:color="auto" w:fill="FFFFFF"/>
        <w:spacing w:after="240" w:line="360" w:lineRule="auto"/>
        <w:jc w:val="both"/>
        <w:rPr>
          <w:rFonts w:ascii="Arial" w:eastAsia="Times New Roman" w:hAnsi="Arial" w:cs="Arial"/>
          <w:b/>
          <w:bCs/>
          <w:color w:val="24292E"/>
          <w:sz w:val="4"/>
          <w:szCs w:val="4"/>
          <w:lang w:eastAsia="pt-BR"/>
        </w:rPr>
      </w:pPr>
    </w:p>
    <w:p w14:paraId="5A5EDD8C" w14:textId="4E885FB0" w:rsidR="005C7C36" w:rsidRPr="001B6EBD" w:rsidRDefault="005C7C36" w:rsidP="001B6EBD">
      <w:pPr>
        <w:shd w:val="clear" w:color="auto" w:fill="FFFFFF"/>
        <w:spacing w:after="240" w:line="360" w:lineRule="auto"/>
        <w:jc w:val="both"/>
        <w:rPr>
          <w:rFonts w:ascii="Arial" w:eastAsia="Times New Roman" w:hAnsi="Arial" w:cs="Arial"/>
          <w:color w:val="24292E"/>
          <w:sz w:val="24"/>
          <w:szCs w:val="24"/>
          <w:lang w:eastAsia="pt-BR"/>
        </w:rPr>
      </w:pPr>
      <w:r w:rsidRPr="001B6EBD">
        <w:rPr>
          <w:rFonts w:ascii="Arial" w:eastAsia="Times New Roman" w:hAnsi="Arial" w:cs="Arial"/>
          <w:b/>
          <w:bCs/>
          <w:color w:val="24292E"/>
          <w:sz w:val="24"/>
          <w:szCs w:val="24"/>
          <w:lang w:eastAsia="pt-BR"/>
        </w:rPr>
        <w:lastRenderedPageBreak/>
        <w:t>8</w:t>
      </w:r>
      <w:r w:rsidR="00712956" w:rsidRPr="001B6EBD">
        <w:rPr>
          <w:rFonts w:ascii="Arial" w:eastAsia="Times New Roman" w:hAnsi="Arial" w:cs="Arial"/>
          <w:b/>
          <w:bCs/>
          <w:color w:val="24292E"/>
          <w:sz w:val="24"/>
          <w:szCs w:val="24"/>
          <w:lang w:eastAsia="pt-BR"/>
        </w:rPr>
        <w:t>.</w:t>
      </w:r>
      <w:r w:rsidRPr="001B6EBD">
        <w:rPr>
          <w:rFonts w:ascii="Arial" w:eastAsia="Times New Roman" w:hAnsi="Arial" w:cs="Arial"/>
          <w:color w:val="24292E"/>
          <w:sz w:val="24"/>
          <w:szCs w:val="24"/>
          <w:lang w:eastAsia="pt-BR"/>
        </w:rPr>
        <w:t xml:space="preserve"> </w:t>
      </w:r>
      <w:r w:rsidR="00C864E3" w:rsidRPr="001B6EBD">
        <w:rPr>
          <w:rFonts w:ascii="Arial" w:eastAsia="Times New Roman" w:hAnsi="Arial" w:cs="Arial"/>
          <w:color w:val="24292E"/>
          <w:sz w:val="24"/>
          <w:szCs w:val="24"/>
          <w:lang w:eastAsia="pt-BR"/>
        </w:rPr>
        <w:t>A</w:t>
      </w:r>
      <w:r w:rsidR="005A2AC0" w:rsidRPr="001B6EBD">
        <w:rPr>
          <w:rFonts w:ascii="Arial" w:eastAsia="Times New Roman" w:hAnsi="Arial" w:cs="Arial"/>
          <w:color w:val="24292E"/>
          <w:sz w:val="24"/>
          <w:szCs w:val="24"/>
          <w:lang w:eastAsia="pt-BR"/>
        </w:rPr>
        <w:t>s</w:t>
      </w:r>
      <w:r w:rsidRPr="001B6EBD">
        <w:rPr>
          <w:rFonts w:ascii="Arial" w:eastAsia="Times New Roman" w:hAnsi="Arial" w:cs="Arial"/>
          <w:color w:val="24292E"/>
          <w:sz w:val="24"/>
          <w:szCs w:val="24"/>
          <w:lang w:eastAsia="pt-BR"/>
        </w:rPr>
        <w:t xml:space="preserve"> distância</w:t>
      </w:r>
      <w:r w:rsidR="005A2AC0" w:rsidRPr="001B6EBD">
        <w:rPr>
          <w:rFonts w:ascii="Arial" w:eastAsia="Times New Roman" w:hAnsi="Arial" w:cs="Arial"/>
          <w:color w:val="24292E"/>
          <w:sz w:val="24"/>
          <w:szCs w:val="24"/>
          <w:lang w:eastAsia="pt-BR"/>
        </w:rPr>
        <w:t>s</w:t>
      </w:r>
      <w:r w:rsidRPr="001B6EBD">
        <w:rPr>
          <w:rFonts w:ascii="Arial" w:eastAsia="Times New Roman" w:hAnsi="Arial" w:cs="Arial"/>
          <w:color w:val="24292E"/>
          <w:sz w:val="24"/>
          <w:szCs w:val="24"/>
          <w:lang w:eastAsia="pt-BR"/>
        </w:rPr>
        <w:t xml:space="preserve"> euclidiana</w:t>
      </w:r>
      <w:r w:rsidR="005A2AC0" w:rsidRPr="001B6EBD">
        <w:rPr>
          <w:rFonts w:ascii="Arial" w:eastAsia="Times New Roman" w:hAnsi="Arial" w:cs="Arial"/>
          <w:color w:val="24292E"/>
          <w:sz w:val="24"/>
          <w:szCs w:val="24"/>
          <w:lang w:eastAsia="pt-BR"/>
        </w:rPr>
        <w:t>s</w:t>
      </w:r>
      <w:r w:rsidRPr="001B6EBD">
        <w:rPr>
          <w:rFonts w:ascii="Arial" w:eastAsia="Times New Roman" w:hAnsi="Arial" w:cs="Arial"/>
          <w:color w:val="24292E"/>
          <w:sz w:val="24"/>
          <w:szCs w:val="24"/>
          <w:lang w:eastAsia="pt-BR"/>
        </w:rPr>
        <w:t xml:space="preserve"> de cada alternativa para FPIS </w:t>
      </w:r>
      <w:r w:rsidR="005A2AC0" w:rsidRPr="001B6EBD">
        <w:rPr>
          <w:rFonts w:ascii="Arial" w:eastAsia="Times New Roman" w:hAnsi="Arial" w:cs="Arial"/>
          <w:color w:val="24292E"/>
          <w:sz w:val="24"/>
          <w:szCs w:val="24"/>
          <w:lang w:eastAsia="pt-BR"/>
        </w:rPr>
        <w:t>(representada por S</w:t>
      </w:r>
      <w:r w:rsidR="00E36422" w:rsidRPr="001B6EBD">
        <w:rPr>
          <w:rFonts w:ascii="Arial" w:eastAsia="Times New Roman" w:hAnsi="Arial" w:cs="Arial"/>
          <w:color w:val="24292E"/>
          <w:sz w:val="24"/>
          <w:szCs w:val="24"/>
          <w:vertAlign w:val="subscript"/>
          <w:lang w:eastAsia="pt-BR"/>
        </w:rPr>
        <w:t>i</w:t>
      </w:r>
      <w:r w:rsidR="005A2AC0" w:rsidRPr="001B6EBD">
        <w:rPr>
          <w:rFonts w:ascii="Arial" w:eastAsia="Times New Roman" w:hAnsi="Arial" w:cs="Arial"/>
          <w:color w:val="24292E"/>
          <w:sz w:val="24"/>
          <w:szCs w:val="24"/>
          <w:vertAlign w:val="superscript"/>
          <w:lang w:eastAsia="pt-BR"/>
        </w:rPr>
        <w:t>+</w:t>
      </w:r>
      <w:r w:rsidR="005A2AC0" w:rsidRPr="001B6EBD">
        <w:rPr>
          <w:rFonts w:ascii="Arial" w:eastAsia="Times New Roman" w:hAnsi="Arial" w:cs="Arial"/>
          <w:color w:val="24292E"/>
          <w:sz w:val="24"/>
          <w:szCs w:val="24"/>
          <w:lang w:eastAsia="pt-BR"/>
        </w:rPr>
        <w:t xml:space="preserve">) </w:t>
      </w:r>
      <w:r w:rsidRPr="001B6EBD">
        <w:rPr>
          <w:rFonts w:ascii="Arial" w:eastAsia="Times New Roman" w:hAnsi="Arial" w:cs="Arial"/>
          <w:color w:val="24292E"/>
          <w:sz w:val="24"/>
          <w:szCs w:val="24"/>
          <w:lang w:eastAsia="pt-BR"/>
        </w:rPr>
        <w:t xml:space="preserve">e </w:t>
      </w:r>
      <w:r w:rsidR="005A2AC0" w:rsidRPr="001B6EBD">
        <w:rPr>
          <w:rFonts w:ascii="Arial" w:eastAsia="Times New Roman" w:hAnsi="Arial" w:cs="Arial"/>
          <w:color w:val="24292E"/>
          <w:sz w:val="24"/>
          <w:szCs w:val="24"/>
          <w:lang w:eastAsia="pt-BR"/>
        </w:rPr>
        <w:t xml:space="preserve">para </w:t>
      </w:r>
      <w:r w:rsidRPr="001B6EBD">
        <w:rPr>
          <w:rFonts w:ascii="Arial" w:eastAsia="Times New Roman" w:hAnsi="Arial" w:cs="Arial"/>
          <w:color w:val="24292E"/>
          <w:sz w:val="24"/>
          <w:szCs w:val="24"/>
          <w:lang w:eastAsia="pt-BR"/>
        </w:rPr>
        <w:t xml:space="preserve">FNIS </w:t>
      </w:r>
      <w:r w:rsidR="005A2AC0" w:rsidRPr="001B6EBD">
        <w:rPr>
          <w:rFonts w:ascii="Arial" w:eastAsia="Times New Roman" w:hAnsi="Arial" w:cs="Arial"/>
          <w:color w:val="24292E"/>
          <w:sz w:val="24"/>
          <w:szCs w:val="24"/>
          <w:lang w:eastAsia="pt-BR"/>
        </w:rPr>
        <w:t>(representada por S</w:t>
      </w:r>
      <w:r w:rsidR="00E36422" w:rsidRPr="001B6EBD">
        <w:rPr>
          <w:rFonts w:ascii="Arial" w:eastAsia="Times New Roman" w:hAnsi="Arial" w:cs="Arial"/>
          <w:color w:val="24292E"/>
          <w:sz w:val="24"/>
          <w:szCs w:val="24"/>
          <w:vertAlign w:val="subscript"/>
          <w:lang w:eastAsia="pt-BR"/>
        </w:rPr>
        <w:t>i</w:t>
      </w:r>
      <w:r w:rsidR="005A2AC0" w:rsidRPr="001B6EBD">
        <w:rPr>
          <w:rFonts w:ascii="Arial" w:eastAsia="Times New Roman" w:hAnsi="Arial" w:cs="Arial"/>
          <w:color w:val="24292E"/>
          <w:sz w:val="24"/>
          <w:szCs w:val="24"/>
          <w:vertAlign w:val="superscript"/>
          <w:lang w:eastAsia="pt-BR"/>
        </w:rPr>
        <w:t>-</w:t>
      </w:r>
      <w:r w:rsidR="005A2AC0" w:rsidRPr="001B6EBD">
        <w:rPr>
          <w:rFonts w:ascii="Arial" w:eastAsia="Times New Roman" w:hAnsi="Arial" w:cs="Arial"/>
          <w:color w:val="24292E"/>
          <w:sz w:val="24"/>
          <w:szCs w:val="24"/>
          <w:lang w:eastAsia="pt-BR"/>
        </w:rPr>
        <w:t xml:space="preserve">) </w:t>
      </w:r>
      <w:r w:rsidR="007B72C7">
        <w:rPr>
          <w:rFonts w:ascii="Arial" w:eastAsia="Times New Roman" w:hAnsi="Arial" w:cs="Arial"/>
          <w:color w:val="24292E"/>
          <w:sz w:val="24"/>
          <w:szCs w:val="24"/>
          <w:lang w:eastAsia="pt-BR"/>
        </w:rPr>
        <w:t>são</w:t>
      </w:r>
      <w:r w:rsidR="00C864E3" w:rsidRPr="001B6EBD">
        <w:rPr>
          <w:rFonts w:ascii="Arial" w:eastAsia="Times New Roman" w:hAnsi="Arial" w:cs="Arial"/>
          <w:color w:val="24292E"/>
          <w:sz w:val="24"/>
          <w:szCs w:val="24"/>
          <w:lang w:eastAsia="pt-BR"/>
        </w:rPr>
        <w:t xml:space="preserve"> calculada</w:t>
      </w:r>
      <w:r w:rsidR="007B72C7">
        <w:rPr>
          <w:rFonts w:ascii="Arial" w:eastAsia="Times New Roman" w:hAnsi="Arial" w:cs="Arial"/>
          <w:color w:val="24292E"/>
          <w:sz w:val="24"/>
          <w:szCs w:val="24"/>
          <w:lang w:eastAsia="pt-BR"/>
        </w:rPr>
        <w:t>s</w:t>
      </w:r>
      <w:r w:rsidR="00C864E3" w:rsidRPr="001B6EBD">
        <w:rPr>
          <w:rFonts w:ascii="Arial" w:eastAsia="Times New Roman" w:hAnsi="Arial" w:cs="Arial"/>
          <w:color w:val="24292E"/>
          <w:sz w:val="24"/>
          <w:szCs w:val="24"/>
          <w:lang w:eastAsia="pt-BR"/>
        </w:rPr>
        <w:t xml:space="preserve"> </w:t>
      </w:r>
      <w:r w:rsidRPr="001B6EBD">
        <w:rPr>
          <w:rFonts w:ascii="Arial" w:eastAsia="Times New Roman" w:hAnsi="Arial" w:cs="Arial"/>
          <w:color w:val="24292E"/>
          <w:sz w:val="24"/>
          <w:szCs w:val="24"/>
          <w:lang w:eastAsia="pt-BR"/>
        </w:rPr>
        <w:t>através da fórmula:</w:t>
      </w:r>
    </w:p>
    <w:p w14:paraId="4B1ADC84" w14:textId="03E72719" w:rsidR="00D55638" w:rsidRPr="00346B06" w:rsidRDefault="00213575" w:rsidP="000F0401">
      <w:pPr>
        <w:shd w:val="clear" w:color="auto" w:fill="FFFFFF"/>
        <w:spacing w:after="240" w:line="240" w:lineRule="auto"/>
        <w:jc w:val="both"/>
        <w:rPr>
          <w:rFonts w:ascii="Segoe UI" w:eastAsia="Times New Roman" w:hAnsi="Segoe UI" w:cs="Segoe UI"/>
          <w:color w:val="24292E"/>
          <w:sz w:val="24"/>
          <w:szCs w:val="24"/>
          <w:lang w:eastAsia="pt-BR"/>
        </w:rPr>
      </w:pPr>
      <m:oMathPara>
        <m:oMath>
          <m:sSubSup>
            <m:sSubSupPr>
              <m:ctrlPr>
                <w:rPr>
                  <w:rFonts w:ascii="Cambria Math" w:eastAsia="Times New Roman" w:hAnsi="Cambria Math" w:cs="Segoe UI"/>
                  <w:i/>
                  <w:color w:val="24292E"/>
                  <w:sz w:val="24"/>
                  <w:szCs w:val="24"/>
                  <w:lang w:eastAsia="pt-BR"/>
                </w:rPr>
              </m:ctrlPr>
            </m:sSubSupPr>
            <m:e>
              <m:r>
                <w:rPr>
                  <w:rFonts w:ascii="Cambria Math" w:eastAsia="Times New Roman" w:hAnsi="Cambria Math" w:cs="Segoe UI"/>
                  <w:color w:val="24292E"/>
                  <w:sz w:val="24"/>
                  <w:szCs w:val="24"/>
                  <w:lang w:eastAsia="pt-BR"/>
                </w:rPr>
                <m:t>S</m:t>
              </m:r>
            </m:e>
            <m:sub>
              <m:r>
                <w:rPr>
                  <w:rFonts w:ascii="Cambria Math" w:eastAsia="Times New Roman" w:hAnsi="Cambria Math" w:cs="Segoe UI"/>
                  <w:color w:val="24292E"/>
                  <w:sz w:val="24"/>
                  <w:szCs w:val="24"/>
                  <w:lang w:eastAsia="pt-BR"/>
                </w:rPr>
                <m:t>i</m:t>
              </m:r>
            </m:sub>
            <m:sup>
              <m:r>
                <w:rPr>
                  <w:rFonts w:ascii="Cambria Math" w:eastAsia="Times New Roman" w:hAnsi="Cambria Math" w:cs="Segoe UI"/>
                  <w:color w:val="24292E"/>
                  <w:sz w:val="24"/>
                  <w:szCs w:val="24"/>
                  <w:lang w:eastAsia="pt-BR"/>
                </w:rPr>
                <m:t>+</m:t>
              </m:r>
            </m:sup>
          </m:sSubSup>
          <m:r>
            <w:rPr>
              <w:rFonts w:ascii="Cambria Math" w:eastAsia="Times New Roman" w:hAnsi="Cambria Math" w:cs="Segoe UI"/>
              <w:color w:val="24292E"/>
              <w:sz w:val="24"/>
              <w:szCs w:val="24"/>
              <w:lang w:eastAsia="pt-BR"/>
            </w:rPr>
            <m:t xml:space="preserve">= </m:t>
          </m:r>
          <m:nary>
            <m:naryPr>
              <m:chr m:val="∑"/>
              <m:limLoc m:val="undOvr"/>
              <m:ctrlPr>
                <w:rPr>
                  <w:rFonts w:ascii="Cambria Math" w:eastAsia="Times New Roman" w:hAnsi="Cambria Math" w:cs="Segoe UI"/>
                  <w:i/>
                  <w:color w:val="24292E"/>
                  <w:sz w:val="24"/>
                  <w:szCs w:val="24"/>
                  <w:lang w:eastAsia="pt-BR"/>
                </w:rPr>
              </m:ctrlPr>
            </m:naryPr>
            <m:sub>
              <m:r>
                <w:rPr>
                  <w:rFonts w:ascii="Cambria Math" w:eastAsia="Times New Roman" w:hAnsi="Cambria Math" w:cs="Segoe UI"/>
                  <w:color w:val="24292E"/>
                  <w:sz w:val="24"/>
                  <w:szCs w:val="24"/>
                  <w:lang w:eastAsia="pt-BR"/>
                </w:rPr>
                <m:t>j=1</m:t>
              </m:r>
            </m:sub>
            <m:sup>
              <m:r>
                <w:rPr>
                  <w:rFonts w:ascii="Cambria Math" w:eastAsia="Times New Roman" w:hAnsi="Cambria Math" w:cs="Segoe UI"/>
                  <w:color w:val="24292E"/>
                  <w:sz w:val="24"/>
                  <w:szCs w:val="24"/>
                  <w:lang w:eastAsia="pt-BR"/>
                </w:rPr>
                <m:t>n</m:t>
              </m:r>
            </m:sup>
            <m:e>
              <m:r>
                <w:rPr>
                  <w:rFonts w:ascii="Cambria Math" w:eastAsia="Times New Roman" w:hAnsi="Cambria Math" w:cs="Segoe UI"/>
                  <w:color w:val="24292E"/>
                  <w:sz w:val="24"/>
                  <w:szCs w:val="24"/>
                  <w:lang w:eastAsia="pt-BR"/>
                </w:rPr>
                <m:t>d</m:t>
              </m:r>
              <m:d>
                <m:dPr>
                  <m:ctrlPr>
                    <w:rPr>
                      <w:rFonts w:ascii="Cambria Math" w:eastAsia="Times New Roman" w:hAnsi="Cambria Math" w:cs="Segoe UI"/>
                      <w:i/>
                      <w:color w:val="24292E"/>
                      <w:sz w:val="24"/>
                      <w:szCs w:val="24"/>
                      <w:lang w:eastAsia="pt-BR"/>
                    </w:rPr>
                  </m:ctrlPr>
                </m:dPr>
                <m:e>
                  <m:sSub>
                    <m:sSubPr>
                      <m:ctrlPr>
                        <w:rPr>
                          <w:rFonts w:ascii="Cambria Math" w:eastAsia="Times New Roman" w:hAnsi="Cambria Math" w:cs="Segoe UI"/>
                          <w:i/>
                          <w:color w:val="24292E"/>
                          <w:sz w:val="24"/>
                          <w:szCs w:val="24"/>
                          <w:lang w:eastAsia="pt-BR"/>
                        </w:rPr>
                      </m:ctrlPr>
                    </m:sSub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N</m:t>
                          </m:r>
                        </m:e>
                      </m:acc>
                    </m:e>
                    <m:sub>
                      <m:r>
                        <w:rPr>
                          <w:rFonts w:ascii="Cambria Math" w:eastAsia="Times New Roman" w:hAnsi="Cambria Math" w:cs="Segoe UI"/>
                          <w:color w:val="24292E"/>
                          <w:sz w:val="24"/>
                          <w:szCs w:val="24"/>
                          <w:lang w:eastAsia="pt-BR"/>
                        </w:rPr>
                        <m:t>ij</m:t>
                      </m:r>
                    </m:sub>
                  </m:sSub>
                  <m:r>
                    <w:rPr>
                      <w:rFonts w:ascii="Cambria Math" w:eastAsia="Times New Roman" w:hAnsi="Cambria Math" w:cs="Segoe UI"/>
                      <w:color w:val="24292E"/>
                      <w:sz w:val="24"/>
                      <w:szCs w:val="24"/>
                      <w:lang w:eastAsia="pt-BR"/>
                    </w:rPr>
                    <m:t>,</m:t>
                  </m:r>
                  <m:sSubSup>
                    <m:sSubSupPr>
                      <m:ctrlPr>
                        <w:rPr>
                          <w:rFonts w:ascii="Cambria Math" w:eastAsia="Times New Roman" w:hAnsi="Cambria Math" w:cs="Segoe UI"/>
                          <w:i/>
                          <w:color w:val="24292E"/>
                          <w:sz w:val="24"/>
                          <w:szCs w:val="24"/>
                          <w:lang w:eastAsia="pt-BR"/>
                        </w:rPr>
                      </m:ctrlPr>
                    </m:sSubSup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A</m:t>
                          </m:r>
                        </m:e>
                      </m:acc>
                    </m:e>
                    <m:sub>
                      <m:r>
                        <w:rPr>
                          <w:rFonts w:ascii="Cambria Math" w:eastAsia="Times New Roman" w:hAnsi="Cambria Math" w:cs="Segoe UI"/>
                          <w:color w:val="24292E"/>
                          <w:sz w:val="24"/>
                          <w:szCs w:val="24"/>
                          <w:lang w:eastAsia="pt-BR"/>
                        </w:rPr>
                        <m:t>j</m:t>
                      </m:r>
                    </m:sub>
                    <m:sup>
                      <m:r>
                        <w:rPr>
                          <w:rFonts w:ascii="Cambria Math" w:eastAsia="Times New Roman" w:hAnsi="Cambria Math" w:cs="Segoe UI"/>
                          <w:color w:val="24292E"/>
                          <w:sz w:val="24"/>
                          <w:szCs w:val="24"/>
                          <w:lang w:eastAsia="pt-BR"/>
                        </w:rPr>
                        <m:t>+</m:t>
                      </m:r>
                    </m:sup>
                  </m:sSubSup>
                </m:e>
              </m:d>
              <m:r>
                <w:rPr>
                  <w:rFonts w:ascii="Cambria Math" w:eastAsia="Times New Roman" w:hAnsi="Cambria Math" w:cs="Segoe UI"/>
                  <w:color w:val="24292E"/>
                  <w:sz w:val="24"/>
                  <w:szCs w:val="24"/>
                  <w:lang w:eastAsia="pt-BR"/>
                </w:rPr>
                <m:t xml:space="preserve">   onde i=1,…,m;j=1,…,n</m:t>
              </m:r>
            </m:e>
          </m:nary>
        </m:oMath>
      </m:oMathPara>
    </w:p>
    <w:p w14:paraId="55D39205" w14:textId="12AD569E" w:rsidR="00346B06" w:rsidRPr="005C7C36" w:rsidRDefault="00213575" w:rsidP="000F0401">
      <w:pPr>
        <w:shd w:val="clear" w:color="auto" w:fill="FFFFFF"/>
        <w:spacing w:after="240" w:line="240" w:lineRule="auto"/>
        <w:jc w:val="both"/>
        <w:rPr>
          <w:rFonts w:ascii="Segoe UI" w:eastAsia="Times New Roman" w:hAnsi="Segoe UI" w:cs="Segoe UI"/>
          <w:color w:val="24292E"/>
          <w:sz w:val="24"/>
          <w:szCs w:val="24"/>
          <w:lang w:eastAsia="pt-BR"/>
        </w:rPr>
      </w:pPr>
      <m:oMathPara>
        <m:oMath>
          <m:sSubSup>
            <m:sSubSupPr>
              <m:ctrlPr>
                <w:rPr>
                  <w:rFonts w:ascii="Cambria Math" w:eastAsia="Times New Roman" w:hAnsi="Cambria Math" w:cs="Segoe UI"/>
                  <w:i/>
                  <w:color w:val="24292E"/>
                  <w:sz w:val="24"/>
                  <w:szCs w:val="24"/>
                  <w:lang w:eastAsia="pt-BR"/>
                </w:rPr>
              </m:ctrlPr>
            </m:sSubSupPr>
            <m:e>
              <m:r>
                <w:rPr>
                  <w:rFonts w:ascii="Cambria Math" w:eastAsia="Times New Roman" w:hAnsi="Cambria Math" w:cs="Segoe UI"/>
                  <w:color w:val="24292E"/>
                  <w:sz w:val="24"/>
                  <w:szCs w:val="24"/>
                  <w:lang w:eastAsia="pt-BR"/>
                </w:rPr>
                <m:t>S</m:t>
              </m:r>
            </m:e>
            <m:sub>
              <m:r>
                <w:rPr>
                  <w:rFonts w:ascii="Cambria Math" w:eastAsia="Times New Roman" w:hAnsi="Cambria Math" w:cs="Segoe UI"/>
                  <w:color w:val="24292E"/>
                  <w:sz w:val="24"/>
                  <w:szCs w:val="24"/>
                  <w:lang w:eastAsia="pt-BR"/>
                </w:rPr>
                <m:t>i</m:t>
              </m:r>
            </m:sub>
            <m:sup>
              <m:r>
                <w:rPr>
                  <w:rFonts w:ascii="Cambria Math" w:eastAsia="Times New Roman" w:hAnsi="Cambria Math" w:cs="Segoe UI"/>
                  <w:color w:val="24292E"/>
                  <w:sz w:val="24"/>
                  <w:szCs w:val="24"/>
                  <w:lang w:eastAsia="pt-BR"/>
                </w:rPr>
                <m:t>-</m:t>
              </m:r>
            </m:sup>
          </m:sSubSup>
          <m:r>
            <w:rPr>
              <w:rFonts w:ascii="Cambria Math" w:eastAsia="Times New Roman" w:hAnsi="Cambria Math" w:cs="Segoe UI"/>
              <w:color w:val="24292E"/>
              <w:sz w:val="24"/>
              <w:szCs w:val="24"/>
              <w:lang w:eastAsia="pt-BR"/>
            </w:rPr>
            <m:t xml:space="preserve">= </m:t>
          </m:r>
          <m:nary>
            <m:naryPr>
              <m:chr m:val="∑"/>
              <m:limLoc m:val="undOvr"/>
              <m:ctrlPr>
                <w:rPr>
                  <w:rFonts w:ascii="Cambria Math" w:eastAsia="Times New Roman" w:hAnsi="Cambria Math" w:cs="Segoe UI"/>
                  <w:i/>
                  <w:color w:val="24292E"/>
                  <w:sz w:val="24"/>
                  <w:szCs w:val="24"/>
                  <w:lang w:eastAsia="pt-BR"/>
                </w:rPr>
              </m:ctrlPr>
            </m:naryPr>
            <m:sub>
              <m:r>
                <w:rPr>
                  <w:rFonts w:ascii="Cambria Math" w:eastAsia="Times New Roman" w:hAnsi="Cambria Math" w:cs="Segoe UI"/>
                  <w:color w:val="24292E"/>
                  <w:sz w:val="24"/>
                  <w:szCs w:val="24"/>
                  <w:lang w:eastAsia="pt-BR"/>
                </w:rPr>
                <m:t>j=1</m:t>
              </m:r>
            </m:sub>
            <m:sup>
              <m:r>
                <w:rPr>
                  <w:rFonts w:ascii="Cambria Math" w:eastAsia="Times New Roman" w:hAnsi="Cambria Math" w:cs="Segoe UI"/>
                  <w:color w:val="24292E"/>
                  <w:sz w:val="24"/>
                  <w:szCs w:val="24"/>
                  <w:lang w:eastAsia="pt-BR"/>
                </w:rPr>
                <m:t>n</m:t>
              </m:r>
            </m:sup>
            <m:e>
              <m:r>
                <w:rPr>
                  <w:rFonts w:ascii="Cambria Math" w:eastAsia="Times New Roman" w:hAnsi="Cambria Math" w:cs="Segoe UI"/>
                  <w:color w:val="24292E"/>
                  <w:sz w:val="24"/>
                  <w:szCs w:val="24"/>
                  <w:lang w:eastAsia="pt-BR"/>
                </w:rPr>
                <m:t>d</m:t>
              </m:r>
              <m:d>
                <m:dPr>
                  <m:ctrlPr>
                    <w:rPr>
                      <w:rFonts w:ascii="Cambria Math" w:eastAsia="Times New Roman" w:hAnsi="Cambria Math" w:cs="Segoe UI"/>
                      <w:i/>
                      <w:color w:val="24292E"/>
                      <w:sz w:val="24"/>
                      <w:szCs w:val="24"/>
                      <w:lang w:eastAsia="pt-BR"/>
                    </w:rPr>
                  </m:ctrlPr>
                </m:dPr>
                <m:e>
                  <m:sSub>
                    <m:sSubPr>
                      <m:ctrlPr>
                        <w:rPr>
                          <w:rFonts w:ascii="Cambria Math" w:eastAsia="Times New Roman" w:hAnsi="Cambria Math" w:cs="Segoe UI"/>
                          <w:i/>
                          <w:color w:val="24292E"/>
                          <w:sz w:val="24"/>
                          <w:szCs w:val="24"/>
                          <w:lang w:eastAsia="pt-BR"/>
                        </w:rPr>
                      </m:ctrlPr>
                    </m:sSub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N</m:t>
                          </m:r>
                        </m:e>
                      </m:acc>
                    </m:e>
                    <m:sub>
                      <m:r>
                        <w:rPr>
                          <w:rFonts w:ascii="Cambria Math" w:eastAsia="Times New Roman" w:hAnsi="Cambria Math" w:cs="Segoe UI"/>
                          <w:color w:val="24292E"/>
                          <w:sz w:val="24"/>
                          <w:szCs w:val="24"/>
                          <w:lang w:eastAsia="pt-BR"/>
                        </w:rPr>
                        <m:t>ij</m:t>
                      </m:r>
                    </m:sub>
                  </m:sSub>
                  <m:r>
                    <w:rPr>
                      <w:rFonts w:ascii="Cambria Math" w:eastAsia="Times New Roman" w:hAnsi="Cambria Math" w:cs="Segoe UI"/>
                      <w:color w:val="24292E"/>
                      <w:sz w:val="24"/>
                      <w:szCs w:val="24"/>
                      <w:lang w:eastAsia="pt-BR"/>
                    </w:rPr>
                    <m:t>,</m:t>
                  </m:r>
                  <m:sSubSup>
                    <m:sSubSupPr>
                      <m:ctrlPr>
                        <w:rPr>
                          <w:rFonts w:ascii="Cambria Math" w:eastAsia="Times New Roman" w:hAnsi="Cambria Math" w:cs="Segoe UI"/>
                          <w:i/>
                          <w:color w:val="24292E"/>
                          <w:sz w:val="24"/>
                          <w:szCs w:val="24"/>
                          <w:lang w:eastAsia="pt-BR"/>
                        </w:rPr>
                      </m:ctrlPr>
                    </m:sSubSup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A</m:t>
                          </m:r>
                        </m:e>
                      </m:acc>
                    </m:e>
                    <m:sub>
                      <m:r>
                        <w:rPr>
                          <w:rFonts w:ascii="Cambria Math" w:eastAsia="Times New Roman" w:hAnsi="Cambria Math" w:cs="Segoe UI"/>
                          <w:color w:val="24292E"/>
                          <w:sz w:val="24"/>
                          <w:szCs w:val="24"/>
                          <w:lang w:eastAsia="pt-BR"/>
                        </w:rPr>
                        <m:t>j</m:t>
                      </m:r>
                    </m:sub>
                    <m:sup>
                      <m:r>
                        <w:rPr>
                          <w:rFonts w:ascii="Cambria Math" w:eastAsia="Times New Roman" w:hAnsi="Cambria Math" w:cs="Segoe UI"/>
                          <w:color w:val="24292E"/>
                          <w:sz w:val="24"/>
                          <w:szCs w:val="24"/>
                          <w:lang w:eastAsia="pt-BR"/>
                        </w:rPr>
                        <m:t>-</m:t>
                      </m:r>
                    </m:sup>
                  </m:sSubSup>
                </m:e>
              </m:d>
              <m:r>
                <w:rPr>
                  <w:rFonts w:ascii="Cambria Math" w:eastAsia="Times New Roman" w:hAnsi="Cambria Math" w:cs="Segoe UI"/>
                  <w:color w:val="24292E"/>
                  <w:sz w:val="24"/>
                  <w:szCs w:val="24"/>
                  <w:lang w:eastAsia="pt-BR"/>
                </w:rPr>
                <m:t xml:space="preserve">   onde i=1,…,m;j=1,…,n</m:t>
              </m:r>
            </m:e>
          </m:nary>
        </m:oMath>
      </m:oMathPara>
    </w:p>
    <w:p w14:paraId="44CB5AE3" w14:textId="58D9E344" w:rsidR="00C864E3" w:rsidRPr="00701B9F" w:rsidRDefault="005C7C36" w:rsidP="00701B9F">
      <w:pPr>
        <w:shd w:val="clear" w:color="auto" w:fill="FFFFFF"/>
        <w:spacing w:after="240" w:line="360" w:lineRule="auto"/>
        <w:jc w:val="both"/>
        <w:rPr>
          <w:rFonts w:ascii="Arial" w:eastAsia="Times New Roman" w:hAnsi="Arial" w:cs="Arial"/>
          <w:color w:val="24292E"/>
          <w:sz w:val="24"/>
          <w:szCs w:val="24"/>
          <w:lang w:eastAsia="pt-BR"/>
        </w:rPr>
      </w:pPr>
      <w:r w:rsidRPr="00701B9F">
        <w:rPr>
          <w:rFonts w:ascii="Arial" w:eastAsia="Times New Roman" w:hAnsi="Arial" w:cs="Arial"/>
          <w:color w:val="24292E"/>
          <w:sz w:val="24"/>
          <w:szCs w:val="24"/>
          <w:lang w:eastAsia="pt-BR"/>
        </w:rPr>
        <w:t xml:space="preserve">onde </w:t>
      </w:r>
      <w:r w:rsidRPr="00701B9F">
        <w:rPr>
          <w:rFonts w:ascii="Arial" w:eastAsia="Times New Roman" w:hAnsi="Arial" w:cs="Arial"/>
          <w:i/>
          <w:iCs/>
          <w:color w:val="24292E"/>
          <w:sz w:val="24"/>
          <w:szCs w:val="24"/>
          <w:lang w:eastAsia="pt-BR"/>
        </w:rPr>
        <w:t>d</w:t>
      </w:r>
      <w:r w:rsidR="00C864E3" w:rsidRPr="00701B9F">
        <w:rPr>
          <w:rFonts w:ascii="Arial" w:eastAsia="Times New Roman" w:hAnsi="Arial" w:cs="Arial"/>
          <w:i/>
          <w:iCs/>
          <w:color w:val="24292E"/>
          <w:sz w:val="24"/>
          <w:szCs w:val="24"/>
          <w:lang w:eastAsia="pt-BR"/>
        </w:rPr>
        <w:t>(. , .)</w:t>
      </w:r>
      <w:r w:rsidRPr="00701B9F">
        <w:rPr>
          <w:rFonts w:ascii="Arial" w:eastAsia="Times New Roman" w:hAnsi="Arial" w:cs="Arial"/>
          <w:b/>
          <w:bCs/>
          <w:i/>
          <w:iCs/>
          <w:color w:val="24292E"/>
          <w:sz w:val="24"/>
          <w:szCs w:val="24"/>
          <w:lang w:eastAsia="pt-BR"/>
        </w:rPr>
        <w:t xml:space="preserve"> </w:t>
      </w:r>
      <w:r w:rsidRPr="00701B9F">
        <w:rPr>
          <w:rFonts w:ascii="Arial" w:eastAsia="Times New Roman" w:hAnsi="Arial" w:cs="Arial"/>
          <w:color w:val="24292E"/>
          <w:sz w:val="24"/>
          <w:szCs w:val="24"/>
          <w:lang w:eastAsia="pt-BR"/>
        </w:rPr>
        <w:t>representa a distância entre dois números fuzzy triangulares</w:t>
      </w:r>
      <w:r w:rsidR="005A2AC0" w:rsidRPr="00701B9F">
        <w:rPr>
          <w:rFonts w:ascii="Arial" w:eastAsia="Times New Roman" w:hAnsi="Arial" w:cs="Arial"/>
          <w:color w:val="24292E"/>
          <w:sz w:val="24"/>
          <w:szCs w:val="24"/>
          <w:lang w:eastAsia="pt-BR"/>
        </w:rPr>
        <w:t xml:space="preserve"> [a</w:t>
      </w:r>
      <w:r w:rsidR="005A2AC0" w:rsidRPr="00701B9F">
        <w:rPr>
          <w:rFonts w:ascii="Arial" w:eastAsia="Times New Roman" w:hAnsi="Arial" w:cs="Arial"/>
          <w:color w:val="24292E"/>
          <w:sz w:val="24"/>
          <w:szCs w:val="24"/>
          <w:vertAlign w:val="subscript"/>
          <w:lang w:eastAsia="pt-BR"/>
        </w:rPr>
        <w:t>l</w:t>
      </w:r>
      <w:r w:rsidR="005A2AC0" w:rsidRPr="00701B9F">
        <w:rPr>
          <w:rFonts w:ascii="Arial" w:eastAsia="Times New Roman" w:hAnsi="Arial" w:cs="Arial"/>
          <w:color w:val="24292E"/>
          <w:sz w:val="24"/>
          <w:szCs w:val="24"/>
          <w:lang w:eastAsia="pt-BR"/>
        </w:rPr>
        <w:t>,</w:t>
      </w:r>
      <w:r w:rsidR="00B30EF2" w:rsidRPr="00701B9F">
        <w:rPr>
          <w:rFonts w:ascii="Arial" w:eastAsia="Times New Roman" w:hAnsi="Arial" w:cs="Arial"/>
          <w:color w:val="24292E"/>
          <w:sz w:val="24"/>
          <w:szCs w:val="24"/>
          <w:lang w:eastAsia="pt-BR"/>
        </w:rPr>
        <w:t xml:space="preserve"> </w:t>
      </w:r>
      <w:r w:rsidR="005A2AC0" w:rsidRPr="00701B9F">
        <w:rPr>
          <w:rFonts w:ascii="Arial" w:eastAsia="Times New Roman" w:hAnsi="Arial" w:cs="Arial"/>
          <w:color w:val="24292E"/>
          <w:sz w:val="24"/>
          <w:szCs w:val="24"/>
          <w:lang w:eastAsia="pt-BR"/>
        </w:rPr>
        <w:t>a</w:t>
      </w:r>
      <w:r w:rsidR="005A2AC0" w:rsidRPr="00701B9F">
        <w:rPr>
          <w:rFonts w:ascii="Arial" w:eastAsia="Times New Roman" w:hAnsi="Arial" w:cs="Arial"/>
          <w:color w:val="24292E"/>
          <w:sz w:val="24"/>
          <w:szCs w:val="24"/>
          <w:vertAlign w:val="subscript"/>
          <w:lang w:eastAsia="pt-BR"/>
        </w:rPr>
        <w:t>m</w:t>
      </w:r>
      <w:r w:rsidR="005A2AC0" w:rsidRPr="00701B9F">
        <w:rPr>
          <w:rFonts w:ascii="Arial" w:eastAsia="Times New Roman" w:hAnsi="Arial" w:cs="Arial"/>
          <w:color w:val="24292E"/>
          <w:sz w:val="24"/>
          <w:szCs w:val="24"/>
          <w:lang w:eastAsia="pt-BR"/>
        </w:rPr>
        <w:t>,</w:t>
      </w:r>
      <w:r w:rsidR="00B30EF2" w:rsidRPr="00701B9F">
        <w:rPr>
          <w:rFonts w:ascii="Arial" w:eastAsia="Times New Roman" w:hAnsi="Arial" w:cs="Arial"/>
          <w:color w:val="24292E"/>
          <w:sz w:val="24"/>
          <w:szCs w:val="24"/>
          <w:lang w:eastAsia="pt-BR"/>
        </w:rPr>
        <w:t xml:space="preserve"> </w:t>
      </w:r>
      <w:r w:rsidR="005A2AC0" w:rsidRPr="00701B9F">
        <w:rPr>
          <w:rFonts w:ascii="Arial" w:eastAsia="Times New Roman" w:hAnsi="Arial" w:cs="Arial"/>
          <w:color w:val="24292E"/>
          <w:sz w:val="24"/>
          <w:szCs w:val="24"/>
          <w:lang w:eastAsia="pt-BR"/>
        </w:rPr>
        <w:t>a</w:t>
      </w:r>
      <w:r w:rsidR="005A2AC0" w:rsidRPr="00701B9F">
        <w:rPr>
          <w:rFonts w:ascii="Arial" w:eastAsia="Times New Roman" w:hAnsi="Arial" w:cs="Arial"/>
          <w:color w:val="24292E"/>
          <w:sz w:val="24"/>
          <w:szCs w:val="24"/>
          <w:vertAlign w:val="subscript"/>
          <w:lang w:eastAsia="pt-BR"/>
        </w:rPr>
        <w:t>u</w:t>
      </w:r>
      <w:r w:rsidR="005A2AC0" w:rsidRPr="00701B9F">
        <w:rPr>
          <w:rFonts w:ascii="Arial" w:eastAsia="Times New Roman" w:hAnsi="Arial" w:cs="Arial"/>
          <w:color w:val="24292E"/>
          <w:sz w:val="24"/>
          <w:szCs w:val="24"/>
          <w:lang w:eastAsia="pt-BR"/>
        </w:rPr>
        <w:t>] e   [b</w:t>
      </w:r>
      <w:r w:rsidR="005A2AC0" w:rsidRPr="00701B9F">
        <w:rPr>
          <w:rFonts w:ascii="Arial" w:eastAsia="Times New Roman" w:hAnsi="Arial" w:cs="Arial"/>
          <w:color w:val="24292E"/>
          <w:sz w:val="24"/>
          <w:szCs w:val="24"/>
          <w:vertAlign w:val="subscript"/>
          <w:lang w:eastAsia="pt-BR"/>
        </w:rPr>
        <w:t>l</w:t>
      </w:r>
      <w:r w:rsidR="005A2AC0" w:rsidRPr="00701B9F">
        <w:rPr>
          <w:rFonts w:ascii="Arial" w:eastAsia="Times New Roman" w:hAnsi="Arial" w:cs="Arial"/>
          <w:color w:val="24292E"/>
          <w:sz w:val="24"/>
          <w:szCs w:val="24"/>
          <w:lang w:eastAsia="pt-BR"/>
        </w:rPr>
        <w:t>, b</w:t>
      </w:r>
      <w:r w:rsidR="005A2AC0" w:rsidRPr="00701B9F">
        <w:rPr>
          <w:rFonts w:ascii="Arial" w:eastAsia="Times New Roman" w:hAnsi="Arial" w:cs="Arial"/>
          <w:color w:val="24292E"/>
          <w:sz w:val="24"/>
          <w:szCs w:val="24"/>
          <w:vertAlign w:val="subscript"/>
          <w:lang w:eastAsia="pt-BR"/>
        </w:rPr>
        <w:t>m</w:t>
      </w:r>
      <w:r w:rsidR="005A2AC0" w:rsidRPr="00701B9F">
        <w:rPr>
          <w:rFonts w:ascii="Arial" w:eastAsia="Times New Roman" w:hAnsi="Arial" w:cs="Arial"/>
          <w:color w:val="24292E"/>
          <w:sz w:val="24"/>
          <w:szCs w:val="24"/>
          <w:lang w:eastAsia="pt-BR"/>
        </w:rPr>
        <w:t>, b</w:t>
      </w:r>
      <w:r w:rsidR="005A2AC0" w:rsidRPr="00701B9F">
        <w:rPr>
          <w:rFonts w:ascii="Arial" w:eastAsia="Times New Roman" w:hAnsi="Arial" w:cs="Arial"/>
          <w:color w:val="24292E"/>
          <w:sz w:val="24"/>
          <w:szCs w:val="24"/>
          <w:vertAlign w:val="subscript"/>
          <w:lang w:eastAsia="pt-BR"/>
        </w:rPr>
        <w:t>u</w:t>
      </w:r>
      <w:r w:rsidR="005A2AC0" w:rsidRPr="00701B9F">
        <w:rPr>
          <w:rFonts w:ascii="Arial" w:eastAsia="Times New Roman" w:hAnsi="Arial" w:cs="Arial"/>
          <w:color w:val="24292E"/>
          <w:sz w:val="24"/>
          <w:szCs w:val="24"/>
          <w:lang w:eastAsia="pt-BR"/>
        </w:rPr>
        <w:t>]</w:t>
      </w:r>
      <w:r w:rsidRPr="00701B9F">
        <w:rPr>
          <w:rFonts w:ascii="Arial" w:eastAsia="Times New Roman" w:hAnsi="Arial" w:cs="Arial"/>
          <w:color w:val="24292E"/>
          <w:sz w:val="24"/>
          <w:szCs w:val="24"/>
          <w:lang w:eastAsia="pt-BR"/>
        </w:rPr>
        <w:t>, calculada p</w:t>
      </w:r>
      <w:r w:rsidR="00B22AE6" w:rsidRPr="00701B9F">
        <w:rPr>
          <w:rFonts w:ascii="Arial" w:eastAsia="Times New Roman" w:hAnsi="Arial" w:cs="Arial"/>
          <w:color w:val="24292E"/>
          <w:sz w:val="24"/>
          <w:szCs w:val="24"/>
          <w:lang w:eastAsia="pt-BR"/>
        </w:rPr>
        <w:t>or</w:t>
      </w:r>
      <w:r w:rsidRPr="00701B9F">
        <w:rPr>
          <w:rFonts w:ascii="Arial" w:eastAsia="Times New Roman" w:hAnsi="Arial" w:cs="Arial"/>
          <w:color w:val="24292E"/>
          <w:sz w:val="24"/>
          <w:szCs w:val="24"/>
          <w:lang w:eastAsia="pt-BR"/>
        </w:rPr>
        <w:t>:</w:t>
      </w:r>
    </w:p>
    <w:p w14:paraId="0766E662" w14:textId="45F1C091" w:rsidR="00C864E3" w:rsidRDefault="00B30EF2" w:rsidP="000F0401">
      <w:pPr>
        <w:shd w:val="clear" w:color="auto" w:fill="FFFFFF"/>
        <w:spacing w:after="240" w:line="240" w:lineRule="auto"/>
        <w:jc w:val="both"/>
        <w:rPr>
          <w:rFonts w:ascii="Segoe UI" w:eastAsia="Times New Roman" w:hAnsi="Segoe UI" w:cs="Segoe UI"/>
          <w:color w:val="24292E"/>
          <w:sz w:val="24"/>
          <w:szCs w:val="24"/>
          <w:lang w:eastAsia="pt-BR"/>
        </w:rPr>
      </w:pPr>
      <m:oMathPara>
        <m:oMath>
          <m:r>
            <w:rPr>
              <w:rFonts w:ascii="Cambria Math" w:eastAsia="Times New Roman" w:hAnsi="Cambria Math" w:cs="Segoe UI"/>
              <w:color w:val="24292E"/>
              <w:sz w:val="24"/>
              <w:szCs w:val="24"/>
              <w:lang w:eastAsia="pt-BR"/>
            </w:rPr>
            <m:t>d(</m:t>
          </m:r>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A</m:t>
              </m:r>
            </m:e>
          </m:acc>
          <m:r>
            <w:rPr>
              <w:rFonts w:ascii="Cambria Math" w:eastAsia="Times New Roman" w:hAnsi="Cambria Math" w:cs="Segoe UI"/>
              <w:color w:val="24292E"/>
              <w:sz w:val="24"/>
              <w:szCs w:val="24"/>
              <w:lang w:eastAsia="pt-BR"/>
            </w:rPr>
            <m:t>,</m:t>
          </m:r>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B</m:t>
              </m:r>
            </m:e>
          </m:acc>
          <m:r>
            <w:rPr>
              <w:rFonts w:ascii="Cambria Math" w:eastAsia="Times New Roman" w:hAnsi="Cambria Math" w:cs="Segoe UI"/>
              <w:color w:val="24292E"/>
              <w:sz w:val="24"/>
              <w:szCs w:val="24"/>
              <w:lang w:eastAsia="pt-BR"/>
            </w:rPr>
            <m:t>)=</m:t>
          </m:r>
          <m:rad>
            <m:radPr>
              <m:degHide m:val="1"/>
              <m:ctrlPr>
                <w:rPr>
                  <w:rFonts w:ascii="Cambria Math" w:eastAsia="Times New Roman" w:hAnsi="Cambria Math" w:cs="Segoe UI"/>
                  <w:i/>
                  <w:color w:val="24292E"/>
                  <w:sz w:val="24"/>
                  <w:szCs w:val="24"/>
                  <w:lang w:eastAsia="pt-BR"/>
                </w:rPr>
              </m:ctrlPr>
            </m:radPr>
            <m:deg/>
            <m:e>
              <m:f>
                <m:fPr>
                  <m:ctrlPr>
                    <w:rPr>
                      <w:rFonts w:ascii="Cambria Math" w:eastAsia="Times New Roman" w:hAnsi="Cambria Math" w:cs="Segoe UI"/>
                      <w:i/>
                      <w:color w:val="24292E"/>
                      <w:sz w:val="24"/>
                      <w:szCs w:val="24"/>
                      <w:lang w:eastAsia="pt-BR"/>
                    </w:rPr>
                  </m:ctrlPr>
                </m:fPr>
                <m:num>
                  <m:r>
                    <w:rPr>
                      <w:rFonts w:ascii="Cambria Math" w:eastAsia="Times New Roman" w:hAnsi="Cambria Math" w:cs="Segoe UI"/>
                      <w:color w:val="24292E"/>
                      <w:sz w:val="24"/>
                      <w:szCs w:val="24"/>
                      <w:lang w:eastAsia="pt-BR"/>
                    </w:rPr>
                    <m:t>1</m:t>
                  </m:r>
                </m:num>
                <m:den>
                  <m:r>
                    <w:rPr>
                      <w:rFonts w:ascii="Cambria Math" w:eastAsia="Times New Roman" w:hAnsi="Cambria Math" w:cs="Segoe UI"/>
                      <w:color w:val="24292E"/>
                      <w:sz w:val="24"/>
                      <w:szCs w:val="24"/>
                      <w:lang w:eastAsia="pt-BR"/>
                    </w:rPr>
                    <m:t>3</m:t>
                  </m:r>
                </m:den>
              </m:f>
              <m:r>
                <w:rPr>
                  <w:rFonts w:ascii="Cambria Math" w:eastAsia="Times New Roman" w:hAnsi="Cambria Math" w:cs="Segoe UI"/>
                  <w:color w:val="24292E"/>
                  <w:sz w:val="24"/>
                  <w:szCs w:val="24"/>
                  <w:lang w:eastAsia="pt-BR"/>
                </w:rPr>
                <m:t>[(</m:t>
              </m:r>
              <m:sSup>
                <m:sSupPr>
                  <m:ctrlPr>
                    <w:rPr>
                      <w:rFonts w:ascii="Cambria Math" w:eastAsia="Times New Roman" w:hAnsi="Cambria Math" w:cs="Segoe UI"/>
                      <w:i/>
                      <w:color w:val="24292E"/>
                      <w:sz w:val="24"/>
                      <w:szCs w:val="24"/>
                      <w:lang w:eastAsia="pt-BR"/>
                    </w:rPr>
                  </m:ctrlPr>
                </m:sSupPr>
                <m:e>
                  <m:sSub>
                    <m:sSubPr>
                      <m:ctrlPr>
                        <w:rPr>
                          <w:rFonts w:ascii="Cambria Math" w:eastAsia="Times New Roman" w:hAnsi="Cambria Math" w:cs="Segoe UI"/>
                          <w:i/>
                          <w:color w:val="24292E"/>
                          <w:sz w:val="24"/>
                          <w:szCs w:val="24"/>
                        </w:rPr>
                      </m:ctrlPr>
                    </m:sSubPr>
                    <m:e>
                      <m:r>
                        <w:rPr>
                          <w:rFonts w:ascii="Cambria Math" w:eastAsia="Times New Roman" w:hAnsi="Cambria Math" w:cs="Segoe UI"/>
                          <w:color w:val="24292E"/>
                          <w:sz w:val="24"/>
                          <w:szCs w:val="24"/>
                        </w:rPr>
                        <m:t>a</m:t>
                      </m:r>
                    </m:e>
                    <m:sub>
                      <m:r>
                        <w:rPr>
                          <w:rFonts w:ascii="Cambria Math" w:eastAsia="Times New Roman" w:hAnsi="Cambria Math" w:cs="Segoe UI"/>
                          <w:color w:val="24292E"/>
                          <w:sz w:val="24"/>
                          <w:szCs w:val="24"/>
                        </w:rPr>
                        <m:t>l</m:t>
                      </m:r>
                    </m:sub>
                  </m:sSub>
                  <m:r>
                    <w:rPr>
                      <w:rFonts w:ascii="Cambria Math" w:eastAsia="Times New Roman" w:hAnsi="Cambria Math" w:cs="Segoe UI"/>
                      <w:color w:val="24292E"/>
                      <w:sz w:val="24"/>
                      <w:szCs w:val="24"/>
                    </w:rPr>
                    <m:t>-</m:t>
                  </m:r>
                  <m:sSub>
                    <m:sSubPr>
                      <m:ctrlPr>
                        <w:rPr>
                          <w:rFonts w:ascii="Cambria Math" w:eastAsia="Times New Roman" w:hAnsi="Cambria Math" w:cs="Segoe UI"/>
                          <w:i/>
                          <w:color w:val="24292E"/>
                          <w:sz w:val="24"/>
                          <w:szCs w:val="24"/>
                        </w:rPr>
                      </m:ctrlPr>
                    </m:sSubPr>
                    <m:e>
                      <m:r>
                        <w:rPr>
                          <w:rFonts w:ascii="Cambria Math" w:eastAsia="Times New Roman" w:hAnsi="Cambria Math" w:cs="Segoe UI"/>
                          <w:color w:val="24292E"/>
                          <w:sz w:val="24"/>
                          <w:szCs w:val="24"/>
                        </w:rPr>
                        <m:t>b</m:t>
                      </m:r>
                    </m:e>
                    <m:sub>
                      <m:r>
                        <w:rPr>
                          <w:rFonts w:ascii="Cambria Math" w:eastAsia="Times New Roman" w:hAnsi="Cambria Math" w:cs="Segoe UI"/>
                          <w:color w:val="24292E"/>
                          <w:sz w:val="24"/>
                          <w:szCs w:val="24"/>
                        </w:rPr>
                        <m:t>l</m:t>
                      </m:r>
                    </m:sub>
                  </m:sSub>
                  <m:r>
                    <w:rPr>
                      <w:rFonts w:ascii="Cambria Math" w:eastAsia="Times New Roman" w:hAnsi="Cambria Math" w:cs="Segoe UI"/>
                      <w:color w:val="24292E"/>
                      <w:sz w:val="24"/>
                      <w:szCs w:val="24"/>
                    </w:rPr>
                    <m:t>)</m:t>
                  </m:r>
                </m:e>
                <m:sup>
                  <m:r>
                    <w:rPr>
                      <w:rFonts w:ascii="Cambria Math" w:eastAsia="Times New Roman" w:hAnsi="Cambria Math" w:cs="Segoe UI"/>
                      <w:color w:val="24292E"/>
                      <w:sz w:val="24"/>
                      <w:szCs w:val="24"/>
                    </w:rPr>
                    <m:t>2</m:t>
                  </m:r>
                </m:sup>
              </m:sSup>
              <m:r>
                <w:rPr>
                  <w:rFonts w:ascii="Cambria Math" w:eastAsia="Times New Roman" w:hAnsi="Cambria Math" w:cs="Segoe UI"/>
                  <w:color w:val="24292E"/>
                  <w:sz w:val="24"/>
                  <w:szCs w:val="24"/>
                </w:rPr>
                <m:t>+</m:t>
              </m:r>
              <m:r>
                <w:rPr>
                  <w:rFonts w:ascii="Cambria Math" w:eastAsia="Times New Roman" w:hAnsi="Cambria Math" w:cs="Segoe UI"/>
                  <w:color w:val="24292E"/>
                  <w:sz w:val="24"/>
                  <w:szCs w:val="24"/>
                  <w:lang w:eastAsia="pt-BR"/>
                </w:rPr>
                <m:t>(</m:t>
              </m:r>
              <m:sSup>
                <m:sSupPr>
                  <m:ctrlPr>
                    <w:rPr>
                      <w:rFonts w:ascii="Cambria Math" w:eastAsia="Times New Roman" w:hAnsi="Cambria Math" w:cs="Segoe UI"/>
                      <w:i/>
                      <w:color w:val="24292E"/>
                      <w:sz w:val="24"/>
                      <w:szCs w:val="24"/>
                      <w:lang w:eastAsia="pt-BR"/>
                    </w:rPr>
                  </m:ctrlPr>
                </m:sSupPr>
                <m:e>
                  <m:sSub>
                    <m:sSubPr>
                      <m:ctrlPr>
                        <w:rPr>
                          <w:rFonts w:ascii="Cambria Math" w:eastAsia="Times New Roman" w:hAnsi="Cambria Math" w:cs="Segoe UI"/>
                          <w:i/>
                          <w:color w:val="24292E"/>
                          <w:sz w:val="24"/>
                          <w:szCs w:val="24"/>
                        </w:rPr>
                      </m:ctrlPr>
                    </m:sSubPr>
                    <m:e>
                      <m:r>
                        <w:rPr>
                          <w:rFonts w:ascii="Cambria Math" w:eastAsia="Times New Roman" w:hAnsi="Cambria Math" w:cs="Segoe UI"/>
                          <w:color w:val="24292E"/>
                          <w:sz w:val="24"/>
                          <w:szCs w:val="24"/>
                        </w:rPr>
                        <m:t>a</m:t>
                      </m:r>
                    </m:e>
                    <m:sub>
                      <m:r>
                        <w:rPr>
                          <w:rFonts w:ascii="Cambria Math" w:eastAsia="Times New Roman" w:hAnsi="Cambria Math" w:cs="Segoe UI"/>
                          <w:color w:val="24292E"/>
                          <w:sz w:val="24"/>
                          <w:szCs w:val="24"/>
                        </w:rPr>
                        <m:t>m</m:t>
                      </m:r>
                    </m:sub>
                  </m:sSub>
                  <m:r>
                    <w:rPr>
                      <w:rFonts w:ascii="Cambria Math" w:eastAsia="Times New Roman" w:hAnsi="Cambria Math" w:cs="Segoe UI"/>
                      <w:color w:val="24292E"/>
                      <w:sz w:val="24"/>
                      <w:szCs w:val="24"/>
                    </w:rPr>
                    <m:t>-</m:t>
                  </m:r>
                  <m:sSub>
                    <m:sSubPr>
                      <m:ctrlPr>
                        <w:rPr>
                          <w:rFonts w:ascii="Cambria Math" w:eastAsia="Times New Roman" w:hAnsi="Cambria Math" w:cs="Segoe UI"/>
                          <w:i/>
                          <w:color w:val="24292E"/>
                          <w:sz w:val="24"/>
                          <w:szCs w:val="24"/>
                        </w:rPr>
                      </m:ctrlPr>
                    </m:sSubPr>
                    <m:e>
                      <m:r>
                        <w:rPr>
                          <w:rFonts w:ascii="Cambria Math" w:eastAsia="Times New Roman" w:hAnsi="Cambria Math" w:cs="Segoe UI"/>
                          <w:color w:val="24292E"/>
                          <w:sz w:val="24"/>
                          <w:szCs w:val="24"/>
                        </w:rPr>
                        <m:t>b</m:t>
                      </m:r>
                    </m:e>
                    <m:sub>
                      <m:r>
                        <w:rPr>
                          <w:rFonts w:ascii="Cambria Math" w:eastAsia="Times New Roman" w:hAnsi="Cambria Math" w:cs="Segoe UI"/>
                          <w:color w:val="24292E"/>
                          <w:sz w:val="24"/>
                          <w:szCs w:val="24"/>
                        </w:rPr>
                        <m:t>m</m:t>
                      </m:r>
                    </m:sub>
                  </m:sSub>
                  <m:r>
                    <w:rPr>
                      <w:rFonts w:ascii="Cambria Math" w:eastAsia="Times New Roman" w:hAnsi="Cambria Math" w:cs="Segoe UI"/>
                      <w:color w:val="24292E"/>
                      <w:sz w:val="24"/>
                      <w:szCs w:val="24"/>
                    </w:rPr>
                    <m:t>)</m:t>
                  </m:r>
                </m:e>
                <m:sup>
                  <m:r>
                    <w:rPr>
                      <w:rFonts w:ascii="Cambria Math" w:eastAsia="Times New Roman" w:hAnsi="Cambria Math" w:cs="Segoe UI"/>
                      <w:color w:val="24292E"/>
                      <w:sz w:val="24"/>
                      <w:szCs w:val="24"/>
                    </w:rPr>
                    <m:t>2</m:t>
                  </m:r>
                </m:sup>
              </m:sSup>
              <m:r>
                <w:rPr>
                  <w:rFonts w:ascii="Cambria Math" w:eastAsia="Times New Roman" w:hAnsi="Cambria Math" w:cs="Segoe UI"/>
                  <w:color w:val="24292E"/>
                  <w:sz w:val="24"/>
                  <w:szCs w:val="24"/>
                  <w:lang w:eastAsia="pt-BR"/>
                </w:rPr>
                <m:t>+(</m:t>
              </m:r>
              <m:sSup>
                <m:sSupPr>
                  <m:ctrlPr>
                    <w:rPr>
                      <w:rFonts w:ascii="Cambria Math" w:eastAsia="Times New Roman" w:hAnsi="Cambria Math" w:cs="Segoe UI"/>
                      <w:i/>
                      <w:color w:val="24292E"/>
                      <w:sz w:val="24"/>
                      <w:szCs w:val="24"/>
                      <w:lang w:eastAsia="pt-BR"/>
                    </w:rPr>
                  </m:ctrlPr>
                </m:sSupPr>
                <m:e>
                  <m:sSub>
                    <m:sSubPr>
                      <m:ctrlPr>
                        <w:rPr>
                          <w:rFonts w:ascii="Cambria Math" w:eastAsia="Times New Roman" w:hAnsi="Cambria Math" w:cs="Segoe UI"/>
                          <w:i/>
                          <w:color w:val="24292E"/>
                          <w:sz w:val="24"/>
                          <w:szCs w:val="24"/>
                        </w:rPr>
                      </m:ctrlPr>
                    </m:sSubPr>
                    <m:e>
                      <m:r>
                        <w:rPr>
                          <w:rFonts w:ascii="Cambria Math" w:eastAsia="Times New Roman" w:hAnsi="Cambria Math" w:cs="Segoe UI"/>
                          <w:color w:val="24292E"/>
                          <w:sz w:val="24"/>
                          <w:szCs w:val="24"/>
                        </w:rPr>
                        <m:t>a</m:t>
                      </m:r>
                    </m:e>
                    <m:sub>
                      <m:r>
                        <w:rPr>
                          <w:rFonts w:ascii="Cambria Math" w:eastAsia="Times New Roman" w:hAnsi="Cambria Math" w:cs="Segoe UI"/>
                          <w:color w:val="24292E"/>
                          <w:sz w:val="24"/>
                          <w:szCs w:val="24"/>
                        </w:rPr>
                        <m:t>u</m:t>
                      </m:r>
                    </m:sub>
                  </m:sSub>
                  <m:r>
                    <w:rPr>
                      <w:rFonts w:ascii="Cambria Math" w:eastAsia="Times New Roman" w:hAnsi="Cambria Math" w:cs="Segoe UI"/>
                      <w:color w:val="24292E"/>
                      <w:sz w:val="24"/>
                      <w:szCs w:val="24"/>
                    </w:rPr>
                    <m:t>-</m:t>
                  </m:r>
                  <m:sSub>
                    <m:sSubPr>
                      <m:ctrlPr>
                        <w:rPr>
                          <w:rFonts w:ascii="Cambria Math" w:eastAsia="Times New Roman" w:hAnsi="Cambria Math" w:cs="Segoe UI"/>
                          <w:i/>
                          <w:color w:val="24292E"/>
                          <w:sz w:val="24"/>
                          <w:szCs w:val="24"/>
                        </w:rPr>
                      </m:ctrlPr>
                    </m:sSubPr>
                    <m:e>
                      <m:r>
                        <w:rPr>
                          <w:rFonts w:ascii="Cambria Math" w:eastAsia="Times New Roman" w:hAnsi="Cambria Math" w:cs="Segoe UI"/>
                          <w:color w:val="24292E"/>
                          <w:sz w:val="24"/>
                          <w:szCs w:val="24"/>
                        </w:rPr>
                        <m:t>b</m:t>
                      </m:r>
                    </m:e>
                    <m:sub>
                      <m:r>
                        <w:rPr>
                          <w:rFonts w:ascii="Cambria Math" w:eastAsia="Times New Roman" w:hAnsi="Cambria Math" w:cs="Segoe UI"/>
                          <w:color w:val="24292E"/>
                          <w:sz w:val="24"/>
                          <w:szCs w:val="24"/>
                        </w:rPr>
                        <m:t>u</m:t>
                      </m:r>
                    </m:sub>
                  </m:sSub>
                  <m:r>
                    <w:rPr>
                      <w:rFonts w:ascii="Cambria Math" w:eastAsia="Times New Roman" w:hAnsi="Cambria Math" w:cs="Segoe UI"/>
                      <w:color w:val="24292E"/>
                      <w:sz w:val="24"/>
                      <w:szCs w:val="24"/>
                    </w:rPr>
                    <m:t>)</m:t>
                  </m:r>
                </m:e>
                <m:sup>
                  <m:r>
                    <w:rPr>
                      <w:rFonts w:ascii="Cambria Math" w:eastAsia="Times New Roman" w:hAnsi="Cambria Math" w:cs="Segoe UI"/>
                      <w:color w:val="24292E"/>
                      <w:sz w:val="24"/>
                      <w:szCs w:val="24"/>
                    </w:rPr>
                    <m:t>2</m:t>
                  </m:r>
                </m:sup>
              </m:sSup>
              <m:r>
                <w:rPr>
                  <w:rFonts w:ascii="Cambria Math" w:eastAsia="Times New Roman" w:hAnsi="Cambria Math" w:cs="Segoe UI"/>
                  <w:color w:val="24292E"/>
                  <w:sz w:val="24"/>
                  <w:szCs w:val="24"/>
                  <w:lang w:eastAsia="pt-BR"/>
                </w:rPr>
                <m:t>]</m:t>
              </m:r>
            </m:e>
          </m:rad>
        </m:oMath>
      </m:oMathPara>
    </w:p>
    <w:p w14:paraId="095721FC" w14:textId="55F6F911" w:rsidR="005C7C36" w:rsidRPr="00701B9F" w:rsidRDefault="005C7C36" w:rsidP="00346B06">
      <w:pPr>
        <w:rPr>
          <w:rFonts w:ascii="Arial" w:eastAsia="Times New Roman" w:hAnsi="Arial" w:cs="Arial"/>
          <w:color w:val="24292E"/>
          <w:sz w:val="24"/>
          <w:szCs w:val="24"/>
          <w:vertAlign w:val="subscript"/>
          <w:lang w:eastAsia="pt-BR"/>
        </w:rPr>
      </w:pPr>
      <w:r w:rsidRPr="00701B9F">
        <w:rPr>
          <w:rFonts w:ascii="Arial" w:eastAsia="Times New Roman" w:hAnsi="Arial" w:cs="Arial"/>
          <w:b/>
          <w:bCs/>
          <w:color w:val="24292E"/>
          <w:sz w:val="24"/>
          <w:szCs w:val="24"/>
          <w:lang w:eastAsia="pt-BR"/>
        </w:rPr>
        <w:t>9</w:t>
      </w:r>
      <w:r w:rsidR="00C864E3" w:rsidRPr="00701B9F">
        <w:rPr>
          <w:rFonts w:ascii="Arial" w:eastAsia="Times New Roman" w:hAnsi="Arial" w:cs="Arial"/>
          <w:b/>
          <w:bCs/>
          <w:color w:val="24292E"/>
          <w:sz w:val="24"/>
          <w:szCs w:val="24"/>
          <w:lang w:eastAsia="pt-BR"/>
        </w:rPr>
        <w:t>.</w:t>
      </w:r>
      <w:r w:rsidRPr="00701B9F">
        <w:rPr>
          <w:rFonts w:ascii="Arial" w:eastAsia="Times New Roman" w:hAnsi="Arial" w:cs="Arial"/>
          <w:color w:val="24292E"/>
          <w:sz w:val="24"/>
          <w:szCs w:val="24"/>
          <w:lang w:eastAsia="pt-BR"/>
        </w:rPr>
        <w:t xml:space="preserve"> C</w:t>
      </w:r>
      <w:r w:rsidR="0027643A" w:rsidRPr="00701B9F">
        <w:rPr>
          <w:rFonts w:ascii="Arial" w:eastAsia="Times New Roman" w:hAnsi="Arial" w:cs="Arial"/>
          <w:color w:val="24292E"/>
          <w:sz w:val="24"/>
          <w:szCs w:val="24"/>
          <w:lang w:eastAsia="pt-BR"/>
        </w:rPr>
        <w:t>omputa-se</w:t>
      </w:r>
      <w:r w:rsidRPr="00701B9F">
        <w:rPr>
          <w:rFonts w:ascii="Arial" w:eastAsia="Times New Roman" w:hAnsi="Arial" w:cs="Arial"/>
          <w:color w:val="24292E"/>
          <w:sz w:val="24"/>
          <w:szCs w:val="24"/>
          <w:lang w:eastAsia="pt-BR"/>
        </w:rPr>
        <w:t xml:space="preserve"> o coeficiente de proximidade CC</w:t>
      </w:r>
      <w:r w:rsidRPr="00701B9F">
        <w:rPr>
          <w:rFonts w:ascii="Arial" w:eastAsia="Times New Roman" w:hAnsi="Arial" w:cs="Arial"/>
          <w:color w:val="24292E"/>
          <w:sz w:val="24"/>
          <w:szCs w:val="24"/>
          <w:vertAlign w:val="subscript"/>
          <w:lang w:eastAsia="pt-BR"/>
        </w:rPr>
        <w:t>i</w:t>
      </w:r>
    </w:p>
    <w:p w14:paraId="5CC16551" w14:textId="0FCF8B69" w:rsidR="0027643A" w:rsidRPr="00E36422" w:rsidRDefault="0027643A" w:rsidP="005A2AC0">
      <w:pPr>
        <w:shd w:val="clear" w:color="auto" w:fill="FFFFFF"/>
        <w:spacing w:after="240" w:line="240" w:lineRule="auto"/>
        <w:jc w:val="center"/>
        <w:rPr>
          <w:rFonts w:ascii="Segoe UI" w:eastAsia="Times New Roman" w:hAnsi="Segoe UI" w:cs="Segoe UI"/>
          <w:noProof/>
          <w:color w:val="24292E"/>
          <w:sz w:val="20"/>
          <w:szCs w:val="20"/>
          <w:lang w:eastAsia="pt-BR"/>
        </w:rPr>
      </w:pPr>
    </w:p>
    <w:p w14:paraId="56D453C3" w14:textId="2823FF7B" w:rsidR="005A2AC0" w:rsidRPr="005A2AC0" w:rsidRDefault="00E36422" w:rsidP="000F0401">
      <w:pPr>
        <w:shd w:val="clear" w:color="auto" w:fill="FFFFFF"/>
        <w:spacing w:after="240" w:line="240" w:lineRule="auto"/>
        <w:jc w:val="both"/>
        <w:rPr>
          <w:rFonts w:ascii="Segoe UI" w:eastAsia="Times New Roman" w:hAnsi="Segoe UI" w:cs="Segoe UI"/>
          <w:noProof/>
          <w:color w:val="24292E"/>
          <w:sz w:val="24"/>
          <w:szCs w:val="24"/>
          <w:lang w:eastAsia="pt-BR"/>
        </w:rPr>
      </w:pPr>
      <m:oMathPara>
        <m:oMath>
          <m:r>
            <w:rPr>
              <w:rFonts w:ascii="Cambria Math" w:eastAsia="Times New Roman" w:hAnsi="Cambria Math" w:cs="Segoe UI"/>
              <w:noProof/>
              <w:color w:val="24292E"/>
              <w:sz w:val="40"/>
              <w:szCs w:val="40"/>
              <w:lang w:eastAsia="pt-BR"/>
            </w:rPr>
            <m:t>C</m:t>
          </m:r>
          <m:sSub>
            <m:sSubPr>
              <m:ctrlPr>
                <w:rPr>
                  <w:rFonts w:ascii="Cambria Math" w:eastAsia="Times New Roman" w:hAnsi="Cambria Math" w:cs="Segoe UI"/>
                  <w:i/>
                  <w:noProof/>
                  <w:color w:val="24292E"/>
                  <w:sz w:val="40"/>
                  <w:szCs w:val="40"/>
                  <w:lang w:eastAsia="pt-BR"/>
                </w:rPr>
              </m:ctrlPr>
            </m:sSubPr>
            <m:e>
              <m:r>
                <w:rPr>
                  <w:rFonts w:ascii="Cambria Math" w:eastAsia="Times New Roman" w:hAnsi="Cambria Math" w:cs="Segoe UI"/>
                  <w:noProof/>
                  <w:color w:val="24292E"/>
                  <w:sz w:val="40"/>
                  <w:szCs w:val="40"/>
                  <w:lang w:eastAsia="pt-BR"/>
                </w:rPr>
                <m:t>C</m:t>
              </m:r>
            </m:e>
            <m:sub>
              <m:r>
                <w:rPr>
                  <w:rFonts w:ascii="Cambria Math" w:eastAsia="Times New Roman" w:hAnsi="Cambria Math" w:cs="Segoe UI"/>
                  <w:noProof/>
                  <w:color w:val="24292E"/>
                  <w:sz w:val="40"/>
                  <w:szCs w:val="40"/>
                  <w:lang w:eastAsia="pt-BR"/>
                </w:rPr>
                <m:t>i</m:t>
              </m:r>
            </m:sub>
          </m:sSub>
          <m:r>
            <w:rPr>
              <w:rFonts w:ascii="Cambria Math" w:eastAsia="Times New Roman" w:hAnsi="Cambria Math" w:cs="Segoe UI"/>
              <w:noProof/>
              <w:color w:val="24292E"/>
              <w:sz w:val="40"/>
              <w:szCs w:val="40"/>
              <w:lang w:eastAsia="pt-BR"/>
            </w:rPr>
            <m:t>=</m:t>
          </m:r>
          <m:f>
            <m:fPr>
              <m:ctrlPr>
                <w:rPr>
                  <w:rFonts w:ascii="Cambria Math" w:eastAsia="Times New Roman" w:hAnsi="Cambria Math" w:cs="Segoe UI"/>
                  <w:i/>
                  <w:noProof/>
                  <w:color w:val="24292E"/>
                  <w:sz w:val="40"/>
                  <w:szCs w:val="40"/>
                  <w:lang w:eastAsia="pt-BR"/>
                </w:rPr>
              </m:ctrlPr>
            </m:fPr>
            <m:num>
              <m:sSubSup>
                <m:sSubSupPr>
                  <m:ctrlPr>
                    <w:rPr>
                      <w:rFonts w:ascii="Cambria Math" w:eastAsia="Times New Roman" w:hAnsi="Cambria Math" w:cs="Segoe UI"/>
                      <w:i/>
                      <w:noProof/>
                      <w:color w:val="24292E"/>
                      <w:sz w:val="40"/>
                      <w:szCs w:val="40"/>
                      <w:lang w:eastAsia="pt-BR"/>
                    </w:rPr>
                  </m:ctrlPr>
                </m:sSubSupPr>
                <m:e>
                  <m:r>
                    <w:rPr>
                      <w:rFonts w:ascii="Cambria Math" w:eastAsia="Times New Roman" w:hAnsi="Cambria Math" w:cs="Segoe UI"/>
                      <w:noProof/>
                      <w:color w:val="24292E"/>
                      <w:sz w:val="40"/>
                      <w:szCs w:val="40"/>
                      <w:lang w:eastAsia="pt-BR"/>
                    </w:rPr>
                    <m:t>S</m:t>
                  </m:r>
                </m:e>
                <m:sub>
                  <m:r>
                    <w:rPr>
                      <w:rFonts w:ascii="Cambria Math" w:eastAsia="Times New Roman" w:hAnsi="Cambria Math" w:cs="Segoe UI"/>
                      <w:noProof/>
                      <w:color w:val="24292E"/>
                      <w:sz w:val="40"/>
                      <w:szCs w:val="40"/>
                      <w:lang w:eastAsia="pt-BR"/>
                    </w:rPr>
                    <m:t>i</m:t>
                  </m:r>
                </m:sub>
                <m:sup>
                  <m:r>
                    <w:rPr>
                      <w:rFonts w:ascii="Cambria Math" w:eastAsia="Times New Roman" w:hAnsi="Cambria Math" w:cs="Segoe UI"/>
                      <w:noProof/>
                      <w:color w:val="24292E"/>
                      <w:sz w:val="40"/>
                      <w:szCs w:val="40"/>
                      <w:lang w:eastAsia="pt-BR"/>
                    </w:rPr>
                    <m:t>-</m:t>
                  </m:r>
                </m:sup>
              </m:sSubSup>
            </m:num>
            <m:den>
              <m:sSubSup>
                <m:sSubSupPr>
                  <m:ctrlPr>
                    <w:rPr>
                      <w:rFonts w:ascii="Cambria Math" w:eastAsia="Times New Roman" w:hAnsi="Cambria Math" w:cs="Segoe UI"/>
                      <w:i/>
                      <w:noProof/>
                      <w:color w:val="24292E"/>
                      <w:sz w:val="40"/>
                      <w:szCs w:val="40"/>
                      <w:lang w:eastAsia="pt-BR"/>
                    </w:rPr>
                  </m:ctrlPr>
                </m:sSubSupPr>
                <m:e>
                  <m:r>
                    <w:rPr>
                      <w:rFonts w:ascii="Cambria Math" w:eastAsia="Times New Roman" w:hAnsi="Cambria Math" w:cs="Segoe UI"/>
                      <w:noProof/>
                      <w:color w:val="24292E"/>
                      <w:sz w:val="40"/>
                      <w:szCs w:val="40"/>
                      <w:lang w:eastAsia="pt-BR"/>
                    </w:rPr>
                    <m:t>S</m:t>
                  </m:r>
                </m:e>
                <m:sub>
                  <m:r>
                    <w:rPr>
                      <w:rFonts w:ascii="Cambria Math" w:eastAsia="Times New Roman" w:hAnsi="Cambria Math" w:cs="Segoe UI"/>
                      <w:noProof/>
                      <w:color w:val="24292E"/>
                      <w:sz w:val="40"/>
                      <w:szCs w:val="40"/>
                      <w:lang w:eastAsia="pt-BR"/>
                    </w:rPr>
                    <m:t>i</m:t>
                  </m:r>
                </m:sub>
                <m:sup>
                  <m:r>
                    <w:rPr>
                      <w:rFonts w:ascii="Cambria Math" w:eastAsia="Times New Roman" w:hAnsi="Cambria Math" w:cs="Segoe UI"/>
                      <w:noProof/>
                      <w:color w:val="24292E"/>
                      <w:sz w:val="40"/>
                      <w:szCs w:val="40"/>
                      <w:lang w:eastAsia="pt-BR"/>
                    </w:rPr>
                    <m:t>-</m:t>
                  </m:r>
                </m:sup>
              </m:sSubSup>
              <m:r>
                <w:rPr>
                  <w:rFonts w:ascii="Cambria Math" w:eastAsia="Times New Roman" w:hAnsi="Cambria Math" w:cs="Segoe UI"/>
                  <w:noProof/>
                  <w:color w:val="24292E"/>
                  <w:sz w:val="40"/>
                  <w:szCs w:val="40"/>
                  <w:lang w:eastAsia="pt-BR"/>
                </w:rPr>
                <m:t>+</m:t>
              </m:r>
              <m:sSubSup>
                <m:sSubSupPr>
                  <m:ctrlPr>
                    <w:rPr>
                      <w:rFonts w:ascii="Cambria Math" w:eastAsia="Times New Roman" w:hAnsi="Cambria Math" w:cs="Segoe UI"/>
                      <w:i/>
                      <w:noProof/>
                      <w:color w:val="24292E"/>
                      <w:sz w:val="40"/>
                      <w:szCs w:val="40"/>
                      <w:lang w:eastAsia="pt-BR"/>
                    </w:rPr>
                  </m:ctrlPr>
                </m:sSubSupPr>
                <m:e>
                  <m:r>
                    <w:rPr>
                      <w:rFonts w:ascii="Cambria Math" w:eastAsia="Times New Roman" w:hAnsi="Cambria Math" w:cs="Segoe UI"/>
                      <w:noProof/>
                      <w:color w:val="24292E"/>
                      <w:sz w:val="40"/>
                      <w:szCs w:val="40"/>
                      <w:lang w:eastAsia="pt-BR"/>
                    </w:rPr>
                    <m:t>S</m:t>
                  </m:r>
                </m:e>
                <m:sub>
                  <m:r>
                    <w:rPr>
                      <w:rFonts w:ascii="Cambria Math" w:eastAsia="Times New Roman" w:hAnsi="Cambria Math" w:cs="Segoe UI"/>
                      <w:noProof/>
                      <w:color w:val="24292E"/>
                      <w:sz w:val="40"/>
                      <w:szCs w:val="40"/>
                      <w:lang w:eastAsia="pt-BR"/>
                    </w:rPr>
                    <m:t>i</m:t>
                  </m:r>
                </m:sub>
                <m:sup>
                  <m:r>
                    <w:rPr>
                      <w:rFonts w:ascii="Cambria Math" w:eastAsia="Times New Roman" w:hAnsi="Cambria Math" w:cs="Segoe UI"/>
                      <w:noProof/>
                      <w:color w:val="24292E"/>
                      <w:sz w:val="40"/>
                      <w:szCs w:val="40"/>
                      <w:lang w:eastAsia="pt-BR"/>
                    </w:rPr>
                    <m:t>+</m:t>
                  </m:r>
                </m:sup>
              </m:sSubSup>
            </m:den>
          </m:f>
        </m:oMath>
      </m:oMathPara>
    </w:p>
    <w:p w14:paraId="4F02AE3F" w14:textId="77C74645" w:rsidR="0027643A" w:rsidRDefault="0027643A"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0D5A2194" w14:textId="0D964E3E" w:rsidR="005C7C36" w:rsidRDefault="005C7C36" w:rsidP="000F0401">
      <w:pPr>
        <w:shd w:val="clear" w:color="auto" w:fill="FFFFFF"/>
        <w:spacing w:after="240" w:line="240" w:lineRule="auto"/>
        <w:jc w:val="both"/>
        <w:rPr>
          <w:rFonts w:ascii="Arial" w:eastAsia="Times New Roman" w:hAnsi="Arial" w:cs="Arial"/>
          <w:color w:val="24292E"/>
          <w:sz w:val="24"/>
          <w:szCs w:val="24"/>
          <w:lang w:eastAsia="pt-BR"/>
        </w:rPr>
      </w:pPr>
      <w:r w:rsidRPr="00701B9F">
        <w:rPr>
          <w:rFonts w:ascii="Arial" w:eastAsia="Times New Roman" w:hAnsi="Arial" w:cs="Arial"/>
          <w:b/>
          <w:bCs/>
          <w:color w:val="24292E"/>
          <w:sz w:val="24"/>
          <w:szCs w:val="24"/>
          <w:lang w:eastAsia="pt-BR"/>
        </w:rPr>
        <w:t>10</w:t>
      </w:r>
      <w:r w:rsidR="0027643A" w:rsidRPr="00701B9F">
        <w:rPr>
          <w:rFonts w:ascii="Arial" w:eastAsia="Times New Roman" w:hAnsi="Arial" w:cs="Arial"/>
          <w:b/>
          <w:bCs/>
          <w:color w:val="24292E"/>
          <w:sz w:val="24"/>
          <w:szCs w:val="24"/>
          <w:lang w:eastAsia="pt-BR"/>
        </w:rPr>
        <w:t>.</w:t>
      </w:r>
      <w:r w:rsidRPr="00701B9F">
        <w:rPr>
          <w:rFonts w:ascii="Arial" w:eastAsia="Times New Roman" w:hAnsi="Arial" w:cs="Arial"/>
          <w:color w:val="24292E"/>
          <w:sz w:val="24"/>
          <w:szCs w:val="24"/>
          <w:lang w:eastAsia="pt-BR"/>
        </w:rPr>
        <w:t xml:space="preserve"> Com os valores de CC</w:t>
      </w:r>
      <w:r w:rsidRPr="00701B9F">
        <w:rPr>
          <w:rFonts w:ascii="Arial" w:eastAsia="Times New Roman" w:hAnsi="Arial" w:cs="Arial"/>
          <w:color w:val="24292E"/>
          <w:sz w:val="24"/>
          <w:szCs w:val="24"/>
          <w:vertAlign w:val="subscript"/>
          <w:lang w:eastAsia="pt-BR"/>
        </w:rPr>
        <w:t>i</w:t>
      </w:r>
      <w:r w:rsidR="00DB6505" w:rsidRPr="00701B9F">
        <w:rPr>
          <w:rFonts w:ascii="Arial" w:eastAsia="Times New Roman" w:hAnsi="Arial" w:cs="Arial"/>
          <w:color w:val="24292E"/>
          <w:sz w:val="24"/>
          <w:szCs w:val="24"/>
          <w:vertAlign w:val="subscript"/>
          <w:lang w:eastAsia="pt-BR"/>
        </w:rPr>
        <w:t xml:space="preserve"> </w:t>
      </w:r>
      <w:r w:rsidR="00DB6505" w:rsidRPr="00701B9F">
        <w:rPr>
          <w:rFonts w:ascii="Arial" w:eastAsia="Times New Roman" w:hAnsi="Arial" w:cs="Arial"/>
          <w:color w:val="24292E"/>
          <w:sz w:val="24"/>
          <w:szCs w:val="24"/>
          <w:lang w:eastAsia="pt-BR"/>
        </w:rPr>
        <w:t>computados</w:t>
      </w:r>
      <w:r w:rsidRPr="00701B9F">
        <w:rPr>
          <w:rFonts w:ascii="Arial" w:eastAsia="Times New Roman" w:hAnsi="Arial" w:cs="Arial"/>
          <w:color w:val="24292E"/>
          <w:sz w:val="24"/>
          <w:szCs w:val="24"/>
          <w:lang w:eastAsia="pt-BR"/>
        </w:rPr>
        <w:t xml:space="preserve">, </w:t>
      </w:r>
      <w:r w:rsidR="00DB6505" w:rsidRPr="00701B9F">
        <w:rPr>
          <w:rFonts w:ascii="Arial" w:eastAsia="Times New Roman" w:hAnsi="Arial" w:cs="Arial"/>
          <w:color w:val="24292E"/>
          <w:sz w:val="24"/>
          <w:szCs w:val="24"/>
          <w:lang w:eastAsia="pt-BR"/>
        </w:rPr>
        <w:t xml:space="preserve">é feito </w:t>
      </w:r>
      <w:r w:rsidRPr="00701B9F">
        <w:rPr>
          <w:rFonts w:ascii="Arial" w:eastAsia="Times New Roman" w:hAnsi="Arial" w:cs="Arial"/>
          <w:color w:val="24292E"/>
          <w:sz w:val="24"/>
          <w:szCs w:val="24"/>
          <w:lang w:eastAsia="pt-BR"/>
        </w:rPr>
        <w:t>o ranqueamento das alternativas</w:t>
      </w:r>
      <w:r w:rsidR="00DB6505" w:rsidRPr="00701B9F">
        <w:rPr>
          <w:rFonts w:ascii="Arial" w:eastAsia="Times New Roman" w:hAnsi="Arial" w:cs="Arial"/>
          <w:color w:val="24292E"/>
          <w:sz w:val="24"/>
          <w:szCs w:val="24"/>
          <w:lang w:eastAsia="pt-BR"/>
        </w:rPr>
        <w:t>.</w:t>
      </w:r>
    </w:p>
    <w:p w14:paraId="5A4458A5" w14:textId="77777777" w:rsidR="00AA23B2" w:rsidRPr="00701B9F" w:rsidRDefault="00AA23B2" w:rsidP="000F0401">
      <w:pPr>
        <w:shd w:val="clear" w:color="auto" w:fill="FFFFFF"/>
        <w:spacing w:after="240" w:line="240" w:lineRule="auto"/>
        <w:jc w:val="both"/>
        <w:rPr>
          <w:rFonts w:ascii="Arial" w:eastAsia="Times New Roman" w:hAnsi="Arial" w:cs="Arial"/>
          <w:color w:val="24292E"/>
          <w:sz w:val="24"/>
          <w:szCs w:val="24"/>
          <w:lang w:eastAsia="pt-BR"/>
        </w:rPr>
      </w:pPr>
    </w:p>
    <w:p w14:paraId="0C58ACB4" w14:textId="1CC6EDA7" w:rsidR="00767D1B" w:rsidRPr="00701B9F" w:rsidRDefault="00F317D2" w:rsidP="00701B9F">
      <w:pPr>
        <w:pStyle w:val="ListParagraph"/>
        <w:numPr>
          <w:ilvl w:val="0"/>
          <w:numId w:val="8"/>
        </w:numPr>
        <w:shd w:val="clear" w:color="auto" w:fill="FFFFFF"/>
        <w:spacing w:after="240" w:line="240" w:lineRule="auto"/>
        <w:jc w:val="both"/>
        <w:rPr>
          <w:rFonts w:ascii="Segoe UI" w:eastAsia="Times New Roman" w:hAnsi="Segoe UI" w:cs="Segoe UI"/>
          <w:b/>
          <w:bCs/>
          <w:color w:val="24292E"/>
          <w:sz w:val="24"/>
          <w:szCs w:val="24"/>
          <w:lang w:eastAsia="pt-BR"/>
        </w:rPr>
      </w:pPr>
      <w:r w:rsidRPr="00701B9F">
        <w:rPr>
          <w:rFonts w:ascii="Segoe UI" w:eastAsia="Times New Roman" w:hAnsi="Segoe UI" w:cs="Segoe UI"/>
          <w:b/>
          <w:bCs/>
          <w:color w:val="24292E"/>
          <w:sz w:val="24"/>
          <w:szCs w:val="24"/>
          <w:lang w:eastAsia="pt-BR"/>
        </w:rPr>
        <w:t>DESENVOLVIMENTO DA SOLUÇÃO</w:t>
      </w:r>
    </w:p>
    <w:p w14:paraId="1CB8AD5C" w14:textId="1A88180E" w:rsidR="00740399" w:rsidRPr="00AA23B2" w:rsidRDefault="004B2E90" w:rsidP="00AA23B2">
      <w:pPr>
        <w:shd w:val="clear" w:color="auto" w:fill="FFFFFF"/>
        <w:spacing w:after="0" w:line="360" w:lineRule="auto"/>
        <w:ind w:firstLine="360"/>
        <w:jc w:val="both"/>
        <w:rPr>
          <w:rFonts w:ascii="Arial" w:eastAsia="Times New Roman" w:hAnsi="Arial" w:cs="Arial"/>
          <w:color w:val="24292E"/>
          <w:sz w:val="24"/>
          <w:szCs w:val="24"/>
          <w:lang w:eastAsia="pt-BR"/>
        </w:rPr>
      </w:pPr>
      <w:r w:rsidRPr="00AA23B2">
        <w:rPr>
          <w:rFonts w:ascii="Arial" w:eastAsia="Times New Roman" w:hAnsi="Arial" w:cs="Arial"/>
          <w:color w:val="24292E"/>
          <w:sz w:val="24"/>
          <w:szCs w:val="24"/>
          <w:lang w:eastAsia="pt-BR"/>
        </w:rPr>
        <w:t xml:space="preserve">Para o desenvolvimento do modelo </w:t>
      </w:r>
      <w:r w:rsidR="00740399" w:rsidRPr="00AA23B2">
        <w:rPr>
          <w:rFonts w:ascii="Arial" w:eastAsia="Times New Roman" w:hAnsi="Arial" w:cs="Arial"/>
          <w:color w:val="24292E"/>
          <w:sz w:val="24"/>
          <w:szCs w:val="24"/>
          <w:lang w:eastAsia="pt-BR"/>
        </w:rPr>
        <w:t xml:space="preserve">de </w:t>
      </w:r>
      <w:r w:rsidRPr="00AA23B2">
        <w:rPr>
          <w:rFonts w:ascii="Arial" w:eastAsia="Times New Roman" w:hAnsi="Arial" w:cs="Arial"/>
          <w:color w:val="24292E"/>
          <w:sz w:val="24"/>
          <w:szCs w:val="24"/>
          <w:lang w:eastAsia="pt-BR"/>
        </w:rPr>
        <w:t xml:space="preserve">avaliação de performance da frota </w:t>
      </w:r>
      <w:r w:rsidR="00740399" w:rsidRPr="00AA23B2">
        <w:rPr>
          <w:rFonts w:ascii="Arial" w:eastAsia="Times New Roman" w:hAnsi="Arial" w:cs="Arial"/>
          <w:color w:val="24292E"/>
          <w:sz w:val="24"/>
          <w:szCs w:val="24"/>
          <w:lang w:eastAsia="pt-BR"/>
        </w:rPr>
        <w:t>foi</w:t>
      </w:r>
      <w:r w:rsidRPr="00AA23B2">
        <w:rPr>
          <w:rFonts w:ascii="Arial" w:eastAsia="Times New Roman" w:hAnsi="Arial" w:cs="Arial"/>
          <w:color w:val="24292E"/>
          <w:sz w:val="24"/>
          <w:szCs w:val="24"/>
          <w:lang w:eastAsia="pt-BR"/>
        </w:rPr>
        <w:t xml:space="preserve"> </w:t>
      </w:r>
      <w:r w:rsidR="00740399" w:rsidRPr="00AA23B2">
        <w:rPr>
          <w:rFonts w:ascii="Arial" w:eastAsia="Times New Roman" w:hAnsi="Arial" w:cs="Arial"/>
          <w:color w:val="24292E"/>
          <w:sz w:val="24"/>
          <w:szCs w:val="24"/>
          <w:lang w:eastAsia="pt-BR"/>
        </w:rPr>
        <w:t>empregado</w:t>
      </w:r>
      <w:r w:rsidRPr="00AA23B2">
        <w:rPr>
          <w:rFonts w:ascii="Arial" w:eastAsia="Times New Roman" w:hAnsi="Arial" w:cs="Arial"/>
          <w:color w:val="24292E"/>
          <w:sz w:val="24"/>
          <w:szCs w:val="24"/>
          <w:lang w:eastAsia="pt-BR"/>
        </w:rPr>
        <w:t xml:space="preserve"> o método Fuzzy TOPSIS.</w:t>
      </w:r>
      <w:r w:rsidR="00740399" w:rsidRPr="00AA23B2">
        <w:rPr>
          <w:rFonts w:ascii="Arial" w:eastAsia="Times New Roman" w:hAnsi="Arial" w:cs="Arial"/>
          <w:color w:val="24292E"/>
          <w:sz w:val="24"/>
          <w:szCs w:val="24"/>
          <w:lang w:eastAsia="pt-BR"/>
        </w:rPr>
        <w:t xml:space="preserve"> A plataforma selecionada para o desenvolvimento do código do algoritmo foi o software MATLAB, pela forma otimizada que esta ferramente trabalha com cálculos envolvendo matrizes e pelos recuros disponíveis para a criação de uma aplicação executável</w:t>
      </w:r>
      <w:r w:rsidR="00ED2E66" w:rsidRPr="00AA23B2">
        <w:rPr>
          <w:rFonts w:ascii="Arial" w:eastAsia="Times New Roman" w:hAnsi="Arial" w:cs="Arial"/>
          <w:color w:val="24292E"/>
          <w:sz w:val="24"/>
          <w:szCs w:val="24"/>
          <w:lang w:eastAsia="pt-BR"/>
        </w:rPr>
        <w:t xml:space="preserve"> </w:t>
      </w:r>
      <w:r w:rsidR="00740399" w:rsidRPr="00AA23B2">
        <w:rPr>
          <w:rFonts w:ascii="Arial" w:eastAsia="Times New Roman" w:hAnsi="Arial" w:cs="Arial"/>
          <w:color w:val="24292E"/>
          <w:sz w:val="24"/>
          <w:szCs w:val="24"/>
          <w:lang w:eastAsia="pt-BR"/>
        </w:rPr>
        <w:t>fora da plataforma.</w:t>
      </w:r>
    </w:p>
    <w:p w14:paraId="63D701DB" w14:textId="16B43540" w:rsidR="00273ACA" w:rsidRDefault="00740399" w:rsidP="00AA23B2">
      <w:pPr>
        <w:shd w:val="clear" w:color="auto" w:fill="FFFFFF"/>
        <w:spacing w:after="0" w:line="360" w:lineRule="auto"/>
        <w:ind w:firstLine="360"/>
        <w:jc w:val="both"/>
        <w:rPr>
          <w:rFonts w:ascii="Arial" w:eastAsia="Times New Roman" w:hAnsi="Arial" w:cs="Arial"/>
          <w:color w:val="24292E"/>
          <w:sz w:val="24"/>
          <w:szCs w:val="24"/>
          <w:lang w:eastAsia="pt-BR"/>
        </w:rPr>
      </w:pPr>
      <w:r w:rsidRPr="00AA23B2">
        <w:rPr>
          <w:rFonts w:ascii="Arial" w:eastAsia="Times New Roman" w:hAnsi="Arial" w:cs="Arial"/>
          <w:color w:val="24292E"/>
          <w:sz w:val="24"/>
          <w:szCs w:val="24"/>
          <w:lang w:eastAsia="pt-BR"/>
        </w:rPr>
        <w:t>Para alimentar e testar o modelo foi criada uma base de dados sintéticos relativos à diferentes aspectos da operação de uma frota de embarcações.</w:t>
      </w:r>
      <w:r w:rsidR="00ED2E66" w:rsidRPr="00AA23B2">
        <w:rPr>
          <w:rFonts w:ascii="Arial" w:eastAsia="Times New Roman" w:hAnsi="Arial" w:cs="Arial"/>
          <w:color w:val="24292E"/>
          <w:sz w:val="24"/>
          <w:szCs w:val="24"/>
          <w:lang w:eastAsia="pt-BR"/>
        </w:rPr>
        <w:t xml:space="preserve"> </w:t>
      </w:r>
      <w:r w:rsidR="00AB43DB" w:rsidRPr="00AA23B2">
        <w:rPr>
          <w:rFonts w:ascii="Arial" w:eastAsia="Times New Roman" w:hAnsi="Arial" w:cs="Arial"/>
          <w:color w:val="24292E"/>
          <w:sz w:val="24"/>
          <w:szCs w:val="24"/>
          <w:lang w:eastAsia="pt-BR"/>
        </w:rPr>
        <w:t>Para situar o problema dentro do contexto do mercado marítimo, f</w:t>
      </w:r>
      <w:r w:rsidR="001F762B" w:rsidRPr="00AA23B2">
        <w:rPr>
          <w:rFonts w:ascii="Arial" w:eastAsia="Times New Roman" w:hAnsi="Arial" w:cs="Arial"/>
          <w:color w:val="24292E"/>
          <w:sz w:val="24"/>
          <w:szCs w:val="24"/>
          <w:lang w:eastAsia="pt-BR"/>
        </w:rPr>
        <w:t xml:space="preserve">oi estabelecido que a base de dados </w:t>
      </w:r>
      <w:r w:rsidR="00AB43DB" w:rsidRPr="00AA23B2">
        <w:rPr>
          <w:rFonts w:ascii="Arial" w:eastAsia="Times New Roman" w:hAnsi="Arial" w:cs="Arial"/>
          <w:color w:val="24292E"/>
          <w:sz w:val="24"/>
          <w:szCs w:val="24"/>
          <w:lang w:eastAsia="pt-BR"/>
        </w:rPr>
        <w:t xml:space="preserve">utilizada seria referente a uma </w:t>
      </w:r>
      <w:r w:rsidR="001F762B" w:rsidRPr="00AA23B2">
        <w:rPr>
          <w:rFonts w:ascii="Arial" w:eastAsia="Times New Roman" w:hAnsi="Arial" w:cs="Arial"/>
          <w:color w:val="24292E"/>
          <w:sz w:val="24"/>
          <w:szCs w:val="24"/>
          <w:lang w:eastAsia="pt-BR"/>
        </w:rPr>
        <w:t xml:space="preserve">frota </w:t>
      </w:r>
      <w:r w:rsidR="00AB43DB" w:rsidRPr="00AA23B2">
        <w:rPr>
          <w:rFonts w:ascii="Arial" w:eastAsia="Times New Roman" w:hAnsi="Arial" w:cs="Arial"/>
          <w:color w:val="24292E"/>
          <w:sz w:val="24"/>
          <w:szCs w:val="24"/>
          <w:lang w:eastAsia="pt-BR"/>
        </w:rPr>
        <w:t>de</w:t>
      </w:r>
      <w:r w:rsidR="001F762B" w:rsidRPr="00AA23B2">
        <w:rPr>
          <w:rFonts w:ascii="Arial" w:eastAsia="Times New Roman" w:hAnsi="Arial" w:cs="Arial"/>
          <w:color w:val="24292E"/>
          <w:sz w:val="24"/>
          <w:szCs w:val="24"/>
          <w:lang w:eastAsia="pt-BR"/>
        </w:rPr>
        <w:t xml:space="preserve"> 6 navios e </w:t>
      </w:r>
      <w:r w:rsidR="00AB43DB" w:rsidRPr="00AA23B2">
        <w:rPr>
          <w:rFonts w:ascii="Arial" w:eastAsia="Times New Roman" w:hAnsi="Arial" w:cs="Arial"/>
          <w:color w:val="24292E"/>
          <w:sz w:val="24"/>
          <w:szCs w:val="24"/>
          <w:lang w:eastAsia="pt-BR"/>
        </w:rPr>
        <w:t xml:space="preserve">foram </w:t>
      </w:r>
      <w:r w:rsidR="001F762B" w:rsidRPr="00AA23B2">
        <w:rPr>
          <w:rFonts w:ascii="Arial" w:eastAsia="Times New Roman" w:hAnsi="Arial" w:cs="Arial"/>
          <w:color w:val="24292E"/>
          <w:sz w:val="24"/>
          <w:szCs w:val="24"/>
          <w:lang w:eastAsia="pt-BR"/>
        </w:rPr>
        <w:t>definidos 15 critérios</w:t>
      </w:r>
      <w:r w:rsidR="00AB43DB" w:rsidRPr="00AA23B2">
        <w:rPr>
          <w:rFonts w:ascii="Arial" w:eastAsia="Times New Roman" w:hAnsi="Arial" w:cs="Arial"/>
          <w:color w:val="24292E"/>
          <w:sz w:val="24"/>
          <w:szCs w:val="24"/>
          <w:lang w:eastAsia="pt-BR"/>
        </w:rPr>
        <w:t xml:space="preserve"> </w:t>
      </w:r>
      <w:r w:rsidR="00AB43DB" w:rsidRPr="00AA23B2">
        <w:rPr>
          <w:rFonts w:ascii="Arial" w:eastAsia="Times New Roman" w:hAnsi="Arial" w:cs="Arial"/>
          <w:color w:val="24292E"/>
          <w:sz w:val="24"/>
          <w:szCs w:val="24"/>
          <w:lang w:eastAsia="pt-BR"/>
        </w:rPr>
        <w:lastRenderedPageBreak/>
        <w:t xml:space="preserve">de diferentes áreas operacionais para aplicação no modelo. Os critérios definidos foram: </w:t>
      </w:r>
    </w:p>
    <w:p w14:paraId="1A6BA162" w14:textId="77777777" w:rsidR="00FB1893" w:rsidRDefault="00FB1893" w:rsidP="00AA23B2">
      <w:pPr>
        <w:shd w:val="clear" w:color="auto" w:fill="FFFFFF"/>
        <w:spacing w:after="0" w:line="360" w:lineRule="auto"/>
        <w:ind w:firstLine="360"/>
        <w:jc w:val="both"/>
        <w:rPr>
          <w:rFonts w:ascii="Arial" w:eastAsia="Times New Roman" w:hAnsi="Arial" w:cs="Arial"/>
          <w:color w:val="24292E"/>
          <w:sz w:val="24"/>
          <w:szCs w:val="24"/>
          <w:lang w:eastAsia="pt-BR"/>
        </w:rPr>
      </w:pPr>
    </w:p>
    <w:p w14:paraId="3E0892F0" w14:textId="11A1BBFE" w:rsidR="00240814" w:rsidRDefault="00240814" w:rsidP="00240814">
      <w:pPr>
        <w:pStyle w:val="ListParagraph"/>
        <w:numPr>
          <w:ilvl w:val="0"/>
          <w:numId w:val="9"/>
        </w:numPr>
        <w:rPr>
          <w:rFonts w:ascii="Arial" w:hAnsi="Arial" w:cs="Arial"/>
          <w:sz w:val="24"/>
          <w:szCs w:val="24"/>
        </w:rPr>
      </w:pPr>
      <w:r>
        <w:rPr>
          <w:rFonts w:ascii="Arial" w:hAnsi="Arial" w:cs="Arial"/>
          <w:sz w:val="24"/>
          <w:szCs w:val="24"/>
        </w:rPr>
        <w:t xml:space="preserve">Número de </w:t>
      </w:r>
      <w:r w:rsidR="00FB1893">
        <w:rPr>
          <w:rFonts w:ascii="Arial" w:hAnsi="Arial" w:cs="Arial"/>
          <w:sz w:val="24"/>
          <w:szCs w:val="24"/>
        </w:rPr>
        <w:t>a</w:t>
      </w:r>
      <w:r>
        <w:rPr>
          <w:rFonts w:ascii="Arial" w:hAnsi="Arial" w:cs="Arial"/>
          <w:sz w:val="24"/>
          <w:szCs w:val="24"/>
        </w:rPr>
        <w:t>cidentes</w:t>
      </w:r>
    </w:p>
    <w:p w14:paraId="635F785D" w14:textId="5156FFD7" w:rsidR="00240814" w:rsidRDefault="00240814" w:rsidP="00240814">
      <w:pPr>
        <w:pStyle w:val="ListParagraph"/>
        <w:numPr>
          <w:ilvl w:val="0"/>
          <w:numId w:val="9"/>
        </w:numPr>
        <w:rPr>
          <w:rFonts w:ascii="Arial" w:hAnsi="Arial" w:cs="Arial"/>
          <w:sz w:val="24"/>
          <w:szCs w:val="24"/>
        </w:rPr>
      </w:pPr>
      <w:r>
        <w:rPr>
          <w:rFonts w:ascii="Arial" w:hAnsi="Arial" w:cs="Arial"/>
          <w:sz w:val="24"/>
          <w:szCs w:val="24"/>
        </w:rPr>
        <w:t xml:space="preserve">Média </w:t>
      </w:r>
      <w:r w:rsidR="00FB1893">
        <w:rPr>
          <w:rFonts w:ascii="Arial" w:hAnsi="Arial" w:cs="Arial"/>
          <w:sz w:val="24"/>
          <w:szCs w:val="24"/>
        </w:rPr>
        <w:t>das n</w:t>
      </w:r>
      <w:r>
        <w:rPr>
          <w:rFonts w:ascii="Arial" w:hAnsi="Arial" w:cs="Arial"/>
          <w:sz w:val="24"/>
          <w:szCs w:val="24"/>
        </w:rPr>
        <w:t>ota</w:t>
      </w:r>
      <w:r w:rsidR="00FB1893">
        <w:rPr>
          <w:rFonts w:ascii="Arial" w:hAnsi="Arial" w:cs="Arial"/>
          <w:sz w:val="24"/>
          <w:szCs w:val="24"/>
        </w:rPr>
        <w:t>s do</w:t>
      </w:r>
      <w:r>
        <w:rPr>
          <w:rFonts w:ascii="Arial" w:hAnsi="Arial" w:cs="Arial"/>
          <w:sz w:val="24"/>
          <w:szCs w:val="24"/>
        </w:rPr>
        <w:t xml:space="preserve"> BAD (Boletim Avaliação de Desempenho)</w:t>
      </w:r>
    </w:p>
    <w:p w14:paraId="23BC2154" w14:textId="40066B81" w:rsidR="00240814" w:rsidRDefault="00240814" w:rsidP="00240814">
      <w:pPr>
        <w:pStyle w:val="ListParagraph"/>
        <w:numPr>
          <w:ilvl w:val="0"/>
          <w:numId w:val="9"/>
        </w:numPr>
        <w:rPr>
          <w:rFonts w:ascii="Arial" w:hAnsi="Arial" w:cs="Arial"/>
          <w:sz w:val="24"/>
          <w:szCs w:val="24"/>
        </w:rPr>
      </w:pPr>
      <w:r>
        <w:rPr>
          <w:rFonts w:ascii="Arial" w:hAnsi="Arial" w:cs="Arial"/>
          <w:sz w:val="24"/>
          <w:szCs w:val="24"/>
        </w:rPr>
        <w:t xml:space="preserve">Número de </w:t>
      </w:r>
      <w:r w:rsidR="00FB1893">
        <w:rPr>
          <w:rFonts w:ascii="Arial" w:hAnsi="Arial" w:cs="Arial"/>
          <w:sz w:val="24"/>
          <w:szCs w:val="24"/>
        </w:rPr>
        <w:t>p</w:t>
      </w:r>
      <w:r>
        <w:rPr>
          <w:rFonts w:ascii="Arial" w:hAnsi="Arial" w:cs="Arial"/>
          <w:sz w:val="24"/>
          <w:szCs w:val="24"/>
        </w:rPr>
        <w:t xml:space="preserve">endências em </w:t>
      </w:r>
      <w:r w:rsidR="00FB1893">
        <w:rPr>
          <w:rFonts w:ascii="Arial" w:hAnsi="Arial" w:cs="Arial"/>
          <w:sz w:val="24"/>
          <w:szCs w:val="24"/>
        </w:rPr>
        <w:t>i</w:t>
      </w:r>
      <w:r>
        <w:rPr>
          <w:rFonts w:ascii="Arial" w:hAnsi="Arial" w:cs="Arial"/>
          <w:sz w:val="24"/>
          <w:szCs w:val="24"/>
        </w:rPr>
        <w:t>nspeções</w:t>
      </w:r>
    </w:p>
    <w:p w14:paraId="6A2152D5" w14:textId="098EA2C1" w:rsidR="00240814" w:rsidRDefault="00240814" w:rsidP="00240814">
      <w:pPr>
        <w:pStyle w:val="ListParagraph"/>
        <w:numPr>
          <w:ilvl w:val="0"/>
          <w:numId w:val="9"/>
        </w:numPr>
        <w:rPr>
          <w:rFonts w:ascii="Arial" w:hAnsi="Arial" w:cs="Arial"/>
          <w:sz w:val="24"/>
          <w:szCs w:val="24"/>
        </w:rPr>
      </w:pPr>
      <w:r>
        <w:rPr>
          <w:rFonts w:ascii="Arial" w:hAnsi="Arial" w:cs="Arial"/>
          <w:sz w:val="24"/>
          <w:szCs w:val="24"/>
        </w:rPr>
        <w:t>Custo com despesas portuárias</w:t>
      </w:r>
    </w:p>
    <w:p w14:paraId="6385BA5B" w14:textId="127E123E" w:rsidR="00240814" w:rsidRDefault="00240814" w:rsidP="00240814">
      <w:pPr>
        <w:pStyle w:val="ListParagraph"/>
        <w:numPr>
          <w:ilvl w:val="0"/>
          <w:numId w:val="9"/>
        </w:numPr>
        <w:rPr>
          <w:rFonts w:ascii="Arial" w:hAnsi="Arial" w:cs="Arial"/>
          <w:sz w:val="24"/>
          <w:szCs w:val="24"/>
        </w:rPr>
      </w:pPr>
      <w:r>
        <w:rPr>
          <w:rFonts w:ascii="Arial" w:hAnsi="Arial" w:cs="Arial"/>
          <w:sz w:val="24"/>
          <w:szCs w:val="24"/>
        </w:rPr>
        <w:t>Consumo de combustível</w:t>
      </w:r>
    </w:p>
    <w:p w14:paraId="1379F46E" w14:textId="33099AA2" w:rsidR="00240814" w:rsidRDefault="00240814" w:rsidP="00240814">
      <w:pPr>
        <w:pStyle w:val="ListParagraph"/>
        <w:numPr>
          <w:ilvl w:val="0"/>
          <w:numId w:val="9"/>
        </w:numPr>
        <w:rPr>
          <w:rFonts w:ascii="Arial" w:hAnsi="Arial" w:cs="Arial"/>
          <w:sz w:val="24"/>
          <w:szCs w:val="24"/>
        </w:rPr>
      </w:pPr>
      <w:r>
        <w:rPr>
          <w:rFonts w:ascii="Arial" w:hAnsi="Arial" w:cs="Arial"/>
          <w:sz w:val="24"/>
          <w:szCs w:val="24"/>
        </w:rPr>
        <w:t>Consumo de óleo lubrificante</w:t>
      </w:r>
    </w:p>
    <w:p w14:paraId="0C37DE3C" w14:textId="109EB16F" w:rsidR="00240814" w:rsidRDefault="00FB1893" w:rsidP="00240814">
      <w:pPr>
        <w:pStyle w:val="ListParagraph"/>
        <w:numPr>
          <w:ilvl w:val="0"/>
          <w:numId w:val="9"/>
        </w:numPr>
        <w:rPr>
          <w:rFonts w:ascii="Arial" w:hAnsi="Arial" w:cs="Arial"/>
          <w:sz w:val="24"/>
          <w:szCs w:val="24"/>
        </w:rPr>
      </w:pPr>
      <w:r>
        <w:rPr>
          <w:rFonts w:ascii="Arial" w:hAnsi="Arial" w:cs="Arial"/>
          <w:sz w:val="24"/>
          <w:szCs w:val="24"/>
        </w:rPr>
        <w:t>Consumo de água</w:t>
      </w:r>
    </w:p>
    <w:p w14:paraId="2402B6C7" w14:textId="5C67AE83" w:rsidR="00FB1893" w:rsidRDefault="00FB1893" w:rsidP="00240814">
      <w:pPr>
        <w:pStyle w:val="ListParagraph"/>
        <w:numPr>
          <w:ilvl w:val="0"/>
          <w:numId w:val="9"/>
        </w:numPr>
        <w:rPr>
          <w:rFonts w:ascii="Arial" w:hAnsi="Arial" w:cs="Arial"/>
          <w:sz w:val="24"/>
          <w:szCs w:val="24"/>
        </w:rPr>
      </w:pPr>
      <w:r>
        <w:rPr>
          <w:rFonts w:ascii="Arial" w:hAnsi="Arial" w:cs="Arial"/>
          <w:sz w:val="24"/>
          <w:szCs w:val="24"/>
        </w:rPr>
        <w:t>Custo com tripulação (salário e encargos)</w:t>
      </w:r>
    </w:p>
    <w:p w14:paraId="0FA93242" w14:textId="1D8D9A5D" w:rsidR="00FB1893" w:rsidRDefault="00FB1893" w:rsidP="00240814">
      <w:pPr>
        <w:pStyle w:val="ListParagraph"/>
        <w:numPr>
          <w:ilvl w:val="0"/>
          <w:numId w:val="9"/>
        </w:numPr>
        <w:rPr>
          <w:rFonts w:ascii="Arial" w:hAnsi="Arial" w:cs="Arial"/>
          <w:sz w:val="24"/>
          <w:szCs w:val="24"/>
        </w:rPr>
      </w:pPr>
      <w:r>
        <w:rPr>
          <w:rFonts w:ascii="Arial" w:hAnsi="Arial" w:cs="Arial"/>
          <w:sz w:val="24"/>
          <w:szCs w:val="24"/>
        </w:rPr>
        <w:t>Volume de lixo descartado para terra</w:t>
      </w:r>
    </w:p>
    <w:p w14:paraId="3A10D887" w14:textId="2261D0A2" w:rsidR="00FB1893" w:rsidRDefault="00FB1893" w:rsidP="00240814">
      <w:pPr>
        <w:pStyle w:val="ListParagraph"/>
        <w:numPr>
          <w:ilvl w:val="0"/>
          <w:numId w:val="9"/>
        </w:numPr>
        <w:rPr>
          <w:rFonts w:ascii="Arial" w:hAnsi="Arial" w:cs="Arial"/>
          <w:sz w:val="24"/>
          <w:szCs w:val="24"/>
        </w:rPr>
      </w:pPr>
      <w:r>
        <w:rPr>
          <w:rFonts w:ascii="Arial" w:hAnsi="Arial" w:cs="Arial"/>
          <w:sz w:val="24"/>
          <w:szCs w:val="24"/>
        </w:rPr>
        <w:t>Volume de lixo orgânico despejado no mar</w:t>
      </w:r>
    </w:p>
    <w:p w14:paraId="7A4874A8" w14:textId="21834AAF" w:rsidR="00FB1893" w:rsidRDefault="00FB1893" w:rsidP="00240814">
      <w:pPr>
        <w:pStyle w:val="ListParagraph"/>
        <w:numPr>
          <w:ilvl w:val="0"/>
          <w:numId w:val="9"/>
        </w:numPr>
        <w:rPr>
          <w:rFonts w:ascii="Arial" w:hAnsi="Arial" w:cs="Arial"/>
          <w:sz w:val="24"/>
          <w:szCs w:val="24"/>
        </w:rPr>
      </w:pPr>
      <w:r>
        <w:rPr>
          <w:rFonts w:ascii="Arial" w:hAnsi="Arial" w:cs="Arial"/>
          <w:sz w:val="24"/>
          <w:szCs w:val="24"/>
        </w:rPr>
        <w:t>Valor da diária do navio</w:t>
      </w:r>
    </w:p>
    <w:p w14:paraId="44D4D98A" w14:textId="18A11BE6" w:rsidR="00FB1893" w:rsidRDefault="00FB1893" w:rsidP="00240814">
      <w:pPr>
        <w:pStyle w:val="ListParagraph"/>
        <w:numPr>
          <w:ilvl w:val="0"/>
          <w:numId w:val="9"/>
        </w:numPr>
        <w:rPr>
          <w:rFonts w:ascii="Arial" w:hAnsi="Arial" w:cs="Arial"/>
          <w:sz w:val="24"/>
          <w:szCs w:val="24"/>
        </w:rPr>
      </w:pPr>
      <w:r>
        <w:rPr>
          <w:rFonts w:ascii="Arial" w:hAnsi="Arial" w:cs="Arial"/>
          <w:sz w:val="24"/>
          <w:szCs w:val="24"/>
        </w:rPr>
        <w:t>Custo com rancho (alimentos, produtos de higiene e limpeza)</w:t>
      </w:r>
    </w:p>
    <w:p w14:paraId="77B81886" w14:textId="688CBE01" w:rsidR="00FB1893" w:rsidRDefault="00FB1893" w:rsidP="00240814">
      <w:pPr>
        <w:pStyle w:val="ListParagraph"/>
        <w:numPr>
          <w:ilvl w:val="0"/>
          <w:numId w:val="9"/>
        </w:numPr>
        <w:rPr>
          <w:rFonts w:ascii="Arial" w:hAnsi="Arial" w:cs="Arial"/>
          <w:sz w:val="24"/>
          <w:szCs w:val="24"/>
        </w:rPr>
      </w:pPr>
      <w:r>
        <w:rPr>
          <w:rFonts w:ascii="Arial" w:hAnsi="Arial" w:cs="Arial"/>
          <w:sz w:val="24"/>
          <w:szCs w:val="24"/>
        </w:rPr>
        <w:t>Total de horas em downtime (fora de operação)</w:t>
      </w:r>
    </w:p>
    <w:p w14:paraId="12666551" w14:textId="3445CF70" w:rsidR="00FB1893" w:rsidRDefault="00FB1893" w:rsidP="00240814">
      <w:pPr>
        <w:pStyle w:val="ListParagraph"/>
        <w:numPr>
          <w:ilvl w:val="0"/>
          <w:numId w:val="9"/>
        </w:numPr>
        <w:rPr>
          <w:rFonts w:ascii="Arial" w:hAnsi="Arial" w:cs="Arial"/>
          <w:sz w:val="24"/>
          <w:szCs w:val="24"/>
        </w:rPr>
      </w:pPr>
      <w:r>
        <w:rPr>
          <w:rFonts w:ascii="Arial" w:hAnsi="Arial" w:cs="Arial"/>
          <w:sz w:val="24"/>
          <w:szCs w:val="24"/>
        </w:rPr>
        <w:t>Tempo de contrato</w:t>
      </w:r>
    </w:p>
    <w:p w14:paraId="7533BD06" w14:textId="29007B90" w:rsidR="00FB1893" w:rsidRPr="00240814" w:rsidRDefault="00FB1893" w:rsidP="00240814">
      <w:pPr>
        <w:pStyle w:val="ListParagraph"/>
        <w:numPr>
          <w:ilvl w:val="0"/>
          <w:numId w:val="9"/>
        </w:numPr>
        <w:rPr>
          <w:rFonts w:ascii="Arial" w:hAnsi="Arial" w:cs="Arial"/>
          <w:sz w:val="24"/>
          <w:szCs w:val="24"/>
        </w:rPr>
      </w:pPr>
      <w:r>
        <w:rPr>
          <w:rFonts w:ascii="Arial" w:hAnsi="Arial" w:cs="Arial"/>
          <w:sz w:val="24"/>
          <w:szCs w:val="24"/>
        </w:rPr>
        <w:t>Taxa de retenção da tripulação</w:t>
      </w:r>
    </w:p>
    <w:p w14:paraId="792A6DE2" w14:textId="2E1AEADE" w:rsidR="00AB43DB" w:rsidRDefault="00AB43DB" w:rsidP="00740399">
      <w:pPr>
        <w:shd w:val="clear" w:color="auto" w:fill="FFFFFF"/>
        <w:spacing w:after="240" w:line="240" w:lineRule="auto"/>
        <w:jc w:val="both"/>
        <w:rPr>
          <w:rFonts w:ascii="Segoe UI" w:eastAsia="Times New Roman" w:hAnsi="Segoe UI" w:cs="Segoe UI"/>
          <w:color w:val="24292E"/>
          <w:sz w:val="24"/>
          <w:szCs w:val="24"/>
          <w:lang w:eastAsia="pt-BR"/>
        </w:rPr>
      </w:pPr>
    </w:p>
    <w:p w14:paraId="781CAF71" w14:textId="233DF2A0" w:rsidR="00273ACA" w:rsidRPr="0022456E" w:rsidRDefault="00ED2E66" w:rsidP="0022456E">
      <w:pPr>
        <w:shd w:val="clear" w:color="auto" w:fill="FFFFFF"/>
        <w:spacing w:after="240" w:line="360" w:lineRule="auto"/>
        <w:ind w:firstLine="708"/>
        <w:jc w:val="both"/>
        <w:rPr>
          <w:rFonts w:ascii="Arial" w:eastAsia="Times New Roman" w:hAnsi="Arial" w:cs="Arial"/>
          <w:color w:val="24292E"/>
          <w:sz w:val="24"/>
          <w:szCs w:val="24"/>
          <w:lang w:eastAsia="pt-BR"/>
        </w:rPr>
      </w:pPr>
      <w:r w:rsidRPr="0022456E">
        <w:rPr>
          <w:rFonts w:ascii="Arial" w:eastAsia="Times New Roman" w:hAnsi="Arial" w:cs="Arial"/>
          <w:color w:val="24292E"/>
          <w:sz w:val="24"/>
          <w:szCs w:val="24"/>
          <w:lang w:eastAsia="pt-BR"/>
        </w:rPr>
        <w:t>Devido ao caráter complexo dos cálculos envolvidos, uma das metas deste projeto foi tentar democratizar a forma como este modelo pode ser utilizado pelas empresas</w:t>
      </w:r>
      <w:r w:rsidR="00EE2333" w:rsidRPr="0022456E">
        <w:rPr>
          <w:rFonts w:ascii="Arial" w:eastAsia="Times New Roman" w:hAnsi="Arial" w:cs="Arial"/>
          <w:color w:val="24292E"/>
          <w:sz w:val="24"/>
          <w:szCs w:val="24"/>
          <w:lang w:eastAsia="pt-BR"/>
        </w:rPr>
        <w:t>. Buscou-se</w:t>
      </w:r>
      <w:r w:rsidRPr="0022456E">
        <w:rPr>
          <w:rFonts w:ascii="Arial" w:eastAsia="Times New Roman" w:hAnsi="Arial" w:cs="Arial"/>
          <w:color w:val="24292E"/>
          <w:sz w:val="24"/>
          <w:szCs w:val="24"/>
          <w:lang w:eastAsia="pt-BR"/>
        </w:rPr>
        <w:t xml:space="preserve"> manter uma interface inteligível para o usuário comum, sem necessidade de conhecimento de linguagens de programação, softwares específicos ou grandes modificações para configurar o modelo aos seus requisitos. Para alcançar tal objetivo, o modelo foi compilado em uma aplicação executável, visualmente amigável e de uso intuitivo.</w:t>
      </w:r>
    </w:p>
    <w:p w14:paraId="061AE9F4" w14:textId="1697DBC3" w:rsidR="004B2E90" w:rsidRPr="0022456E" w:rsidRDefault="004B2E90" w:rsidP="0022456E">
      <w:pPr>
        <w:pStyle w:val="ListParagraph"/>
        <w:numPr>
          <w:ilvl w:val="0"/>
          <w:numId w:val="8"/>
        </w:numPr>
        <w:shd w:val="clear" w:color="auto" w:fill="FFFFFF"/>
        <w:spacing w:after="100" w:afterAutospacing="1" w:line="240" w:lineRule="auto"/>
        <w:jc w:val="both"/>
        <w:rPr>
          <w:rFonts w:ascii="Segoe UI" w:eastAsia="Times New Roman" w:hAnsi="Segoe UI" w:cs="Segoe UI"/>
          <w:b/>
          <w:bCs/>
          <w:color w:val="24292E"/>
          <w:sz w:val="24"/>
          <w:szCs w:val="24"/>
          <w:lang w:eastAsia="pt-BR"/>
        </w:rPr>
      </w:pPr>
      <w:r w:rsidRPr="0022456E">
        <w:rPr>
          <w:rFonts w:ascii="Segoe UI" w:eastAsia="Times New Roman" w:hAnsi="Segoe UI" w:cs="Segoe UI"/>
          <w:b/>
          <w:bCs/>
          <w:color w:val="24292E"/>
          <w:sz w:val="24"/>
          <w:szCs w:val="24"/>
          <w:lang w:eastAsia="pt-BR"/>
        </w:rPr>
        <w:t>RESULTADOS</w:t>
      </w:r>
    </w:p>
    <w:p w14:paraId="1236FD77" w14:textId="3E143D77" w:rsidR="00186BF9" w:rsidRPr="00461F5B" w:rsidRDefault="00186BF9" w:rsidP="00461F5B">
      <w:pPr>
        <w:shd w:val="clear" w:color="auto" w:fill="FFFFFF"/>
        <w:spacing w:after="0" w:line="360" w:lineRule="auto"/>
        <w:ind w:firstLine="360"/>
        <w:jc w:val="both"/>
        <w:rPr>
          <w:rFonts w:ascii="Arial" w:eastAsia="Times New Roman" w:hAnsi="Arial" w:cs="Arial"/>
          <w:color w:val="24292E"/>
          <w:sz w:val="24"/>
          <w:szCs w:val="24"/>
          <w:lang w:eastAsia="pt-BR"/>
        </w:rPr>
      </w:pPr>
      <w:r w:rsidRPr="00461F5B">
        <w:rPr>
          <w:rFonts w:ascii="Arial" w:eastAsia="Times New Roman" w:hAnsi="Arial" w:cs="Arial"/>
          <w:color w:val="24292E"/>
          <w:sz w:val="24"/>
          <w:szCs w:val="24"/>
          <w:lang w:eastAsia="pt-BR"/>
        </w:rPr>
        <w:t xml:space="preserve">O modelo de performance Fuzzy TOPSIS desenvolvido neste projeto, onde a opinião dos especialistas de cada empresa acerca dos critérios avaliados é levada em consideração, permite uma análise mais precisa da performance da frota dentro dos parâmetros definidos nas políticas e metas definidas por cada empresa. Uma empresa X pode, por exemplo, dar mais importância para as emissões de gases poluentes pelos seus navios do que para o custo com a tripulação, o que não significa que todas as empresas adotem essa mesma postura. Uma outra empresa Y pode, por exemplo, estar comprometida financeiramente e adotou uma política rígida de redução de </w:t>
      </w:r>
      <w:r w:rsidRPr="00461F5B">
        <w:rPr>
          <w:rFonts w:ascii="Arial" w:eastAsia="Times New Roman" w:hAnsi="Arial" w:cs="Arial"/>
          <w:color w:val="24292E"/>
          <w:sz w:val="24"/>
          <w:szCs w:val="24"/>
          <w:lang w:eastAsia="pt-BR"/>
        </w:rPr>
        <w:lastRenderedPageBreak/>
        <w:t>custos. Esta empresa Y, neste mesmo cenário, poderá dar uma importância muito maior aos custos com a tripulação em detrimento das emissões de gases poluentes.</w:t>
      </w:r>
    </w:p>
    <w:p w14:paraId="5A531147" w14:textId="77777777" w:rsidR="00273ACA" w:rsidRPr="00461F5B" w:rsidRDefault="00186BF9" w:rsidP="00461F5B">
      <w:pPr>
        <w:shd w:val="clear" w:color="auto" w:fill="FFFFFF"/>
        <w:spacing w:after="0" w:line="360" w:lineRule="auto"/>
        <w:jc w:val="both"/>
        <w:rPr>
          <w:rFonts w:ascii="Arial" w:eastAsia="Times New Roman" w:hAnsi="Arial" w:cs="Arial"/>
          <w:color w:val="24292E"/>
          <w:sz w:val="24"/>
          <w:szCs w:val="24"/>
          <w:lang w:eastAsia="pt-BR"/>
        </w:rPr>
      </w:pPr>
      <w:r w:rsidRPr="00461F5B">
        <w:rPr>
          <w:rFonts w:ascii="Arial" w:eastAsia="Times New Roman" w:hAnsi="Arial" w:cs="Arial"/>
          <w:color w:val="24292E"/>
          <w:sz w:val="24"/>
          <w:szCs w:val="24"/>
          <w:lang w:eastAsia="pt-BR"/>
        </w:rPr>
        <w:t xml:space="preserve">Foram realizadas dezenas de simulações utilizando a solução desenvolvida e pôde-se notar que a performance de uma </w:t>
      </w:r>
      <w:r w:rsidR="00955E99" w:rsidRPr="00461F5B">
        <w:rPr>
          <w:rFonts w:ascii="Arial" w:eastAsia="Times New Roman" w:hAnsi="Arial" w:cs="Arial"/>
          <w:color w:val="24292E"/>
          <w:sz w:val="24"/>
          <w:szCs w:val="24"/>
          <w:lang w:eastAsia="pt-BR"/>
        </w:rPr>
        <w:t xml:space="preserve">mesma </w:t>
      </w:r>
      <w:r w:rsidRPr="00461F5B">
        <w:rPr>
          <w:rFonts w:ascii="Arial" w:eastAsia="Times New Roman" w:hAnsi="Arial" w:cs="Arial"/>
          <w:color w:val="24292E"/>
          <w:sz w:val="24"/>
          <w:szCs w:val="24"/>
          <w:lang w:eastAsia="pt-BR"/>
        </w:rPr>
        <w:t xml:space="preserve">embarcação pode variar dramaticamente </w:t>
      </w:r>
      <w:r w:rsidR="00C41AC5" w:rsidRPr="00461F5B">
        <w:rPr>
          <w:rFonts w:ascii="Arial" w:eastAsia="Times New Roman" w:hAnsi="Arial" w:cs="Arial"/>
          <w:color w:val="24292E"/>
          <w:sz w:val="24"/>
          <w:szCs w:val="24"/>
          <w:lang w:eastAsia="pt-BR"/>
        </w:rPr>
        <w:t>dependendo d</w:t>
      </w:r>
      <w:r w:rsidRPr="00461F5B">
        <w:rPr>
          <w:rFonts w:ascii="Arial" w:eastAsia="Times New Roman" w:hAnsi="Arial" w:cs="Arial"/>
          <w:color w:val="24292E"/>
          <w:sz w:val="24"/>
          <w:szCs w:val="24"/>
          <w:lang w:eastAsia="pt-BR"/>
        </w:rPr>
        <w:t xml:space="preserve">a opinião dos especialistas </w:t>
      </w:r>
      <w:r w:rsidR="00955E99" w:rsidRPr="00461F5B">
        <w:rPr>
          <w:rFonts w:ascii="Arial" w:eastAsia="Times New Roman" w:hAnsi="Arial" w:cs="Arial"/>
          <w:color w:val="24292E"/>
          <w:sz w:val="24"/>
          <w:szCs w:val="24"/>
          <w:lang w:eastAsia="pt-BR"/>
        </w:rPr>
        <w:t>acerca da importância do critério avaliado</w:t>
      </w:r>
      <w:r w:rsidR="00C41AC5" w:rsidRPr="00461F5B">
        <w:rPr>
          <w:rFonts w:ascii="Arial" w:eastAsia="Times New Roman" w:hAnsi="Arial" w:cs="Arial"/>
          <w:color w:val="24292E"/>
          <w:sz w:val="24"/>
          <w:szCs w:val="24"/>
          <w:lang w:eastAsia="pt-BR"/>
        </w:rPr>
        <w:t xml:space="preserve"> e também de quais critérios são selecionados para a comparação.</w:t>
      </w:r>
    </w:p>
    <w:p w14:paraId="73709FD0" w14:textId="057843D8" w:rsidR="00C41AC5" w:rsidRDefault="00C41AC5" w:rsidP="001564F4">
      <w:pPr>
        <w:shd w:val="clear" w:color="auto" w:fill="FFFFFF"/>
        <w:spacing w:after="0" w:line="360" w:lineRule="auto"/>
        <w:ind w:firstLine="708"/>
        <w:jc w:val="both"/>
        <w:rPr>
          <w:rFonts w:ascii="Arial" w:eastAsia="Times New Roman" w:hAnsi="Arial" w:cs="Arial"/>
          <w:color w:val="24292E"/>
          <w:sz w:val="24"/>
          <w:szCs w:val="24"/>
          <w:lang w:eastAsia="pt-BR"/>
        </w:rPr>
      </w:pPr>
      <w:r w:rsidRPr="00461F5B">
        <w:rPr>
          <w:rFonts w:ascii="Arial" w:eastAsia="Times New Roman" w:hAnsi="Arial" w:cs="Arial"/>
          <w:color w:val="24292E"/>
          <w:sz w:val="24"/>
          <w:szCs w:val="24"/>
          <w:lang w:eastAsia="pt-BR"/>
        </w:rPr>
        <w:t xml:space="preserve">Abaixo segue um exemplo de uma das simulações, onde foram utilizados todos os 15 critérios disponíveis na base de dados. </w:t>
      </w:r>
      <w:r w:rsidR="00875081" w:rsidRPr="00461F5B">
        <w:rPr>
          <w:rFonts w:ascii="Arial" w:eastAsia="Times New Roman" w:hAnsi="Arial" w:cs="Arial"/>
          <w:color w:val="24292E"/>
          <w:sz w:val="24"/>
          <w:szCs w:val="24"/>
          <w:lang w:eastAsia="pt-BR"/>
        </w:rPr>
        <w:t xml:space="preserve">Neste exemplo foram testadas duas percepções de gestão diferentes, a primeira mais </w:t>
      </w:r>
      <w:r w:rsidR="00B42F3C" w:rsidRPr="00461F5B">
        <w:rPr>
          <w:rFonts w:ascii="Arial" w:eastAsia="Times New Roman" w:hAnsi="Arial" w:cs="Arial"/>
          <w:color w:val="24292E"/>
          <w:sz w:val="24"/>
          <w:szCs w:val="24"/>
          <w:lang w:eastAsia="pt-BR"/>
        </w:rPr>
        <w:t>generalista</w:t>
      </w:r>
      <w:r w:rsidR="00875081" w:rsidRPr="00461F5B">
        <w:rPr>
          <w:rFonts w:ascii="Arial" w:eastAsia="Times New Roman" w:hAnsi="Arial" w:cs="Arial"/>
          <w:color w:val="24292E"/>
          <w:sz w:val="24"/>
          <w:szCs w:val="24"/>
          <w:lang w:eastAsia="pt-BR"/>
        </w:rPr>
        <w:t xml:space="preserve">, com as avaliações dos especialistas tendo foco numa operação </w:t>
      </w:r>
      <w:r w:rsidR="00B42F3C" w:rsidRPr="00461F5B">
        <w:rPr>
          <w:rFonts w:ascii="Arial" w:eastAsia="Times New Roman" w:hAnsi="Arial" w:cs="Arial"/>
          <w:color w:val="24292E"/>
          <w:sz w:val="24"/>
          <w:szCs w:val="24"/>
          <w:lang w:eastAsia="pt-BR"/>
        </w:rPr>
        <w:t xml:space="preserve">atendendo aos padrões de </w:t>
      </w:r>
      <w:r w:rsidR="00875081" w:rsidRPr="00461F5B">
        <w:rPr>
          <w:rFonts w:ascii="Arial" w:eastAsia="Times New Roman" w:hAnsi="Arial" w:cs="Arial"/>
          <w:color w:val="24292E"/>
          <w:sz w:val="24"/>
          <w:szCs w:val="24"/>
          <w:lang w:eastAsia="pt-BR"/>
        </w:rPr>
        <w:t xml:space="preserve">conformidade e segurança. A segunda percepção teve um foco direcionado para a redução de custos, onde foi atribuída uma </w:t>
      </w:r>
      <w:r w:rsidR="00B42F3C" w:rsidRPr="00461F5B">
        <w:rPr>
          <w:rFonts w:ascii="Arial" w:eastAsia="Times New Roman" w:hAnsi="Arial" w:cs="Arial"/>
          <w:color w:val="24292E"/>
          <w:sz w:val="24"/>
          <w:szCs w:val="24"/>
          <w:lang w:eastAsia="pt-BR"/>
        </w:rPr>
        <w:t xml:space="preserve">maior </w:t>
      </w:r>
      <w:r w:rsidR="00875081" w:rsidRPr="00461F5B">
        <w:rPr>
          <w:rFonts w:ascii="Arial" w:eastAsia="Times New Roman" w:hAnsi="Arial" w:cs="Arial"/>
          <w:color w:val="24292E"/>
          <w:sz w:val="24"/>
          <w:szCs w:val="24"/>
          <w:lang w:eastAsia="pt-BR"/>
        </w:rPr>
        <w:t>importância a critérios que envolvessem perda ou ganho financeiro.</w:t>
      </w:r>
    </w:p>
    <w:p w14:paraId="71CF790D" w14:textId="77777777" w:rsidR="00A82093" w:rsidRPr="00461F5B" w:rsidRDefault="00A82093" w:rsidP="001564F4">
      <w:pPr>
        <w:shd w:val="clear" w:color="auto" w:fill="FFFFFF"/>
        <w:spacing w:after="0" w:line="360" w:lineRule="auto"/>
        <w:ind w:firstLine="708"/>
        <w:jc w:val="both"/>
        <w:rPr>
          <w:rFonts w:ascii="Arial" w:eastAsia="Times New Roman" w:hAnsi="Arial" w:cs="Arial"/>
          <w:color w:val="24292E"/>
          <w:sz w:val="24"/>
          <w:szCs w:val="24"/>
          <w:lang w:eastAsia="pt-BR"/>
        </w:rPr>
      </w:pPr>
    </w:p>
    <w:p w14:paraId="069BF8C2" w14:textId="01746895" w:rsidR="00253A07" w:rsidRDefault="000B6FD4"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r>
        <w:rPr>
          <w:rFonts w:ascii="Segoe UI" w:eastAsia="Times New Roman" w:hAnsi="Segoe UI" w:cs="Segoe UI"/>
          <w:noProof/>
          <w:color w:val="24292E"/>
          <w:sz w:val="24"/>
          <w:szCs w:val="24"/>
          <w:lang w:eastAsia="pt-BR"/>
        </w:rPr>
        <mc:AlternateContent>
          <mc:Choice Requires="wpg">
            <w:drawing>
              <wp:anchor distT="0" distB="0" distL="114300" distR="114300" simplePos="0" relativeHeight="251725824" behindDoc="0" locked="0" layoutInCell="1" allowOverlap="1" wp14:anchorId="69DCBBAC" wp14:editId="36CAA9A9">
                <wp:simplePos x="0" y="0"/>
                <wp:positionH relativeFrom="column">
                  <wp:posOffset>882015</wp:posOffset>
                </wp:positionH>
                <wp:positionV relativeFrom="paragraph">
                  <wp:posOffset>27305</wp:posOffset>
                </wp:positionV>
                <wp:extent cx="4863465" cy="310515"/>
                <wp:effectExtent l="0" t="0" r="0" b="0"/>
                <wp:wrapSquare wrapText="bothSides"/>
                <wp:docPr id="192" name="Group 192"/>
                <wp:cNvGraphicFramePr/>
                <a:graphic xmlns:a="http://schemas.openxmlformats.org/drawingml/2006/main">
                  <a:graphicData uri="http://schemas.microsoft.com/office/word/2010/wordprocessingGroup">
                    <wpg:wgp>
                      <wpg:cNvGrpSpPr/>
                      <wpg:grpSpPr>
                        <a:xfrm>
                          <a:off x="0" y="0"/>
                          <a:ext cx="4863465" cy="310515"/>
                          <a:chOff x="311198" y="26110"/>
                          <a:chExt cx="4864661" cy="311150"/>
                        </a:xfrm>
                      </wpg:grpSpPr>
                      <wps:wsp>
                        <wps:cNvPr id="68" name="Text Box 2"/>
                        <wps:cNvSpPr txBox="1">
                          <a:spLocks noChangeArrowheads="1"/>
                        </wps:cNvSpPr>
                        <wps:spPr bwMode="auto">
                          <a:xfrm>
                            <a:off x="311198" y="26110"/>
                            <a:ext cx="1809971" cy="311150"/>
                          </a:xfrm>
                          <a:prstGeom prst="rect">
                            <a:avLst/>
                          </a:prstGeom>
                          <a:noFill/>
                          <a:ln w="9525">
                            <a:noFill/>
                            <a:miter lim="800000"/>
                            <a:headEnd/>
                            <a:tailEnd/>
                          </a:ln>
                        </wps:spPr>
                        <wps:txbx>
                          <w:txbxContent>
                            <w:p w14:paraId="1E58D273" w14:textId="35238A25" w:rsidR="004874AB" w:rsidRPr="00A82093" w:rsidRDefault="004874AB">
                              <w:pPr>
                                <w:rPr>
                                  <w:rFonts w:ascii="Arial" w:hAnsi="Arial" w:cs="Arial"/>
                                  <w:sz w:val="20"/>
                                  <w:szCs w:val="20"/>
                                  <w:lang w:val="en-US"/>
                                </w:rPr>
                              </w:pPr>
                              <w:r w:rsidRPr="00A82093">
                                <w:rPr>
                                  <w:rFonts w:ascii="Arial" w:hAnsi="Arial" w:cs="Arial"/>
                                  <w:sz w:val="20"/>
                                  <w:szCs w:val="20"/>
                                </w:rPr>
                                <w:t xml:space="preserve">Avaliação </w:t>
                              </w:r>
                              <w:r w:rsidRPr="00A82093">
                                <w:rPr>
                                  <w:rFonts w:ascii="Arial" w:hAnsi="Arial" w:cs="Arial"/>
                                  <w:sz w:val="20"/>
                                  <w:szCs w:val="20"/>
                                </w:rPr>
                                <w:t>1 - Generalista</w:t>
                              </w:r>
                            </w:p>
                          </w:txbxContent>
                        </wps:txbx>
                        <wps:bodyPr rot="0" vert="horz" wrap="square" lIns="91440" tIns="45720" rIns="91440" bIns="45720" anchor="t" anchorCtr="0">
                          <a:noAutofit/>
                        </wps:bodyPr>
                      </wps:wsp>
                      <wps:wsp>
                        <wps:cNvPr id="76" name="Text Box 2"/>
                        <wps:cNvSpPr txBox="1">
                          <a:spLocks noChangeArrowheads="1"/>
                        </wps:cNvSpPr>
                        <wps:spPr bwMode="auto">
                          <a:xfrm>
                            <a:off x="3015576" y="26110"/>
                            <a:ext cx="2160283" cy="311150"/>
                          </a:xfrm>
                          <a:prstGeom prst="rect">
                            <a:avLst/>
                          </a:prstGeom>
                          <a:noFill/>
                          <a:ln w="9525">
                            <a:noFill/>
                            <a:miter lim="800000"/>
                            <a:headEnd/>
                            <a:tailEnd/>
                          </a:ln>
                        </wps:spPr>
                        <wps:txbx>
                          <w:txbxContent>
                            <w:p w14:paraId="6D0AE3CE" w14:textId="61649D19" w:rsidR="004874AB" w:rsidRPr="00A82093" w:rsidRDefault="004874AB" w:rsidP="00253A07">
                              <w:pPr>
                                <w:rPr>
                                  <w:rFonts w:ascii="Arial" w:hAnsi="Arial" w:cs="Arial"/>
                                  <w:sz w:val="20"/>
                                  <w:szCs w:val="20"/>
                                  <w:lang w:val="en-US"/>
                                </w:rPr>
                              </w:pPr>
                              <w:r w:rsidRPr="00A82093">
                                <w:rPr>
                                  <w:rFonts w:ascii="Arial" w:hAnsi="Arial" w:cs="Arial"/>
                                  <w:sz w:val="20"/>
                                  <w:szCs w:val="20"/>
                                </w:rPr>
                                <w:t xml:space="preserve">Avaliação </w:t>
                              </w:r>
                              <w:r w:rsidRPr="00A82093">
                                <w:rPr>
                                  <w:rFonts w:ascii="Arial" w:hAnsi="Arial" w:cs="Arial"/>
                                  <w:sz w:val="20"/>
                                  <w:szCs w:val="20"/>
                                </w:rPr>
                                <w:t>2 – Redução de Custo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9DCBBAC" id="Group 192" o:spid="_x0000_s1063" style="position:absolute;left:0;text-align:left;margin-left:69.45pt;margin-top:2.15pt;width:382.95pt;height:24.45pt;z-index:251725824;mso-width-relative:margin;mso-height-relative:margin" coordorigin="3111,261" coordsize="48646,31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">
                <v:shape id="_x0000_s1064" type="#_x0000_t202" style="position:absolute;left:3111;top:261;width:18100;height:3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" filled="f" stroked="f">
                  <v:textbox>
                    <w:txbxContent>
                      <w:p w14:paraId="1E58D273" w14:textId="35238A25" w:rsidR="004874AB" w:rsidRPr="00A82093" w:rsidRDefault="004874AB">
                        <w:pPr>
                          <w:rPr>
                            <w:rFonts w:ascii="Arial" w:hAnsi="Arial" w:cs="Arial"/>
                            <w:sz w:val="20"/>
                            <w:szCs w:val="20"/>
                            <w:lang w:val="en-US"/>
                          </w:rPr>
                        </w:pPr>
                        <w:r w:rsidRPr="00A82093">
                          <w:rPr>
                            <w:rFonts w:ascii="Arial" w:hAnsi="Arial" w:cs="Arial"/>
                            <w:sz w:val="20"/>
                            <w:szCs w:val="20"/>
                          </w:rPr>
                          <w:t xml:space="preserve">Avaliação </w:t>
                        </w:r>
                        <w:r w:rsidRPr="00A82093">
                          <w:rPr>
                            <w:rFonts w:ascii="Arial" w:hAnsi="Arial" w:cs="Arial"/>
                            <w:sz w:val="20"/>
                            <w:szCs w:val="20"/>
                          </w:rPr>
                          <w:t>1 - Generalista</w:t>
                        </w:r>
                      </w:p>
                    </w:txbxContent>
                  </v:textbox>
                </v:shape>
                <v:shape id="_x0000_s1065" type="#_x0000_t202" style="position:absolute;left:30155;top:261;width:21603;height:3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6D0AE3CE" w14:textId="61649D19" w:rsidR="004874AB" w:rsidRPr="00A82093" w:rsidRDefault="004874AB" w:rsidP="00253A07">
                        <w:pPr>
                          <w:rPr>
                            <w:rFonts w:ascii="Arial" w:hAnsi="Arial" w:cs="Arial"/>
                            <w:sz w:val="20"/>
                            <w:szCs w:val="20"/>
                            <w:lang w:val="en-US"/>
                          </w:rPr>
                        </w:pPr>
                        <w:r w:rsidRPr="00A82093">
                          <w:rPr>
                            <w:rFonts w:ascii="Arial" w:hAnsi="Arial" w:cs="Arial"/>
                            <w:sz w:val="20"/>
                            <w:szCs w:val="20"/>
                          </w:rPr>
                          <w:t xml:space="preserve">Avaliação </w:t>
                        </w:r>
                        <w:r w:rsidRPr="00A82093">
                          <w:rPr>
                            <w:rFonts w:ascii="Arial" w:hAnsi="Arial" w:cs="Arial"/>
                            <w:sz w:val="20"/>
                            <w:szCs w:val="20"/>
                          </w:rPr>
                          <w:t>2 – Redução de Custos</w:t>
                        </w:r>
                      </w:p>
                    </w:txbxContent>
                  </v:textbox>
                </v:shape>
                <w10:wrap type="square"/>
              </v:group>
            </w:pict>
          </mc:Fallback>
        </mc:AlternateContent>
      </w:r>
    </w:p>
    <w:tbl>
      <w:tblPr>
        <w:tblStyle w:val="TableGrid"/>
        <w:tblW w:w="0" w:type="auto"/>
        <w:tblInd w:w="738" w:type="dxa"/>
        <w:tblLook w:val="04A0" w:firstRow="1" w:lastRow="0" w:firstColumn="1" w:lastColumn="0" w:noHBand="0" w:noVBand="1"/>
      </w:tblPr>
      <w:tblGrid>
        <w:gridCol w:w="2801"/>
        <w:gridCol w:w="1037"/>
        <w:gridCol w:w="654"/>
        <w:gridCol w:w="294"/>
        <w:gridCol w:w="2551"/>
        <w:gridCol w:w="986"/>
      </w:tblGrid>
      <w:tr w:rsidR="001F762B" w14:paraId="7D13EF0A" w14:textId="77777777" w:rsidTr="00311AE2">
        <w:trPr>
          <w:trHeight w:val="308"/>
        </w:trPr>
        <w:tc>
          <w:tcPr>
            <w:tcW w:w="2801" w:type="dxa"/>
            <w:shd w:val="clear" w:color="auto" w:fill="D9D9D9" w:themeFill="background1" w:themeFillShade="D9"/>
            <w:vAlign w:val="center"/>
          </w:tcPr>
          <w:p w14:paraId="1E24D647" w14:textId="4F54BFC3" w:rsidR="001F762B" w:rsidRPr="00A82093" w:rsidRDefault="001F762B" w:rsidP="000B6FD4">
            <w:pPr>
              <w:spacing w:after="100" w:afterAutospacing="1"/>
              <w:jc w:val="center"/>
              <w:rPr>
                <w:rFonts w:ascii="Arial" w:hAnsi="Arial" w:cs="Arial"/>
                <w:b/>
                <w:bCs/>
                <w:color w:val="000000"/>
                <w:sz w:val="20"/>
                <w:szCs w:val="20"/>
              </w:rPr>
            </w:pPr>
            <w:r w:rsidRPr="00A82093">
              <w:rPr>
                <w:rFonts w:ascii="Arial" w:hAnsi="Arial" w:cs="Arial"/>
                <w:b/>
                <w:bCs/>
                <w:color w:val="000000"/>
                <w:sz w:val="20"/>
                <w:szCs w:val="20"/>
              </w:rPr>
              <w:t>Critérios</w:t>
            </w:r>
          </w:p>
        </w:tc>
        <w:tc>
          <w:tcPr>
            <w:tcW w:w="1037" w:type="dxa"/>
            <w:tcBorders>
              <w:right w:val="single" w:sz="4" w:space="0" w:color="auto"/>
            </w:tcBorders>
            <w:shd w:val="clear" w:color="auto" w:fill="D9D9D9" w:themeFill="background1" w:themeFillShade="D9"/>
            <w:vAlign w:val="center"/>
          </w:tcPr>
          <w:p w14:paraId="063D344B" w14:textId="726FB016" w:rsidR="001F762B" w:rsidRPr="00A82093" w:rsidRDefault="001F762B" w:rsidP="000B6FD4">
            <w:pPr>
              <w:spacing w:after="100" w:afterAutospacing="1"/>
              <w:jc w:val="center"/>
              <w:rPr>
                <w:rFonts w:ascii="Arial" w:hAnsi="Arial" w:cs="Arial"/>
                <w:b/>
                <w:bCs/>
                <w:color w:val="000000"/>
                <w:sz w:val="20"/>
                <w:szCs w:val="20"/>
              </w:rPr>
            </w:pPr>
            <w:r w:rsidRPr="00A82093">
              <w:rPr>
                <w:rFonts w:ascii="Arial" w:hAnsi="Arial" w:cs="Arial"/>
                <w:b/>
                <w:bCs/>
                <w:color w:val="000000"/>
                <w:sz w:val="20"/>
                <w:szCs w:val="20"/>
              </w:rPr>
              <w:t>Peso</w:t>
            </w:r>
          </w:p>
        </w:tc>
        <w:tc>
          <w:tcPr>
            <w:tcW w:w="654" w:type="dxa"/>
            <w:tcBorders>
              <w:top w:val="nil"/>
              <w:left w:val="single" w:sz="4" w:space="0" w:color="auto"/>
              <w:bottom w:val="nil"/>
              <w:right w:val="nil"/>
            </w:tcBorders>
            <w:vAlign w:val="center"/>
          </w:tcPr>
          <w:p w14:paraId="750BD432" w14:textId="77777777" w:rsidR="001F762B" w:rsidRPr="00A82093" w:rsidRDefault="001F762B" w:rsidP="000B6FD4">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61D86FC8" w14:textId="77777777" w:rsidR="001F762B" w:rsidRPr="00A82093" w:rsidRDefault="001F762B" w:rsidP="000B6FD4">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4541F8" w14:textId="2AA3F1AF" w:rsidR="001F762B" w:rsidRPr="00A82093" w:rsidRDefault="001F762B" w:rsidP="000B6FD4">
            <w:pPr>
              <w:spacing w:after="100" w:afterAutospacing="1"/>
              <w:jc w:val="center"/>
              <w:rPr>
                <w:rFonts w:ascii="Arial" w:hAnsi="Arial" w:cs="Arial"/>
                <w:b/>
                <w:bCs/>
                <w:color w:val="000000"/>
                <w:sz w:val="20"/>
                <w:szCs w:val="20"/>
              </w:rPr>
            </w:pPr>
            <w:r w:rsidRPr="00A82093">
              <w:rPr>
                <w:rFonts w:ascii="Arial" w:hAnsi="Arial" w:cs="Arial"/>
                <w:b/>
                <w:bCs/>
                <w:color w:val="000000"/>
                <w:sz w:val="20"/>
                <w:szCs w:val="20"/>
              </w:rPr>
              <w:t>Critérios</w:t>
            </w:r>
          </w:p>
        </w:tc>
        <w:tc>
          <w:tcPr>
            <w:tcW w:w="986" w:type="dxa"/>
            <w:tcBorders>
              <w:left w:val="single" w:sz="4" w:space="0" w:color="auto"/>
            </w:tcBorders>
            <w:shd w:val="clear" w:color="auto" w:fill="D9D9D9" w:themeFill="background1" w:themeFillShade="D9"/>
            <w:vAlign w:val="center"/>
          </w:tcPr>
          <w:p w14:paraId="470099AA" w14:textId="4F38FEAA" w:rsidR="001F762B" w:rsidRPr="00A82093" w:rsidRDefault="001F762B" w:rsidP="000B6FD4">
            <w:pPr>
              <w:spacing w:after="100" w:afterAutospacing="1"/>
              <w:jc w:val="center"/>
              <w:rPr>
                <w:rFonts w:ascii="Arial" w:hAnsi="Arial" w:cs="Arial"/>
                <w:b/>
                <w:bCs/>
                <w:color w:val="000000"/>
                <w:sz w:val="20"/>
                <w:szCs w:val="20"/>
              </w:rPr>
            </w:pPr>
            <w:r w:rsidRPr="00A82093">
              <w:rPr>
                <w:rFonts w:ascii="Arial" w:hAnsi="Arial" w:cs="Arial"/>
                <w:b/>
                <w:bCs/>
                <w:color w:val="000000"/>
                <w:sz w:val="20"/>
                <w:szCs w:val="20"/>
              </w:rPr>
              <w:t>Peso</w:t>
            </w:r>
          </w:p>
        </w:tc>
      </w:tr>
      <w:tr w:rsidR="00311AE2" w14:paraId="5B4B2BE8" w14:textId="0583839A" w:rsidTr="00311AE2">
        <w:trPr>
          <w:trHeight w:val="308"/>
        </w:trPr>
        <w:tc>
          <w:tcPr>
            <w:tcW w:w="2801" w:type="dxa"/>
            <w:shd w:val="clear" w:color="auto" w:fill="auto"/>
          </w:tcPr>
          <w:p w14:paraId="45898CAE" w14:textId="3EFA8E74"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Número de acidentes</w:t>
            </w:r>
          </w:p>
        </w:tc>
        <w:tc>
          <w:tcPr>
            <w:tcW w:w="1037" w:type="dxa"/>
            <w:tcBorders>
              <w:right w:val="single" w:sz="4" w:space="0" w:color="auto"/>
            </w:tcBorders>
            <w:vAlign w:val="center"/>
          </w:tcPr>
          <w:p w14:paraId="48E6DA22" w14:textId="3113848B" w:rsidR="00311AE2" w:rsidRPr="00A82093" w:rsidRDefault="00311AE2" w:rsidP="00311AE2">
            <w:pPr>
              <w:spacing w:after="100" w:afterAutospacing="1"/>
              <w:jc w:val="center"/>
              <w:rPr>
                <w:rFonts w:ascii="Arial" w:eastAsia="Times New Roman" w:hAnsi="Arial" w:cs="Arial"/>
                <w:color w:val="24292E"/>
                <w:sz w:val="20"/>
                <w:szCs w:val="20"/>
                <w:lang w:eastAsia="pt-BR"/>
              </w:rPr>
            </w:pPr>
            <w:r w:rsidRPr="00A82093">
              <w:rPr>
                <w:rFonts w:ascii="Arial" w:eastAsia="Times New Roman" w:hAnsi="Arial" w:cs="Arial"/>
                <w:color w:val="24292E"/>
                <w:sz w:val="20"/>
                <w:szCs w:val="20"/>
                <w:lang w:eastAsia="pt-BR"/>
              </w:rPr>
              <w:t>EA</w:t>
            </w:r>
          </w:p>
        </w:tc>
        <w:tc>
          <w:tcPr>
            <w:tcW w:w="654" w:type="dxa"/>
            <w:tcBorders>
              <w:top w:val="nil"/>
              <w:left w:val="single" w:sz="4" w:space="0" w:color="auto"/>
              <w:bottom w:val="nil"/>
              <w:right w:val="nil"/>
            </w:tcBorders>
            <w:vAlign w:val="center"/>
          </w:tcPr>
          <w:p w14:paraId="6FFFC8F9"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6BA5BCCC"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37E9DDE9" w14:textId="00CA1AA0"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Número de acidentes</w:t>
            </w:r>
          </w:p>
        </w:tc>
        <w:tc>
          <w:tcPr>
            <w:tcW w:w="986" w:type="dxa"/>
            <w:tcBorders>
              <w:left w:val="single" w:sz="4" w:space="0" w:color="auto"/>
            </w:tcBorders>
            <w:vAlign w:val="center"/>
          </w:tcPr>
          <w:p w14:paraId="21F3089E" w14:textId="69080A61" w:rsidR="00311AE2" w:rsidRPr="00A82093" w:rsidRDefault="00311AE2" w:rsidP="00311AE2">
            <w:pPr>
              <w:spacing w:after="100" w:afterAutospacing="1"/>
              <w:jc w:val="center"/>
              <w:rPr>
                <w:rFonts w:ascii="Arial" w:hAnsi="Arial" w:cs="Arial"/>
                <w:color w:val="000000"/>
                <w:sz w:val="20"/>
                <w:szCs w:val="20"/>
              </w:rPr>
            </w:pPr>
            <w:r>
              <w:rPr>
                <w:rFonts w:ascii="Arial" w:hAnsi="Arial" w:cs="Arial"/>
                <w:color w:val="000000"/>
                <w:sz w:val="20"/>
                <w:szCs w:val="20"/>
              </w:rPr>
              <w:t>MA</w:t>
            </w:r>
          </w:p>
        </w:tc>
      </w:tr>
      <w:tr w:rsidR="00311AE2" w14:paraId="47027D71" w14:textId="6DA81D89" w:rsidTr="00311AE2">
        <w:trPr>
          <w:trHeight w:val="308"/>
        </w:trPr>
        <w:tc>
          <w:tcPr>
            <w:tcW w:w="2801" w:type="dxa"/>
            <w:shd w:val="clear" w:color="auto" w:fill="auto"/>
          </w:tcPr>
          <w:p w14:paraId="6DE05026" w14:textId="4ADC7696"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Média das notas do BAD</w:t>
            </w:r>
          </w:p>
        </w:tc>
        <w:tc>
          <w:tcPr>
            <w:tcW w:w="1037" w:type="dxa"/>
            <w:tcBorders>
              <w:right w:val="single" w:sz="4" w:space="0" w:color="auto"/>
            </w:tcBorders>
            <w:vAlign w:val="center"/>
          </w:tcPr>
          <w:p w14:paraId="516FBF16" w14:textId="7FE2DFD5"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A</w:t>
            </w:r>
          </w:p>
        </w:tc>
        <w:tc>
          <w:tcPr>
            <w:tcW w:w="654" w:type="dxa"/>
            <w:tcBorders>
              <w:top w:val="nil"/>
              <w:left w:val="single" w:sz="4" w:space="0" w:color="auto"/>
              <w:bottom w:val="nil"/>
              <w:right w:val="nil"/>
            </w:tcBorders>
            <w:vAlign w:val="center"/>
          </w:tcPr>
          <w:p w14:paraId="6E6DEF51"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1210483B"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6A41CC56" w14:textId="69144D0A"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Média das notas do BAD</w:t>
            </w:r>
          </w:p>
        </w:tc>
        <w:tc>
          <w:tcPr>
            <w:tcW w:w="986" w:type="dxa"/>
            <w:tcBorders>
              <w:left w:val="single" w:sz="4" w:space="0" w:color="auto"/>
            </w:tcBorders>
            <w:vAlign w:val="center"/>
          </w:tcPr>
          <w:p w14:paraId="794901D7" w14:textId="47AABA4F"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M</w:t>
            </w:r>
          </w:p>
        </w:tc>
      </w:tr>
      <w:tr w:rsidR="00311AE2" w14:paraId="025FB0F2" w14:textId="4898A060" w:rsidTr="00311AE2">
        <w:trPr>
          <w:trHeight w:val="308"/>
        </w:trPr>
        <w:tc>
          <w:tcPr>
            <w:tcW w:w="2801" w:type="dxa"/>
            <w:shd w:val="clear" w:color="auto" w:fill="auto"/>
          </w:tcPr>
          <w:p w14:paraId="459338B5" w14:textId="3F66F733"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Número de pendências em inspeções</w:t>
            </w:r>
          </w:p>
        </w:tc>
        <w:tc>
          <w:tcPr>
            <w:tcW w:w="1037" w:type="dxa"/>
            <w:tcBorders>
              <w:right w:val="single" w:sz="4" w:space="0" w:color="auto"/>
            </w:tcBorders>
            <w:vAlign w:val="center"/>
          </w:tcPr>
          <w:p w14:paraId="3BF35DBB" w14:textId="6E24AB75"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B</w:t>
            </w:r>
          </w:p>
        </w:tc>
        <w:tc>
          <w:tcPr>
            <w:tcW w:w="654" w:type="dxa"/>
            <w:tcBorders>
              <w:top w:val="nil"/>
              <w:left w:val="single" w:sz="4" w:space="0" w:color="auto"/>
              <w:bottom w:val="nil"/>
              <w:right w:val="nil"/>
            </w:tcBorders>
            <w:vAlign w:val="center"/>
          </w:tcPr>
          <w:p w14:paraId="5C5EFA44"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106C8673"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0D978409" w14:textId="2A2F6F5F"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Número de pendências em inspeções</w:t>
            </w:r>
          </w:p>
        </w:tc>
        <w:tc>
          <w:tcPr>
            <w:tcW w:w="986" w:type="dxa"/>
            <w:tcBorders>
              <w:left w:val="single" w:sz="4" w:space="0" w:color="auto"/>
            </w:tcBorders>
            <w:vAlign w:val="center"/>
          </w:tcPr>
          <w:p w14:paraId="08B10F10" w14:textId="14D09937" w:rsidR="00311AE2" w:rsidRPr="00A82093" w:rsidRDefault="00311AE2" w:rsidP="00311AE2">
            <w:pPr>
              <w:spacing w:after="100" w:afterAutospacing="1"/>
              <w:jc w:val="center"/>
              <w:rPr>
                <w:rFonts w:ascii="Arial" w:hAnsi="Arial" w:cs="Arial"/>
                <w:color w:val="000000"/>
                <w:sz w:val="20"/>
                <w:szCs w:val="20"/>
              </w:rPr>
            </w:pPr>
            <w:r w:rsidRPr="00A82093">
              <w:rPr>
                <w:rFonts w:ascii="Arial" w:hAnsi="Arial" w:cs="Arial"/>
                <w:color w:val="000000"/>
                <w:sz w:val="20"/>
                <w:szCs w:val="20"/>
              </w:rPr>
              <w:t>M</w:t>
            </w:r>
          </w:p>
        </w:tc>
      </w:tr>
      <w:tr w:rsidR="00311AE2" w14:paraId="68967492" w14:textId="0D43C626" w:rsidTr="00311AE2">
        <w:trPr>
          <w:trHeight w:val="308"/>
        </w:trPr>
        <w:tc>
          <w:tcPr>
            <w:tcW w:w="2801" w:type="dxa"/>
            <w:shd w:val="clear" w:color="auto" w:fill="auto"/>
          </w:tcPr>
          <w:p w14:paraId="2C13D782" w14:textId="0FE6EEAC"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Custo com despesas portuárias</w:t>
            </w:r>
          </w:p>
        </w:tc>
        <w:tc>
          <w:tcPr>
            <w:tcW w:w="1037" w:type="dxa"/>
            <w:tcBorders>
              <w:right w:val="single" w:sz="4" w:space="0" w:color="auto"/>
            </w:tcBorders>
            <w:vAlign w:val="center"/>
          </w:tcPr>
          <w:p w14:paraId="103F546C" w14:textId="1ECF040F"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A</w:t>
            </w:r>
          </w:p>
        </w:tc>
        <w:tc>
          <w:tcPr>
            <w:tcW w:w="654" w:type="dxa"/>
            <w:tcBorders>
              <w:top w:val="nil"/>
              <w:left w:val="single" w:sz="4" w:space="0" w:color="auto"/>
              <w:bottom w:val="nil"/>
              <w:right w:val="nil"/>
            </w:tcBorders>
            <w:vAlign w:val="center"/>
          </w:tcPr>
          <w:p w14:paraId="0CB588EB"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652071F2"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681E631A" w14:textId="6C472BCF"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Custo com despesas portuárias</w:t>
            </w:r>
          </w:p>
        </w:tc>
        <w:tc>
          <w:tcPr>
            <w:tcW w:w="986" w:type="dxa"/>
            <w:tcBorders>
              <w:left w:val="single" w:sz="4" w:space="0" w:color="auto"/>
            </w:tcBorders>
            <w:vAlign w:val="center"/>
          </w:tcPr>
          <w:p w14:paraId="70CCCC46" w14:textId="21A494D3"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MA</w:t>
            </w:r>
          </w:p>
        </w:tc>
      </w:tr>
      <w:tr w:rsidR="00311AE2" w14:paraId="738362D0" w14:textId="5731B976" w:rsidTr="00311AE2">
        <w:trPr>
          <w:trHeight w:val="308"/>
        </w:trPr>
        <w:tc>
          <w:tcPr>
            <w:tcW w:w="2801" w:type="dxa"/>
            <w:shd w:val="clear" w:color="auto" w:fill="auto"/>
          </w:tcPr>
          <w:p w14:paraId="6F02EDDC" w14:textId="39148E74"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Consumo de combustível</w:t>
            </w:r>
          </w:p>
        </w:tc>
        <w:tc>
          <w:tcPr>
            <w:tcW w:w="1037" w:type="dxa"/>
            <w:tcBorders>
              <w:right w:val="single" w:sz="4" w:space="0" w:color="auto"/>
            </w:tcBorders>
            <w:vAlign w:val="center"/>
          </w:tcPr>
          <w:p w14:paraId="5E6C158B" w14:textId="2BE86E2C"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M</w:t>
            </w:r>
          </w:p>
        </w:tc>
        <w:tc>
          <w:tcPr>
            <w:tcW w:w="654" w:type="dxa"/>
            <w:tcBorders>
              <w:top w:val="nil"/>
              <w:left w:val="single" w:sz="4" w:space="0" w:color="auto"/>
              <w:bottom w:val="nil"/>
              <w:right w:val="nil"/>
            </w:tcBorders>
            <w:vAlign w:val="center"/>
          </w:tcPr>
          <w:p w14:paraId="0EA61300"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735F6FCD"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6456682F" w14:textId="226743FC"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Consumo de combustível</w:t>
            </w:r>
          </w:p>
        </w:tc>
        <w:tc>
          <w:tcPr>
            <w:tcW w:w="986" w:type="dxa"/>
            <w:tcBorders>
              <w:left w:val="single" w:sz="4" w:space="0" w:color="auto"/>
            </w:tcBorders>
            <w:vAlign w:val="center"/>
          </w:tcPr>
          <w:p w14:paraId="61E7BB4C" w14:textId="68DEBE9C"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A</w:t>
            </w:r>
          </w:p>
        </w:tc>
      </w:tr>
      <w:tr w:rsidR="00311AE2" w14:paraId="73222CBD" w14:textId="2ED82865" w:rsidTr="00311AE2">
        <w:trPr>
          <w:trHeight w:val="308"/>
        </w:trPr>
        <w:tc>
          <w:tcPr>
            <w:tcW w:w="2801" w:type="dxa"/>
            <w:shd w:val="clear" w:color="auto" w:fill="auto"/>
          </w:tcPr>
          <w:p w14:paraId="1272C64B" w14:textId="63A407F0"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Consumo de óleo lubrificante</w:t>
            </w:r>
          </w:p>
        </w:tc>
        <w:tc>
          <w:tcPr>
            <w:tcW w:w="1037" w:type="dxa"/>
            <w:tcBorders>
              <w:right w:val="single" w:sz="4" w:space="0" w:color="auto"/>
            </w:tcBorders>
            <w:vAlign w:val="center"/>
          </w:tcPr>
          <w:p w14:paraId="582DE11E" w14:textId="78FEB816"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M</w:t>
            </w:r>
          </w:p>
        </w:tc>
        <w:tc>
          <w:tcPr>
            <w:tcW w:w="654" w:type="dxa"/>
            <w:tcBorders>
              <w:top w:val="nil"/>
              <w:left w:val="single" w:sz="4" w:space="0" w:color="auto"/>
              <w:bottom w:val="nil"/>
              <w:right w:val="nil"/>
            </w:tcBorders>
            <w:vAlign w:val="center"/>
          </w:tcPr>
          <w:p w14:paraId="1CBC94D8"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54001498"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08C97D9D" w14:textId="36EAF59A"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Consumo de óleo lubrificante</w:t>
            </w:r>
          </w:p>
        </w:tc>
        <w:tc>
          <w:tcPr>
            <w:tcW w:w="986" w:type="dxa"/>
            <w:tcBorders>
              <w:left w:val="single" w:sz="4" w:space="0" w:color="auto"/>
            </w:tcBorders>
            <w:vAlign w:val="center"/>
          </w:tcPr>
          <w:p w14:paraId="34E4931A" w14:textId="2F7FA3A3"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A</w:t>
            </w:r>
          </w:p>
        </w:tc>
      </w:tr>
      <w:tr w:rsidR="00311AE2" w14:paraId="72215E69" w14:textId="4E97823C" w:rsidTr="00311AE2">
        <w:trPr>
          <w:trHeight w:val="308"/>
        </w:trPr>
        <w:tc>
          <w:tcPr>
            <w:tcW w:w="2801" w:type="dxa"/>
            <w:shd w:val="clear" w:color="auto" w:fill="auto"/>
          </w:tcPr>
          <w:p w14:paraId="011B3DA2" w14:textId="4B53ACBA"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Consumo de água</w:t>
            </w:r>
          </w:p>
        </w:tc>
        <w:tc>
          <w:tcPr>
            <w:tcW w:w="1037" w:type="dxa"/>
            <w:tcBorders>
              <w:right w:val="single" w:sz="4" w:space="0" w:color="auto"/>
            </w:tcBorders>
            <w:vAlign w:val="center"/>
          </w:tcPr>
          <w:p w14:paraId="0D1823C8" w14:textId="2557BD19" w:rsidR="00311AE2" w:rsidRPr="00A82093" w:rsidRDefault="00311AE2" w:rsidP="00311AE2">
            <w:pPr>
              <w:spacing w:after="100" w:afterAutospacing="1"/>
              <w:jc w:val="center"/>
              <w:rPr>
                <w:rFonts w:ascii="Arial" w:eastAsia="Times New Roman" w:hAnsi="Arial" w:cs="Arial"/>
                <w:color w:val="24292E"/>
                <w:sz w:val="20"/>
                <w:szCs w:val="20"/>
                <w:lang w:eastAsia="pt-BR"/>
              </w:rPr>
            </w:pPr>
            <w:r w:rsidRPr="00A82093">
              <w:rPr>
                <w:rFonts w:ascii="Arial" w:hAnsi="Arial" w:cs="Arial"/>
                <w:color w:val="000000"/>
                <w:sz w:val="20"/>
                <w:szCs w:val="20"/>
              </w:rPr>
              <w:t>M</w:t>
            </w:r>
          </w:p>
        </w:tc>
        <w:tc>
          <w:tcPr>
            <w:tcW w:w="654" w:type="dxa"/>
            <w:tcBorders>
              <w:top w:val="nil"/>
              <w:left w:val="single" w:sz="4" w:space="0" w:color="auto"/>
              <w:bottom w:val="nil"/>
              <w:right w:val="nil"/>
            </w:tcBorders>
            <w:vAlign w:val="center"/>
          </w:tcPr>
          <w:p w14:paraId="64C8A447"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330A3BF9"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61910FAC" w14:textId="2E3CD59F"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Consumo de água</w:t>
            </w:r>
          </w:p>
        </w:tc>
        <w:tc>
          <w:tcPr>
            <w:tcW w:w="986" w:type="dxa"/>
            <w:tcBorders>
              <w:left w:val="single" w:sz="4" w:space="0" w:color="auto"/>
            </w:tcBorders>
            <w:vAlign w:val="center"/>
          </w:tcPr>
          <w:p w14:paraId="151328C1" w14:textId="6B7C6588" w:rsidR="00311AE2" w:rsidRPr="00A82093" w:rsidRDefault="00311AE2" w:rsidP="00311AE2">
            <w:pPr>
              <w:spacing w:after="100" w:afterAutospacing="1"/>
              <w:jc w:val="center"/>
              <w:rPr>
                <w:rFonts w:ascii="Arial" w:hAnsi="Arial" w:cs="Arial"/>
                <w:color w:val="000000"/>
                <w:sz w:val="20"/>
                <w:szCs w:val="20"/>
              </w:rPr>
            </w:pPr>
            <w:r>
              <w:rPr>
                <w:rFonts w:ascii="Arial" w:hAnsi="Arial" w:cs="Arial"/>
                <w:color w:val="000000"/>
                <w:sz w:val="20"/>
                <w:szCs w:val="20"/>
              </w:rPr>
              <w:t>A</w:t>
            </w:r>
          </w:p>
        </w:tc>
      </w:tr>
      <w:tr w:rsidR="00311AE2" w14:paraId="42C1CC83" w14:textId="411247AD" w:rsidTr="00311AE2">
        <w:trPr>
          <w:trHeight w:val="308"/>
        </w:trPr>
        <w:tc>
          <w:tcPr>
            <w:tcW w:w="2801" w:type="dxa"/>
            <w:shd w:val="clear" w:color="auto" w:fill="auto"/>
          </w:tcPr>
          <w:p w14:paraId="052FD4AD" w14:textId="4B8F022D"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Custo com tripulação</w:t>
            </w:r>
          </w:p>
        </w:tc>
        <w:tc>
          <w:tcPr>
            <w:tcW w:w="1037" w:type="dxa"/>
            <w:tcBorders>
              <w:right w:val="single" w:sz="4" w:space="0" w:color="auto"/>
            </w:tcBorders>
            <w:vAlign w:val="center"/>
          </w:tcPr>
          <w:p w14:paraId="16FEA9B9" w14:textId="3A90BEED"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M</w:t>
            </w:r>
          </w:p>
        </w:tc>
        <w:tc>
          <w:tcPr>
            <w:tcW w:w="654" w:type="dxa"/>
            <w:tcBorders>
              <w:top w:val="nil"/>
              <w:left w:val="single" w:sz="4" w:space="0" w:color="auto"/>
              <w:bottom w:val="nil"/>
              <w:right w:val="nil"/>
            </w:tcBorders>
            <w:vAlign w:val="center"/>
          </w:tcPr>
          <w:p w14:paraId="0F005835"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101CD8B6"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33AA4CC6" w14:textId="41D7D257"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Custo com tripulação</w:t>
            </w:r>
          </w:p>
        </w:tc>
        <w:tc>
          <w:tcPr>
            <w:tcW w:w="986" w:type="dxa"/>
            <w:tcBorders>
              <w:left w:val="single" w:sz="4" w:space="0" w:color="auto"/>
            </w:tcBorders>
            <w:vAlign w:val="center"/>
          </w:tcPr>
          <w:p w14:paraId="27500E37" w14:textId="4242CA64"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EA</w:t>
            </w:r>
          </w:p>
        </w:tc>
      </w:tr>
      <w:tr w:rsidR="00311AE2" w14:paraId="33726E07" w14:textId="47E1A48F" w:rsidTr="00311AE2">
        <w:trPr>
          <w:trHeight w:val="308"/>
        </w:trPr>
        <w:tc>
          <w:tcPr>
            <w:tcW w:w="2801" w:type="dxa"/>
            <w:shd w:val="clear" w:color="auto" w:fill="auto"/>
          </w:tcPr>
          <w:p w14:paraId="1FCFA12C" w14:textId="5B98E227"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Volume de lixo descartado para terra</w:t>
            </w:r>
          </w:p>
        </w:tc>
        <w:tc>
          <w:tcPr>
            <w:tcW w:w="1037" w:type="dxa"/>
            <w:tcBorders>
              <w:right w:val="single" w:sz="4" w:space="0" w:color="auto"/>
            </w:tcBorders>
            <w:vAlign w:val="center"/>
          </w:tcPr>
          <w:p w14:paraId="7B66D7D1" w14:textId="328BCC03" w:rsidR="00311AE2" w:rsidRPr="00A82093" w:rsidRDefault="00311AE2" w:rsidP="00311AE2">
            <w:pPr>
              <w:spacing w:after="100" w:afterAutospacing="1"/>
              <w:jc w:val="center"/>
              <w:rPr>
                <w:rFonts w:ascii="Arial" w:eastAsia="Times New Roman" w:hAnsi="Arial" w:cs="Arial"/>
                <w:color w:val="24292E"/>
                <w:sz w:val="20"/>
                <w:szCs w:val="20"/>
                <w:lang w:eastAsia="pt-BR"/>
              </w:rPr>
            </w:pPr>
            <w:r w:rsidRPr="00A82093">
              <w:rPr>
                <w:rFonts w:ascii="Arial" w:hAnsi="Arial" w:cs="Arial"/>
                <w:color w:val="000000"/>
                <w:sz w:val="20"/>
                <w:szCs w:val="20"/>
              </w:rPr>
              <w:t>M</w:t>
            </w:r>
          </w:p>
        </w:tc>
        <w:tc>
          <w:tcPr>
            <w:tcW w:w="654" w:type="dxa"/>
            <w:tcBorders>
              <w:top w:val="nil"/>
              <w:left w:val="single" w:sz="4" w:space="0" w:color="auto"/>
              <w:bottom w:val="nil"/>
              <w:right w:val="nil"/>
            </w:tcBorders>
            <w:vAlign w:val="center"/>
          </w:tcPr>
          <w:p w14:paraId="31CD7705"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04EA214C"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79DE8C15" w14:textId="703780E2"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Volume de lixo descartado para terra</w:t>
            </w:r>
          </w:p>
        </w:tc>
        <w:tc>
          <w:tcPr>
            <w:tcW w:w="986" w:type="dxa"/>
            <w:tcBorders>
              <w:left w:val="single" w:sz="4" w:space="0" w:color="auto"/>
            </w:tcBorders>
            <w:vAlign w:val="center"/>
          </w:tcPr>
          <w:p w14:paraId="69B10786" w14:textId="28A53E1A"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A</w:t>
            </w:r>
          </w:p>
        </w:tc>
      </w:tr>
      <w:tr w:rsidR="00311AE2" w14:paraId="50B85191" w14:textId="6EFF2AB5" w:rsidTr="00311AE2">
        <w:trPr>
          <w:trHeight w:val="308"/>
        </w:trPr>
        <w:tc>
          <w:tcPr>
            <w:tcW w:w="2801" w:type="dxa"/>
            <w:shd w:val="clear" w:color="auto" w:fill="auto"/>
          </w:tcPr>
          <w:p w14:paraId="47F3DB2F" w14:textId="20F8E573"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Volume de lixo orgânico despejado no mar</w:t>
            </w:r>
          </w:p>
        </w:tc>
        <w:tc>
          <w:tcPr>
            <w:tcW w:w="1037" w:type="dxa"/>
            <w:tcBorders>
              <w:right w:val="single" w:sz="4" w:space="0" w:color="auto"/>
            </w:tcBorders>
            <w:vAlign w:val="center"/>
          </w:tcPr>
          <w:p w14:paraId="712C6F57" w14:textId="20EF6088"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MB</w:t>
            </w:r>
          </w:p>
        </w:tc>
        <w:tc>
          <w:tcPr>
            <w:tcW w:w="654" w:type="dxa"/>
            <w:tcBorders>
              <w:top w:val="nil"/>
              <w:left w:val="single" w:sz="4" w:space="0" w:color="auto"/>
              <w:bottom w:val="nil"/>
              <w:right w:val="nil"/>
            </w:tcBorders>
            <w:vAlign w:val="center"/>
          </w:tcPr>
          <w:p w14:paraId="03B5B3DA"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590CDCF3"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43FE8DAC" w14:textId="00BA1B0B"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Volume de lixo orgânico despejado no mar</w:t>
            </w:r>
          </w:p>
        </w:tc>
        <w:tc>
          <w:tcPr>
            <w:tcW w:w="986" w:type="dxa"/>
            <w:tcBorders>
              <w:left w:val="single" w:sz="4" w:space="0" w:color="auto"/>
            </w:tcBorders>
            <w:vAlign w:val="center"/>
          </w:tcPr>
          <w:p w14:paraId="178DE610" w14:textId="54BEBD7A"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B</w:t>
            </w:r>
          </w:p>
        </w:tc>
      </w:tr>
      <w:tr w:rsidR="00311AE2" w14:paraId="24752F1F" w14:textId="4AE40F52" w:rsidTr="00311AE2">
        <w:trPr>
          <w:trHeight w:val="308"/>
        </w:trPr>
        <w:tc>
          <w:tcPr>
            <w:tcW w:w="2801" w:type="dxa"/>
            <w:shd w:val="clear" w:color="auto" w:fill="auto"/>
          </w:tcPr>
          <w:p w14:paraId="4A1E1658" w14:textId="694B887C"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Valor da diária do navio</w:t>
            </w:r>
          </w:p>
        </w:tc>
        <w:tc>
          <w:tcPr>
            <w:tcW w:w="1037" w:type="dxa"/>
            <w:tcBorders>
              <w:right w:val="single" w:sz="4" w:space="0" w:color="auto"/>
            </w:tcBorders>
            <w:vAlign w:val="center"/>
          </w:tcPr>
          <w:p w14:paraId="7F4C12AB" w14:textId="571D163F"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MA</w:t>
            </w:r>
          </w:p>
        </w:tc>
        <w:tc>
          <w:tcPr>
            <w:tcW w:w="654" w:type="dxa"/>
            <w:tcBorders>
              <w:top w:val="nil"/>
              <w:left w:val="single" w:sz="4" w:space="0" w:color="auto"/>
              <w:bottom w:val="nil"/>
              <w:right w:val="nil"/>
            </w:tcBorders>
            <w:vAlign w:val="center"/>
          </w:tcPr>
          <w:p w14:paraId="514C95D4"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5D56B53F"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0C55C775" w14:textId="2AB0FD21"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Valor da diária do navio</w:t>
            </w:r>
          </w:p>
        </w:tc>
        <w:tc>
          <w:tcPr>
            <w:tcW w:w="986" w:type="dxa"/>
            <w:tcBorders>
              <w:left w:val="single" w:sz="4" w:space="0" w:color="auto"/>
            </w:tcBorders>
            <w:vAlign w:val="center"/>
          </w:tcPr>
          <w:p w14:paraId="51D194B1" w14:textId="78620A83"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EA</w:t>
            </w:r>
          </w:p>
        </w:tc>
      </w:tr>
      <w:tr w:rsidR="00311AE2" w14:paraId="1D4B5E17" w14:textId="0C4AC846" w:rsidTr="00311AE2">
        <w:trPr>
          <w:trHeight w:val="308"/>
        </w:trPr>
        <w:tc>
          <w:tcPr>
            <w:tcW w:w="2801" w:type="dxa"/>
            <w:shd w:val="clear" w:color="auto" w:fill="auto"/>
          </w:tcPr>
          <w:p w14:paraId="3E9D7B9F" w14:textId="00483084"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Custo com rancho</w:t>
            </w:r>
          </w:p>
        </w:tc>
        <w:tc>
          <w:tcPr>
            <w:tcW w:w="1037" w:type="dxa"/>
            <w:tcBorders>
              <w:right w:val="single" w:sz="4" w:space="0" w:color="auto"/>
            </w:tcBorders>
            <w:vAlign w:val="center"/>
          </w:tcPr>
          <w:p w14:paraId="3A9C67EA" w14:textId="11EB52C5" w:rsidR="00311AE2" w:rsidRPr="00A82093" w:rsidRDefault="00311AE2" w:rsidP="00311AE2">
            <w:pPr>
              <w:spacing w:after="100" w:afterAutospacing="1"/>
              <w:jc w:val="center"/>
              <w:rPr>
                <w:rFonts w:ascii="Arial" w:eastAsia="Times New Roman" w:hAnsi="Arial" w:cs="Arial"/>
                <w:color w:val="24292E"/>
                <w:sz w:val="20"/>
                <w:szCs w:val="20"/>
                <w:lang w:eastAsia="pt-BR"/>
              </w:rPr>
            </w:pPr>
            <w:r w:rsidRPr="00A82093">
              <w:rPr>
                <w:rFonts w:ascii="Arial" w:eastAsia="Times New Roman" w:hAnsi="Arial" w:cs="Arial"/>
                <w:color w:val="24292E"/>
                <w:sz w:val="20"/>
                <w:szCs w:val="20"/>
                <w:lang w:eastAsia="pt-BR"/>
              </w:rPr>
              <w:t>M</w:t>
            </w:r>
          </w:p>
        </w:tc>
        <w:tc>
          <w:tcPr>
            <w:tcW w:w="654" w:type="dxa"/>
            <w:tcBorders>
              <w:top w:val="nil"/>
              <w:left w:val="single" w:sz="4" w:space="0" w:color="auto"/>
              <w:bottom w:val="nil"/>
              <w:right w:val="nil"/>
            </w:tcBorders>
            <w:vAlign w:val="center"/>
          </w:tcPr>
          <w:p w14:paraId="26EFE417"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18F5901E"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349988F1" w14:textId="1A2A6514"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Custo com rancho</w:t>
            </w:r>
          </w:p>
        </w:tc>
        <w:tc>
          <w:tcPr>
            <w:tcW w:w="986" w:type="dxa"/>
            <w:tcBorders>
              <w:left w:val="single" w:sz="4" w:space="0" w:color="auto"/>
            </w:tcBorders>
            <w:vAlign w:val="center"/>
          </w:tcPr>
          <w:p w14:paraId="01274B9D" w14:textId="34D70629"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MA</w:t>
            </w:r>
          </w:p>
        </w:tc>
      </w:tr>
      <w:tr w:rsidR="00311AE2" w14:paraId="1C5CE738" w14:textId="7A9C111C" w:rsidTr="00311AE2">
        <w:trPr>
          <w:trHeight w:val="298"/>
        </w:trPr>
        <w:tc>
          <w:tcPr>
            <w:tcW w:w="2801" w:type="dxa"/>
            <w:shd w:val="clear" w:color="auto" w:fill="auto"/>
          </w:tcPr>
          <w:p w14:paraId="6F656947" w14:textId="7AFA5576"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Total de horas em downtime</w:t>
            </w:r>
          </w:p>
        </w:tc>
        <w:tc>
          <w:tcPr>
            <w:tcW w:w="1037" w:type="dxa"/>
            <w:tcBorders>
              <w:right w:val="single" w:sz="4" w:space="0" w:color="auto"/>
            </w:tcBorders>
            <w:vAlign w:val="center"/>
          </w:tcPr>
          <w:p w14:paraId="2084A93A" w14:textId="15E8795E" w:rsidR="00311AE2" w:rsidRPr="00A82093" w:rsidRDefault="00311AE2" w:rsidP="00311AE2">
            <w:pPr>
              <w:spacing w:after="100" w:afterAutospacing="1"/>
              <w:jc w:val="center"/>
              <w:rPr>
                <w:rFonts w:ascii="Arial" w:eastAsia="Times New Roman" w:hAnsi="Arial" w:cs="Arial"/>
                <w:color w:val="24292E"/>
                <w:sz w:val="20"/>
                <w:szCs w:val="20"/>
                <w:lang w:eastAsia="pt-BR"/>
              </w:rPr>
            </w:pPr>
            <w:r w:rsidRPr="00A82093">
              <w:rPr>
                <w:rFonts w:ascii="Arial" w:eastAsia="Times New Roman" w:hAnsi="Arial" w:cs="Arial"/>
                <w:color w:val="24292E"/>
                <w:sz w:val="20"/>
                <w:szCs w:val="20"/>
                <w:lang w:eastAsia="pt-BR"/>
              </w:rPr>
              <w:t>MA</w:t>
            </w:r>
          </w:p>
        </w:tc>
        <w:tc>
          <w:tcPr>
            <w:tcW w:w="654" w:type="dxa"/>
            <w:tcBorders>
              <w:top w:val="nil"/>
              <w:left w:val="single" w:sz="4" w:space="0" w:color="auto"/>
              <w:bottom w:val="nil"/>
              <w:right w:val="nil"/>
            </w:tcBorders>
            <w:vAlign w:val="center"/>
          </w:tcPr>
          <w:p w14:paraId="22D3DF6A"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5135166F"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362A1342" w14:textId="6C1DC6F4"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Total de horas em downtime</w:t>
            </w:r>
          </w:p>
        </w:tc>
        <w:tc>
          <w:tcPr>
            <w:tcW w:w="986" w:type="dxa"/>
            <w:tcBorders>
              <w:left w:val="single" w:sz="4" w:space="0" w:color="auto"/>
            </w:tcBorders>
            <w:vAlign w:val="center"/>
          </w:tcPr>
          <w:p w14:paraId="07318E7E" w14:textId="2E8B4910"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EA</w:t>
            </w:r>
          </w:p>
        </w:tc>
      </w:tr>
      <w:tr w:rsidR="00311AE2" w14:paraId="29E29BA2" w14:textId="2A0D955A" w:rsidTr="00311AE2">
        <w:trPr>
          <w:trHeight w:val="308"/>
        </w:trPr>
        <w:tc>
          <w:tcPr>
            <w:tcW w:w="2801" w:type="dxa"/>
            <w:shd w:val="clear" w:color="auto" w:fill="auto"/>
          </w:tcPr>
          <w:p w14:paraId="331F1E52" w14:textId="2AD886AC"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Tempo de contrato</w:t>
            </w:r>
          </w:p>
        </w:tc>
        <w:tc>
          <w:tcPr>
            <w:tcW w:w="1037" w:type="dxa"/>
            <w:tcBorders>
              <w:right w:val="single" w:sz="4" w:space="0" w:color="auto"/>
            </w:tcBorders>
            <w:vAlign w:val="center"/>
          </w:tcPr>
          <w:p w14:paraId="4BDAF47F" w14:textId="0462D71C"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EB</w:t>
            </w:r>
          </w:p>
        </w:tc>
        <w:tc>
          <w:tcPr>
            <w:tcW w:w="654" w:type="dxa"/>
            <w:tcBorders>
              <w:top w:val="nil"/>
              <w:left w:val="single" w:sz="4" w:space="0" w:color="auto"/>
              <w:bottom w:val="nil"/>
              <w:right w:val="nil"/>
            </w:tcBorders>
            <w:vAlign w:val="center"/>
          </w:tcPr>
          <w:p w14:paraId="589E627C"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3639AB1B"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5174FE8E" w14:textId="648DB00E"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Tempo de contrato</w:t>
            </w:r>
          </w:p>
        </w:tc>
        <w:tc>
          <w:tcPr>
            <w:tcW w:w="986" w:type="dxa"/>
            <w:tcBorders>
              <w:left w:val="single" w:sz="4" w:space="0" w:color="auto"/>
            </w:tcBorders>
            <w:vAlign w:val="center"/>
          </w:tcPr>
          <w:p w14:paraId="10565F43" w14:textId="56C9BE95" w:rsidR="00311AE2" w:rsidRPr="00A82093" w:rsidRDefault="00311AE2" w:rsidP="00311AE2">
            <w:pPr>
              <w:spacing w:after="100" w:afterAutospacing="1"/>
              <w:jc w:val="center"/>
              <w:rPr>
                <w:rFonts w:ascii="Arial" w:hAnsi="Arial" w:cs="Arial"/>
                <w:color w:val="000000"/>
                <w:sz w:val="20"/>
                <w:szCs w:val="20"/>
              </w:rPr>
            </w:pPr>
            <w:r>
              <w:rPr>
                <w:rFonts w:ascii="Arial" w:hAnsi="Arial" w:cs="Arial"/>
                <w:color w:val="000000"/>
                <w:sz w:val="20"/>
                <w:szCs w:val="20"/>
              </w:rPr>
              <w:t>A</w:t>
            </w:r>
          </w:p>
        </w:tc>
      </w:tr>
      <w:tr w:rsidR="00311AE2" w14:paraId="7E79B43B" w14:textId="0E506BED" w:rsidTr="00311AE2">
        <w:trPr>
          <w:trHeight w:val="308"/>
        </w:trPr>
        <w:tc>
          <w:tcPr>
            <w:tcW w:w="2801" w:type="dxa"/>
            <w:shd w:val="clear" w:color="auto" w:fill="auto"/>
          </w:tcPr>
          <w:p w14:paraId="7579541D" w14:textId="285E4B0A"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Taxa de retenção da tripulação</w:t>
            </w:r>
          </w:p>
        </w:tc>
        <w:tc>
          <w:tcPr>
            <w:tcW w:w="1037" w:type="dxa"/>
            <w:tcBorders>
              <w:right w:val="single" w:sz="4" w:space="0" w:color="auto"/>
            </w:tcBorders>
            <w:vAlign w:val="center"/>
          </w:tcPr>
          <w:p w14:paraId="4A9CDA90" w14:textId="5317CADD" w:rsidR="00311AE2" w:rsidRPr="00A82093" w:rsidRDefault="00311AE2" w:rsidP="00311AE2">
            <w:pPr>
              <w:spacing w:after="100" w:afterAutospacing="1"/>
              <w:jc w:val="center"/>
              <w:rPr>
                <w:rFonts w:ascii="Arial" w:eastAsia="Times New Roman" w:hAnsi="Arial" w:cs="Arial"/>
                <w:color w:val="24292E"/>
                <w:sz w:val="20"/>
                <w:szCs w:val="20"/>
                <w:lang w:eastAsia="pt-BR"/>
              </w:rPr>
            </w:pPr>
            <w:r w:rsidRPr="00A82093">
              <w:rPr>
                <w:rFonts w:ascii="Arial" w:eastAsia="Times New Roman" w:hAnsi="Arial" w:cs="Arial"/>
                <w:color w:val="24292E"/>
                <w:sz w:val="20"/>
                <w:szCs w:val="20"/>
                <w:lang w:eastAsia="pt-BR"/>
              </w:rPr>
              <w:t>MA</w:t>
            </w:r>
          </w:p>
        </w:tc>
        <w:tc>
          <w:tcPr>
            <w:tcW w:w="654" w:type="dxa"/>
            <w:tcBorders>
              <w:top w:val="nil"/>
              <w:left w:val="single" w:sz="4" w:space="0" w:color="auto"/>
              <w:bottom w:val="nil"/>
              <w:right w:val="nil"/>
            </w:tcBorders>
            <w:vAlign w:val="center"/>
          </w:tcPr>
          <w:p w14:paraId="410D195A"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2F261675"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4B5F2460" w14:textId="0779DB99"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Taxa de retenção da tripulação</w:t>
            </w:r>
          </w:p>
        </w:tc>
        <w:tc>
          <w:tcPr>
            <w:tcW w:w="986" w:type="dxa"/>
            <w:tcBorders>
              <w:left w:val="single" w:sz="4" w:space="0" w:color="auto"/>
            </w:tcBorders>
            <w:vAlign w:val="center"/>
          </w:tcPr>
          <w:p w14:paraId="1C0342A1" w14:textId="07E3E805"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M</w:t>
            </w:r>
          </w:p>
        </w:tc>
      </w:tr>
    </w:tbl>
    <w:p w14:paraId="00A085CE" w14:textId="77777777" w:rsidR="000B6FD4" w:rsidRDefault="000B6FD4" w:rsidP="000F0401">
      <w:pPr>
        <w:shd w:val="clear" w:color="auto" w:fill="FFFFFF"/>
        <w:spacing w:after="100" w:afterAutospacing="1" w:line="240" w:lineRule="auto"/>
        <w:jc w:val="both"/>
        <w:rPr>
          <w:rFonts w:ascii="Segoe UI" w:eastAsia="Times New Roman" w:hAnsi="Segoe UI" w:cs="Segoe UI"/>
          <w:color w:val="24292E"/>
          <w:sz w:val="4"/>
          <w:szCs w:val="4"/>
          <w:lang w:eastAsia="pt-BR"/>
        </w:rPr>
      </w:pPr>
    </w:p>
    <w:p w14:paraId="08B232FE" w14:textId="77777777" w:rsidR="00A82093" w:rsidRDefault="00A82093" w:rsidP="001564F4">
      <w:pPr>
        <w:jc w:val="center"/>
        <w:rPr>
          <w:rFonts w:ascii="Arial" w:hAnsi="Arial" w:cs="Arial"/>
          <w:sz w:val="24"/>
          <w:szCs w:val="24"/>
        </w:rPr>
      </w:pPr>
    </w:p>
    <w:p w14:paraId="43AB615E" w14:textId="77777777" w:rsidR="00A82093" w:rsidRDefault="00A82093" w:rsidP="001564F4">
      <w:pPr>
        <w:jc w:val="center"/>
        <w:rPr>
          <w:rFonts w:ascii="Arial" w:hAnsi="Arial" w:cs="Arial"/>
          <w:sz w:val="24"/>
          <w:szCs w:val="24"/>
        </w:rPr>
      </w:pPr>
    </w:p>
    <w:p w14:paraId="3EE5FD60" w14:textId="0D5FF9A6" w:rsidR="001564F4" w:rsidRPr="00A82093" w:rsidRDefault="001564F4" w:rsidP="001564F4">
      <w:pPr>
        <w:jc w:val="center"/>
        <w:rPr>
          <w:rFonts w:ascii="Arial" w:hAnsi="Arial" w:cs="Arial"/>
          <w:sz w:val="24"/>
          <w:szCs w:val="24"/>
        </w:rPr>
      </w:pPr>
      <w:r w:rsidRPr="00383EE2">
        <w:rPr>
          <w:rFonts w:ascii="Arial" w:hAnsi="Arial" w:cs="Arial"/>
          <w:sz w:val="24"/>
          <w:szCs w:val="24"/>
        </w:rPr>
        <w:lastRenderedPageBreak/>
        <w:t>Ranking resultante da Avaliação 1</w:t>
      </w:r>
    </w:p>
    <w:p w14:paraId="4A0A0DE9" w14:textId="2DB313C1" w:rsidR="001564F4" w:rsidRDefault="00F257CC"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r>
        <w:rPr>
          <w:rFonts w:ascii="Segoe UI" w:eastAsia="Times New Roman" w:hAnsi="Segoe UI" w:cs="Segoe UI"/>
          <w:noProof/>
          <w:color w:val="24292E"/>
          <w:sz w:val="24"/>
          <w:szCs w:val="24"/>
          <w:lang w:eastAsia="pt-BR"/>
        </w:rPr>
        <w:drawing>
          <wp:anchor distT="0" distB="0" distL="114300" distR="114300" simplePos="0" relativeHeight="251782144" behindDoc="0" locked="0" layoutInCell="1" allowOverlap="1" wp14:anchorId="4A098D1C" wp14:editId="7F138527">
            <wp:simplePos x="0" y="0"/>
            <wp:positionH relativeFrom="margin">
              <wp:align>center</wp:align>
            </wp:positionH>
            <wp:positionV relativeFrom="paragraph">
              <wp:posOffset>45085</wp:posOffset>
            </wp:positionV>
            <wp:extent cx="3352800" cy="1517650"/>
            <wp:effectExtent l="76200" t="76200" r="133350" b="139700"/>
            <wp:wrapNone/>
            <wp:docPr id="231" name="Picture 2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Tabl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352800" cy="1517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00262B04" w14:textId="583F77E9" w:rsidR="00B42F3C" w:rsidRDefault="00B42F3C"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493D7C2D" w14:textId="173EB2E2" w:rsidR="00B42F3C" w:rsidRDefault="00B42F3C"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44580E51" w14:textId="7AC698FD" w:rsidR="00B42F3C" w:rsidRDefault="00B42F3C"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7A46B98F" w14:textId="77777777" w:rsidR="00383EE2" w:rsidRDefault="00383EE2" w:rsidP="00383EE2">
      <w:pPr>
        <w:jc w:val="center"/>
      </w:pPr>
    </w:p>
    <w:p w14:paraId="6F4412F8" w14:textId="60A09218" w:rsidR="00383EE2" w:rsidRPr="00383EE2" w:rsidRDefault="00383EE2" w:rsidP="00383EE2">
      <w:pPr>
        <w:jc w:val="center"/>
        <w:rPr>
          <w:rFonts w:ascii="Arial" w:hAnsi="Arial" w:cs="Arial"/>
          <w:sz w:val="24"/>
          <w:szCs w:val="24"/>
        </w:rPr>
      </w:pPr>
      <w:r w:rsidRPr="00383EE2">
        <w:rPr>
          <w:rFonts w:ascii="Arial" w:hAnsi="Arial" w:cs="Arial"/>
          <w:sz w:val="24"/>
          <w:szCs w:val="24"/>
        </w:rPr>
        <w:t>Ranking resultante da Avaliação 2</w:t>
      </w:r>
    </w:p>
    <w:p w14:paraId="35F38EE6" w14:textId="0B117F09" w:rsidR="00253A07" w:rsidRDefault="00F257CC"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r>
        <w:rPr>
          <w:rFonts w:ascii="Segoe UI" w:eastAsia="Times New Roman" w:hAnsi="Segoe UI" w:cs="Segoe UI"/>
          <w:noProof/>
          <w:color w:val="24292E"/>
          <w:sz w:val="24"/>
          <w:szCs w:val="24"/>
          <w:lang w:eastAsia="pt-BR"/>
        </w:rPr>
        <w:drawing>
          <wp:anchor distT="0" distB="0" distL="114300" distR="114300" simplePos="0" relativeHeight="251783168" behindDoc="0" locked="0" layoutInCell="1" allowOverlap="1" wp14:anchorId="7DD921B0" wp14:editId="0187B917">
            <wp:simplePos x="0" y="0"/>
            <wp:positionH relativeFrom="margin">
              <wp:align>center</wp:align>
            </wp:positionH>
            <wp:positionV relativeFrom="paragraph">
              <wp:posOffset>29845</wp:posOffset>
            </wp:positionV>
            <wp:extent cx="3340100" cy="1504950"/>
            <wp:effectExtent l="76200" t="76200" r="127000" b="133350"/>
            <wp:wrapNone/>
            <wp:docPr id="237" name="Picture 2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340100" cy="1504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2082526F" w14:textId="059586DB" w:rsidR="00253A07" w:rsidRDefault="00253A07"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3BB7FCDA" w14:textId="20C336E1" w:rsidR="00253A07" w:rsidRDefault="00253A07"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7C1D2682" w14:textId="77777777" w:rsidR="00A82093" w:rsidRDefault="00A82093"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75B17C26" w14:textId="34F4C08E" w:rsidR="00253A07" w:rsidRDefault="00253A07"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2575926D" w14:textId="6505CE3E" w:rsidR="00253A07" w:rsidRPr="00383EE2" w:rsidRDefault="00253A07" w:rsidP="00383EE2">
      <w:pPr>
        <w:shd w:val="clear" w:color="auto" w:fill="FFFFFF"/>
        <w:spacing w:after="0" w:line="360" w:lineRule="auto"/>
        <w:ind w:firstLine="708"/>
        <w:jc w:val="both"/>
        <w:rPr>
          <w:rFonts w:ascii="Arial" w:eastAsia="Times New Roman" w:hAnsi="Arial" w:cs="Arial"/>
          <w:color w:val="24292E"/>
          <w:sz w:val="24"/>
          <w:szCs w:val="24"/>
          <w:lang w:eastAsia="pt-BR"/>
        </w:rPr>
      </w:pPr>
      <w:r w:rsidRPr="00383EE2">
        <w:rPr>
          <w:rFonts w:ascii="Arial" w:eastAsia="Times New Roman" w:hAnsi="Arial" w:cs="Arial"/>
          <w:color w:val="24292E"/>
          <w:sz w:val="24"/>
          <w:szCs w:val="24"/>
          <w:lang w:eastAsia="pt-BR"/>
        </w:rPr>
        <w:t xml:space="preserve">Através dessa simulação </w:t>
      </w:r>
      <w:r w:rsidR="00E25BAB" w:rsidRPr="00383EE2">
        <w:rPr>
          <w:rFonts w:ascii="Arial" w:eastAsia="Times New Roman" w:hAnsi="Arial" w:cs="Arial"/>
          <w:color w:val="24292E"/>
          <w:sz w:val="24"/>
          <w:szCs w:val="24"/>
          <w:lang w:eastAsia="pt-BR"/>
        </w:rPr>
        <w:t>foi</w:t>
      </w:r>
      <w:r w:rsidRPr="00383EE2">
        <w:rPr>
          <w:rFonts w:ascii="Arial" w:eastAsia="Times New Roman" w:hAnsi="Arial" w:cs="Arial"/>
          <w:color w:val="24292E"/>
          <w:sz w:val="24"/>
          <w:szCs w:val="24"/>
          <w:lang w:eastAsia="pt-BR"/>
        </w:rPr>
        <w:t xml:space="preserve"> possível </w:t>
      </w:r>
      <w:r w:rsidR="00E25BAB" w:rsidRPr="00383EE2">
        <w:rPr>
          <w:rFonts w:ascii="Arial" w:eastAsia="Times New Roman" w:hAnsi="Arial" w:cs="Arial"/>
          <w:color w:val="24292E"/>
          <w:sz w:val="24"/>
          <w:szCs w:val="24"/>
          <w:lang w:eastAsia="pt-BR"/>
        </w:rPr>
        <w:t>notar</w:t>
      </w:r>
      <w:r w:rsidRPr="00383EE2">
        <w:rPr>
          <w:rFonts w:ascii="Arial" w:eastAsia="Times New Roman" w:hAnsi="Arial" w:cs="Arial"/>
          <w:color w:val="24292E"/>
          <w:sz w:val="24"/>
          <w:szCs w:val="24"/>
          <w:lang w:eastAsia="pt-BR"/>
        </w:rPr>
        <w:t xml:space="preserve"> que a percepção de quais navios têm a melhor performance na frota </w:t>
      </w:r>
      <w:r w:rsidR="00E25BAB" w:rsidRPr="00383EE2">
        <w:rPr>
          <w:rFonts w:ascii="Arial" w:eastAsia="Times New Roman" w:hAnsi="Arial" w:cs="Arial"/>
          <w:color w:val="24292E"/>
          <w:sz w:val="24"/>
          <w:szCs w:val="24"/>
          <w:lang w:eastAsia="pt-BR"/>
        </w:rPr>
        <w:t>pode mudar</w:t>
      </w:r>
      <w:r w:rsidRPr="00383EE2">
        <w:rPr>
          <w:rFonts w:ascii="Arial" w:eastAsia="Times New Roman" w:hAnsi="Arial" w:cs="Arial"/>
          <w:color w:val="24292E"/>
          <w:sz w:val="24"/>
          <w:szCs w:val="24"/>
          <w:lang w:eastAsia="pt-BR"/>
        </w:rPr>
        <w:t xml:space="preserve"> completamente</w:t>
      </w:r>
      <w:r w:rsidR="00E25BAB" w:rsidRPr="00383EE2">
        <w:rPr>
          <w:rFonts w:ascii="Arial" w:eastAsia="Times New Roman" w:hAnsi="Arial" w:cs="Arial"/>
          <w:color w:val="24292E"/>
          <w:sz w:val="24"/>
          <w:szCs w:val="24"/>
          <w:lang w:eastAsia="pt-BR"/>
        </w:rPr>
        <w:t xml:space="preserve"> dependendo da forma de avaliação dos critérios envolvidos na análise. Uma mudança de direção na gestão da empresa, um acidente envolvendo uma embarcação da frota, uma mudança no mercado, todos estes fatores podem exercer influência na definição do grau de importância dos critérios, afetando consequentemente a performance das embarcações dentro deste novo cenário.</w:t>
      </w:r>
    </w:p>
    <w:p w14:paraId="2AC5FF76" w14:textId="14FA3F51" w:rsidR="00E25BAB" w:rsidRPr="00383EE2" w:rsidRDefault="00E25BAB" w:rsidP="00383EE2">
      <w:pPr>
        <w:shd w:val="clear" w:color="auto" w:fill="FFFFFF"/>
        <w:spacing w:after="0" w:line="360" w:lineRule="auto"/>
        <w:ind w:firstLine="708"/>
        <w:jc w:val="both"/>
        <w:rPr>
          <w:rFonts w:ascii="Arial" w:eastAsia="Times New Roman" w:hAnsi="Arial" w:cs="Arial"/>
          <w:color w:val="24292E"/>
          <w:sz w:val="24"/>
          <w:szCs w:val="24"/>
          <w:lang w:eastAsia="pt-BR"/>
        </w:rPr>
      </w:pPr>
      <w:r w:rsidRPr="00383EE2">
        <w:rPr>
          <w:rFonts w:ascii="Arial" w:eastAsia="Times New Roman" w:hAnsi="Arial" w:cs="Arial"/>
          <w:color w:val="24292E"/>
          <w:sz w:val="24"/>
          <w:szCs w:val="24"/>
          <w:lang w:eastAsia="pt-BR"/>
        </w:rPr>
        <w:t xml:space="preserve">Na simulação acima, em um cenário normal de mercado, o Navio E foi o que apresentou a melhor performance. Porém, ao dar mais ênfase ao aspecto financeiro, simulando por exemplo um período de crise na indústria marítima, o Navio B foi o que apresentou a melhor performance. Este mesmo navio, na primeira avaliação, ficou em </w:t>
      </w:r>
      <w:r w:rsidR="00B42F3C" w:rsidRPr="00383EE2">
        <w:rPr>
          <w:rFonts w:ascii="Arial" w:eastAsia="Times New Roman" w:hAnsi="Arial" w:cs="Arial"/>
          <w:color w:val="24292E"/>
          <w:sz w:val="24"/>
          <w:szCs w:val="24"/>
          <w:lang w:eastAsia="pt-BR"/>
        </w:rPr>
        <w:t>2</w:t>
      </w:r>
      <w:r w:rsidRPr="00383EE2">
        <w:rPr>
          <w:rFonts w:ascii="Arial" w:eastAsia="Times New Roman" w:hAnsi="Arial" w:cs="Arial"/>
          <w:color w:val="24292E"/>
          <w:sz w:val="24"/>
          <w:szCs w:val="24"/>
          <w:lang w:eastAsia="pt-BR"/>
        </w:rPr>
        <w:t>º lugar no ranking.</w:t>
      </w:r>
    </w:p>
    <w:p w14:paraId="5F5BB87A" w14:textId="24FFA76F" w:rsidR="009367E2" w:rsidRDefault="009367E2" w:rsidP="00383EE2">
      <w:pPr>
        <w:shd w:val="clear" w:color="auto" w:fill="FFFFFF"/>
        <w:spacing w:after="0" w:line="360" w:lineRule="auto"/>
        <w:ind w:firstLine="708"/>
        <w:jc w:val="both"/>
        <w:rPr>
          <w:rFonts w:ascii="Arial" w:eastAsia="Times New Roman" w:hAnsi="Arial" w:cs="Arial"/>
          <w:color w:val="24292E"/>
          <w:sz w:val="24"/>
          <w:szCs w:val="24"/>
          <w:lang w:eastAsia="pt-BR"/>
        </w:rPr>
      </w:pPr>
      <w:r w:rsidRPr="00383EE2">
        <w:rPr>
          <w:rFonts w:ascii="Arial" w:eastAsia="Times New Roman" w:hAnsi="Arial" w:cs="Arial"/>
          <w:color w:val="24292E"/>
          <w:sz w:val="24"/>
          <w:szCs w:val="24"/>
          <w:lang w:eastAsia="pt-BR"/>
        </w:rPr>
        <w:t xml:space="preserve">Realizando uma terceira simulação, utilizando exatamente os mesmos pesos da Avaliação 1, porém selecionando apenas </w:t>
      </w:r>
      <w:r w:rsidR="001A457E" w:rsidRPr="00383EE2">
        <w:rPr>
          <w:rFonts w:ascii="Arial" w:eastAsia="Times New Roman" w:hAnsi="Arial" w:cs="Arial"/>
          <w:color w:val="24292E"/>
          <w:sz w:val="24"/>
          <w:szCs w:val="24"/>
          <w:lang w:eastAsia="pt-BR"/>
        </w:rPr>
        <w:t xml:space="preserve">os </w:t>
      </w:r>
      <w:r w:rsidRPr="00383EE2">
        <w:rPr>
          <w:rFonts w:ascii="Arial" w:eastAsia="Times New Roman" w:hAnsi="Arial" w:cs="Arial"/>
          <w:color w:val="24292E"/>
          <w:sz w:val="24"/>
          <w:szCs w:val="24"/>
          <w:lang w:eastAsia="pt-BR"/>
        </w:rPr>
        <w:t>critérios operacionais</w:t>
      </w:r>
      <w:r w:rsidR="00F1176C">
        <w:rPr>
          <w:rFonts w:ascii="Arial" w:eastAsia="Times New Roman" w:hAnsi="Arial" w:cs="Arial"/>
          <w:color w:val="24292E"/>
          <w:sz w:val="24"/>
          <w:szCs w:val="24"/>
          <w:lang w:eastAsia="pt-BR"/>
        </w:rPr>
        <w:t xml:space="preserve"> não relacionados a custo ou receita </w:t>
      </w:r>
      <w:r w:rsidR="00311AE2">
        <w:rPr>
          <w:rFonts w:ascii="Arial" w:eastAsia="Times New Roman" w:hAnsi="Arial" w:cs="Arial"/>
          <w:color w:val="24292E"/>
          <w:sz w:val="24"/>
          <w:szCs w:val="24"/>
          <w:lang w:eastAsia="pt-BR"/>
        </w:rPr>
        <w:t>(</w:t>
      </w:r>
      <w:r w:rsidR="00F1176C">
        <w:rPr>
          <w:rFonts w:ascii="Arial" w:eastAsia="Times New Roman" w:hAnsi="Arial" w:cs="Arial"/>
          <w:color w:val="24292E"/>
          <w:sz w:val="24"/>
          <w:szCs w:val="24"/>
          <w:lang w:eastAsia="pt-BR"/>
        </w:rPr>
        <w:t xml:space="preserve">número de acidentes, média </w:t>
      </w:r>
      <w:r w:rsidR="00311AE2">
        <w:rPr>
          <w:rFonts w:ascii="Arial" w:eastAsia="Times New Roman" w:hAnsi="Arial" w:cs="Arial"/>
          <w:color w:val="24292E"/>
          <w:sz w:val="24"/>
          <w:szCs w:val="24"/>
          <w:lang w:eastAsia="pt-BR"/>
        </w:rPr>
        <w:t xml:space="preserve">das </w:t>
      </w:r>
      <w:r w:rsidR="00F1176C">
        <w:rPr>
          <w:rFonts w:ascii="Arial" w:eastAsia="Times New Roman" w:hAnsi="Arial" w:cs="Arial"/>
          <w:color w:val="24292E"/>
          <w:sz w:val="24"/>
          <w:szCs w:val="24"/>
          <w:lang w:eastAsia="pt-BR"/>
        </w:rPr>
        <w:t>nota</w:t>
      </w:r>
      <w:r w:rsidR="00311AE2">
        <w:rPr>
          <w:rFonts w:ascii="Arial" w:eastAsia="Times New Roman" w:hAnsi="Arial" w:cs="Arial"/>
          <w:color w:val="24292E"/>
          <w:sz w:val="24"/>
          <w:szCs w:val="24"/>
          <w:lang w:eastAsia="pt-BR"/>
        </w:rPr>
        <w:t>s do</w:t>
      </w:r>
      <w:r w:rsidR="00F1176C">
        <w:rPr>
          <w:rFonts w:ascii="Arial" w:eastAsia="Times New Roman" w:hAnsi="Arial" w:cs="Arial"/>
          <w:color w:val="24292E"/>
          <w:sz w:val="24"/>
          <w:szCs w:val="24"/>
          <w:lang w:eastAsia="pt-BR"/>
        </w:rPr>
        <w:t xml:space="preserve"> BAD, pendências em inspeções, volume de lixo descartado, volume de lixo orgânico </w:t>
      </w:r>
      <w:r w:rsidR="00F1176C">
        <w:rPr>
          <w:rFonts w:ascii="Arial" w:eastAsia="Times New Roman" w:hAnsi="Arial" w:cs="Arial"/>
          <w:color w:val="24292E"/>
          <w:sz w:val="24"/>
          <w:szCs w:val="24"/>
          <w:lang w:eastAsia="pt-BR"/>
        </w:rPr>
        <w:lastRenderedPageBreak/>
        <w:t>descartado e taxa de retenção da tripulação</w:t>
      </w:r>
      <w:r w:rsidR="00311AE2">
        <w:rPr>
          <w:rFonts w:ascii="Arial" w:eastAsia="Times New Roman" w:hAnsi="Arial" w:cs="Arial"/>
          <w:color w:val="24292E"/>
          <w:sz w:val="24"/>
          <w:szCs w:val="24"/>
          <w:lang w:eastAsia="pt-BR"/>
        </w:rPr>
        <w:t>)</w:t>
      </w:r>
      <w:r w:rsidRPr="00383EE2">
        <w:rPr>
          <w:rFonts w:ascii="Arial" w:eastAsia="Times New Roman" w:hAnsi="Arial" w:cs="Arial"/>
          <w:color w:val="24292E"/>
          <w:sz w:val="24"/>
          <w:szCs w:val="24"/>
          <w:lang w:eastAsia="pt-BR"/>
        </w:rPr>
        <w:t>, obtém-se um ranking de performance consideravelmente diferente, conforme observado abaixo:</w:t>
      </w:r>
    </w:p>
    <w:p w14:paraId="6C4ED234" w14:textId="089226C3" w:rsidR="00273ACA" w:rsidRDefault="00273ACA">
      <w:pPr>
        <w:rPr>
          <w:rFonts w:ascii="Segoe UI" w:eastAsia="Times New Roman" w:hAnsi="Segoe UI" w:cs="Segoe UI"/>
          <w:color w:val="24292E"/>
          <w:sz w:val="10"/>
          <w:szCs w:val="10"/>
          <w:lang w:eastAsia="pt-BR"/>
        </w:rPr>
      </w:pPr>
    </w:p>
    <w:p w14:paraId="706B22E1" w14:textId="4ED44B9F" w:rsidR="009C44C6" w:rsidRPr="009C44C6" w:rsidRDefault="009C44C6" w:rsidP="009C44C6">
      <w:pPr>
        <w:jc w:val="center"/>
        <w:rPr>
          <w:rFonts w:ascii="Arial" w:hAnsi="Arial" w:cs="Arial"/>
        </w:rPr>
      </w:pPr>
      <w:r w:rsidRPr="009C44C6">
        <w:rPr>
          <w:rFonts w:ascii="Arial" w:hAnsi="Arial" w:cs="Arial"/>
        </w:rPr>
        <w:t xml:space="preserve"> </w:t>
      </w:r>
      <w:r w:rsidRPr="009C44C6">
        <w:rPr>
          <w:rFonts w:ascii="Arial" w:hAnsi="Arial" w:cs="Arial"/>
          <w:sz w:val="24"/>
          <w:szCs w:val="24"/>
        </w:rPr>
        <w:t>Ranking resultante da Avaliação 3 - Apenas critérios operacionais selecionados</w:t>
      </w:r>
    </w:p>
    <w:p w14:paraId="314E5A2B" w14:textId="1A6CC330" w:rsidR="009367E2" w:rsidRDefault="00F257CC"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r>
        <w:rPr>
          <w:rFonts w:ascii="Segoe UI" w:eastAsia="Times New Roman" w:hAnsi="Segoe UI" w:cs="Segoe UI"/>
          <w:noProof/>
          <w:color w:val="24292E"/>
          <w:sz w:val="24"/>
          <w:szCs w:val="24"/>
          <w:lang w:eastAsia="pt-BR"/>
        </w:rPr>
        <w:drawing>
          <wp:anchor distT="0" distB="0" distL="114300" distR="114300" simplePos="0" relativeHeight="251784192" behindDoc="0" locked="0" layoutInCell="1" allowOverlap="1" wp14:anchorId="050C9CD1" wp14:editId="5988CA4C">
            <wp:simplePos x="0" y="0"/>
            <wp:positionH relativeFrom="page">
              <wp:align>center</wp:align>
            </wp:positionH>
            <wp:positionV relativeFrom="paragraph">
              <wp:posOffset>82550</wp:posOffset>
            </wp:positionV>
            <wp:extent cx="3340100" cy="1517650"/>
            <wp:effectExtent l="76200" t="76200" r="127000" b="139700"/>
            <wp:wrapNone/>
            <wp:docPr id="238" name="Picture 2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descr="Tabl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340100" cy="1517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7EBB9D44" w14:textId="29E39235" w:rsidR="009367E2" w:rsidRDefault="009367E2"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0AB40DE0" w14:textId="7744295C" w:rsidR="009367E2" w:rsidRDefault="009367E2"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641F026E" w14:textId="5664A460" w:rsidR="009367E2" w:rsidRDefault="009367E2"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3DAAF855" w14:textId="77777777" w:rsidR="00E73334" w:rsidRDefault="00E73334"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367BC75B" w14:textId="77777777" w:rsidR="00311AE2" w:rsidRPr="00311AE2" w:rsidRDefault="00311AE2" w:rsidP="009C44C6">
      <w:pPr>
        <w:shd w:val="clear" w:color="auto" w:fill="FFFFFF"/>
        <w:spacing w:after="100" w:afterAutospacing="1" w:line="360" w:lineRule="auto"/>
        <w:ind w:firstLine="708"/>
        <w:jc w:val="both"/>
        <w:rPr>
          <w:rFonts w:ascii="Arial" w:eastAsia="Times New Roman" w:hAnsi="Arial" w:cs="Arial"/>
          <w:color w:val="24292E"/>
          <w:sz w:val="10"/>
          <w:szCs w:val="10"/>
          <w:lang w:eastAsia="pt-BR"/>
        </w:rPr>
      </w:pPr>
    </w:p>
    <w:p w14:paraId="361D4350" w14:textId="7EC714F4" w:rsidR="00631CE3" w:rsidRDefault="00E25BAB" w:rsidP="009C44C6">
      <w:pPr>
        <w:shd w:val="clear" w:color="auto" w:fill="FFFFFF"/>
        <w:spacing w:after="100" w:afterAutospacing="1" w:line="360" w:lineRule="auto"/>
        <w:ind w:firstLine="708"/>
        <w:jc w:val="both"/>
        <w:rPr>
          <w:rFonts w:ascii="Arial" w:eastAsia="Times New Roman" w:hAnsi="Arial" w:cs="Arial"/>
          <w:color w:val="24292E"/>
          <w:sz w:val="24"/>
          <w:szCs w:val="24"/>
          <w:lang w:eastAsia="pt-BR"/>
        </w:rPr>
      </w:pPr>
      <w:r w:rsidRPr="009C44C6">
        <w:rPr>
          <w:rFonts w:ascii="Arial" w:eastAsia="Times New Roman" w:hAnsi="Arial" w:cs="Arial"/>
          <w:color w:val="24292E"/>
          <w:sz w:val="24"/>
          <w:szCs w:val="24"/>
          <w:lang w:eastAsia="pt-BR"/>
        </w:rPr>
        <w:t>É possível realizar simulações de diferentes maneiras utilizando este modelo. Pode-se por exemplo avaliar a perfo</w:t>
      </w:r>
      <w:r w:rsidR="00A66A39" w:rsidRPr="009C44C6">
        <w:rPr>
          <w:rFonts w:ascii="Arial" w:eastAsia="Times New Roman" w:hAnsi="Arial" w:cs="Arial"/>
          <w:color w:val="24292E"/>
          <w:sz w:val="24"/>
          <w:szCs w:val="24"/>
          <w:lang w:eastAsia="pt-BR"/>
        </w:rPr>
        <w:t>r</w:t>
      </w:r>
      <w:r w:rsidRPr="009C44C6">
        <w:rPr>
          <w:rFonts w:ascii="Arial" w:eastAsia="Times New Roman" w:hAnsi="Arial" w:cs="Arial"/>
          <w:color w:val="24292E"/>
          <w:sz w:val="24"/>
          <w:szCs w:val="24"/>
          <w:lang w:eastAsia="pt-BR"/>
        </w:rPr>
        <w:t>mance da frota utilizando critérios relacionados apenas a uma única área operacional, como “Meio Ambiente” ou “</w:t>
      </w:r>
      <w:r w:rsidR="00A66A39" w:rsidRPr="009C44C6">
        <w:rPr>
          <w:rFonts w:ascii="Arial" w:eastAsia="Times New Roman" w:hAnsi="Arial" w:cs="Arial"/>
          <w:color w:val="24292E"/>
          <w:sz w:val="24"/>
          <w:szCs w:val="24"/>
          <w:lang w:eastAsia="pt-BR"/>
        </w:rPr>
        <w:t xml:space="preserve">Tripulação”. Dessa forma é possível que a ferramenta seja utilizada </w:t>
      </w:r>
      <w:r w:rsidR="001A457E" w:rsidRPr="009C44C6">
        <w:rPr>
          <w:rFonts w:ascii="Arial" w:eastAsia="Times New Roman" w:hAnsi="Arial" w:cs="Arial"/>
          <w:color w:val="24292E"/>
          <w:sz w:val="24"/>
          <w:szCs w:val="24"/>
          <w:lang w:eastAsia="pt-BR"/>
        </w:rPr>
        <w:t xml:space="preserve">tanto </w:t>
      </w:r>
      <w:r w:rsidR="00A66A39" w:rsidRPr="009C44C6">
        <w:rPr>
          <w:rFonts w:ascii="Arial" w:eastAsia="Times New Roman" w:hAnsi="Arial" w:cs="Arial"/>
          <w:color w:val="24292E"/>
          <w:sz w:val="24"/>
          <w:szCs w:val="24"/>
          <w:lang w:eastAsia="pt-BR"/>
        </w:rPr>
        <w:t xml:space="preserve">de forma unificada pela empresa, aplicando todas as suas políticas em vigor </w:t>
      </w:r>
      <w:r w:rsidR="001A457E" w:rsidRPr="009C44C6">
        <w:rPr>
          <w:rFonts w:ascii="Arial" w:eastAsia="Times New Roman" w:hAnsi="Arial" w:cs="Arial"/>
          <w:color w:val="24292E"/>
          <w:sz w:val="24"/>
          <w:szCs w:val="24"/>
          <w:lang w:eastAsia="pt-BR"/>
        </w:rPr>
        <w:t>quanto</w:t>
      </w:r>
      <w:r w:rsidR="00A66A39" w:rsidRPr="009C44C6">
        <w:rPr>
          <w:rFonts w:ascii="Arial" w:eastAsia="Times New Roman" w:hAnsi="Arial" w:cs="Arial"/>
          <w:color w:val="24292E"/>
          <w:sz w:val="24"/>
          <w:szCs w:val="24"/>
          <w:lang w:eastAsia="pt-BR"/>
        </w:rPr>
        <w:t xml:space="preserve"> por departamentos isolados que buscam entender como suas ações estão impactando </w:t>
      </w:r>
      <w:r w:rsidR="009C011D" w:rsidRPr="009C44C6">
        <w:rPr>
          <w:rFonts w:ascii="Arial" w:eastAsia="Times New Roman" w:hAnsi="Arial" w:cs="Arial"/>
          <w:color w:val="24292E"/>
          <w:sz w:val="24"/>
          <w:szCs w:val="24"/>
          <w:lang w:eastAsia="pt-BR"/>
        </w:rPr>
        <w:t>a performance geral da frota</w:t>
      </w:r>
      <w:r w:rsidR="00A66A39" w:rsidRPr="009C44C6">
        <w:rPr>
          <w:rFonts w:ascii="Arial" w:eastAsia="Times New Roman" w:hAnsi="Arial" w:cs="Arial"/>
          <w:color w:val="24292E"/>
          <w:sz w:val="24"/>
          <w:szCs w:val="24"/>
          <w:lang w:eastAsia="pt-BR"/>
        </w:rPr>
        <w:t xml:space="preserve">. </w:t>
      </w:r>
    </w:p>
    <w:p w14:paraId="68CFB3F7" w14:textId="6E3481AF" w:rsidR="004B2E90" w:rsidRPr="009C44C6" w:rsidRDefault="004B2E90" w:rsidP="009C44C6">
      <w:pPr>
        <w:pStyle w:val="ListParagraph"/>
        <w:numPr>
          <w:ilvl w:val="0"/>
          <w:numId w:val="8"/>
        </w:numPr>
        <w:rPr>
          <w:rFonts w:ascii="Segoe UI" w:eastAsia="Times New Roman" w:hAnsi="Segoe UI" w:cs="Segoe UI"/>
          <w:b/>
          <w:bCs/>
          <w:color w:val="24292E"/>
          <w:sz w:val="24"/>
          <w:szCs w:val="24"/>
          <w:lang w:eastAsia="pt-BR"/>
        </w:rPr>
      </w:pPr>
      <w:r w:rsidRPr="009C44C6">
        <w:rPr>
          <w:rFonts w:ascii="Segoe UI" w:eastAsia="Times New Roman" w:hAnsi="Segoe UI" w:cs="Segoe UI"/>
          <w:b/>
          <w:bCs/>
          <w:color w:val="24292E"/>
          <w:sz w:val="24"/>
          <w:szCs w:val="24"/>
          <w:lang w:eastAsia="pt-BR"/>
        </w:rPr>
        <w:t>CONCLUS</w:t>
      </w:r>
      <w:r w:rsidR="001A457E" w:rsidRPr="009C44C6">
        <w:rPr>
          <w:rFonts w:ascii="Segoe UI" w:eastAsia="Times New Roman" w:hAnsi="Segoe UI" w:cs="Segoe UI"/>
          <w:b/>
          <w:bCs/>
          <w:color w:val="24292E"/>
          <w:sz w:val="24"/>
          <w:szCs w:val="24"/>
          <w:lang w:eastAsia="pt-BR"/>
        </w:rPr>
        <w:t>Ã</w:t>
      </w:r>
      <w:r w:rsidRPr="009C44C6">
        <w:rPr>
          <w:rFonts w:ascii="Segoe UI" w:eastAsia="Times New Roman" w:hAnsi="Segoe UI" w:cs="Segoe UI"/>
          <w:b/>
          <w:bCs/>
          <w:color w:val="24292E"/>
          <w:sz w:val="24"/>
          <w:szCs w:val="24"/>
          <w:lang w:eastAsia="pt-BR"/>
        </w:rPr>
        <w:t>O</w:t>
      </w:r>
    </w:p>
    <w:p w14:paraId="03C833B1" w14:textId="3312CFA1" w:rsidR="00E878C0" w:rsidRPr="009C44C6" w:rsidRDefault="00E878C0" w:rsidP="009C44C6">
      <w:pPr>
        <w:shd w:val="clear" w:color="auto" w:fill="FFFFFF"/>
        <w:spacing w:after="0" w:line="360" w:lineRule="auto"/>
        <w:ind w:firstLine="360"/>
        <w:jc w:val="both"/>
        <w:rPr>
          <w:rFonts w:ascii="Arial" w:eastAsia="Times New Roman" w:hAnsi="Arial" w:cs="Arial"/>
          <w:color w:val="24292E"/>
          <w:sz w:val="24"/>
          <w:szCs w:val="24"/>
          <w:lang w:eastAsia="pt-BR"/>
        </w:rPr>
      </w:pPr>
      <w:r w:rsidRPr="009C44C6">
        <w:rPr>
          <w:rFonts w:ascii="Arial" w:eastAsia="Times New Roman" w:hAnsi="Arial" w:cs="Arial"/>
          <w:color w:val="24292E"/>
          <w:sz w:val="24"/>
          <w:szCs w:val="24"/>
          <w:lang w:eastAsia="pt-BR"/>
        </w:rPr>
        <w:t xml:space="preserve">A indústria marítima ainda vive o início da transição para a era digital. A tradicionalidade sempre foi um traço muito marcante dessa indústria, onde mudanças e renovações na forma de gestão do negócio nem sempre são bem aceitas e adotadas amplamente. Porém, o cenário que existe atualmente, com milhares de </w:t>
      </w:r>
      <w:r w:rsidR="00EE2333" w:rsidRPr="009C44C6">
        <w:rPr>
          <w:rFonts w:ascii="Arial" w:eastAsia="Times New Roman" w:hAnsi="Arial" w:cs="Arial"/>
          <w:color w:val="24292E"/>
          <w:sz w:val="24"/>
          <w:szCs w:val="24"/>
          <w:lang w:eastAsia="pt-BR"/>
        </w:rPr>
        <w:t xml:space="preserve">dados </w:t>
      </w:r>
      <w:r w:rsidRPr="009C44C6">
        <w:rPr>
          <w:rFonts w:ascii="Arial" w:eastAsia="Times New Roman" w:hAnsi="Arial" w:cs="Arial"/>
          <w:color w:val="24292E"/>
          <w:sz w:val="24"/>
          <w:szCs w:val="24"/>
          <w:lang w:eastAsia="pt-BR"/>
        </w:rPr>
        <w:t xml:space="preserve">sendo </w:t>
      </w:r>
      <w:r w:rsidR="00EE2333" w:rsidRPr="009C44C6">
        <w:rPr>
          <w:rFonts w:ascii="Arial" w:eastAsia="Times New Roman" w:hAnsi="Arial" w:cs="Arial"/>
          <w:color w:val="24292E"/>
          <w:sz w:val="24"/>
          <w:szCs w:val="24"/>
          <w:lang w:eastAsia="pt-BR"/>
        </w:rPr>
        <w:t xml:space="preserve">gerados a cada minuto na operação de navios, </w:t>
      </w:r>
      <w:r w:rsidRPr="009C44C6">
        <w:rPr>
          <w:rFonts w:ascii="Arial" w:eastAsia="Times New Roman" w:hAnsi="Arial" w:cs="Arial"/>
          <w:color w:val="24292E"/>
          <w:sz w:val="24"/>
          <w:szCs w:val="24"/>
          <w:lang w:eastAsia="pt-BR"/>
        </w:rPr>
        <w:t>há uma oportunidade incrível para aplicação de ferramentas de interpretação e análise de dados. S</w:t>
      </w:r>
      <w:r w:rsidR="00EE2333" w:rsidRPr="009C44C6">
        <w:rPr>
          <w:rFonts w:ascii="Arial" w:eastAsia="Times New Roman" w:hAnsi="Arial" w:cs="Arial"/>
          <w:color w:val="24292E"/>
          <w:sz w:val="24"/>
          <w:szCs w:val="24"/>
          <w:lang w:eastAsia="pt-BR"/>
        </w:rPr>
        <w:t xml:space="preserve">e </w:t>
      </w:r>
      <w:r w:rsidRPr="009C44C6">
        <w:rPr>
          <w:rFonts w:ascii="Arial" w:eastAsia="Times New Roman" w:hAnsi="Arial" w:cs="Arial"/>
          <w:color w:val="24292E"/>
          <w:sz w:val="24"/>
          <w:szCs w:val="24"/>
          <w:lang w:eastAsia="pt-BR"/>
        </w:rPr>
        <w:t>aplicados</w:t>
      </w:r>
      <w:r w:rsidR="00EE2333" w:rsidRPr="009C44C6">
        <w:rPr>
          <w:rFonts w:ascii="Arial" w:eastAsia="Times New Roman" w:hAnsi="Arial" w:cs="Arial"/>
          <w:color w:val="24292E"/>
          <w:sz w:val="24"/>
          <w:szCs w:val="24"/>
          <w:lang w:eastAsia="pt-BR"/>
        </w:rPr>
        <w:t xml:space="preserve"> da forma correta, </w:t>
      </w:r>
      <w:r w:rsidRPr="009C44C6">
        <w:rPr>
          <w:rFonts w:ascii="Arial" w:eastAsia="Times New Roman" w:hAnsi="Arial" w:cs="Arial"/>
          <w:color w:val="24292E"/>
          <w:sz w:val="24"/>
          <w:szCs w:val="24"/>
          <w:lang w:eastAsia="pt-BR"/>
        </w:rPr>
        <w:t xml:space="preserve">estes dados </w:t>
      </w:r>
      <w:r w:rsidR="00EE2333" w:rsidRPr="009C44C6">
        <w:rPr>
          <w:rFonts w:ascii="Arial" w:eastAsia="Times New Roman" w:hAnsi="Arial" w:cs="Arial"/>
          <w:color w:val="24292E"/>
          <w:sz w:val="24"/>
          <w:szCs w:val="24"/>
          <w:lang w:eastAsia="pt-BR"/>
        </w:rPr>
        <w:t xml:space="preserve">podem proporcionar uma percepção </w:t>
      </w:r>
      <w:r w:rsidRPr="009C44C6">
        <w:rPr>
          <w:rFonts w:ascii="Arial" w:eastAsia="Times New Roman" w:hAnsi="Arial" w:cs="Arial"/>
          <w:color w:val="24292E"/>
          <w:sz w:val="24"/>
          <w:szCs w:val="24"/>
          <w:lang w:eastAsia="pt-BR"/>
        </w:rPr>
        <w:t>sobre</w:t>
      </w:r>
      <w:r w:rsidR="00EE2333" w:rsidRPr="009C44C6">
        <w:rPr>
          <w:rFonts w:ascii="Arial" w:eastAsia="Times New Roman" w:hAnsi="Arial" w:cs="Arial"/>
          <w:color w:val="24292E"/>
          <w:sz w:val="24"/>
          <w:szCs w:val="24"/>
          <w:lang w:eastAsia="pt-BR"/>
        </w:rPr>
        <w:t xml:space="preserve"> aspectos do negócio que antes não </w:t>
      </w:r>
      <w:r w:rsidRPr="009C44C6">
        <w:rPr>
          <w:rFonts w:ascii="Arial" w:eastAsia="Times New Roman" w:hAnsi="Arial" w:cs="Arial"/>
          <w:color w:val="24292E"/>
          <w:sz w:val="24"/>
          <w:szCs w:val="24"/>
          <w:lang w:eastAsia="pt-BR"/>
        </w:rPr>
        <w:t>se considerava</w:t>
      </w:r>
      <w:r w:rsidR="00EE2333" w:rsidRPr="009C44C6">
        <w:rPr>
          <w:rFonts w:ascii="Arial" w:eastAsia="Times New Roman" w:hAnsi="Arial" w:cs="Arial"/>
          <w:color w:val="24292E"/>
          <w:sz w:val="24"/>
          <w:szCs w:val="24"/>
          <w:lang w:eastAsia="pt-BR"/>
        </w:rPr>
        <w:t xml:space="preserve"> ou simplesmente não se sabia que existia</w:t>
      </w:r>
      <w:r w:rsidRPr="009C44C6">
        <w:rPr>
          <w:rFonts w:ascii="Arial" w:eastAsia="Times New Roman" w:hAnsi="Arial" w:cs="Arial"/>
          <w:color w:val="24292E"/>
          <w:sz w:val="24"/>
          <w:szCs w:val="24"/>
          <w:lang w:eastAsia="pt-BR"/>
        </w:rPr>
        <w:t>m</w:t>
      </w:r>
      <w:r w:rsidR="00EE2333" w:rsidRPr="009C44C6">
        <w:rPr>
          <w:rFonts w:ascii="Arial" w:eastAsia="Times New Roman" w:hAnsi="Arial" w:cs="Arial"/>
          <w:color w:val="24292E"/>
          <w:sz w:val="24"/>
          <w:szCs w:val="24"/>
          <w:lang w:eastAsia="pt-BR"/>
        </w:rPr>
        <w:t xml:space="preserve">. </w:t>
      </w:r>
    </w:p>
    <w:p w14:paraId="74870721" w14:textId="233E0739" w:rsidR="00E878C0" w:rsidRPr="009C44C6" w:rsidRDefault="00E878C0" w:rsidP="009C44C6">
      <w:pPr>
        <w:shd w:val="clear" w:color="auto" w:fill="FFFFFF"/>
        <w:spacing w:after="0" w:line="360" w:lineRule="auto"/>
        <w:ind w:firstLine="360"/>
        <w:jc w:val="both"/>
        <w:rPr>
          <w:rFonts w:ascii="Arial" w:eastAsia="Times New Roman" w:hAnsi="Arial" w:cs="Arial"/>
          <w:color w:val="24292E"/>
          <w:sz w:val="24"/>
          <w:szCs w:val="24"/>
          <w:lang w:eastAsia="pt-BR"/>
        </w:rPr>
      </w:pPr>
      <w:r w:rsidRPr="009C44C6">
        <w:rPr>
          <w:rFonts w:ascii="Arial" w:eastAsia="Times New Roman" w:hAnsi="Arial" w:cs="Arial"/>
          <w:color w:val="24292E"/>
          <w:sz w:val="24"/>
          <w:szCs w:val="24"/>
          <w:lang w:eastAsia="pt-BR"/>
        </w:rPr>
        <w:t xml:space="preserve">O desenvolvimento </w:t>
      </w:r>
      <w:r w:rsidR="00186BF9" w:rsidRPr="009C44C6">
        <w:rPr>
          <w:rFonts w:ascii="Arial" w:eastAsia="Times New Roman" w:hAnsi="Arial" w:cs="Arial"/>
          <w:color w:val="24292E"/>
          <w:sz w:val="24"/>
          <w:szCs w:val="24"/>
          <w:lang w:eastAsia="pt-BR"/>
        </w:rPr>
        <w:t xml:space="preserve">e a difusão do uso </w:t>
      </w:r>
      <w:r w:rsidRPr="009C44C6">
        <w:rPr>
          <w:rFonts w:ascii="Arial" w:eastAsia="Times New Roman" w:hAnsi="Arial" w:cs="Arial"/>
          <w:color w:val="24292E"/>
          <w:sz w:val="24"/>
          <w:szCs w:val="24"/>
          <w:lang w:eastAsia="pt-BR"/>
        </w:rPr>
        <w:t xml:space="preserve">de soluções como esta </w:t>
      </w:r>
      <w:r w:rsidR="00186BF9" w:rsidRPr="009C44C6">
        <w:rPr>
          <w:rFonts w:ascii="Arial" w:eastAsia="Times New Roman" w:hAnsi="Arial" w:cs="Arial"/>
          <w:color w:val="24292E"/>
          <w:sz w:val="24"/>
          <w:szCs w:val="24"/>
          <w:lang w:eastAsia="pt-BR"/>
        </w:rPr>
        <w:t xml:space="preserve">vai proporcionar à indústria marítima a possibilidade de evoluir a forma como se gerencia uma frota de navios, com ferramentas para transformar dados em uma base para tomada de decisão, entendendo falhas e planejando ações futuras tendo a precisão e confiança de indicadores matemáticos.  </w:t>
      </w:r>
    </w:p>
    <w:p w14:paraId="0510AFB0" w14:textId="28872C71" w:rsidR="004B2E90" w:rsidRPr="009C44C6" w:rsidRDefault="00631CE3" w:rsidP="005D218D">
      <w:pPr>
        <w:rPr>
          <w:rFonts w:ascii="Segoe UI" w:eastAsia="Times New Roman" w:hAnsi="Segoe UI" w:cs="Segoe UI"/>
          <w:b/>
          <w:bCs/>
          <w:color w:val="24292E"/>
          <w:sz w:val="24"/>
          <w:szCs w:val="24"/>
          <w:lang w:eastAsia="pt-BR"/>
        </w:rPr>
      </w:pPr>
      <w:r>
        <w:rPr>
          <w:rFonts w:ascii="Segoe UI" w:eastAsia="Times New Roman" w:hAnsi="Segoe UI" w:cs="Segoe UI"/>
          <w:color w:val="24292E"/>
          <w:sz w:val="24"/>
          <w:szCs w:val="24"/>
          <w:lang w:eastAsia="pt-BR"/>
        </w:rPr>
        <w:br w:type="page"/>
      </w:r>
      <w:r w:rsidR="004B2E90" w:rsidRPr="009C44C6">
        <w:rPr>
          <w:rFonts w:ascii="Segoe UI" w:eastAsia="Times New Roman" w:hAnsi="Segoe UI" w:cs="Segoe UI"/>
          <w:b/>
          <w:bCs/>
          <w:color w:val="24292E"/>
          <w:sz w:val="24"/>
          <w:szCs w:val="24"/>
          <w:lang w:eastAsia="pt-BR"/>
        </w:rPr>
        <w:lastRenderedPageBreak/>
        <w:t>REFER</w:t>
      </w:r>
      <w:r w:rsidR="00A82093">
        <w:rPr>
          <w:rFonts w:ascii="Segoe UI" w:eastAsia="Times New Roman" w:hAnsi="Segoe UI" w:cs="Segoe UI"/>
          <w:b/>
          <w:bCs/>
          <w:color w:val="24292E"/>
          <w:sz w:val="24"/>
          <w:szCs w:val="24"/>
          <w:lang w:eastAsia="pt-BR"/>
        </w:rPr>
        <w:t>Ê</w:t>
      </w:r>
      <w:r w:rsidR="004B2E90" w:rsidRPr="009C44C6">
        <w:rPr>
          <w:rFonts w:ascii="Segoe UI" w:eastAsia="Times New Roman" w:hAnsi="Segoe UI" w:cs="Segoe UI"/>
          <w:b/>
          <w:bCs/>
          <w:color w:val="24292E"/>
          <w:sz w:val="24"/>
          <w:szCs w:val="24"/>
          <w:lang w:eastAsia="pt-BR"/>
        </w:rPr>
        <w:t>NCIA BIBLIOGR</w:t>
      </w:r>
      <w:r w:rsidR="00A82093">
        <w:rPr>
          <w:rFonts w:ascii="Segoe UI" w:eastAsia="Times New Roman" w:hAnsi="Segoe UI" w:cs="Segoe UI"/>
          <w:b/>
          <w:bCs/>
          <w:color w:val="24292E"/>
          <w:sz w:val="24"/>
          <w:szCs w:val="24"/>
          <w:lang w:eastAsia="pt-BR"/>
        </w:rPr>
        <w:t>Á</w:t>
      </w:r>
      <w:r w:rsidR="004B2E90" w:rsidRPr="009C44C6">
        <w:rPr>
          <w:rFonts w:ascii="Segoe UI" w:eastAsia="Times New Roman" w:hAnsi="Segoe UI" w:cs="Segoe UI"/>
          <w:b/>
          <w:bCs/>
          <w:color w:val="24292E"/>
          <w:sz w:val="24"/>
          <w:szCs w:val="24"/>
          <w:lang w:eastAsia="pt-BR"/>
        </w:rPr>
        <w:t>FICA</w:t>
      </w:r>
    </w:p>
    <w:p w14:paraId="1F31260F" w14:textId="5156EA6E" w:rsidR="000C3D16" w:rsidRPr="009C44C6" w:rsidRDefault="00F70F8E" w:rsidP="000C3D16">
      <w:pPr>
        <w:pStyle w:val="Heading1"/>
        <w:shd w:val="clear" w:color="auto" w:fill="FFFFFF"/>
        <w:spacing w:line="310" w:lineRule="atLeast"/>
        <w:textAlignment w:val="baseline"/>
        <w:rPr>
          <w:rFonts w:ascii="Arial" w:hAnsi="Arial" w:cs="Arial"/>
          <w:b w:val="0"/>
          <w:bCs w:val="0"/>
          <w:color w:val="333333"/>
          <w:sz w:val="24"/>
          <w:szCs w:val="24"/>
          <w:lang w:val="en-US"/>
        </w:rPr>
      </w:pPr>
      <w:r w:rsidRPr="009C44C6">
        <w:rPr>
          <w:rFonts w:ascii="Arial" w:hAnsi="Arial" w:cs="Arial"/>
          <w:b w:val="0"/>
          <w:bCs w:val="0"/>
          <w:sz w:val="24"/>
          <w:szCs w:val="24"/>
        </w:rPr>
        <w:t xml:space="preserve">[1] </w:t>
      </w:r>
      <w:r w:rsidR="002C554F" w:rsidRPr="009C44C6">
        <w:rPr>
          <w:rFonts w:ascii="Arial" w:hAnsi="Arial" w:cs="Arial"/>
          <w:b w:val="0"/>
          <w:bCs w:val="0"/>
          <w:sz w:val="24"/>
          <w:szCs w:val="24"/>
        </w:rPr>
        <w:t xml:space="preserve">Zadeh, L.A. </w:t>
      </w:r>
      <w:r w:rsidR="000C3D16" w:rsidRPr="009C44C6">
        <w:rPr>
          <w:rFonts w:ascii="Arial" w:hAnsi="Arial" w:cs="Arial"/>
          <w:b w:val="0"/>
          <w:bCs w:val="0"/>
          <w:color w:val="333333"/>
          <w:sz w:val="24"/>
          <w:szCs w:val="24"/>
        </w:rPr>
        <w:t>Fuzzy sets. </w:t>
      </w:r>
      <w:r w:rsidR="000C3D16" w:rsidRPr="009C44C6">
        <w:rPr>
          <w:rStyle w:val="italic"/>
          <w:rFonts w:ascii="Arial" w:hAnsi="Arial" w:cs="Arial"/>
          <w:b w:val="0"/>
          <w:bCs w:val="0"/>
          <w:color w:val="333333"/>
          <w:sz w:val="24"/>
          <w:szCs w:val="24"/>
          <w:bdr w:val="none" w:sz="0" w:space="0" w:color="auto" w:frame="1"/>
          <w:lang w:val="en-US"/>
        </w:rPr>
        <w:t>Information and control</w:t>
      </w:r>
      <w:r w:rsidR="000C3D16" w:rsidRPr="009C44C6">
        <w:rPr>
          <w:rFonts w:ascii="Arial" w:hAnsi="Arial" w:cs="Arial"/>
          <w:b w:val="0"/>
          <w:bCs w:val="0"/>
          <w:color w:val="333333"/>
          <w:sz w:val="24"/>
          <w:szCs w:val="24"/>
          <w:lang w:val="en-US"/>
        </w:rPr>
        <w:t>, vol. 8, pp. 338–353, 1965.</w:t>
      </w:r>
    </w:p>
    <w:p w14:paraId="0D5869F0" w14:textId="45888AAB" w:rsidR="004D6750" w:rsidRPr="009C44C6" w:rsidRDefault="004D6750" w:rsidP="004D6750">
      <w:pPr>
        <w:autoSpaceDE w:val="0"/>
        <w:autoSpaceDN w:val="0"/>
        <w:adjustRightInd w:val="0"/>
        <w:spacing w:after="0" w:line="240" w:lineRule="auto"/>
        <w:jc w:val="both"/>
        <w:rPr>
          <w:rFonts w:ascii="Arial" w:hAnsi="Arial" w:cs="Arial"/>
          <w:sz w:val="24"/>
          <w:szCs w:val="24"/>
          <w:lang w:val="en-US"/>
        </w:rPr>
      </w:pPr>
      <w:bookmarkStart w:id="4" w:name="hwang"/>
      <w:r w:rsidRPr="009C44C6">
        <w:rPr>
          <w:rFonts w:ascii="Arial" w:hAnsi="Arial" w:cs="Arial"/>
          <w:sz w:val="24"/>
          <w:szCs w:val="24"/>
          <w:lang w:val="en-US"/>
        </w:rPr>
        <w:t>[</w:t>
      </w:r>
      <w:r w:rsidR="00346B06" w:rsidRPr="009C44C6">
        <w:rPr>
          <w:rFonts w:ascii="Arial" w:hAnsi="Arial" w:cs="Arial"/>
          <w:sz w:val="24"/>
          <w:szCs w:val="24"/>
          <w:lang w:val="en-US"/>
        </w:rPr>
        <w:t>2</w:t>
      </w:r>
      <w:r w:rsidRPr="009C44C6">
        <w:rPr>
          <w:rFonts w:ascii="Arial" w:hAnsi="Arial" w:cs="Arial"/>
          <w:sz w:val="24"/>
          <w:szCs w:val="24"/>
          <w:lang w:val="en-US"/>
        </w:rPr>
        <w:t>] C. L. Hwang and K. Yoon, “Multi Attribute Decision Making Methods and Applications,”</w:t>
      </w:r>
      <w:r w:rsidR="00346B06" w:rsidRPr="009C44C6">
        <w:rPr>
          <w:rFonts w:ascii="Arial" w:hAnsi="Arial" w:cs="Arial"/>
          <w:sz w:val="24"/>
          <w:szCs w:val="24"/>
          <w:lang w:val="en-US"/>
        </w:rPr>
        <w:t xml:space="preserve"> </w:t>
      </w:r>
      <w:r w:rsidRPr="009C44C6">
        <w:rPr>
          <w:rFonts w:ascii="Arial" w:hAnsi="Arial" w:cs="Arial"/>
          <w:sz w:val="24"/>
          <w:szCs w:val="24"/>
          <w:lang w:val="en-US"/>
        </w:rPr>
        <w:t>Springer-Verlag, Berlin Heidelberg, 259 p, 1981.</w:t>
      </w:r>
    </w:p>
    <w:bookmarkEnd w:id="4"/>
    <w:p w14:paraId="1B95E9FE" w14:textId="77777777" w:rsidR="005919FD" w:rsidRPr="009C44C6" w:rsidRDefault="005919FD" w:rsidP="004D6750">
      <w:pPr>
        <w:autoSpaceDE w:val="0"/>
        <w:autoSpaceDN w:val="0"/>
        <w:adjustRightInd w:val="0"/>
        <w:spacing w:after="0" w:line="240" w:lineRule="auto"/>
        <w:jc w:val="both"/>
        <w:rPr>
          <w:rFonts w:ascii="Arial" w:hAnsi="Arial" w:cs="Arial"/>
          <w:sz w:val="24"/>
          <w:szCs w:val="24"/>
          <w:lang w:val="en-US"/>
        </w:rPr>
      </w:pPr>
    </w:p>
    <w:p w14:paraId="165822AA" w14:textId="083AC2FC" w:rsidR="005919FD" w:rsidRPr="009C44C6" w:rsidRDefault="005919FD" w:rsidP="005919FD">
      <w:pPr>
        <w:autoSpaceDE w:val="0"/>
        <w:autoSpaceDN w:val="0"/>
        <w:adjustRightInd w:val="0"/>
        <w:spacing w:after="0" w:line="240" w:lineRule="auto"/>
        <w:jc w:val="both"/>
        <w:rPr>
          <w:rFonts w:ascii="Arial" w:hAnsi="Arial" w:cs="Arial"/>
          <w:sz w:val="24"/>
          <w:szCs w:val="24"/>
          <w:lang w:val="en-US"/>
        </w:rPr>
      </w:pPr>
      <w:bookmarkStart w:id="5" w:name="chen"/>
      <w:r w:rsidRPr="009C44C6">
        <w:rPr>
          <w:rFonts w:ascii="Arial" w:hAnsi="Arial" w:cs="Arial"/>
          <w:sz w:val="24"/>
          <w:szCs w:val="24"/>
          <w:lang w:val="en-US"/>
        </w:rPr>
        <w:t>[</w:t>
      </w:r>
      <w:r w:rsidR="00346B06" w:rsidRPr="009C44C6">
        <w:rPr>
          <w:rFonts w:ascii="Arial" w:hAnsi="Arial" w:cs="Arial"/>
          <w:sz w:val="24"/>
          <w:szCs w:val="24"/>
          <w:lang w:val="en-US"/>
        </w:rPr>
        <w:t>3</w:t>
      </w:r>
      <w:r w:rsidRPr="009C44C6">
        <w:rPr>
          <w:rFonts w:ascii="Arial" w:hAnsi="Arial" w:cs="Arial"/>
          <w:sz w:val="24"/>
          <w:szCs w:val="24"/>
          <w:lang w:val="en-US"/>
        </w:rPr>
        <w:t xml:space="preserve">] </w:t>
      </w:r>
      <w:r w:rsidR="000C3D16" w:rsidRPr="009C44C6">
        <w:rPr>
          <w:rFonts w:ascii="Arial" w:hAnsi="Arial" w:cs="Arial"/>
          <w:sz w:val="24"/>
          <w:szCs w:val="24"/>
          <w:lang w:val="en-US"/>
        </w:rPr>
        <w:t>Chen-Tung Chen</w:t>
      </w:r>
      <w:r w:rsidRPr="009C44C6">
        <w:rPr>
          <w:rFonts w:ascii="Arial" w:hAnsi="Arial" w:cs="Arial"/>
          <w:sz w:val="24"/>
          <w:szCs w:val="24"/>
          <w:lang w:val="en-US"/>
        </w:rPr>
        <w:t>, “Extensions of the TOPSIS for Group Decision-Making under Fuzzy Environment,”</w:t>
      </w:r>
      <w:r w:rsidR="000C3D16" w:rsidRPr="009C44C6">
        <w:rPr>
          <w:rFonts w:ascii="Arial" w:hAnsi="Arial" w:cs="Arial"/>
          <w:lang w:val="en-US"/>
        </w:rPr>
        <w:t xml:space="preserve"> </w:t>
      </w:r>
      <w:r w:rsidR="000C3D16" w:rsidRPr="009C44C6">
        <w:rPr>
          <w:rFonts w:ascii="Arial" w:hAnsi="Arial" w:cs="Arial"/>
          <w:sz w:val="24"/>
          <w:szCs w:val="24"/>
          <w:lang w:val="en-US"/>
        </w:rPr>
        <w:t>Volume 114, Issue 1, Pages 1-9, 2000.</w:t>
      </w:r>
    </w:p>
    <w:bookmarkEnd w:id="5"/>
    <w:p w14:paraId="4C447228" w14:textId="77777777" w:rsidR="00A66A39" w:rsidRPr="009C44C6" w:rsidRDefault="00A66A39" w:rsidP="00A66A39">
      <w:pPr>
        <w:pStyle w:val="html-xx"/>
        <w:shd w:val="clear" w:color="auto" w:fill="FFFFFF"/>
        <w:spacing w:before="0" w:beforeAutospacing="0" w:after="0" w:afterAutospacing="0"/>
        <w:jc w:val="both"/>
        <w:rPr>
          <w:rFonts w:ascii="Arial" w:hAnsi="Arial" w:cs="Arial"/>
          <w:color w:val="222222"/>
          <w:lang w:val="en-US"/>
        </w:rPr>
      </w:pPr>
    </w:p>
    <w:p w14:paraId="72029687" w14:textId="731F061F" w:rsidR="00D019BC" w:rsidRPr="009C44C6" w:rsidRDefault="00346B06" w:rsidP="00A66A39">
      <w:pPr>
        <w:pStyle w:val="html-xx"/>
        <w:shd w:val="clear" w:color="auto" w:fill="FFFFFF"/>
        <w:spacing w:before="0" w:beforeAutospacing="0" w:after="0" w:afterAutospacing="0"/>
        <w:jc w:val="both"/>
        <w:rPr>
          <w:rFonts w:ascii="Arial" w:hAnsi="Arial" w:cs="Arial"/>
          <w:color w:val="222222"/>
          <w:lang w:val="en-US"/>
        </w:rPr>
      </w:pPr>
      <w:r w:rsidRPr="009C44C6">
        <w:rPr>
          <w:rFonts w:ascii="Arial" w:hAnsi="Arial" w:cs="Arial"/>
          <w:color w:val="222222"/>
          <w:lang w:val="en-US"/>
        </w:rPr>
        <w:t xml:space="preserve">[4] </w:t>
      </w:r>
      <w:r w:rsidR="00D019BC" w:rsidRPr="009C44C6">
        <w:rPr>
          <w:rFonts w:ascii="Arial" w:hAnsi="Arial" w:cs="Arial"/>
          <w:color w:val="222222"/>
          <w:lang w:val="en-US"/>
        </w:rPr>
        <w:t>Chen, C.T.; Lin, C.T.; Huang, S.F. A fuzzy approach for supplier evaluation and selection in supply chain management. </w:t>
      </w:r>
      <w:r w:rsidR="00D019BC" w:rsidRPr="009C44C6">
        <w:rPr>
          <w:rStyle w:val="html-italic"/>
          <w:rFonts w:ascii="Arial" w:hAnsi="Arial" w:cs="Arial"/>
          <w:color w:val="222222"/>
          <w:lang w:val="en-US"/>
        </w:rPr>
        <w:t>Int. J. Prod. Econ.</w:t>
      </w:r>
      <w:r w:rsidR="00D019BC" w:rsidRPr="009C44C6">
        <w:rPr>
          <w:rFonts w:ascii="Arial" w:hAnsi="Arial" w:cs="Arial"/>
          <w:color w:val="222222"/>
          <w:lang w:val="en-US"/>
        </w:rPr>
        <w:t>, </w:t>
      </w:r>
      <w:r w:rsidR="00D019BC" w:rsidRPr="009C44C6">
        <w:rPr>
          <w:rStyle w:val="html-italic"/>
          <w:rFonts w:ascii="Arial" w:hAnsi="Arial" w:cs="Arial"/>
          <w:color w:val="222222"/>
          <w:lang w:val="en-US"/>
        </w:rPr>
        <w:t>102</w:t>
      </w:r>
      <w:r w:rsidR="00D019BC" w:rsidRPr="009C44C6">
        <w:rPr>
          <w:rFonts w:ascii="Arial" w:hAnsi="Arial" w:cs="Arial"/>
          <w:color w:val="222222"/>
          <w:lang w:val="en-US"/>
        </w:rPr>
        <w:t>, 289–301</w:t>
      </w:r>
      <w:r w:rsidR="000C3D16" w:rsidRPr="009C44C6">
        <w:rPr>
          <w:rFonts w:ascii="Arial" w:hAnsi="Arial" w:cs="Arial"/>
          <w:color w:val="222222"/>
          <w:lang w:val="en-US"/>
        </w:rPr>
        <w:t>, 2006.</w:t>
      </w:r>
    </w:p>
    <w:p w14:paraId="108BA9EB" w14:textId="77777777" w:rsidR="00D019BC" w:rsidRPr="009C44C6" w:rsidRDefault="00D019BC" w:rsidP="00D019BC">
      <w:pPr>
        <w:pStyle w:val="html-xx"/>
        <w:shd w:val="clear" w:color="auto" w:fill="FFFFFF"/>
        <w:spacing w:before="0" w:beforeAutospacing="0" w:after="0" w:afterAutospacing="0"/>
        <w:jc w:val="both"/>
        <w:rPr>
          <w:rFonts w:ascii="Arial" w:hAnsi="Arial" w:cs="Arial"/>
          <w:color w:val="222222"/>
          <w:lang w:val="en-US"/>
        </w:rPr>
      </w:pPr>
    </w:p>
    <w:p w14:paraId="60D8BBD7" w14:textId="5198EF3E" w:rsidR="00D019BC" w:rsidRPr="009C44C6" w:rsidRDefault="00346B06" w:rsidP="00D019BC">
      <w:pPr>
        <w:pStyle w:val="html-xx"/>
        <w:shd w:val="clear" w:color="auto" w:fill="FFFFFF"/>
        <w:spacing w:before="0" w:beforeAutospacing="0" w:after="0" w:afterAutospacing="0"/>
        <w:jc w:val="both"/>
        <w:rPr>
          <w:rFonts w:ascii="Arial" w:hAnsi="Arial" w:cs="Arial"/>
          <w:color w:val="222222"/>
          <w:lang w:val="en-US"/>
        </w:rPr>
      </w:pPr>
      <w:r w:rsidRPr="009C44C6">
        <w:rPr>
          <w:rFonts w:ascii="Arial" w:hAnsi="Arial" w:cs="Arial"/>
          <w:color w:val="222222"/>
          <w:lang w:val="en-US"/>
        </w:rPr>
        <w:t xml:space="preserve">[5] </w:t>
      </w:r>
      <w:r w:rsidR="00D019BC" w:rsidRPr="009C44C6">
        <w:rPr>
          <w:rFonts w:ascii="Arial" w:hAnsi="Arial" w:cs="Arial"/>
          <w:color w:val="222222"/>
          <w:lang w:val="en-US"/>
        </w:rPr>
        <w:t>Wang, T.C.; Chang, T.H. Application of TOPSIS in evaluating initial training aircraft under a fuzzy environment. </w:t>
      </w:r>
      <w:r w:rsidR="00D019BC" w:rsidRPr="009C44C6">
        <w:rPr>
          <w:rStyle w:val="html-italic"/>
          <w:rFonts w:ascii="Arial" w:hAnsi="Arial" w:cs="Arial"/>
          <w:color w:val="222222"/>
          <w:lang w:val="en-US"/>
        </w:rPr>
        <w:t>Expert Syst. Appl.</w:t>
      </w:r>
      <w:r w:rsidR="00D019BC" w:rsidRPr="009C44C6">
        <w:rPr>
          <w:rFonts w:ascii="Arial" w:hAnsi="Arial" w:cs="Arial"/>
          <w:color w:val="222222"/>
          <w:lang w:val="en-US"/>
        </w:rPr>
        <w:t> </w:t>
      </w:r>
      <w:r w:rsidR="00D019BC" w:rsidRPr="009C44C6">
        <w:rPr>
          <w:rStyle w:val="html-italic"/>
          <w:rFonts w:ascii="Arial" w:hAnsi="Arial" w:cs="Arial"/>
          <w:color w:val="222222"/>
          <w:lang w:val="en-US"/>
        </w:rPr>
        <w:t>33</w:t>
      </w:r>
      <w:r w:rsidR="00D019BC" w:rsidRPr="009C44C6">
        <w:rPr>
          <w:rFonts w:ascii="Arial" w:hAnsi="Arial" w:cs="Arial"/>
          <w:color w:val="222222"/>
          <w:lang w:val="en-US"/>
        </w:rPr>
        <w:t>, 870–880</w:t>
      </w:r>
      <w:r w:rsidR="000C3D16" w:rsidRPr="009C44C6">
        <w:rPr>
          <w:rFonts w:ascii="Arial" w:hAnsi="Arial" w:cs="Arial"/>
          <w:color w:val="222222"/>
          <w:lang w:val="en-US"/>
        </w:rPr>
        <w:t>, 2007.</w:t>
      </w:r>
    </w:p>
    <w:p w14:paraId="66909F9D" w14:textId="77777777" w:rsidR="00A66A39" w:rsidRPr="009C44C6" w:rsidRDefault="00A66A39" w:rsidP="000F0401">
      <w:pPr>
        <w:autoSpaceDE w:val="0"/>
        <w:autoSpaceDN w:val="0"/>
        <w:adjustRightInd w:val="0"/>
        <w:spacing w:after="0" w:line="240" w:lineRule="auto"/>
        <w:jc w:val="both"/>
        <w:rPr>
          <w:rFonts w:ascii="Arial" w:hAnsi="Arial" w:cs="Arial"/>
          <w:sz w:val="24"/>
          <w:szCs w:val="24"/>
          <w:lang w:val="en-US"/>
        </w:rPr>
      </w:pPr>
    </w:p>
    <w:p w14:paraId="2AEE91A4" w14:textId="5A846A53" w:rsidR="002641AB" w:rsidRPr="009C44C6" w:rsidRDefault="002641AB" w:rsidP="000F0401">
      <w:pPr>
        <w:autoSpaceDE w:val="0"/>
        <w:autoSpaceDN w:val="0"/>
        <w:adjustRightInd w:val="0"/>
        <w:spacing w:after="0" w:line="240" w:lineRule="auto"/>
        <w:jc w:val="both"/>
        <w:rPr>
          <w:rFonts w:ascii="Arial" w:hAnsi="Arial" w:cs="Arial"/>
          <w:sz w:val="24"/>
          <w:szCs w:val="24"/>
          <w:lang w:val="en-US"/>
        </w:rPr>
      </w:pPr>
      <w:r w:rsidRPr="009C44C6">
        <w:rPr>
          <w:rFonts w:ascii="Arial" w:hAnsi="Arial" w:cs="Arial"/>
          <w:sz w:val="24"/>
          <w:szCs w:val="24"/>
          <w:lang w:val="en-US"/>
        </w:rPr>
        <w:t>[</w:t>
      </w:r>
      <w:r w:rsidR="00346B06" w:rsidRPr="009C44C6">
        <w:rPr>
          <w:rFonts w:ascii="Arial" w:hAnsi="Arial" w:cs="Arial"/>
          <w:sz w:val="24"/>
          <w:szCs w:val="24"/>
          <w:lang w:val="en-US"/>
        </w:rPr>
        <w:t>6</w:t>
      </w:r>
      <w:r w:rsidRPr="009C44C6">
        <w:rPr>
          <w:rFonts w:ascii="Arial" w:hAnsi="Arial" w:cs="Arial"/>
          <w:sz w:val="24"/>
          <w:szCs w:val="24"/>
          <w:lang w:val="en-US"/>
        </w:rPr>
        <w:t xml:space="preserve">] A. A. </w:t>
      </w:r>
      <w:proofErr w:type="spellStart"/>
      <w:r w:rsidRPr="009C44C6">
        <w:rPr>
          <w:rFonts w:ascii="Arial" w:hAnsi="Arial" w:cs="Arial"/>
          <w:sz w:val="24"/>
          <w:szCs w:val="24"/>
          <w:lang w:val="en-US"/>
        </w:rPr>
        <w:t>Bazzazi</w:t>
      </w:r>
      <w:proofErr w:type="spellEnd"/>
      <w:r w:rsidRPr="009C44C6">
        <w:rPr>
          <w:rFonts w:ascii="Arial" w:hAnsi="Arial" w:cs="Arial"/>
          <w:sz w:val="24"/>
          <w:szCs w:val="24"/>
          <w:lang w:val="en-US"/>
        </w:rPr>
        <w:t xml:space="preserve">, M. </w:t>
      </w:r>
      <w:proofErr w:type="spellStart"/>
      <w:r w:rsidRPr="009C44C6">
        <w:rPr>
          <w:rFonts w:ascii="Arial" w:hAnsi="Arial" w:cs="Arial"/>
          <w:sz w:val="24"/>
          <w:szCs w:val="24"/>
          <w:lang w:val="en-US"/>
        </w:rPr>
        <w:t>Osanloo</w:t>
      </w:r>
      <w:proofErr w:type="spellEnd"/>
      <w:r w:rsidRPr="009C44C6">
        <w:rPr>
          <w:rFonts w:ascii="Arial" w:hAnsi="Arial" w:cs="Arial"/>
          <w:sz w:val="24"/>
          <w:szCs w:val="24"/>
          <w:lang w:val="en-US"/>
        </w:rPr>
        <w:t xml:space="preserve"> and H. </w:t>
      </w:r>
      <w:proofErr w:type="spellStart"/>
      <w:r w:rsidRPr="009C44C6">
        <w:rPr>
          <w:rFonts w:ascii="Arial" w:hAnsi="Arial" w:cs="Arial"/>
          <w:sz w:val="24"/>
          <w:szCs w:val="24"/>
          <w:lang w:val="en-US"/>
        </w:rPr>
        <w:t>Soltanmohammadi</w:t>
      </w:r>
      <w:proofErr w:type="spellEnd"/>
      <w:r w:rsidRPr="009C44C6">
        <w:rPr>
          <w:rFonts w:ascii="Arial" w:hAnsi="Arial" w:cs="Arial"/>
          <w:sz w:val="24"/>
          <w:szCs w:val="24"/>
          <w:lang w:val="en-US"/>
        </w:rPr>
        <w:t>, “Loading-haulage equipment selection in</w:t>
      </w:r>
      <w:r w:rsidR="00A66A39" w:rsidRPr="009C44C6">
        <w:rPr>
          <w:rFonts w:ascii="Arial" w:hAnsi="Arial" w:cs="Arial"/>
          <w:sz w:val="24"/>
          <w:szCs w:val="24"/>
          <w:lang w:val="en-US"/>
        </w:rPr>
        <w:t xml:space="preserve"> </w:t>
      </w:r>
      <w:r w:rsidRPr="009C44C6">
        <w:rPr>
          <w:rFonts w:ascii="Arial" w:hAnsi="Arial" w:cs="Arial"/>
          <w:sz w:val="24"/>
          <w:szCs w:val="24"/>
          <w:lang w:val="en-US"/>
        </w:rPr>
        <w:t xml:space="preserve">open pit mines based on Fuzzy-TOPSIS method,” </w:t>
      </w:r>
      <w:proofErr w:type="spellStart"/>
      <w:r w:rsidRPr="009C44C6">
        <w:rPr>
          <w:rFonts w:ascii="Arial" w:hAnsi="Arial" w:cs="Arial"/>
          <w:sz w:val="24"/>
          <w:szCs w:val="24"/>
          <w:lang w:val="en-US"/>
        </w:rPr>
        <w:t>Gospodarka</w:t>
      </w:r>
      <w:proofErr w:type="spellEnd"/>
      <w:r w:rsidRPr="009C44C6">
        <w:rPr>
          <w:rFonts w:ascii="Arial" w:hAnsi="Arial" w:cs="Arial"/>
          <w:sz w:val="24"/>
          <w:szCs w:val="24"/>
          <w:lang w:val="en-US"/>
        </w:rPr>
        <w:t xml:space="preserve"> </w:t>
      </w:r>
      <w:proofErr w:type="spellStart"/>
      <w:r w:rsidRPr="009C44C6">
        <w:rPr>
          <w:rFonts w:ascii="Arial" w:hAnsi="Arial" w:cs="Arial"/>
          <w:sz w:val="24"/>
          <w:szCs w:val="24"/>
          <w:lang w:val="en-US"/>
        </w:rPr>
        <w:t>Surowcami</w:t>
      </w:r>
      <w:proofErr w:type="spellEnd"/>
      <w:r w:rsidRPr="009C44C6">
        <w:rPr>
          <w:rFonts w:ascii="Arial" w:hAnsi="Arial" w:cs="Arial"/>
          <w:sz w:val="24"/>
          <w:szCs w:val="24"/>
          <w:lang w:val="en-US"/>
        </w:rPr>
        <w:t xml:space="preserve"> </w:t>
      </w:r>
      <w:proofErr w:type="spellStart"/>
      <w:r w:rsidRPr="009C44C6">
        <w:rPr>
          <w:rFonts w:ascii="Arial" w:hAnsi="Arial" w:cs="Arial"/>
          <w:sz w:val="24"/>
          <w:szCs w:val="24"/>
          <w:lang w:val="en-US"/>
        </w:rPr>
        <w:t>Mineralnymi</w:t>
      </w:r>
      <w:proofErr w:type="spellEnd"/>
      <w:r w:rsidRPr="009C44C6">
        <w:rPr>
          <w:rFonts w:ascii="Arial" w:hAnsi="Arial" w:cs="Arial"/>
          <w:sz w:val="24"/>
          <w:szCs w:val="24"/>
          <w:lang w:val="en-US"/>
        </w:rPr>
        <w:t>-Mineral Resources Management, vol. 24, pp. 87–102, 2008.</w:t>
      </w:r>
    </w:p>
    <w:p w14:paraId="029CBC70" w14:textId="77777777" w:rsidR="00A66A39" w:rsidRPr="009C44C6" w:rsidRDefault="00A66A39" w:rsidP="000F0401">
      <w:pPr>
        <w:autoSpaceDE w:val="0"/>
        <w:autoSpaceDN w:val="0"/>
        <w:adjustRightInd w:val="0"/>
        <w:spacing w:after="0" w:line="240" w:lineRule="auto"/>
        <w:jc w:val="both"/>
        <w:rPr>
          <w:rFonts w:ascii="Arial" w:hAnsi="Arial" w:cs="Arial"/>
          <w:sz w:val="24"/>
          <w:szCs w:val="24"/>
          <w:lang w:val="en-US"/>
        </w:rPr>
      </w:pPr>
    </w:p>
    <w:p w14:paraId="6C5C7D20" w14:textId="5298357E" w:rsidR="002641AB" w:rsidRPr="009C44C6" w:rsidRDefault="002641AB" w:rsidP="000F0401">
      <w:pPr>
        <w:autoSpaceDE w:val="0"/>
        <w:autoSpaceDN w:val="0"/>
        <w:adjustRightInd w:val="0"/>
        <w:spacing w:after="0" w:line="240" w:lineRule="auto"/>
        <w:jc w:val="both"/>
        <w:rPr>
          <w:rFonts w:ascii="Arial" w:hAnsi="Arial" w:cs="Arial"/>
          <w:sz w:val="24"/>
          <w:szCs w:val="24"/>
          <w:lang w:val="en-US"/>
        </w:rPr>
      </w:pPr>
      <w:r w:rsidRPr="009C44C6">
        <w:rPr>
          <w:rFonts w:ascii="Arial" w:hAnsi="Arial" w:cs="Arial"/>
          <w:sz w:val="24"/>
          <w:szCs w:val="24"/>
          <w:lang w:val="en-US"/>
        </w:rPr>
        <w:t>[</w:t>
      </w:r>
      <w:r w:rsidR="00346B06" w:rsidRPr="009C44C6">
        <w:rPr>
          <w:rFonts w:ascii="Arial" w:hAnsi="Arial" w:cs="Arial"/>
          <w:sz w:val="24"/>
          <w:szCs w:val="24"/>
          <w:lang w:val="en-US"/>
        </w:rPr>
        <w:t>7</w:t>
      </w:r>
      <w:r w:rsidRPr="009C44C6">
        <w:rPr>
          <w:rFonts w:ascii="Arial" w:hAnsi="Arial" w:cs="Arial"/>
          <w:sz w:val="24"/>
          <w:szCs w:val="24"/>
          <w:lang w:val="en-US"/>
        </w:rPr>
        <w:t xml:space="preserve">] A. </w:t>
      </w:r>
      <w:proofErr w:type="spellStart"/>
      <w:r w:rsidRPr="009C44C6">
        <w:rPr>
          <w:rFonts w:ascii="Arial" w:hAnsi="Arial" w:cs="Arial"/>
          <w:sz w:val="24"/>
          <w:szCs w:val="24"/>
          <w:lang w:val="en-US"/>
        </w:rPr>
        <w:t>Lashgari</w:t>
      </w:r>
      <w:proofErr w:type="spellEnd"/>
      <w:r w:rsidRPr="009C44C6">
        <w:rPr>
          <w:rFonts w:ascii="Arial" w:hAnsi="Arial" w:cs="Arial"/>
          <w:sz w:val="24"/>
          <w:szCs w:val="24"/>
          <w:lang w:val="en-US"/>
        </w:rPr>
        <w:t>, A. Yazdani-</w:t>
      </w:r>
      <w:proofErr w:type="spellStart"/>
      <w:r w:rsidRPr="009C44C6">
        <w:rPr>
          <w:rFonts w:ascii="Arial" w:hAnsi="Arial" w:cs="Arial"/>
          <w:sz w:val="24"/>
          <w:szCs w:val="24"/>
          <w:lang w:val="en-US"/>
        </w:rPr>
        <w:t>Chamzini</w:t>
      </w:r>
      <w:proofErr w:type="spellEnd"/>
      <w:r w:rsidRPr="009C44C6">
        <w:rPr>
          <w:rFonts w:ascii="Arial" w:hAnsi="Arial" w:cs="Arial"/>
          <w:sz w:val="24"/>
          <w:szCs w:val="24"/>
          <w:lang w:val="en-US"/>
        </w:rPr>
        <w:t xml:space="preserve">, M. M. </w:t>
      </w:r>
      <w:proofErr w:type="spellStart"/>
      <w:r w:rsidRPr="009C44C6">
        <w:rPr>
          <w:rFonts w:ascii="Arial" w:hAnsi="Arial" w:cs="Arial"/>
          <w:sz w:val="24"/>
          <w:szCs w:val="24"/>
          <w:lang w:val="en-US"/>
        </w:rPr>
        <w:t>Fouladgar</w:t>
      </w:r>
      <w:proofErr w:type="spellEnd"/>
      <w:r w:rsidRPr="009C44C6">
        <w:rPr>
          <w:rFonts w:ascii="Arial" w:hAnsi="Arial" w:cs="Arial"/>
          <w:sz w:val="24"/>
          <w:szCs w:val="24"/>
          <w:lang w:val="en-US"/>
        </w:rPr>
        <w:t xml:space="preserve">, E. K. </w:t>
      </w:r>
      <w:proofErr w:type="spellStart"/>
      <w:r w:rsidRPr="009C44C6">
        <w:rPr>
          <w:rFonts w:ascii="Arial" w:hAnsi="Arial" w:cs="Arial"/>
          <w:sz w:val="24"/>
          <w:szCs w:val="24"/>
          <w:lang w:val="en-US"/>
        </w:rPr>
        <w:t>Zavadskas</w:t>
      </w:r>
      <w:proofErr w:type="spellEnd"/>
      <w:r w:rsidRPr="009C44C6">
        <w:rPr>
          <w:rFonts w:ascii="Arial" w:hAnsi="Arial" w:cs="Arial"/>
          <w:sz w:val="24"/>
          <w:szCs w:val="24"/>
          <w:lang w:val="en-US"/>
        </w:rPr>
        <w:t xml:space="preserve">, S. </w:t>
      </w:r>
      <w:proofErr w:type="spellStart"/>
      <w:r w:rsidRPr="009C44C6">
        <w:rPr>
          <w:rFonts w:ascii="Arial" w:hAnsi="Arial" w:cs="Arial"/>
          <w:sz w:val="24"/>
          <w:szCs w:val="24"/>
          <w:lang w:val="en-US"/>
        </w:rPr>
        <w:t>Shafiee</w:t>
      </w:r>
      <w:proofErr w:type="spellEnd"/>
      <w:r w:rsidRPr="009C44C6">
        <w:rPr>
          <w:rFonts w:ascii="Arial" w:hAnsi="Arial" w:cs="Arial"/>
          <w:sz w:val="24"/>
          <w:szCs w:val="24"/>
          <w:lang w:val="en-US"/>
        </w:rPr>
        <w:t xml:space="preserve"> and N. Abbate,</w:t>
      </w:r>
      <w:r w:rsidR="00A66A39" w:rsidRPr="009C44C6">
        <w:rPr>
          <w:rFonts w:ascii="Arial" w:hAnsi="Arial" w:cs="Arial"/>
          <w:sz w:val="24"/>
          <w:szCs w:val="24"/>
          <w:lang w:val="en-US"/>
        </w:rPr>
        <w:t xml:space="preserve"> </w:t>
      </w:r>
      <w:r w:rsidRPr="009C44C6">
        <w:rPr>
          <w:rFonts w:ascii="Arial" w:hAnsi="Arial" w:cs="Arial"/>
          <w:sz w:val="24"/>
          <w:szCs w:val="24"/>
          <w:lang w:val="en-US"/>
        </w:rPr>
        <w:t xml:space="preserve">“Equipment selection using fuzzy multi criteria decision making model: key study of </w:t>
      </w:r>
      <w:proofErr w:type="spellStart"/>
      <w:r w:rsidRPr="009C44C6">
        <w:rPr>
          <w:rFonts w:ascii="Arial" w:hAnsi="Arial" w:cs="Arial"/>
          <w:sz w:val="24"/>
          <w:szCs w:val="24"/>
          <w:lang w:val="en-US"/>
        </w:rPr>
        <w:t>Gole</w:t>
      </w:r>
      <w:proofErr w:type="spellEnd"/>
      <w:r w:rsidR="00A66A39" w:rsidRPr="009C44C6">
        <w:rPr>
          <w:rFonts w:ascii="Arial" w:hAnsi="Arial" w:cs="Arial"/>
          <w:sz w:val="24"/>
          <w:szCs w:val="24"/>
          <w:lang w:val="en-US"/>
        </w:rPr>
        <w:t xml:space="preserve"> </w:t>
      </w:r>
      <w:r w:rsidRPr="009C44C6">
        <w:rPr>
          <w:rFonts w:ascii="Arial" w:hAnsi="Arial" w:cs="Arial"/>
          <w:sz w:val="24"/>
          <w:szCs w:val="24"/>
          <w:lang w:val="en-US"/>
        </w:rPr>
        <w:t xml:space="preserve">Gohar iron mine,” </w:t>
      </w:r>
      <w:proofErr w:type="spellStart"/>
      <w:r w:rsidRPr="009C44C6">
        <w:rPr>
          <w:rFonts w:ascii="Arial" w:hAnsi="Arial" w:cs="Arial"/>
          <w:sz w:val="24"/>
          <w:szCs w:val="24"/>
          <w:lang w:val="en-US"/>
        </w:rPr>
        <w:t>Inzinerine</w:t>
      </w:r>
      <w:proofErr w:type="spellEnd"/>
      <w:r w:rsidRPr="009C44C6">
        <w:rPr>
          <w:rFonts w:ascii="Arial" w:hAnsi="Arial" w:cs="Arial"/>
          <w:sz w:val="24"/>
          <w:szCs w:val="24"/>
          <w:lang w:val="en-US"/>
        </w:rPr>
        <w:t xml:space="preserve"> </w:t>
      </w:r>
      <w:proofErr w:type="spellStart"/>
      <w:r w:rsidRPr="009C44C6">
        <w:rPr>
          <w:rFonts w:ascii="Arial" w:hAnsi="Arial" w:cs="Arial"/>
          <w:sz w:val="24"/>
          <w:szCs w:val="24"/>
          <w:lang w:val="en-US"/>
        </w:rPr>
        <w:t>Ekonomika</w:t>
      </w:r>
      <w:proofErr w:type="spellEnd"/>
      <w:r w:rsidRPr="009C44C6">
        <w:rPr>
          <w:rFonts w:ascii="Arial" w:hAnsi="Arial" w:cs="Arial"/>
          <w:sz w:val="24"/>
          <w:szCs w:val="24"/>
          <w:lang w:val="en-US"/>
        </w:rPr>
        <w:t>-Engineering Economics, vol. 23, pp. 125–136, 2012.</w:t>
      </w:r>
    </w:p>
    <w:p w14:paraId="3448F426" w14:textId="77777777" w:rsidR="000C3D16" w:rsidRPr="009C44C6" w:rsidRDefault="000C3D16" w:rsidP="000F0401">
      <w:pPr>
        <w:autoSpaceDE w:val="0"/>
        <w:autoSpaceDN w:val="0"/>
        <w:adjustRightInd w:val="0"/>
        <w:spacing w:after="0" w:line="240" w:lineRule="auto"/>
        <w:jc w:val="both"/>
        <w:rPr>
          <w:rFonts w:ascii="Arial" w:hAnsi="Arial" w:cs="Arial"/>
          <w:sz w:val="24"/>
          <w:szCs w:val="24"/>
          <w:lang w:val="en-US"/>
        </w:rPr>
      </w:pPr>
    </w:p>
    <w:p w14:paraId="08DDF4D1" w14:textId="19263AD5" w:rsidR="00346B06" w:rsidRPr="009C44C6" w:rsidRDefault="00346B06" w:rsidP="00346B06">
      <w:pPr>
        <w:autoSpaceDE w:val="0"/>
        <w:autoSpaceDN w:val="0"/>
        <w:adjustRightInd w:val="0"/>
        <w:spacing w:after="0" w:line="240" w:lineRule="auto"/>
        <w:jc w:val="both"/>
        <w:rPr>
          <w:rFonts w:ascii="Arial" w:hAnsi="Arial" w:cs="Arial"/>
          <w:sz w:val="24"/>
          <w:szCs w:val="24"/>
          <w:lang w:val="en-US"/>
        </w:rPr>
      </w:pPr>
      <w:r w:rsidRPr="009C44C6">
        <w:rPr>
          <w:rFonts w:ascii="Arial" w:hAnsi="Arial" w:cs="Arial"/>
          <w:sz w:val="24"/>
          <w:szCs w:val="24"/>
          <w:lang w:val="en-US"/>
        </w:rPr>
        <w:t xml:space="preserve">[8] İhsan Kaya, Murat </w:t>
      </w:r>
      <w:proofErr w:type="spellStart"/>
      <w:r w:rsidRPr="009C44C6">
        <w:rPr>
          <w:rFonts w:ascii="Arial" w:hAnsi="Arial" w:cs="Arial"/>
          <w:sz w:val="24"/>
          <w:szCs w:val="24"/>
          <w:lang w:val="en-US"/>
        </w:rPr>
        <w:t>Çolak</w:t>
      </w:r>
      <w:proofErr w:type="spellEnd"/>
      <w:r w:rsidRPr="009C44C6">
        <w:rPr>
          <w:rFonts w:ascii="Arial" w:hAnsi="Arial" w:cs="Arial"/>
          <w:sz w:val="24"/>
          <w:szCs w:val="24"/>
          <w:lang w:val="en-US"/>
        </w:rPr>
        <w:t xml:space="preserve">, </w:t>
      </w:r>
      <w:proofErr w:type="spellStart"/>
      <w:r w:rsidRPr="009C44C6">
        <w:rPr>
          <w:rFonts w:ascii="Arial" w:hAnsi="Arial" w:cs="Arial"/>
          <w:sz w:val="24"/>
          <w:szCs w:val="24"/>
          <w:lang w:val="en-US"/>
        </w:rPr>
        <w:t>Fulya</w:t>
      </w:r>
      <w:proofErr w:type="spellEnd"/>
      <w:r w:rsidRPr="009C44C6">
        <w:rPr>
          <w:rFonts w:ascii="Arial" w:hAnsi="Arial" w:cs="Arial"/>
          <w:sz w:val="24"/>
          <w:szCs w:val="24"/>
          <w:lang w:val="en-US"/>
        </w:rPr>
        <w:t xml:space="preserve"> Terzi, “A comprehensive review of fuzzy multi criteria decision making methodologies for energy policy making”</w:t>
      </w:r>
      <w:r w:rsidR="000C3D16" w:rsidRPr="009C44C6">
        <w:rPr>
          <w:rFonts w:ascii="Arial" w:hAnsi="Arial" w:cs="Arial"/>
          <w:sz w:val="24"/>
          <w:szCs w:val="24"/>
          <w:lang w:val="en-US"/>
        </w:rPr>
        <w:t xml:space="preserve">, </w:t>
      </w:r>
      <w:r w:rsidRPr="009C44C6">
        <w:rPr>
          <w:rFonts w:ascii="Arial" w:hAnsi="Arial" w:cs="Arial"/>
          <w:sz w:val="24"/>
          <w:szCs w:val="24"/>
          <w:lang w:val="en-US"/>
        </w:rPr>
        <w:t>Energy Strategy Reviews,</w:t>
      </w:r>
    </w:p>
    <w:p w14:paraId="4D0EB1F0" w14:textId="0C835763" w:rsidR="00346B06" w:rsidRPr="009C44C6" w:rsidRDefault="00346B06" w:rsidP="00346B06">
      <w:pPr>
        <w:autoSpaceDE w:val="0"/>
        <w:autoSpaceDN w:val="0"/>
        <w:adjustRightInd w:val="0"/>
        <w:spacing w:after="0" w:line="240" w:lineRule="auto"/>
        <w:jc w:val="both"/>
        <w:rPr>
          <w:rFonts w:ascii="Arial" w:hAnsi="Arial" w:cs="Arial"/>
          <w:sz w:val="24"/>
          <w:szCs w:val="24"/>
          <w:lang w:val="en-US"/>
        </w:rPr>
      </w:pPr>
      <w:r w:rsidRPr="009C44C6">
        <w:rPr>
          <w:rFonts w:ascii="Arial" w:hAnsi="Arial" w:cs="Arial"/>
          <w:sz w:val="24"/>
          <w:szCs w:val="24"/>
          <w:lang w:val="en-US"/>
        </w:rPr>
        <w:t>Volume 24,</w:t>
      </w:r>
      <w:r w:rsidR="000C3D16" w:rsidRPr="009C44C6">
        <w:rPr>
          <w:rFonts w:ascii="Arial" w:hAnsi="Arial" w:cs="Arial"/>
          <w:sz w:val="24"/>
          <w:szCs w:val="24"/>
          <w:lang w:val="en-US"/>
        </w:rPr>
        <w:t xml:space="preserve"> pp</w:t>
      </w:r>
      <w:r w:rsidRPr="009C44C6">
        <w:rPr>
          <w:rFonts w:ascii="Arial" w:hAnsi="Arial" w:cs="Arial"/>
          <w:sz w:val="24"/>
          <w:szCs w:val="24"/>
          <w:lang w:val="en-US"/>
        </w:rPr>
        <w:t xml:space="preserve"> 207-228,</w:t>
      </w:r>
      <w:r w:rsidR="000C3D16" w:rsidRPr="009C44C6">
        <w:rPr>
          <w:rFonts w:ascii="Arial" w:hAnsi="Arial" w:cs="Arial"/>
          <w:sz w:val="24"/>
          <w:szCs w:val="24"/>
          <w:lang w:val="en-US"/>
        </w:rPr>
        <w:t xml:space="preserve"> 2019.</w:t>
      </w:r>
    </w:p>
    <w:p w14:paraId="05FE4D39" w14:textId="77777777" w:rsidR="00A66A39" w:rsidRPr="009C44C6" w:rsidRDefault="00A66A39" w:rsidP="000F0401">
      <w:pPr>
        <w:autoSpaceDE w:val="0"/>
        <w:autoSpaceDN w:val="0"/>
        <w:adjustRightInd w:val="0"/>
        <w:spacing w:after="0" w:line="240" w:lineRule="auto"/>
        <w:jc w:val="both"/>
        <w:rPr>
          <w:rFonts w:ascii="Arial" w:hAnsi="Arial" w:cs="Arial"/>
          <w:sz w:val="24"/>
          <w:szCs w:val="24"/>
          <w:lang w:val="en-US"/>
        </w:rPr>
      </w:pPr>
    </w:p>
    <w:p w14:paraId="41D4401A" w14:textId="25BC1B3A" w:rsidR="000C3D16" w:rsidRPr="009C44C6" w:rsidRDefault="000C3D16" w:rsidP="000C3D16">
      <w:pPr>
        <w:pStyle w:val="active"/>
        <w:shd w:val="clear" w:color="auto" w:fill="FFFFFF"/>
        <w:spacing w:before="0" w:beforeAutospacing="0" w:after="0" w:afterAutospacing="0"/>
        <w:textAlignment w:val="baseline"/>
        <w:rPr>
          <w:rFonts w:ascii="Arial" w:hAnsi="Arial" w:cs="Arial"/>
          <w:lang w:val="en-US"/>
        </w:rPr>
      </w:pPr>
      <w:r w:rsidRPr="009C44C6">
        <w:rPr>
          <w:rFonts w:ascii="Arial" w:hAnsi="Arial" w:cs="Arial"/>
          <w:lang w:val="en-US"/>
        </w:rPr>
        <w:t xml:space="preserve">[9] </w:t>
      </w:r>
      <w:r w:rsidRPr="009C44C6">
        <w:rPr>
          <w:rFonts w:ascii="Arial" w:hAnsi="Arial" w:cs="Arial"/>
          <w:bdr w:val="none" w:sz="0" w:space="0" w:color="auto" w:frame="1"/>
          <w:lang w:val="en-US"/>
        </w:rPr>
        <w:t xml:space="preserve">Cengiz </w:t>
      </w:r>
      <w:proofErr w:type="spellStart"/>
      <w:r w:rsidRPr="009C44C6">
        <w:rPr>
          <w:rFonts w:ascii="Arial" w:hAnsi="Arial" w:cs="Arial"/>
          <w:bdr w:val="none" w:sz="0" w:space="0" w:color="auto" w:frame="1"/>
          <w:lang w:val="en-US"/>
        </w:rPr>
        <w:t>Kahraman</w:t>
      </w:r>
      <w:proofErr w:type="spellEnd"/>
      <w:r w:rsidRPr="009C44C6">
        <w:rPr>
          <w:rFonts w:ascii="Arial" w:hAnsi="Arial" w:cs="Arial"/>
          <w:bdr w:val="none" w:sz="0" w:space="0" w:color="auto" w:frame="1"/>
          <w:lang w:val="en-US"/>
        </w:rPr>
        <w:t xml:space="preserve">, </w:t>
      </w:r>
      <w:r w:rsidRPr="009C44C6">
        <w:rPr>
          <w:rFonts w:ascii="Arial" w:hAnsi="Arial" w:cs="Arial"/>
          <w:shd w:val="clear" w:color="auto" w:fill="FFFFFF"/>
          <w:lang w:val="en-US"/>
        </w:rPr>
        <w:t>Fuzzy Multi-Criteria Decision Making - Theory and Applications with Recent Developments, Springer US, Volume 16, 2008.</w:t>
      </w:r>
    </w:p>
    <w:p w14:paraId="5AAEA52D" w14:textId="06ABF2B3" w:rsidR="000C3D16" w:rsidRPr="000C3D16" w:rsidRDefault="000C3D16" w:rsidP="000F0401">
      <w:pPr>
        <w:shd w:val="clear" w:color="auto" w:fill="FFFFFF"/>
        <w:spacing w:after="100" w:afterAutospacing="1" w:line="240" w:lineRule="auto"/>
        <w:jc w:val="both"/>
        <w:rPr>
          <w:rFonts w:ascii="Segoe UI" w:eastAsia="Times New Roman" w:hAnsi="Segoe UI" w:cs="Segoe UI"/>
          <w:color w:val="24292E"/>
          <w:sz w:val="24"/>
          <w:szCs w:val="24"/>
          <w:lang w:val="en-US" w:eastAsia="pt-BR"/>
        </w:rPr>
      </w:pPr>
    </w:p>
    <w:sectPr w:rsidR="000C3D16" w:rsidRPr="000C3D16" w:rsidSect="00533979">
      <w:pgSz w:w="11906" w:h="16838"/>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A9BDF6" w14:textId="77777777" w:rsidR="00213575" w:rsidRDefault="00213575" w:rsidP="002319EF">
      <w:pPr>
        <w:spacing w:after="0" w:line="240" w:lineRule="auto"/>
      </w:pPr>
      <w:r>
        <w:separator/>
      </w:r>
    </w:p>
  </w:endnote>
  <w:endnote w:type="continuationSeparator" w:id="0">
    <w:p w14:paraId="3DA8CE8D" w14:textId="77777777" w:rsidR="00213575" w:rsidRDefault="00213575" w:rsidP="002319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02C5B9" w14:textId="77777777" w:rsidR="00213575" w:rsidRDefault="00213575" w:rsidP="002319EF">
      <w:pPr>
        <w:spacing w:after="0" w:line="240" w:lineRule="auto"/>
      </w:pPr>
      <w:r>
        <w:separator/>
      </w:r>
    </w:p>
  </w:footnote>
  <w:footnote w:type="continuationSeparator" w:id="0">
    <w:p w14:paraId="4B05EE0A" w14:textId="77777777" w:rsidR="00213575" w:rsidRDefault="00213575" w:rsidP="002319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03E69"/>
    <w:multiLevelType w:val="multilevel"/>
    <w:tmpl w:val="1DEC4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6D5AE2"/>
    <w:multiLevelType w:val="hybridMultilevel"/>
    <w:tmpl w:val="1B2CD4F6"/>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1CAF14DD"/>
    <w:multiLevelType w:val="hybridMultilevel"/>
    <w:tmpl w:val="518E3FE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CFA6C5B"/>
    <w:multiLevelType w:val="multilevel"/>
    <w:tmpl w:val="3D08C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6C919BB"/>
    <w:multiLevelType w:val="hybridMultilevel"/>
    <w:tmpl w:val="5036BEB8"/>
    <w:lvl w:ilvl="0" w:tplc="7E1A3568">
      <w:numFmt w:val="bullet"/>
      <w:lvlText w:val=""/>
      <w:lvlJc w:val="left"/>
      <w:pPr>
        <w:ind w:left="720" w:hanging="360"/>
      </w:pPr>
      <w:rPr>
        <w:rFonts w:ascii="Symbol" w:eastAsiaTheme="minorHAnsi" w:hAnsi="Symbol"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2DC817E6"/>
    <w:multiLevelType w:val="hybridMultilevel"/>
    <w:tmpl w:val="C5C0066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465A3FDA"/>
    <w:multiLevelType w:val="hybridMultilevel"/>
    <w:tmpl w:val="4FA2490E"/>
    <w:lvl w:ilvl="0" w:tplc="C8448CF6">
      <w:start w:val="1"/>
      <w:numFmt w:val="decimal"/>
      <w:lvlText w:val="%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6F170DE0"/>
    <w:multiLevelType w:val="hybridMultilevel"/>
    <w:tmpl w:val="3A4A94DC"/>
    <w:lvl w:ilvl="0" w:tplc="B8FE6EBA">
      <w:numFmt w:val="bullet"/>
      <w:lvlText w:val="-"/>
      <w:lvlJc w:val="left"/>
      <w:pPr>
        <w:ind w:left="720" w:hanging="360"/>
      </w:pPr>
      <w:rPr>
        <w:rFonts w:ascii="Arial" w:eastAsiaTheme="minorHAnsi" w:hAnsi="Arial"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7D56157D"/>
    <w:multiLevelType w:val="multilevel"/>
    <w:tmpl w:val="293C60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3"/>
  </w:num>
  <w:num w:numId="3">
    <w:abstractNumId w:val="8"/>
  </w:num>
  <w:num w:numId="4">
    <w:abstractNumId w:val="5"/>
  </w:num>
  <w:num w:numId="5">
    <w:abstractNumId w:val="2"/>
  </w:num>
  <w:num w:numId="6">
    <w:abstractNumId w:val="6"/>
  </w:num>
  <w:num w:numId="7">
    <w:abstractNumId w:val="0"/>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2MLQ0NDKxtDAxMLJU0lEKTi0uzszPAykwrAUARSw3PCwAAAA="/>
  </w:docVars>
  <w:rsids>
    <w:rsidRoot w:val="00EE67E1"/>
    <w:rsid w:val="00001519"/>
    <w:rsid w:val="00017EE8"/>
    <w:rsid w:val="00050B76"/>
    <w:rsid w:val="0006769D"/>
    <w:rsid w:val="000749CC"/>
    <w:rsid w:val="0008004B"/>
    <w:rsid w:val="00080E86"/>
    <w:rsid w:val="000859E0"/>
    <w:rsid w:val="000A6D65"/>
    <w:rsid w:val="000A6F5D"/>
    <w:rsid w:val="000B6FD4"/>
    <w:rsid w:val="000C3D16"/>
    <w:rsid w:val="000F0401"/>
    <w:rsid w:val="000F7AE9"/>
    <w:rsid w:val="00101A8C"/>
    <w:rsid w:val="00155D45"/>
    <w:rsid w:val="001564F4"/>
    <w:rsid w:val="00170E1D"/>
    <w:rsid w:val="00173BE4"/>
    <w:rsid w:val="0017435A"/>
    <w:rsid w:val="00183CF2"/>
    <w:rsid w:val="00185268"/>
    <w:rsid w:val="00186BF9"/>
    <w:rsid w:val="00192150"/>
    <w:rsid w:val="001A3922"/>
    <w:rsid w:val="001A457E"/>
    <w:rsid w:val="001B12EB"/>
    <w:rsid w:val="001B6EBD"/>
    <w:rsid w:val="001E48D3"/>
    <w:rsid w:val="001F1D7A"/>
    <w:rsid w:val="001F762B"/>
    <w:rsid w:val="0021319E"/>
    <w:rsid w:val="00213575"/>
    <w:rsid w:val="0022456E"/>
    <w:rsid w:val="002311F5"/>
    <w:rsid w:val="002319EF"/>
    <w:rsid w:val="00240814"/>
    <w:rsid w:val="00253A07"/>
    <w:rsid w:val="002641AB"/>
    <w:rsid w:val="00264D5C"/>
    <w:rsid w:val="00273ACA"/>
    <w:rsid w:val="00275E43"/>
    <w:rsid w:val="0027643A"/>
    <w:rsid w:val="00281013"/>
    <w:rsid w:val="002C365B"/>
    <w:rsid w:val="002C554F"/>
    <w:rsid w:val="002D143E"/>
    <w:rsid w:val="002E2C02"/>
    <w:rsid w:val="002E4DD4"/>
    <w:rsid w:val="002F7FF9"/>
    <w:rsid w:val="00311AE2"/>
    <w:rsid w:val="00324264"/>
    <w:rsid w:val="003302B0"/>
    <w:rsid w:val="00332330"/>
    <w:rsid w:val="00346B06"/>
    <w:rsid w:val="00383EE2"/>
    <w:rsid w:val="003E7BAE"/>
    <w:rsid w:val="00421D98"/>
    <w:rsid w:val="00447621"/>
    <w:rsid w:val="00461F5B"/>
    <w:rsid w:val="00464720"/>
    <w:rsid w:val="00467363"/>
    <w:rsid w:val="004678E1"/>
    <w:rsid w:val="0047018C"/>
    <w:rsid w:val="00472685"/>
    <w:rsid w:val="00476581"/>
    <w:rsid w:val="00483AFC"/>
    <w:rsid w:val="004874AB"/>
    <w:rsid w:val="00492587"/>
    <w:rsid w:val="004950FC"/>
    <w:rsid w:val="004970E0"/>
    <w:rsid w:val="004B2E90"/>
    <w:rsid w:val="004B6054"/>
    <w:rsid w:val="004B7D1B"/>
    <w:rsid w:val="004D6750"/>
    <w:rsid w:val="005000D7"/>
    <w:rsid w:val="00500775"/>
    <w:rsid w:val="00531497"/>
    <w:rsid w:val="00533979"/>
    <w:rsid w:val="00535810"/>
    <w:rsid w:val="00544661"/>
    <w:rsid w:val="00564885"/>
    <w:rsid w:val="005919FD"/>
    <w:rsid w:val="005A2AC0"/>
    <w:rsid w:val="005A31AC"/>
    <w:rsid w:val="005C7C36"/>
    <w:rsid w:val="005D218D"/>
    <w:rsid w:val="005D41B4"/>
    <w:rsid w:val="005F5400"/>
    <w:rsid w:val="00614073"/>
    <w:rsid w:val="0062789C"/>
    <w:rsid w:val="00631CE3"/>
    <w:rsid w:val="006602F8"/>
    <w:rsid w:val="00662BD3"/>
    <w:rsid w:val="006A60B1"/>
    <w:rsid w:val="006C3EBF"/>
    <w:rsid w:val="006E35AE"/>
    <w:rsid w:val="006E4586"/>
    <w:rsid w:val="006F0860"/>
    <w:rsid w:val="00701B9F"/>
    <w:rsid w:val="00712956"/>
    <w:rsid w:val="007222E9"/>
    <w:rsid w:val="00740399"/>
    <w:rsid w:val="00767D1B"/>
    <w:rsid w:val="007815A1"/>
    <w:rsid w:val="00781D82"/>
    <w:rsid w:val="00783283"/>
    <w:rsid w:val="007A60DE"/>
    <w:rsid w:val="007B72C7"/>
    <w:rsid w:val="007C646C"/>
    <w:rsid w:val="007E0572"/>
    <w:rsid w:val="0080079D"/>
    <w:rsid w:val="00875081"/>
    <w:rsid w:val="00886124"/>
    <w:rsid w:val="008904DE"/>
    <w:rsid w:val="008B36C5"/>
    <w:rsid w:val="008C24B3"/>
    <w:rsid w:val="008E5866"/>
    <w:rsid w:val="009367E2"/>
    <w:rsid w:val="00936A92"/>
    <w:rsid w:val="00943035"/>
    <w:rsid w:val="00955E99"/>
    <w:rsid w:val="00967F73"/>
    <w:rsid w:val="00967F8E"/>
    <w:rsid w:val="00976556"/>
    <w:rsid w:val="009C011D"/>
    <w:rsid w:val="009C3A41"/>
    <w:rsid w:val="009C44C6"/>
    <w:rsid w:val="00A16BB9"/>
    <w:rsid w:val="00A221EE"/>
    <w:rsid w:val="00A27D68"/>
    <w:rsid w:val="00A66A39"/>
    <w:rsid w:val="00A7449F"/>
    <w:rsid w:val="00A82093"/>
    <w:rsid w:val="00A90EBF"/>
    <w:rsid w:val="00AA23B2"/>
    <w:rsid w:val="00AB43DB"/>
    <w:rsid w:val="00AC70EB"/>
    <w:rsid w:val="00B05978"/>
    <w:rsid w:val="00B22AE6"/>
    <w:rsid w:val="00B30EF2"/>
    <w:rsid w:val="00B33117"/>
    <w:rsid w:val="00B42F3C"/>
    <w:rsid w:val="00B5281F"/>
    <w:rsid w:val="00B8192A"/>
    <w:rsid w:val="00BB16AF"/>
    <w:rsid w:val="00BD5E9D"/>
    <w:rsid w:val="00BE4DAB"/>
    <w:rsid w:val="00BF0DBC"/>
    <w:rsid w:val="00C24233"/>
    <w:rsid w:val="00C37955"/>
    <w:rsid w:val="00C41AC5"/>
    <w:rsid w:val="00C539C2"/>
    <w:rsid w:val="00C864E3"/>
    <w:rsid w:val="00CA1B8A"/>
    <w:rsid w:val="00CA5BAB"/>
    <w:rsid w:val="00CC170A"/>
    <w:rsid w:val="00CC3239"/>
    <w:rsid w:val="00CE0A03"/>
    <w:rsid w:val="00D019BC"/>
    <w:rsid w:val="00D11B4E"/>
    <w:rsid w:val="00D1594C"/>
    <w:rsid w:val="00D34EEC"/>
    <w:rsid w:val="00D5086C"/>
    <w:rsid w:val="00D50CEE"/>
    <w:rsid w:val="00D55638"/>
    <w:rsid w:val="00D63A1D"/>
    <w:rsid w:val="00DA09B4"/>
    <w:rsid w:val="00DB0843"/>
    <w:rsid w:val="00DB4C90"/>
    <w:rsid w:val="00DB6505"/>
    <w:rsid w:val="00DE1CE3"/>
    <w:rsid w:val="00DE4F0F"/>
    <w:rsid w:val="00DF0A8B"/>
    <w:rsid w:val="00E03119"/>
    <w:rsid w:val="00E25BAB"/>
    <w:rsid w:val="00E33A8B"/>
    <w:rsid w:val="00E36422"/>
    <w:rsid w:val="00E42141"/>
    <w:rsid w:val="00E60C03"/>
    <w:rsid w:val="00E72FD9"/>
    <w:rsid w:val="00E73334"/>
    <w:rsid w:val="00E878C0"/>
    <w:rsid w:val="00E940A8"/>
    <w:rsid w:val="00EA07D1"/>
    <w:rsid w:val="00EB075E"/>
    <w:rsid w:val="00EB39FD"/>
    <w:rsid w:val="00ED2887"/>
    <w:rsid w:val="00ED2E66"/>
    <w:rsid w:val="00EE2333"/>
    <w:rsid w:val="00EE67E1"/>
    <w:rsid w:val="00F07A2E"/>
    <w:rsid w:val="00F1176C"/>
    <w:rsid w:val="00F257CC"/>
    <w:rsid w:val="00F317D2"/>
    <w:rsid w:val="00F352F7"/>
    <w:rsid w:val="00F70F8E"/>
    <w:rsid w:val="00F76437"/>
    <w:rsid w:val="00F84EEE"/>
    <w:rsid w:val="00F97A16"/>
    <w:rsid w:val="00FB1893"/>
    <w:rsid w:val="00FB5352"/>
    <w:rsid w:val="00FC2AAD"/>
    <w:rsid w:val="00FD2F64"/>
    <w:rsid w:val="00FE54E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52C93"/>
  <w15:chartTrackingRefBased/>
  <w15:docId w15:val="{A3AD3E56-549E-4B1D-BD2B-B896CC73C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3DB"/>
  </w:style>
  <w:style w:type="paragraph" w:styleId="Heading1">
    <w:name w:val="heading 1"/>
    <w:basedOn w:val="Normal"/>
    <w:link w:val="Heading1Char"/>
    <w:uiPriority w:val="9"/>
    <w:qFormat/>
    <w:rsid w:val="004B2E9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t-BR"/>
    </w:rPr>
  </w:style>
  <w:style w:type="paragraph" w:styleId="Heading2">
    <w:name w:val="heading 2"/>
    <w:basedOn w:val="Normal"/>
    <w:next w:val="Normal"/>
    <w:link w:val="Heading2Char"/>
    <w:uiPriority w:val="9"/>
    <w:semiHidden/>
    <w:unhideWhenUsed/>
    <w:qFormat/>
    <w:rsid w:val="000C3D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7E1"/>
    <w:pPr>
      <w:ind w:left="720"/>
      <w:contextualSpacing/>
    </w:pPr>
  </w:style>
  <w:style w:type="character" w:customStyle="1" w:styleId="Heading1Char">
    <w:name w:val="Heading 1 Char"/>
    <w:basedOn w:val="DefaultParagraphFont"/>
    <w:link w:val="Heading1"/>
    <w:uiPriority w:val="9"/>
    <w:rsid w:val="004B2E90"/>
    <w:rPr>
      <w:rFonts w:ascii="Times New Roman" w:eastAsia="Times New Roman" w:hAnsi="Times New Roman" w:cs="Times New Roman"/>
      <w:b/>
      <w:bCs/>
      <w:kern w:val="36"/>
      <w:sz w:val="48"/>
      <w:szCs w:val="48"/>
      <w:lang w:eastAsia="pt-BR"/>
    </w:rPr>
  </w:style>
  <w:style w:type="paragraph" w:styleId="NormalWeb">
    <w:name w:val="Normal (Web)"/>
    <w:basedOn w:val="Normal"/>
    <w:uiPriority w:val="99"/>
    <w:semiHidden/>
    <w:unhideWhenUsed/>
    <w:rsid w:val="004B2E90"/>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Hyperlink">
    <w:name w:val="Hyperlink"/>
    <w:basedOn w:val="DefaultParagraphFont"/>
    <w:uiPriority w:val="99"/>
    <w:unhideWhenUsed/>
    <w:rsid w:val="000F0401"/>
    <w:rPr>
      <w:color w:val="0563C1" w:themeColor="hyperlink"/>
      <w:u w:val="single"/>
    </w:rPr>
  </w:style>
  <w:style w:type="character" w:styleId="UnresolvedMention">
    <w:name w:val="Unresolved Mention"/>
    <w:basedOn w:val="DefaultParagraphFont"/>
    <w:uiPriority w:val="99"/>
    <w:semiHidden/>
    <w:unhideWhenUsed/>
    <w:rsid w:val="000F0401"/>
    <w:rPr>
      <w:color w:val="605E5C"/>
      <w:shd w:val="clear" w:color="auto" w:fill="E1DFDD"/>
    </w:rPr>
  </w:style>
  <w:style w:type="paragraph" w:customStyle="1" w:styleId="html-xx">
    <w:name w:val="html-xx"/>
    <w:basedOn w:val="Normal"/>
    <w:rsid w:val="00D019BC"/>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html-italic">
    <w:name w:val="html-italic"/>
    <w:basedOn w:val="DefaultParagraphFont"/>
    <w:rsid w:val="00D019BC"/>
  </w:style>
  <w:style w:type="character" w:styleId="Emphasis">
    <w:name w:val="Emphasis"/>
    <w:basedOn w:val="DefaultParagraphFont"/>
    <w:uiPriority w:val="20"/>
    <w:qFormat/>
    <w:rsid w:val="00544661"/>
    <w:rPr>
      <w:i/>
      <w:iCs/>
    </w:rPr>
  </w:style>
  <w:style w:type="table" w:styleId="TableGrid">
    <w:name w:val="Table Grid"/>
    <w:basedOn w:val="TableNormal"/>
    <w:uiPriority w:val="39"/>
    <w:rsid w:val="002D14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92150"/>
    <w:rPr>
      <w:color w:val="808080"/>
    </w:rPr>
  </w:style>
  <w:style w:type="paragraph" w:customStyle="1" w:styleId="active">
    <w:name w:val="active"/>
    <w:basedOn w:val="Normal"/>
    <w:rsid w:val="000C3D16"/>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Heading2Char">
    <w:name w:val="Heading 2 Char"/>
    <w:basedOn w:val="DefaultParagraphFont"/>
    <w:link w:val="Heading2"/>
    <w:uiPriority w:val="9"/>
    <w:semiHidden/>
    <w:rsid w:val="000C3D16"/>
    <w:rPr>
      <w:rFonts w:asciiTheme="majorHAnsi" w:eastAsiaTheme="majorEastAsia" w:hAnsiTheme="majorHAnsi" w:cstheme="majorBidi"/>
      <w:color w:val="2F5496" w:themeColor="accent1" w:themeShade="BF"/>
      <w:sz w:val="26"/>
      <w:szCs w:val="26"/>
    </w:rPr>
  </w:style>
  <w:style w:type="character" w:customStyle="1" w:styleId="italic">
    <w:name w:val="italic"/>
    <w:basedOn w:val="DefaultParagraphFont"/>
    <w:rsid w:val="000C3D16"/>
  </w:style>
  <w:style w:type="character" w:styleId="CommentReference">
    <w:name w:val="annotation reference"/>
    <w:basedOn w:val="DefaultParagraphFont"/>
    <w:uiPriority w:val="99"/>
    <w:semiHidden/>
    <w:unhideWhenUsed/>
    <w:rsid w:val="00467363"/>
    <w:rPr>
      <w:sz w:val="16"/>
      <w:szCs w:val="16"/>
    </w:rPr>
  </w:style>
  <w:style w:type="paragraph" w:styleId="CommentText">
    <w:name w:val="annotation text"/>
    <w:basedOn w:val="Normal"/>
    <w:link w:val="CommentTextChar"/>
    <w:uiPriority w:val="99"/>
    <w:semiHidden/>
    <w:unhideWhenUsed/>
    <w:rsid w:val="00467363"/>
    <w:pPr>
      <w:spacing w:line="240" w:lineRule="auto"/>
    </w:pPr>
    <w:rPr>
      <w:sz w:val="20"/>
      <w:szCs w:val="20"/>
    </w:rPr>
  </w:style>
  <w:style w:type="character" w:customStyle="1" w:styleId="CommentTextChar">
    <w:name w:val="Comment Text Char"/>
    <w:basedOn w:val="DefaultParagraphFont"/>
    <w:link w:val="CommentText"/>
    <w:uiPriority w:val="99"/>
    <w:semiHidden/>
    <w:rsid w:val="00467363"/>
    <w:rPr>
      <w:sz w:val="20"/>
      <w:szCs w:val="20"/>
    </w:rPr>
  </w:style>
  <w:style w:type="paragraph" w:styleId="CommentSubject">
    <w:name w:val="annotation subject"/>
    <w:basedOn w:val="CommentText"/>
    <w:next w:val="CommentText"/>
    <w:link w:val="CommentSubjectChar"/>
    <w:uiPriority w:val="99"/>
    <w:semiHidden/>
    <w:unhideWhenUsed/>
    <w:rsid w:val="00467363"/>
    <w:rPr>
      <w:b/>
      <w:bCs/>
    </w:rPr>
  </w:style>
  <w:style w:type="character" w:customStyle="1" w:styleId="CommentSubjectChar">
    <w:name w:val="Comment Subject Char"/>
    <w:basedOn w:val="CommentTextChar"/>
    <w:link w:val="CommentSubject"/>
    <w:uiPriority w:val="99"/>
    <w:semiHidden/>
    <w:rsid w:val="00467363"/>
    <w:rPr>
      <w:b/>
      <w:bCs/>
      <w:sz w:val="20"/>
      <w:szCs w:val="20"/>
    </w:rPr>
  </w:style>
  <w:style w:type="paragraph" w:styleId="BalloonText">
    <w:name w:val="Balloon Text"/>
    <w:basedOn w:val="Normal"/>
    <w:link w:val="BalloonTextChar"/>
    <w:uiPriority w:val="99"/>
    <w:semiHidden/>
    <w:unhideWhenUsed/>
    <w:rsid w:val="007B72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2C7"/>
    <w:rPr>
      <w:rFonts w:ascii="Segoe UI" w:hAnsi="Segoe UI" w:cs="Segoe UI"/>
      <w:sz w:val="18"/>
      <w:szCs w:val="18"/>
    </w:rPr>
  </w:style>
  <w:style w:type="paragraph" w:styleId="Header">
    <w:name w:val="header"/>
    <w:basedOn w:val="Normal"/>
    <w:link w:val="HeaderChar"/>
    <w:uiPriority w:val="99"/>
    <w:unhideWhenUsed/>
    <w:rsid w:val="002319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19EF"/>
  </w:style>
  <w:style w:type="paragraph" w:styleId="Footer">
    <w:name w:val="footer"/>
    <w:basedOn w:val="Normal"/>
    <w:link w:val="FooterChar"/>
    <w:uiPriority w:val="99"/>
    <w:unhideWhenUsed/>
    <w:rsid w:val="002319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19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31074">
      <w:bodyDiv w:val="1"/>
      <w:marLeft w:val="0"/>
      <w:marRight w:val="0"/>
      <w:marTop w:val="0"/>
      <w:marBottom w:val="0"/>
      <w:divBdr>
        <w:top w:val="none" w:sz="0" w:space="0" w:color="auto"/>
        <w:left w:val="none" w:sz="0" w:space="0" w:color="auto"/>
        <w:bottom w:val="none" w:sz="0" w:space="0" w:color="auto"/>
        <w:right w:val="none" w:sz="0" w:space="0" w:color="auto"/>
      </w:divBdr>
    </w:div>
    <w:div w:id="132067726">
      <w:bodyDiv w:val="1"/>
      <w:marLeft w:val="0"/>
      <w:marRight w:val="0"/>
      <w:marTop w:val="0"/>
      <w:marBottom w:val="0"/>
      <w:divBdr>
        <w:top w:val="none" w:sz="0" w:space="0" w:color="auto"/>
        <w:left w:val="none" w:sz="0" w:space="0" w:color="auto"/>
        <w:bottom w:val="none" w:sz="0" w:space="0" w:color="auto"/>
        <w:right w:val="none" w:sz="0" w:space="0" w:color="auto"/>
      </w:divBdr>
    </w:div>
    <w:div w:id="281423175">
      <w:bodyDiv w:val="1"/>
      <w:marLeft w:val="0"/>
      <w:marRight w:val="0"/>
      <w:marTop w:val="0"/>
      <w:marBottom w:val="0"/>
      <w:divBdr>
        <w:top w:val="none" w:sz="0" w:space="0" w:color="auto"/>
        <w:left w:val="none" w:sz="0" w:space="0" w:color="auto"/>
        <w:bottom w:val="none" w:sz="0" w:space="0" w:color="auto"/>
        <w:right w:val="none" w:sz="0" w:space="0" w:color="auto"/>
      </w:divBdr>
    </w:div>
    <w:div w:id="396628968">
      <w:bodyDiv w:val="1"/>
      <w:marLeft w:val="0"/>
      <w:marRight w:val="0"/>
      <w:marTop w:val="0"/>
      <w:marBottom w:val="0"/>
      <w:divBdr>
        <w:top w:val="none" w:sz="0" w:space="0" w:color="auto"/>
        <w:left w:val="none" w:sz="0" w:space="0" w:color="auto"/>
        <w:bottom w:val="none" w:sz="0" w:space="0" w:color="auto"/>
        <w:right w:val="none" w:sz="0" w:space="0" w:color="auto"/>
      </w:divBdr>
    </w:div>
    <w:div w:id="399712632">
      <w:bodyDiv w:val="1"/>
      <w:marLeft w:val="0"/>
      <w:marRight w:val="0"/>
      <w:marTop w:val="0"/>
      <w:marBottom w:val="0"/>
      <w:divBdr>
        <w:top w:val="none" w:sz="0" w:space="0" w:color="auto"/>
        <w:left w:val="none" w:sz="0" w:space="0" w:color="auto"/>
        <w:bottom w:val="none" w:sz="0" w:space="0" w:color="auto"/>
        <w:right w:val="none" w:sz="0" w:space="0" w:color="auto"/>
      </w:divBdr>
    </w:div>
    <w:div w:id="406347726">
      <w:bodyDiv w:val="1"/>
      <w:marLeft w:val="0"/>
      <w:marRight w:val="0"/>
      <w:marTop w:val="0"/>
      <w:marBottom w:val="0"/>
      <w:divBdr>
        <w:top w:val="none" w:sz="0" w:space="0" w:color="auto"/>
        <w:left w:val="none" w:sz="0" w:space="0" w:color="auto"/>
        <w:bottom w:val="none" w:sz="0" w:space="0" w:color="auto"/>
        <w:right w:val="none" w:sz="0" w:space="0" w:color="auto"/>
      </w:divBdr>
    </w:div>
    <w:div w:id="462306194">
      <w:bodyDiv w:val="1"/>
      <w:marLeft w:val="0"/>
      <w:marRight w:val="0"/>
      <w:marTop w:val="0"/>
      <w:marBottom w:val="0"/>
      <w:divBdr>
        <w:top w:val="none" w:sz="0" w:space="0" w:color="auto"/>
        <w:left w:val="none" w:sz="0" w:space="0" w:color="auto"/>
        <w:bottom w:val="none" w:sz="0" w:space="0" w:color="auto"/>
        <w:right w:val="none" w:sz="0" w:space="0" w:color="auto"/>
      </w:divBdr>
      <w:divsChild>
        <w:div w:id="1486624306">
          <w:blockQuote w:val="1"/>
          <w:marLeft w:val="0"/>
          <w:marRight w:val="0"/>
          <w:marTop w:val="0"/>
          <w:marBottom w:val="240"/>
          <w:divBdr>
            <w:top w:val="none" w:sz="0" w:space="0" w:color="auto"/>
            <w:left w:val="none" w:sz="0" w:space="0" w:color="auto"/>
            <w:bottom w:val="none" w:sz="0" w:space="0" w:color="auto"/>
            <w:right w:val="none" w:sz="0" w:space="0" w:color="auto"/>
          </w:divBdr>
          <w:divsChild>
            <w:div w:id="93287338">
              <w:blockQuote w:val="1"/>
              <w:marLeft w:val="0"/>
              <w:marRight w:val="0"/>
              <w:marTop w:val="0"/>
              <w:marBottom w:val="0"/>
              <w:divBdr>
                <w:top w:val="none" w:sz="0" w:space="0" w:color="auto"/>
                <w:left w:val="none" w:sz="0" w:space="0" w:color="auto"/>
                <w:bottom w:val="none" w:sz="0" w:space="0" w:color="auto"/>
                <w:right w:val="none" w:sz="0" w:space="0" w:color="auto"/>
              </w:divBdr>
              <w:divsChild>
                <w:div w:id="93316715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427647">
      <w:bodyDiv w:val="1"/>
      <w:marLeft w:val="0"/>
      <w:marRight w:val="0"/>
      <w:marTop w:val="0"/>
      <w:marBottom w:val="0"/>
      <w:divBdr>
        <w:top w:val="none" w:sz="0" w:space="0" w:color="auto"/>
        <w:left w:val="none" w:sz="0" w:space="0" w:color="auto"/>
        <w:bottom w:val="none" w:sz="0" w:space="0" w:color="auto"/>
        <w:right w:val="none" w:sz="0" w:space="0" w:color="auto"/>
      </w:divBdr>
    </w:div>
    <w:div w:id="530070313">
      <w:bodyDiv w:val="1"/>
      <w:marLeft w:val="0"/>
      <w:marRight w:val="0"/>
      <w:marTop w:val="0"/>
      <w:marBottom w:val="0"/>
      <w:divBdr>
        <w:top w:val="none" w:sz="0" w:space="0" w:color="auto"/>
        <w:left w:val="none" w:sz="0" w:space="0" w:color="auto"/>
        <w:bottom w:val="none" w:sz="0" w:space="0" w:color="auto"/>
        <w:right w:val="none" w:sz="0" w:space="0" w:color="auto"/>
      </w:divBdr>
    </w:div>
    <w:div w:id="542402438">
      <w:bodyDiv w:val="1"/>
      <w:marLeft w:val="0"/>
      <w:marRight w:val="0"/>
      <w:marTop w:val="0"/>
      <w:marBottom w:val="0"/>
      <w:divBdr>
        <w:top w:val="none" w:sz="0" w:space="0" w:color="auto"/>
        <w:left w:val="none" w:sz="0" w:space="0" w:color="auto"/>
        <w:bottom w:val="none" w:sz="0" w:space="0" w:color="auto"/>
        <w:right w:val="none" w:sz="0" w:space="0" w:color="auto"/>
      </w:divBdr>
    </w:div>
    <w:div w:id="572397013">
      <w:bodyDiv w:val="1"/>
      <w:marLeft w:val="0"/>
      <w:marRight w:val="0"/>
      <w:marTop w:val="0"/>
      <w:marBottom w:val="0"/>
      <w:divBdr>
        <w:top w:val="none" w:sz="0" w:space="0" w:color="auto"/>
        <w:left w:val="none" w:sz="0" w:space="0" w:color="auto"/>
        <w:bottom w:val="none" w:sz="0" w:space="0" w:color="auto"/>
        <w:right w:val="none" w:sz="0" w:space="0" w:color="auto"/>
      </w:divBdr>
    </w:div>
    <w:div w:id="700207854">
      <w:bodyDiv w:val="1"/>
      <w:marLeft w:val="0"/>
      <w:marRight w:val="0"/>
      <w:marTop w:val="0"/>
      <w:marBottom w:val="0"/>
      <w:divBdr>
        <w:top w:val="none" w:sz="0" w:space="0" w:color="auto"/>
        <w:left w:val="none" w:sz="0" w:space="0" w:color="auto"/>
        <w:bottom w:val="none" w:sz="0" w:space="0" w:color="auto"/>
        <w:right w:val="none" w:sz="0" w:space="0" w:color="auto"/>
      </w:divBdr>
    </w:div>
    <w:div w:id="1006134931">
      <w:bodyDiv w:val="1"/>
      <w:marLeft w:val="0"/>
      <w:marRight w:val="0"/>
      <w:marTop w:val="0"/>
      <w:marBottom w:val="0"/>
      <w:divBdr>
        <w:top w:val="none" w:sz="0" w:space="0" w:color="auto"/>
        <w:left w:val="none" w:sz="0" w:space="0" w:color="auto"/>
        <w:bottom w:val="none" w:sz="0" w:space="0" w:color="auto"/>
        <w:right w:val="none" w:sz="0" w:space="0" w:color="auto"/>
      </w:divBdr>
    </w:div>
    <w:div w:id="1010330657">
      <w:bodyDiv w:val="1"/>
      <w:marLeft w:val="0"/>
      <w:marRight w:val="0"/>
      <w:marTop w:val="0"/>
      <w:marBottom w:val="0"/>
      <w:divBdr>
        <w:top w:val="none" w:sz="0" w:space="0" w:color="auto"/>
        <w:left w:val="none" w:sz="0" w:space="0" w:color="auto"/>
        <w:bottom w:val="none" w:sz="0" w:space="0" w:color="auto"/>
        <w:right w:val="none" w:sz="0" w:space="0" w:color="auto"/>
      </w:divBdr>
    </w:div>
    <w:div w:id="1085566479">
      <w:bodyDiv w:val="1"/>
      <w:marLeft w:val="0"/>
      <w:marRight w:val="0"/>
      <w:marTop w:val="0"/>
      <w:marBottom w:val="0"/>
      <w:divBdr>
        <w:top w:val="none" w:sz="0" w:space="0" w:color="auto"/>
        <w:left w:val="none" w:sz="0" w:space="0" w:color="auto"/>
        <w:bottom w:val="none" w:sz="0" w:space="0" w:color="auto"/>
        <w:right w:val="none" w:sz="0" w:space="0" w:color="auto"/>
      </w:divBdr>
    </w:div>
    <w:div w:id="1365134806">
      <w:bodyDiv w:val="1"/>
      <w:marLeft w:val="0"/>
      <w:marRight w:val="0"/>
      <w:marTop w:val="0"/>
      <w:marBottom w:val="0"/>
      <w:divBdr>
        <w:top w:val="none" w:sz="0" w:space="0" w:color="auto"/>
        <w:left w:val="none" w:sz="0" w:space="0" w:color="auto"/>
        <w:bottom w:val="none" w:sz="0" w:space="0" w:color="auto"/>
        <w:right w:val="none" w:sz="0" w:space="0" w:color="auto"/>
      </w:divBdr>
    </w:div>
    <w:div w:id="1617909638">
      <w:bodyDiv w:val="1"/>
      <w:marLeft w:val="0"/>
      <w:marRight w:val="0"/>
      <w:marTop w:val="0"/>
      <w:marBottom w:val="0"/>
      <w:divBdr>
        <w:top w:val="none" w:sz="0" w:space="0" w:color="auto"/>
        <w:left w:val="none" w:sz="0" w:space="0" w:color="auto"/>
        <w:bottom w:val="none" w:sz="0" w:space="0" w:color="auto"/>
        <w:right w:val="none" w:sz="0" w:space="0" w:color="auto"/>
      </w:divBdr>
    </w:div>
    <w:div w:id="1767463297">
      <w:bodyDiv w:val="1"/>
      <w:marLeft w:val="0"/>
      <w:marRight w:val="0"/>
      <w:marTop w:val="0"/>
      <w:marBottom w:val="0"/>
      <w:divBdr>
        <w:top w:val="none" w:sz="0" w:space="0" w:color="auto"/>
        <w:left w:val="none" w:sz="0" w:space="0" w:color="auto"/>
        <w:bottom w:val="none" w:sz="0" w:space="0" w:color="auto"/>
        <w:right w:val="none" w:sz="0" w:space="0" w:color="auto"/>
      </w:divBdr>
    </w:div>
    <w:div w:id="1873687021">
      <w:bodyDiv w:val="1"/>
      <w:marLeft w:val="0"/>
      <w:marRight w:val="0"/>
      <w:marTop w:val="0"/>
      <w:marBottom w:val="0"/>
      <w:divBdr>
        <w:top w:val="none" w:sz="0" w:space="0" w:color="auto"/>
        <w:left w:val="none" w:sz="0" w:space="0" w:color="auto"/>
        <w:bottom w:val="none" w:sz="0" w:space="0" w:color="auto"/>
        <w:right w:val="none" w:sz="0" w:space="0" w:color="auto"/>
      </w:divBdr>
    </w:div>
    <w:div w:id="1923104552">
      <w:bodyDiv w:val="1"/>
      <w:marLeft w:val="0"/>
      <w:marRight w:val="0"/>
      <w:marTop w:val="0"/>
      <w:marBottom w:val="0"/>
      <w:divBdr>
        <w:top w:val="none" w:sz="0" w:space="0" w:color="auto"/>
        <w:left w:val="none" w:sz="0" w:space="0" w:color="auto"/>
        <w:bottom w:val="none" w:sz="0" w:space="0" w:color="auto"/>
        <w:right w:val="none" w:sz="0" w:space="0" w:color="auto"/>
      </w:divBdr>
    </w:div>
    <w:div w:id="2068258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C934A9-A433-428D-80DD-627E3A9A9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4</TotalTime>
  <Pages>16</Pages>
  <Words>3569</Words>
  <Characters>19277</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Latgé</dc:creator>
  <cp:keywords/>
  <dc:description/>
  <cp:lastModifiedBy>Lucas Latgé</cp:lastModifiedBy>
  <cp:revision>16</cp:revision>
  <dcterms:created xsi:type="dcterms:W3CDTF">2021-04-09T19:58:00Z</dcterms:created>
  <dcterms:modified xsi:type="dcterms:W3CDTF">2021-04-13T19:53:00Z</dcterms:modified>
</cp:coreProperties>
</file>